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1E25" w:rsidRPr="00E6449E" w:rsidRDefault="00BA1E25" w:rsidP="00EA0949">
      <w:pPr>
        <w:spacing w:line="360" w:lineRule="auto"/>
        <w:rPr>
          <w:rFonts w:ascii="Times New Roman" w:hAnsi="Times New Roman" w:cs="Times New Roman"/>
          <w:sz w:val="24"/>
          <w:szCs w:val="24"/>
        </w:rPr>
      </w:pPr>
      <w:r w:rsidRPr="00E6449E">
        <w:rPr>
          <w:rFonts w:ascii="Times New Roman" w:hAnsi="Times New Roman" w:cs="Times New Roman"/>
          <w:noProof/>
          <w:sz w:val="24"/>
          <w:szCs w:val="24"/>
          <w:lang w:val="en-IN" w:eastAsia="en-IN"/>
        </w:rPr>
        <w:drawing>
          <wp:anchor distT="0" distB="0" distL="114300" distR="114300" simplePos="0" relativeHeight="251660288" behindDoc="0" locked="0" layoutInCell="1" allowOverlap="1">
            <wp:simplePos x="0" y="0"/>
            <wp:positionH relativeFrom="margin">
              <wp:align>center</wp:align>
            </wp:positionH>
            <wp:positionV relativeFrom="paragraph">
              <wp:posOffset>-514350</wp:posOffset>
            </wp:positionV>
            <wp:extent cx="6543675" cy="790575"/>
            <wp:effectExtent l="19050" t="0" r="9525" b="0"/>
            <wp:wrapNone/>
            <wp:docPr id="3" name="Picture 0" descr="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eg"/>
                    <pic:cNvPicPr/>
                  </pic:nvPicPr>
                  <pic:blipFill>
                    <a:blip r:embed="rId11" cstate="print"/>
                    <a:stretch>
                      <a:fillRect/>
                    </a:stretch>
                  </pic:blipFill>
                  <pic:spPr>
                    <a:xfrm>
                      <a:off x="0" y="0"/>
                      <a:ext cx="6543675" cy="790575"/>
                    </a:xfrm>
                    <a:prstGeom prst="rect">
                      <a:avLst/>
                    </a:prstGeom>
                  </pic:spPr>
                </pic:pic>
              </a:graphicData>
            </a:graphic>
          </wp:anchor>
        </w:drawing>
      </w:r>
    </w:p>
    <w:p w:rsidR="00BA1E25" w:rsidRPr="00E6449E" w:rsidRDefault="00EA0949" w:rsidP="00EA0949">
      <w:pPr>
        <w:spacing w:after="160" w:line="360" w:lineRule="auto"/>
        <w:contextualSpacing w:val="0"/>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61312" behindDoc="0" locked="0" layoutInCell="1" allowOverlap="1">
            <wp:simplePos x="0" y="0"/>
            <wp:positionH relativeFrom="column">
              <wp:posOffset>4080510</wp:posOffset>
            </wp:positionH>
            <wp:positionV relativeFrom="paragraph">
              <wp:posOffset>193040</wp:posOffset>
            </wp:positionV>
            <wp:extent cx="2597150" cy="2523490"/>
            <wp:effectExtent l="0" t="0" r="0" b="0"/>
            <wp:wrapThrough wrapText="bothSides">
              <wp:wrapPolygon edited="0">
                <wp:start x="8714" y="163"/>
                <wp:lineTo x="7288" y="489"/>
                <wp:lineTo x="3327" y="2446"/>
                <wp:lineTo x="2693" y="3587"/>
                <wp:lineTo x="1267" y="5381"/>
                <wp:lineTo x="158" y="7990"/>
                <wp:lineTo x="158" y="13208"/>
                <wp:lineTo x="1109" y="15817"/>
                <wp:lineTo x="3169" y="18752"/>
                <wp:lineTo x="7446" y="21035"/>
                <wp:lineTo x="8080" y="21198"/>
                <wp:lineTo x="9189" y="21361"/>
                <wp:lineTo x="9665" y="21361"/>
                <wp:lineTo x="11724" y="21361"/>
                <wp:lineTo x="12200" y="21361"/>
                <wp:lineTo x="13309" y="21035"/>
                <wp:lineTo x="13942" y="21035"/>
                <wp:lineTo x="18220" y="18752"/>
                <wp:lineTo x="18378" y="18426"/>
                <wp:lineTo x="20280" y="15980"/>
                <wp:lineTo x="20280" y="15817"/>
                <wp:lineTo x="21230" y="13371"/>
                <wp:lineTo x="21230" y="13208"/>
                <wp:lineTo x="21547" y="10762"/>
                <wp:lineTo x="21547" y="10599"/>
                <wp:lineTo x="21389" y="8805"/>
                <wp:lineTo x="21230" y="7990"/>
                <wp:lineTo x="20280" y="5544"/>
                <wp:lineTo x="18062" y="2446"/>
                <wp:lineTo x="14101" y="489"/>
                <wp:lineTo x="12675" y="163"/>
                <wp:lineTo x="8714" y="163"/>
              </wp:wrapPolygon>
            </wp:wrapThrough>
            <wp:docPr id="5" name="Picture 4"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2" cstate="print"/>
                    <a:srcRect l="46007"/>
                    <a:stretch>
                      <a:fillRect/>
                    </a:stretch>
                  </pic:blipFill>
                  <pic:spPr>
                    <a:xfrm>
                      <a:off x="0" y="0"/>
                      <a:ext cx="2597150" cy="2523490"/>
                    </a:xfrm>
                    <a:prstGeom prst="ellipse">
                      <a:avLst/>
                    </a:prstGeom>
                    <a:ln>
                      <a:noFill/>
                    </a:ln>
                    <a:effectLst>
                      <a:softEdge rad="112500"/>
                    </a:effectLst>
                  </pic:spPr>
                </pic:pic>
              </a:graphicData>
            </a:graphic>
          </wp:anchor>
        </w:drawing>
      </w:r>
      <w:r w:rsidR="00283771">
        <w:rPr>
          <w:rFonts w:ascii="Times New Roman" w:hAnsi="Times New Roman" w:cs="Times New Roman"/>
          <w:noProof/>
          <w:sz w:val="24"/>
          <w:szCs w:val="24"/>
          <w:lang w:val="en-IN" w:eastAsia="en-IN" w:bidi="ta-IN"/>
        </w:rPr>
        <w:pict>
          <v:shapetype id="_x0000_t202" coordsize="21600,21600" o:spt="202" path="m,l,21600r21600,l21600,xe">
            <v:stroke joinstyle="miter"/>
            <v:path gradientshapeok="t" o:connecttype="rect"/>
          </v:shapetype>
          <v:shape id="_x0000_s1036" type="#_x0000_t202" style="position:absolute;margin-left:60.8pt;margin-top:569.85pt;width:396.75pt;height:42.75pt;z-index:251672576;mso-position-horizontal-relative:margin;mso-position-vertical-relative:text" filled="f" stroked="f">
            <v:textbox>
              <w:txbxContent>
                <w:p w:rsidR="00BA1E25" w:rsidRPr="00A43D7B" w:rsidRDefault="00BA1E25" w:rsidP="00BA1E25">
                  <w:pPr>
                    <w:jc w:val="center"/>
                    <w:rPr>
                      <w:rFonts w:ascii="Algerian" w:hAnsi="Algerian"/>
                      <w:color w:val="001C54" w:themeColor="accent4" w:themeShade="80"/>
                      <w:sz w:val="40"/>
                      <w:szCs w:val="40"/>
                    </w:rPr>
                  </w:pPr>
                  <w:r w:rsidRPr="00A43D7B">
                    <w:rPr>
                      <w:rFonts w:ascii="Algerian" w:hAnsi="Algerian"/>
                      <w:color w:val="001C54" w:themeColor="accent4" w:themeShade="80"/>
                      <w:sz w:val="40"/>
                      <w:szCs w:val="40"/>
                    </w:rPr>
                    <w:t>Department of Polymer Technology</w:t>
                  </w:r>
                </w:p>
                <w:p w:rsidR="00BA1E25" w:rsidRPr="00A43D7B" w:rsidRDefault="00BA1E25" w:rsidP="00BA1E25">
                  <w:pPr>
                    <w:rPr>
                      <w:rFonts w:ascii="Algerian" w:hAnsi="Algerian"/>
                      <w:color w:val="001C54" w:themeColor="accent4" w:themeShade="80"/>
                    </w:rPr>
                  </w:pPr>
                </w:p>
              </w:txbxContent>
            </v:textbox>
            <w10:wrap anchorx="margin"/>
          </v:shape>
        </w:pict>
      </w:r>
      <w:r w:rsidR="00283771">
        <w:rPr>
          <w:rFonts w:ascii="Times New Roman" w:hAnsi="Times New Roman" w:cs="Times New Roman"/>
          <w:noProof/>
          <w:sz w:val="24"/>
          <w:szCs w:val="24"/>
          <w:lang w:val="en-IN" w:eastAsia="en-IN" w:bidi="ta-IN"/>
        </w:rPr>
        <w:pict>
          <v:shape id="_x0000_s1035" type="#_x0000_t202" style="position:absolute;margin-left:242.35pt;margin-top:359.8pt;width:144.75pt;height:83.25pt;z-index:251671552;mso-position-horizontal-relative:text;mso-position-vertical-relative:text" filled="f" stroked="f">
            <v:textbox>
              <w:txbxContent>
                <w:p w:rsidR="00BA1E25" w:rsidRPr="00277152" w:rsidRDefault="00DA2914" w:rsidP="00BA1E25">
                  <w:pPr>
                    <w:jc w:val="center"/>
                    <w:rPr>
                      <w:rFonts w:ascii="Algerian" w:hAnsi="Algerian"/>
                      <w:sz w:val="24"/>
                      <w:szCs w:val="24"/>
                    </w:rPr>
                  </w:pPr>
                  <w:r>
                    <w:rPr>
                      <w:rFonts w:ascii="Algerian" w:hAnsi="Algerian"/>
                      <w:sz w:val="24"/>
                      <w:szCs w:val="24"/>
                    </w:rPr>
                    <w:t>EDITION 6</w:t>
                  </w:r>
                </w:p>
                <w:p w:rsidR="00BA1E25" w:rsidRPr="00277152" w:rsidRDefault="00DA2914" w:rsidP="00BA1E25">
                  <w:pPr>
                    <w:jc w:val="center"/>
                    <w:rPr>
                      <w:rFonts w:ascii="Algerian" w:hAnsi="Algerian"/>
                      <w:sz w:val="24"/>
                      <w:szCs w:val="24"/>
                    </w:rPr>
                  </w:pPr>
                  <w:r>
                    <w:rPr>
                      <w:rFonts w:ascii="Algerian" w:hAnsi="Algerian"/>
                      <w:sz w:val="24"/>
                      <w:szCs w:val="24"/>
                    </w:rPr>
                    <w:t>VOLUME 6</w:t>
                  </w:r>
                </w:p>
                <w:p w:rsidR="00BA1E25" w:rsidRPr="00277152" w:rsidRDefault="00BA1E25" w:rsidP="00BA1E25">
                  <w:pPr>
                    <w:jc w:val="center"/>
                    <w:rPr>
                      <w:rFonts w:ascii="Algerian" w:hAnsi="Algerian"/>
                      <w:sz w:val="24"/>
                      <w:szCs w:val="24"/>
                    </w:rPr>
                  </w:pPr>
                  <w:r>
                    <w:rPr>
                      <w:rFonts w:ascii="Algerian" w:hAnsi="Algerian"/>
                      <w:sz w:val="24"/>
                      <w:szCs w:val="24"/>
                    </w:rPr>
                    <w:t>Jan-June 2019</w:t>
                  </w:r>
                </w:p>
              </w:txbxContent>
            </v:textbox>
          </v:shape>
        </w:pict>
      </w:r>
      <w:r w:rsidR="00BA1E25" w:rsidRPr="00E6449E">
        <w:rPr>
          <w:rFonts w:ascii="Times New Roman" w:hAnsi="Times New Roman" w:cs="Times New Roman"/>
          <w:noProof/>
          <w:sz w:val="24"/>
          <w:szCs w:val="24"/>
          <w:lang w:val="en-IN" w:eastAsia="en-IN"/>
        </w:rPr>
        <w:drawing>
          <wp:anchor distT="0" distB="0" distL="114300" distR="114300" simplePos="0" relativeHeight="251670528" behindDoc="0" locked="0" layoutInCell="1" allowOverlap="1">
            <wp:simplePos x="0" y="0"/>
            <wp:positionH relativeFrom="column">
              <wp:posOffset>1767840</wp:posOffset>
            </wp:positionH>
            <wp:positionV relativeFrom="paragraph">
              <wp:posOffset>4603115</wp:posOffset>
            </wp:positionV>
            <wp:extent cx="1409700" cy="727075"/>
            <wp:effectExtent l="0" t="342900" r="0" b="320675"/>
            <wp:wrapNone/>
            <wp:docPr id="7" name="Picture 1" desc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eg"/>
                    <pic:cNvPicPr/>
                  </pic:nvPicPr>
                  <pic:blipFill>
                    <a:blip r:embed="rId13" cstate="print"/>
                    <a:stretch>
                      <a:fillRect/>
                    </a:stretch>
                  </pic:blipFill>
                  <pic:spPr>
                    <a:xfrm rot="5400000">
                      <a:off x="0" y="0"/>
                      <a:ext cx="1409700" cy="727075"/>
                    </a:xfrm>
                    <a:prstGeom prst="rect">
                      <a:avLst/>
                    </a:prstGeom>
                  </pic:spPr>
                </pic:pic>
              </a:graphicData>
            </a:graphic>
          </wp:anchor>
        </w:drawing>
      </w:r>
      <w:r w:rsidR="00283771">
        <w:rPr>
          <w:rFonts w:ascii="Times New Roman" w:hAnsi="Times New Roman" w:cs="Times New Roman"/>
          <w:noProof/>
          <w:sz w:val="24"/>
          <w:szCs w:val="24"/>
          <w:lang w:val="en-IN" w:eastAsia="en-IN" w:bidi="ta-IN"/>
        </w:rPr>
        <w:pict>
          <v:group id="_x0000_s1032" style="position:absolute;margin-left:125.65pt;margin-top:314.45pt;width:280.95pt;height:175.5pt;z-index:251668480;mso-position-horizontal-relative:margin;mso-position-vertical-relative:text" coordorigin="3260,9630" coordsize="5619,3510">
            <v:oval id="_x0000_s1033" style="position:absolute;left:3260;top:9630;width:3525;height:3510;mso-position-horizontal-relative:margin" strokecolor="#002060" strokeweight="6pt">
              <v:shadow opacity=".5" offset="-6pt,-6pt"/>
            </v:oval>
            <v:oval id="_x0000_s1034" style="position:absolute;left:5354;top:9630;width:3525;height:3510;mso-position-horizontal:center;mso-position-horizontal-relative:margin" strokecolor="#002060" strokeweight="6pt">
              <v:shadow opacity=".5" offset="-6pt,-6pt"/>
            </v:oval>
            <w10:wrap anchorx="margin"/>
          </v:group>
        </w:pict>
      </w:r>
      <w:r w:rsidR="00283771">
        <w:rPr>
          <w:rFonts w:ascii="Times New Roman" w:hAnsi="Times New Roman" w:cs="Times New Roman"/>
          <w:noProof/>
          <w:sz w:val="24"/>
          <w:szCs w:val="24"/>
          <w:lang w:val="en-IN" w:eastAsia="en-IN" w:bidi="ta-IN"/>
        </w:rPr>
        <w:pict>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s1026" type="#_x0000_t144" style="position:absolute;margin-left:0;margin-top:214.7pt;width:371pt;height:178.5pt;z-index:-251654144;mso-position-horizontal:center;mso-position-horizontal-relative:margin;mso-position-vertical-relative:text" wrapcoords="14225 -4175 6807 -2904 4233 -1634 4102 -908 3884 91 1615 182 1353 1271 1615 1634 1484 3086 -218 3630 -611 3993 -611 4538 -873 5536 -829 5718 -393 5990 -1178 6716 -1440 7079 -1440 7442 -1745 8531 -1702 8713 -1091 8894 87 10346 436 11708 698 11708 9731 11708 21469 10982 21425 10346 21687 10346 23302 9076 23302 8894 22604 5990 22647 5082 22167 4629 21033 4538 21164 3086 20553 1634 19113 0 17585 -1452 15491 -2541 14749 -2723 14487 -4175 14225 -4175" fillcolor="#002060" strokecolor="#d9d9d9 [2894]">
            <v:shadow color="#868686"/>
            <v:textpath style="font-family:&quot;Algerian&quot;" fitshape="t" trim="t" string="MacroVision"/>
            <w10:wrap type="through" anchorx="margin"/>
          </v:shape>
        </w:pict>
      </w:r>
      <w:r w:rsidR="00BA1E25" w:rsidRPr="00E6449E">
        <w:rPr>
          <w:rFonts w:ascii="Times New Roman" w:hAnsi="Times New Roman" w:cs="Times New Roman"/>
          <w:sz w:val="24"/>
          <w:szCs w:val="24"/>
        </w:rPr>
        <w:br w:type="page"/>
      </w:r>
    </w:p>
    <w:p w:rsidR="00BA1E25" w:rsidRPr="00E6449E" w:rsidRDefault="00BA1E25" w:rsidP="00EA0949">
      <w:pPr>
        <w:tabs>
          <w:tab w:val="left" w:pos="3495"/>
        </w:tabs>
        <w:spacing w:line="360" w:lineRule="auto"/>
        <w:jc w:val="both"/>
        <w:rPr>
          <w:rFonts w:ascii="Times New Roman" w:hAnsi="Times New Roman" w:cs="Times New Roman"/>
          <w:sz w:val="24"/>
          <w:szCs w:val="24"/>
        </w:rPr>
      </w:pPr>
      <w:r w:rsidRPr="00E6449E">
        <w:rPr>
          <w:rFonts w:ascii="Times New Roman" w:hAnsi="Times New Roman" w:cs="Times New Roman"/>
          <w:sz w:val="24"/>
          <w:szCs w:val="24"/>
          <w:u w:val="single"/>
        </w:rPr>
        <w:lastRenderedPageBreak/>
        <w:t>Vision</w:t>
      </w:r>
      <w:r w:rsidRPr="00E6449E">
        <w:rPr>
          <w:rFonts w:ascii="Times New Roman" w:hAnsi="Times New Roman" w:cs="Times New Roman"/>
          <w:sz w:val="24"/>
          <w:szCs w:val="24"/>
          <w:lang w:val="en-GB"/>
        </w:rPr>
        <w:t xml:space="preserve"> </w:t>
      </w:r>
    </w:p>
    <w:p w:rsidR="00BA1E25" w:rsidRPr="00E6449E" w:rsidRDefault="00BA1E25" w:rsidP="00EA0949">
      <w:pPr>
        <w:tabs>
          <w:tab w:val="left" w:pos="3495"/>
        </w:tabs>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 To make the Department of Polymer Technology the unique of its kind in the field of Research and Development activities with the prominent field of Polymer Science and Engineering in this part of world”.</w:t>
      </w:r>
    </w:p>
    <w:p w:rsidR="00BA1E25" w:rsidRPr="00E6449E" w:rsidRDefault="00BA1E25" w:rsidP="00EA0949">
      <w:pPr>
        <w:tabs>
          <w:tab w:val="left" w:pos="3495"/>
        </w:tabs>
        <w:spacing w:line="360" w:lineRule="auto"/>
        <w:jc w:val="both"/>
        <w:rPr>
          <w:rFonts w:ascii="Times New Roman" w:hAnsi="Times New Roman" w:cs="Times New Roman"/>
          <w:sz w:val="24"/>
          <w:szCs w:val="24"/>
          <w:u w:val="single"/>
        </w:rPr>
      </w:pPr>
    </w:p>
    <w:p w:rsidR="00BA1E25" w:rsidRPr="00E6449E" w:rsidRDefault="00BA1E25" w:rsidP="00EA0949">
      <w:pPr>
        <w:tabs>
          <w:tab w:val="left" w:pos="3495"/>
        </w:tabs>
        <w:spacing w:line="360" w:lineRule="auto"/>
        <w:jc w:val="both"/>
        <w:rPr>
          <w:rFonts w:ascii="Times New Roman" w:hAnsi="Times New Roman" w:cs="Times New Roman"/>
          <w:sz w:val="24"/>
          <w:szCs w:val="24"/>
        </w:rPr>
      </w:pPr>
      <w:r w:rsidRPr="00E6449E">
        <w:rPr>
          <w:rFonts w:ascii="Times New Roman" w:hAnsi="Times New Roman" w:cs="Times New Roman"/>
          <w:sz w:val="24"/>
          <w:szCs w:val="24"/>
          <w:u w:val="single"/>
        </w:rPr>
        <w:t>Mission</w:t>
      </w:r>
      <w:r w:rsidRPr="00E6449E">
        <w:rPr>
          <w:rFonts w:ascii="Times New Roman" w:hAnsi="Times New Roman" w:cs="Times New Roman"/>
          <w:sz w:val="24"/>
          <w:szCs w:val="24"/>
          <w:lang w:val="en-GB"/>
        </w:rPr>
        <w:t xml:space="preserve"> </w:t>
      </w:r>
    </w:p>
    <w:p w:rsidR="00BA1E25" w:rsidRPr="00E6449E" w:rsidRDefault="00BA1E25" w:rsidP="00EA0949">
      <w:pPr>
        <w:tabs>
          <w:tab w:val="left" w:pos="3495"/>
        </w:tabs>
        <w:spacing w:line="360" w:lineRule="auto"/>
        <w:jc w:val="both"/>
        <w:rPr>
          <w:rFonts w:ascii="Times New Roman" w:hAnsi="Times New Roman" w:cs="Times New Roman"/>
          <w:sz w:val="24"/>
          <w:szCs w:val="24"/>
          <w:lang w:val="en-GB"/>
        </w:rPr>
      </w:pPr>
      <w:proofErr w:type="gramStart"/>
      <w:r w:rsidRPr="00E6449E">
        <w:rPr>
          <w:rFonts w:ascii="Times New Roman" w:hAnsi="Times New Roman" w:cs="Times New Roman"/>
          <w:sz w:val="24"/>
          <w:szCs w:val="24"/>
        </w:rPr>
        <w:t>“To impart highly innovative and technical knowledge in the field of Polymer Science and Engineering to the urban and unreachable rural student folks through Total Quality Education</w:t>
      </w:r>
      <w:r w:rsidRPr="00E6449E">
        <w:rPr>
          <w:rFonts w:ascii="Times New Roman" w:hAnsi="Times New Roman" w:cs="Times New Roman"/>
          <w:b/>
          <w:bCs/>
          <w:i/>
          <w:iCs/>
          <w:sz w:val="24"/>
          <w:szCs w:val="24"/>
        </w:rPr>
        <w:t>”.</w:t>
      </w:r>
      <w:proofErr w:type="gramEnd"/>
      <w:r w:rsidRPr="00E6449E">
        <w:rPr>
          <w:rFonts w:ascii="Times New Roman" w:hAnsi="Times New Roman" w:cs="Times New Roman"/>
          <w:sz w:val="24"/>
          <w:szCs w:val="24"/>
          <w:lang w:val="en-GB"/>
        </w:rPr>
        <w:t xml:space="preserve"> </w:t>
      </w:r>
    </w:p>
    <w:p w:rsidR="00BA1E25" w:rsidRPr="00E6449E" w:rsidRDefault="00BA1E25" w:rsidP="00EA0949">
      <w:pPr>
        <w:tabs>
          <w:tab w:val="left" w:pos="3495"/>
        </w:tabs>
        <w:spacing w:line="360" w:lineRule="auto"/>
        <w:jc w:val="both"/>
        <w:rPr>
          <w:rFonts w:ascii="Times New Roman" w:hAnsi="Times New Roman" w:cs="Times New Roman"/>
          <w:sz w:val="24"/>
          <w:szCs w:val="24"/>
          <w:lang w:val="en-GB"/>
        </w:rPr>
      </w:pPr>
    </w:p>
    <w:p w:rsidR="00BA1E25" w:rsidRPr="00E6449E" w:rsidRDefault="00BA1E25" w:rsidP="00EA0949">
      <w:pPr>
        <w:tabs>
          <w:tab w:val="left" w:pos="3495"/>
        </w:tabs>
        <w:spacing w:line="360" w:lineRule="auto"/>
        <w:jc w:val="both"/>
        <w:rPr>
          <w:rFonts w:ascii="Times New Roman" w:hAnsi="Times New Roman" w:cs="Times New Roman"/>
          <w:b/>
          <w:bCs/>
          <w:sz w:val="24"/>
          <w:szCs w:val="24"/>
        </w:rPr>
      </w:pPr>
    </w:p>
    <w:p w:rsidR="00EA0949" w:rsidRPr="00E6449E" w:rsidRDefault="00EA0949" w:rsidP="00EA0949">
      <w:pPr>
        <w:spacing w:line="360" w:lineRule="auto"/>
        <w:rPr>
          <w:rFonts w:ascii="Times New Roman" w:hAnsi="Times New Roman" w:cs="Times New Roman"/>
          <w:b/>
          <w:bCs/>
          <w:sz w:val="24"/>
          <w:szCs w:val="24"/>
        </w:rPr>
      </w:pPr>
      <w:r w:rsidRPr="00E6449E">
        <w:rPr>
          <w:rFonts w:ascii="Times New Roman" w:hAnsi="Times New Roman" w:cs="Times New Roman"/>
          <w:b/>
          <w:bCs/>
          <w:sz w:val="24"/>
          <w:szCs w:val="24"/>
        </w:rPr>
        <w:t>QUOTES:</w:t>
      </w:r>
    </w:p>
    <w:p w:rsidR="00BA1E25" w:rsidRPr="00E6449E" w:rsidRDefault="00283771" w:rsidP="00EA0949">
      <w:pPr>
        <w:spacing w:line="360" w:lineRule="auto"/>
        <w:rPr>
          <w:rFonts w:ascii="Times New Roman" w:hAnsi="Times New Roman" w:cs="Times New Roman"/>
          <w:b/>
          <w:bCs/>
          <w:sz w:val="24"/>
          <w:szCs w:val="24"/>
        </w:rPr>
      </w:pPr>
      <w:r>
        <w:rPr>
          <w:rFonts w:ascii="Times New Roman" w:hAnsi="Times New Roman" w:cs="Times New Roman"/>
          <w:b/>
          <w:bCs/>
          <w:noProof/>
          <w:sz w:val="24"/>
          <w:szCs w:val="24"/>
          <w:lang w:val="en-IN" w:eastAsia="en-IN" w:bidi="ta-IN"/>
        </w:rPr>
        <w:pict>
          <v:shape id="_x0000_s1038" type="#_x0000_t202" style="position:absolute;margin-left:31.95pt;margin-top:41.55pt;width:415.5pt;height:129pt;z-index:251674624" filled="f" stroked="f">
            <v:textbox>
              <w:txbxContent>
                <w:p w:rsidR="00BA1E25" w:rsidRDefault="00BA1E25">
                  <w:pPr>
                    <w:rPr>
                      <w:rFonts w:ascii="Times New Roman" w:hAnsi="Times New Roman" w:cs="Times New Roman"/>
                      <w:color w:val="000000"/>
                      <w:sz w:val="24"/>
                      <w:szCs w:val="24"/>
                      <w:shd w:val="clear" w:color="auto" w:fill="FFFFFF"/>
                    </w:rPr>
                  </w:pPr>
                  <w:r w:rsidRPr="00BA1E25">
                    <w:rPr>
                      <w:rFonts w:ascii="Times New Roman" w:hAnsi="Times New Roman" w:cs="Times New Roman"/>
                      <w:color w:val="000000"/>
                      <w:sz w:val="24"/>
                      <w:szCs w:val="24"/>
                      <w:shd w:val="clear" w:color="auto" w:fill="FFFFFF"/>
                    </w:rPr>
                    <w:t>“I am thankful for all of those who said NO to me. It’s because of them I’m doing it myself.”</w:t>
                  </w:r>
                </w:p>
                <w:p w:rsidR="00BA1E25" w:rsidRPr="00BA1E25" w:rsidRDefault="00BA1E25" w:rsidP="00BA1E25">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sidRPr="00BA1E25">
                    <w:rPr>
                      <w:rStyle w:val="Strong"/>
                      <w:rFonts w:ascii="Times New Roman" w:hAnsi="Times New Roman" w:cs="Times New Roman"/>
                      <w:color w:val="000000"/>
                      <w:sz w:val="24"/>
                      <w:szCs w:val="24"/>
                      <w:bdr w:val="none" w:sz="0" w:space="0" w:color="auto" w:frame="1"/>
                      <w:shd w:val="clear" w:color="auto" w:fill="FFFFFF"/>
                    </w:rPr>
                    <w:t>– </w:t>
                  </w:r>
                  <w:hyperlink r:id="rId14" w:history="1">
                    <w:r w:rsidRPr="00BA1E25">
                      <w:rPr>
                        <w:rStyle w:val="Hyperlink"/>
                        <w:rFonts w:ascii="Times New Roman" w:hAnsi="Times New Roman" w:cs="Times New Roman"/>
                        <w:b/>
                        <w:bCs/>
                        <w:color w:val="000000"/>
                        <w:sz w:val="24"/>
                        <w:szCs w:val="24"/>
                        <w:bdr w:val="none" w:sz="0" w:space="0" w:color="auto" w:frame="1"/>
                        <w:shd w:val="clear" w:color="auto" w:fill="FFFFFF"/>
                      </w:rPr>
                      <w:t>Albert Einstein</w:t>
                    </w:r>
                  </w:hyperlink>
                </w:p>
                <w:p w:rsidR="00BA1E25" w:rsidRDefault="00BA1E25" w:rsidP="00BA1E25">
                  <w:pPr>
                    <w:rPr>
                      <w:rFonts w:ascii="Times New Roman" w:hAnsi="Times New Roman" w:cs="Times New Roman"/>
                      <w:color w:val="000000"/>
                      <w:sz w:val="24"/>
                      <w:szCs w:val="24"/>
                      <w:shd w:val="clear" w:color="auto" w:fill="FFFFFF"/>
                    </w:rPr>
                  </w:pPr>
                </w:p>
                <w:p w:rsidR="00BA1E25" w:rsidRDefault="00BA1E25" w:rsidP="00BA1E25">
                  <w:pPr>
                    <w:rPr>
                      <w:rStyle w:val="Strong"/>
                      <w:rFonts w:ascii="Times New Roman" w:hAnsi="Times New Roman" w:cs="Times New Roman"/>
                      <w:color w:val="000000"/>
                      <w:sz w:val="24"/>
                      <w:szCs w:val="24"/>
                      <w:bdr w:val="none" w:sz="0" w:space="0" w:color="auto" w:frame="1"/>
                      <w:shd w:val="clear" w:color="auto" w:fill="FFFFFF"/>
                    </w:rPr>
                  </w:pPr>
                  <w:r w:rsidRPr="00BA1E25">
                    <w:rPr>
                      <w:rFonts w:ascii="Times New Roman" w:hAnsi="Times New Roman" w:cs="Times New Roman"/>
                      <w:color w:val="000000"/>
                      <w:sz w:val="24"/>
                      <w:szCs w:val="24"/>
                      <w:shd w:val="clear" w:color="auto" w:fill="FFFFFF"/>
                    </w:rPr>
                    <w:t>“Don’t judge each day by the harvest you reap but by the seeds that you plant</w:t>
                  </w:r>
                  <w:proofErr w:type="gramStart"/>
                  <w:r w:rsidRPr="00BA1E25">
                    <w:rPr>
                      <w:rStyle w:val="Strong"/>
                      <w:rFonts w:ascii="Times New Roman" w:hAnsi="Times New Roman" w:cs="Times New Roman"/>
                      <w:color w:val="000000"/>
                      <w:sz w:val="24"/>
                      <w:szCs w:val="24"/>
                      <w:bdr w:val="none" w:sz="0" w:space="0" w:color="auto" w:frame="1"/>
                      <w:shd w:val="clear" w:color="auto" w:fill="FFFFFF"/>
                    </w:rPr>
                    <w:t>.</w:t>
                  </w:r>
                  <w:r w:rsidRPr="00BA1E25">
                    <w:rPr>
                      <w:rFonts w:ascii="Times New Roman" w:hAnsi="Times New Roman" w:cs="Times New Roman"/>
                      <w:color w:val="000000"/>
                      <w:sz w:val="24"/>
                      <w:szCs w:val="24"/>
                      <w:shd w:val="clear" w:color="auto" w:fill="FFFFFF"/>
                    </w:rPr>
                    <w:t>“</w:t>
                  </w:r>
                  <w:proofErr w:type="gramEnd"/>
                  <w:r w:rsidRPr="00BA1E25">
                    <w:rPr>
                      <w:rStyle w:val="Strong"/>
                      <w:rFonts w:ascii="Times New Roman" w:hAnsi="Times New Roman" w:cs="Times New Roman"/>
                      <w:color w:val="000000"/>
                      <w:sz w:val="24"/>
                      <w:szCs w:val="24"/>
                      <w:bdr w:val="none" w:sz="0" w:space="0" w:color="auto" w:frame="1"/>
                      <w:shd w:val="clear" w:color="auto" w:fill="FFFFFF"/>
                    </w:rPr>
                    <w:t> </w:t>
                  </w:r>
                </w:p>
                <w:p w:rsidR="00BA1E25" w:rsidRDefault="00BA1E25" w:rsidP="00BA1E25">
                  <w:pPr>
                    <w:ind w:left="4320" w:firstLine="720"/>
                    <w:rPr>
                      <w:rStyle w:val="Strong"/>
                      <w:rFonts w:ascii="Times New Roman" w:hAnsi="Times New Roman" w:cs="Times New Roman"/>
                      <w:color w:val="000000"/>
                      <w:sz w:val="24"/>
                      <w:szCs w:val="24"/>
                      <w:bdr w:val="none" w:sz="0" w:space="0" w:color="auto" w:frame="1"/>
                      <w:shd w:val="clear" w:color="auto" w:fill="FFFFFF"/>
                    </w:rPr>
                  </w:pPr>
                </w:p>
                <w:p w:rsidR="00BA1E25" w:rsidRPr="00BA1E25" w:rsidRDefault="00BA1E25" w:rsidP="00BA1E25">
                  <w:pPr>
                    <w:ind w:left="4320" w:firstLine="720"/>
                    <w:rPr>
                      <w:rFonts w:ascii="Times New Roman" w:hAnsi="Times New Roman" w:cs="Times New Roman"/>
                      <w:color w:val="000000"/>
                      <w:sz w:val="24"/>
                      <w:szCs w:val="24"/>
                      <w:shd w:val="clear" w:color="auto" w:fill="FFFFFF"/>
                    </w:rPr>
                  </w:pPr>
                  <w:r w:rsidRPr="00BA1E25">
                    <w:rPr>
                      <w:rStyle w:val="Strong"/>
                      <w:rFonts w:ascii="Times New Roman" w:hAnsi="Times New Roman" w:cs="Times New Roman"/>
                      <w:color w:val="000000"/>
                      <w:sz w:val="24"/>
                      <w:szCs w:val="24"/>
                      <w:bdr w:val="none" w:sz="0" w:space="0" w:color="auto" w:frame="1"/>
                      <w:shd w:val="clear" w:color="auto" w:fill="FFFFFF"/>
                    </w:rPr>
                    <w:t>– Robert Louis Stevenson</w:t>
                  </w:r>
                  <w:r w:rsidRPr="00BA1E25">
                    <w:rPr>
                      <w:rFonts w:ascii="Times New Roman" w:hAnsi="Times New Roman" w:cs="Times New Roman"/>
                      <w:color w:val="000000"/>
                      <w:sz w:val="24"/>
                      <w:szCs w:val="24"/>
                      <w:shd w:val="clear" w:color="auto" w:fill="FFFFFF"/>
                    </w:rPr>
                    <w:t> </w:t>
                  </w:r>
                  <w:r w:rsidRPr="00BA1E25">
                    <w:rPr>
                      <w:rFonts w:ascii="Times New Roman" w:hAnsi="Times New Roman" w:cs="Times New Roman"/>
                      <w:sz w:val="24"/>
                      <w:szCs w:val="24"/>
                    </w:rPr>
                    <w:t xml:space="preserve"> </w:t>
                  </w:r>
                </w:p>
              </w:txbxContent>
            </v:textbox>
          </v:shape>
        </w:pict>
      </w:r>
      <w:r>
        <w:rPr>
          <w:rFonts w:ascii="Times New Roman" w:hAnsi="Times New Roman" w:cs="Times New Roman"/>
          <w:b/>
          <w:bCs/>
          <w:noProof/>
          <w:sz w:val="24"/>
          <w:szCs w:val="24"/>
          <w:lang w:val="en-IN" w:eastAsia="en-IN" w:bidi="ta-IN"/>
        </w:rPr>
        <w:pict>
          <v:rect id="_x0000_s1037" style="position:absolute;margin-left:16.5pt;margin-top:31.05pt;width:446.4pt;height:154pt;z-index:-251642880;mso-position-horizontal-relative:margin" wrapcoords="-36 -105 -36 21600 21636 21600 21636 -105 -36 -105" filled="f" strokeweight="1.5pt">
            <w10:wrap type="through" anchorx="margin"/>
          </v:rect>
        </w:pict>
      </w: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BA1E25" w:rsidRPr="00E6449E" w:rsidRDefault="00BA1E25" w:rsidP="00EA0949">
      <w:pPr>
        <w:spacing w:line="360" w:lineRule="auto"/>
        <w:rPr>
          <w:rFonts w:ascii="Times New Roman" w:hAnsi="Times New Roman" w:cs="Times New Roman"/>
          <w:b/>
          <w:bCs/>
          <w:sz w:val="24"/>
          <w:szCs w:val="24"/>
        </w:rPr>
      </w:pPr>
    </w:p>
    <w:p w:rsidR="00364141" w:rsidRPr="00E6449E" w:rsidRDefault="00364141" w:rsidP="00EA0949">
      <w:pPr>
        <w:spacing w:line="360" w:lineRule="auto"/>
        <w:rPr>
          <w:rFonts w:ascii="Times New Roman" w:hAnsi="Times New Roman" w:cs="Times New Roman"/>
          <w:b/>
          <w:sz w:val="24"/>
          <w:szCs w:val="24"/>
        </w:rPr>
      </w:pPr>
      <w:r w:rsidRPr="00E6449E">
        <w:rPr>
          <w:rFonts w:ascii="Times New Roman" w:hAnsi="Times New Roman" w:cs="Times New Roman"/>
          <w:b/>
          <w:sz w:val="24"/>
          <w:szCs w:val="24"/>
        </w:rPr>
        <w:t>POLYMERS IMPROVE PERFORMANCE, FLEXIBILITY, AND SAFETY OF LI-ION BATTERIES</w:t>
      </w:r>
    </w:p>
    <w:p w:rsidR="00364141" w:rsidRPr="00E6449E" w:rsidRDefault="00364141" w:rsidP="00EA0949">
      <w:pPr>
        <w:spacing w:line="360" w:lineRule="auto"/>
        <w:ind w:left="720" w:firstLine="720"/>
        <w:jc w:val="both"/>
        <w:rPr>
          <w:rFonts w:ascii="Times New Roman" w:hAnsi="Times New Roman" w:cs="Times New Roman"/>
          <w:sz w:val="24"/>
          <w:szCs w:val="24"/>
        </w:rPr>
      </w:pPr>
      <w:r w:rsidRPr="00E6449E">
        <w:rPr>
          <w:rFonts w:ascii="Times New Roman" w:hAnsi="Times New Roman" w:cs="Times New Roman"/>
          <w:sz w:val="24"/>
          <w:szCs w:val="24"/>
        </w:rPr>
        <w:t xml:space="preserve">In conjunction with other materials, polymers are used to maintain and enhance battery performance. Separators often are made from permeable polymer </w:t>
      </w:r>
      <w:r w:rsidR="002D566B" w:rsidRPr="00E6449E">
        <w:rPr>
          <w:rFonts w:ascii="Times New Roman" w:hAnsi="Times New Roman" w:cs="Times New Roman"/>
          <w:sz w:val="24"/>
          <w:szCs w:val="24"/>
        </w:rPr>
        <w:t>films andfibers</w:t>
      </w:r>
      <w:r w:rsidRPr="00E6449E">
        <w:rPr>
          <w:rFonts w:ascii="Times New Roman" w:hAnsi="Times New Roman" w:cs="Times New Roman"/>
          <w:sz w:val="24"/>
          <w:szCs w:val="24"/>
        </w:rPr>
        <w:t>. The separators must be chemically, electrochemically, thermally, and mechanically stable, and must possess the necessary pore size to allow ion permeability. Recent advances allow liquid electrolytes to be replaced by solid-state electrolytes, such as gel polymer electrolytes, which are composed of a polymer matrix and liquid electrolyte. This enhances flexibility and safety.</w:t>
      </w:r>
    </w:p>
    <w:p w:rsidR="00364141" w:rsidRPr="00E6449E" w:rsidRDefault="00364141" w:rsidP="00EA0949">
      <w:pPr>
        <w:spacing w:line="360" w:lineRule="auto"/>
        <w:ind w:left="720" w:firstLine="720"/>
        <w:rPr>
          <w:rFonts w:ascii="Times New Roman" w:hAnsi="Times New Roman" w:cs="Times New Roman"/>
          <w:sz w:val="24"/>
          <w:szCs w:val="24"/>
        </w:rPr>
      </w:pPr>
    </w:p>
    <w:p w:rsidR="00364141" w:rsidRPr="00E6449E" w:rsidRDefault="00364141" w:rsidP="00EA0949">
      <w:pPr>
        <w:spacing w:line="360" w:lineRule="auto"/>
        <w:rPr>
          <w:rFonts w:ascii="Times New Roman" w:hAnsi="Times New Roman" w:cs="Times New Roman"/>
          <w:b/>
          <w:bCs/>
          <w:sz w:val="24"/>
          <w:szCs w:val="24"/>
        </w:rPr>
      </w:pP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r>
      <w:r w:rsidRPr="00E6449E">
        <w:rPr>
          <w:rFonts w:ascii="Times New Roman" w:hAnsi="Times New Roman" w:cs="Times New Roman"/>
          <w:b/>
          <w:bCs/>
          <w:sz w:val="24"/>
          <w:szCs w:val="24"/>
        </w:rPr>
        <w:tab/>
        <w:t>T.PRAVEENA</w:t>
      </w:r>
      <w:r w:rsidR="002D566B" w:rsidRPr="00E6449E">
        <w:rPr>
          <w:rFonts w:ascii="Times New Roman" w:hAnsi="Times New Roman" w:cs="Times New Roman"/>
          <w:b/>
          <w:bCs/>
          <w:sz w:val="24"/>
          <w:szCs w:val="24"/>
        </w:rPr>
        <w:t>, III</w:t>
      </w:r>
      <w:r w:rsidRPr="00E6449E">
        <w:rPr>
          <w:rFonts w:ascii="Times New Roman" w:hAnsi="Times New Roman" w:cs="Times New Roman"/>
          <w:b/>
          <w:bCs/>
          <w:sz w:val="24"/>
          <w:szCs w:val="24"/>
        </w:rPr>
        <w:t xml:space="preserve"> PT</w:t>
      </w:r>
    </w:p>
    <w:p w:rsidR="00EA0949" w:rsidRDefault="00EA0949">
      <w:pPr>
        <w:spacing w:after="160" w:line="259" w:lineRule="auto"/>
        <w:contextualSpacing w:val="0"/>
        <w:rPr>
          <w:rFonts w:ascii="Times New Roman" w:hAnsi="Times New Roman" w:cs="Times New Roman"/>
          <w:b/>
          <w:bCs/>
          <w:sz w:val="24"/>
          <w:szCs w:val="24"/>
        </w:rPr>
      </w:pPr>
      <w:r>
        <w:rPr>
          <w:rFonts w:ascii="Times New Roman" w:hAnsi="Times New Roman" w:cs="Times New Roman"/>
          <w:b/>
          <w:bCs/>
          <w:sz w:val="24"/>
          <w:szCs w:val="24"/>
        </w:rPr>
        <w:br w:type="page"/>
      </w:r>
    </w:p>
    <w:p w:rsidR="002D566B" w:rsidRPr="002D566B" w:rsidRDefault="002D566B" w:rsidP="002D566B">
      <w:pPr>
        <w:pStyle w:val="Heading2"/>
        <w:shd w:val="clear" w:color="auto" w:fill="FFFFFF"/>
        <w:spacing w:after="313"/>
        <w:jc w:val="both"/>
        <w:rPr>
          <w:rFonts w:ascii="Times New Roman" w:hAnsi="Times New Roman" w:cs="Times New Roman"/>
          <w:color w:val="auto"/>
          <w:sz w:val="24"/>
          <w:szCs w:val="24"/>
        </w:rPr>
      </w:pPr>
      <w:r w:rsidRPr="002D566B">
        <w:rPr>
          <w:rStyle w:val="Strong"/>
          <w:rFonts w:ascii="Times New Roman" w:hAnsi="Times New Roman" w:cs="Times New Roman"/>
          <w:b/>
          <w:bCs w:val="0"/>
          <w:color w:val="auto"/>
          <w:sz w:val="24"/>
          <w:szCs w:val="24"/>
        </w:rPr>
        <w:lastRenderedPageBreak/>
        <w:t>Plastic Recycling:</w:t>
      </w:r>
      <w:r w:rsidRPr="002D566B">
        <w:rPr>
          <w:rFonts w:ascii="Times New Roman" w:hAnsi="Times New Roman" w:cs="Times New Roman"/>
          <w:b w:val="0"/>
          <w:noProof/>
          <w:color w:val="000000"/>
        </w:rPr>
        <w:t xml:space="preserve"> </w:t>
      </w:r>
    </w:p>
    <w:p w:rsidR="002D566B" w:rsidRPr="002D566B" w:rsidRDefault="002D566B" w:rsidP="002D566B">
      <w:pPr>
        <w:pStyle w:val="NormalWeb"/>
        <w:shd w:val="clear" w:color="auto" w:fill="FFFFFF"/>
        <w:spacing w:before="0" w:beforeAutospacing="0" w:after="250" w:afterAutospacing="0"/>
        <w:jc w:val="both"/>
      </w:pPr>
      <w:hyperlink r:id="rId15" w:history="1">
        <w:r w:rsidRPr="002D566B">
          <w:rPr>
            <w:rStyle w:val="Hyperlink"/>
            <w:color w:val="auto"/>
            <w:u w:val="none"/>
          </w:rPr>
          <w:t>Plastic recycling</w:t>
        </w:r>
      </w:hyperlink>
      <w:r w:rsidRPr="002D566B">
        <w:t> is the process of recovering different types of plastic material in order to reprocess them into varied other products, unlike their original form. An item made out of plastic is recycled into a different product, which usually cannot be recycled again.</w:t>
      </w:r>
    </w:p>
    <w:p w:rsidR="002D566B" w:rsidRPr="002D566B" w:rsidRDefault="002D566B" w:rsidP="002D566B">
      <w:pPr>
        <w:pStyle w:val="Heading2"/>
        <w:shd w:val="clear" w:color="auto" w:fill="FFFFFF"/>
        <w:spacing w:after="125"/>
        <w:jc w:val="both"/>
        <w:rPr>
          <w:rFonts w:ascii="Times New Roman" w:hAnsi="Times New Roman" w:cs="Times New Roman"/>
          <w:color w:val="auto"/>
          <w:sz w:val="24"/>
          <w:szCs w:val="24"/>
        </w:rPr>
      </w:pPr>
      <w:r w:rsidRPr="002D566B">
        <w:rPr>
          <w:rFonts w:ascii="Times New Roman" w:hAnsi="Times New Roman" w:cs="Times New Roman"/>
          <w:color w:val="auto"/>
          <w:sz w:val="24"/>
          <w:szCs w:val="24"/>
        </w:rPr>
        <w:t>Stages in Plastic Recycling</w:t>
      </w:r>
    </w:p>
    <w:p w:rsidR="002D566B" w:rsidRPr="002D566B" w:rsidRDefault="002D566B" w:rsidP="002D566B">
      <w:pPr>
        <w:pStyle w:val="NormalWeb"/>
        <w:shd w:val="clear" w:color="auto" w:fill="FFFFFF"/>
        <w:spacing w:before="0" w:beforeAutospacing="0" w:after="250" w:afterAutospacing="0"/>
        <w:jc w:val="both"/>
      </w:pPr>
      <w:r w:rsidRPr="002D566B">
        <w:t>Before any plastic waste is recycled, it needs to go through five different stages so that it can be further used for making various types of products.</w:t>
      </w:r>
    </w:p>
    <w:p w:rsidR="002D566B" w:rsidRPr="002D566B" w:rsidRDefault="002D566B" w:rsidP="002D566B">
      <w:pPr>
        <w:numPr>
          <w:ilvl w:val="0"/>
          <w:numId w:val="17"/>
        </w:numPr>
        <w:shd w:val="clear" w:color="auto" w:fill="FFFFFF"/>
        <w:spacing w:before="100" w:beforeAutospacing="1" w:after="188"/>
        <w:contextualSpacing w:val="0"/>
        <w:jc w:val="both"/>
        <w:rPr>
          <w:rFonts w:ascii="Times New Roman" w:hAnsi="Times New Roman" w:cs="Times New Roman"/>
          <w:color w:val="auto"/>
          <w:sz w:val="24"/>
          <w:szCs w:val="24"/>
        </w:rPr>
      </w:pPr>
      <w:r w:rsidRPr="002D566B">
        <w:rPr>
          <w:rStyle w:val="Strong"/>
          <w:rFonts w:ascii="Times New Roman" w:hAnsi="Times New Roman" w:cs="Times New Roman"/>
          <w:color w:val="auto"/>
          <w:sz w:val="24"/>
          <w:szCs w:val="24"/>
        </w:rPr>
        <w:t>Sorting:</w:t>
      </w:r>
      <w:r w:rsidRPr="002D566B">
        <w:rPr>
          <w:rFonts w:ascii="Times New Roman" w:hAnsi="Times New Roman" w:cs="Times New Roman"/>
          <w:color w:val="auto"/>
          <w:sz w:val="24"/>
          <w:szCs w:val="24"/>
        </w:rPr>
        <w:t> It is necessary that every plastic item is separated according to its make and type so that it can be processed accordingly in the shredding machine.</w:t>
      </w:r>
    </w:p>
    <w:p w:rsidR="002D566B" w:rsidRPr="002D566B" w:rsidRDefault="002D566B" w:rsidP="002D566B">
      <w:pPr>
        <w:numPr>
          <w:ilvl w:val="0"/>
          <w:numId w:val="17"/>
        </w:numPr>
        <w:shd w:val="clear" w:color="auto" w:fill="FFFFFF"/>
        <w:spacing w:before="100" w:beforeAutospacing="1" w:after="188"/>
        <w:contextualSpacing w:val="0"/>
        <w:jc w:val="both"/>
        <w:rPr>
          <w:rFonts w:ascii="Times New Roman" w:hAnsi="Times New Roman" w:cs="Times New Roman"/>
          <w:color w:val="auto"/>
          <w:sz w:val="24"/>
          <w:szCs w:val="24"/>
        </w:rPr>
      </w:pPr>
      <w:r w:rsidRPr="002D566B">
        <w:rPr>
          <w:rStyle w:val="Strong"/>
          <w:rFonts w:ascii="Times New Roman" w:hAnsi="Times New Roman" w:cs="Times New Roman"/>
          <w:color w:val="auto"/>
          <w:sz w:val="24"/>
          <w:szCs w:val="24"/>
        </w:rPr>
        <w:t>Washing:</w:t>
      </w:r>
      <w:r w:rsidRPr="002D566B">
        <w:rPr>
          <w:rFonts w:ascii="Times New Roman" w:hAnsi="Times New Roman" w:cs="Times New Roman"/>
          <w:color w:val="auto"/>
          <w:sz w:val="24"/>
          <w:szCs w:val="24"/>
        </w:rPr>
        <w:t> Once the sorting has been done, the plastic waste needs to be washed properly to remove impurities such as labels and adhesives. This enhances the quality of the finished product.</w:t>
      </w:r>
    </w:p>
    <w:p w:rsidR="002D566B" w:rsidRPr="002D566B" w:rsidRDefault="002D566B" w:rsidP="002D566B">
      <w:pPr>
        <w:numPr>
          <w:ilvl w:val="0"/>
          <w:numId w:val="17"/>
        </w:numPr>
        <w:shd w:val="clear" w:color="auto" w:fill="FFFFFF"/>
        <w:spacing w:before="100" w:beforeAutospacing="1" w:after="188"/>
        <w:contextualSpacing w:val="0"/>
        <w:jc w:val="both"/>
        <w:rPr>
          <w:rFonts w:ascii="Times New Roman" w:hAnsi="Times New Roman" w:cs="Times New Roman"/>
          <w:color w:val="auto"/>
          <w:sz w:val="24"/>
          <w:szCs w:val="24"/>
        </w:rPr>
      </w:pPr>
      <w:r w:rsidRPr="002D566B">
        <w:rPr>
          <w:rStyle w:val="Strong"/>
          <w:rFonts w:ascii="Times New Roman" w:hAnsi="Times New Roman" w:cs="Times New Roman"/>
          <w:color w:val="auto"/>
          <w:sz w:val="24"/>
          <w:szCs w:val="24"/>
        </w:rPr>
        <w:t>Shredding:</w:t>
      </w:r>
      <w:r w:rsidRPr="002D566B">
        <w:rPr>
          <w:rFonts w:ascii="Times New Roman" w:hAnsi="Times New Roman" w:cs="Times New Roman"/>
          <w:color w:val="auto"/>
          <w:sz w:val="24"/>
          <w:szCs w:val="24"/>
        </w:rPr>
        <w:t> After washing, the plastic waste is loaded into different conveyer belts that run the waste through the different shredders. These shredders tear up the plastic into small pellets, preparing them for recycling into other products.</w:t>
      </w:r>
    </w:p>
    <w:p w:rsidR="002D566B" w:rsidRPr="002D566B" w:rsidRDefault="002D566B" w:rsidP="002D566B">
      <w:pPr>
        <w:numPr>
          <w:ilvl w:val="0"/>
          <w:numId w:val="17"/>
        </w:numPr>
        <w:shd w:val="clear" w:color="auto" w:fill="FFFFFF"/>
        <w:spacing w:before="100" w:beforeAutospacing="1" w:after="188"/>
        <w:contextualSpacing w:val="0"/>
        <w:jc w:val="both"/>
        <w:rPr>
          <w:rFonts w:ascii="Times New Roman" w:hAnsi="Times New Roman" w:cs="Times New Roman"/>
          <w:color w:val="auto"/>
          <w:sz w:val="24"/>
          <w:szCs w:val="24"/>
        </w:rPr>
      </w:pPr>
      <w:r w:rsidRPr="002D566B">
        <w:rPr>
          <w:rStyle w:val="Strong"/>
          <w:rFonts w:ascii="Times New Roman" w:hAnsi="Times New Roman" w:cs="Times New Roman"/>
          <w:color w:val="auto"/>
          <w:sz w:val="24"/>
          <w:szCs w:val="24"/>
        </w:rPr>
        <w:t>Identification and Classification of Plastic:</w:t>
      </w:r>
      <w:r w:rsidRPr="002D566B">
        <w:rPr>
          <w:rFonts w:ascii="Times New Roman" w:hAnsi="Times New Roman" w:cs="Times New Roman"/>
          <w:color w:val="auto"/>
          <w:sz w:val="24"/>
          <w:szCs w:val="24"/>
        </w:rPr>
        <w:t> After shredding, a proper testing of the plastic pellets is conducted in order to ascertain their quality and class.</w:t>
      </w:r>
    </w:p>
    <w:p w:rsidR="002D566B" w:rsidRDefault="002D566B" w:rsidP="002D566B">
      <w:pPr>
        <w:numPr>
          <w:ilvl w:val="0"/>
          <w:numId w:val="17"/>
        </w:numPr>
        <w:shd w:val="clear" w:color="auto" w:fill="FFFFFF"/>
        <w:spacing w:before="100" w:beforeAutospacing="1" w:after="188"/>
        <w:contextualSpacing w:val="0"/>
        <w:jc w:val="both"/>
        <w:rPr>
          <w:rFonts w:ascii="Times New Roman" w:hAnsi="Times New Roman" w:cs="Times New Roman"/>
          <w:color w:val="auto"/>
          <w:sz w:val="24"/>
          <w:szCs w:val="24"/>
        </w:rPr>
      </w:pPr>
      <w:r w:rsidRPr="002D566B">
        <w:rPr>
          <w:rStyle w:val="Strong"/>
          <w:rFonts w:ascii="Times New Roman" w:hAnsi="Times New Roman" w:cs="Times New Roman"/>
          <w:color w:val="auto"/>
          <w:sz w:val="24"/>
          <w:szCs w:val="24"/>
        </w:rPr>
        <w:t>Extruding:</w:t>
      </w:r>
      <w:r w:rsidRPr="002D566B">
        <w:rPr>
          <w:rFonts w:ascii="Times New Roman" w:hAnsi="Times New Roman" w:cs="Times New Roman"/>
          <w:color w:val="auto"/>
          <w:sz w:val="24"/>
          <w:szCs w:val="24"/>
        </w:rPr>
        <w:t> This involves melting the shredded plastic so that it can be extruded into pellets, which are then used for making different types of plastic products.</w:t>
      </w:r>
    </w:p>
    <w:p w:rsidR="002D566B" w:rsidRPr="002D566B" w:rsidRDefault="002D566B" w:rsidP="002D566B">
      <w:pPr>
        <w:shd w:val="clear" w:color="auto" w:fill="FFFFFF"/>
        <w:spacing w:before="100" w:beforeAutospacing="1" w:after="188"/>
        <w:ind w:left="720"/>
        <w:contextualSpacing w:val="0"/>
        <w:jc w:val="right"/>
        <w:rPr>
          <w:rFonts w:ascii="Times New Roman" w:hAnsi="Times New Roman" w:cs="Times New Roman"/>
          <w:color w:val="auto"/>
          <w:sz w:val="24"/>
          <w:szCs w:val="24"/>
        </w:rPr>
      </w:pPr>
      <w:r w:rsidRPr="002D566B">
        <w:rPr>
          <w:rFonts w:ascii="Times New Roman" w:hAnsi="Times New Roman" w:cs="Times New Roman"/>
          <w:color w:val="080808" w:themeColor="text2" w:themeShade="BF"/>
          <w:sz w:val="24"/>
          <w:szCs w:val="24"/>
        </w:rPr>
        <w:t xml:space="preserve"> </w:t>
      </w:r>
      <w:proofErr w:type="spellStart"/>
      <w:r>
        <w:rPr>
          <w:rFonts w:ascii="Times New Roman" w:hAnsi="Times New Roman" w:cs="Times New Roman"/>
          <w:color w:val="080808" w:themeColor="text2" w:themeShade="BF"/>
          <w:sz w:val="24"/>
          <w:szCs w:val="24"/>
        </w:rPr>
        <w:t>A.Marikani</w:t>
      </w:r>
      <w:proofErr w:type="gramStart"/>
      <w:r>
        <w:rPr>
          <w:rFonts w:ascii="Times New Roman" w:hAnsi="Times New Roman" w:cs="Times New Roman"/>
          <w:color w:val="080808" w:themeColor="text2" w:themeShade="BF"/>
          <w:sz w:val="24"/>
          <w:szCs w:val="24"/>
        </w:rPr>
        <w:t>,III</w:t>
      </w:r>
      <w:proofErr w:type="spellEnd"/>
      <w:proofErr w:type="gramEnd"/>
      <w:r>
        <w:rPr>
          <w:rFonts w:ascii="Times New Roman" w:hAnsi="Times New Roman" w:cs="Times New Roman"/>
          <w:color w:val="080808" w:themeColor="text2" w:themeShade="BF"/>
          <w:sz w:val="24"/>
          <w:szCs w:val="24"/>
        </w:rPr>
        <w:t xml:space="preserve"> PT</w:t>
      </w:r>
    </w:p>
    <w:p w:rsidR="002D566B" w:rsidRDefault="002D566B" w:rsidP="002D566B">
      <w:pPr>
        <w:spacing w:after="160" w:line="259" w:lineRule="auto"/>
        <w:contextualSpacing w:val="0"/>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anchor distT="0" distB="0" distL="114300" distR="114300" simplePos="0" relativeHeight="251691008" behindDoc="1" locked="0" layoutInCell="1" allowOverlap="1">
            <wp:simplePos x="0" y="0"/>
            <wp:positionH relativeFrom="column">
              <wp:posOffset>2096135</wp:posOffset>
            </wp:positionH>
            <wp:positionV relativeFrom="paragraph">
              <wp:posOffset>850265</wp:posOffset>
            </wp:positionV>
            <wp:extent cx="2381885" cy="1924050"/>
            <wp:effectExtent l="19050" t="0" r="0" b="0"/>
            <wp:wrapTight wrapText="bothSides">
              <wp:wrapPolygon edited="0">
                <wp:start x="-173" y="0"/>
                <wp:lineTo x="-173" y="21386"/>
                <wp:lineTo x="21594" y="21386"/>
                <wp:lineTo x="21594" y="0"/>
                <wp:lineTo x="-173" y="0"/>
              </wp:wrapPolygon>
            </wp:wrapTight>
            <wp:docPr id="9" name="Picture 1" descr="why should we recycle pla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should we recycle plastic"/>
                    <pic:cNvPicPr>
                      <a:picLocks noChangeAspect="1" noChangeArrowheads="1"/>
                    </pic:cNvPicPr>
                  </pic:nvPicPr>
                  <pic:blipFill>
                    <a:blip r:embed="rId16" cstate="print"/>
                    <a:srcRect/>
                    <a:stretch>
                      <a:fillRect/>
                    </a:stretch>
                  </pic:blipFill>
                  <pic:spPr bwMode="auto">
                    <a:xfrm>
                      <a:off x="0" y="0"/>
                      <a:ext cx="2381885" cy="1924050"/>
                    </a:xfrm>
                    <a:prstGeom prst="rect">
                      <a:avLst/>
                    </a:prstGeom>
                    <a:noFill/>
                    <a:ln w="9525">
                      <a:noFill/>
                      <a:miter lim="800000"/>
                      <a:headEnd/>
                      <a:tailEnd/>
                    </a:ln>
                  </pic:spPr>
                </pic:pic>
              </a:graphicData>
            </a:graphic>
          </wp:anchor>
        </w:drawing>
      </w:r>
      <w:r>
        <w:rPr>
          <w:rFonts w:ascii="Times New Roman" w:hAnsi="Times New Roman" w:cs="Times New Roman"/>
          <w:b/>
          <w:bCs/>
          <w:sz w:val="24"/>
          <w:szCs w:val="24"/>
        </w:rPr>
        <w:t xml:space="preserve"> </w:t>
      </w:r>
      <w:r>
        <w:rPr>
          <w:rFonts w:ascii="Times New Roman" w:hAnsi="Times New Roman" w:cs="Times New Roman"/>
          <w:b/>
          <w:bCs/>
          <w:sz w:val="24"/>
          <w:szCs w:val="24"/>
        </w:rPr>
        <w:br w:type="page"/>
      </w:r>
    </w:p>
    <w:p w:rsidR="00364141" w:rsidRDefault="00364141" w:rsidP="00EA0949">
      <w:pPr>
        <w:tabs>
          <w:tab w:val="left" w:pos="3495"/>
        </w:tabs>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lastRenderedPageBreak/>
        <w:t>ACHEIVEMNTS BY STUDENTS:</w:t>
      </w:r>
    </w:p>
    <w:p w:rsidR="00EA0949" w:rsidRPr="00E6449E" w:rsidRDefault="00EA0949" w:rsidP="00EA0949">
      <w:pPr>
        <w:tabs>
          <w:tab w:val="left" w:pos="3495"/>
        </w:tabs>
        <w:spacing w:line="360" w:lineRule="auto"/>
        <w:jc w:val="both"/>
        <w:rPr>
          <w:rFonts w:ascii="Times New Roman" w:hAnsi="Times New Roman" w:cs="Times New Roman"/>
          <w:b/>
          <w:bCs/>
          <w:sz w:val="24"/>
          <w:szCs w:val="24"/>
        </w:rPr>
      </w:pPr>
    </w:p>
    <w:p w:rsidR="00154A17" w:rsidRPr="00E6449E" w:rsidRDefault="00364141" w:rsidP="00EA0949">
      <w:pPr>
        <w:pStyle w:val="ListParagraph"/>
        <w:numPr>
          <w:ilvl w:val="0"/>
          <w:numId w:val="1"/>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t>Mr. A. BALA MURALI</w:t>
      </w:r>
      <w:r w:rsidRPr="00E6449E">
        <w:rPr>
          <w:rFonts w:ascii="Times New Roman" w:hAnsi="Times New Roman" w:cs="Times New Roman"/>
          <w:sz w:val="24"/>
          <w:szCs w:val="24"/>
        </w:rPr>
        <w:t xml:space="preserve"> of III year has got </w:t>
      </w:r>
      <w:r w:rsidRPr="00E6449E">
        <w:rPr>
          <w:rFonts w:ascii="Times New Roman" w:hAnsi="Times New Roman" w:cs="Times New Roman"/>
          <w:bCs/>
          <w:sz w:val="24"/>
          <w:szCs w:val="24"/>
        </w:rPr>
        <w:t>Scholarship of Rs. 12,500/- towards academic excellence on rubber field by All India Rubber Industries Association (AIRIA-ET) at 21</w:t>
      </w:r>
      <w:r w:rsidRPr="00E6449E">
        <w:rPr>
          <w:rFonts w:ascii="Times New Roman" w:hAnsi="Times New Roman" w:cs="Times New Roman"/>
          <w:bCs/>
          <w:sz w:val="24"/>
          <w:szCs w:val="24"/>
          <w:vertAlign w:val="superscript"/>
        </w:rPr>
        <w:t>st</w:t>
      </w:r>
      <w:r w:rsidRPr="00E6449E">
        <w:rPr>
          <w:rFonts w:ascii="Times New Roman" w:hAnsi="Times New Roman" w:cs="Times New Roman"/>
          <w:bCs/>
          <w:sz w:val="24"/>
          <w:szCs w:val="24"/>
        </w:rPr>
        <w:t xml:space="preserve">  Annual day occasion at </w:t>
      </w:r>
      <w:proofErr w:type="spellStart"/>
      <w:r w:rsidRPr="00E6449E">
        <w:rPr>
          <w:rFonts w:ascii="Times New Roman" w:hAnsi="Times New Roman" w:cs="Times New Roman"/>
          <w:bCs/>
          <w:sz w:val="24"/>
          <w:szCs w:val="24"/>
        </w:rPr>
        <w:t>Kamaraj</w:t>
      </w:r>
      <w:proofErr w:type="spellEnd"/>
      <w:r w:rsidRPr="00E6449E">
        <w:rPr>
          <w:rFonts w:ascii="Times New Roman" w:hAnsi="Times New Roman" w:cs="Times New Roman"/>
          <w:bCs/>
          <w:sz w:val="24"/>
          <w:szCs w:val="24"/>
        </w:rPr>
        <w:t xml:space="preserve"> College of Engineering &amp; Technology, </w:t>
      </w:r>
      <w:proofErr w:type="spellStart"/>
      <w:r w:rsidRPr="00E6449E">
        <w:rPr>
          <w:rFonts w:ascii="Times New Roman" w:hAnsi="Times New Roman" w:cs="Times New Roman"/>
          <w:bCs/>
          <w:sz w:val="24"/>
          <w:szCs w:val="24"/>
        </w:rPr>
        <w:t>Virudhunagar</w:t>
      </w:r>
      <w:proofErr w:type="spellEnd"/>
      <w:r w:rsidRPr="00E6449E">
        <w:rPr>
          <w:rFonts w:ascii="Times New Roman" w:hAnsi="Times New Roman" w:cs="Times New Roman"/>
          <w:bCs/>
          <w:sz w:val="24"/>
          <w:szCs w:val="24"/>
        </w:rPr>
        <w:t xml:space="preserve"> dated 08.02.2019</w:t>
      </w:r>
    </w:p>
    <w:p w:rsidR="00154A17" w:rsidRPr="00E6449E" w:rsidRDefault="00364141" w:rsidP="00EA0949">
      <w:pPr>
        <w:pStyle w:val="ListParagraph"/>
        <w:numPr>
          <w:ilvl w:val="0"/>
          <w:numId w:val="1"/>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t>Mr.</w:t>
      </w:r>
      <w:r w:rsidRPr="00E6449E">
        <w:rPr>
          <w:rFonts w:ascii="Times New Roman" w:hAnsi="Times New Roman" w:cs="Times New Roman"/>
          <w:b/>
          <w:bCs/>
          <w:color w:val="000000"/>
          <w:sz w:val="24"/>
          <w:szCs w:val="24"/>
        </w:rPr>
        <w:t xml:space="preserve"> A. AHAMED RAVOOF </w:t>
      </w:r>
      <w:r w:rsidRPr="00E6449E">
        <w:rPr>
          <w:rFonts w:ascii="Times New Roman" w:hAnsi="Times New Roman" w:cs="Times New Roman"/>
          <w:color w:val="000000"/>
          <w:sz w:val="24"/>
          <w:szCs w:val="24"/>
        </w:rPr>
        <w:t xml:space="preserve">of IV year </w:t>
      </w:r>
      <w:r w:rsidRPr="00E6449E">
        <w:rPr>
          <w:rFonts w:ascii="Times New Roman" w:hAnsi="Times New Roman" w:cs="Times New Roman"/>
          <w:sz w:val="24"/>
          <w:szCs w:val="24"/>
        </w:rPr>
        <w:t xml:space="preserve">has got </w:t>
      </w:r>
      <w:r w:rsidRPr="00E6449E">
        <w:rPr>
          <w:rFonts w:ascii="Times New Roman" w:hAnsi="Times New Roman" w:cs="Times New Roman"/>
          <w:bCs/>
          <w:sz w:val="24"/>
          <w:szCs w:val="24"/>
        </w:rPr>
        <w:t xml:space="preserve">Scholarship of Rs. 12,500/- towards academic excellence on rubber field by All India Rubber Industries Association (AIRIA-ET) at </w:t>
      </w:r>
      <w:proofErr w:type="gramStart"/>
      <w:r w:rsidRPr="00E6449E">
        <w:rPr>
          <w:rFonts w:ascii="Times New Roman" w:hAnsi="Times New Roman" w:cs="Times New Roman"/>
          <w:bCs/>
          <w:sz w:val="24"/>
          <w:szCs w:val="24"/>
        </w:rPr>
        <w:t>21</w:t>
      </w:r>
      <w:r w:rsidRPr="00E6449E">
        <w:rPr>
          <w:rFonts w:ascii="Times New Roman" w:hAnsi="Times New Roman" w:cs="Times New Roman"/>
          <w:bCs/>
          <w:sz w:val="24"/>
          <w:szCs w:val="24"/>
          <w:vertAlign w:val="superscript"/>
        </w:rPr>
        <w:t>st</w:t>
      </w:r>
      <w:r w:rsidRPr="00E6449E">
        <w:rPr>
          <w:rFonts w:ascii="Times New Roman" w:hAnsi="Times New Roman" w:cs="Times New Roman"/>
          <w:bCs/>
          <w:sz w:val="24"/>
          <w:szCs w:val="24"/>
        </w:rPr>
        <w:t xml:space="preserve">  Annual</w:t>
      </w:r>
      <w:proofErr w:type="gramEnd"/>
      <w:r w:rsidRPr="00E6449E">
        <w:rPr>
          <w:rFonts w:ascii="Times New Roman" w:hAnsi="Times New Roman" w:cs="Times New Roman"/>
          <w:bCs/>
          <w:sz w:val="24"/>
          <w:szCs w:val="24"/>
        </w:rPr>
        <w:t xml:space="preserve"> day occasion at </w:t>
      </w:r>
      <w:proofErr w:type="spellStart"/>
      <w:r w:rsidRPr="00E6449E">
        <w:rPr>
          <w:rFonts w:ascii="Times New Roman" w:hAnsi="Times New Roman" w:cs="Times New Roman"/>
          <w:bCs/>
          <w:sz w:val="24"/>
          <w:szCs w:val="24"/>
        </w:rPr>
        <w:t>Kamaraj</w:t>
      </w:r>
      <w:proofErr w:type="spellEnd"/>
      <w:r w:rsidRPr="00E6449E">
        <w:rPr>
          <w:rFonts w:ascii="Times New Roman" w:hAnsi="Times New Roman" w:cs="Times New Roman"/>
          <w:bCs/>
          <w:sz w:val="24"/>
          <w:szCs w:val="24"/>
        </w:rPr>
        <w:t xml:space="preserve"> College of Engineering &amp; Technology, </w:t>
      </w:r>
      <w:proofErr w:type="spellStart"/>
      <w:r w:rsidRPr="00E6449E">
        <w:rPr>
          <w:rFonts w:ascii="Times New Roman" w:hAnsi="Times New Roman" w:cs="Times New Roman"/>
          <w:bCs/>
          <w:sz w:val="24"/>
          <w:szCs w:val="24"/>
        </w:rPr>
        <w:t>Virudhunagar</w:t>
      </w:r>
      <w:proofErr w:type="spellEnd"/>
      <w:r w:rsidRPr="00E6449E">
        <w:rPr>
          <w:rFonts w:ascii="Times New Roman" w:hAnsi="Times New Roman" w:cs="Times New Roman"/>
          <w:bCs/>
          <w:sz w:val="24"/>
          <w:szCs w:val="24"/>
        </w:rPr>
        <w:t xml:space="preserve"> dated 08.02.2019</w:t>
      </w:r>
      <w:r w:rsidR="00DA2914" w:rsidRPr="00E6449E">
        <w:rPr>
          <w:rFonts w:ascii="Times New Roman" w:hAnsi="Times New Roman" w:cs="Times New Roman"/>
          <w:bCs/>
          <w:sz w:val="24"/>
          <w:szCs w:val="24"/>
        </w:rPr>
        <w:t>.</w:t>
      </w:r>
    </w:p>
    <w:p w:rsidR="00154A17" w:rsidRPr="00E6449E" w:rsidRDefault="00DA2914" w:rsidP="00EA0949">
      <w:pPr>
        <w:pStyle w:val="ListParagraph"/>
        <w:numPr>
          <w:ilvl w:val="0"/>
          <w:numId w:val="1"/>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t xml:space="preserve">DEEPAK VISHNU.S.K,VIGNESH.P,HARIRAJAPRABHU.B </w:t>
      </w:r>
      <w:r w:rsidRPr="00E6449E">
        <w:rPr>
          <w:rFonts w:ascii="Times New Roman" w:hAnsi="Times New Roman" w:cs="Times New Roman"/>
          <w:sz w:val="24"/>
          <w:szCs w:val="24"/>
        </w:rPr>
        <w:t xml:space="preserve"> of IV year had their </w:t>
      </w:r>
      <w:r w:rsidRPr="00E6449E">
        <w:rPr>
          <w:rFonts w:ascii="Times New Roman" w:hAnsi="Times New Roman" w:cs="Times New Roman"/>
          <w:bCs/>
          <w:sz w:val="24"/>
          <w:szCs w:val="24"/>
        </w:rPr>
        <w:t xml:space="preserve">Project Internship for 2 months at Dept. of Chemical </w:t>
      </w:r>
      <w:proofErr w:type="spellStart"/>
      <w:r w:rsidRPr="00E6449E">
        <w:rPr>
          <w:rFonts w:ascii="Times New Roman" w:hAnsi="Times New Roman" w:cs="Times New Roman"/>
          <w:bCs/>
          <w:sz w:val="24"/>
          <w:szCs w:val="24"/>
        </w:rPr>
        <w:t>Engg</w:t>
      </w:r>
      <w:proofErr w:type="spellEnd"/>
      <w:r w:rsidRPr="00E6449E">
        <w:rPr>
          <w:rFonts w:ascii="Times New Roman" w:hAnsi="Times New Roman" w:cs="Times New Roman"/>
          <w:bCs/>
          <w:sz w:val="24"/>
          <w:szCs w:val="24"/>
        </w:rPr>
        <w:t>., Taiwan University, Taipei during Feb and March 2019</w:t>
      </w:r>
    </w:p>
    <w:p w:rsidR="002D1876" w:rsidRPr="00E6449E" w:rsidRDefault="002D1876" w:rsidP="00EA0949">
      <w:pPr>
        <w:pStyle w:val="ListParagraph"/>
        <w:numPr>
          <w:ilvl w:val="0"/>
          <w:numId w:val="10"/>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t xml:space="preserve">S. YATHOV </w:t>
      </w:r>
      <w:r w:rsidRPr="00E6449E">
        <w:rPr>
          <w:rFonts w:ascii="Times New Roman" w:hAnsi="Times New Roman" w:cs="Times New Roman"/>
          <w:sz w:val="24"/>
          <w:szCs w:val="24"/>
        </w:rPr>
        <w:t xml:space="preserve"> of III year has won </w:t>
      </w:r>
      <w:r w:rsidRPr="00E6449E">
        <w:rPr>
          <w:rFonts w:ascii="Times New Roman" w:hAnsi="Times New Roman" w:cs="Times New Roman"/>
          <w:b/>
          <w:bCs/>
          <w:sz w:val="24"/>
          <w:szCs w:val="24"/>
        </w:rPr>
        <w:t xml:space="preserve"> I prize </w:t>
      </w:r>
      <w:r w:rsidRPr="00E6449E">
        <w:rPr>
          <w:rFonts w:ascii="Times New Roman" w:hAnsi="Times New Roman" w:cs="Times New Roman"/>
          <w:sz w:val="24"/>
          <w:szCs w:val="24"/>
        </w:rPr>
        <w:t xml:space="preserve"> in technical quiz organised by ELASTOPLAZ 19 at </w:t>
      </w:r>
      <w:r w:rsidRPr="00E6449E">
        <w:rPr>
          <w:rFonts w:ascii="Times New Roman" w:eastAsia="Tahoma" w:hAnsi="Times New Roman" w:cs="Times New Roman"/>
          <w:bCs/>
          <w:sz w:val="24"/>
          <w:szCs w:val="24"/>
        </w:rPr>
        <w:t>Society of Plastics and rubber technologists, MIT campus, Chennai</w:t>
      </w:r>
      <w:r w:rsidRPr="00E6449E">
        <w:rPr>
          <w:rFonts w:ascii="Times New Roman" w:hAnsi="Times New Roman" w:cs="Times New Roman"/>
          <w:bCs/>
          <w:sz w:val="24"/>
          <w:szCs w:val="24"/>
        </w:rPr>
        <w:t xml:space="preserve"> dated </w:t>
      </w:r>
      <w:r w:rsidRPr="00E6449E">
        <w:rPr>
          <w:rFonts w:ascii="Times New Roman" w:eastAsia="Tahoma" w:hAnsi="Times New Roman" w:cs="Times New Roman"/>
          <w:bCs/>
          <w:sz w:val="24"/>
          <w:szCs w:val="24"/>
        </w:rPr>
        <w:t>01.03.2019 &amp; 02.03.2019</w:t>
      </w:r>
      <w:r w:rsidRPr="00E6449E">
        <w:rPr>
          <w:rFonts w:ascii="Times New Roman" w:hAnsi="Times New Roman" w:cs="Times New Roman"/>
          <w:bCs/>
          <w:sz w:val="24"/>
          <w:szCs w:val="24"/>
        </w:rPr>
        <w:t>.</w:t>
      </w:r>
    </w:p>
    <w:p w:rsidR="002D1876" w:rsidRPr="00E6449E" w:rsidRDefault="002D1876" w:rsidP="00EA0949">
      <w:pPr>
        <w:pStyle w:val="ListParagraph"/>
        <w:numPr>
          <w:ilvl w:val="0"/>
          <w:numId w:val="10"/>
        </w:numPr>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t xml:space="preserve">A.MARIKANI </w:t>
      </w:r>
      <w:r w:rsidRPr="00E6449E">
        <w:rPr>
          <w:rFonts w:ascii="Times New Roman" w:hAnsi="Times New Roman" w:cs="Times New Roman"/>
          <w:sz w:val="24"/>
          <w:szCs w:val="24"/>
        </w:rPr>
        <w:t xml:space="preserve"> of III year has won </w:t>
      </w:r>
      <w:r w:rsidRPr="00E6449E">
        <w:rPr>
          <w:rFonts w:ascii="Times New Roman" w:hAnsi="Times New Roman" w:cs="Times New Roman"/>
          <w:b/>
          <w:bCs/>
          <w:sz w:val="24"/>
          <w:szCs w:val="24"/>
        </w:rPr>
        <w:t xml:space="preserve"> I prize </w:t>
      </w:r>
      <w:r w:rsidRPr="00E6449E">
        <w:rPr>
          <w:rFonts w:ascii="Times New Roman" w:hAnsi="Times New Roman" w:cs="Times New Roman"/>
          <w:sz w:val="24"/>
          <w:szCs w:val="24"/>
        </w:rPr>
        <w:t xml:space="preserve"> in technical quiz organised by ELASTOPLAZ 19 at </w:t>
      </w:r>
      <w:r w:rsidRPr="00E6449E">
        <w:rPr>
          <w:rFonts w:ascii="Times New Roman" w:eastAsia="Tahoma" w:hAnsi="Times New Roman" w:cs="Times New Roman"/>
          <w:bCs/>
          <w:sz w:val="24"/>
          <w:szCs w:val="24"/>
        </w:rPr>
        <w:t>Society of Plastics and rubber technologists, MIT campus, Chennai</w:t>
      </w:r>
      <w:r w:rsidRPr="00E6449E">
        <w:rPr>
          <w:rFonts w:ascii="Times New Roman" w:hAnsi="Times New Roman" w:cs="Times New Roman"/>
          <w:bCs/>
          <w:sz w:val="24"/>
          <w:szCs w:val="24"/>
        </w:rPr>
        <w:t xml:space="preserve"> dated </w:t>
      </w:r>
      <w:r w:rsidRPr="00E6449E">
        <w:rPr>
          <w:rFonts w:ascii="Times New Roman" w:eastAsia="Tahoma" w:hAnsi="Times New Roman" w:cs="Times New Roman"/>
          <w:bCs/>
          <w:sz w:val="24"/>
          <w:szCs w:val="24"/>
        </w:rPr>
        <w:t>01.03.2019 &amp; 02.03.2019</w:t>
      </w:r>
    </w:p>
    <w:p w:rsidR="00B8612A" w:rsidRPr="00E6449E" w:rsidRDefault="002D1876" w:rsidP="00EA0949">
      <w:pPr>
        <w:pStyle w:val="ListParagraph"/>
        <w:numPr>
          <w:ilvl w:val="0"/>
          <w:numId w:val="10"/>
        </w:numPr>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t xml:space="preserve">S. </w:t>
      </w:r>
      <w:r w:rsidR="001C49C0" w:rsidRPr="00E6449E">
        <w:rPr>
          <w:rFonts w:ascii="Times New Roman" w:hAnsi="Times New Roman" w:cs="Times New Roman"/>
          <w:b/>
          <w:bCs/>
          <w:sz w:val="24"/>
          <w:szCs w:val="24"/>
        </w:rPr>
        <w:t xml:space="preserve">YATHOV </w:t>
      </w:r>
      <w:r w:rsidR="001C49C0" w:rsidRPr="00E6449E">
        <w:rPr>
          <w:rFonts w:ascii="Times New Roman" w:hAnsi="Times New Roman" w:cs="Times New Roman"/>
          <w:sz w:val="24"/>
          <w:szCs w:val="24"/>
        </w:rPr>
        <w:t>of</w:t>
      </w:r>
      <w:r w:rsidRPr="00E6449E">
        <w:rPr>
          <w:rFonts w:ascii="Times New Roman" w:hAnsi="Times New Roman" w:cs="Times New Roman"/>
          <w:sz w:val="24"/>
          <w:szCs w:val="24"/>
        </w:rPr>
        <w:t xml:space="preserve"> III year has </w:t>
      </w:r>
      <w:r w:rsidR="001C49C0" w:rsidRPr="00E6449E">
        <w:rPr>
          <w:rFonts w:ascii="Times New Roman" w:hAnsi="Times New Roman" w:cs="Times New Roman"/>
          <w:sz w:val="24"/>
          <w:szCs w:val="24"/>
        </w:rPr>
        <w:t xml:space="preserve">won </w:t>
      </w:r>
      <w:r w:rsidR="001C49C0" w:rsidRPr="00E6449E">
        <w:rPr>
          <w:rFonts w:ascii="Times New Roman" w:hAnsi="Times New Roman" w:cs="Times New Roman"/>
          <w:b/>
          <w:bCs/>
          <w:sz w:val="24"/>
          <w:szCs w:val="24"/>
        </w:rPr>
        <w:t>II</w:t>
      </w:r>
      <w:r w:rsidRPr="00E6449E">
        <w:rPr>
          <w:rFonts w:ascii="Times New Roman" w:hAnsi="Times New Roman" w:cs="Times New Roman"/>
          <w:b/>
          <w:bCs/>
          <w:sz w:val="24"/>
          <w:szCs w:val="24"/>
        </w:rPr>
        <w:t xml:space="preserve"> </w:t>
      </w:r>
      <w:proofErr w:type="gramStart"/>
      <w:r w:rsidRPr="00E6449E">
        <w:rPr>
          <w:rFonts w:ascii="Times New Roman" w:hAnsi="Times New Roman" w:cs="Times New Roman"/>
          <w:b/>
          <w:bCs/>
          <w:sz w:val="24"/>
          <w:szCs w:val="24"/>
        </w:rPr>
        <w:t xml:space="preserve">prize </w:t>
      </w:r>
      <w:r w:rsidRPr="00E6449E">
        <w:rPr>
          <w:rFonts w:ascii="Times New Roman" w:hAnsi="Times New Roman" w:cs="Times New Roman"/>
          <w:sz w:val="24"/>
          <w:szCs w:val="24"/>
        </w:rPr>
        <w:t xml:space="preserve"> in</w:t>
      </w:r>
      <w:proofErr w:type="gramEnd"/>
      <w:r w:rsidRPr="00E6449E">
        <w:rPr>
          <w:rFonts w:ascii="Times New Roman" w:hAnsi="Times New Roman" w:cs="Times New Roman"/>
          <w:sz w:val="24"/>
          <w:szCs w:val="24"/>
        </w:rPr>
        <w:t xml:space="preserve"> </w:t>
      </w:r>
      <w:r w:rsidRPr="00E6449E">
        <w:rPr>
          <w:rFonts w:ascii="Times New Roman" w:eastAsia="Tahoma" w:hAnsi="Times New Roman" w:cs="Times New Roman"/>
          <w:bCs/>
          <w:sz w:val="24"/>
          <w:szCs w:val="24"/>
        </w:rPr>
        <w:t xml:space="preserve">Dumb </w:t>
      </w:r>
      <w:proofErr w:type="spellStart"/>
      <w:r w:rsidRPr="00E6449E">
        <w:rPr>
          <w:rFonts w:ascii="Times New Roman" w:eastAsia="Tahoma" w:hAnsi="Times New Roman" w:cs="Times New Roman"/>
          <w:bCs/>
          <w:sz w:val="24"/>
          <w:szCs w:val="24"/>
        </w:rPr>
        <w:t>Charadej</w:t>
      </w:r>
      <w:proofErr w:type="spellEnd"/>
      <w:r w:rsidRPr="00E6449E">
        <w:rPr>
          <w:rFonts w:ascii="Times New Roman" w:hAnsi="Times New Roman" w:cs="Times New Roman"/>
          <w:sz w:val="24"/>
          <w:szCs w:val="24"/>
        </w:rPr>
        <w:t xml:space="preserve"> organised by ELASTOPLAZ 19 at </w:t>
      </w:r>
      <w:r w:rsidRPr="00E6449E">
        <w:rPr>
          <w:rFonts w:ascii="Times New Roman" w:eastAsia="Tahoma" w:hAnsi="Times New Roman" w:cs="Times New Roman"/>
          <w:bCs/>
          <w:sz w:val="24"/>
          <w:szCs w:val="24"/>
        </w:rPr>
        <w:t>Society of Plastics and rubber technologists, MIT campus, Chennai</w:t>
      </w:r>
      <w:r w:rsidRPr="00E6449E">
        <w:rPr>
          <w:rFonts w:ascii="Times New Roman" w:hAnsi="Times New Roman" w:cs="Times New Roman"/>
          <w:bCs/>
          <w:sz w:val="24"/>
          <w:szCs w:val="24"/>
        </w:rPr>
        <w:t xml:space="preserve"> dated </w:t>
      </w:r>
      <w:r w:rsidRPr="00E6449E">
        <w:rPr>
          <w:rFonts w:ascii="Times New Roman" w:eastAsia="Tahoma" w:hAnsi="Times New Roman" w:cs="Times New Roman"/>
          <w:bCs/>
          <w:sz w:val="24"/>
          <w:szCs w:val="24"/>
        </w:rPr>
        <w:t>01.03.2019 &amp; 02.03.2019</w:t>
      </w:r>
      <w:r w:rsidRPr="00E6449E">
        <w:rPr>
          <w:rFonts w:ascii="Times New Roman" w:hAnsi="Times New Roman" w:cs="Times New Roman"/>
          <w:bCs/>
          <w:sz w:val="24"/>
          <w:szCs w:val="24"/>
        </w:rPr>
        <w:t>.</w:t>
      </w:r>
    </w:p>
    <w:p w:rsidR="002D1876" w:rsidRPr="00E6449E" w:rsidRDefault="002D1876" w:rsidP="00EA0949">
      <w:pPr>
        <w:pStyle w:val="ListParagraph"/>
        <w:numPr>
          <w:ilvl w:val="0"/>
          <w:numId w:val="10"/>
        </w:numPr>
        <w:spacing w:line="360" w:lineRule="auto"/>
        <w:jc w:val="both"/>
        <w:rPr>
          <w:rFonts w:ascii="Times New Roman" w:hAnsi="Times New Roman" w:cs="Times New Roman"/>
          <w:b/>
          <w:bCs/>
          <w:sz w:val="24"/>
          <w:szCs w:val="24"/>
        </w:rPr>
      </w:pPr>
      <w:proofErr w:type="gramStart"/>
      <w:r w:rsidRPr="00E6449E">
        <w:rPr>
          <w:rFonts w:ascii="Times New Roman" w:hAnsi="Times New Roman" w:cs="Times New Roman"/>
          <w:b/>
          <w:bCs/>
          <w:sz w:val="24"/>
          <w:szCs w:val="24"/>
        </w:rPr>
        <w:t xml:space="preserve">A.MARIKANI </w:t>
      </w:r>
      <w:r w:rsidRPr="00E6449E">
        <w:rPr>
          <w:rFonts w:ascii="Times New Roman" w:hAnsi="Times New Roman" w:cs="Times New Roman"/>
          <w:sz w:val="24"/>
          <w:szCs w:val="24"/>
        </w:rPr>
        <w:t xml:space="preserve"> of</w:t>
      </w:r>
      <w:proofErr w:type="gramEnd"/>
      <w:r w:rsidRPr="00E6449E">
        <w:rPr>
          <w:rFonts w:ascii="Times New Roman" w:hAnsi="Times New Roman" w:cs="Times New Roman"/>
          <w:sz w:val="24"/>
          <w:szCs w:val="24"/>
        </w:rPr>
        <w:t xml:space="preserve"> III year has won </w:t>
      </w:r>
      <w:r w:rsidRPr="00E6449E">
        <w:rPr>
          <w:rFonts w:ascii="Times New Roman" w:hAnsi="Times New Roman" w:cs="Times New Roman"/>
          <w:b/>
          <w:bCs/>
          <w:sz w:val="24"/>
          <w:szCs w:val="24"/>
        </w:rPr>
        <w:t xml:space="preserve"> II prize </w:t>
      </w:r>
      <w:r w:rsidRPr="00E6449E">
        <w:rPr>
          <w:rFonts w:ascii="Times New Roman" w:hAnsi="Times New Roman" w:cs="Times New Roman"/>
          <w:sz w:val="24"/>
          <w:szCs w:val="24"/>
        </w:rPr>
        <w:t xml:space="preserve"> in </w:t>
      </w:r>
      <w:r w:rsidRPr="00E6449E">
        <w:rPr>
          <w:rFonts w:ascii="Times New Roman" w:eastAsia="Tahoma" w:hAnsi="Times New Roman" w:cs="Times New Roman"/>
          <w:bCs/>
          <w:sz w:val="24"/>
          <w:szCs w:val="24"/>
        </w:rPr>
        <w:t xml:space="preserve">Dumb </w:t>
      </w:r>
      <w:proofErr w:type="spellStart"/>
      <w:r w:rsidRPr="00E6449E">
        <w:rPr>
          <w:rFonts w:ascii="Times New Roman" w:eastAsia="Tahoma" w:hAnsi="Times New Roman" w:cs="Times New Roman"/>
          <w:bCs/>
          <w:sz w:val="24"/>
          <w:szCs w:val="24"/>
        </w:rPr>
        <w:t>Charadej</w:t>
      </w:r>
      <w:proofErr w:type="spellEnd"/>
      <w:r w:rsidRPr="00E6449E">
        <w:rPr>
          <w:rFonts w:ascii="Times New Roman" w:hAnsi="Times New Roman" w:cs="Times New Roman"/>
          <w:sz w:val="24"/>
          <w:szCs w:val="24"/>
        </w:rPr>
        <w:t xml:space="preserve"> organised by ELASTOPLAZ 19 at </w:t>
      </w:r>
      <w:r w:rsidRPr="00E6449E">
        <w:rPr>
          <w:rFonts w:ascii="Times New Roman" w:eastAsia="Tahoma" w:hAnsi="Times New Roman" w:cs="Times New Roman"/>
          <w:bCs/>
          <w:sz w:val="24"/>
          <w:szCs w:val="24"/>
        </w:rPr>
        <w:t>Society of Plastics and rubber technologists, MIT campus, Chennai</w:t>
      </w:r>
      <w:r w:rsidRPr="00E6449E">
        <w:rPr>
          <w:rFonts w:ascii="Times New Roman" w:hAnsi="Times New Roman" w:cs="Times New Roman"/>
          <w:bCs/>
          <w:sz w:val="24"/>
          <w:szCs w:val="24"/>
        </w:rPr>
        <w:t xml:space="preserve"> dated </w:t>
      </w:r>
      <w:r w:rsidRPr="00E6449E">
        <w:rPr>
          <w:rFonts w:ascii="Times New Roman" w:eastAsia="Tahoma" w:hAnsi="Times New Roman" w:cs="Times New Roman"/>
          <w:bCs/>
          <w:sz w:val="24"/>
          <w:szCs w:val="24"/>
        </w:rPr>
        <w:t>01.03.2019 &amp; 02.03.2019</w:t>
      </w:r>
      <w:r w:rsidRPr="00E6449E">
        <w:rPr>
          <w:rFonts w:ascii="Times New Roman" w:hAnsi="Times New Roman" w:cs="Times New Roman"/>
          <w:bCs/>
          <w:sz w:val="24"/>
          <w:szCs w:val="24"/>
        </w:rPr>
        <w:t>.</w:t>
      </w:r>
    </w:p>
    <w:p w:rsidR="002D1876" w:rsidRPr="00E6449E" w:rsidRDefault="002D1876" w:rsidP="00EA0949">
      <w:pPr>
        <w:pStyle w:val="ListParagraph"/>
        <w:numPr>
          <w:ilvl w:val="0"/>
          <w:numId w:val="10"/>
        </w:numPr>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t xml:space="preserve">J.IMMANUEL WESLY </w:t>
      </w:r>
      <w:r w:rsidR="001C49C0" w:rsidRPr="00E6449E">
        <w:rPr>
          <w:rFonts w:ascii="Times New Roman" w:hAnsi="Times New Roman" w:cs="Times New Roman"/>
          <w:b/>
          <w:bCs/>
          <w:sz w:val="24"/>
          <w:szCs w:val="24"/>
        </w:rPr>
        <w:t xml:space="preserve">PAUL </w:t>
      </w:r>
      <w:r w:rsidR="001C49C0" w:rsidRPr="00E6449E">
        <w:rPr>
          <w:rFonts w:ascii="Times New Roman" w:hAnsi="Times New Roman" w:cs="Times New Roman"/>
          <w:sz w:val="24"/>
          <w:szCs w:val="24"/>
        </w:rPr>
        <w:t>of</w:t>
      </w:r>
      <w:r w:rsidRPr="00E6449E">
        <w:rPr>
          <w:rFonts w:ascii="Times New Roman" w:hAnsi="Times New Roman" w:cs="Times New Roman"/>
          <w:sz w:val="24"/>
          <w:szCs w:val="24"/>
        </w:rPr>
        <w:t xml:space="preserve"> III year has </w:t>
      </w:r>
      <w:r w:rsidR="001C49C0" w:rsidRPr="00E6449E">
        <w:rPr>
          <w:rFonts w:ascii="Times New Roman" w:hAnsi="Times New Roman" w:cs="Times New Roman"/>
          <w:sz w:val="24"/>
          <w:szCs w:val="24"/>
        </w:rPr>
        <w:t xml:space="preserve">won </w:t>
      </w:r>
      <w:r w:rsidR="001C49C0" w:rsidRPr="00E6449E">
        <w:rPr>
          <w:rFonts w:ascii="Times New Roman" w:hAnsi="Times New Roman" w:cs="Times New Roman"/>
          <w:b/>
          <w:bCs/>
          <w:sz w:val="24"/>
          <w:szCs w:val="24"/>
        </w:rPr>
        <w:t>II</w:t>
      </w:r>
      <w:r w:rsidRPr="00E6449E">
        <w:rPr>
          <w:rFonts w:ascii="Times New Roman" w:hAnsi="Times New Roman" w:cs="Times New Roman"/>
          <w:b/>
          <w:bCs/>
          <w:sz w:val="24"/>
          <w:szCs w:val="24"/>
        </w:rPr>
        <w:t xml:space="preserve"> </w:t>
      </w:r>
      <w:r w:rsidR="001C49C0" w:rsidRPr="00E6449E">
        <w:rPr>
          <w:rFonts w:ascii="Times New Roman" w:hAnsi="Times New Roman" w:cs="Times New Roman"/>
          <w:b/>
          <w:bCs/>
          <w:sz w:val="24"/>
          <w:szCs w:val="24"/>
        </w:rPr>
        <w:t xml:space="preserve">prize </w:t>
      </w:r>
      <w:r w:rsidR="001C49C0" w:rsidRPr="00E6449E">
        <w:rPr>
          <w:rFonts w:ascii="Times New Roman" w:hAnsi="Times New Roman" w:cs="Times New Roman"/>
          <w:sz w:val="24"/>
          <w:szCs w:val="24"/>
        </w:rPr>
        <w:t>in</w:t>
      </w:r>
      <w:r w:rsidRPr="00E6449E">
        <w:rPr>
          <w:rFonts w:ascii="Times New Roman" w:hAnsi="Times New Roman" w:cs="Times New Roman"/>
          <w:sz w:val="24"/>
          <w:szCs w:val="24"/>
        </w:rPr>
        <w:t xml:space="preserve"> </w:t>
      </w:r>
      <w:r w:rsidRPr="00E6449E">
        <w:rPr>
          <w:rFonts w:ascii="Times New Roman" w:hAnsi="Times New Roman" w:cs="Times New Roman"/>
          <w:bCs/>
          <w:sz w:val="24"/>
          <w:szCs w:val="24"/>
        </w:rPr>
        <w:t xml:space="preserve">PAPER PRESENTATION </w:t>
      </w:r>
      <w:r w:rsidRPr="00E6449E">
        <w:rPr>
          <w:rFonts w:ascii="Times New Roman" w:hAnsi="Times New Roman" w:cs="Times New Roman"/>
          <w:sz w:val="24"/>
          <w:szCs w:val="24"/>
        </w:rPr>
        <w:t xml:space="preserve">organised by ELASTOPLAZ 19 at </w:t>
      </w:r>
      <w:r w:rsidRPr="00E6449E">
        <w:rPr>
          <w:rFonts w:ascii="Times New Roman" w:eastAsia="Tahoma" w:hAnsi="Times New Roman" w:cs="Times New Roman"/>
          <w:bCs/>
          <w:sz w:val="24"/>
          <w:szCs w:val="24"/>
        </w:rPr>
        <w:t>Society of Plastics and rubber technologists, MIT campus, Chennai</w:t>
      </w:r>
      <w:r w:rsidRPr="00E6449E">
        <w:rPr>
          <w:rFonts w:ascii="Times New Roman" w:hAnsi="Times New Roman" w:cs="Times New Roman"/>
          <w:bCs/>
          <w:sz w:val="24"/>
          <w:szCs w:val="24"/>
        </w:rPr>
        <w:t xml:space="preserve"> dated </w:t>
      </w:r>
      <w:r w:rsidRPr="00E6449E">
        <w:rPr>
          <w:rFonts w:ascii="Times New Roman" w:eastAsia="Tahoma" w:hAnsi="Times New Roman" w:cs="Times New Roman"/>
          <w:bCs/>
          <w:sz w:val="24"/>
          <w:szCs w:val="24"/>
        </w:rPr>
        <w:t>01.03.2019 &amp; 02.03.2019</w:t>
      </w:r>
      <w:r w:rsidRPr="00E6449E">
        <w:rPr>
          <w:rFonts w:ascii="Times New Roman" w:hAnsi="Times New Roman" w:cs="Times New Roman"/>
          <w:bCs/>
          <w:sz w:val="24"/>
          <w:szCs w:val="24"/>
        </w:rPr>
        <w:t>.</w:t>
      </w:r>
    </w:p>
    <w:p w:rsidR="002D1876" w:rsidRPr="00E6449E" w:rsidRDefault="002D1876" w:rsidP="00EA0949">
      <w:pPr>
        <w:pStyle w:val="ListParagraph"/>
        <w:numPr>
          <w:ilvl w:val="0"/>
          <w:numId w:val="10"/>
        </w:numPr>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t xml:space="preserve">V.GANESH,A.BALA MURALI </w:t>
      </w:r>
      <w:r w:rsidRPr="00E6449E">
        <w:rPr>
          <w:rFonts w:ascii="Times New Roman" w:hAnsi="Times New Roman" w:cs="Times New Roman"/>
          <w:sz w:val="24"/>
          <w:szCs w:val="24"/>
        </w:rPr>
        <w:t>of III year</w:t>
      </w:r>
      <w:r w:rsidRPr="00E6449E">
        <w:rPr>
          <w:rFonts w:ascii="Times New Roman" w:hAnsi="Times New Roman" w:cs="Times New Roman"/>
          <w:b/>
          <w:bCs/>
          <w:sz w:val="24"/>
          <w:szCs w:val="24"/>
        </w:rPr>
        <w:t xml:space="preserve"> AND SRIKANTH  </w:t>
      </w:r>
      <w:r w:rsidRPr="00E6449E">
        <w:rPr>
          <w:rFonts w:ascii="Times New Roman" w:hAnsi="Times New Roman" w:cs="Times New Roman"/>
          <w:sz w:val="24"/>
          <w:szCs w:val="24"/>
        </w:rPr>
        <w:t xml:space="preserve"> of II year has won </w:t>
      </w:r>
      <w:r w:rsidRPr="00E6449E">
        <w:rPr>
          <w:rFonts w:ascii="Times New Roman" w:hAnsi="Times New Roman" w:cs="Times New Roman"/>
          <w:b/>
          <w:bCs/>
          <w:sz w:val="24"/>
          <w:szCs w:val="24"/>
        </w:rPr>
        <w:t xml:space="preserve"> I prize </w:t>
      </w:r>
      <w:r w:rsidRPr="00E6449E">
        <w:rPr>
          <w:rFonts w:ascii="Times New Roman" w:hAnsi="Times New Roman" w:cs="Times New Roman"/>
          <w:sz w:val="24"/>
          <w:szCs w:val="24"/>
        </w:rPr>
        <w:t xml:space="preserve"> in </w:t>
      </w:r>
      <w:r w:rsidRPr="00E6449E">
        <w:rPr>
          <w:rFonts w:ascii="Times New Roman" w:hAnsi="Times New Roman" w:cs="Times New Roman"/>
          <w:bCs/>
          <w:sz w:val="24"/>
          <w:szCs w:val="24"/>
        </w:rPr>
        <w:t xml:space="preserve">POSTER PRESENTATION </w:t>
      </w:r>
      <w:r w:rsidRPr="00E6449E">
        <w:rPr>
          <w:rFonts w:ascii="Times New Roman" w:hAnsi="Times New Roman" w:cs="Times New Roman"/>
          <w:sz w:val="24"/>
          <w:szCs w:val="24"/>
        </w:rPr>
        <w:t xml:space="preserve">organised by </w:t>
      </w:r>
      <w:r w:rsidRPr="00E6449E">
        <w:rPr>
          <w:rFonts w:ascii="Times New Roman" w:eastAsia="Tahoma" w:hAnsi="Times New Roman" w:cs="Times New Roman"/>
          <w:bCs/>
          <w:sz w:val="24"/>
          <w:szCs w:val="24"/>
        </w:rPr>
        <w:t>ORA 19: Bioengineering Innovation Contest</w:t>
      </w:r>
      <w:r w:rsidRPr="00E6449E">
        <w:rPr>
          <w:rFonts w:ascii="Times New Roman" w:hAnsi="Times New Roman" w:cs="Times New Roman"/>
          <w:sz w:val="24"/>
          <w:szCs w:val="24"/>
        </w:rPr>
        <w:t xml:space="preserve">  at </w:t>
      </w:r>
      <w:r w:rsidRPr="00E6449E">
        <w:rPr>
          <w:rFonts w:ascii="Times New Roman" w:eastAsia="Tahoma" w:hAnsi="Times New Roman" w:cs="Times New Roman"/>
          <w:bCs/>
          <w:sz w:val="24"/>
          <w:szCs w:val="24"/>
        </w:rPr>
        <w:t xml:space="preserve">Dept. of Bio Technology, </w:t>
      </w:r>
      <w:proofErr w:type="spellStart"/>
      <w:r w:rsidRPr="00E6449E">
        <w:rPr>
          <w:rFonts w:ascii="Times New Roman" w:eastAsia="Tahoma" w:hAnsi="Times New Roman" w:cs="Times New Roman"/>
          <w:sz w:val="24"/>
          <w:szCs w:val="24"/>
        </w:rPr>
        <w:t>Kamaraj</w:t>
      </w:r>
      <w:proofErr w:type="spellEnd"/>
      <w:r w:rsidRPr="00E6449E">
        <w:rPr>
          <w:rFonts w:ascii="Times New Roman" w:eastAsia="Tahoma" w:hAnsi="Times New Roman" w:cs="Times New Roman"/>
          <w:sz w:val="24"/>
          <w:szCs w:val="24"/>
        </w:rPr>
        <w:t xml:space="preserve"> College of </w:t>
      </w:r>
      <w:proofErr w:type="spellStart"/>
      <w:r w:rsidRPr="00E6449E">
        <w:rPr>
          <w:rFonts w:ascii="Times New Roman" w:eastAsia="Tahoma" w:hAnsi="Times New Roman" w:cs="Times New Roman"/>
          <w:sz w:val="24"/>
          <w:szCs w:val="24"/>
        </w:rPr>
        <w:t>Engg</w:t>
      </w:r>
      <w:proofErr w:type="spellEnd"/>
      <w:r w:rsidRPr="00E6449E">
        <w:rPr>
          <w:rFonts w:ascii="Times New Roman" w:eastAsia="Tahoma" w:hAnsi="Times New Roman" w:cs="Times New Roman"/>
          <w:sz w:val="24"/>
          <w:szCs w:val="24"/>
        </w:rPr>
        <w:t xml:space="preserve">. </w:t>
      </w:r>
      <w:proofErr w:type="gramStart"/>
      <w:r w:rsidRPr="00E6449E">
        <w:rPr>
          <w:rFonts w:ascii="Times New Roman" w:eastAsia="Tahoma" w:hAnsi="Times New Roman" w:cs="Times New Roman"/>
          <w:sz w:val="24"/>
          <w:szCs w:val="24"/>
        </w:rPr>
        <w:t>and</w:t>
      </w:r>
      <w:proofErr w:type="gramEnd"/>
      <w:r w:rsidRPr="00E6449E">
        <w:rPr>
          <w:rFonts w:ascii="Times New Roman" w:eastAsia="Tahoma" w:hAnsi="Times New Roman" w:cs="Times New Roman"/>
          <w:sz w:val="24"/>
          <w:szCs w:val="24"/>
        </w:rPr>
        <w:t xml:space="preserve"> Tech, </w:t>
      </w:r>
      <w:proofErr w:type="spellStart"/>
      <w:r w:rsidRPr="00E6449E">
        <w:rPr>
          <w:rFonts w:ascii="Times New Roman" w:eastAsia="Tahoma" w:hAnsi="Times New Roman" w:cs="Times New Roman"/>
          <w:sz w:val="24"/>
          <w:szCs w:val="24"/>
        </w:rPr>
        <w:t>Virudhunagar</w:t>
      </w:r>
      <w:proofErr w:type="spellEnd"/>
      <w:r w:rsidRPr="00E6449E">
        <w:rPr>
          <w:rFonts w:ascii="Times New Roman" w:hAnsi="Times New Roman" w:cs="Times New Roman"/>
          <w:sz w:val="24"/>
          <w:szCs w:val="24"/>
        </w:rPr>
        <w:t xml:space="preserve"> dated </w:t>
      </w:r>
      <w:r w:rsidRPr="00E6449E">
        <w:rPr>
          <w:rFonts w:ascii="Times New Roman" w:eastAsia="Tahoma" w:hAnsi="Times New Roman" w:cs="Times New Roman"/>
          <w:bCs/>
          <w:sz w:val="24"/>
          <w:szCs w:val="24"/>
        </w:rPr>
        <w:t>08.03.2019</w:t>
      </w:r>
      <w:r w:rsidRPr="00E6449E">
        <w:rPr>
          <w:rFonts w:ascii="Times New Roman" w:hAnsi="Times New Roman" w:cs="Times New Roman"/>
          <w:bCs/>
          <w:sz w:val="24"/>
          <w:szCs w:val="24"/>
        </w:rPr>
        <w:t>.</w:t>
      </w:r>
    </w:p>
    <w:p w:rsidR="002D1876" w:rsidRPr="00E6449E" w:rsidRDefault="002D1876" w:rsidP="00EA0949">
      <w:pPr>
        <w:pStyle w:val="ListParagraph"/>
        <w:numPr>
          <w:ilvl w:val="0"/>
          <w:numId w:val="10"/>
        </w:numPr>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t xml:space="preserve">V.GANESH,A.BALA MURALI </w:t>
      </w:r>
      <w:r w:rsidRPr="00E6449E">
        <w:rPr>
          <w:rFonts w:ascii="Times New Roman" w:hAnsi="Times New Roman" w:cs="Times New Roman"/>
          <w:sz w:val="24"/>
          <w:szCs w:val="24"/>
        </w:rPr>
        <w:t>of III year</w:t>
      </w:r>
      <w:r w:rsidRPr="00E6449E">
        <w:rPr>
          <w:rFonts w:ascii="Times New Roman" w:hAnsi="Times New Roman" w:cs="Times New Roman"/>
          <w:b/>
          <w:bCs/>
          <w:sz w:val="24"/>
          <w:szCs w:val="24"/>
        </w:rPr>
        <w:t xml:space="preserve"> AND SRIKANTH  </w:t>
      </w:r>
      <w:r w:rsidRPr="00E6449E">
        <w:rPr>
          <w:rFonts w:ascii="Times New Roman" w:hAnsi="Times New Roman" w:cs="Times New Roman"/>
          <w:sz w:val="24"/>
          <w:szCs w:val="24"/>
        </w:rPr>
        <w:t xml:space="preserve"> of II year has won </w:t>
      </w:r>
      <w:r w:rsidRPr="00E6449E">
        <w:rPr>
          <w:rFonts w:ascii="Times New Roman" w:hAnsi="Times New Roman" w:cs="Times New Roman"/>
          <w:b/>
          <w:bCs/>
          <w:sz w:val="24"/>
          <w:szCs w:val="24"/>
        </w:rPr>
        <w:t xml:space="preserve"> I prize </w:t>
      </w:r>
      <w:r w:rsidRPr="00E6449E">
        <w:rPr>
          <w:rFonts w:ascii="Times New Roman" w:hAnsi="Times New Roman" w:cs="Times New Roman"/>
          <w:sz w:val="24"/>
          <w:szCs w:val="24"/>
        </w:rPr>
        <w:t xml:space="preserve"> in </w:t>
      </w:r>
      <w:r w:rsidRPr="00E6449E">
        <w:rPr>
          <w:rFonts w:ascii="Times New Roman" w:hAnsi="Times New Roman" w:cs="Times New Roman"/>
          <w:bCs/>
          <w:sz w:val="24"/>
          <w:szCs w:val="24"/>
        </w:rPr>
        <w:t xml:space="preserve">PROJECT DESIGN </w:t>
      </w:r>
      <w:r w:rsidRPr="00E6449E">
        <w:rPr>
          <w:rFonts w:ascii="Times New Roman" w:hAnsi="Times New Roman" w:cs="Times New Roman"/>
          <w:sz w:val="24"/>
          <w:szCs w:val="24"/>
        </w:rPr>
        <w:t xml:space="preserve">organised by </w:t>
      </w:r>
      <w:r w:rsidRPr="00E6449E">
        <w:rPr>
          <w:rFonts w:ascii="Times New Roman" w:eastAsia="Tahoma" w:hAnsi="Times New Roman" w:cs="Times New Roman"/>
          <w:bCs/>
          <w:sz w:val="24"/>
          <w:szCs w:val="24"/>
        </w:rPr>
        <w:t>ORA 19: Bioengineering Innovation Contest</w:t>
      </w:r>
      <w:r w:rsidRPr="00E6449E">
        <w:rPr>
          <w:rFonts w:ascii="Times New Roman" w:hAnsi="Times New Roman" w:cs="Times New Roman"/>
          <w:sz w:val="24"/>
          <w:szCs w:val="24"/>
        </w:rPr>
        <w:t xml:space="preserve">  at </w:t>
      </w:r>
      <w:r w:rsidRPr="00E6449E">
        <w:rPr>
          <w:rFonts w:ascii="Times New Roman" w:eastAsia="Tahoma" w:hAnsi="Times New Roman" w:cs="Times New Roman"/>
          <w:bCs/>
          <w:sz w:val="24"/>
          <w:szCs w:val="24"/>
        </w:rPr>
        <w:t xml:space="preserve">Dept. of Bio Technology, </w:t>
      </w:r>
      <w:proofErr w:type="spellStart"/>
      <w:r w:rsidRPr="00E6449E">
        <w:rPr>
          <w:rFonts w:ascii="Times New Roman" w:eastAsia="Tahoma" w:hAnsi="Times New Roman" w:cs="Times New Roman"/>
          <w:sz w:val="24"/>
          <w:szCs w:val="24"/>
        </w:rPr>
        <w:t>Kamaraj</w:t>
      </w:r>
      <w:proofErr w:type="spellEnd"/>
      <w:r w:rsidRPr="00E6449E">
        <w:rPr>
          <w:rFonts w:ascii="Times New Roman" w:eastAsia="Tahoma" w:hAnsi="Times New Roman" w:cs="Times New Roman"/>
          <w:sz w:val="24"/>
          <w:szCs w:val="24"/>
        </w:rPr>
        <w:t xml:space="preserve"> College of </w:t>
      </w:r>
      <w:proofErr w:type="spellStart"/>
      <w:r w:rsidRPr="00E6449E">
        <w:rPr>
          <w:rFonts w:ascii="Times New Roman" w:eastAsia="Tahoma" w:hAnsi="Times New Roman" w:cs="Times New Roman"/>
          <w:sz w:val="24"/>
          <w:szCs w:val="24"/>
        </w:rPr>
        <w:t>Engg</w:t>
      </w:r>
      <w:proofErr w:type="spellEnd"/>
      <w:r w:rsidRPr="00E6449E">
        <w:rPr>
          <w:rFonts w:ascii="Times New Roman" w:eastAsia="Tahoma" w:hAnsi="Times New Roman" w:cs="Times New Roman"/>
          <w:sz w:val="24"/>
          <w:szCs w:val="24"/>
        </w:rPr>
        <w:t xml:space="preserve">. </w:t>
      </w:r>
      <w:proofErr w:type="gramStart"/>
      <w:r w:rsidRPr="00E6449E">
        <w:rPr>
          <w:rFonts w:ascii="Times New Roman" w:eastAsia="Tahoma" w:hAnsi="Times New Roman" w:cs="Times New Roman"/>
          <w:sz w:val="24"/>
          <w:szCs w:val="24"/>
        </w:rPr>
        <w:t>and</w:t>
      </w:r>
      <w:proofErr w:type="gramEnd"/>
      <w:r w:rsidRPr="00E6449E">
        <w:rPr>
          <w:rFonts w:ascii="Times New Roman" w:eastAsia="Tahoma" w:hAnsi="Times New Roman" w:cs="Times New Roman"/>
          <w:sz w:val="24"/>
          <w:szCs w:val="24"/>
        </w:rPr>
        <w:t xml:space="preserve"> Tech, </w:t>
      </w:r>
      <w:proofErr w:type="spellStart"/>
      <w:r w:rsidRPr="00E6449E">
        <w:rPr>
          <w:rFonts w:ascii="Times New Roman" w:eastAsia="Tahoma" w:hAnsi="Times New Roman" w:cs="Times New Roman"/>
          <w:sz w:val="24"/>
          <w:szCs w:val="24"/>
        </w:rPr>
        <w:t>Virudhunagar</w:t>
      </w:r>
      <w:proofErr w:type="spellEnd"/>
      <w:r w:rsidRPr="00E6449E">
        <w:rPr>
          <w:rFonts w:ascii="Times New Roman" w:hAnsi="Times New Roman" w:cs="Times New Roman"/>
          <w:sz w:val="24"/>
          <w:szCs w:val="24"/>
        </w:rPr>
        <w:t xml:space="preserve"> dated </w:t>
      </w:r>
      <w:r w:rsidRPr="00E6449E">
        <w:rPr>
          <w:rFonts w:ascii="Times New Roman" w:eastAsia="Tahoma" w:hAnsi="Times New Roman" w:cs="Times New Roman"/>
          <w:bCs/>
          <w:sz w:val="24"/>
          <w:szCs w:val="24"/>
        </w:rPr>
        <w:t>08.03.2019</w:t>
      </w:r>
      <w:r w:rsidRPr="00E6449E">
        <w:rPr>
          <w:rFonts w:ascii="Times New Roman" w:hAnsi="Times New Roman" w:cs="Times New Roman"/>
          <w:bCs/>
          <w:sz w:val="24"/>
          <w:szCs w:val="24"/>
        </w:rPr>
        <w:t>.</w:t>
      </w:r>
    </w:p>
    <w:p w:rsidR="002D1876" w:rsidRPr="00E6449E" w:rsidRDefault="002D1876" w:rsidP="00EA0949">
      <w:pPr>
        <w:pStyle w:val="ListParagraph"/>
        <w:numPr>
          <w:ilvl w:val="0"/>
          <w:numId w:val="10"/>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t xml:space="preserve">T.PRAVEENA </w:t>
      </w:r>
      <w:r w:rsidRPr="00E6449E">
        <w:rPr>
          <w:rFonts w:ascii="Times New Roman" w:hAnsi="Times New Roman" w:cs="Times New Roman"/>
          <w:sz w:val="24"/>
          <w:szCs w:val="24"/>
        </w:rPr>
        <w:t xml:space="preserve"> of III year </w:t>
      </w:r>
      <w:r w:rsidRPr="00E6449E">
        <w:rPr>
          <w:rFonts w:ascii="Times New Roman" w:eastAsia="Tahoma" w:hAnsi="Times New Roman" w:cs="Times New Roman"/>
          <w:bCs/>
          <w:sz w:val="24"/>
          <w:szCs w:val="24"/>
        </w:rPr>
        <w:t>Published Article in Magazine</w:t>
      </w:r>
      <w:r w:rsidRPr="00E6449E">
        <w:rPr>
          <w:rFonts w:ascii="Times New Roman" w:hAnsi="Times New Roman" w:cs="Times New Roman"/>
          <w:bCs/>
          <w:sz w:val="24"/>
          <w:szCs w:val="24"/>
        </w:rPr>
        <w:t xml:space="preserve"> under the topic </w:t>
      </w:r>
      <w:r w:rsidRPr="00E6449E">
        <w:rPr>
          <w:rFonts w:ascii="Times New Roman" w:eastAsia="Tahoma" w:hAnsi="Times New Roman" w:cs="Times New Roman"/>
          <w:bCs/>
          <w:sz w:val="24"/>
          <w:szCs w:val="24"/>
        </w:rPr>
        <w:t>Radioactive Polymer-</w:t>
      </w:r>
      <w:proofErr w:type="spellStart"/>
      <w:r w:rsidRPr="00E6449E">
        <w:rPr>
          <w:rFonts w:ascii="Times New Roman" w:eastAsia="Tahoma" w:hAnsi="Times New Roman" w:cs="Times New Roman"/>
          <w:bCs/>
          <w:sz w:val="24"/>
          <w:szCs w:val="24"/>
        </w:rPr>
        <w:t>tumor</w:t>
      </w:r>
      <w:proofErr w:type="spellEnd"/>
      <w:r w:rsidRPr="00E6449E">
        <w:rPr>
          <w:rFonts w:ascii="Times New Roman" w:eastAsia="Tahoma" w:hAnsi="Times New Roman" w:cs="Times New Roman"/>
          <w:bCs/>
          <w:sz w:val="24"/>
          <w:szCs w:val="24"/>
        </w:rPr>
        <w:t xml:space="preserve"> killer</w:t>
      </w:r>
      <w:r w:rsidRPr="00E6449E">
        <w:rPr>
          <w:rFonts w:ascii="Times New Roman" w:hAnsi="Times New Roman" w:cs="Times New Roman"/>
          <w:bCs/>
          <w:sz w:val="24"/>
          <w:szCs w:val="24"/>
        </w:rPr>
        <w:t xml:space="preserve">  in </w:t>
      </w:r>
      <w:r w:rsidRPr="00E6449E">
        <w:rPr>
          <w:rFonts w:ascii="Times New Roman" w:eastAsia="Tahoma" w:hAnsi="Times New Roman" w:cs="Times New Roman"/>
          <w:bCs/>
          <w:sz w:val="24"/>
          <w:szCs w:val="24"/>
        </w:rPr>
        <w:t>IPI Journal</w:t>
      </w:r>
      <w:r w:rsidRPr="00E6449E">
        <w:rPr>
          <w:rFonts w:ascii="Times New Roman" w:hAnsi="Times New Roman" w:cs="Times New Roman"/>
          <w:bCs/>
          <w:sz w:val="24"/>
          <w:szCs w:val="24"/>
        </w:rPr>
        <w:t xml:space="preserve"> </w:t>
      </w:r>
      <w:r w:rsidRPr="00E6449E">
        <w:rPr>
          <w:rFonts w:ascii="Times New Roman" w:eastAsia="Tahoma" w:hAnsi="Times New Roman" w:cs="Times New Roman"/>
          <w:bCs/>
          <w:sz w:val="24"/>
          <w:szCs w:val="24"/>
        </w:rPr>
        <w:t>Vol:5, Issue:5, Dec/Jan 2018, PP:  17</w:t>
      </w:r>
    </w:p>
    <w:p w:rsidR="00E6449E" w:rsidRPr="00E6449E" w:rsidRDefault="002D1876" w:rsidP="00EA0949">
      <w:pPr>
        <w:pStyle w:val="ListParagraph"/>
        <w:numPr>
          <w:ilvl w:val="0"/>
          <w:numId w:val="1"/>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t xml:space="preserve">A.BALA MURALI </w:t>
      </w:r>
      <w:r w:rsidRPr="00E6449E">
        <w:rPr>
          <w:rFonts w:ascii="Times New Roman" w:hAnsi="Times New Roman" w:cs="Times New Roman"/>
          <w:sz w:val="24"/>
          <w:szCs w:val="24"/>
        </w:rPr>
        <w:t xml:space="preserve"> of III year </w:t>
      </w:r>
      <w:r w:rsidRPr="00E6449E">
        <w:rPr>
          <w:rFonts w:ascii="Times New Roman" w:eastAsia="Tahoma" w:hAnsi="Times New Roman" w:cs="Times New Roman"/>
          <w:bCs/>
          <w:sz w:val="24"/>
          <w:szCs w:val="24"/>
        </w:rPr>
        <w:t>Published Article in Magazine</w:t>
      </w:r>
      <w:r w:rsidRPr="00E6449E">
        <w:rPr>
          <w:rFonts w:ascii="Times New Roman" w:hAnsi="Times New Roman" w:cs="Times New Roman"/>
          <w:bCs/>
          <w:sz w:val="24"/>
          <w:szCs w:val="24"/>
        </w:rPr>
        <w:t xml:space="preserve"> under the topic </w:t>
      </w:r>
      <w:proofErr w:type="spellStart"/>
      <w:r w:rsidRPr="00E6449E">
        <w:rPr>
          <w:rFonts w:ascii="Times New Roman" w:eastAsia="Tahoma" w:hAnsi="Times New Roman" w:cs="Times New Roman"/>
          <w:bCs/>
          <w:sz w:val="24"/>
          <w:szCs w:val="24"/>
        </w:rPr>
        <w:t>Graphene</w:t>
      </w:r>
      <w:proofErr w:type="spellEnd"/>
      <w:r w:rsidRPr="00E6449E">
        <w:rPr>
          <w:rFonts w:ascii="Times New Roman" w:eastAsia="Tahoma" w:hAnsi="Times New Roman" w:cs="Times New Roman"/>
          <w:bCs/>
          <w:sz w:val="24"/>
          <w:szCs w:val="24"/>
        </w:rPr>
        <w:t>: The Next wonder Material</w:t>
      </w:r>
      <w:r w:rsidRPr="00E6449E">
        <w:rPr>
          <w:rFonts w:ascii="Times New Roman" w:hAnsi="Times New Roman" w:cs="Times New Roman"/>
          <w:bCs/>
          <w:sz w:val="24"/>
          <w:szCs w:val="24"/>
        </w:rPr>
        <w:t xml:space="preserve">  in </w:t>
      </w:r>
      <w:r w:rsidRPr="00E6449E">
        <w:rPr>
          <w:rFonts w:ascii="Times New Roman" w:eastAsia="Tahoma" w:hAnsi="Times New Roman" w:cs="Times New Roman"/>
          <w:bCs/>
          <w:sz w:val="24"/>
          <w:szCs w:val="24"/>
        </w:rPr>
        <w:t>IPI Journal</w:t>
      </w:r>
      <w:r w:rsidRPr="00E6449E">
        <w:rPr>
          <w:rFonts w:ascii="Times New Roman" w:hAnsi="Times New Roman" w:cs="Times New Roman"/>
          <w:bCs/>
          <w:sz w:val="24"/>
          <w:szCs w:val="24"/>
        </w:rPr>
        <w:t xml:space="preserve"> </w:t>
      </w:r>
      <w:r w:rsidRPr="00E6449E">
        <w:rPr>
          <w:rFonts w:ascii="Times New Roman" w:eastAsia="Tahoma" w:hAnsi="Times New Roman" w:cs="Times New Roman"/>
          <w:bCs/>
          <w:sz w:val="24"/>
          <w:szCs w:val="24"/>
        </w:rPr>
        <w:t>Vol:5</w:t>
      </w:r>
      <w:r w:rsidRPr="00E6449E">
        <w:rPr>
          <w:rFonts w:ascii="Times New Roman" w:hAnsi="Times New Roman" w:cs="Times New Roman"/>
          <w:bCs/>
          <w:sz w:val="24"/>
          <w:szCs w:val="24"/>
        </w:rPr>
        <w:t>, Issue:5, Dec/Jan 2018, PP:  22</w:t>
      </w:r>
      <w:r w:rsidR="00E6449E" w:rsidRPr="00E6449E">
        <w:rPr>
          <w:rFonts w:ascii="Times New Roman" w:hAnsi="Times New Roman" w:cs="Times New Roman"/>
          <w:b/>
          <w:bCs/>
          <w:sz w:val="24"/>
          <w:szCs w:val="24"/>
        </w:rPr>
        <w:t xml:space="preserve"> </w:t>
      </w:r>
    </w:p>
    <w:p w:rsidR="00E6449E" w:rsidRPr="00E6449E" w:rsidRDefault="00E6449E" w:rsidP="00EA0949">
      <w:pPr>
        <w:pStyle w:val="ListParagraph"/>
        <w:numPr>
          <w:ilvl w:val="0"/>
          <w:numId w:val="1"/>
        </w:numPr>
        <w:spacing w:line="360" w:lineRule="auto"/>
        <w:jc w:val="both"/>
        <w:rPr>
          <w:rFonts w:ascii="Times New Roman" w:hAnsi="Times New Roman" w:cs="Times New Roman"/>
          <w:bCs/>
          <w:sz w:val="24"/>
          <w:szCs w:val="24"/>
        </w:rPr>
      </w:pPr>
      <w:r w:rsidRPr="00E6449E">
        <w:rPr>
          <w:rFonts w:ascii="Times New Roman" w:hAnsi="Times New Roman" w:cs="Times New Roman"/>
          <w:b/>
          <w:bCs/>
          <w:sz w:val="24"/>
          <w:szCs w:val="24"/>
        </w:rPr>
        <w:lastRenderedPageBreak/>
        <w:t xml:space="preserve">B.SRIKANTH </w:t>
      </w:r>
      <w:r w:rsidRPr="00E6449E">
        <w:rPr>
          <w:rFonts w:ascii="Times New Roman" w:hAnsi="Times New Roman" w:cs="Times New Roman"/>
          <w:sz w:val="24"/>
          <w:szCs w:val="24"/>
        </w:rPr>
        <w:t xml:space="preserve"> of II year has won </w:t>
      </w:r>
    </w:p>
    <w:p w:rsidR="00E6449E" w:rsidRPr="00E6449E" w:rsidRDefault="00E6449E" w:rsidP="00EA0949">
      <w:pPr>
        <w:pStyle w:val="ListParagraph"/>
        <w:numPr>
          <w:ilvl w:val="1"/>
          <w:numId w:val="1"/>
        </w:numPr>
        <w:spacing w:line="360" w:lineRule="auto"/>
        <w:jc w:val="both"/>
        <w:rPr>
          <w:rFonts w:ascii="Times New Roman" w:hAnsi="Times New Roman" w:cs="Times New Roman"/>
          <w:bCs/>
          <w:sz w:val="24"/>
          <w:szCs w:val="24"/>
        </w:rPr>
      </w:pPr>
      <w:r w:rsidRPr="00E6449E">
        <w:rPr>
          <w:rFonts w:ascii="Times New Roman" w:hAnsi="Times New Roman" w:cs="Times New Roman"/>
          <w:bCs/>
          <w:sz w:val="24"/>
          <w:szCs w:val="24"/>
        </w:rPr>
        <w:t>I place in 100m Boys</w:t>
      </w:r>
    </w:p>
    <w:p w:rsidR="00E6449E" w:rsidRPr="00E6449E" w:rsidRDefault="00E6449E" w:rsidP="00EA0949">
      <w:pPr>
        <w:pStyle w:val="ListParagraph"/>
        <w:numPr>
          <w:ilvl w:val="1"/>
          <w:numId w:val="1"/>
        </w:numPr>
        <w:spacing w:line="360" w:lineRule="auto"/>
        <w:jc w:val="both"/>
        <w:rPr>
          <w:rFonts w:ascii="Times New Roman" w:hAnsi="Times New Roman" w:cs="Times New Roman"/>
          <w:bCs/>
          <w:sz w:val="24"/>
          <w:szCs w:val="24"/>
        </w:rPr>
      </w:pPr>
      <w:r w:rsidRPr="00E6449E">
        <w:rPr>
          <w:rFonts w:ascii="Times New Roman" w:hAnsi="Times New Roman" w:cs="Times New Roman"/>
          <w:bCs/>
          <w:sz w:val="24"/>
          <w:szCs w:val="24"/>
        </w:rPr>
        <w:t>I  place in 200m Boys</w:t>
      </w:r>
    </w:p>
    <w:p w:rsidR="00E6449E" w:rsidRPr="00E6449E" w:rsidRDefault="00E6449E" w:rsidP="00EA0949">
      <w:pPr>
        <w:pStyle w:val="ListParagraph"/>
        <w:numPr>
          <w:ilvl w:val="1"/>
          <w:numId w:val="1"/>
        </w:numPr>
        <w:spacing w:line="360" w:lineRule="auto"/>
        <w:jc w:val="both"/>
        <w:rPr>
          <w:rFonts w:ascii="Times New Roman" w:hAnsi="Times New Roman" w:cs="Times New Roman"/>
          <w:bCs/>
          <w:sz w:val="24"/>
          <w:szCs w:val="24"/>
        </w:rPr>
      </w:pPr>
      <w:r w:rsidRPr="00E6449E">
        <w:rPr>
          <w:rFonts w:ascii="Times New Roman" w:hAnsi="Times New Roman" w:cs="Times New Roman"/>
          <w:bCs/>
          <w:sz w:val="24"/>
          <w:szCs w:val="24"/>
        </w:rPr>
        <w:t xml:space="preserve">I place in 400m </w:t>
      </w:r>
    </w:p>
    <w:p w:rsidR="00E6449E" w:rsidRPr="00E6449E" w:rsidRDefault="00E6449E" w:rsidP="00EA0949">
      <w:pPr>
        <w:pStyle w:val="ListParagraph"/>
        <w:numPr>
          <w:ilvl w:val="1"/>
          <w:numId w:val="1"/>
        </w:numPr>
        <w:spacing w:line="360" w:lineRule="auto"/>
        <w:jc w:val="both"/>
        <w:rPr>
          <w:rFonts w:ascii="Times New Roman" w:hAnsi="Times New Roman" w:cs="Times New Roman"/>
          <w:bCs/>
          <w:sz w:val="24"/>
          <w:szCs w:val="24"/>
        </w:rPr>
      </w:pPr>
      <w:r w:rsidRPr="00E6449E">
        <w:rPr>
          <w:rFonts w:ascii="Times New Roman" w:hAnsi="Times New Roman" w:cs="Times New Roman"/>
          <w:bCs/>
          <w:sz w:val="24"/>
          <w:szCs w:val="24"/>
        </w:rPr>
        <w:t>II   place in 4X400m relay</w:t>
      </w:r>
    </w:p>
    <w:p w:rsidR="00E6449E" w:rsidRPr="00E6449E" w:rsidRDefault="00E6449E" w:rsidP="00EA0949">
      <w:pPr>
        <w:pStyle w:val="ListParagraph"/>
        <w:numPr>
          <w:ilvl w:val="1"/>
          <w:numId w:val="1"/>
        </w:numPr>
        <w:spacing w:line="360" w:lineRule="auto"/>
        <w:jc w:val="both"/>
        <w:rPr>
          <w:rFonts w:ascii="Times New Roman" w:hAnsi="Times New Roman" w:cs="Times New Roman"/>
          <w:bCs/>
          <w:sz w:val="24"/>
          <w:szCs w:val="24"/>
        </w:rPr>
      </w:pPr>
      <w:r w:rsidRPr="00E6449E">
        <w:rPr>
          <w:rFonts w:ascii="Times New Roman" w:hAnsi="Times New Roman" w:cs="Times New Roman"/>
          <w:bCs/>
          <w:sz w:val="24"/>
          <w:szCs w:val="24"/>
        </w:rPr>
        <w:t>III   place in 4X100m relay In 21</w:t>
      </w:r>
      <w:r w:rsidRPr="00E6449E">
        <w:rPr>
          <w:rFonts w:ascii="Times New Roman" w:hAnsi="Times New Roman" w:cs="Times New Roman"/>
          <w:bCs/>
          <w:sz w:val="24"/>
          <w:szCs w:val="24"/>
          <w:vertAlign w:val="superscript"/>
        </w:rPr>
        <w:t>st</w:t>
      </w:r>
      <w:r w:rsidRPr="00E6449E">
        <w:rPr>
          <w:rFonts w:ascii="Times New Roman" w:hAnsi="Times New Roman" w:cs="Times New Roman"/>
          <w:bCs/>
          <w:sz w:val="24"/>
          <w:szCs w:val="24"/>
        </w:rPr>
        <w:t xml:space="preserve"> Annual Sports Day, at </w:t>
      </w:r>
      <w:proofErr w:type="spellStart"/>
      <w:r w:rsidRPr="00E6449E">
        <w:rPr>
          <w:rFonts w:ascii="Times New Roman" w:hAnsi="Times New Roman" w:cs="Times New Roman"/>
          <w:sz w:val="24"/>
          <w:szCs w:val="24"/>
        </w:rPr>
        <w:t>Kamaraj</w:t>
      </w:r>
      <w:proofErr w:type="spellEnd"/>
      <w:r w:rsidRPr="00E6449E">
        <w:rPr>
          <w:rFonts w:ascii="Times New Roman" w:hAnsi="Times New Roman" w:cs="Times New Roman"/>
          <w:sz w:val="24"/>
          <w:szCs w:val="24"/>
        </w:rPr>
        <w:t xml:space="preserve"> College of </w:t>
      </w:r>
      <w:proofErr w:type="spellStart"/>
      <w:r w:rsidRPr="00E6449E">
        <w:rPr>
          <w:rFonts w:ascii="Times New Roman" w:hAnsi="Times New Roman" w:cs="Times New Roman"/>
          <w:sz w:val="24"/>
          <w:szCs w:val="24"/>
        </w:rPr>
        <w:t>Engg</w:t>
      </w:r>
      <w:proofErr w:type="spellEnd"/>
      <w:r w:rsidRPr="00E6449E">
        <w:rPr>
          <w:rFonts w:ascii="Times New Roman" w:hAnsi="Times New Roman" w:cs="Times New Roman"/>
          <w:sz w:val="24"/>
          <w:szCs w:val="24"/>
        </w:rPr>
        <w:t xml:space="preserve"> &amp; Technology on </w:t>
      </w:r>
      <w:r w:rsidRPr="00E6449E">
        <w:rPr>
          <w:rFonts w:ascii="Times New Roman" w:hAnsi="Times New Roman" w:cs="Times New Roman"/>
          <w:bCs/>
          <w:sz w:val="24"/>
          <w:szCs w:val="24"/>
        </w:rPr>
        <w:t>02.02.2019</w:t>
      </w:r>
    </w:p>
    <w:p w:rsidR="00E6449E" w:rsidRPr="00E6449E" w:rsidRDefault="00E6449E" w:rsidP="00EA0949">
      <w:pPr>
        <w:pStyle w:val="ListParagraph"/>
        <w:numPr>
          <w:ilvl w:val="0"/>
          <w:numId w:val="10"/>
        </w:numPr>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t xml:space="preserve">MR.SAKTHIGANESH  </w:t>
      </w:r>
      <w:r w:rsidRPr="00E6449E">
        <w:rPr>
          <w:rFonts w:ascii="Times New Roman" w:hAnsi="Times New Roman" w:cs="Times New Roman"/>
          <w:sz w:val="24"/>
          <w:szCs w:val="24"/>
        </w:rPr>
        <w:t xml:space="preserve">of II year has won </w:t>
      </w:r>
      <w:r w:rsidRPr="00E6449E">
        <w:rPr>
          <w:rFonts w:ascii="Times New Roman" w:hAnsi="Times New Roman" w:cs="Times New Roman"/>
          <w:b/>
          <w:bCs/>
          <w:sz w:val="24"/>
          <w:szCs w:val="24"/>
        </w:rPr>
        <w:t xml:space="preserve">I prize </w:t>
      </w:r>
      <w:r w:rsidRPr="00E6449E">
        <w:rPr>
          <w:rFonts w:ascii="Times New Roman" w:hAnsi="Times New Roman" w:cs="Times New Roman"/>
          <w:sz w:val="24"/>
          <w:szCs w:val="24"/>
        </w:rPr>
        <w:t xml:space="preserve"> in CAD event  at  MACRON 19 organised by </w:t>
      </w:r>
      <w:r w:rsidRPr="00E6449E">
        <w:rPr>
          <w:rFonts w:ascii="Times New Roman" w:eastAsia="Tahoma" w:hAnsi="Times New Roman" w:cs="Times New Roman"/>
          <w:bCs/>
          <w:sz w:val="24"/>
          <w:szCs w:val="24"/>
        </w:rPr>
        <w:t>Dept. of Polymer Engineering, Crescent Institute of science and technology, Chennai</w:t>
      </w:r>
      <w:r w:rsidRPr="00E6449E">
        <w:rPr>
          <w:rFonts w:ascii="Times New Roman" w:hAnsi="Times New Roman" w:cs="Times New Roman"/>
          <w:bCs/>
          <w:sz w:val="24"/>
          <w:szCs w:val="24"/>
        </w:rPr>
        <w:t xml:space="preserve"> dated </w:t>
      </w:r>
      <w:r w:rsidRPr="00E6449E">
        <w:rPr>
          <w:rFonts w:ascii="Times New Roman" w:eastAsia="Tahoma" w:hAnsi="Times New Roman" w:cs="Times New Roman"/>
          <w:bCs/>
          <w:sz w:val="24"/>
          <w:szCs w:val="24"/>
        </w:rPr>
        <w:t>26.03.2019</w:t>
      </w:r>
    </w:p>
    <w:p w:rsidR="00EA0949" w:rsidRDefault="00EA0949">
      <w:pPr>
        <w:spacing w:after="160" w:line="259" w:lineRule="auto"/>
        <w:contextualSpacing w:val="0"/>
        <w:rPr>
          <w:rFonts w:ascii="Times New Roman" w:hAnsi="Times New Roman" w:cs="Times New Roman"/>
          <w:b/>
          <w:bCs/>
          <w:sz w:val="24"/>
          <w:szCs w:val="24"/>
        </w:rPr>
      </w:pPr>
      <w:r>
        <w:rPr>
          <w:rFonts w:ascii="Times New Roman" w:hAnsi="Times New Roman" w:cs="Times New Roman"/>
          <w:b/>
          <w:bCs/>
          <w:sz w:val="24"/>
          <w:szCs w:val="24"/>
        </w:rPr>
        <w:br w:type="page"/>
      </w:r>
    </w:p>
    <w:p w:rsidR="00DA2914" w:rsidRPr="00E6449E" w:rsidRDefault="00DA2914" w:rsidP="00EA0949">
      <w:pPr>
        <w:tabs>
          <w:tab w:val="left" w:pos="3495"/>
        </w:tabs>
        <w:spacing w:line="360" w:lineRule="auto"/>
        <w:jc w:val="both"/>
        <w:rPr>
          <w:rFonts w:ascii="Times New Roman" w:hAnsi="Times New Roman" w:cs="Times New Roman"/>
          <w:b/>
          <w:bCs/>
          <w:sz w:val="24"/>
          <w:szCs w:val="24"/>
        </w:rPr>
      </w:pPr>
      <w:r w:rsidRPr="00E6449E">
        <w:rPr>
          <w:rFonts w:ascii="Times New Roman" w:hAnsi="Times New Roman" w:cs="Times New Roman"/>
          <w:b/>
          <w:bCs/>
          <w:sz w:val="24"/>
          <w:szCs w:val="24"/>
        </w:rPr>
        <w:lastRenderedPageBreak/>
        <w:t xml:space="preserve">EVENTS ORGANISED IN OUR DEPARTMENT: </w:t>
      </w: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283771" w:rsidP="00EA0949">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lang w:eastAsia="en-IN" w:bidi="ta-IN"/>
        </w:rPr>
        <w:pict>
          <v:shape id="_x0000_s1040" type="#_x0000_t202" style="position:absolute;left:0;text-align:left;margin-left:268.85pt;margin-top:4.1pt;width:240.25pt;height:152.35pt;z-index:-251638784" wrapcoords="-68 -106 -68 21494 21668 21494 21668 -106 -68 -106" fillcolor="#f2f2f2 [3052]">
            <v:textbox style="mso-next-textbox:#_x0000_s1040">
              <w:txbxContent>
                <w:p w:rsidR="002F2F7D" w:rsidRDefault="00751E70" w:rsidP="002F2F7D">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Guest lecture by </w:t>
                  </w:r>
                  <w:proofErr w:type="spellStart"/>
                  <w:r w:rsidR="008F7F19">
                    <w:rPr>
                      <w:rFonts w:ascii="Times New Roman" w:hAnsi="Times New Roman" w:cs="Times New Roman"/>
                      <w:sz w:val="24"/>
                      <w:szCs w:val="24"/>
                      <w:lang w:val="en-IN"/>
                    </w:rPr>
                    <w:t>Mr.Nandha</w:t>
                  </w:r>
                  <w:proofErr w:type="spellEnd"/>
                  <w:r w:rsidR="008F7F19">
                    <w:rPr>
                      <w:rFonts w:ascii="Times New Roman" w:hAnsi="Times New Roman" w:cs="Times New Roman"/>
                      <w:sz w:val="24"/>
                      <w:szCs w:val="24"/>
                      <w:lang w:val="en-IN"/>
                    </w:rPr>
                    <w:t xml:space="preserve"> </w:t>
                  </w:r>
                  <w:proofErr w:type="spellStart"/>
                  <w:r w:rsidR="008F7F19">
                    <w:rPr>
                      <w:rFonts w:ascii="Times New Roman" w:hAnsi="Times New Roman" w:cs="Times New Roman"/>
                      <w:sz w:val="24"/>
                      <w:szCs w:val="24"/>
                      <w:lang w:val="en-IN"/>
                    </w:rPr>
                    <w:t>Gopal</w:t>
                  </w:r>
                  <w:proofErr w:type="spellEnd"/>
                  <w:r w:rsidR="008F7F19">
                    <w:rPr>
                      <w:rFonts w:ascii="Times New Roman" w:hAnsi="Times New Roman" w:cs="Times New Roman"/>
                      <w:sz w:val="24"/>
                      <w:szCs w:val="24"/>
                      <w:lang w:val="en-IN"/>
                    </w:rPr>
                    <w:t xml:space="preserve"> on waste Management dated 11/03/2019.</w:t>
                  </w:r>
                </w:p>
                <w:p w:rsidR="008F7F19" w:rsidRPr="00751E70" w:rsidRDefault="008F7F19" w:rsidP="002F2F7D">
                  <w:pPr>
                    <w:jc w:val="center"/>
                    <w:rPr>
                      <w:rFonts w:ascii="Times New Roman" w:hAnsi="Times New Roman" w:cs="Times New Roman"/>
                      <w:sz w:val="24"/>
                      <w:szCs w:val="24"/>
                      <w:lang w:val="en-IN"/>
                    </w:rPr>
                  </w:pPr>
                  <w:r>
                    <w:rPr>
                      <w:rFonts w:ascii="Times New Roman" w:hAnsi="Times New Roman" w:cs="Times New Roman"/>
                      <w:noProof/>
                      <w:sz w:val="24"/>
                      <w:szCs w:val="24"/>
                      <w:lang w:val="en-IN" w:eastAsia="en-IN"/>
                    </w:rPr>
                    <w:drawing>
                      <wp:inline distT="0" distB="0" distL="0" distR="0">
                        <wp:extent cx="1955799" cy="1466850"/>
                        <wp:effectExtent l="19050" t="0" r="6351" b="0"/>
                        <wp:docPr id="2" name="Picture 1" descr="F:\20190311_122204_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20190311_122204_capture.jpg"/>
                                <pic:cNvPicPr>
                                  <a:picLocks noChangeAspect="1" noChangeArrowheads="1"/>
                                </pic:cNvPicPr>
                              </pic:nvPicPr>
                              <pic:blipFill>
                                <a:blip r:embed="rId17"/>
                                <a:srcRect/>
                                <a:stretch>
                                  <a:fillRect/>
                                </a:stretch>
                              </pic:blipFill>
                              <pic:spPr bwMode="auto">
                                <a:xfrm>
                                  <a:off x="0" y="0"/>
                                  <a:ext cx="1956669" cy="1467502"/>
                                </a:xfrm>
                                <a:prstGeom prst="rect">
                                  <a:avLst/>
                                </a:prstGeom>
                                <a:noFill/>
                                <a:ln w="9525">
                                  <a:noFill/>
                                  <a:miter lim="800000"/>
                                  <a:headEnd/>
                                  <a:tailEnd/>
                                </a:ln>
                              </pic:spPr>
                            </pic:pic>
                          </a:graphicData>
                        </a:graphic>
                      </wp:inline>
                    </w:drawing>
                  </w:r>
                </w:p>
              </w:txbxContent>
            </v:textbox>
            <w10:wrap type="through"/>
          </v:shape>
        </w:pict>
      </w:r>
      <w:r>
        <w:rPr>
          <w:rFonts w:ascii="Times New Roman" w:hAnsi="Times New Roman" w:cs="Times New Roman"/>
          <w:noProof/>
          <w:sz w:val="24"/>
          <w:szCs w:val="24"/>
          <w:lang w:eastAsia="en-IN" w:bidi="ta-IN"/>
        </w:rPr>
        <w:pict>
          <v:shape id="_x0000_s1039" type="#_x0000_t202" style="position:absolute;left:0;text-align:left;margin-left:19.1pt;margin-top:4.1pt;width:240.25pt;height:152.35pt;z-index:-251639808" wrapcoords="-68 -106 -68 21494 21668 21494 21668 -106 -68 -106" fillcolor="#f2f2f2 [3052]">
            <v:textbox style="mso-next-textbox:#_x0000_s1039">
              <w:txbxContent>
                <w:p w:rsidR="002F2F7D" w:rsidRDefault="002F2F7D" w:rsidP="002F2F7D">
                  <w:pPr>
                    <w:jc w:val="center"/>
                    <w:rPr>
                      <w:rFonts w:ascii="Times New Roman" w:hAnsi="Times New Roman" w:cs="Times New Roman"/>
                      <w:sz w:val="24"/>
                      <w:szCs w:val="24"/>
                    </w:rPr>
                  </w:pPr>
                  <w:r>
                    <w:rPr>
                      <w:rFonts w:ascii="Times New Roman" w:hAnsi="Times New Roman" w:cs="Times New Roman"/>
                      <w:sz w:val="24"/>
                      <w:szCs w:val="24"/>
                    </w:rPr>
                    <w:t xml:space="preserve">One day exhibition was organized for National Science Day on </w:t>
                  </w:r>
                  <w:r w:rsidR="00751E70">
                    <w:rPr>
                      <w:rFonts w:ascii="Times New Roman" w:hAnsi="Times New Roman" w:cs="Times New Roman"/>
                      <w:sz w:val="24"/>
                      <w:szCs w:val="24"/>
                    </w:rPr>
                    <w:t>28.02.2019</w:t>
                  </w:r>
                </w:p>
                <w:p w:rsidR="002F2F7D" w:rsidRDefault="00751E70" w:rsidP="00751E70">
                  <w:pPr>
                    <w:jc w:val="center"/>
                    <w:rPr>
                      <w:rFonts w:ascii="Times New Roman" w:hAnsi="Times New Roman" w:cs="Times New Roman"/>
                      <w:sz w:val="24"/>
                      <w:szCs w:val="24"/>
                    </w:rPr>
                  </w:pPr>
                  <w:r w:rsidRPr="00751E70">
                    <w:rPr>
                      <w:rFonts w:ascii="Times New Roman" w:hAnsi="Times New Roman" w:cs="Times New Roman"/>
                      <w:noProof/>
                      <w:sz w:val="24"/>
                      <w:szCs w:val="24"/>
                      <w:lang w:val="en-IN" w:eastAsia="en-IN"/>
                    </w:rPr>
                    <w:drawing>
                      <wp:inline distT="0" distB="0" distL="0" distR="0">
                        <wp:extent cx="1914479" cy="1435735"/>
                        <wp:effectExtent l="19050" t="0" r="0" b="0"/>
                        <wp:docPr id="20" name="Picture 18" descr="20190228_1554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90228_155409.jpg"/>
                                <pic:cNvPicPr/>
                              </pic:nvPicPr>
                              <pic:blipFill>
                                <a:blip r:embed="rId18"/>
                                <a:stretch>
                                  <a:fillRect/>
                                </a:stretch>
                              </pic:blipFill>
                              <pic:spPr>
                                <a:xfrm>
                                  <a:off x="0" y="0"/>
                                  <a:ext cx="1912493" cy="1434245"/>
                                </a:xfrm>
                                <a:prstGeom prst="rect">
                                  <a:avLst/>
                                </a:prstGeom>
                              </pic:spPr>
                            </pic:pic>
                          </a:graphicData>
                        </a:graphic>
                      </wp:inline>
                    </w:drawing>
                  </w:r>
                </w:p>
              </w:txbxContent>
            </v:textbox>
            <w10:wrap type="through"/>
          </v:shape>
        </w:pict>
      </w: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283771" w:rsidP="00EA0949">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lang w:eastAsia="en-IN" w:bidi="ta-IN"/>
        </w:rPr>
        <w:pict>
          <v:shape id="_x0000_s1042" type="#_x0000_t202" style="position:absolute;left:0;text-align:left;margin-left:268.85pt;margin-top:5.3pt;width:240.25pt;height:152.35pt;z-index:251679744" fillcolor="#f2f2f2 [3052]">
            <v:textbox style="mso-next-textbox:#_x0000_s1042">
              <w:txbxContent>
                <w:p w:rsidR="002F2F7D" w:rsidRDefault="00751E70" w:rsidP="002F2F7D">
                  <w:pPr>
                    <w:jc w:val="center"/>
                    <w:rPr>
                      <w:rFonts w:ascii="Times New Roman" w:hAnsi="Times New Roman" w:cs="Times New Roman"/>
                      <w:sz w:val="24"/>
                      <w:szCs w:val="24"/>
                    </w:rPr>
                  </w:pPr>
                  <w:r>
                    <w:rPr>
                      <w:rFonts w:ascii="Times New Roman" w:hAnsi="Times New Roman" w:cs="Times New Roman"/>
                      <w:sz w:val="24"/>
                      <w:szCs w:val="24"/>
                    </w:rPr>
                    <w:t>One day workshop</w:t>
                  </w:r>
                  <w:r w:rsidRPr="00751E70">
                    <w:rPr>
                      <w:rFonts w:ascii="Times New Roman" w:hAnsi="Times New Roman" w:cs="Times New Roman"/>
                      <w:sz w:val="24"/>
                      <w:szCs w:val="24"/>
                    </w:rPr>
                    <w:t xml:space="preserve"> </w:t>
                  </w:r>
                  <w:r w:rsidR="00EA0949">
                    <w:rPr>
                      <w:rFonts w:ascii="Times New Roman" w:hAnsi="Times New Roman" w:cs="Times New Roman"/>
                      <w:sz w:val="24"/>
                      <w:szCs w:val="24"/>
                    </w:rPr>
                    <w:t xml:space="preserve">Polymer testing methods </w:t>
                  </w:r>
                  <w:r>
                    <w:rPr>
                      <w:rFonts w:ascii="Times New Roman" w:hAnsi="Times New Roman" w:cs="Times New Roman"/>
                      <w:sz w:val="24"/>
                      <w:szCs w:val="24"/>
                    </w:rPr>
                    <w:t xml:space="preserve">for Polytechnic students </w:t>
                  </w:r>
                  <w:proofErr w:type="gramStart"/>
                  <w:r>
                    <w:rPr>
                      <w:rFonts w:ascii="Times New Roman" w:hAnsi="Times New Roman" w:cs="Times New Roman"/>
                      <w:sz w:val="24"/>
                      <w:szCs w:val="24"/>
                    </w:rPr>
                    <w:t>from  CIPET</w:t>
                  </w:r>
                  <w:proofErr w:type="gramEnd"/>
                  <w:r>
                    <w:rPr>
                      <w:rFonts w:ascii="Times New Roman" w:hAnsi="Times New Roman" w:cs="Times New Roman"/>
                      <w:sz w:val="24"/>
                      <w:szCs w:val="24"/>
                    </w:rPr>
                    <w:t xml:space="preserve"> Madurai dated 13.06.2019 </w:t>
                  </w:r>
                  <w:r w:rsidR="002F2F7D">
                    <w:rPr>
                      <w:rFonts w:ascii="Times New Roman" w:hAnsi="Times New Roman" w:cs="Times New Roman"/>
                      <w:sz w:val="24"/>
                      <w:szCs w:val="24"/>
                    </w:rPr>
                    <w:t>.</w:t>
                  </w:r>
                </w:p>
                <w:p w:rsidR="002F2F7D" w:rsidRDefault="00751E70" w:rsidP="002F2F7D">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2266950" cy="1133475"/>
                        <wp:effectExtent l="19050" t="0" r="0" b="0"/>
                        <wp:docPr id="21" name="Picture 20" descr="IMG_20190613_122419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613_122419_0.jpg"/>
                                <pic:cNvPicPr/>
                              </pic:nvPicPr>
                              <pic:blipFill>
                                <a:blip r:embed="rId19"/>
                                <a:stretch>
                                  <a:fillRect/>
                                </a:stretch>
                              </pic:blipFill>
                              <pic:spPr>
                                <a:xfrm>
                                  <a:off x="0" y="0"/>
                                  <a:ext cx="2267958" cy="1133979"/>
                                </a:xfrm>
                                <a:prstGeom prst="rect">
                                  <a:avLst/>
                                </a:prstGeom>
                              </pic:spPr>
                            </pic:pic>
                          </a:graphicData>
                        </a:graphic>
                      </wp:inline>
                    </w:drawing>
                  </w:r>
                </w:p>
              </w:txbxContent>
            </v:textbox>
          </v:shape>
        </w:pict>
      </w:r>
      <w:r>
        <w:rPr>
          <w:rFonts w:ascii="Times New Roman" w:hAnsi="Times New Roman" w:cs="Times New Roman"/>
          <w:noProof/>
          <w:sz w:val="24"/>
          <w:szCs w:val="24"/>
          <w:lang w:eastAsia="en-IN" w:bidi="ta-IN"/>
        </w:rPr>
        <w:pict>
          <v:shape id="_x0000_s1041" type="#_x0000_t202" style="position:absolute;left:0;text-align:left;margin-left:19.1pt;margin-top:5.3pt;width:240.25pt;height:152.35pt;z-index:251678720" fillcolor="#f2f2f2 [3052]">
            <v:textbox style="mso-next-textbox:#_x0000_s1041">
              <w:txbxContent>
                <w:p w:rsidR="00751E70" w:rsidRPr="00751E70" w:rsidRDefault="00751E70" w:rsidP="00EA0949">
                  <w:pPr>
                    <w:rPr>
                      <w:rFonts w:ascii="Cambria" w:eastAsia="Tahoma" w:hAnsi="Cambria"/>
                      <w:color w:val="000000"/>
                    </w:rPr>
                  </w:pPr>
                  <w:r>
                    <w:rPr>
                      <w:rFonts w:ascii="Times New Roman" w:hAnsi="Times New Roman" w:cs="Times New Roman"/>
                      <w:sz w:val="24"/>
                      <w:szCs w:val="24"/>
                    </w:rPr>
                    <w:t xml:space="preserve">Industrial visit by III year and II year students to </w:t>
                  </w:r>
                  <w:proofErr w:type="spellStart"/>
                  <w:r w:rsidRPr="00462515">
                    <w:rPr>
                      <w:rFonts w:ascii="Cambria" w:eastAsia="Tahoma" w:hAnsi="Cambria"/>
                      <w:color w:val="000000"/>
                    </w:rPr>
                    <w:t>Arasu</w:t>
                  </w:r>
                  <w:proofErr w:type="spellEnd"/>
                  <w:r w:rsidRPr="00462515">
                    <w:rPr>
                      <w:rFonts w:ascii="Cambria" w:eastAsia="Tahoma" w:hAnsi="Cambria"/>
                      <w:color w:val="000000"/>
                    </w:rPr>
                    <w:t xml:space="preserve"> Rubber Corporation, </w:t>
                  </w:r>
                  <w:proofErr w:type="spellStart"/>
                  <w:r w:rsidRPr="00462515">
                    <w:rPr>
                      <w:rFonts w:ascii="Cambria" w:eastAsia="Tahoma" w:hAnsi="Cambria"/>
                      <w:color w:val="000000"/>
                    </w:rPr>
                    <w:t>Nagarkoil</w:t>
                  </w:r>
                  <w:proofErr w:type="spellEnd"/>
                  <w:r>
                    <w:rPr>
                      <w:rFonts w:ascii="Cambria" w:eastAsia="Tahoma" w:hAnsi="Cambria"/>
                      <w:color w:val="000000"/>
                    </w:rPr>
                    <w:t>,</w:t>
                  </w:r>
                  <w:r w:rsidR="00EA0949">
                    <w:rPr>
                      <w:rFonts w:ascii="Cambria" w:eastAsia="Tahoma" w:hAnsi="Cambria"/>
                      <w:color w:val="000000"/>
                    </w:rPr>
                    <w:t xml:space="preserve"> </w:t>
                  </w:r>
                  <w:proofErr w:type="spellStart"/>
                  <w:r w:rsidR="00EA0949">
                    <w:rPr>
                      <w:rFonts w:ascii="Cambria" w:eastAsia="Tahoma" w:hAnsi="Cambria"/>
                      <w:color w:val="000000"/>
                    </w:rPr>
                    <w:t>Konam</w:t>
                  </w:r>
                  <w:proofErr w:type="spellEnd"/>
                  <w:r w:rsidR="00EA0949">
                    <w:rPr>
                      <w:rFonts w:ascii="Cambria" w:eastAsia="Tahoma" w:hAnsi="Cambria"/>
                      <w:color w:val="000000"/>
                    </w:rPr>
                    <w:t xml:space="preserve"> latex Industries, </w:t>
                  </w:r>
                  <w:proofErr w:type="spellStart"/>
                  <w:r w:rsidR="00EA0949">
                    <w:rPr>
                      <w:rFonts w:ascii="Cambria" w:eastAsia="Tahoma" w:hAnsi="Cambria"/>
                      <w:color w:val="000000"/>
                    </w:rPr>
                    <w:t>Nagarc</w:t>
                  </w:r>
                  <w:r w:rsidRPr="00462515">
                    <w:rPr>
                      <w:rFonts w:ascii="Cambria" w:eastAsia="Tahoma" w:hAnsi="Cambria"/>
                      <w:color w:val="000000"/>
                    </w:rPr>
                    <w:t>oil</w:t>
                  </w:r>
                  <w:proofErr w:type="spellEnd"/>
                  <w:r>
                    <w:rPr>
                      <w:rFonts w:ascii="Cambria" w:eastAsia="Tahoma" w:hAnsi="Cambria"/>
                      <w:color w:val="000000"/>
                    </w:rPr>
                    <w:t>,</w:t>
                  </w:r>
                  <w:r w:rsidR="00EA0949">
                    <w:rPr>
                      <w:rFonts w:ascii="Cambria" w:eastAsia="Tahoma" w:hAnsi="Cambria" w:cs="Latha"/>
                    </w:rPr>
                    <w:t xml:space="preserve"> </w:t>
                  </w:r>
                  <w:proofErr w:type="spellStart"/>
                  <w:r w:rsidR="00EA0949">
                    <w:rPr>
                      <w:rFonts w:ascii="Cambria" w:eastAsia="Tahoma" w:hAnsi="Cambria" w:cs="Latha"/>
                    </w:rPr>
                    <w:t>Sreema</w:t>
                  </w:r>
                  <w:proofErr w:type="spellEnd"/>
                  <w:r w:rsidR="00EA0949">
                    <w:rPr>
                      <w:rFonts w:ascii="Cambria" w:eastAsia="Tahoma" w:hAnsi="Cambria" w:cs="Latha"/>
                    </w:rPr>
                    <w:t xml:space="preserve"> Industries, </w:t>
                  </w:r>
                  <w:proofErr w:type="spellStart"/>
                  <w:r w:rsidR="00EA0949">
                    <w:rPr>
                      <w:rFonts w:ascii="Cambria" w:eastAsia="Tahoma" w:hAnsi="Cambria" w:cs="Latha"/>
                    </w:rPr>
                    <w:t>Nagarc</w:t>
                  </w:r>
                  <w:r w:rsidR="00EA0949" w:rsidRPr="00751E70">
                    <w:rPr>
                      <w:rFonts w:ascii="Cambria" w:eastAsia="Tahoma" w:hAnsi="Cambria" w:cs="Latha"/>
                    </w:rPr>
                    <w:t>o</w:t>
                  </w:r>
                  <w:r w:rsidR="00EA0949">
                    <w:rPr>
                      <w:rFonts w:ascii="Cambria" w:eastAsia="Tahoma" w:hAnsi="Cambria" w:cs="Latha"/>
                    </w:rPr>
                    <w:t>il</w:t>
                  </w:r>
                  <w:proofErr w:type="spellEnd"/>
                  <w:r w:rsidRPr="00751E70">
                    <w:rPr>
                      <w:rFonts w:ascii="Cambria" w:hAnsi="Cambria"/>
                    </w:rPr>
                    <w:t xml:space="preserve"> </w:t>
                  </w:r>
                  <w:proofErr w:type="gramStart"/>
                  <w:r w:rsidRPr="00751E70">
                    <w:rPr>
                      <w:rFonts w:ascii="Cambria" w:hAnsi="Cambria"/>
                    </w:rPr>
                    <w:t xml:space="preserve">dated  </w:t>
                  </w:r>
                  <w:r w:rsidRPr="00751E70">
                    <w:rPr>
                      <w:rFonts w:ascii="Cambria" w:eastAsia="Tahoma" w:hAnsi="Cambria" w:cs="Latha"/>
                    </w:rPr>
                    <w:t>12.03.2019</w:t>
                  </w:r>
                  <w:proofErr w:type="gramEnd"/>
                  <w:r w:rsidRPr="00751E70">
                    <w:rPr>
                      <w:rFonts w:ascii="Cambria" w:eastAsia="Tahoma" w:hAnsi="Cambria" w:cs="Latha"/>
                    </w:rPr>
                    <w:t xml:space="preserve"> &amp; 13.03.2019</w:t>
                  </w:r>
                  <w:r w:rsidRPr="00751E70">
                    <w:rPr>
                      <w:rFonts w:ascii="Cambria" w:hAnsi="Cambria"/>
                    </w:rPr>
                    <w:t>.</w:t>
                  </w:r>
                </w:p>
                <w:p w:rsidR="002F2F7D" w:rsidRDefault="002F2F7D" w:rsidP="002F2F7D">
                  <w:pPr>
                    <w:jc w:val="center"/>
                    <w:rPr>
                      <w:rFonts w:ascii="Times New Roman" w:hAnsi="Times New Roman" w:cs="Times New Roman"/>
                      <w:sz w:val="24"/>
                      <w:szCs w:val="24"/>
                    </w:rPr>
                  </w:pPr>
                </w:p>
                <w:p w:rsidR="002F2F7D" w:rsidRDefault="002F2F7D" w:rsidP="002F2F7D">
                  <w:pPr>
                    <w:jc w:val="center"/>
                    <w:rPr>
                      <w:rFonts w:ascii="Times New Roman" w:hAnsi="Times New Roman" w:cs="Times New Roman"/>
                      <w:sz w:val="24"/>
                      <w:szCs w:val="24"/>
                    </w:rPr>
                  </w:pPr>
                </w:p>
              </w:txbxContent>
            </v:textbox>
          </v:shape>
        </w:pict>
      </w:r>
    </w:p>
    <w:p w:rsidR="00DA2914" w:rsidRPr="00E6449E" w:rsidRDefault="00DA2914" w:rsidP="00EA0949">
      <w:pPr>
        <w:pStyle w:val="ListParagraph"/>
        <w:spacing w:line="360" w:lineRule="auto"/>
        <w:rPr>
          <w:rFonts w:ascii="Times New Roman" w:hAnsi="Times New Roman" w:cs="Times New Roman"/>
          <w:sz w:val="24"/>
          <w:szCs w:val="24"/>
        </w:rPr>
      </w:pPr>
    </w:p>
    <w:p w:rsidR="00DA2914" w:rsidRPr="00E6449E" w:rsidRDefault="00DA2914" w:rsidP="00EA0949">
      <w:pPr>
        <w:spacing w:line="360" w:lineRule="auto"/>
        <w:rPr>
          <w:rFonts w:ascii="Times New Roman" w:hAnsi="Times New Roman" w:cs="Times New Roman"/>
          <w:sz w:val="24"/>
          <w:szCs w:val="24"/>
        </w:rPr>
      </w:pPr>
    </w:p>
    <w:p w:rsidR="00DA2914" w:rsidRPr="00E6449E" w:rsidRDefault="00EA0949" w:rsidP="00EA0949">
      <w:pPr>
        <w:spacing w:line="36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anchor distT="0" distB="0" distL="114300" distR="114300" simplePos="0" relativeHeight="251685888" behindDoc="0" locked="0" layoutInCell="1" allowOverlap="1">
            <wp:simplePos x="0" y="0"/>
            <wp:positionH relativeFrom="margin">
              <wp:posOffset>1130935</wp:posOffset>
            </wp:positionH>
            <wp:positionV relativeFrom="paragraph">
              <wp:posOffset>8255</wp:posOffset>
            </wp:positionV>
            <wp:extent cx="1435735" cy="1073150"/>
            <wp:effectExtent l="19050" t="0" r="0" b="0"/>
            <wp:wrapThrough wrapText="bothSides">
              <wp:wrapPolygon edited="0">
                <wp:start x="-287" y="0"/>
                <wp:lineTo x="-287" y="21089"/>
                <wp:lineTo x="21495" y="21089"/>
                <wp:lineTo x="21495" y="0"/>
                <wp:lineTo x="-287" y="0"/>
              </wp:wrapPolygon>
            </wp:wrapThrough>
            <wp:docPr id="4" name="Picture 1" descr="F:\IV   Nagerkoil_Kanyakumari\20190312_1324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V   Nagerkoil_Kanyakumari\20190312_132444.jpg"/>
                    <pic:cNvPicPr>
                      <a:picLocks noChangeAspect="1" noChangeArrowheads="1"/>
                    </pic:cNvPicPr>
                  </pic:nvPicPr>
                  <pic:blipFill>
                    <a:blip r:embed="rId20" cstate="print"/>
                    <a:srcRect/>
                    <a:stretch>
                      <a:fillRect/>
                    </a:stretch>
                  </pic:blipFill>
                  <pic:spPr bwMode="auto">
                    <a:xfrm>
                      <a:off x="0" y="0"/>
                      <a:ext cx="1435735" cy="1073150"/>
                    </a:xfrm>
                    <a:prstGeom prst="rect">
                      <a:avLst/>
                    </a:prstGeom>
                    <a:noFill/>
                    <a:ln w="9525">
                      <a:noFill/>
                      <a:miter lim="800000"/>
                      <a:headEnd/>
                      <a:tailEnd/>
                    </a:ln>
                  </pic:spPr>
                </pic:pic>
              </a:graphicData>
            </a:graphic>
          </wp:anchor>
        </w:drawing>
      </w:r>
    </w:p>
    <w:p w:rsidR="00B8612A" w:rsidRPr="00E6449E" w:rsidRDefault="00B8612A" w:rsidP="00EA0949">
      <w:pPr>
        <w:pStyle w:val="ListParagraph"/>
        <w:spacing w:line="360" w:lineRule="auto"/>
        <w:rPr>
          <w:rFonts w:ascii="Times New Roman" w:hAnsi="Times New Roman" w:cs="Times New Roman"/>
          <w:sz w:val="24"/>
          <w:szCs w:val="24"/>
        </w:rPr>
      </w:pPr>
    </w:p>
    <w:p w:rsidR="00B8612A" w:rsidRPr="00E6449E" w:rsidRDefault="00B8612A" w:rsidP="00EA0949">
      <w:pPr>
        <w:pStyle w:val="ListParagraph"/>
        <w:spacing w:line="360" w:lineRule="auto"/>
        <w:rPr>
          <w:rFonts w:ascii="Times New Roman" w:hAnsi="Times New Roman" w:cs="Times New Roman"/>
          <w:sz w:val="24"/>
          <w:szCs w:val="24"/>
        </w:rPr>
      </w:pPr>
    </w:p>
    <w:p w:rsidR="00B8612A" w:rsidRPr="00E6449E" w:rsidRDefault="00B8612A" w:rsidP="00EA0949">
      <w:pPr>
        <w:pStyle w:val="ListParagraph"/>
        <w:spacing w:line="360" w:lineRule="auto"/>
        <w:rPr>
          <w:rFonts w:ascii="Times New Roman" w:hAnsi="Times New Roman" w:cs="Times New Roman"/>
          <w:sz w:val="24"/>
          <w:szCs w:val="24"/>
        </w:rPr>
      </w:pPr>
    </w:p>
    <w:p w:rsidR="00B8612A" w:rsidRPr="00E6449E" w:rsidRDefault="00B8612A"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EA0949" w:rsidP="00EA0949">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lang w:eastAsia="en-IN"/>
        </w:rPr>
        <w:drawing>
          <wp:anchor distT="0" distB="0" distL="114300" distR="114300" simplePos="0" relativeHeight="251684864" behindDoc="0" locked="0" layoutInCell="1" allowOverlap="1">
            <wp:simplePos x="0" y="0"/>
            <wp:positionH relativeFrom="margin">
              <wp:posOffset>2092960</wp:posOffset>
            </wp:positionH>
            <wp:positionV relativeFrom="paragraph">
              <wp:posOffset>150495</wp:posOffset>
            </wp:positionV>
            <wp:extent cx="2675890" cy="2003425"/>
            <wp:effectExtent l="19050" t="0" r="0" b="0"/>
            <wp:wrapThrough wrapText="bothSides">
              <wp:wrapPolygon edited="0">
                <wp:start x="-154" y="0"/>
                <wp:lineTo x="-154" y="21360"/>
                <wp:lineTo x="21528" y="21360"/>
                <wp:lineTo x="21528" y="0"/>
                <wp:lineTo x="-154" y="0"/>
              </wp:wrapPolygon>
            </wp:wrapThrough>
            <wp:docPr id="1" name="Picture 0" descr="nigeria-plastic-bottle-hous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geria-plastic-bottle-house1.jpg"/>
                    <pic:cNvPicPr/>
                  </pic:nvPicPr>
                  <pic:blipFill>
                    <a:blip r:embed="rId21" cstate="print"/>
                    <a:stretch>
                      <a:fillRect/>
                    </a:stretch>
                  </pic:blipFill>
                  <pic:spPr>
                    <a:xfrm>
                      <a:off x="0" y="0"/>
                      <a:ext cx="2675890" cy="2003425"/>
                    </a:xfrm>
                    <a:prstGeom prst="rect">
                      <a:avLst/>
                    </a:prstGeom>
                  </pic:spPr>
                </pic:pic>
              </a:graphicData>
            </a:graphic>
          </wp:anchor>
        </w:drawing>
      </w: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2F2F7D" w:rsidP="00EA0949">
      <w:pPr>
        <w:pStyle w:val="ListParagraph"/>
        <w:spacing w:line="360" w:lineRule="auto"/>
        <w:rPr>
          <w:rFonts w:ascii="Times New Roman" w:hAnsi="Times New Roman" w:cs="Times New Roman"/>
          <w:sz w:val="24"/>
          <w:szCs w:val="24"/>
        </w:rPr>
      </w:pPr>
    </w:p>
    <w:p w:rsidR="002F2F7D" w:rsidRPr="00E6449E" w:rsidRDefault="000F7F35" w:rsidP="00EA0949">
      <w:pPr>
        <w:pStyle w:val="ListParagraph"/>
        <w:spacing w:line="360" w:lineRule="auto"/>
        <w:jc w:val="center"/>
        <w:rPr>
          <w:rFonts w:ascii="Times New Roman" w:hAnsi="Times New Roman" w:cs="Times New Roman"/>
          <w:b/>
          <w:bCs/>
          <w:sz w:val="24"/>
          <w:szCs w:val="24"/>
        </w:rPr>
      </w:pPr>
      <w:r w:rsidRPr="00E6449E">
        <w:rPr>
          <w:rFonts w:ascii="Times New Roman" w:hAnsi="Times New Roman" w:cs="Times New Roman"/>
          <w:b/>
          <w:bCs/>
          <w:sz w:val="24"/>
          <w:szCs w:val="24"/>
        </w:rPr>
        <w:t>PLASTIC HOUSE</w:t>
      </w:r>
    </w:p>
    <w:p w:rsidR="002F2F7D" w:rsidRPr="00E6449E" w:rsidRDefault="002F2F7D" w:rsidP="00EA0949">
      <w:pPr>
        <w:pStyle w:val="ListParagraph"/>
        <w:spacing w:line="360" w:lineRule="auto"/>
        <w:rPr>
          <w:rFonts w:ascii="Times New Roman" w:hAnsi="Times New Roman" w:cs="Times New Roman"/>
          <w:sz w:val="24"/>
          <w:szCs w:val="24"/>
        </w:rPr>
      </w:pPr>
    </w:p>
    <w:p w:rsidR="00DA2914" w:rsidRDefault="00DA2914" w:rsidP="00EA0949">
      <w:pPr>
        <w:pStyle w:val="ListParagraph"/>
        <w:spacing w:line="360" w:lineRule="auto"/>
        <w:rPr>
          <w:rFonts w:ascii="Times New Roman" w:hAnsi="Times New Roman" w:cs="Times New Roman"/>
          <w:b/>
          <w:bCs/>
          <w:sz w:val="24"/>
          <w:szCs w:val="24"/>
        </w:rPr>
      </w:pPr>
      <w:r w:rsidRPr="00E6449E">
        <w:rPr>
          <w:rFonts w:ascii="Times New Roman" w:hAnsi="Times New Roman" w:cs="Times New Roman"/>
          <w:b/>
          <w:bCs/>
          <w:sz w:val="24"/>
          <w:szCs w:val="24"/>
        </w:rPr>
        <w:lastRenderedPageBreak/>
        <w:t xml:space="preserve">GATE </w:t>
      </w:r>
      <w:proofErr w:type="gramStart"/>
      <w:r w:rsidRPr="00E6449E">
        <w:rPr>
          <w:rFonts w:ascii="Times New Roman" w:hAnsi="Times New Roman" w:cs="Times New Roman"/>
          <w:b/>
          <w:bCs/>
          <w:sz w:val="24"/>
          <w:szCs w:val="24"/>
        </w:rPr>
        <w:t>POINT :</w:t>
      </w:r>
      <w:proofErr w:type="gramEnd"/>
    </w:p>
    <w:p w:rsidR="001C49C0" w:rsidRPr="00E6449E" w:rsidRDefault="001C49C0" w:rsidP="00EA0949">
      <w:pPr>
        <w:pStyle w:val="ListParagraph"/>
        <w:spacing w:line="360" w:lineRule="auto"/>
        <w:rPr>
          <w:rFonts w:ascii="Times New Roman" w:hAnsi="Times New Roman" w:cs="Times New Roman"/>
          <w:b/>
          <w:bCs/>
          <w:sz w:val="24"/>
          <w:szCs w:val="24"/>
        </w:rPr>
      </w:pPr>
    </w:p>
    <w:p w:rsidR="009212E1" w:rsidRPr="00E6449E" w:rsidRDefault="009212E1" w:rsidP="001C49C0">
      <w:pPr>
        <w:pStyle w:val="ListParagraph"/>
        <w:numPr>
          <w:ilvl w:val="0"/>
          <w:numId w:val="3"/>
        </w:numPr>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Flexible PVC tubes are used for watering. If some organic solvents are passed through this</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tube</w:t>
      </w:r>
      <w:proofErr w:type="gramEnd"/>
      <w:r w:rsidRPr="00E6449E">
        <w:rPr>
          <w:rFonts w:ascii="Times New Roman" w:hAnsi="Times New Roman" w:cs="Times New Roman"/>
          <w:sz w:val="24"/>
          <w:szCs w:val="24"/>
        </w:rPr>
        <w:t>, it becomes stiff. This is due to the fact that the organic solvents</w:t>
      </w:r>
    </w:p>
    <w:p w:rsidR="009212E1" w:rsidRPr="00E6449E" w:rsidRDefault="009212E1" w:rsidP="001C49C0">
      <w:pPr>
        <w:pStyle w:val="ListParagraph"/>
        <w:numPr>
          <w:ilvl w:val="1"/>
          <w:numId w:val="3"/>
        </w:numPr>
        <w:spacing w:line="360" w:lineRule="auto"/>
        <w:jc w:val="both"/>
        <w:rPr>
          <w:rFonts w:ascii="Times New Roman" w:hAnsi="Times New Roman" w:cs="Times New Roman"/>
          <w:sz w:val="24"/>
          <w:szCs w:val="24"/>
        </w:rPr>
      </w:pPr>
      <w:proofErr w:type="gramStart"/>
      <w:r w:rsidRPr="00E6449E">
        <w:rPr>
          <w:rFonts w:ascii="Times New Roman" w:hAnsi="Times New Roman" w:cs="Times New Roman"/>
          <w:sz w:val="24"/>
          <w:szCs w:val="24"/>
        </w:rPr>
        <w:t>plasticize</w:t>
      </w:r>
      <w:proofErr w:type="gramEnd"/>
      <w:r w:rsidRPr="00E6449E">
        <w:rPr>
          <w:rFonts w:ascii="Times New Roman" w:hAnsi="Times New Roman" w:cs="Times New Roman"/>
          <w:sz w:val="24"/>
          <w:szCs w:val="24"/>
        </w:rPr>
        <w:t xml:space="preserve"> PVC and raise </w:t>
      </w:r>
      <w:proofErr w:type="spellStart"/>
      <w:r w:rsidRPr="00E6449E">
        <w:rPr>
          <w:rFonts w:ascii="Times New Roman" w:hAnsi="Times New Roman" w:cs="Times New Roman"/>
          <w:sz w:val="24"/>
          <w:szCs w:val="24"/>
        </w:rPr>
        <w:t>Tg</w:t>
      </w:r>
      <w:proofErr w:type="spellEnd"/>
      <w:r w:rsidRPr="00E6449E">
        <w:rPr>
          <w:rFonts w:ascii="Times New Roman" w:hAnsi="Times New Roman" w:cs="Times New Roman"/>
          <w:sz w:val="24"/>
          <w:szCs w:val="24"/>
        </w:rPr>
        <w:t>.</w:t>
      </w:r>
    </w:p>
    <w:p w:rsidR="009212E1" w:rsidRPr="00E6449E" w:rsidRDefault="009212E1" w:rsidP="001C49C0">
      <w:pPr>
        <w:pStyle w:val="ListParagraph"/>
        <w:numPr>
          <w:ilvl w:val="1"/>
          <w:numId w:val="3"/>
        </w:numPr>
        <w:spacing w:line="360" w:lineRule="auto"/>
        <w:jc w:val="both"/>
        <w:rPr>
          <w:rFonts w:ascii="Times New Roman" w:hAnsi="Times New Roman" w:cs="Times New Roman"/>
          <w:sz w:val="24"/>
          <w:szCs w:val="24"/>
        </w:rPr>
      </w:pPr>
      <w:proofErr w:type="gramStart"/>
      <w:r w:rsidRPr="00E6449E">
        <w:rPr>
          <w:rFonts w:ascii="Times New Roman" w:hAnsi="Times New Roman" w:cs="Times New Roman"/>
          <w:sz w:val="24"/>
          <w:szCs w:val="24"/>
        </w:rPr>
        <w:t>remove</w:t>
      </w:r>
      <w:proofErr w:type="gramEnd"/>
      <w:r w:rsidRPr="00E6449E">
        <w:rPr>
          <w:rFonts w:ascii="Times New Roman" w:hAnsi="Times New Roman" w:cs="Times New Roman"/>
          <w:sz w:val="24"/>
          <w:szCs w:val="24"/>
        </w:rPr>
        <w:t xml:space="preserve"> plasticizer and raise </w:t>
      </w:r>
      <w:proofErr w:type="spellStart"/>
      <w:r w:rsidRPr="00E6449E">
        <w:rPr>
          <w:rFonts w:ascii="Times New Roman" w:hAnsi="Times New Roman" w:cs="Times New Roman"/>
          <w:sz w:val="24"/>
          <w:szCs w:val="24"/>
        </w:rPr>
        <w:t>Tg</w:t>
      </w:r>
      <w:proofErr w:type="spellEnd"/>
      <w:r w:rsidRPr="00E6449E">
        <w:rPr>
          <w:rFonts w:ascii="Times New Roman" w:hAnsi="Times New Roman" w:cs="Times New Roman"/>
          <w:sz w:val="24"/>
          <w:szCs w:val="24"/>
        </w:rPr>
        <w:t>.</w:t>
      </w:r>
    </w:p>
    <w:p w:rsidR="009212E1" w:rsidRPr="00E6449E" w:rsidRDefault="009212E1" w:rsidP="001C49C0">
      <w:pPr>
        <w:pStyle w:val="ListParagraph"/>
        <w:numPr>
          <w:ilvl w:val="1"/>
          <w:numId w:val="3"/>
        </w:numPr>
        <w:spacing w:line="360" w:lineRule="auto"/>
        <w:jc w:val="both"/>
        <w:rPr>
          <w:rFonts w:ascii="Times New Roman" w:hAnsi="Times New Roman" w:cs="Times New Roman"/>
          <w:sz w:val="24"/>
          <w:szCs w:val="24"/>
        </w:rPr>
      </w:pPr>
      <w:proofErr w:type="gramStart"/>
      <w:r w:rsidRPr="00E6449E">
        <w:rPr>
          <w:rFonts w:ascii="Times New Roman" w:hAnsi="Times New Roman" w:cs="Times New Roman"/>
          <w:sz w:val="24"/>
          <w:szCs w:val="24"/>
        </w:rPr>
        <w:t>remove</w:t>
      </w:r>
      <w:proofErr w:type="gramEnd"/>
      <w:r w:rsidRPr="00E6449E">
        <w:rPr>
          <w:rFonts w:ascii="Times New Roman" w:hAnsi="Times New Roman" w:cs="Times New Roman"/>
          <w:sz w:val="24"/>
          <w:szCs w:val="24"/>
        </w:rPr>
        <w:t xml:space="preserve"> plasticizer and lower </w:t>
      </w:r>
      <w:proofErr w:type="spellStart"/>
      <w:r w:rsidRPr="00E6449E">
        <w:rPr>
          <w:rFonts w:ascii="Times New Roman" w:hAnsi="Times New Roman" w:cs="Times New Roman"/>
          <w:sz w:val="24"/>
          <w:szCs w:val="24"/>
        </w:rPr>
        <w:t>Tg</w:t>
      </w:r>
      <w:proofErr w:type="spellEnd"/>
      <w:r w:rsidRPr="00E6449E">
        <w:rPr>
          <w:rFonts w:ascii="Times New Roman" w:hAnsi="Times New Roman" w:cs="Times New Roman"/>
          <w:sz w:val="24"/>
          <w:szCs w:val="24"/>
        </w:rPr>
        <w:t>.</w:t>
      </w:r>
    </w:p>
    <w:p w:rsidR="009212E1" w:rsidRPr="00E6449E" w:rsidRDefault="009212E1" w:rsidP="001C49C0">
      <w:pPr>
        <w:pStyle w:val="ListParagraph"/>
        <w:numPr>
          <w:ilvl w:val="1"/>
          <w:numId w:val="3"/>
        </w:numPr>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 xml:space="preserve">react with PVC and increase </w:t>
      </w:r>
      <w:proofErr w:type="spellStart"/>
      <w:r w:rsidRPr="00E6449E">
        <w:rPr>
          <w:rFonts w:ascii="Times New Roman" w:hAnsi="Times New Roman" w:cs="Times New Roman"/>
          <w:sz w:val="24"/>
          <w:szCs w:val="24"/>
        </w:rPr>
        <w:t>Tg</w:t>
      </w:r>
      <w:proofErr w:type="spellEnd"/>
    </w:p>
    <w:p w:rsidR="009212E1" w:rsidRPr="00E6449E" w:rsidRDefault="009212E1" w:rsidP="001C49C0">
      <w:pPr>
        <w:spacing w:line="360" w:lineRule="auto"/>
        <w:ind w:left="1800"/>
        <w:jc w:val="both"/>
        <w:rPr>
          <w:rFonts w:ascii="Times New Roman" w:hAnsi="Times New Roman" w:cs="Times New Roman"/>
          <w:b/>
          <w:bCs/>
          <w:sz w:val="24"/>
          <w:szCs w:val="24"/>
        </w:rPr>
      </w:pPr>
      <w:proofErr w:type="gramStart"/>
      <w:r w:rsidRPr="00E6449E">
        <w:rPr>
          <w:rFonts w:ascii="Times New Roman" w:hAnsi="Times New Roman" w:cs="Times New Roman"/>
          <w:sz w:val="24"/>
          <w:szCs w:val="24"/>
        </w:rPr>
        <w:t>ANS :</w:t>
      </w:r>
      <w:proofErr w:type="gramEnd"/>
      <w:r w:rsidRPr="00E6449E">
        <w:rPr>
          <w:rFonts w:ascii="Times New Roman" w:hAnsi="Times New Roman" w:cs="Times New Roman"/>
          <w:sz w:val="24"/>
          <w:szCs w:val="24"/>
        </w:rPr>
        <w:t xml:space="preserve"> </w:t>
      </w:r>
      <w:r w:rsidRPr="00E6449E">
        <w:rPr>
          <w:rFonts w:ascii="Times New Roman" w:hAnsi="Times New Roman" w:cs="Times New Roman"/>
          <w:b/>
          <w:bCs/>
          <w:sz w:val="24"/>
          <w:szCs w:val="24"/>
        </w:rPr>
        <w:t xml:space="preserve">remove plasticizer and raise </w:t>
      </w:r>
      <w:proofErr w:type="spellStart"/>
      <w:r w:rsidRPr="00E6449E">
        <w:rPr>
          <w:rFonts w:ascii="Times New Roman" w:hAnsi="Times New Roman" w:cs="Times New Roman"/>
          <w:b/>
          <w:bCs/>
          <w:sz w:val="24"/>
          <w:szCs w:val="24"/>
        </w:rPr>
        <w:t>Tg</w:t>
      </w:r>
      <w:proofErr w:type="spellEnd"/>
      <w:r w:rsidRPr="00E6449E">
        <w:rPr>
          <w:rFonts w:ascii="Times New Roman" w:hAnsi="Times New Roman" w:cs="Times New Roman"/>
          <w:b/>
          <w:bCs/>
          <w:sz w:val="24"/>
          <w:szCs w:val="24"/>
        </w:rPr>
        <w:t>.</w:t>
      </w:r>
    </w:p>
    <w:p w:rsidR="009212E1" w:rsidRPr="00E6449E" w:rsidRDefault="009212E1" w:rsidP="001C49C0">
      <w:pPr>
        <w:spacing w:line="360" w:lineRule="auto"/>
        <w:ind w:left="1800"/>
        <w:jc w:val="both"/>
        <w:rPr>
          <w:rFonts w:ascii="Times New Roman" w:hAnsi="Times New Roman" w:cs="Times New Roman"/>
          <w:b/>
          <w:bCs/>
          <w:sz w:val="24"/>
          <w:szCs w:val="24"/>
        </w:rPr>
      </w:pPr>
    </w:p>
    <w:p w:rsidR="009212E1" w:rsidRPr="00E6449E" w:rsidRDefault="009212E1" w:rsidP="001C49C0">
      <w:pPr>
        <w:pStyle w:val="ListParagraph"/>
        <w:numPr>
          <w:ilvl w:val="0"/>
          <w:numId w:val="3"/>
        </w:numPr>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 xml:space="preserve">T he </w:t>
      </w:r>
      <w:proofErr w:type="spellStart"/>
      <w:proofErr w:type="gramStart"/>
      <w:r w:rsidRPr="00E6449E">
        <w:rPr>
          <w:rFonts w:ascii="Times New Roman" w:hAnsi="Times New Roman" w:cs="Times New Roman"/>
          <w:sz w:val="24"/>
          <w:szCs w:val="24"/>
        </w:rPr>
        <w:t>Tg</w:t>
      </w:r>
      <w:proofErr w:type="spellEnd"/>
      <w:proofErr w:type="gramEnd"/>
      <w:r w:rsidRPr="00E6449E">
        <w:rPr>
          <w:rFonts w:ascii="Times New Roman" w:hAnsi="Times New Roman" w:cs="Times New Roman"/>
          <w:sz w:val="24"/>
          <w:szCs w:val="24"/>
        </w:rPr>
        <w:t xml:space="preserve"> of </w:t>
      </w:r>
      <w:proofErr w:type="spellStart"/>
      <w:r w:rsidRPr="00E6449E">
        <w:rPr>
          <w:rFonts w:ascii="Times New Roman" w:hAnsi="Times New Roman" w:cs="Times New Roman"/>
          <w:sz w:val="24"/>
          <w:szCs w:val="24"/>
        </w:rPr>
        <w:t>homopolymers</w:t>
      </w:r>
      <w:proofErr w:type="spellEnd"/>
      <w:r w:rsidRPr="00E6449E">
        <w:rPr>
          <w:rFonts w:ascii="Times New Roman" w:hAnsi="Times New Roman" w:cs="Times New Roman"/>
          <w:sz w:val="24"/>
          <w:szCs w:val="24"/>
        </w:rPr>
        <w:t xml:space="preserve"> of A and B are +100 </w:t>
      </w:r>
      <w:proofErr w:type="spellStart"/>
      <w:r w:rsidRPr="00E6449E">
        <w:rPr>
          <w:rFonts w:ascii="Times New Roman" w:hAnsi="Times New Roman" w:cs="Times New Roman"/>
          <w:sz w:val="24"/>
          <w:szCs w:val="24"/>
        </w:rPr>
        <w:t>oC</w:t>
      </w:r>
      <w:proofErr w:type="spellEnd"/>
      <w:r w:rsidRPr="00E6449E">
        <w:rPr>
          <w:rFonts w:ascii="Times New Roman" w:hAnsi="Times New Roman" w:cs="Times New Roman"/>
          <w:sz w:val="24"/>
          <w:szCs w:val="24"/>
        </w:rPr>
        <w:t xml:space="preserve"> and -70 </w:t>
      </w:r>
      <w:proofErr w:type="spellStart"/>
      <w:r w:rsidRPr="00E6449E">
        <w:rPr>
          <w:rFonts w:ascii="Times New Roman" w:hAnsi="Times New Roman" w:cs="Times New Roman"/>
          <w:sz w:val="24"/>
          <w:szCs w:val="24"/>
        </w:rPr>
        <w:t>oC</w:t>
      </w:r>
      <w:proofErr w:type="spellEnd"/>
      <w:r w:rsidRPr="00E6449E">
        <w:rPr>
          <w:rFonts w:ascii="Times New Roman" w:hAnsi="Times New Roman" w:cs="Times New Roman"/>
          <w:sz w:val="24"/>
          <w:szCs w:val="24"/>
        </w:rPr>
        <w:t xml:space="preserve"> respectively. The </w:t>
      </w:r>
      <w:proofErr w:type="spellStart"/>
      <w:r w:rsidRPr="00E6449E">
        <w:rPr>
          <w:rFonts w:ascii="Times New Roman" w:hAnsi="Times New Roman" w:cs="Times New Roman"/>
          <w:sz w:val="24"/>
          <w:szCs w:val="24"/>
        </w:rPr>
        <w:t>Tg</w:t>
      </w:r>
      <w:proofErr w:type="spellEnd"/>
      <w:r w:rsidRPr="00E6449E">
        <w:rPr>
          <w:rFonts w:ascii="Times New Roman" w:hAnsi="Times New Roman" w:cs="Times New Roman"/>
          <w:sz w:val="24"/>
          <w:szCs w:val="24"/>
        </w:rPr>
        <w:t xml:space="preserve"> of a</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random</w:t>
      </w:r>
      <w:proofErr w:type="gramEnd"/>
      <w:r w:rsidRPr="00E6449E">
        <w:rPr>
          <w:rFonts w:ascii="Times New Roman" w:hAnsi="Times New Roman" w:cs="Times New Roman"/>
          <w:sz w:val="24"/>
          <w:szCs w:val="24"/>
        </w:rPr>
        <w:t xml:space="preserve"> copolymer of A and B having 40 wt% A and 60 wt% B is _________deg C.</w:t>
      </w:r>
    </w:p>
    <w:p w:rsidR="009212E1" w:rsidRDefault="009212E1" w:rsidP="001C49C0">
      <w:pPr>
        <w:pStyle w:val="ListParagraph"/>
        <w:spacing w:line="360" w:lineRule="auto"/>
        <w:ind w:left="1440"/>
        <w:jc w:val="both"/>
        <w:rPr>
          <w:rFonts w:ascii="Times New Roman" w:hAnsi="Times New Roman" w:cs="Times New Roman"/>
          <w:b/>
          <w:bCs/>
          <w:sz w:val="24"/>
          <w:szCs w:val="24"/>
        </w:rPr>
      </w:pPr>
      <w:proofErr w:type="gramStart"/>
      <w:r w:rsidRPr="00E6449E">
        <w:rPr>
          <w:rFonts w:ascii="Times New Roman" w:hAnsi="Times New Roman" w:cs="Times New Roman"/>
          <w:sz w:val="24"/>
          <w:szCs w:val="24"/>
        </w:rPr>
        <w:t>ANS :</w:t>
      </w:r>
      <w:proofErr w:type="gramEnd"/>
      <w:r w:rsidRPr="00E6449E">
        <w:rPr>
          <w:rFonts w:ascii="Times New Roman" w:hAnsi="Times New Roman" w:cs="Times New Roman"/>
          <w:b/>
          <w:bCs/>
          <w:sz w:val="24"/>
          <w:szCs w:val="24"/>
        </w:rPr>
        <w:t>-25.00 to -24.50</w:t>
      </w:r>
    </w:p>
    <w:p w:rsidR="00EA0949" w:rsidRPr="00E6449E" w:rsidRDefault="00EA0949" w:rsidP="001C49C0">
      <w:pPr>
        <w:pStyle w:val="ListParagraph"/>
        <w:spacing w:line="360" w:lineRule="auto"/>
        <w:ind w:left="1440"/>
        <w:jc w:val="both"/>
        <w:rPr>
          <w:rFonts w:ascii="Times New Roman" w:hAnsi="Times New Roman" w:cs="Times New Roman"/>
          <w:b/>
          <w:bCs/>
          <w:sz w:val="24"/>
          <w:szCs w:val="24"/>
        </w:rPr>
      </w:pPr>
    </w:p>
    <w:p w:rsidR="009212E1" w:rsidRPr="00E6449E" w:rsidRDefault="009212E1" w:rsidP="001C49C0">
      <w:pPr>
        <w:pStyle w:val="ListParagraph"/>
        <w:numPr>
          <w:ilvl w:val="0"/>
          <w:numId w:val="3"/>
        </w:numPr>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T he number average molecular weight of a polymer prepared from HO(CH2)14COOH is</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24,000 g/mol.</w:t>
      </w:r>
      <w:proofErr w:type="gramEnd"/>
      <w:r w:rsidRPr="00E6449E">
        <w:rPr>
          <w:rFonts w:ascii="Times New Roman" w:hAnsi="Times New Roman" w:cs="Times New Roman"/>
          <w:sz w:val="24"/>
          <w:szCs w:val="24"/>
        </w:rPr>
        <w:t xml:space="preserve"> The conversion of the monomer required to reach the above molecular</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weight</w:t>
      </w:r>
      <w:proofErr w:type="gramEnd"/>
      <w:r w:rsidRPr="00E6449E">
        <w:rPr>
          <w:rFonts w:ascii="Times New Roman" w:hAnsi="Times New Roman" w:cs="Times New Roman"/>
          <w:sz w:val="24"/>
          <w:szCs w:val="24"/>
        </w:rPr>
        <w:t xml:space="preserve"> is__________%. (C = 12, H = 1, O = 16 g/mol).</w:t>
      </w:r>
    </w:p>
    <w:p w:rsidR="009212E1" w:rsidRDefault="009212E1" w:rsidP="001C49C0">
      <w:pPr>
        <w:pStyle w:val="ListParagraph"/>
        <w:spacing w:line="360" w:lineRule="auto"/>
        <w:ind w:left="1440"/>
        <w:jc w:val="both"/>
        <w:rPr>
          <w:rFonts w:ascii="Times New Roman" w:hAnsi="Times New Roman" w:cs="Times New Roman"/>
          <w:b/>
          <w:bCs/>
          <w:sz w:val="24"/>
          <w:szCs w:val="24"/>
        </w:rPr>
      </w:pPr>
      <w:proofErr w:type="gramStart"/>
      <w:r w:rsidRPr="00E6449E">
        <w:rPr>
          <w:rFonts w:ascii="Times New Roman" w:hAnsi="Times New Roman" w:cs="Times New Roman"/>
          <w:sz w:val="24"/>
          <w:szCs w:val="24"/>
        </w:rPr>
        <w:t>ANS :</w:t>
      </w:r>
      <w:proofErr w:type="gramEnd"/>
      <w:r w:rsidRPr="00E6449E">
        <w:rPr>
          <w:rFonts w:ascii="Times New Roman" w:hAnsi="Times New Roman" w:cs="Times New Roman"/>
          <w:sz w:val="24"/>
          <w:szCs w:val="24"/>
        </w:rPr>
        <w:t xml:space="preserve"> </w:t>
      </w:r>
      <w:r w:rsidRPr="00E6449E">
        <w:rPr>
          <w:rFonts w:ascii="Times New Roman" w:hAnsi="Times New Roman" w:cs="Times New Roman"/>
          <w:b/>
          <w:bCs/>
          <w:sz w:val="24"/>
          <w:szCs w:val="24"/>
        </w:rPr>
        <w:t>98.80 -99.10</w:t>
      </w:r>
    </w:p>
    <w:p w:rsidR="00EA0949" w:rsidRPr="00E6449E" w:rsidRDefault="00EA0949" w:rsidP="001C49C0">
      <w:pPr>
        <w:pStyle w:val="ListParagraph"/>
        <w:spacing w:line="360" w:lineRule="auto"/>
        <w:ind w:left="1440"/>
        <w:jc w:val="both"/>
        <w:rPr>
          <w:rFonts w:ascii="Times New Roman" w:hAnsi="Times New Roman" w:cs="Times New Roman"/>
          <w:b/>
          <w:bCs/>
          <w:sz w:val="24"/>
          <w:szCs w:val="24"/>
        </w:rPr>
      </w:pPr>
    </w:p>
    <w:p w:rsidR="009212E1" w:rsidRPr="00E6449E" w:rsidRDefault="009212E1" w:rsidP="001C49C0">
      <w:pPr>
        <w:pStyle w:val="ListParagraph"/>
        <w:numPr>
          <w:ilvl w:val="0"/>
          <w:numId w:val="3"/>
        </w:numPr>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 xml:space="preserve">Glass </w:t>
      </w:r>
      <w:proofErr w:type="spellStart"/>
      <w:r w:rsidRPr="00E6449E">
        <w:rPr>
          <w:rFonts w:ascii="Times New Roman" w:hAnsi="Times New Roman" w:cs="Times New Roman"/>
          <w:sz w:val="24"/>
          <w:szCs w:val="24"/>
        </w:rPr>
        <w:t>fibers</w:t>
      </w:r>
      <w:proofErr w:type="spellEnd"/>
      <w:r w:rsidRPr="00E6449E">
        <w:rPr>
          <w:rFonts w:ascii="Times New Roman" w:hAnsi="Times New Roman" w:cs="Times New Roman"/>
          <w:sz w:val="24"/>
          <w:szCs w:val="24"/>
        </w:rPr>
        <w:t xml:space="preserve"> in nylon provide reinforcement. The modulus of elasticity for each component</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of</w:t>
      </w:r>
      <w:proofErr w:type="gramEnd"/>
      <w:r w:rsidRPr="00E6449E">
        <w:rPr>
          <w:rFonts w:ascii="Times New Roman" w:hAnsi="Times New Roman" w:cs="Times New Roman"/>
          <w:sz w:val="24"/>
          <w:szCs w:val="24"/>
        </w:rPr>
        <w:t xml:space="preserve"> the composite is; </w:t>
      </w:r>
      <w:proofErr w:type="spellStart"/>
      <w:r w:rsidRPr="00E6449E">
        <w:rPr>
          <w:rFonts w:ascii="Times New Roman" w:hAnsi="Times New Roman" w:cs="Times New Roman"/>
          <w:sz w:val="24"/>
          <w:szCs w:val="24"/>
        </w:rPr>
        <w:t>Eglass</w:t>
      </w:r>
      <w:proofErr w:type="spellEnd"/>
      <w:r w:rsidRPr="00E6449E">
        <w:rPr>
          <w:rFonts w:ascii="Times New Roman" w:hAnsi="Times New Roman" w:cs="Times New Roman"/>
          <w:sz w:val="24"/>
          <w:szCs w:val="24"/>
        </w:rPr>
        <w:t xml:space="preserve"> = 10.5 x 106 psi; </w:t>
      </w:r>
      <w:proofErr w:type="spellStart"/>
      <w:r w:rsidRPr="00E6449E">
        <w:rPr>
          <w:rFonts w:ascii="Times New Roman" w:hAnsi="Times New Roman" w:cs="Times New Roman"/>
          <w:sz w:val="24"/>
          <w:szCs w:val="24"/>
        </w:rPr>
        <w:t>Enylon</w:t>
      </w:r>
      <w:proofErr w:type="spellEnd"/>
      <w:r w:rsidRPr="00E6449E">
        <w:rPr>
          <w:rFonts w:ascii="Times New Roman" w:hAnsi="Times New Roman" w:cs="Times New Roman"/>
          <w:sz w:val="24"/>
          <w:szCs w:val="24"/>
        </w:rPr>
        <w:t xml:space="preserve"> = 0.4 x 106 psi. If the nylon contains</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r w:rsidRPr="00E6449E">
        <w:rPr>
          <w:rFonts w:ascii="Times New Roman" w:hAnsi="Times New Roman" w:cs="Times New Roman"/>
          <w:sz w:val="24"/>
          <w:szCs w:val="24"/>
        </w:rPr>
        <w:t xml:space="preserve">30 </w:t>
      </w:r>
      <w:proofErr w:type="spellStart"/>
      <w:r w:rsidRPr="00E6449E">
        <w:rPr>
          <w:rFonts w:ascii="Times New Roman" w:hAnsi="Times New Roman" w:cs="Times New Roman"/>
          <w:sz w:val="24"/>
          <w:szCs w:val="24"/>
        </w:rPr>
        <w:t>vol</w:t>
      </w:r>
      <w:proofErr w:type="spellEnd"/>
      <w:r w:rsidRPr="00E6449E">
        <w:rPr>
          <w:rFonts w:ascii="Times New Roman" w:hAnsi="Times New Roman" w:cs="Times New Roman"/>
          <w:sz w:val="24"/>
          <w:szCs w:val="24"/>
        </w:rPr>
        <w:t xml:space="preserve"> % E-glass, the fraction of the applied force is carried by the glass </w:t>
      </w:r>
      <w:proofErr w:type="spellStart"/>
      <w:r w:rsidRPr="00E6449E">
        <w:rPr>
          <w:rFonts w:ascii="Times New Roman" w:hAnsi="Times New Roman" w:cs="Times New Roman"/>
          <w:sz w:val="24"/>
          <w:szCs w:val="24"/>
        </w:rPr>
        <w:t>fiber</w:t>
      </w:r>
      <w:proofErr w:type="spellEnd"/>
    </w:p>
    <w:p w:rsidR="00EA0949" w:rsidRPr="00E6449E" w:rsidRDefault="00EA0949"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is__________.</w:t>
      </w:r>
      <w:proofErr w:type="gramEnd"/>
      <w:r w:rsidRPr="00E6449E">
        <w:rPr>
          <w:rFonts w:ascii="Times New Roman" w:hAnsi="Times New Roman" w:cs="Times New Roman"/>
          <w:sz w:val="24"/>
          <w:szCs w:val="24"/>
        </w:rPr>
        <w:t xml:space="preserve"> (Assume that both glass </w:t>
      </w:r>
      <w:proofErr w:type="spellStart"/>
      <w:r w:rsidRPr="00E6449E">
        <w:rPr>
          <w:rFonts w:ascii="Times New Roman" w:hAnsi="Times New Roman" w:cs="Times New Roman"/>
          <w:sz w:val="24"/>
          <w:szCs w:val="24"/>
        </w:rPr>
        <w:t>fiber</w:t>
      </w:r>
      <w:proofErr w:type="spellEnd"/>
      <w:r w:rsidRPr="00E6449E">
        <w:rPr>
          <w:rFonts w:ascii="Times New Roman" w:hAnsi="Times New Roman" w:cs="Times New Roman"/>
          <w:sz w:val="24"/>
          <w:szCs w:val="24"/>
        </w:rPr>
        <w:t xml:space="preserve"> and nylon have equal strain).</w:t>
      </w:r>
    </w:p>
    <w:p w:rsidR="009212E1" w:rsidRDefault="009212E1" w:rsidP="001C49C0">
      <w:pPr>
        <w:pStyle w:val="ListParagraph"/>
        <w:spacing w:line="360" w:lineRule="auto"/>
        <w:ind w:left="1440"/>
        <w:jc w:val="both"/>
        <w:rPr>
          <w:rFonts w:ascii="Times New Roman" w:hAnsi="Times New Roman" w:cs="Times New Roman"/>
          <w:b/>
          <w:bCs/>
          <w:sz w:val="24"/>
          <w:szCs w:val="24"/>
        </w:rPr>
      </w:pPr>
      <w:proofErr w:type="gramStart"/>
      <w:r w:rsidRPr="00E6449E">
        <w:rPr>
          <w:rFonts w:ascii="Times New Roman" w:hAnsi="Times New Roman" w:cs="Times New Roman"/>
          <w:sz w:val="24"/>
          <w:szCs w:val="24"/>
        </w:rPr>
        <w:t>ANS :</w:t>
      </w:r>
      <w:proofErr w:type="gramEnd"/>
      <w:r w:rsidRPr="00E6449E">
        <w:rPr>
          <w:rFonts w:ascii="Times New Roman" w:hAnsi="Times New Roman" w:cs="Times New Roman"/>
          <w:sz w:val="24"/>
          <w:szCs w:val="24"/>
        </w:rPr>
        <w:t xml:space="preserve"> </w:t>
      </w:r>
      <w:r w:rsidRPr="00E6449E">
        <w:rPr>
          <w:rFonts w:ascii="Times New Roman" w:hAnsi="Times New Roman" w:cs="Times New Roman"/>
          <w:b/>
          <w:bCs/>
          <w:sz w:val="24"/>
          <w:szCs w:val="24"/>
        </w:rPr>
        <w:t>0.90-0.93</w:t>
      </w:r>
    </w:p>
    <w:p w:rsidR="00EA0949" w:rsidRPr="00E6449E" w:rsidRDefault="00EA0949" w:rsidP="001C49C0">
      <w:pPr>
        <w:pStyle w:val="ListParagraph"/>
        <w:spacing w:line="360" w:lineRule="auto"/>
        <w:ind w:left="1440"/>
        <w:jc w:val="both"/>
        <w:rPr>
          <w:rFonts w:ascii="Times New Roman" w:hAnsi="Times New Roman" w:cs="Times New Roman"/>
          <w:b/>
          <w:bCs/>
          <w:sz w:val="24"/>
          <w:szCs w:val="24"/>
        </w:rPr>
      </w:pPr>
    </w:p>
    <w:p w:rsidR="009212E1" w:rsidRPr="00E6449E" w:rsidRDefault="009212E1" w:rsidP="001C49C0">
      <w:pPr>
        <w:pStyle w:val="ListParagraph"/>
        <w:numPr>
          <w:ilvl w:val="0"/>
          <w:numId w:val="3"/>
        </w:numPr>
        <w:spacing w:line="360" w:lineRule="auto"/>
        <w:jc w:val="both"/>
        <w:rPr>
          <w:rFonts w:ascii="Times New Roman" w:hAnsi="Times New Roman" w:cs="Times New Roman"/>
          <w:sz w:val="24"/>
          <w:szCs w:val="24"/>
        </w:rPr>
      </w:pPr>
      <w:r w:rsidRPr="00E6449E">
        <w:rPr>
          <w:rFonts w:ascii="Times New Roman" w:hAnsi="Times New Roman" w:cs="Times New Roman"/>
          <w:sz w:val="24"/>
          <w:szCs w:val="24"/>
        </w:rPr>
        <w:t>T he heat of polymerization of styrene is 20 Kcal/mol. Heat of 5 x105 Kcal will be released</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roofErr w:type="gramStart"/>
      <w:r w:rsidRPr="00E6449E">
        <w:rPr>
          <w:rFonts w:ascii="Times New Roman" w:hAnsi="Times New Roman" w:cs="Times New Roman"/>
          <w:sz w:val="24"/>
          <w:szCs w:val="24"/>
        </w:rPr>
        <w:t>on</w:t>
      </w:r>
      <w:proofErr w:type="gramEnd"/>
      <w:r w:rsidRPr="00E6449E">
        <w:rPr>
          <w:rFonts w:ascii="Times New Roman" w:hAnsi="Times New Roman" w:cs="Times New Roman"/>
          <w:sz w:val="24"/>
          <w:szCs w:val="24"/>
        </w:rPr>
        <w:t xml:space="preserve"> polymerization of __________ Kg of styrene (C = 12 and H = 1 g/mol).</w:t>
      </w:r>
    </w:p>
    <w:p w:rsidR="009212E1" w:rsidRPr="00E6449E" w:rsidRDefault="009212E1" w:rsidP="001C49C0">
      <w:pPr>
        <w:pStyle w:val="ListParagraph"/>
        <w:spacing w:line="360" w:lineRule="auto"/>
        <w:ind w:left="1440"/>
        <w:jc w:val="both"/>
        <w:rPr>
          <w:rFonts w:ascii="Times New Roman" w:hAnsi="Times New Roman" w:cs="Times New Roman"/>
          <w:b/>
          <w:bCs/>
          <w:sz w:val="24"/>
          <w:szCs w:val="24"/>
        </w:rPr>
      </w:pPr>
      <w:proofErr w:type="gramStart"/>
      <w:r w:rsidRPr="00E6449E">
        <w:rPr>
          <w:rFonts w:ascii="Times New Roman" w:hAnsi="Times New Roman" w:cs="Times New Roman"/>
          <w:sz w:val="24"/>
          <w:szCs w:val="24"/>
        </w:rPr>
        <w:t>ANS :</w:t>
      </w:r>
      <w:proofErr w:type="gramEnd"/>
      <w:r w:rsidRPr="00E6449E">
        <w:rPr>
          <w:rFonts w:ascii="Times New Roman" w:hAnsi="Times New Roman" w:cs="Times New Roman"/>
          <w:sz w:val="24"/>
          <w:szCs w:val="24"/>
        </w:rPr>
        <w:t xml:space="preserve"> </w:t>
      </w:r>
      <w:r w:rsidRPr="00E6449E">
        <w:rPr>
          <w:rFonts w:ascii="Times New Roman" w:hAnsi="Times New Roman" w:cs="Times New Roman"/>
          <w:b/>
          <w:bCs/>
          <w:sz w:val="24"/>
          <w:szCs w:val="24"/>
        </w:rPr>
        <w:t>2600</w:t>
      </w:r>
    </w:p>
    <w:p w:rsidR="009212E1" w:rsidRPr="00E6449E" w:rsidRDefault="009212E1" w:rsidP="001C49C0">
      <w:pPr>
        <w:pStyle w:val="ListParagraph"/>
        <w:spacing w:line="360" w:lineRule="auto"/>
        <w:ind w:left="1440"/>
        <w:jc w:val="both"/>
        <w:rPr>
          <w:rFonts w:ascii="Times New Roman" w:hAnsi="Times New Roman" w:cs="Times New Roman"/>
          <w:sz w:val="24"/>
          <w:szCs w:val="24"/>
        </w:rPr>
      </w:pPr>
    </w:p>
    <w:p w:rsidR="00EA0949" w:rsidRDefault="00EA0949">
      <w:pPr>
        <w:spacing w:after="160" w:line="259" w:lineRule="auto"/>
        <w:contextualSpacing w:val="0"/>
        <w:rPr>
          <w:rFonts w:ascii="Times New Roman" w:hAnsi="Times New Roman" w:cs="Times New Roman"/>
          <w:b/>
          <w:bCs/>
          <w:color w:val="000000"/>
          <w:sz w:val="24"/>
          <w:szCs w:val="24"/>
        </w:rPr>
      </w:pPr>
      <w:r>
        <w:rPr>
          <w:rFonts w:ascii="Times New Roman" w:hAnsi="Times New Roman" w:cs="Times New Roman"/>
          <w:b/>
          <w:bCs/>
          <w:color w:val="000000"/>
          <w:sz w:val="24"/>
          <w:szCs w:val="24"/>
        </w:rPr>
        <w:br w:type="page"/>
      </w:r>
    </w:p>
    <w:p w:rsidR="00216686" w:rsidRDefault="00216686" w:rsidP="00EA0949">
      <w:pPr>
        <w:spacing w:line="360" w:lineRule="auto"/>
        <w:rPr>
          <w:rFonts w:ascii="Times New Roman" w:hAnsi="Times New Roman" w:cs="Times New Roman"/>
          <w:b/>
          <w:bCs/>
          <w:color w:val="000000"/>
          <w:sz w:val="24"/>
          <w:szCs w:val="24"/>
        </w:rPr>
      </w:pPr>
      <w:r w:rsidRPr="00E6449E">
        <w:rPr>
          <w:rFonts w:ascii="Times New Roman" w:hAnsi="Times New Roman" w:cs="Times New Roman"/>
          <w:b/>
          <w:bCs/>
          <w:color w:val="000000"/>
          <w:sz w:val="24"/>
          <w:szCs w:val="24"/>
        </w:rPr>
        <w:lastRenderedPageBreak/>
        <w:t>STUDENTS INDUSTRY PROJECTS:</w:t>
      </w:r>
    </w:p>
    <w:p w:rsidR="00EA0949" w:rsidRPr="00E6449E" w:rsidRDefault="00EA0949" w:rsidP="00EA0949">
      <w:pPr>
        <w:spacing w:line="360" w:lineRule="auto"/>
        <w:jc w:val="both"/>
        <w:rPr>
          <w:rFonts w:ascii="Times New Roman" w:hAnsi="Times New Roman" w:cs="Times New Roman"/>
          <w:b/>
          <w:bCs/>
          <w:color w:val="000000"/>
          <w:sz w:val="24"/>
          <w:szCs w:val="24"/>
        </w:rPr>
      </w:pPr>
    </w:p>
    <w:p w:rsidR="00216686" w:rsidRPr="00E6449E" w:rsidRDefault="00216686" w:rsidP="00EA0949">
      <w:pPr>
        <w:pStyle w:val="ListParagraph"/>
        <w:numPr>
          <w:ilvl w:val="0"/>
          <w:numId w:val="13"/>
        </w:numPr>
        <w:spacing w:after="0" w:line="360" w:lineRule="auto"/>
        <w:jc w:val="both"/>
        <w:rPr>
          <w:rFonts w:ascii="Times New Roman" w:hAnsi="Times New Roman" w:cs="Times New Roman"/>
          <w:b/>
          <w:bCs/>
          <w:color w:val="000000"/>
          <w:sz w:val="24"/>
          <w:szCs w:val="24"/>
        </w:rPr>
      </w:pPr>
      <w:r w:rsidRPr="00E6449E">
        <w:rPr>
          <w:rFonts w:ascii="Times New Roman" w:hAnsi="Times New Roman" w:cs="Times New Roman"/>
          <w:b/>
          <w:bCs/>
          <w:color w:val="000000"/>
          <w:sz w:val="24"/>
          <w:szCs w:val="24"/>
        </w:rPr>
        <w:t xml:space="preserve">Deepak </w:t>
      </w:r>
      <w:proofErr w:type="spellStart"/>
      <w:r w:rsidRPr="00E6449E">
        <w:rPr>
          <w:rFonts w:ascii="Times New Roman" w:hAnsi="Times New Roman" w:cs="Times New Roman"/>
          <w:b/>
          <w:bCs/>
          <w:color w:val="000000"/>
          <w:sz w:val="24"/>
          <w:szCs w:val="24"/>
        </w:rPr>
        <w:t>Vishnu.S.K</w:t>
      </w:r>
      <w:proofErr w:type="spellEnd"/>
      <w:r w:rsidRPr="00E6449E">
        <w:rPr>
          <w:rFonts w:ascii="Times New Roman" w:hAnsi="Times New Roman" w:cs="Times New Roman"/>
          <w:color w:val="000000"/>
          <w:sz w:val="24"/>
          <w:szCs w:val="24"/>
        </w:rPr>
        <w:t xml:space="preserve"> of IV PT carried out their project work in</w:t>
      </w:r>
      <w:r w:rsidRPr="00E6449E">
        <w:rPr>
          <w:rFonts w:ascii="Times New Roman" w:hAnsi="Times New Roman" w:cs="Times New Roman"/>
          <w:sz w:val="24"/>
          <w:szCs w:val="24"/>
        </w:rPr>
        <w:t xml:space="preserve"> National Taiwan University,</w:t>
      </w:r>
      <w:r w:rsidRPr="00E6449E">
        <w:rPr>
          <w:rFonts w:ascii="Times New Roman" w:hAnsi="Times New Roman" w:cs="Times New Roman"/>
          <w:color w:val="000000"/>
          <w:sz w:val="24"/>
          <w:szCs w:val="24"/>
        </w:rPr>
        <w:t xml:space="preserve"> the topic is</w:t>
      </w:r>
      <w:r w:rsidR="001C49C0">
        <w:rPr>
          <w:rFonts w:ascii="Times New Roman" w:hAnsi="Times New Roman" w:cs="Times New Roman"/>
          <w:b/>
          <w:bCs/>
          <w:sz w:val="24"/>
          <w:szCs w:val="24"/>
        </w:rPr>
        <w:t xml:space="preserve"> “</w:t>
      </w:r>
      <w:proofErr w:type="spellStart"/>
      <w:r w:rsidR="001C49C0">
        <w:rPr>
          <w:rFonts w:ascii="Times New Roman" w:hAnsi="Times New Roman" w:cs="Times New Roman"/>
          <w:b/>
          <w:bCs/>
          <w:sz w:val="24"/>
          <w:szCs w:val="24"/>
        </w:rPr>
        <w:t>Friedel</w:t>
      </w:r>
      <w:proofErr w:type="spellEnd"/>
      <w:r w:rsidR="001C49C0">
        <w:rPr>
          <w:rFonts w:ascii="Times New Roman" w:hAnsi="Times New Roman" w:cs="Times New Roman"/>
          <w:b/>
          <w:bCs/>
          <w:sz w:val="24"/>
          <w:szCs w:val="24"/>
        </w:rPr>
        <w:t xml:space="preserve"> Crafts Grafting o</w:t>
      </w:r>
      <w:r w:rsidRPr="00E6449E">
        <w:rPr>
          <w:rFonts w:ascii="Times New Roman" w:hAnsi="Times New Roman" w:cs="Times New Roman"/>
          <w:b/>
          <w:bCs/>
          <w:sz w:val="24"/>
          <w:szCs w:val="24"/>
        </w:rPr>
        <w:t xml:space="preserve">f Polyvinyl Chloride </w:t>
      </w:r>
      <w:r w:rsidR="001C49C0" w:rsidRPr="00E6449E">
        <w:rPr>
          <w:rFonts w:ascii="Times New Roman" w:hAnsi="Times New Roman" w:cs="Times New Roman"/>
          <w:b/>
          <w:bCs/>
          <w:sz w:val="24"/>
          <w:szCs w:val="24"/>
        </w:rPr>
        <w:t>onto</w:t>
      </w:r>
      <w:r w:rsidRPr="00E6449E">
        <w:rPr>
          <w:rFonts w:ascii="Times New Roman" w:hAnsi="Times New Roman" w:cs="Times New Roman"/>
          <w:b/>
          <w:bCs/>
          <w:sz w:val="24"/>
          <w:szCs w:val="24"/>
        </w:rPr>
        <w:t xml:space="preserve"> </w:t>
      </w:r>
      <w:proofErr w:type="spellStart"/>
      <w:r w:rsidRPr="00E6449E">
        <w:rPr>
          <w:rFonts w:ascii="Times New Roman" w:hAnsi="Times New Roman" w:cs="Times New Roman"/>
          <w:b/>
          <w:bCs/>
          <w:sz w:val="24"/>
          <w:szCs w:val="24"/>
        </w:rPr>
        <w:t>Polysulfone</w:t>
      </w:r>
      <w:proofErr w:type="spellEnd"/>
      <w:r w:rsidRPr="00E6449E">
        <w:rPr>
          <w:rFonts w:ascii="Times New Roman" w:hAnsi="Times New Roman" w:cs="Times New Roman"/>
          <w:b/>
          <w:bCs/>
          <w:sz w:val="24"/>
          <w:szCs w:val="24"/>
        </w:rPr>
        <w:t xml:space="preserve"> </w:t>
      </w:r>
      <w:r w:rsidR="001C49C0" w:rsidRPr="00E6449E">
        <w:rPr>
          <w:rFonts w:ascii="Times New Roman" w:hAnsi="Times New Roman" w:cs="Times New Roman"/>
          <w:b/>
          <w:bCs/>
          <w:sz w:val="24"/>
          <w:szCs w:val="24"/>
        </w:rPr>
        <w:t>and</w:t>
      </w:r>
      <w:r w:rsidRPr="00E6449E">
        <w:rPr>
          <w:rFonts w:ascii="Times New Roman" w:hAnsi="Times New Roman" w:cs="Times New Roman"/>
          <w:b/>
          <w:bCs/>
          <w:sz w:val="24"/>
          <w:szCs w:val="24"/>
        </w:rPr>
        <w:t xml:space="preserve"> Second Grafting With 2-Methylimidazole</w:t>
      </w:r>
      <w:r w:rsidRPr="00E6449E">
        <w:rPr>
          <w:rFonts w:ascii="Times New Roman" w:hAnsi="Times New Roman" w:cs="Times New Roman"/>
          <w:b/>
          <w:bCs/>
          <w:color w:val="000000"/>
          <w:sz w:val="24"/>
          <w:szCs w:val="24"/>
        </w:rPr>
        <w:t>”.</w:t>
      </w:r>
    </w:p>
    <w:p w:rsidR="00216686" w:rsidRPr="00E6449E" w:rsidRDefault="00216686" w:rsidP="00EA0949">
      <w:pPr>
        <w:pStyle w:val="ListParagraph"/>
        <w:numPr>
          <w:ilvl w:val="0"/>
          <w:numId w:val="13"/>
        </w:numPr>
        <w:spacing w:after="0" w:line="360" w:lineRule="auto"/>
        <w:jc w:val="both"/>
        <w:rPr>
          <w:rFonts w:ascii="Times New Roman" w:hAnsi="Times New Roman" w:cs="Times New Roman"/>
          <w:b/>
          <w:bCs/>
          <w:color w:val="000000"/>
          <w:sz w:val="24"/>
          <w:szCs w:val="24"/>
        </w:rPr>
      </w:pPr>
      <w:proofErr w:type="spellStart"/>
      <w:r w:rsidRPr="00E6449E">
        <w:rPr>
          <w:rFonts w:ascii="Times New Roman" w:hAnsi="Times New Roman" w:cs="Times New Roman"/>
          <w:b/>
          <w:bCs/>
          <w:color w:val="000000"/>
          <w:sz w:val="24"/>
          <w:szCs w:val="24"/>
        </w:rPr>
        <w:t>Harirajaprabhu.B</w:t>
      </w:r>
      <w:proofErr w:type="spellEnd"/>
      <w:r w:rsidRPr="00E6449E">
        <w:rPr>
          <w:rFonts w:ascii="Times New Roman" w:hAnsi="Times New Roman" w:cs="Times New Roman"/>
          <w:color w:val="000000"/>
          <w:sz w:val="24"/>
          <w:szCs w:val="24"/>
        </w:rPr>
        <w:t xml:space="preserve"> of IV PT carried out their project work in</w:t>
      </w:r>
      <w:r w:rsidRPr="00E6449E">
        <w:rPr>
          <w:rFonts w:ascii="Times New Roman" w:hAnsi="Times New Roman" w:cs="Times New Roman"/>
          <w:sz w:val="24"/>
          <w:szCs w:val="24"/>
        </w:rPr>
        <w:t xml:space="preserve"> National Taiwan University,</w:t>
      </w:r>
      <w:r w:rsidRPr="00E6449E">
        <w:rPr>
          <w:rFonts w:ascii="Times New Roman" w:hAnsi="Times New Roman" w:cs="Times New Roman"/>
          <w:color w:val="000000"/>
          <w:sz w:val="24"/>
          <w:szCs w:val="24"/>
        </w:rPr>
        <w:t xml:space="preserve"> the topic is</w:t>
      </w:r>
      <w:r w:rsidR="001C49C0">
        <w:rPr>
          <w:rFonts w:ascii="Times New Roman" w:hAnsi="Times New Roman" w:cs="Times New Roman"/>
          <w:b/>
          <w:bCs/>
          <w:sz w:val="24"/>
          <w:szCs w:val="24"/>
        </w:rPr>
        <w:t xml:space="preserve"> “</w:t>
      </w:r>
      <w:proofErr w:type="spellStart"/>
      <w:r w:rsidR="001C49C0">
        <w:rPr>
          <w:rFonts w:ascii="Times New Roman" w:hAnsi="Times New Roman" w:cs="Times New Roman"/>
          <w:b/>
          <w:bCs/>
          <w:sz w:val="24"/>
          <w:szCs w:val="24"/>
        </w:rPr>
        <w:t>Synthysis</w:t>
      </w:r>
      <w:proofErr w:type="spellEnd"/>
      <w:r w:rsidR="001C49C0">
        <w:rPr>
          <w:rFonts w:ascii="Times New Roman" w:hAnsi="Times New Roman" w:cs="Times New Roman"/>
          <w:b/>
          <w:bCs/>
          <w:sz w:val="24"/>
          <w:szCs w:val="24"/>
        </w:rPr>
        <w:t xml:space="preserve"> and Characterization of Copolymerization o</w:t>
      </w:r>
      <w:r w:rsidRPr="00E6449E">
        <w:rPr>
          <w:rFonts w:ascii="Times New Roman" w:hAnsi="Times New Roman" w:cs="Times New Roman"/>
          <w:b/>
          <w:bCs/>
          <w:sz w:val="24"/>
          <w:szCs w:val="24"/>
        </w:rPr>
        <w:t xml:space="preserve">f Acid </w:t>
      </w:r>
      <w:r w:rsidR="001C49C0">
        <w:rPr>
          <w:rFonts w:ascii="Times New Roman" w:hAnsi="Times New Roman" w:cs="Times New Roman"/>
          <w:b/>
          <w:bCs/>
          <w:sz w:val="24"/>
          <w:szCs w:val="24"/>
        </w:rPr>
        <w:t>a</w:t>
      </w:r>
      <w:r w:rsidRPr="00E6449E">
        <w:rPr>
          <w:rFonts w:ascii="Times New Roman" w:hAnsi="Times New Roman" w:cs="Times New Roman"/>
          <w:b/>
          <w:bCs/>
          <w:sz w:val="24"/>
          <w:szCs w:val="24"/>
        </w:rPr>
        <w:t xml:space="preserve">nd Amine </w:t>
      </w:r>
      <w:proofErr w:type="spellStart"/>
      <w:r w:rsidRPr="00E6449E">
        <w:rPr>
          <w:rFonts w:ascii="Times New Roman" w:hAnsi="Times New Roman" w:cs="Times New Roman"/>
          <w:b/>
          <w:bCs/>
          <w:sz w:val="24"/>
          <w:szCs w:val="24"/>
        </w:rPr>
        <w:t>Functionslized</w:t>
      </w:r>
      <w:proofErr w:type="spellEnd"/>
      <w:r w:rsidRPr="00E6449E">
        <w:rPr>
          <w:rFonts w:ascii="Times New Roman" w:hAnsi="Times New Roman" w:cs="Times New Roman"/>
          <w:b/>
          <w:bCs/>
          <w:sz w:val="24"/>
          <w:szCs w:val="24"/>
        </w:rPr>
        <w:t xml:space="preserve"> Polystyrene</w:t>
      </w:r>
      <w:r w:rsidRPr="00E6449E">
        <w:rPr>
          <w:rFonts w:ascii="Times New Roman" w:hAnsi="Times New Roman" w:cs="Times New Roman"/>
          <w:b/>
          <w:bCs/>
          <w:color w:val="000000"/>
          <w:sz w:val="24"/>
          <w:szCs w:val="24"/>
        </w:rPr>
        <w:t>”.</w:t>
      </w:r>
    </w:p>
    <w:p w:rsidR="00216686" w:rsidRPr="00E6449E" w:rsidRDefault="00216686" w:rsidP="00EA0949">
      <w:pPr>
        <w:pStyle w:val="ListParagraph"/>
        <w:numPr>
          <w:ilvl w:val="0"/>
          <w:numId w:val="13"/>
        </w:numPr>
        <w:spacing w:after="0" w:line="360" w:lineRule="auto"/>
        <w:jc w:val="both"/>
        <w:rPr>
          <w:rFonts w:ascii="Times New Roman" w:hAnsi="Times New Roman" w:cs="Times New Roman"/>
          <w:b/>
          <w:bCs/>
          <w:color w:val="000000"/>
          <w:sz w:val="24"/>
          <w:szCs w:val="24"/>
        </w:rPr>
      </w:pPr>
      <w:proofErr w:type="spellStart"/>
      <w:r w:rsidRPr="00E6449E">
        <w:rPr>
          <w:rFonts w:ascii="Times New Roman" w:hAnsi="Times New Roman" w:cs="Times New Roman"/>
          <w:b/>
          <w:bCs/>
          <w:color w:val="000000"/>
          <w:sz w:val="24"/>
          <w:szCs w:val="24"/>
        </w:rPr>
        <w:t>Vignesh.R</w:t>
      </w:r>
      <w:proofErr w:type="spellEnd"/>
      <w:r w:rsidRPr="00E6449E">
        <w:rPr>
          <w:rFonts w:ascii="Times New Roman" w:hAnsi="Times New Roman" w:cs="Times New Roman"/>
          <w:color w:val="000000"/>
          <w:sz w:val="24"/>
          <w:szCs w:val="24"/>
        </w:rPr>
        <w:t xml:space="preserve"> of IV PT carried out their project work in</w:t>
      </w:r>
      <w:r w:rsidRPr="00E6449E">
        <w:rPr>
          <w:rFonts w:ascii="Times New Roman" w:hAnsi="Times New Roman" w:cs="Times New Roman"/>
          <w:sz w:val="24"/>
          <w:szCs w:val="24"/>
        </w:rPr>
        <w:t xml:space="preserve"> National Taiwan University,</w:t>
      </w:r>
      <w:r w:rsidRPr="00E6449E">
        <w:rPr>
          <w:rFonts w:ascii="Times New Roman" w:hAnsi="Times New Roman" w:cs="Times New Roman"/>
          <w:color w:val="000000"/>
          <w:sz w:val="24"/>
          <w:szCs w:val="24"/>
        </w:rPr>
        <w:t xml:space="preserve"> the topic is</w:t>
      </w:r>
      <w:r w:rsidRPr="00E6449E">
        <w:rPr>
          <w:rFonts w:ascii="Times New Roman" w:hAnsi="Times New Roman" w:cs="Times New Roman"/>
          <w:b/>
          <w:bCs/>
          <w:sz w:val="24"/>
          <w:szCs w:val="24"/>
        </w:rPr>
        <w:t xml:space="preserve"> “</w:t>
      </w:r>
      <w:r w:rsidRPr="00E6449E">
        <w:rPr>
          <w:rFonts w:ascii="Times New Roman" w:hAnsi="Times New Roman" w:cs="Times New Roman"/>
          <w:b/>
          <w:sz w:val="24"/>
          <w:szCs w:val="24"/>
        </w:rPr>
        <w:t xml:space="preserve">Synthesis Characterization </w:t>
      </w:r>
      <w:r w:rsidR="001C49C0" w:rsidRPr="00E6449E">
        <w:rPr>
          <w:rFonts w:ascii="Times New Roman" w:hAnsi="Times New Roman" w:cs="Times New Roman"/>
          <w:b/>
          <w:sz w:val="24"/>
          <w:szCs w:val="24"/>
        </w:rPr>
        <w:t>and</w:t>
      </w:r>
      <w:r w:rsidRPr="00E6449E">
        <w:rPr>
          <w:rFonts w:ascii="Times New Roman" w:hAnsi="Times New Roman" w:cs="Times New Roman"/>
          <w:b/>
          <w:sz w:val="24"/>
          <w:szCs w:val="24"/>
        </w:rPr>
        <w:t xml:space="preserve"> Catalytic Activity </w:t>
      </w:r>
      <w:r w:rsidR="001C49C0" w:rsidRPr="00E6449E">
        <w:rPr>
          <w:rFonts w:ascii="Times New Roman" w:hAnsi="Times New Roman" w:cs="Times New Roman"/>
          <w:b/>
          <w:sz w:val="24"/>
          <w:szCs w:val="24"/>
        </w:rPr>
        <w:t>of</w:t>
      </w:r>
      <w:r w:rsidRPr="00E6449E">
        <w:rPr>
          <w:rFonts w:ascii="Times New Roman" w:hAnsi="Times New Roman" w:cs="Times New Roman"/>
          <w:b/>
          <w:sz w:val="24"/>
          <w:szCs w:val="24"/>
        </w:rPr>
        <w:t xml:space="preserve"> PVDF-G-MAH/V2O5 Nano Particles</w:t>
      </w:r>
      <w:r w:rsidRPr="00E6449E">
        <w:rPr>
          <w:rFonts w:ascii="Times New Roman" w:hAnsi="Times New Roman" w:cs="Times New Roman"/>
          <w:b/>
          <w:bCs/>
          <w:color w:val="000000"/>
          <w:sz w:val="24"/>
          <w:szCs w:val="24"/>
        </w:rPr>
        <w:t>”.</w:t>
      </w:r>
    </w:p>
    <w:p w:rsidR="00216686" w:rsidRPr="00E6449E" w:rsidRDefault="00216686" w:rsidP="00EA0949">
      <w:pPr>
        <w:pStyle w:val="ListParagraph"/>
        <w:numPr>
          <w:ilvl w:val="0"/>
          <w:numId w:val="13"/>
        </w:numPr>
        <w:spacing w:after="0" w:line="360" w:lineRule="auto"/>
        <w:jc w:val="both"/>
        <w:rPr>
          <w:rFonts w:ascii="Times New Roman" w:hAnsi="Times New Roman" w:cs="Times New Roman"/>
          <w:b/>
          <w:bCs/>
          <w:color w:val="000000"/>
          <w:sz w:val="24"/>
          <w:szCs w:val="24"/>
        </w:rPr>
      </w:pPr>
      <w:proofErr w:type="spellStart"/>
      <w:r w:rsidRPr="00E6449E">
        <w:rPr>
          <w:rFonts w:ascii="Times New Roman" w:hAnsi="Times New Roman" w:cs="Times New Roman"/>
          <w:b/>
          <w:bCs/>
          <w:color w:val="000000"/>
          <w:sz w:val="24"/>
          <w:szCs w:val="24"/>
        </w:rPr>
        <w:t>Velusamy</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Selvan.P</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Venkatesh</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Kumar.T</w:t>
      </w:r>
      <w:proofErr w:type="spellEnd"/>
      <w:r w:rsidRPr="00E6449E">
        <w:rPr>
          <w:rFonts w:ascii="Times New Roman" w:hAnsi="Times New Roman" w:cs="Times New Roman"/>
          <w:color w:val="000000"/>
          <w:sz w:val="24"/>
          <w:szCs w:val="24"/>
        </w:rPr>
        <w:t xml:space="preserve"> of IV PT carried out their project work </w:t>
      </w:r>
      <w:proofErr w:type="spellStart"/>
      <w:r w:rsidRPr="00E6449E">
        <w:rPr>
          <w:rFonts w:ascii="Times New Roman" w:hAnsi="Times New Roman" w:cs="Times New Roman"/>
          <w:b/>
          <w:sz w:val="24"/>
          <w:szCs w:val="24"/>
        </w:rPr>
        <w:t>Tvs</w:t>
      </w:r>
      <w:proofErr w:type="spellEnd"/>
      <w:r w:rsidRPr="00E6449E">
        <w:rPr>
          <w:rFonts w:ascii="Times New Roman" w:hAnsi="Times New Roman" w:cs="Times New Roman"/>
          <w:b/>
          <w:sz w:val="24"/>
          <w:szCs w:val="24"/>
        </w:rPr>
        <w:t xml:space="preserve"> </w:t>
      </w:r>
      <w:proofErr w:type="spellStart"/>
      <w:r w:rsidRPr="00E6449E">
        <w:rPr>
          <w:rFonts w:ascii="Times New Roman" w:hAnsi="Times New Roman" w:cs="Times New Roman"/>
          <w:b/>
          <w:sz w:val="24"/>
          <w:szCs w:val="24"/>
        </w:rPr>
        <w:t>Sundaram</w:t>
      </w:r>
      <w:proofErr w:type="spellEnd"/>
      <w:r w:rsidRPr="00E6449E">
        <w:rPr>
          <w:rFonts w:ascii="Times New Roman" w:hAnsi="Times New Roman" w:cs="Times New Roman"/>
          <w:b/>
          <w:sz w:val="24"/>
          <w:szCs w:val="24"/>
        </w:rPr>
        <w:t xml:space="preserve"> Auto Components, </w:t>
      </w:r>
      <w:proofErr w:type="spellStart"/>
      <w:r w:rsidRPr="00E6449E">
        <w:rPr>
          <w:rFonts w:ascii="Times New Roman" w:hAnsi="Times New Roman" w:cs="Times New Roman"/>
          <w:b/>
          <w:sz w:val="24"/>
          <w:szCs w:val="24"/>
        </w:rPr>
        <w:t>Hosur</w:t>
      </w:r>
      <w:proofErr w:type="spellEnd"/>
      <w:r w:rsidRPr="00E6449E">
        <w:rPr>
          <w:rFonts w:ascii="Times New Roman" w:hAnsi="Times New Roman" w:cs="Times New Roman"/>
          <w:sz w:val="24"/>
          <w:szCs w:val="24"/>
        </w:rPr>
        <w:t xml:space="preserve">, </w:t>
      </w:r>
      <w:r w:rsidR="001C49C0" w:rsidRPr="00E6449E">
        <w:rPr>
          <w:rFonts w:ascii="Times New Roman" w:hAnsi="Times New Roman" w:cs="Times New Roman"/>
          <w:color w:val="000000"/>
          <w:sz w:val="24"/>
          <w:szCs w:val="24"/>
        </w:rPr>
        <w:t>and the</w:t>
      </w:r>
      <w:r w:rsidRPr="00E6449E">
        <w:rPr>
          <w:rFonts w:ascii="Times New Roman" w:hAnsi="Times New Roman" w:cs="Times New Roman"/>
          <w:color w:val="000000"/>
          <w:sz w:val="24"/>
          <w:szCs w:val="24"/>
        </w:rPr>
        <w:t xml:space="preserve"> topic is</w:t>
      </w:r>
      <w:r w:rsidRPr="00E6449E">
        <w:rPr>
          <w:rFonts w:ascii="Times New Roman" w:hAnsi="Times New Roman" w:cs="Times New Roman"/>
          <w:b/>
          <w:bCs/>
          <w:sz w:val="24"/>
          <w:szCs w:val="24"/>
        </w:rPr>
        <w:t xml:space="preserve"> “</w:t>
      </w:r>
      <w:r w:rsidR="001C49C0">
        <w:rPr>
          <w:rFonts w:ascii="Times New Roman" w:hAnsi="Times New Roman" w:cs="Times New Roman"/>
          <w:b/>
          <w:sz w:val="24"/>
          <w:szCs w:val="24"/>
        </w:rPr>
        <w:t>Developing a</w:t>
      </w:r>
      <w:r w:rsidRPr="00E6449E">
        <w:rPr>
          <w:rFonts w:ascii="Times New Roman" w:hAnsi="Times New Roman" w:cs="Times New Roman"/>
          <w:b/>
          <w:sz w:val="24"/>
          <w:szCs w:val="24"/>
        </w:rPr>
        <w:t>nd Implementing Quality Information System</w:t>
      </w:r>
      <w:r w:rsidRPr="00E6449E">
        <w:rPr>
          <w:rFonts w:ascii="Times New Roman" w:hAnsi="Times New Roman" w:cs="Times New Roman"/>
          <w:b/>
          <w:bCs/>
          <w:color w:val="000000"/>
          <w:sz w:val="24"/>
          <w:szCs w:val="24"/>
        </w:rPr>
        <w:t>”.</w:t>
      </w:r>
    </w:p>
    <w:p w:rsidR="007278AC" w:rsidRPr="00E6449E" w:rsidRDefault="007278AC" w:rsidP="00EA0949">
      <w:pPr>
        <w:pStyle w:val="ListParagraph"/>
        <w:numPr>
          <w:ilvl w:val="0"/>
          <w:numId w:val="13"/>
        </w:numPr>
        <w:spacing w:line="360" w:lineRule="auto"/>
        <w:jc w:val="both"/>
        <w:rPr>
          <w:rFonts w:ascii="Times New Roman" w:hAnsi="Times New Roman" w:cs="Times New Roman"/>
          <w:b/>
          <w:sz w:val="24"/>
          <w:szCs w:val="24"/>
        </w:rPr>
      </w:pPr>
      <w:proofErr w:type="spellStart"/>
      <w:r w:rsidRPr="00E6449E">
        <w:rPr>
          <w:rFonts w:ascii="Times New Roman" w:hAnsi="Times New Roman" w:cs="Times New Roman"/>
          <w:b/>
          <w:bCs/>
          <w:color w:val="000000"/>
          <w:sz w:val="24"/>
          <w:szCs w:val="24"/>
        </w:rPr>
        <w:t>Rohith</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Noel.L</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Micheal</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Raj.A</w:t>
      </w:r>
      <w:proofErr w:type="spellEnd"/>
      <w:r w:rsidRPr="00E6449E">
        <w:rPr>
          <w:rFonts w:ascii="Times New Roman" w:hAnsi="Times New Roman" w:cs="Times New Roman"/>
          <w:color w:val="000000"/>
          <w:sz w:val="24"/>
          <w:szCs w:val="24"/>
        </w:rPr>
        <w:t xml:space="preserve">  </w:t>
      </w:r>
      <w:r w:rsidR="00216686"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r w:rsidRPr="00E6449E">
        <w:rPr>
          <w:rFonts w:ascii="Times New Roman" w:hAnsi="Times New Roman" w:cs="Times New Roman"/>
          <w:b/>
          <w:sz w:val="24"/>
          <w:szCs w:val="24"/>
        </w:rPr>
        <w:t>Avon Seals Pvt. Ltd,</w:t>
      </w:r>
    </w:p>
    <w:p w:rsidR="00216686" w:rsidRPr="00E6449E" w:rsidRDefault="007278AC" w:rsidP="00EA0949">
      <w:pPr>
        <w:pStyle w:val="ListParagraph"/>
        <w:spacing w:line="360" w:lineRule="auto"/>
        <w:jc w:val="both"/>
        <w:rPr>
          <w:rFonts w:ascii="Times New Roman" w:hAnsi="Times New Roman" w:cs="Times New Roman"/>
          <w:b/>
          <w:bCs/>
          <w:color w:val="000000"/>
          <w:sz w:val="24"/>
          <w:szCs w:val="24"/>
        </w:rPr>
      </w:pPr>
      <w:proofErr w:type="gramStart"/>
      <w:r w:rsidRPr="00E6449E">
        <w:rPr>
          <w:rFonts w:ascii="Times New Roman" w:hAnsi="Times New Roman" w:cs="Times New Roman"/>
          <w:b/>
          <w:sz w:val="24"/>
          <w:szCs w:val="24"/>
        </w:rPr>
        <w:t>Chennai</w:t>
      </w:r>
      <w:r w:rsidR="00216686" w:rsidRPr="00E6449E">
        <w:rPr>
          <w:rFonts w:ascii="Times New Roman" w:hAnsi="Times New Roman" w:cs="Times New Roman"/>
          <w:color w:val="000000"/>
          <w:sz w:val="24"/>
          <w:szCs w:val="24"/>
        </w:rPr>
        <w:t xml:space="preserve"> </w:t>
      </w:r>
      <w:r w:rsidR="00216686" w:rsidRPr="00E6449E">
        <w:rPr>
          <w:rFonts w:ascii="Times New Roman" w:hAnsi="Times New Roman" w:cs="Times New Roman"/>
          <w:sz w:val="24"/>
          <w:szCs w:val="24"/>
        </w:rPr>
        <w:t>,</w:t>
      </w:r>
      <w:proofErr w:type="gramEnd"/>
      <w:r w:rsidR="00216686" w:rsidRPr="00E6449E">
        <w:rPr>
          <w:rFonts w:ascii="Times New Roman" w:hAnsi="Times New Roman" w:cs="Times New Roman"/>
          <w:color w:val="000000"/>
          <w:sz w:val="24"/>
          <w:szCs w:val="24"/>
        </w:rPr>
        <w:t xml:space="preserve"> the topic is</w:t>
      </w:r>
      <w:r w:rsidR="00216686" w:rsidRPr="00E6449E">
        <w:rPr>
          <w:rFonts w:ascii="Times New Roman" w:hAnsi="Times New Roman" w:cs="Times New Roman"/>
          <w:b/>
          <w:bCs/>
          <w:sz w:val="24"/>
          <w:szCs w:val="24"/>
        </w:rPr>
        <w:t xml:space="preserve"> “</w:t>
      </w:r>
      <w:r w:rsidRPr="00E6449E">
        <w:rPr>
          <w:rFonts w:ascii="Times New Roman" w:hAnsi="Times New Roman" w:cs="Times New Roman"/>
          <w:b/>
          <w:sz w:val="24"/>
          <w:szCs w:val="24"/>
        </w:rPr>
        <w:t xml:space="preserve">Reducing Viscosity For Improved </w:t>
      </w:r>
      <w:proofErr w:type="spellStart"/>
      <w:r w:rsidRPr="00E6449E">
        <w:rPr>
          <w:rFonts w:ascii="Times New Roman" w:hAnsi="Times New Roman" w:cs="Times New Roman"/>
          <w:b/>
          <w:sz w:val="24"/>
          <w:szCs w:val="24"/>
        </w:rPr>
        <w:t>Processability</w:t>
      </w:r>
      <w:proofErr w:type="spellEnd"/>
      <w:r w:rsidR="00216686" w:rsidRPr="00E6449E">
        <w:rPr>
          <w:rFonts w:ascii="Times New Roman" w:hAnsi="Times New Roman" w:cs="Times New Roman"/>
          <w:b/>
          <w:bCs/>
          <w:color w:val="000000"/>
          <w:sz w:val="24"/>
          <w:szCs w:val="24"/>
        </w:rPr>
        <w:t>”.</w:t>
      </w:r>
    </w:p>
    <w:p w:rsidR="007278AC" w:rsidRPr="001C49C0" w:rsidRDefault="007278AC" w:rsidP="001C49C0">
      <w:pPr>
        <w:pStyle w:val="ListParagraph"/>
        <w:numPr>
          <w:ilvl w:val="0"/>
          <w:numId w:val="16"/>
        </w:numPr>
        <w:spacing w:line="360" w:lineRule="auto"/>
        <w:jc w:val="both"/>
        <w:rPr>
          <w:rFonts w:ascii="Times New Roman" w:hAnsi="Times New Roman" w:cs="Times New Roman"/>
          <w:b/>
          <w:sz w:val="24"/>
          <w:szCs w:val="24"/>
        </w:rPr>
      </w:pPr>
      <w:r w:rsidRPr="00E6449E">
        <w:rPr>
          <w:rFonts w:ascii="Times New Roman" w:hAnsi="Times New Roman" w:cs="Times New Roman"/>
          <w:b/>
          <w:bCs/>
          <w:color w:val="000000"/>
          <w:sz w:val="24"/>
          <w:szCs w:val="24"/>
        </w:rPr>
        <w:t xml:space="preserve">Anwar </w:t>
      </w:r>
      <w:proofErr w:type="spellStart"/>
      <w:r w:rsidRPr="00E6449E">
        <w:rPr>
          <w:rFonts w:ascii="Times New Roman" w:hAnsi="Times New Roman" w:cs="Times New Roman"/>
          <w:b/>
          <w:bCs/>
          <w:color w:val="000000"/>
          <w:sz w:val="24"/>
          <w:szCs w:val="24"/>
        </w:rPr>
        <w:t>Batsha.M</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Sureshkrishnan.</w:t>
      </w:r>
      <w:r w:rsidRPr="00E6449E">
        <w:rPr>
          <w:rFonts w:ascii="Times New Roman" w:hAnsi="Times New Roman" w:cs="Times New Roman"/>
          <w:color w:val="000000"/>
          <w:sz w:val="24"/>
          <w:szCs w:val="24"/>
        </w:rPr>
        <w:t>G</w:t>
      </w:r>
      <w:proofErr w:type="spellEnd"/>
      <w:r w:rsidRPr="00E6449E">
        <w:rPr>
          <w:rFonts w:ascii="Times New Roman" w:hAnsi="Times New Roman" w:cs="Times New Roman"/>
          <w:color w:val="000000"/>
          <w:sz w:val="24"/>
          <w:szCs w:val="24"/>
        </w:rPr>
        <w:t xml:space="preserve"> of IV PT carried out their project work in </w:t>
      </w:r>
      <w:r w:rsidRPr="00E6449E">
        <w:rPr>
          <w:rFonts w:ascii="Times New Roman" w:hAnsi="Times New Roman" w:cs="Times New Roman"/>
          <w:b/>
          <w:sz w:val="24"/>
          <w:szCs w:val="24"/>
        </w:rPr>
        <w:t>Avon Seals Pvt. Ltd,</w:t>
      </w:r>
      <w:r w:rsidR="001C49C0">
        <w:rPr>
          <w:rFonts w:ascii="Times New Roman" w:hAnsi="Times New Roman" w:cs="Times New Roman"/>
          <w:b/>
          <w:sz w:val="24"/>
          <w:szCs w:val="24"/>
        </w:rPr>
        <w:t xml:space="preserve"> </w:t>
      </w:r>
      <w:r w:rsidRPr="001C49C0">
        <w:rPr>
          <w:rFonts w:ascii="Times New Roman" w:hAnsi="Times New Roman" w:cs="Times New Roman"/>
          <w:b/>
          <w:sz w:val="24"/>
          <w:szCs w:val="24"/>
        </w:rPr>
        <w:t>Chennai</w:t>
      </w:r>
      <w:r w:rsidRPr="001C49C0">
        <w:rPr>
          <w:rFonts w:ascii="Times New Roman" w:hAnsi="Times New Roman" w:cs="Times New Roman"/>
          <w:color w:val="000000"/>
          <w:sz w:val="24"/>
          <w:szCs w:val="24"/>
        </w:rPr>
        <w:t xml:space="preserve"> </w:t>
      </w:r>
      <w:r w:rsidRPr="001C49C0">
        <w:rPr>
          <w:rFonts w:ascii="Times New Roman" w:hAnsi="Times New Roman" w:cs="Times New Roman"/>
          <w:sz w:val="24"/>
          <w:szCs w:val="24"/>
        </w:rPr>
        <w:t>,</w:t>
      </w:r>
      <w:r w:rsidRPr="001C49C0">
        <w:rPr>
          <w:rFonts w:ascii="Times New Roman" w:hAnsi="Times New Roman" w:cs="Times New Roman"/>
          <w:color w:val="000000"/>
          <w:sz w:val="24"/>
          <w:szCs w:val="24"/>
        </w:rPr>
        <w:t xml:space="preserve"> the topic is</w:t>
      </w:r>
      <w:r w:rsidRPr="001C49C0">
        <w:rPr>
          <w:rFonts w:ascii="Times New Roman" w:hAnsi="Times New Roman" w:cs="Times New Roman"/>
          <w:b/>
          <w:bCs/>
          <w:sz w:val="24"/>
          <w:szCs w:val="24"/>
        </w:rPr>
        <w:t xml:space="preserve"> </w:t>
      </w:r>
      <w:r w:rsidR="005604D2" w:rsidRPr="001C49C0">
        <w:rPr>
          <w:rFonts w:ascii="Times New Roman" w:hAnsi="Times New Roman" w:cs="Times New Roman"/>
          <w:b/>
          <w:bCs/>
          <w:sz w:val="24"/>
          <w:szCs w:val="24"/>
        </w:rPr>
        <w:t>“</w:t>
      </w:r>
      <w:r w:rsidRPr="001C49C0">
        <w:rPr>
          <w:rFonts w:ascii="Times New Roman" w:hAnsi="Times New Roman" w:cs="Times New Roman"/>
          <w:b/>
          <w:sz w:val="24"/>
          <w:szCs w:val="24"/>
        </w:rPr>
        <w:t xml:space="preserve">Reducing Viscosity For Improved </w:t>
      </w:r>
      <w:proofErr w:type="spellStart"/>
      <w:r w:rsidRPr="001C49C0">
        <w:rPr>
          <w:rFonts w:ascii="Times New Roman" w:hAnsi="Times New Roman" w:cs="Times New Roman"/>
          <w:b/>
          <w:sz w:val="24"/>
          <w:szCs w:val="24"/>
        </w:rPr>
        <w:t>Processability</w:t>
      </w:r>
      <w:proofErr w:type="spellEnd"/>
      <w:r w:rsidR="005604D2" w:rsidRPr="001C49C0">
        <w:rPr>
          <w:rFonts w:ascii="Times New Roman" w:hAnsi="Times New Roman" w:cs="Times New Roman"/>
          <w:b/>
          <w:sz w:val="24"/>
          <w:szCs w:val="24"/>
        </w:rPr>
        <w:t>”</w:t>
      </w:r>
    </w:p>
    <w:p w:rsidR="007278AC" w:rsidRPr="00E6449E" w:rsidRDefault="007278AC" w:rsidP="00EA0949">
      <w:pPr>
        <w:pStyle w:val="ListParagraph"/>
        <w:numPr>
          <w:ilvl w:val="0"/>
          <w:numId w:val="13"/>
        </w:numPr>
        <w:spacing w:line="360" w:lineRule="auto"/>
        <w:jc w:val="both"/>
        <w:rPr>
          <w:rFonts w:ascii="Times New Roman" w:hAnsi="Times New Roman" w:cs="Times New Roman"/>
          <w:color w:val="000000"/>
          <w:sz w:val="24"/>
          <w:szCs w:val="24"/>
        </w:rPr>
      </w:pPr>
      <w:r w:rsidRPr="00E6449E">
        <w:rPr>
          <w:rFonts w:ascii="Times New Roman" w:hAnsi="Times New Roman" w:cs="Times New Roman"/>
          <w:b/>
          <w:bCs/>
          <w:color w:val="000000"/>
          <w:sz w:val="24"/>
          <w:szCs w:val="24"/>
        </w:rPr>
        <w:t xml:space="preserve">Vishnu </w:t>
      </w:r>
      <w:proofErr w:type="spellStart"/>
      <w:r w:rsidRPr="00E6449E">
        <w:rPr>
          <w:rFonts w:ascii="Times New Roman" w:hAnsi="Times New Roman" w:cs="Times New Roman"/>
          <w:b/>
          <w:bCs/>
          <w:color w:val="000000"/>
          <w:sz w:val="24"/>
          <w:szCs w:val="24"/>
        </w:rPr>
        <w:t>Chandar.N</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Mukilan.</w:t>
      </w:r>
      <w:r w:rsidRPr="00E6449E">
        <w:rPr>
          <w:rFonts w:ascii="Times New Roman" w:hAnsi="Times New Roman" w:cs="Times New Roman"/>
          <w:color w:val="000000"/>
          <w:sz w:val="24"/>
          <w:szCs w:val="24"/>
        </w:rPr>
        <w:t>M</w:t>
      </w:r>
      <w:proofErr w:type="spellEnd"/>
      <w:r w:rsidRPr="00E6449E">
        <w:rPr>
          <w:rFonts w:ascii="Times New Roman" w:hAnsi="Times New Roman" w:cs="Times New Roman"/>
          <w:color w:val="000000"/>
          <w:sz w:val="24"/>
          <w:szCs w:val="24"/>
        </w:rPr>
        <w:t xml:space="preserve"> of IV PT carried out their project work in </w:t>
      </w:r>
      <w:r w:rsidRPr="00E6449E">
        <w:rPr>
          <w:rFonts w:ascii="Times New Roman" w:hAnsi="Times New Roman" w:cs="Times New Roman"/>
          <w:b/>
          <w:color w:val="000000"/>
          <w:sz w:val="24"/>
          <w:szCs w:val="24"/>
        </w:rPr>
        <w:t>Formulated Polymers, Chennai</w:t>
      </w:r>
      <w:r w:rsidRPr="00E6449E">
        <w:rPr>
          <w:rFonts w:ascii="Times New Roman" w:hAnsi="Times New Roman" w:cs="Times New Roman"/>
          <w:color w:val="000000"/>
          <w:sz w:val="24"/>
          <w:szCs w:val="24"/>
        </w:rPr>
        <w:t xml:space="preserve"> </w:t>
      </w:r>
      <w:r w:rsidRPr="00E6449E">
        <w:rPr>
          <w:rFonts w:ascii="Times New Roman" w:hAnsi="Times New Roman" w:cs="Times New Roman"/>
          <w:sz w:val="24"/>
          <w:szCs w:val="24"/>
        </w:rPr>
        <w:t>,</w:t>
      </w:r>
      <w:r w:rsidRPr="00E6449E">
        <w:rPr>
          <w:rFonts w:ascii="Times New Roman" w:hAnsi="Times New Roman" w:cs="Times New Roman"/>
          <w:color w:val="000000"/>
          <w:sz w:val="24"/>
          <w:szCs w:val="24"/>
        </w:rPr>
        <w:t xml:space="preserve"> the topic is</w:t>
      </w:r>
      <w:r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Improvement Of Cold Impact Property In Polyamide12</w:t>
      </w:r>
      <w:r w:rsidR="005604D2" w:rsidRPr="00E6449E">
        <w:rPr>
          <w:rFonts w:ascii="Times New Roman" w:hAnsi="Times New Roman" w:cs="Times New Roman"/>
          <w:b/>
          <w:color w:val="000000"/>
          <w:sz w:val="24"/>
          <w:szCs w:val="24"/>
        </w:rPr>
        <w:t>”</w:t>
      </w:r>
    </w:p>
    <w:p w:rsidR="007278AC" w:rsidRPr="00E6449E" w:rsidRDefault="007278AC" w:rsidP="00EA0949">
      <w:pPr>
        <w:pStyle w:val="ListParagraph"/>
        <w:numPr>
          <w:ilvl w:val="0"/>
          <w:numId w:val="13"/>
        </w:numPr>
        <w:spacing w:line="360" w:lineRule="auto"/>
        <w:jc w:val="both"/>
        <w:rPr>
          <w:rFonts w:ascii="Times New Roman" w:hAnsi="Times New Roman" w:cs="Times New Roman"/>
          <w:sz w:val="24"/>
          <w:szCs w:val="24"/>
        </w:rPr>
      </w:pPr>
      <w:proofErr w:type="spellStart"/>
      <w:r w:rsidRPr="00E6449E">
        <w:rPr>
          <w:rFonts w:ascii="Times New Roman" w:hAnsi="Times New Roman" w:cs="Times New Roman"/>
          <w:b/>
          <w:bCs/>
          <w:color w:val="000000"/>
          <w:sz w:val="24"/>
          <w:szCs w:val="24"/>
        </w:rPr>
        <w:t>Vigneshwari.G</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Priyadharshini.K</w:t>
      </w:r>
      <w:proofErr w:type="spellEnd"/>
      <w:r w:rsidRPr="00E6449E">
        <w:rPr>
          <w:rFonts w:ascii="Times New Roman" w:hAnsi="Times New Roman" w:cs="Times New Roman"/>
          <w:color w:val="000000"/>
          <w:sz w:val="24"/>
          <w:szCs w:val="24"/>
        </w:rPr>
        <w:t xml:space="preserve"> of IV PT carried out their project work in </w:t>
      </w:r>
      <w:proofErr w:type="spellStart"/>
      <w:r w:rsidRPr="00E6449E">
        <w:rPr>
          <w:rFonts w:ascii="Times New Roman" w:hAnsi="Times New Roman" w:cs="Times New Roman"/>
          <w:b/>
          <w:sz w:val="24"/>
          <w:szCs w:val="24"/>
        </w:rPr>
        <w:t>Emrald</w:t>
      </w:r>
      <w:proofErr w:type="spellEnd"/>
      <w:r w:rsidRPr="00E6449E">
        <w:rPr>
          <w:rFonts w:ascii="Times New Roman" w:hAnsi="Times New Roman" w:cs="Times New Roman"/>
          <w:b/>
          <w:sz w:val="24"/>
          <w:szCs w:val="24"/>
        </w:rPr>
        <w:t xml:space="preserve"> Tyres, </w:t>
      </w:r>
      <w:proofErr w:type="spellStart"/>
      <w:r w:rsidRPr="00E6449E">
        <w:rPr>
          <w:rFonts w:ascii="Times New Roman" w:hAnsi="Times New Roman" w:cs="Times New Roman"/>
          <w:b/>
          <w:sz w:val="24"/>
          <w:szCs w:val="24"/>
        </w:rPr>
        <w:t>Gummidipoondi</w:t>
      </w:r>
      <w:proofErr w:type="spellEnd"/>
      <w:r w:rsidRPr="00E6449E">
        <w:rPr>
          <w:rFonts w:ascii="Times New Roman" w:hAnsi="Times New Roman" w:cs="Times New Roman"/>
          <w:b/>
          <w:sz w:val="24"/>
          <w:szCs w:val="24"/>
        </w:rPr>
        <w:t>, Chennai</w:t>
      </w:r>
      <w:r w:rsidRPr="00E6449E">
        <w:rPr>
          <w:rFonts w:ascii="Times New Roman" w:hAnsi="Times New Roman" w:cs="Times New Roman"/>
          <w:color w:val="000000"/>
          <w:sz w:val="24"/>
          <w:szCs w:val="24"/>
        </w:rPr>
        <w:t xml:space="preserve"> </w:t>
      </w:r>
      <w:r w:rsidRPr="00E6449E">
        <w:rPr>
          <w:rFonts w:ascii="Times New Roman" w:hAnsi="Times New Roman" w:cs="Times New Roman"/>
          <w:sz w:val="24"/>
          <w:szCs w:val="24"/>
        </w:rPr>
        <w:t>,</w:t>
      </w:r>
      <w:r w:rsidRPr="00E6449E">
        <w:rPr>
          <w:rFonts w:ascii="Times New Roman" w:hAnsi="Times New Roman" w:cs="Times New Roman"/>
          <w:color w:val="000000"/>
          <w:sz w:val="24"/>
          <w:szCs w:val="24"/>
        </w:rPr>
        <w:t xml:space="preserve"> the topic is</w:t>
      </w:r>
      <w:r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sz w:val="24"/>
          <w:szCs w:val="24"/>
        </w:rPr>
        <w:t xml:space="preserve">Development of Tyre tread compound with high quality properties at </w:t>
      </w:r>
      <w:proofErr w:type="spellStart"/>
      <w:r w:rsidRPr="00E6449E">
        <w:rPr>
          <w:rFonts w:ascii="Times New Roman" w:hAnsi="Times New Roman" w:cs="Times New Roman"/>
          <w:b/>
          <w:sz w:val="24"/>
          <w:szCs w:val="24"/>
        </w:rPr>
        <w:t>modrate</w:t>
      </w:r>
      <w:proofErr w:type="spellEnd"/>
      <w:r w:rsidRPr="00E6449E">
        <w:rPr>
          <w:rFonts w:ascii="Times New Roman" w:hAnsi="Times New Roman" w:cs="Times New Roman"/>
          <w:b/>
          <w:sz w:val="24"/>
          <w:szCs w:val="24"/>
        </w:rPr>
        <w:t xml:space="preserve"> cost</w:t>
      </w:r>
      <w:r w:rsidR="005604D2" w:rsidRPr="00E6449E">
        <w:rPr>
          <w:rFonts w:ascii="Times New Roman" w:hAnsi="Times New Roman" w:cs="Times New Roman"/>
          <w:b/>
          <w:sz w:val="24"/>
          <w:szCs w:val="24"/>
        </w:rPr>
        <w:t>”</w:t>
      </w:r>
    </w:p>
    <w:p w:rsidR="007278AC" w:rsidRPr="00EA0949" w:rsidRDefault="007278AC" w:rsidP="00EA0949">
      <w:pPr>
        <w:pStyle w:val="ListParagraph"/>
        <w:numPr>
          <w:ilvl w:val="0"/>
          <w:numId w:val="13"/>
        </w:numPr>
        <w:spacing w:line="360" w:lineRule="auto"/>
        <w:jc w:val="both"/>
        <w:rPr>
          <w:rFonts w:ascii="Times New Roman" w:hAnsi="Times New Roman" w:cs="Times New Roman"/>
          <w:sz w:val="24"/>
          <w:szCs w:val="24"/>
        </w:rPr>
      </w:pPr>
      <w:proofErr w:type="spellStart"/>
      <w:r w:rsidRPr="00E6449E">
        <w:rPr>
          <w:rFonts w:ascii="Times New Roman" w:hAnsi="Times New Roman" w:cs="Times New Roman"/>
          <w:b/>
          <w:bCs/>
          <w:color w:val="000000"/>
          <w:sz w:val="24"/>
          <w:szCs w:val="24"/>
        </w:rPr>
        <w:t>Magesh</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Karthik.B</w:t>
      </w:r>
      <w:proofErr w:type="spellEnd"/>
      <w:r w:rsidRPr="00E6449E">
        <w:rPr>
          <w:rFonts w:ascii="Times New Roman" w:hAnsi="Times New Roman" w:cs="Times New Roman"/>
          <w:color w:val="000000"/>
          <w:sz w:val="24"/>
          <w:szCs w:val="24"/>
        </w:rPr>
        <w:t xml:space="preserve">  of IV PT carried out their project work in </w:t>
      </w:r>
      <w:proofErr w:type="spellStart"/>
      <w:r w:rsidRPr="00E6449E">
        <w:rPr>
          <w:rFonts w:ascii="Times New Roman" w:hAnsi="Times New Roman" w:cs="Times New Roman"/>
          <w:b/>
          <w:sz w:val="24"/>
          <w:szCs w:val="24"/>
        </w:rPr>
        <w:t>Tvs</w:t>
      </w:r>
      <w:proofErr w:type="spellEnd"/>
      <w:r w:rsidRPr="00E6449E">
        <w:rPr>
          <w:rFonts w:ascii="Times New Roman" w:hAnsi="Times New Roman" w:cs="Times New Roman"/>
          <w:b/>
          <w:sz w:val="24"/>
          <w:szCs w:val="24"/>
        </w:rPr>
        <w:t xml:space="preserve"> Sri </w:t>
      </w:r>
      <w:proofErr w:type="spellStart"/>
      <w:r w:rsidRPr="00E6449E">
        <w:rPr>
          <w:rFonts w:ascii="Times New Roman" w:hAnsi="Times New Roman" w:cs="Times New Roman"/>
          <w:b/>
          <w:sz w:val="24"/>
          <w:szCs w:val="24"/>
        </w:rPr>
        <w:t>Chakara</w:t>
      </w:r>
      <w:proofErr w:type="spellEnd"/>
      <w:r w:rsidRPr="00E6449E">
        <w:rPr>
          <w:rFonts w:ascii="Times New Roman" w:hAnsi="Times New Roman" w:cs="Times New Roman"/>
          <w:b/>
          <w:sz w:val="24"/>
          <w:szCs w:val="24"/>
        </w:rPr>
        <w:t xml:space="preserve"> Tyres, Madurai</w:t>
      </w:r>
      <w:r w:rsidRPr="00E6449E">
        <w:rPr>
          <w:rFonts w:ascii="Times New Roman" w:hAnsi="Times New Roman" w:cs="Times New Roman"/>
          <w:color w:val="000000"/>
          <w:sz w:val="24"/>
          <w:szCs w:val="24"/>
        </w:rPr>
        <w:t xml:space="preserve"> </w:t>
      </w:r>
      <w:r w:rsidRPr="00E6449E">
        <w:rPr>
          <w:rFonts w:ascii="Times New Roman" w:hAnsi="Times New Roman" w:cs="Times New Roman"/>
          <w:sz w:val="24"/>
          <w:szCs w:val="24"/>
        </w:rPr>
        <w:t>,</w:t>
      </w:r>
      <w:r w:rsidRPr="00E6449E">
        <w:rPr>
          <w:rFonts w:ascii="Times New Roman" w:hAnsi="Times New Roman" w:cs="Times New Roman"/>
          <w:color w:val="000000"/>
          <w:sz w:val="24"/>
          <w:szCs w:val="24"/>
        </w:rPr>
        <w:t xml:space="preserve"> the topic is</w:t>
      </w:r>
      <w:r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sz w:val="24"/>
          <w:szCs w:val="24"/>
        </w:rPr>
        <w:t xml:space="preserve">Tread Profile </w:t>
      </w:r>
      <w:proofErr w:type="spellStart"/>
      <w:r w:rsidRPr="00E6449E">
        <w:rPr>
          <w:rFonts w:ascii="Times New Roman" w:hAnsi="Times New Roman" w:cs="Times New Roman"/>
          <w:b/>
          <w:sz w:val="24"/>
          <w:szCs w:val="24"/>
        </w:rPr>
        <w:t>Modification:Performance</w:t>
      </w:r>
      <w:proofErr w:type="spellEnd"/>
      <w:r w:rsidRPr="00E6449E">
        <w:rPr>
          <w:rFonts w:ascii="Times New Roman" w:hAnsi="Times New Roman" w:cs="Times New Roman"/>
          <w:b/>
          <w:sz w:val="24"/>
          <w:szCs w:val="24"/>
        </w:rPr>
        <w:t xml:space="preserve"> Based Tyres</w:t>
      </w:r>
      <w:r w:rsidR="005604D2" w:rsidRPr="00E6449E">
        <w:rPr>
          <w:rFonts w:ascii="Times New Roman" w:hAnsi="Times New Roman" w:cs="Times New Roman"/>
          <w:b/>
          <w:sz w:val="24"/>
          <w:szCs w:val="24"/>
        </w:rPr>
        <w:t>”</w:t>
      </w:r>
    </w:p>
    <w:p w:rsidR="007278AC" w:rsidRPr="00EA0949" w:rsidRDefault="007278AC" w:rsidP="00EA0949">
      <w:pPr>
        <w:pStyle w:val="ListParagraph"/>
        <w:numPr>
          <w:ilvl w:val="0"/>
          <w:numId w:val="13"/>
        </w:numPr>
        <w:spacing w:line="360" w:lineRule="auto"/>
        <w:jc w:val="both"/>
        <w:rPr>
          <w:rFonts w:ascii="Times New Roman" w:hAnsi="Times New Roman" w:cs="Times New Roman"/>
          <w:b/>
          <w:sz w:val="24"/>
          <w:szCs w:val="24"/>
        </w:rPr>
      </w:pPr>
      <w:proofErr w:type="spellStart"/>
      <w:r w:rsidRPr="00E6449E">
        <w:rPr>
          <w:rFonts w:ascii="Times New Roman" w:hAnsi="Times New Roman" w:cs="Times New Roman"/>
          <w:b/>
          <w:bCs/>
          <w:color w:val="000000"/>
          <w:sz w:val="24"/>
          <w:szCs w:val="24"/>
        </w:rPr>
        <w:t>Ajay.P</w:t>
      </w:r>
      <w:proofErr w:type="spellEnd"/>
      <w:r w:rsidRPr="00E6449E">
        <w:rPr>
          <w:rFonts w:ascii="Times New Roman" w:hAnsi="Times New Roman" w:cs="Times New Roman"/>
          <w:b/>
          <w:bCs/>
          <w:color w:val="000000"/>
          <w:sz w:val="24"/>
          <w:szCs w:val="24"/>
        </w:rPr>
        <w:t xml:space="preserve"> , </w:t>
      </w:r>
      <w:proofErr w:type="spellStart"/>
      <w:r w:rsidRPr="00E6449E">
        <w:rPr>
          <w:rFonts w:ascii="Times New Roman" w:hAnsi="Times New Roman" w:cs="Times New Roman"/>
          <w:b/>
          <w:bCs/>
          <w:color w:val="000000"/>
          <w:sz w:val="24"/>
          <w:szCs w:val="24"/>
        </w:rPr>
        <w:t>Santhanu.A</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Vignesh.C</w:t>
      </w:r>
      <w:proofErr w:type="spellEnd"/>
      <w:r w:rsidRPr="00E6449E">
        <w:rPr>
          <w:rFonts w:ascii="Times New Roman" w:hAnsi="Times New Roman" w:cs="Times New Roman"/>
          <w:color w:val="000000"/>
          <w:sz w:val="24"/>
          <w:szCs w:val="24"/>
        </w:rPr>
        <w:t xml:space="preserve"> of IV PT carried out their project work in </w:t>
      </w:r>
      <w:r w:rsidRPr="00E6449E">
        <w:rPr>
          <w:rFonts w:ascii="Times New Roman" w:hAnsi="Times New Roman" w:cs="Times New Roman"/>
          <w:b/>
          <w:sz w:val="24"/>
          <w:szCs w:val="24"/>
        </w:rPr>
        <w:t xml:space="preserve">Taylor Rubber </w:t>
      </w:r>
      <w:proofErr w:type="spellStart"/>
      <w:r w:rsidRPr="00E6449E">
        <w:rPr>
          <w:rFonts w:ascii="Times New Roman" w:hAnsi="Times New Roman" w:cs="Times New Roman"/>
          <w:b/>
          <w:sz w:val="24"/>
          <w:szCs w:val="24"/>
        </w:rPr>
        <w:t>Industries,Chennai</w:t>
      </w:r>
      <w:proofErr w:type="spellEnd"/>
      <w:r w:rsidRPr="00E6449E">
        <w:rPr>
          <w:rFonts w:ascii="Times New Roman" w:hAnsi="Times New Roman" w:cs="Times New Roman"/>
          <w:color w:val="000000"/>
          <w:sz w:val="24"/>
          <w:szCs w:val="24"/>
        </w:rPr>
        <w:t xml:space="preserve"> </w:t>
      </w:r>
      <w:r w:rsidRPr="00E6449E">
        <w:rPr>
          <w:rFonts w:ascii="Times New Roman" w:hAnsi="Times New Roman" w:cs="Times New Roman"/>
          <w:sz w:val="24"/>
          <w:szCs w:val="24"/>
        </w:rPr>
        <w:t>,</w:t>
      </w:r>
      <w:r w:rsidRPr="00E6449E">
        <w:rPr>
          <w:rFonts w:ascii="Times New Roman" w:hAnsi="Times New Roman" w:cs="Times New Roman"/>
          <w:color w:val="000000"/>
          <w:sz w:val="24"/>
          <w:szCs w:val="24"/>
        </w:rPr>
        <w:t xml:space="preserve"> the topic is</w:t>
      </w:r>
      <w:r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sz w:val="24"/>
          <w:szCs w:val="24"/>
        </w:rPr>
        <w:t>The NBR Rubber To The Cost Reduction Of Chloroprene</w:t>
      </w:r>
      <w:r w:rsidR="005604D2" w:rsidRPr="00E6449E">
        <w:rPr>
          <w:rFonts w:ascii="Times New Roman" w:hAnsi="Times New Roman" w:cs="Times New Roman"/>
          <w:b/>
          <w:sz w:val="24"/>
          <w:szCs w:val="24"/>
        </w:rPr>
        <w:t>”</w:t>
      </w:r>
    </w:p>
    <w:p w:rsidR="007278AC" w:rsidRPr="00EA0949" w:rsidRDefault="007278AC" w:rsidP="00EA0949">
      <w:pPr>
        <w:pStyle w:val="ListParagraph"/>
        <w:numPr>
          <w:ilvl w:val="0"/>
          <w:numId w:val="13"/>
        </w:numPr>
        <w:spacing w:line="360" w:lineRule="auto"/>
        <w:jc w:val="both"/>
        <w:rPr>
          <w:rFonts w:ascii="Times New Roman" w:hAnsi="Times New Roman" w:cs="Times New Roman"/>
          <w:b/>
          <w:color w:val="000000"/>
          <w:sz w:val="24"/>
          <w:szCs w:val="24"/>
        </w:rPr>
      </w:pPr>
      <w:proofErr w:type="spellStart"/>
      <w:r w:rsidRPr="00E6449E">
        <w:rPr>
          <w:rFonts w:ascii="Times New Roman" w:hAnsi="Times New Roman" w:cs="Times New Roman"/>
          <w:b/>
          <w:bCs/>
          <w:sz w:val="24"/>
          <w:szCs w:val="24"/>
        </w:rPr>
        <w:t>Poornachandru</w:t>
      </w:r>
      <w:proofErr w:type="spellEnd"/>
      <w:r w:rsidRPr="00E6449E">
        <w:rPr>
          <w:rFonts w:ascii="Times New Roman" w:hAnsi="Times New Roman" w:cs="Times New Roman"/>
          <w:b/>
          <w:bCs/>
          <w:sz w:val="24"/>
          <w:szCs w:val="24"/>
        </w:rPr>
        <w:t xml:space="preserve"> .M  and </w:t>
      </w:r>
      <w:r w:rsidRPr="00E6449E">
        <w:rPr>
          <w:rFonts w:ascii="Times New Roman" w:hAnsi="Times New Roman" w:cs="Times New Roman"/>
          <w:b/>
          <w:bCs/>
          <w:color w:val="000000"/>
          <w:sz w:val="24"/>
          <w:szCs w:val="24"/>
        </w:rPr>
        <w:t xml:space="preserve">John </w:t>
      </w:r>
      <w:proofErr w:type="spellStart"/>
      <w:r w:rsidRPr="00E6449E">
        <w:rPr>
          <w:rFonts w:ascii="Times New Roman" w:hAnsi="Times New Roman" w:cs="Times New Roman"/>
          <w:b/>
          <w:bCs/>
          <w:color w:val="000000"/>
          <w:sz w:val="24"/>
          <w:szCs w:val="24"/>
        </w:rPr>
        <w:t>Wilson.</w:t>
      </w:r>
      <w:r w:rsidRPr="00E6449E">
        <w:rPr>
          <w:rFonts w:ascii="Times New Roman" w:hAnsi="Times New Roman" w:cs="Times New Roman"/>
          <w:color w:val="000000"/>
          <w:sz w:val="24"/>
          <w:szCs w:val="24"/>
        </w:rPr>
        <w:t>M</w:t>
      </w:r>
      <w:proofErr w:type="spellEnd"/>
      <w:r w:rsidRPr="00E6449E">
        <w:rPr>
          <w:rFonts w:ascii="Times New Roman" w:hAnsi="Times New Roman" w:cs="Times New Roman"/>
          <w:color w:val="000000"/>
          <w:sz w:val="24"/>
          <w:szCs w:val="24"/>
        </w:rPr>
        <w:t xml:space="preserve"> of IV PT carried out their project work in </w:t>
      </w:r>
      <w:proofErr w:type="spellStart"/>
      <w:r w:rsidRPr="00E6449E">
        <w:rPr>
          <w:rFonts w:ascii="Times New Roman" w:hAnsi="Times New Roman" w:cs="Times New Roman"/>
          <w:b/>
          <w:color w:val="000000"/>
          <w:sz w:val="24"/>
          <w:szCs w:val="24"/>
        </w:rPr>
        <w:t>Fenner</w:t>
      </w:r>
      <w:proofErr w:type="spellEnd"/>
      <w:r w:rsidRPr="00E6449E">
        <w:rPr>
          <w:rFonts w:ascii="Times New Roman" w:hAnsi="Times New Roman" w:cs="Times New Roman"/>
          <w:b/>
          <w:color w:val="000000"/>
          <w:sz w:val="24"/>
          <w:szCs w:val="24"/>
        </w:rPr>
        <w:t xml:space="preserve"> India Ltd, Madurai</w:t>
      </w:r>
      <w:r w:rsidRPr="00E6449E">
        <w:rPr>
          <w:rFonts w:ascii="Times New Roman" w:hAnsi="Times New Roman" w:cs="Times New Roman"/>
          <w:color w:val="000000"/>
          <w:sz w:val="24"/>
          <w:szCs w:val="24"/>
        </w:rPr>
        <w:t xml:space="preserve"> </w:t>
      </w:r>
      <w:r w:rsidRPr="00E6449E">
        <w:rPr>
          <w:rFonts w:ascii="Times New Roman" w:hAnsi="Times New Roman" w:cs="Times New Roman"/>
          <w:sz w:val="24"/>
          <w:szCs w:val="24"/>
        </w:rPr>
        <w:t>,</w:t>
      </w:r>
      <w:r w:rsidRPr="00E6449E">
        <w:rPr>
          <w:rFonts w:ascii="Times New Roman" w:hAnsi="Times New Roman" w:cs="Times New Roman"/>
          <w:color w:val="000000"/>
          <w:sz w:val="24"/>
          <w:szCs w:val="24"/>
        </w:rPr>
        <w:t xml:space="preserve"> the topic is</w:t>
      </w:r>
      <w:r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 xml:space="preserve">Study On Length Variation Of Wrapped V-Belts In  </w:t>
      </w:r>
      <w:proofErr w:type="spellStart"/>
      <w:r w:rsidRPr="00E6449E">
        <w:rPr>
          <w:rFonts w:ascii="Times New Roman" w:hAnsi="Times New Roman" w:cs="Times New Roman"/>
          <w:b/>
          <w:color w:val="000000"/>
          <w:sz w:val="24"/>
          <w:szCs w:val="24"/>
        </w:rPr>
        <w:t>Rota</w:t>
      </w:r>
      <w:proofErr w:type="spellEnd"/>
      <w:r w:rsidRPr="00E6449E">
        <w:rPr>
          <w:rFonts w:ascii="Times New Roman" w:hAnsi="Times New Roman" w:cs="Times New Roman"/>
          <w:b/>
          <w:color w:val="000000"/>
          <w:sz w:val="24"/>
          <w:szCs w:val="24"/>
        </w:rPr>
        <w:t xml:space="preserve"> Curing Process</w:t>
      </w:r>
      <w:r w:rsidR="005604D2" w:rsidRPr="00E6449E">
        <w:rPr>
          <w:rFonts w:ascii="Times New Roman" w:hAnsi="Times New Roman" w:cs="Times New Roman"/>
          <w:b/>
          <w:color w:val="000000"/>
          <w:sz w:val="24"/>
          <w:szCs w:val="24"/>
        </w:rPr>
        <w:t>”</w:t>
      </w:r>
    </w:p>
    <w:p w:rsidR="007278AC" w:rsidRPr="00E6449E" w:rsidRDefault="008F7F19" w:rsidP="00EA0949">
      <w:pPr>
        <w:pStyle w:val="ListParagraph"/>
        <w:numPr>
          <w:ilvl w:val="0"/>
          <w:numId w:val="13"/>
        </w:numPr>
        <w:spacing w:line="360" w:lineRule="auto"/>
        <w:jc w:val="both"/>
        <w:rPr>
          <w:rFonts w:ascii="Times New Roman" w:hAnsi="Times New Roman" w:cs="Times New Roman"/>
          <w:color w:val="000000"/>
          <w:sz w:val="24"/>
          <w:szCs w:val="24"/>
        </w:rPr>
      </w:pPr>
      <w:proofErr w:type="spellStart"/>
      <w:r w:rsidRPr="00E6449E">
        <w:rPr>
          <w:rFonts w:ascii="Times New Roman" w:hAnsi="Times New Roman" w:cs="Times New Roman"/>
          <w:b/>
          <w:bCs/>
          <w:color w:val="000000"/>
          <w:sz w:val="24"/>
          <w:szCs w:val="24"/>
        </w:rPr>
        <w:t>Revathi.R.V</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Anusri.S</w:t>
      </w:r>
      <w:proofErr w:type="spellEnd"/>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proofErr w:type="spellStart"/>
      <w:r w:rsidRPr="00E6449E">
        <w:rPr>
          <w:rFonts w:ascii="Times New Roman" w:hAnsi="Times New Roman" w:cs="Times New Roman"/>
          <w:b/>
          <w:color w:val="000000"/>
          <w:sz w:val="24"/>
          <w:szCs w:val="24"/>
        </w:rPr>
        <w:t>Jk</w:t>
      </w:r>
      <w:proofErr w:type="spellEnd"/>
      <w:r w:rsidRPr="00E6449E">
        <w:rPr>
          <w:rFonts w:ascii="Times New Roman" w:hAnsi="Times New Roman" w:cs="Times New Roman"/>
          <w:b/>
          <w:color w:val="000000"/>
          <w:sz w:val="24"/>
          <w:szCs w:val="24"/>
        </w:rPr>
        <w:t xml:space="preserve"> </w:t>
      </w:r>
      <w:proofErr w:type="spellStart"/>
      <w:r w:rsidRPr="00E6449E">
        <w:rPr>
          <w:rFonts w:ascii="Times New Roman" w:hAnsi="Times New Roman" w:cs="Times New Roman"/>
          <w:b/>
          <w:color w:val="000000"/>
          <w:sz w:val="24"/>
          <w:szCs w:val="24"/>
        </w:rPr>
        <w:t>Fenner</w:t>
      </w:r>
      <w:proofErr w:type="spellEnd"/>
      <w:r w:rsidRPr="00E6449E">
        <w:rPr>
          <w:rFonts w:ascii="Times New Roman" w:hAnsi="Times New Roman" w:cs="Times New Roman"/>
          <w:b/>
          <w:color w:val="000000"/>
          <w:sz w:val="24"/>
          <w:szCs w:val="24"/>
        </w:rPr>
        <w:t xml:space="preserve"> India Ltd, Chennai</w:t>
      </w:r>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Enhancement Of Aesthetic Appearance Of Oil Seal</w:t>
      </w:r>
      <w:r w:rsidR="005604D2" w:rsidRPr="00E6449E">
        <w:rPr>
          <w:rFonts w:ascii="Times New Roman" w:hAnsi="Times New Roman" w:cs="Times New Roman"/>
          <w:b/>
          <w:color w:val="000000"/>
          <w:sz w:val="24"/>
          <w:szCs w:val="24"/>
        </w:rPr>
        <w:t>”</w:t>
      </w:r>
    </w:p>
    <w:p w:rsidR="007278AC" w:rsidRPr="00E6449E" w:rsidRDefault="007278AC" w:rsidP="00EA0949">
      <w:pPr>
        <w:pStyle w:val="ListParagraph"/>
        <w:spacing w:line="360" w:lineRule="auto"/>
        <w:jc w:val="both"/>
        <w:rPr>
          <w:rFonts w:ascii="Times New Roman" w:hAnsi="Times New Roman" w:cs="Times New Roman"/>
          <w:color w:val="000000"/>
          <w:sz w:val="24"/>
          <w:szCs w:val="24"/>
        </w:rPr>
      </w:pPr>
    </w:p>
    <w:p w:rsidR="007278AC" w:rsidRPr="00EA0949" w:rsidRDefault="008F7F19" w:rsidP="00EA0949">
      <w:pPr>
        <w:pStyle w:val="ListParagraph"/>
        <w:numPr>
          <w:ilvl w:val="0"/>
          <w:numId w:val="13"/>
        </w:numPr>
        <w:spacing w:line="360" w:lineRule="auto"/>
        <w:jc w:val="both"/>
        <w:rPr>
          <w:rFonts w:ascii="Times New Roman" w:hAnsi="Times New Roman" w:cs="Times New Roman"/>
          <w:color w:val="000000"/>
          <w:sz w:val="24"/>
          <w:szCs w:val="24"/>
        </w:rPr>
      </w:pPr>
      <w:proofErr w:type="spellStart"/>
      <w:r w:rsidRPr="00E6449E">
        <w:rPr>
          <w:rFonts w:ascii="Times New Roman" w:hAnsi="Times New Roman" w:cs="Times New Roman"/>
          <w:b/>
          <w:bCs/>
          <w:color w:val="000000"/>
          <w:sz w:val="24"/>
          <w:szCs w:val="24"/>
        </w:rPr>
        <w:lastRenderedPageBreak/>
        <w:t>Dinesh.E</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Dinesh</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Kumar.M</w:t>
      </w:r>
      <w:proofErr w:type="spellEnd"/>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proofErr w:type="spellStart"/>
      <w:r w:rsidRPr="00E6449E">
        <w:rPr>
          <w:rFonts w:ascii="Times New Roman" w:hAnsi="Times New Roman" w:cs="Times New Roman"/>
          <w:b/>
          <w:sz w:val="24"/>
          <w:szCs w:val="24"/>
        </w:rPr>
        <w:t>Kingfa</w:t>
      </w:r>
      <w:proofErr w:type="spellEnd"/>
      <w:r w:rsidRPr="00E6449E">
        <w:rPr>
          <w:rFonts w:ascii="Times New Roman" w:hAnsi="Times New Roman" w:cs="Times New Roman"/>
          <w:b/>
          <w:sz w:val="24"/>
          <w:szCs w:val="24"/>
        </w:rPr>
        <w:t xml:space="preserve"> Science &amp; Technology  (India) Limited, </w:t>
      </w:r>
      <w:proofErr w:type="spellStart"/>
      <w:r w:rsidRPr="00E6449E">
        <w:rPr>
          <w:rFonts w:ascii="Times New Roman" w:hAnsi="Times New Roman" w:cs="Times New Roman"/>
          <w:b/>
          <w:sz w:val="24"/>
          <w:szCs w:val="24"/>
        </w:rPr>
        <w:t>Pandicherry</w:t>
      </w:r>
      <w:proofErr w:type="spellEnd"/>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sz w:val="24"/>
          <w:szCs w:val="24"/>
        </w:rPr>
        <w:t>Analysing The Compounding Process To Find The Causes And Remedies Of Extrusion Lumps</w:t>
      </w:r>
      <w:r w:rsidR="005604D2" w:rsidRPr="00E6449E">
        <w:rPr>
          <w:rFonts w:ascii="Times New Roman" w:hAnsi="Times New Roman" w:cs="Times New Roman"/>
          <w:b/>
          <w:sz w:val="24"/>
          <w:szCs w:val="24"/>
        </w:rPr>
        <w:t>”</w:t>
      </w:r>
    </w:p>
    <w:p w:rsidR="007278AC" w:rsidRPr="00EA0949" w:rsidRDefault="008F7F19" w:rsidP="00EA0949">
      <w:pPr>
        <w:pStyle w:val="ListParagraph"/>
        <w:numPr>
          <w:ilvl w:val="0"/>
          <w:numId w:val="13"/>
        </w:numPr>
        <w:spacing w:line="360" w:lineRule="auto"/>
        <w:jc w:val="both"/>
        <w:rPr>
          <w:rFonts w:ascii="Times New Roman" w:hAnsi="Times New Roman" w:cs="Times New Roman"/>
          <w:color w:val="000000"/>
          <w:sz w:val="24"/>
          <w:szCs w:val="24"/>
        </w:rPr>
      </w:pPr>
      <w:proofErr w:type="spellStart"/>
      <w:r w:rsidRPr="00E6449E">
        <w:rPr>
          <w:rFonts w:ascii="Times New Roman" w:hAnsi="Times New Roman" w:cs="Times New Roman"/>
          <w:b/>
          <w:bCs/>
          <w:color w:val="000000"/>
          <w:sz w:val="24"/>
          <w:szCs w:val="24"/>
        </w:rPr>
        <w:t>Venkatesh.C.P</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Manikandan.R</w:t>
      </w:r>
      <w:proofErr w:type="spellEnd"/>
      <w:r w:rsidRPr="00E6449E">
        <w:rPr>
          <w:rFonts w:ascii="Times New Roman" w:hAnsi="Times New Roman" w:cs="Times New Roman"/>
          <w:b/>
          <w:bCs/>
          <w:color w:val="000000"/>
          <w:sz w:val="24"/>
          <w:szCs w:val="24"/>
        </w:rPr>
        <w:t xml:space="preserve"> </w:t>
      </w:r>
      <w:r w:rsidR="007278AC" w:rsidRPr="00E6449E">
        <w:rPr>
          <w:rFonts w:ascii="Times New Roman" w:hAnsi="Times New Roman" w:cs="Times New Roman"/>
          <w:b/>
          <w:bCs/>
          <w:color w:val="000000"/>
          <w:sz w:val="24"/>
          <w:szCs w:val="24"/>
        </w:rPr>
        <w:t>of</w:t>
      </w:r>
      <w:r w:rsidR="007278AC" w:rsidRPr="00E6449E">
        <w:rPr>
          <w:rFonts w:ascii="Times New Roman" w:hAnsi="Times New Roman" w:cs="Times New Roman"/>
          <w:color w:val="000000"/>
          <w:sz w:val="24"/>
          <w:szCs w:val="24"/>
        </w:rPr>
        <w:t xml:space="preserve"> IV PT carried out their project work in</w:t>
      </w:r>
      <w:r w:rsidRPr="00E6449E">
        <w:rPr>
          <w:rFonts w:ascii="Times New Roman" w:hAnsi="Times New Roman" w:cs="Times New Roman"/>
          <w:b/>
          <w:color w:val="000000"/>
          <w:sz w:val="24"/>
          <w:szCs w:val="24"/>
        </w:rPr>
        <w:t xml:space="preserve"> </w:t>
      </w:r>
      <w:proofErr w:type="spellStart"/>
      <w:r w:rsidRPr="00E6449E">
        <w:rPr>
          <w:rFonts w:ascii="Times New Roman" w:hAnsi="Times New Roman" w:cs="Times New Roman"/>
          <w:b/>
          <w:color w:val="000000"/>
          <w:sz w:val="24"/>
          <w:szCs w:val="24"/>
        </w:rPr>
        <w:t>Motherson</w:t>
      </w:r>
      <w:proofErr w:type="spellEnd"/>
      <w:r w:rsidRPr="00E6449E">
        <w:rPr>
          <w:rFonts w:ascii="Times New Roman" w:hAnsi="Times New Roman" w:cs="Times New Roman"/>
          <w:b/>
          <w:color w:val="000000"/>
          <w:sz w:val="24"/>
          <w:szCs w:val="24"/>
        </w:rPr>
        <w:t xml:space="preserve"> </w:t>
      </w:r>
      <w:proofErr w:type="spellStart"/>
      <w:r w:rsidRPr="00E6449E">
        <w:rPr>
          <w:rFonts w:ascii="Times New Roman" w:hAnsi="Times New Roman" w:cs="Times New Roman"/>
          <w:b/>
          <w:color w:val="000000"/>
          <w:sz w:val="24"/>
          <w:szCs w:val="24"/>
        </w:rPr>
        <w:t>Elastomer</w:t>
      </w:r>
      <w:proofErr w:type="spellEnd"/>
      <w:r w:rsidRPr="00E6449E">
        <w:rPr>
          <w:rFonts w:ascii="Times New Roman" w:hAnsi="Times New Roman" w:cs="Times New Roman"/>
          <w:b/>
          <w:color w:val="000000"/>
          <w:sz w:val="24"/>
          <w:szCs w:val="24"/>
        </w:rPr>
        <w:t xml:space="preserve"> </w:t>
      </w:r>
      <w:proofErr w:type="spellStart"/>
      <w:r w:rsidRPr="00E6449E">
        <w:rPr>
          <w:rFonts w:ascii="Times New Roman" w:hAnsi="Times New Roman" w:cs="Times New Roman"/>
          <w:b/>
          <w:color w:val="000000"/>
          <w:sz w:val="24"/>
          <w:szCs w:val="24"/>
        </w:rPr>
        <w:t>Pvt</w:t>
      </w:r>
      <w:proofErr w:type="spellEnd"/>
      <w:r w:rsidRPr="00E6449E">
        <w:rPr>
          <w:rFonts w:ascii="Times New Roman" w:hAnsi="Times New Roman" w:cs="Times New Roman"/>
          <w:b/>
          <w:color w:val="000000"/>
          <w:sz w:val="24"/>
          <w:szCs w:val="24"/>
        </w:rPr>
        <w:t xml:space="preserve"> Ltd, Chennai</w:t>
      </w:r>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 xml:space="preserve">Cost Reduction By Incorporating Reclaimed </w:t>
      </w:r>
      <w:proofErr w:type="spellStart"/>
      <w:r w:rsidRPr="00E6449E">
        <w:rPr>
          <w:rFonts w:ascii="Times New Roman" w:hAnsi="Times New Roman" w:cs="Times New Roman"/>
          <w:b/>
          <w:color w:val="000000"/>
          <w:sz w:val="24"/>
          <w:szCs w:val="24"/>
        </w:rPr>
        <w:t>Epdm</w:t>
      </w:r>
      <w:proofErr w:type="spellEnd"/>
      <w:r w:rsidRPr="00E6449E">
        <w:rPr>
          <w:rFonts w:ascii="Times New Roman" w:hAnsi="Times New Roman" w:cs="Times New Roman"/>
          <w:b/>
          <w:color w:val="000000"/>
          <w:sz w:val="24"/>
          <w:szCs w:val="24"/>
        </w:rPr>
        <w:t xml:space="preserve"> Without Deteriorating Its Properties</w:t>
      </w:r>
      <w:r w:rsidR="005604D2" w:rsidRPr="00E6449E">
        <w:rPr>
          <w:rFonts w:ascii="Times New Roman" w:hAnsi="Times New Roman" w:cs="Times New Roman"/>
          <w:b/>
          <w:color w:val="000000"/>
          <w:sz w:val="24"/>
          <w:szCs w:val="24"/>
        </w:rPr>
        <w:t>”</w:t>
      </w:r>
    </w:p>
    <w:p w:rsidR="007278AC" w:rsidRPr="00EA0949" w:rsidRDefault="008F7F19" w:rsidP="00EA0949">
      <w:pPr>
        <w:pStyle w:val="ListParagraph"/>
        <w:numPr>
          <w:ilvl w:val="0"/>
          <w:numId w:val="13"/>
        </w:numPr>
        <w:spacing w:line="360" w:lineRule="auto"/>
        <w:jc w:val="both"/>
        <w:rPr>
          <w:rFonts w:ascii="Times New Roman" w:hAnsi="Times New Roman" w:cs="Times New Roman"/>
          <w:color w:val="000000"/>
          <w:sz w:val="24"/>
          <w:szCs w:val="24"/>
        </w:rPr>
      </w:pPr>
      <w:proofErr w:type="spellStart"/>
      <w:r w:rsidRPr="00E6449E">
        <w:rPr>
          <w:rFonts w:ascii="Times New Roman" w:hAnsi="Times New Roman" w:cs="Times New Roman"/>
          <w:b/>
          <w:bCs/>
          <w:color w:val="000000"/>
          <w:sz w:val="24"/>
          <w:szCs w:val="24"/>
        </w:rPr>
        <w:t>Ahamed</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Ravoof.A</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Vijayarahavan.S</w:t>
      </w:r>
      <w:proofErr w:type="spellEnd"/>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r w:rsidRPr="00E6449E">
        <w:rPr>
          <w:rFonts w:ascii="Times New Roman" w:hAnsi="Times New Roman" w:cs="Times New Roman"/>
          <w:b/>
          <w:color w:val="000000"/>
          <w:sz w:val="24"/>
          <w:szCs w:val="24"/>
        </w:rPr>
        <w:t xml:space="preserve">Alliance Tyres, </w:t>
      </w:r>
      <w:proofErr w:type="spellStart"/>
      <w:r w:rsidRPr="00E6449E">
        <w:rPr>
          <w:rFonts w:ascii="Times New Roman" w:hAnsi="Times New Roman" w:cs="Times New Roman"/>
          <w:b/>
          <w:color w:val="000000"/>
          <w:sz w:val="24"/>
          <w:szCs w:val="24"/>
        </w:rPr>
        <w:t>Thirunelveli</w:t>
      </w:r>
      <w:proofErr w:type="spellEnd"/>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Cure Cycle Optimization Through Dome Boosting Technique</w:t>
      </w:r>
      <w:r w:rsidR="005604D2" w:rsidRPr="00E6449E">
        <w:rPr>
          <w:rFonts w:ascii="Times New Roman" w:hAnsi="Times New Roman" w:cs="Times New Roman"/>
          <w:b/>
          <w:color w:val="000000"/>
          <w:sz w:val="24"/>
          <w:szCs w:val="24"/>
        </w:rPr>
        <w:t>”</w:t>
      </w:r>
    </w:p>
    <w:p w:rsidR="007278AC" w:rsidRPr="00EA0949" w:rsidRDefault="008F7F19" w:rsidP="00EA0949">
      <w:pPr>
        <w:pStyle w:val="ListParagraph"/>
        <w:numPr>
          <w:ilvl w:val="0"/>
          <w:numId w:val="13"/>
        </w:numPr>
        <w:spacing w:line="360" w:lineRule="auto"/>
        <w:jc w:val="both"/>
        <w:rPr>
          <w:rFonts w:ascii="Times New Roman" w:hAnsi="Times New Roman" w:cs="Times New Roman"/>
          <w:color w:val="000000"/>
          <w:sz w:val="24"/>
          <w:szCs w:val="24"/>
        </w:rPr>
      </w:pPr>
      <w:proofErr w:type="spellStart"/>
      <w:r w:rsidRPr="00E6449E">
        <w:rPr>
          <w:rFonts w:ascii="Times New Roman" w:hAnsi="Times New Roman" w:cs="Times New Roman"/>
          <w:b/>
          <w:bCs/>
          <w:color w:val="000000"/>
          <w:sz w:val="24"/>
          <w:szCs w:val="24"/>
        </w:rPr>
        <w:t>Tharani.G</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Nandhini.P</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Anlgalaparameswari.M</w:t>
      </w:r>
      <w:proofErr w:type="spellEnd"/>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proofErr w:type="spellStart"/>
      <w:r w:rsidRPr="00E6449E">
        <w:rPr>
          <w:rFonts w:ascii="Times New Roman" w:hAnsi="Times New Roman" w:cs="Times New Roman"/>
          <w:b/>
          <w:color w:val="000000"/>
          <w:sz w:val="24"/>
          <w:szCs w:val="24"/>
        </w:rPr>
        <w:t>Fenner</w:t>
      </w:r>
      <w:proofErr w:type="spellEnd"/>
      <w:r w:rsidRPr="00E6449E">
        <w:rPr>
          <w:rFonts w:ascii="Times New Roman" w:hAnsi="Times New Roman" w:cs="Times New Roman"/>
          <w:b/>
          <w:color w:val="000000"/>
          <w:sz w:val="24"/>
          <w:szCs w:val="24"/>
        </w:rPr>
        <w:t xml:space="preserve"> India Ltd, Madurai</w:t>
      </w:r>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 xml:space="preserve">Enhancement Of Adhesion Strength Of     </w:t>
      </w:r>
      <w:proofErr w:type="spellStart"/>
      <w:r w:rsidRPr="00E6449E">
        <w:rPr>
          <w:rFonts w:ascii="Times New Roman" w:hAnsi="Times New Roman" w:cs="Times New Roman"/>
          <w:b/>
          <w:color w:val="000000"/>
          <w:sz w:val="24"/>
          <w:szCs w:val="24"/>
        </w:rPr>
        <w:t>Epdm</w:t>
      </w:r>
      <w:proofErr w:type="spellEnd"/>
      <w:r w:rsidRPr="00E6449E">
        <w:rPr>
          <w:rFonts w:ascii="Times New Roman" w:hAnsi="Times New Roman" w:cs="Times New Roman"/>
          <w:b/>
          <w:color w:val="000000"/>
          <w:sz w:val="24"/>
          <w:szCs w:val="24"/>
        </w:rPr>
        <w:t xml:space="preserve"> Rubber To Yarn In  ‘‘Radiator Coolant Hoses’’</w:t>
      </w:r>
      <w:r w:rsidR="005604D2" w:rsidRPr="00E6449E">
        <w:rPr>
          <w:rFonts w:ascii="Times New Roman" w:hAnsi="Times New Roman" w:cs="Times New Roman"/>
          <w:b/>
          <w:color w:val="000000"/>
          <w:sz w:val="24"/>
          <w:szCs w:val="24"/>
        </w:rPr>
        <w:t>”</w:t>
      </w:r>
    </w:p>
    <w:p w:rsidR="007278AC" w:rsidRPr="00EA0949" w:rsidRDefault="008F7F19" w:rsidP="00EA0949">
      <w:pPr>
        <w:pStyle w:val="ListParagraph"/>
        <w:numPr>
          <w:ilvl w:val="0"/>
          <w:numId w:val="13"/>
        </w:numPr>
        <w:spacing w:line="360" w:lineRule="auto"/>
        <w:jc w:val="both"/>
        <w:rPr>
          <w:rFonts w:ascii="Times New Roman" w:hAnsi="Times New Roman" w:cs="Times New Roman"/>
          <w:b/>
          <w:color w:val="000000"/>
          <w:sz w:val="24"/>
          <w:szCs w:val="24"/>
        </w:rPr>
      </w:pPr>
      <w:proofErr w:type="spellStart"/>
      <w:r w:rsidRPr="00E6449E">
        <w:rPr>
          <w:rFonts w:ascii="Times New Roman" w:hAnsi="Times New Roman" w:cs="Times New Roman"/>
          <w:b/>
          <w:bCs/>
          <w:color w:val="000000"/>
          <w:sz w:val="24"/>
          <w:szCs w:val="24"/>
        </w:rPr>
        <w:t>Ajithkumar.K</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Vignesh.C</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Vignesh.</w:t>
      </w:r>
      <w:r w:rsidRPr="00E6449E">
        <w:rPr>
          <w:rFonts w:ascii="Times New Roman" w:hAnsi="Times New Roman" w:cs="Times New Roman"/>
          <w:color w:val="000000"/>
          <w:sz w:val="24"/>
          <w:szCs w:val="24"/>
        </w:rPr>
        <w:t>J</w:t>
      </w:r>
      <w:proofErr w:type="spellEnd"/>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proofErr w:type="spellStart"/>
      <w:r w:rsidRPr="00E6449E">
        <w:rPr>
          <w:rFonts w:ascii="Times New Roman" w:hAnsi="Times New Roman" w:cs="Times New Roman"/>
          <w:b/>
          <w:color w:val="000000"/>
          <w:sz w:val="24"/>
          <w:szCs w:val="24"/>
        </w:rPr>
        <w:t>Prominance</w:t>
      </w:r>
      <w:proofErr w:type="spellEnd"/>
      <w:r w:rsidRPr="00E6449E">
        <w:rPr>
          <w:rFonts w:ascii="Times New Roman" w:hAnsi="Times New Roman" w:cs="Times New Roman"/>
          <w:b/>
          <w:color w:val="000000"/>
          <w:sz w:val="24"/>
          <w:szCs w:val="24"/>
        </w:rPr>
        <w:t> Corporate, Coimbatore</w:t>
      </w:r>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 xml:space="preserve">Reduce Rejection Rate Of </w:t>
      </w:r>
      <w:proofErr w:type="spellStart"/>
      <w:r w:rsidRPr="00E6449E">
        <w:rPr>
          <w:rFonts w:ascii="Times New Roman" w:hAnsi="Times New Roman" w:cs="Times New Roman"/>
          <w:b/>
          <w:color w:val="000000"/>
          <w:sz w:val="24"/>
          <w:szCs w:val="24"/>
        </w:rPr>
        <w:t>Upvc</w:t>
      </w:r>
      <w:proofErr w:type="spellEnd"/>
      <w:r w:rsidRPr="00E6449E">
        <w:rPr>
          <w:rFonts w:ascii="Times New Roman" w:hAnsi="Times New Roman" w:cs="Times New Roman"/>
          <w:b/>
          <w:color w:val="000000"/>
          <w:sz w:val="24"/>
          <w:szCs w:val="24"/>
        </w:rPr>
        <w:t xml:space="preserve"> Window Profile In Extrusion Process</w:t>
      </w:r>
      <w:r w:rsidR="005604D2" w:rsidRPr="00E6449E">
        <w:rPr>
          <w:rFonts w:ascii="Times New Roman" w:hAnsi="Times New Roman" w:cs="Times New Roman"/>
          <w:b/>
          <w:color w:val="000000"/>
          <w:sz w:val="24"/>
          <w:szCs w:val="24"/>
        </w:rPr>
        <w:t>”</w:t>
      </w:r>
    </w:p>
    <w:p w:rsidR="007278AC" w:rsidRPr="00EA0949" w:rsidRDefault="008F7F19" w:rsidP="00EA0949">
      <w:pPr>
        <w:pStyle w:val="ListParagraph"/>
        <w:numPr>
          <w:ilvl w:val="0"/>
          <w:numId w:val="13"/>
        </w:numPr>
        <w:spacing w:line="360" w:lineRule="auto"/>
        <w:jc w:val="both"/>
        <w:rPr>
          <w:rFonts w:ascii="Times New Roman" w:hAnsi="Times New Roman" w:cs="Times New Roman"/>
          <w:color w:val="000000"/>
          <w:sz w:val="24"/>
          <w:szCs w:val="24"/>
        </w:rPr>
      </w:pPr>
      <w:proofErr w:type="spellStart"/>
      <w:r w:rsidRPr="00E6449E">
        <w:rPr>
          <w:rFonts w:ascii="Times New Roman" w:hAnsi="Times New Roman" w:cs="Times New Roman"/>
          <w:b/>
          <w:bCs/>
          <w:color w:val="000000"/>
          <w:sz w:val="24"/>
          <w:szCs w:val="24"/>
        </w:rPr>
        <w:t>Jebastin.P</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Surendar.R.S</w:t>
      </w:r>
      <w:proofErr w:type="spellEnd"/>
      <w:r w:rsidRPr="00E6449E">
        <w:rPr>
          <w:rFonts w:ascii="Times New Roman" w:hAnsi="Times New Roman" w:cs="Times New Roman"/>
          <w:b/>
          <w:bCs/>
          <w:color w:val="000000"/>
          <w:sz w:val="24"/>
          <w:szCs w:val="24"/>
        </w:rPr>
        <w:t xml:space="preserve"> and </w:t>
      </w:r>
      <w:proofErr w:type="spellStart"/>
      <w:r w:rsidRPr="00E6449E">
        <w:rPr>
          <w:rFonts w:ascii="Times New Roman" w:hAnsi="Times New Roman" w:cs="Times New Roman"/>
          <w:b/>
          <w:bCs/>
          <w:color w:val="000000"/>
          <w:sz w:val="24"/>
          <w:szCs w:val="24"/>
        </w:rPr>
        <w:t>Ranjithkumar</w:t>
      </w:r>
      <w:proofErr w:type="spellEnd"/>
      <w:r w:rsidRPr="00E6449E">
        <w:rPr>
          <w:rFonts w:ascii="Times New Roman" w:hAnsi="Times New Roman" w:cs="Times New Roman"/>
          <w:b/>
          <w:bCs/>
          <w:color w:val="000000"/>
          <w:sz w:val="24"/>
          <w:szCs w:val="24"/>
        </w:rPr>
        <w:t>. S</w:t>
      </w:r>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proofErr w:type="spellStart"/>
      <w:r w:rsidRPr="00E6449E">
        <w:rPr>
          <w:rFonts w:ascii="Times New Roman" w:hAnsi="Times New Roman" w:cs="Times New Roman"/>
          <w:b/>
          <w:color w:val="000000"/>
          <w:sz w:val="24"/>
          <w:szCs w:val="24"/>
        </w:rPr>
        <w:t>Roop</w:t>
      </w:r>
      <w:proofErr w:type="spellEnd"/>
      <w:r w:rsidRPr="00E6449E">
        <w:rPr>
          <w:rFonts w:ascii="Times New Roman" w:hAnsi="Times New Roman" w:cs="Times New Roman"/>
          <w:b/>
          <w:color w:val="000000"/>
          <w:sz w:val="24"/>
          <w:szCs w:val="24"/>
        </w:rPr>
        <w:t xml:space="preserve"> Polymers, Chennai</w:t>
      </w:r>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 xml:space="preserve">Study And Optimizing The Parameter Of Various </w:t>
      </w:r>
      <w:proofErr w:type="spellStart"/>
      <w:r w:rsidRPr="00E6449E">
        <w:rPr>
          <w:rFonts w:ascii="Times New Roman" w:hAnsi="Times New Roman" w:cs="Times New Roman"/>
          <w:b/>
          <w:color w:val="000000"/>
          <w:sz w:val="24"/>
          <w:szCs w:val="24"/>
        </w:rPr>
        <w:t>Molding</w:t>
      </w:r>
      <w:proofErr w:type="spellEnd"/>
      <w:r w:rsidRPr="00E6449E">
        <w:rPr>
          <w:rFonts w:ascii="Times New Roman" w:hAnsi="Times New Roman" w:cs="Times New Roman"/>
          <w:b/>
          <w:color w:val="000000"/>
          <w:sz w:val="24"/>
          <w:szCs w:val="24"/>
        </w:rPr>
        <w:t xml:space="preserve"> Process And Reduces The Flash</w:t>
      </w:r>
      <w:r w:rsidR="005604D2" w:rsidRPr="00E6449E">
        <w:rPr>
          <w:rFonts w:ascii="Times New Roman" w:hAnsi="Times New Roman" w:cs="Times New Roman"/>
          <w:b/>
          <w:color w:val="000000"/>
          <w:sz w:val="24"/>
          <w:szCs w:val="24"/>
        </w:rPr>
        <w:t>”</w:t>
      </w:r>
    </w:p>
    <w:p w:rsidR="008F7F19" w:rsidRPr="00E6449E" w:rsidRDefault="008F7F19" w:rsidP="00EA0949">
      <w:pPr>
        <w:pStyle w:val="ListParagraph"/>
        <w:numPr>
          <w:ilvl w:val="0"/>
          <w:numId w:val="13"/>
        </w:numPr>
        <w:spacing w:line="360" w:lineRule="auto"/>
        <w:jc w:val="both"/>
        <w:rPr>
          <w:rFonts w:ascii="Times New Roman" w:hAnsi="Times New Roman" w:cs="Times New Roman"/>
          <w:b/>
          <w:color w:val="000000"/>
          <w:sz w:val="24"/>
          <w:szCs w:val="24"/>
        </w:rPr>
      </w:pPr>
      <w:proofErr w:type="spellStart"/>
      <w:r w:rsidRPr="00E6449E">
        <w:rPr>
          <w:rFonts w:ascii="Times New Roman" w:hAnsi="Times New Roman" w:cs="Times New Roman"/>
          <w:b/>
          <w:bCs/>
          <w:color w:val="000000"/>
          <w:sz w:val="24"/>
          <w:szCs w:val="24"/>
        </w:rPr>
        <w:t>Nevili</w:t>
      </w:r>
      <w:proofErr w:type="spellEnd"/>
      <w:r w:rsidRPr="00E6449E">
        <w:rPr>
          <w:rFonts w:ascii="Times New Roman" w:hAnsi="Times New Roman" w:cs="Times New Roman"/>
          <w:b/>
          <w:bCs/>
          <w:color w:val="000000"/>
          <w:sz w:val="24"/>
          <w:szCs w:val="24"/>
        </w:rPr>
        <w:t xml:space="preserve"> </w:t>
      </w:r>
      <w:proofErr w:type="spellStart"/>
      <w:r w:rsidRPr="00E6449E">
        <w:rPr>
          <w:rFonts w:ascii="Times New Roman" w:hAnsi="Times New Roman" w:cs="Times New Roman"/>
          <w:b/>
          <w:bCs/>
          <w:color w:val="000000"/>
          <w:sz w:val="24"/>
          <w:szCs w:val="24"/>
        </w:rPr>
        <w:t>Boopathi.V</w:t>
      </w:r>
      <w:proofErr w:type="spellEnd"/>
      <w:r w:rsidRPr="00E6449E">
        <w:rPr>
          <w:rFonts w:ascii="Times New Roman" w:hAnsi="Times New Roman" w:cs="Times New Roman"/>
          <w:color w:val="000000"/>
          <w:sz w:val="24"/>
          <w:szCs w:val="24"/>
        </w:rPr>
        <w:t xml:space="preserve">  </w:t>
      </w:r>
      <w:r w:rsidR="007278AC" w:rsidRPr="00E6449E">
        <w:rPr>
          <w:rFonts w:ascii="Times New Roman" w:hAnsi="Times New Roman" w:cs="Times New Roman"/>
          <w:color w:val="000000"/>
          <w:sz w:val="24"/>
          <w:szCs w:val="24"/>
        </w:rPr>
        <w:t>of IV PT carried out their project work in</w:t>
      </w:r>
      <w:r w:rsidRPr="00E6449E">
        <w:rPr>
          <w:rFonts w:ascii="Times New Roman" w:hAnsi="Times New Roman" w:cs="Times New Roman"/>
          <w:color w:val="000000"/>
          <w:sz w:val="24"/>
          <w:szCs w:val="24"/>
        </w:rPr>
        <w:t xml:space="preserve"> </w:t>
      </w:r>
      <w:proofErr w:type="spellStart"/>
      <w:r w:rsidRPr="00E6449E">
        <w:rPr>
          <w:rFonts w:ascii="Times New Roman" w:hAnsi="Times New Roman" w:cs="Times New Roman"/>
          <w:b/>
          <w:color w:val="000000"/>
          <w:sz w:val="24"/>
          <w:szCs w:val="24"/>
        </w:rPr>
        <w:t>Sastha</w:t>
      </w:r>
      <w:proofErr w:type="spellEnd"/>
      <w:r w:rsidRPr="00E6449E">
        <w:rPr>
          <w:rFonts w:ascii="Times New Roman" w:hAnsi="Times New Roman" w:cs="Times New Roman"/>
          <w:b/>
          <w:color w:val="000000"/>
          <w:sz w:val="24"/>
          <w:szCs w:val="24"/>
        </w:rPr>
        <w:t xml:space="preserve"> Polymers, Madurai</w:t>
      </w:r>
      <w:r w:rsidR="007278AC" w:rsidRPr="00E6449E">
        <w:rPr>
          <w:rFonts w:ascii="Times New Roman" w:hAnsi="Times New Roman" w:cs="Times New Roman"/>
          <w:color w:val="000000"/>
          <w:sz w:val="24"/>
          <w:szCs w:val="24"/>
        </w:rPr>
        <w:t xml:space="preserve"> </w:t>
      </w:r>
      <w:r w:rsidR="007278AC" w:rsidRPr="00E6449E">
        <w:rPr>
          <w:rFonts w:ascii="Times New Roman" w:hAnsi="Times New Roman" w:cs="Times New Roman"/>
          <w:sz w:val="24"/>
          <w:szCs w:val="24"/>
        </w:rPr>
        <w:t>,</w:t>
      </w:r>
      <w:r w:rsidR="007278AC" w:rsidRPr="00E6449E">
        <w:rPr>
          <w:rFonts w:ascii="Times New Roman" w:hAnsi="Times New Roman" w:cs="Times New Roman"/>
          <w:color w:val="000000"/>
          <w:sz w:val="24"/>
          <w:szCs w:val="24"/>
        </w:rPr>
        <w:t xml:space="preserve"> the topic is</w:t>
      </w:r>
      <w:r w:rsidR="007278AC" w:rsidRPr="00E6449E">
        <w:rPr>
          <w:rFonts w:ascii="Times New Roman" w:hAnsi="Times New Roman" w:cs="Times New Roman"/>
          <w:b/>
          <w:bCs/>
          <w:sz w:val="24"/>
          <w:szCs w:val="24"/>
        </w:rPr>
        <w:t xml:space="preserve"> </w:t>
      </w:r>
      <w:r w:rsidRPr="00E6449E">
        <w:rPr>
          <w:rFonts w:ascii="Times New Roman" w:hAnsi="Times New Roman" w:cs="Times New Roman"/>
          <w:b/>
          <w:bCs/>
          <w:sz w:val="24"/>
          <w:szCs w:val="24"/>
        </w:rPr>
        <w:t xml:space="preserve"> </w:t>
      </w:r>
      <w:r w:rsidR="005604D2" w:rsidRPr="00E6449E">
        <w:rPr>
          <w:rFonts w:ascii="Times New Roman" w:hAnsi="Times New Roman" w:cs="Times New Roman"/>
          <w:b/>
          <w:bCs/>
          <w:sz w:val="24"/>
          <w:szCs w:val="24"/>
        </w:rPr>
        <w:t>“</w:t>
      </w:r>
      <w:r w:rsidRPr="00E6449E">
        <w:rPr>
          <w:rFonts w:ascii="Times New Roman" w:hAnsi="Times New Roman" w:cs="Times New Roman"/>
          <w:b/>
          <w:color w:val="000000"/>
          <w:sz w:val="24"/>
          <w:szCs w:val="24"/>
        </w:rPr>
        <w:t>Study Analysis And Optimization On P</w:t>
      </w:r>
      <w:r w:rsidR="001C49C0" w:rsidRPr="00E6449E">
        <w:rPr>
          <w:rFonts w:ascii="Times New Roman" w:hAnsi="Times New Roman" w:cs="Times New Roman"/>
          <w:b/>
          <w:color w:val="000000"/>
          <w:sz w:val="24"/>
          <w:szCs w:val="24"/>
        </w:rPr>
        <w:t xml:space="preserve">VC </w:t>
      </w:r>
      <w:r w:rsidRPr="00E6449E">
        <w:rPr>
          <w:rFonts w:ascii="Times New Roman" w:hAnsi="Times New Roman" w:cs="Times New Roman"/>
          <w:b/>
          <w:color w:val="000000"/>
          <w:sz w:val="24"/>
          <w:szCs w:val="24"/>
        </w:rPr>
        <w:t>Manufacturing Parameter</w:t>
      </w:r>
      <w:r w:rsidR="005604D2" w:rsidRPr="00E6449E">
        <w:rPr>
          <w:rFonts w:ascii="Times New Roman" w:hAnsi="Times New Roman" w:cs="Times New Roman"/>
          <w:b/>
          <w:color w:val="000000"/>
          <w:sz w:val="24"/>
          <w:szCs w:val="24"/>
        </w:rPr>
        <w:t>”</w:t>
      </w:r>
    </w:p>
    <w:p w:rsidR="00AB4E78" w:rsidRPr="00E6449E" w:rsidRDefault="00AB4E78" w:rsidP="00EA0949">
      <w:pPr>
        <w:spacing w:line="360" w:lineRule="auto"/>
        <w:ind w:left="360" w:firstLine="360"/>
        <w:rPr>
          <w:rFonts w:ascii="Times New Roman" w:hAnsi="Times New Roman" w:cs="Times New Roman"/>
          <w:b/>
          <w:bCs/>
          <w:sz w:val="24"/>
          <w:szCs w:val="24"/>
        </w:rPr>
      </w:pPr>
    </w:p>
    <w:p w:rsidR="001C49C0" w:rsidRDefault="001C49C0">
      <w:pPr>
        <w:spacing w:after="160" w:line="259" w:lineRule="auto"/>
        <w:contextualSpacing w:val="0"/>
        <w:rPr>
          <w:rFonts w:ascii="Times New Roman" w:hAnsi="Times New Roman" w:cs="Times New Roman"/>
          <w:b/>
          <w:bCs/>
          <w:sz w:val="24"/>
          <w:szCs w:val="24"/>
        </w:rPr>
      </w:pPr>
      <w:r>
        <w:rPr>
          <w:rFonts w:ascii="Times New Roman" w:hAnsi="Times New Roman" w:cs="Times New Roman"/>
          <w:b/>
          <w:bCs/>
          <w:sz w:val="24"/>
          <w:szCs w:val="24"/>
        </w:rPr>
        <w:br w:type="page"/>
      </w:r>
    </w:p>
    <w:p w:rsidR="00B8612A" w:rsidRDefault="00B8612A" w:rsidP="00EA0949">
      <w:pPr>
        <w:spacing w:line="360" w:lineRule="auto"/>
        <w:ind w:left="360" w:firstLine="360"/>
        <w:rPr>
          <w:rFonts w:ascii="Times New Roman" w:hAnsi="Times New Roman" w:cs="Times New Roman"/>
          <w:b/>
          <w:bCs/>
          <w:noProof/>
          <w:color w:val="000000"/>
          <w:sz w:val="24"/>
          <w:szCs w:val="24"/>
        </w:rPr>
      </w:pPr>
      <w:r w:rsidRPr="00E6449E">
        <w:rPr>
          <w:rFonts w:ascii="Times New Roman" w:hAnsi="Times New Roman" w:cs="Times New Roman"/>
          <w:b/>
          <w:bCs/>
          <w:sz w:val="24"/>
          <w:szCs w:val="24"/>
        </w:rPr>
        <w:lastRenderedPageBreak/>
        <w:t>ACHIEVEMENTS BY FACULTIES:</w:t>
      </w:r>
      <w:r w:rsidRPr="00E6449E">
        <w:rPr>
          <w:rFonts w:ascii="Times New Roman" w:hAnsi="Times New Roman" w:cs="Times New Roman"/>
          <w:b/>
          <w:bCs/>
          <w:noProof/>
          <w:color w:val="000000"/>
          <w:sz w:val="24"/>
          <w:szCs w:val="24"/>
        </w:rPr>
        <w:t xml:space="preserve"> </w:t>
      </w:r>
    </w:p>
    <w:p w:rsidR="00EA0949" w:rsidRPr="00E6449E" w:rsidRDefault="00EA0949" w:rsidP="00EA0949">
      <w:pPr>
        <w:spacing w:line="360" w:lineRule="auto"/>
        <w:ind w:left="360" w:firstLine="360"/>
        <w:rPr>
          <w:rFonts w:ascii="Times New Roman" w:hAnsi="Times New Roman" w:cs="Times New Roman"/>
          <w:color w:val="auto"/>
          <w:sz w:val="24"/>
          <w:szCs w:val="24"/>
        </w:rPr>
      </w:pPr>
    </w:p>
    <w:p w:rsidR="00B8612A" w:rsidRPr="001C49C0" w:rsidRDefault="00B8612A" w:rsidP="001C49C0">
      <w:pPr>
        <w:pStyle w:val="ListParagraph"/>
        <w:numPr>
          <w:ilvl w:val="0"/>
          <w:numId w:val="9"/>
        </w:numPr>
        <w:spacing w:line="360" w:lineRule="auto"/>
        <w:jc w:val="both"/>
        <w:rPr>
          <w:rFonts w:ascii="Times New Roman" w:hAnsi="Times New Roman" w:cs="Times New Roman"/>
          <w:sz w:val="24"/>
          <w:szCs w:val="24"/>
          <w:lang w:val="en-GB"/>
        </w:rPr>
      </w:pPr>
      <w:proofErr w:type="spellStart"/>
      <w:r w:rsidRPr="00E6449E">
        <w:rPr>
          <w:rFonts w:ascii="Times New Roman" w:hAnsi="Times New Roman" w:cs="Times New Roman"/>
          <w:b/>
          <w:bCs/>
          <w:sz w:val="24"/>
          <w:szCs w:val="24"/>
        </w:rPr>
        <w:t>Dr.R.Baskaran</w:t>
      </w:r>
      <w:proofErr w:type="spellEnd"/>
      <w:r w:rsidRPr="00E6449E">
        <w:rPr>
          <w:rFonts w:ascii="Times New Roman" w:hAnsi="Times New Roman" w:cs="Times New Roman"/>
          <w:sz w:val="24"/>
          <w:szCs w:val="24"/>
        </w:rPr>
        <w:t xml:space="preserve"> Submitted Project on Title </w:t>
      </w:r>
      <w:r w:rsidRPr="00E6449E">
        <w:rPr>
          <w:rFonts w:ascii="Times New Roman" w:hAnsi="Times New Roman" w:cs="Times New Roman"/>
          <w:b/>
          <w:bCs/>
          <w:sz w:val="24"/>
          <w:szCs w:val="24"/>
        </w:rPr>
        <w:t>“</w:t>
      </w:r>
      <w:r w:rsidRPr="00E6449E">
        <w:rPr>
          <w:rFonts w:ascii="Times New Roman" w:hAnsi="Times New Roman" w:cs="Times New Roman"/>
          <w:b/>
          <w:bCs/>
          <w:w w:val="105"/>
          <w:sz w:val="24"/>
          <w:szCs w:val="24"/>
        </w:rPr>
        <w:t xml:space="preserve">Synthesis and characterization, of water soluble fluorescent Poly(aniline) copolymers and its  </w:t>
      </w:r>
      <w:proofErr w:type="spellStart"/>
      <w:r w:rsidRPr="00E6449E">
        <w:rPr>
          <w:rFonts w:ascii="Times New Roman" w:hAnsi="Times New Roman" w:cs="Times New Roman"/>
          <w:b/>
          <w:bCs/>
          <w:w w:val="105"/>
          <w:sz w:val="24"/>
          <w:szCs w:val="24"/>
        </w:rPr>
        <w:t>nanocomposites</w:t>
      </w:r>
      <w:proofErr w:type="spellEnd"/>
      <w:r w:rsidRPr="00E6449E">
        <w:rPr>
          <w:rFonts w:ascii="Times New Roman" w:hAnsi="Times New Roman" w:cs="Times New Roman"/>
          <w:b/>
          <w:bCs/>
          <w:sz w:val="24"/>
          <w:szCs w:val="24"/>
        </w:rPr>
        <w:t>)”</w:t>
      </w:r>
      <w:r w:rsidRPr="00E6449E">
        <w:rPr>
          <w:rFonts w:ascii="Times New Roman" w:hAnsi="Times New Roman" w:cs="Times New Roman"/>
          <w:bCs/>
          <w:sz w:val="24"/>
          <w:szCs w:val="24"/>
        </w:rPr>
        <w:t xml:space="preserve"> for </w:t>
      </w:r>
      <w:r w:rsidRPr="00E6449E">
        <w:rPr>
          <w:rFonts w:ascii="Times New Roman" w:hAnsi="Times New Roman" w:cs="Times New Roman"/>
          <w:color w:val="000000"/>
          <w:sz w:val="24"/>
          <w:szCs w:val="24"/>
        </w:rPr>
        <w:t xml:space="preserve">Rs.3,70,000 at </w:t>
      </w:r>
      <w:proofErr w:type="spellStart"/>
      <w:r w:rsidRPr="00E6449E">
        <w:rPr>
          <w:rFonts w:ascii="Times New Roman" w:hAnsi="Times New Roman" w:cs="Times New Roman"/>
          <w:sz w:val="24"/>
          <w:szCs w:val="24"/>
          <w:lang w:val="en-GB"/>
        </w:rPr>
        <w:t>Tamilnadu</w:t>
      </w:r>
      <w:proofErr w:type="spellEnd"/>
      <w:r w:rsidRPr="00E6449E">
        <w:rPr>
          <w:rFonts w:ascii="Times New Roman" w:hAnsi="Times New Roman" w:cs="Times New Roman"/>
          <w:sz w:val="24"/>
          <w:szCs w:val="24"/>
          <w:lang w:val="en-GB"/>
        </w:rPr>
        <w:t xml:space="preserve"> State Council for Science and Technology, DOTE Campus, Chennai – 600025, dated </w:t>
      </w:r>
      <w:r w:rsidRPr="00E6449E">
        <w:rPr>
          <w:rFonts w:ascii="Times New Roman" w:hAnsi="Times New Roman" w:cs="Times New Roman"/>
          <w:sz w:val="24"/>
          <w:szCs w:val="24"/>
        </w:rPr>
        <w:t>16.02.2019</w:t>
      </w:r>
    </w:p>
    <w:p w:rsidR="001C49C0" w:rsidRPr="00E6449E" w:rsidRDefault="001C49C0" w:rsidP="001C49C0">
      <w:pPr>
        <w:pStyle w:val="ListParagraph"/>
        <w:spacing w:line="360" w:lineRule="auto"/>
        <w:ind w:left="722"/>
        <w:jc w:val="both"/>
        <w:rPr>
          <w:rFonts w:ascii="Times New Roman" w:hAnsi="Times New Roman" w:cs="Times New Roman"/>
          <w:sz w:val="24"/>
          <w:szCs w:val="24"/>
          <w:lang w:val="en-GB"/>
        </w:rPr>
      </w:pPr>
    </w:p>
    <w:p w:rsidR="00B8612A" w:rsidRPr="001C49C0" w:rsidRDefault="00B8612A" w:rsidP="001C49C0">
      <w:pPr>
        <w:pStyle w:val="ListParagraph"/>
        <w:numPr>
          <w:ilvl w:val="0"/>
          <w:numId w:val="7"/>
        </w:numPr>
        <w:spacing w:line="360" w:lineRule="auto"/>
        <w:jc w:val="both"/>
        <w:rPr>
          <w:rFonts w:ascii="Times New Roman" w:hAnsi="Times New Roman" w:cs="Times New Roman"/>
          <w:b/>
          <w:bCs/>
          <w:sz w:val="24"/>
          <w:szCs w:val="24"/>
        </w:rPr>
      </w:pPr>
      <w:proofErr w:type="spellStart"/>
      <w:r w:rsidRPr="00E6449E">
        <w:rPr>
          <w:rFonts w:ascii="Times New Roman" w:hAnsi="Times New Roman" w:cs="Times New Roman"/>
          <w:b/>
          <w:bCs/>
          <w:sz w:val="24"/>
          <w:szCs w:val="24"/>
        </w:rPr>
        <w:t>Mr.Ponprabhakaran</w:t>
      </w:r>
      <w:proofErr w:type="spellEnd"/>
      <w:r w:rsidRPr="00E6449E">
        <w:rPr>
          <w:rFonts w:ascii="Times New Roman" w:hAnsi="Times New Roman" w:cs="Times New Roman"/>
          <w:b/>
          <w:bCs/>
          <w:sz w:val="24"/>
          <w:szCs w:val="24"/>
        </w:rPr>
        <w:t xml:space="preserve"> </w:t>
      </w:r>
      <w:r w:rsidRPr="00E6449E">
        <w:rPr>
          <w:rFonts w:ascii="Times New Roman" w:hAnsi="Times New Roman" w:cs="Times New Roman"/>
          <w:sz w:val="24"/>
          <w:szCs w:val="24"/>
        </w:rPr>
        <w:t xml:space="preserve">has submitted his thesis report at Anna </w:t>
      </w:r>
      <w:proofErr w:type="gramStart"/>
      <w:r w:rsidRPr="00E6449E">
        <w:rPr>
          <w:rFonts w:ascii="Times New Roman" w:hAnsi="Times New Roman" w:cs="Times New Roman"/>
          <w:sz w:val="24"/>
          <w:szCs w:val="24"/>
        </w:rPr>
        <w:t>University ,</w:t>
      </w:r>
      <w:proofErr w:type="gramEnd"/>
      <w:r w:rsidRPr="00E6449E">
        <w:rPr>
          <w:rFonts w:ascii="Times New Roman" w:hAnsi="Times New Roman" w:cs="Times New Roman"/>
          <w:sz w:val="24"/>
          <w:szCs w:val="24"/>
        </w:rPr>
        <w:t xml:space="preserve"> Chennai on 26.02.2019.</w:t>
      </w:r>
    </w:p>
    <w:p w:rsidR="001C49C0" w:rsidRPr="00EA0949" w:rsidRDefault="001C49C0" w:rsidP="001C49C0">
      <w:pPr>
        <w:pStyle w:val="ListParagraph"/>
        <w:spacing w:line="360" w:lineRule="auto"/>
        <w:jc w:val="both"/>
        <w:rPr>
          <w:rStyle w:val="highlight"/>
          <w:rFonts w:ascii="Times New Roman" w:hAnsi="Times New Roman" w:cs="Times New Roman"/>
          <w:b/>
          <w:bCs/>
          <w:sz w:val="24"/>
          <w:szCs w:val="24"/>
        </w:rPr>
      </w:pPr>
    </w:p>
    <w:p w:rsidR="00B8612A" w:rsidRPr="001C49C0" w:rsidRDefault="00B8612A" w:rsidP="001C49C0">
      <w:pPr>
        <w:pStyle w:val="ListParagraph"/>
        <w:numPr>
          <w:ilvl w:val="0"/>
          <w:numId w:val="7"/>
        </w:numPr>
        <w:spacing w:line="360" w:lineRule="auto"/>
        <w:jc w:val="both"/>
        <w:rPr>
          <w:rFonts w:ascii="Times New Roman" w:hAnsi="Times New Roman" w:cs="Times New Roman"/>
          <w:b/>
          <w:bCs/>
          <w:sz w:val="24"/>
          <w:szCs w:val="24"/>
        </w:rPr>
      </w:pPr>
      <w:proofErr w:type="spellStart"/>
      <w:r w:rsidRPr="00E6449E">
        <w:rPr>
          <w:rStyle w:val="highlight"/>
          <w:rFonts w:ascii="Times New Roman" w:eastAsia="Tahoma" w:hAnsi="Times New Roman" w:cs="Times New Roman"/>
          <w:b/>
          <w:bCs/>
          <w:sz w:val="24"/>
          <w:szCs w:val="24"/>
        </w:rPr>
        <w:t>Dr.R.Baskaran</w:t>
      </w:r>
      <w:proofErr w:type="spellEnd"/>
      <w:r w:rsidRPr="00E6449E">
        <w:rPr>
          <w:rStyle w:val="highlight"/>
          <w:rFonts w:ascii="Times New Roman" w:hAnsi="Times New Roman" w:cs="Times New Roman"/>
          <w:b/>
          <w:bCs/>
          <w:sz w:val="24"/>
          <w:szCs w:val="24"/>
        </w:rPr>
        <w:t xml:space="preserve"> </w:t>
      </w:r>
      <w:r w:rsidR="00EA0949">
        <w:rPr>
          <w:rStyle w:val="highlight"/>
          <w:rFonts w:ascii="Times New Roman" w:hAnsi="Times New Roman" w:cs="Times New Roman"/>
          <w:sz w:val="24"/>
          <w:szCs w:val="24"/>
        </w:rPr>
        <w:t xml:space="preserve">had arranged </w:t>
      </w:r>
      <w:r w:rsidRPr="00E6449E">
        <w:rPr>
          <w:rStyle w:val="highlight"/>
          <w:rFonts w:ascii="Times New Roman" w:hAnsi="Times New Roman" w:cs="Times New Roman"/>
          <w:sz w:val="24"/>
          <w:szCs w:val="24"/>
        </w:rPr>
        <w:t xml:space="preserve"> </w:t>
      </w:r>
      <w:r w:rsidRPr="00E6449E">
        <w:rPr>
          <w:rFonts w:ascii="Times New Roman" w:eastAsia="Tahoma" w:hAnsi="Times New Roman" w:cs="Times New Roman"/>
          <w:b/>
          <w:sz w:val="24"/>
          <w:szCs w:val="24"/>
        </w:rPr>
        <w:t xml:space="preserve">On campus drive: </w:t>
      </w:r>
      <w:proofErr w:type="spellStart"/>
      <w:r w:rsidRPr="00E6449E">
        <w:rPr>
          <w:rFonts w:ascii="Times New Roman" w:eastAsia="Tahoma" w:hAnsi="Times New Roman" w:cs="Times New Roman"/>
          <w:sz w:val="24"/>
          <w:szCs w:val="24"/>
        </w:rPr>
        <w:t>Kingfa</w:t>
      </w:r>
      <w:proofErr w:type="spellEnd"/>
      <w:r w:rsidRPr="00E6449E">
        <w:rPr>
          <w:rFonts w:ascii="Times New Roman" w:eastAsia="Tahoma" w:hAnsi="Times New Roman" w:cs="Times New Roman"/>
          <w:sz w:val="24"/>
          <w:szCs w:val="24"/>
        </w:rPr>
        <w:t xml:space="preserve"> Science and Technology, Chennai</w:t>
      </w:r>
      <w:r w:rsidRPr="00E6449E">
        <w:rPr>
          <w:rFonts w:ascii="Times New Roman" w:hAnsi="Times New Roman" w:cs="Times New Roman"/>
          <w:sz w:val="24"/>
          <w:szCs w:val="24"/>
        </w:rPr>
        <w:t xml:space="preserve">  </w:t>
      </w:r>
      <w:r w:rsidR="00EA0949" w:rsidRPr="00E6449E">
        <w:rPr>
          <w:rStyle w:val="highlight"/>
          <w:rFonts w:ascii="Times New Roman" w:hAnsi="Times New Roman" w:cs="Times New Roman"/>
          <w:sz w:val="24"/>
          <w:szCs w:val="24"/>
        </w:rPr>
        <w:t>for</w:t>
      </w:r>
      <w:r w:rsidR="00EA0949">
        <w:rPr>
          <w:rStyle w:val="highlight"/>
          <w:rFonts w:ascii="Times New Roman" w:hAnsi="Times New Roman" w:cs="Times New Roman"/>
          <w:sz w:val="24"/>
          <w:szCs w:val="24"/>
        </w:rPr>
        <w:t xml:space="preserve"> final year students </w:t>
      </w:r>
      <w:r w:rsidR="00EA0949" w:rsidRPr="00E6449E">
        <w:rPr>
          <w:rFonts w:ascii="Times New Roman" w:hAnsi="Times New Roman" w:cs="Times New Roman"/>
          <w:sz w:val="24"/>
          <w:szCs w:val="24"/>
        </w:rPr>
        <w:t xml:space="preserve"> </w:t>
      </w:r>
      <w:r w:rsidRPr="00E6449E">
        <w:rPr>
          <w:rFonts w:ascii="Times New Roman" w:hAnsi="Times New Roman" w:cs="Times New Roman"/>
          <w:sz w:val="24"/>
          <w:szCs w:val="24"/>
        </w:rPr>
        <w:t xml:space="preserve">on </w:t>
      </w:r>
      <w:r w:rsidRPr="00E6449E">
        <w:rPr>
          <w:rFonts w:ascii="Times New Roman" w:eastAsia="Tahoma" w:hAnsi="Times New Roman" w:cs="Times New Roman"/>
          <w:sz w:val="24"/>
          <w:szCs w:val="24"/>
        </w:rPr>
        <w:t>04.03.2019</w:t>
      </w:r>
    </w:p>
    <w:p w:rsidR="001C49C0" w:rsidRPr="00E6449E" w:rsidRDefault="001C49C0" w:rsidP="001C49C0">
      <w:pPr>
        <w:pStyle w:val="ListParagraph"/>
        <w:spacing w:line="360" w:lineRule="auto"/>
        <w:jc w:val="both"/>
        <w:rPr>
          <w:rFonts w:ascii="Times New Roman" w:hAnsi="Times New Roman" w:cs="Times New Roman"/>
          <w:b/>
          <w:bCs/>
          <w:sz w:val="24"/>
          <w:szCs w:val="24"/>
        </w:rPr>
      </w:pPr>
    </w:p>
    <w:p w:rsidR="00B8612A" w:rsidRPr="001C49C0" w:rsidRDefault="001C49C0" w:rsidP="001C49C0">
      <w:pPr>
        <w:pStyle w:val="ListParagraph"/>
        <w:numPr>
          <w:ilvl w:val="0"/>
          <w:numId w:val="7"/>
        </w:numPr>
        <w:tabs>
          <w:tab w:val="center" w:pos="2907"/>
        </w:tabs>
        <w:spacing w:line="360" w:lineRule="auto"/>
        <w:jc w:val="both"/>
        <w:rPr>
          <w:rFonts w:ascii="Times New Roman" w:eastAsia="Tahoma" w:hAnsi="Times New Roman" w:cs="Times New Roman"/>
          <w:sz w:val="24"/>
          <w:szCs w:val="24"/>
        </w:rPr>
      </w:pPr>
      <w:r>
        <w:rPr>
          <w:rStyle w:val="highlight"/>
          <w:rFonts w:ascii="Times New Roman" w:eastAsia="Tahoma" w:hAnsi="Times New Roman" w:cs="Times New Roman"/>
          <w:b/>
          <w:bCs/>
          <w:sz w:val="24"/>
          <w:szCs w:val="24"/>
        </w:rPr>
        <w:t>Dr</w:t>
      </w:r>
      <w:r w:rsidR="00B8612A" w:rsidRPr="00E6449E">
        <w:rPr>
          <w:rStyle w:val="highlight"/>
          <w:rFonts w:ascii="Times New Roman" w:eastAsia="Tahoma" w:hAnsi="Times New Roman" w:cs="Times New Roman"/>
          <w:b/>
          <w:bCs/>
          <w:sz w:val="24"/>
          <w:szCs w:val="24"/>
        </w:rPr>
        <w:t xml:space="preserve">. </w:t>
      </w:r>
      <w:proofErr w:type="spellStart"/>
      <w:r w:rsidR="00B8612A" w:rsidRPr="00E6449E">
        <w:rPr>
          <w:rStyle w:val="highlight"/>
          <w:rFonts w:ascii="Times New Roman" w:eastAsia="Tahoma" w:hAnsi="Times New Roman" w:cs="Times New Roman"/>
          <w:b/>
          <w:bCs/>
          <w:sz w:val="24"/>
          <w:szCs w:val="24"/>
        </w:rPr>
        <w:t>M.G.Sribala</w:t>
      </w:r>
      <w:proofErr w:type="spellEnd"/>
      <w:r w:rsidR="00B8612A" w:rsidRPr="00E6449E">
        <w:rPr>
          <w:rStyle w:val="highlight"/>
          <w:rFonts w:ascii="Times New Roman" w:eastAsia="Tahoma" w:hAnsi="Times New Roman" w:cs="Times New Roman"/>
          <w:b/>
          <w:bCs/>
          <w:sz w:val="24"/>
          <w:szCs w:val="24"/>
        </w:rPr>
        <w:t xml:space="preserve"> and </w:t>
      </w:r>
      <w:proofErr w:type="spellStart"/>
      <w:r w:rsidR="00B8612A" w:rsidRPr="00E6449E">
        <w:rPr>
          <w:rStyle w:val="highlight"/>
          <w:rFonts w:ascii="Times New Roman" w:eastAsia="Tahoma" w:hAnsi="Times New Roman" w:cs="Times New Roman"/>
          <w:b/>
          <w:bCs/>
          <w:sz w:val="24"/>
          <w:szCs w:val="24"/>
        </w:rPr>
        <w:t>Dr.S.Vinayagamoorthy</w:t>
      </w:r>
      <w:proofErr w:type="spellEnd"/>
      <w:r w:rsidR="00B8612A" w:rsidRPr="00E6449E">
        <w:rPr>
          <w:rStyle w:val="highlight"/>
          <w:rFonts w:ascii="Times New Roman" w:hAnsi="Times New Roman" w:cs="Times New Roman"/>
          <w:b/>
          <w:bCs/>
          <w:sz w:val="24"/>
          <w:szCs w:val="24"/>
        </w:rPr>
        <w:t xml:space="preserve"> </w:t>
      </w:r>
      <w:r w:rsidRPr="00E6449E">
        <w:rPr>
          <w:rStyle w:val="highlight"/>
          <w:rFonts w:ascii="Times New Roman" w:eastAsia="Tahoma" w:hAnsi="Times New Roman" w:cs="Times New Roman"/>
          <w:b/>
          <w:bCs/>
          <w:sz w:val="24"/>
          <w:szCs w:val="24"/>
        </w:rPr>
        <w:t xml:space="preserve">Dr. </w:t>
      </w:r>
      <w:proofErr w:type="spellStart"/>
      <w:r w:rsidRPr="00E6449E">
        <w:rPr>
          <w:rStyle w:val="highlight"/>
          <w:rFonts w:ascii="Times New Roman" w:eastAsia="Tahoma" w:hAnsi="Times New Roman" w:cs="Times New Roman"/>
          <w:b/>
          <w:bCs/>
          <w:sz w:val="24"/>
          <w:szCs w:val="24"/>
        </w:rPr>
        <w:t>R.Baskaran</w:t>
      </w:r>
      <w:proofErr w:type="spellEnd"/>
      <w:r w:rsidRPr="00E6449E">
        <w:rPr>
          <w:rStyle w:val="highlight"/>
          <w:rFonts w:ascii="Times New Roman" w:hAnsi="Times New Roman" w:cs="Times New Roman"/>
          <w:sz w:val="24"/>
          <w:szCs w:val="24"/>
        </w:rPr>
        <w:t xml:space="preserve"> was</w:t>
      </w:r>
      <w:r w:rsidR="00B8612A" w:rsidRPr="00E6449E">
        <w:rPr>
          <w:rStyle w:val="highlight"/>
          <w:rFonts w:ascii="Times New Roman" w:hAnsi="Times New Roman" w:cs="Times New Roman"/>
          <w:sz w:val="24"/>
          <w:szCs w:val="24"/>
        </w:rPr>
        <w:t xml:space="preserve"> </w:t>
      </w:r>
      <w:r>
        <w:rPr>
          <w:rStyle w:val="highlight"/>
          <w:rFonts w:ascii="Times New Roman" w:hAnsi="Times New Roman" w:cs="Times New Roman"/>
          <w:sz w:val="24"/>
          <w:szCs w:val="24"/>
        </w:rPr>
        <w:t>undergone industrial visit along with students of</w:t>
      </w:r>
      <w:r>
        <w:rPr>
          <w:rFonts w:ascii="Times New Roman" w:eastAsia="Tahoma" w:hAnsi="Times New Roman" w:cs="Times New Roman"/>
          <w:sz w:val="24"/>
          <w:szCs w:val="24"/>
        </w:rPr>
        <w:t xml:space="preserve"> II &amp; III year Polymer Technology. The industries </w:t>
      </w:r>
      <w:proofErr w:type="gramStart"/>
      <w:r>
        <w:rPr>
          <w:rFonts w:ascii="Times New Roman" w:eastAsia="Tahoma" w:hAnsi="Times New Roman" w:cs="Times New Roman"/>
          <w:sz w:val="24"/>
          <w:szCs w:val="24"/>
        </w:rPr>
        <w:t xml:space="preserve">are </w:t>
      </w:r>
      <w:r w:rsidR="00B8612A" w:rsidRPr="001C49C0">
        <w:rPr>
          <w:rFonts w:ascii="Times New Roman" w:hAnsi="Times New Roman" w:cs="Times New Roman"/>
          <w:sz w:val="24"/>
          <w:szCs w:val="24"/>
        </w:rPr>
        <w:t xml:space="preserve"> </w:t>
      </w:r>
      <w:proofErr w:type="spellStart"/>
      <w:r w:rsidR="00B8612A" w:rsidRPr="001C49C0">
        <w:rPr>
          <w:rFonts w:ascii="Times New Roman" w:eastAsia="Tahoma" w:hAnsi="Times New Roman" w:cs="Times New Roman"/>
          <w:color w:val="000000"/>
          <w:sz w:val="24"/>
          <w:szCs w:val="24"/>
        </w:rPr>
        <w:t>Arasu</w:t>
      </w:r>
      <w:proofErr w:type="spellEnd"/>
      <w:proofErr w:type="gramEnd"/>
      <w:r w:rsidR="00B8612A" w:rsidRPr="001C49C0">
        <w:rPr>
          <w:rFonts w:ascii="Times New Roman" w:eastAsia="Tahoma" w:hAnsi="Times New Roman" w:cs="Times New Roman"/>
          <w:color w:val="000000"/>
          <w:sz w:val="24"/>
          <w:szCs w:val="24"/>
        </w:rPr>
        <w:t xml:space="preserve"> Rubber Corporation, </w:t>
      </w:r>
      <w:proofErr w:type="spellStart"/>
      <w:r w:rsidR="00B8612A" w:rsidRPr="001C49C0">
        <w:rPr>
          <w:rFonts w:ascii="Times New Roman" w:eastAsia="Tahoma" w:hAnsi="Times New Roman" w:cs="Times New Roman"/>
          <w:color w:val="000000"/>
          <w:sz w:val="24"/>
          <w:szCs w:val="24"/>
        </w:rPr>
        <w:t>Nagar</w:t>
      </w:r>
      <w:r>
        <w:rPr>
          <w:rFonts w:ascii="Times New Roman" w:eastAsia="Tahoma" w:hAnsi="Times New Roman" w:cs="Times New Roman"/>
          <w:color w:val="000000"/>
          <w:sz w:val="24"/>
          <w:szCs w:val="24"/>
        </w:rPr>
        <w:t>c</w:t>
      </w:r>
      <w:r w:rsidR="00B8612A" w:rsidRPr="001C49C0">
        <w:rPr>
          <w:rFonts w:ascii="Times New Roman" w:eastAsia="Tahoma" w:hAnsi="Times New Roman" w:cs="Times New Roman"/>
          <w:color w:val="000000"/>
          <w:sz w:val="24"/>
          <w:szCs w:val="24"/>
        </w:rPr>
        <w:t>oil</w:t>
      </w:r>
      <w:proofErr w:type="spellEnd"/>
      <w:r>
        <w:rPr>
          <w:rFonts w:ascii="Times New Roman" w:eastAsia="Tahoma" w:hAnsi="Times New Roman" w:cs="Times New Roman"/>
          <w:color w:val="000000"/>
          <w:sz w:val="24"/>
          <w:szCs w:val="24"/>
        </w:rPr>
        <w:t xml:space="preserve">, </w:t>
      </w:r>
      <w:proofErr w:type="spellStart"/>
      <w:r w:rsidR="00B8612A" w:rsidRPr="001C49C0">
        <w:rPr>
          <w:rFonts w:ascii="Times New Roman" w:eastAsia="Tahoma" w:hAnsi="Times New Roman" w:cs="Times New Roman"/>
          <w:color w:val="000000"/>
          <w:sz w:val="24"/>
          <w:szCs w:val="24"/>
        </w:rPr>
        <w:t>Konam</w:t>
      </w:r>
      <w:proofErr w:type="spellEnd"/>
      <w:r w:rsidR="00B8612A" w:rsidRPr="001C49C0">
        <w:rPr>
          <w:rFonts w:ascii="Times New Roman" w:eastAsia="Tahoma" w:hAnsi="Times New Roman" w:cs="Times New Roman"/>
          <w:color w:val="000000"/>
          <w:sz w:val="24"/>
          <w:szCs w:val="24"/>
        </w:rPr>
        <w:t xml:space="preserve"> latex Industries, </w:t>
      </w:r>
      <w:proofErr w:type="spellStart"/>
      <w:r w:rsidR="00B8612A" w:rsidRPr="001C49C0">
        <w:rPr>
          <w:rFonts w:ascii="Times New Roman" w:eastAsia="Tahoma" w:hAnsi="Times New Roman" w:cs="Times New Roman"/>
          <w:color w:val="000000"/>
          <w:sz w:val="24"/>
          <w:szCs w:val="24"/>
        </w:rPr>
        <w:t>Nagar</w:t>
      </w:r>
      <w:r>
        <w:rPr>
          <w:rFonts w:ascii="Times New Roman" w:eastAsia="Tahoma" w:hAnsi="Times New Roman" w:cs="Times New Roman"/>
          <w:color w:val="000000"/>
          <w:sz w:val="24"/>
          <w:szCs w:val="24"/>
        </w:rPr>
        <w:t>c</w:t>
      </w:r>
      <w:r w:rsidR="00B8612A" w:rsidRPr="001C49C0">
        <w:rPr>
          <w:rFonts w:ascii="Times New Roman" w:eastAsia="Tahoma" w:hAnsi="Times New Roman" w:cs="Times New Roman"/>
          <w:color w:val="000000"/>
          <w:sz w:val="24"/>
          <w:szCs w:val="24"/>
        </w:rPr>
        <w:t>oil</w:t>
      </w:r>
      <w:proofErr w:type="spellEnd"/>
      <w:r>
        <w:rPr>
          <w:rFonts w:ascii="Times New Roman" w:eastAsia="Tahoma" w:hAnsi="Times New Roman" w:cs="Times New Roman"/>
          <w:color w:val="000000"/>
          <w:sz w:val="24"/>
          <w:szCs w:val="24"/>
        </w:rPr>
        <w:t xml:space="preserve">, </w:t>
      </w:r>
      <w:proofErr w:type="spellStart"/>
      <w:r>
        <w:rPr>
          <w:rFonts w:ascii="Times New Roman" w:eastAsia="Tahoma" w:hAnsi="Times New Roman" w:cs="Times New Roman"/>
          <w:sz w:val="24"/>
          <w:szCs w:val="24"/>
        </w:rPr>
        <w:t>Sreema</w:t>
      </w:r>
      <w:proofErr w:type="spellEnd"/>
      <w:r>
        <w:rPr>
          <w:rFonts w:ascii="Times New Roman" w:eastAsia="Tahoma" w:hAnsi="Times New Roman" w:cs="Times New Roman"/>
          <w:sz w:val="24"/>
          <w:szCs w:val="24"/>
        </w:rPr>
        <w:t xml:space="preserve"> Industries, </w:t>
      </w:r>
      <w:proofErr w:type="spellStart"/>
      <w:r>
        <w:rPr>
          <w:rFonts w:ascii="Times New Roman" w:eastAsia="Tahoma" w:hAnsi="Times New Roman" w:cs="Times New Roman"/>
          <w:sz w:val="24"/>
          <w:szCs w:val="24"/>
        </w:rPr>
        <w:t>Nagarc</w:t>
      </w:r>
      <w:r w:rsidR="00B8612A" w:rsidRPr="001C49C0">
        <w:rPr>
          <w:rFonts w:ascii="Times New Roman" w:eastAsia="Tahoma" w:hAnsi="Times New Roman" w:cs="Times New Roman"/>
          <w:sz w:val="24"/>
          <w:szCs w:val="24"/>
        </w:rPr>
        <w:t>oil</w:t>
      </w:r>
      <w:proofErr w:type="spellEnd"/>
      <w:r w:rsidR="00B8612A" w:rsidRPr="001C49C0">
        <w:rPr>
          <w:rFonts w:ascii="Times New Roman" w:hAnsi="Times New Roman" w:cs="Times New Roman"/>
          <w:sz w:val="24"/>
          <w:szCs w:val="24"/>
        </w:rPr>
        <w:t xml:space="preserve"> dated  </w:t>
      </w:r>
      <w:r w:rsidR="00B8612A" w:rsidRPr="001C49C0">
        <w:rPr>
          <w:rFonts w:ascii="Times New Roman" w:eastAsia="Tahoma" w:hAnsi="Times New Roman" w:cs="Times New Roman"/>
          <w:sz w:val="24"/>
          <w:szCs w:val="24"/>
        </w:rPr>
        <w:t>12.03.2019 &amp; 13.03.2019</w:t>
      </w:r>
      <w:r w:rsidR="002F2F7D" w:rsidRPr="001C49C0">
        <w:rPr>
          <w:rFonts w:ascii="Times New Roman" w:hAnsi="Times New Roman" w:cs="Times New Roman"/>
          <w:sz w:val="24"/>
          <w:szCs w:val="24"/>
        </w:rPr>
        <w:t>.</w:t>
      </w:r>
    </w:p>
    <w:p w:rsidR="002F2F7D" w:rsidRPr="00E6449E" w:rsidRDefault="002F2F7D" w:rsidP="001C49C0">
      <w:pPr>
        <w:pStyle w:val="ListParagraph"/>
        <w:spacing w:line="360" w:lineRule="auto"/>
        <w:jc w:val="both"/>
        <w:rPr>
          <w:rFonts w:ascii="Times New Roman" w:hAnsi="Times New Roman" w:cs="Times New Roman"/>
          <w:sz w:val="24"/>
          <w:szCs w:val="24"/>
        </w:rPr>
      </w:pPr>
    </w:p>
    <w:p w:rsidR="002D1876" w:rsidRDefault="002D1876" w:rsidP="001C49C0">
      <w:pPr>
        <w:pStyle w:val="ListParagraph"/>
        <w:numPr>
          <w:ilvl w:val="0"/>
          <w:numId w:val="12"/>
        </w:numPr>
        <w:spacing w:line="360" w:lineRule="auto"/>
        <w:jc w:val="both"/>
        <w:rPr>
          <w:rFonts w:ascii="Times New Roman" w:hAnsi="Times New Roman" w:cs="Times New Roman"/>
          <w:sz w:val="24"/>
          <w:szCs w:val="24"/>
        </w:rPr>
      </w:pPr>
      <w:proofErr w:type="spellStart"/>
      <w:r w:rsidRPr="00E6449E">
        <w:rPr>
          <w:rFonts w:ascii="Times New Roman" w:hAnsi="Times New Roman" w:cs="Times New Roman"/>
          <w:b/>
          <w:bCs/>
          <w:sz w:val="24"/>
          <w:szCs w:val="24"/>
        </w:rPr>
        <w:t>Dr.R.Baskaran</w:t>
      </w:r>
      <w:proofErr w:type="spellEnd"/>
      <w:r w:rsidRPr="00E6449E">
        <w:rPr>
          <w:rFonts w:ascii="Times New Roman" w:hAnsi="Times New Roman" w:cs="Times New Roman"/>
          <w:b/>
          <w:bCs/>
          <w:sz w:val="24"/>
          <w:szCs w:val="24"/>
        </w:rPr>
        <w:t xml:space="preserve"> and </w:t>
      </w:r>
      <w:proofErr w:type="spellStart"/>
      <w:r w:rsidRPr="00E6449E">
        <w:rPr>
          <w:rFonts w:ascii="Times New Roman" w:hAnsi="Times New Roman" w:cs="Times New Roman"/>
          <w:b/>
          <w:bCs/>
          <w:sz w:val="24"/>
          <w:szCs w:val="24"/>
        </w:rPr>
        <w:t>Mr.S.Sivakumaravel</w:t>
      </w:r>
      <w:proofErr w:type="spellEnd"/>
      <w:r w:rsidRPr="00E6449E">
        <w:rPr>
          <w:rFonts w:ascii="Times New Roman" w:hAnsi="Times New Roman" w:cs="Times New Roman"/>
          <w:sz w:val="24"/>
          <w:szCs w:val="24"/>
        </w:rPr>
        <w:t xml:space="preserve"> has chaired the </w:t>
      </w:r>
      <w:r w:rsidRPr="00E6449E">
        <w:rPr>
          <w:rFonts w:ascii="Times New Roman" w:hAnsi="Times New Roman" w:cs="Times New Roman"/>
          <w:bCs/>
          <w:sz w:val="24"/>
          <w:szCs w:val="24"/>
        </w:rPr>
        <w:t>symposium on plastic waste management at a</w:t>
      </w:r>
      <w:r w:rsidRPr="00E6449E">
        <w:rPr>
          <w:rFonts w:ascii="Times New Roman" w:hAnsi="Times New Roman" w:cs="Times New Roman"/>
          <w:sz w:val="24"/>
          <w:szCs w:val="24"/>
        </w:rPr>
        <w:t xml:space="preserve"> </w:t>
      </w:r>
      <w:r w:rsidRPr="00E6449E">
        <w:rPr>
          <w:rFonts w:ascii="Times New Roman" w:eastAsia="Tahoma" w:hAnsi="Times New Roman" w:cs="Times New Roman"/>
          <w:sz w:val="24"/>
          <w:szCs w:val="24"/>
        </w:rPr>
        <w:t xml:space="preserve">VSVN Polytechnic College, </w:t>
      </w:r>
      <w:proofErr w:type="spellStart"/>
      <w:r w:rsidRPr="00E6449E">
        <w:rPr>
          <w:rFonts w:ascii="Times New Roman" w:eastAsia="Tahoma" w:hAnsi="Times New Roman" w:cs="Times New Roman"/>
          <w:sz w:val="24"/>
          <w:szCs w:val="24"/>
        </w:rPr>
        <w:t>Virudhunagar</w:t>
      </w:r>
      <w:proofErr w:type="spellEnd"/>
      <w:r w:rsidRPr="00E6449E">
        <w:rPr>
          <w:rFonts w:ascii="Times New Roman" w:hAnsi="Times New Roman" w:cs="Times New Roman"/>
          <w:sz w:val="24"/>
          <w:szCs w:val="24"/>
        </w:rPr>
        <w:t xml:space="preserve"> dated 17.01.2019.</w:t>
      </w:r>
    </w:p>
    <w:p w:rsidR="001C49C0" w:rsidRPr="00E6449E" w:rsidRDefault="001C49C0" w:rsidP="001C49C0">
      <w:pPr>
        <w:pStyle w:val="ListParagraph"/>
        <w:spacing w:line="360" w:lineRule="auto"/>
        <w:jc w:val="both"/>
        <w:rPr>
          <w:rFonts w:ascii="Times New Roman" w:hAnsi="Times New Roman" w:cs="Times New Roman"/>
          <w:sz w:val="24"/>
          <w:szCs w:val="24"/>
        </w:rPr>
      </w:pPr>
    </w:p>
    <w:p w:rsidR="002F2F7D" w:rsidRPr="00E6449E" w:rsidRDefault="002F2F7D" w:rsidP="001C49C0">
      <w:pPr>
        <w:pStyle w:val="ListParagraph"/>
        <w:numPr>
          <w:ilvl w:val="0"/>
          <w:numId w:val="12"/>
        </w:numPr>
        <w:spacing w:line="360" w:lineRule="auto"/>
        <w:jc w:val="both"/>
        <w:rPr>
          <w:rFonts w:ascii="Times New Roman" w:hAnsi="Times New Roman" w:cs="Times New Roman"/>
          <w:sz w:val="24"/>
          <w:szCs w:val="24"/>
        </w:rPr>
      </w:pPr>
      <w:proofErr w:type="spellStart"/>
      <w:r w:rsidRPr="00E6449E">
        <w:rPr>
          <w:rFonts w:ascii="Times New Roman" w:hAnsi="Times New Roman" w:cs="Times New Roman"/>
          <w:b/>
          <w:bCs/>
          <w:sz w:val="24"/>
          <w:szCs w:val="24"/>
        </w:rPr>
        <w:t>Dr.S.Kailash</w:t>
      </w:r>
      <w:proofErr w:type="spellEnd"/>
      <w:r w:rsidRPr="00E6449E">
        <w:rPr>
          <w:rFonts w:ascii="Times New Roman" w:hAnsi="Times New Roman" w:cs="Times New Roman"/>
          <w:sz w:val="24"/>
          <w:szCs w:val="24"/>
        </w:rPr>
        <w:t xml:space="preserve"> has </w:t>
      </w:r>
      <w:r w:rsidR="001C49C0">
        <w:rPr>
          <w:rFonts w:ascii="Times New Roman" w:hAnsi="Times New Roman" w:cs="Times New Roman"/>
          <w:sz w:val="24"/>
          <w:szCs w:val="24"/>
        </w:rPr>
        <w:t>delivered a lecture on “</w:t>
      </w:r>
      <w:r w:rsidRPr="00E6449E">
        <w:rPr>
          <w:rFonts w:ascii="Times New Roman" w:eastAsia="Tahoma" w:hAnsi="Times New Roman" w:cs="Times New Roman"/>
          <w:sz w:val="24"/>
          <w:szCs w:val="24"/>
        </w:rPr>
        <w:t>Synthesis and Characterization of PCL-PTHF block copolymers for drug delivery applications</w:t>
      </w:r>
      <w:r w:rsidR="001C49C0">
        <w:rPr>
          <w:rFonts w:ascii="Times New Roman" w:eastAsia="Tahoma" w:hAnsi="Times New Roman" w:cs="Times New Roman"/>
          <w:sz w:val="24"/>
          <w:szCs w:val="24"/>
        </w:rPr>
        <w:t>”</w:t>
      </w:r>
      <w:r w:rsidR="001C49C0" w:rsidRPr="00E6449E">
        <w:rPr>
          <w:rFonts w:ascii="Times New Roman" w:hAnsi="Times New Roman" w:cs="Times New Roman"/>
          <w:sz w:val="24"/>
          <w:szCs w:val="24"/>
        </w:rPr>
        <w:t xml:space="preserve"> in </w:t>
      </w:r>
      <w:r w:rsidR="001C49C0">
        <w:rPr>
          <w:rFonts w:ascii="Times New Roman" w:hAnsi="Times New Roman" w:cs="Times New Roman"/>
          <w:sz w:val="24"/>
          <w:szCs w:val="24"/>
        </w:rPr>
        <w:t xml:space="preserve"> the event “</w:t>
      </w:r>
      <w:r w:rsidR="001C49C0" w:rsidRPr="00E6449E">
        <w:rPr>
          <w:rFonts w:ascii="Times New Roman" w:eastAsia="Tahoma" w:hAnsi="Times New Roman" w:cs="Times New Roman"/>
          <w:sz w:val="24"/>
          <w:szCs w:val="24"/>
        </w:rPr>
        <w:t>NALLANDA 18</w:t>
      </w:r>
      <w:r w:rsidR="001C49C0">
        <w:rPr>
          <w:rFonts w:ascii="Times New Roman" w:eastAsia="Tahoma" w:hAnsi="Times New Roman" w:cs="Times New Roman"/>
          <w:sz w:val="24"/>
          <w:szCs w:val="24"/>
        </w:rPr>
        <w:t>”</w:t>
      </w:r>
      <w:r w:rsidR="001C49C0" w:rsidRPr="00E6449E">
        <w:rPr>
          <w:rFonts w:ascii="Times New Roman" w:eastAsia="Tahoma" w:hAnsi="Times New Roman" w:cs="Times New Roman"/>
          <w:sz w:val="24"/>
          <w:szCs w:val="24"/>
        </w:rPr>
        <w:t xml:space="preserve"> Working with Nano Materials</w:t>
      </w:r>
      <w:r w:rsidR="001C49C0">
        <w:rPr>
          <w:rFonts w:ascii="Times New Roman" w:hAnsi="Times New Roman" w:cs="Times New Roman"/>
          <w:sz w:val="24"/>
          <w:szCs w:val="24"/>
        </w:rPr>
        <w:t xml:space="preserve">, </w:t>
      </w:r>
      <w:r w:rsidRPr="00E6449E">
        <w:rPr>
          <w:rFonts w:ascii="Times New Roman" w:eastAsia="Tahoma" w:hAnsi="Times New Roman" w:cs="Times New Roman"/>
          <w:sz w:val="24"/>
          <w:szCs w:val="24"/>
        </w:rPr>
        <w:t xml:space="preserve">Organized by Dept. of Bio Technology, KCET, </w:t>
      </w:r>
      <w:proofErr w:type="spellStart"/>
      <w:r w:rsidRPr="00E6449E">
        <w:rPr>
          <w:rFonts w:ascii="Times New Roman" w:eastAsia="Tahoma" w:hAnsi="Times New Roman" w:cs="Times New Roman"/>
          <w:sz w:val="24"/>
          <w:szCs w:val="24"/>
        </w:rPr>
        <w:t>virudhunagar</w:t>
      </w:r>
      <w:proofErr w:type="spellEnd"/>
      <w:r w:rsidRPr="00E6449E">
        <w:rPr>
          <w:rFonts w:ascii="Times New Roman" w:hAnsi="Times New Roman" w:cs="Times New Roman"/>
          <w:sz w:val="24"/>
          <w:szCs w:val="24"/>
        </w:rPr>
        <w:t xml:space="preserve"> dated  04.01.2019</w:t>
      </w:r>
    </w:p>
    <w:p w:rsidR="002D1876" w:rsidRPr="00E6449E" w:rsidRDefault="002D1876" w:rsidP="00EA0949">
      <w:pPr>
        <w:pStyle w:val="ListParagraph"/>
        <w:spacing w:line="360" w:lineRule="auto"/>
        <w:jc w:val="both"/>
        <w:rPr>
          <w:rFonts w:ascii="Times New Roman" w:hAnsi="Times New Roman" w:cs="Times New Roman"/>
          <w:sz w:val="24"/>
          <w:szCs w:val="24"/>
        </w:rPr>
      </w:pPr>
    </w:p>
    <w:p w:rsidR="00B8612A" w:rsidRPr="00E6449E" w:rsidRDefault="00B8612A" w:rsidP="00EA0949">
      <w:pPr>
        <w:spacing w:line="360" w:lineRule="auto"/>
        <w:jc w:val="both"/>
        <w:rPr>
          <w:rFonts w:ascii="Times New Roman" w:hAnsi="Times New Roman" w:cs="Times New Roman"/>
          <w:sz w:val="24"/>
          <w:szCs w:val="24"/>
        </w:rPr>
      </w:pPr>
    </w:p>
    <w:p w:rsidR="00E6449E" w:rsidRPr="00E6449E" w:rsidRDefault="00E6449E" w:rsidP="00EA0949">
      <w:pPr>
        <w:spacing w:line="360" w:lineRule="auto"/>
        <w:jc w:val="both"/>
        <w:rPr>
          <w:rFonts w:ascii="Times New Roman" w:hAnsi="Times New Roman" w:cs="Times New Roman"/>
          <w:sz w:val="24"/>
          <w:szCs w:val="24"/>
        </w:rPr>
      </w:pPr>
    </w:p>
    <w:p w:rsidR="00E6449E" w:rsidRPr="00E6449E" w:rsidRDefault="00E6449E" w:rsidP="00EA0949">
      <w:pPr>
        <w:spacing w:line="360" w:lineRule="auto"/>
        <w:jc w:val="both"/>
        <w:rPr>
          <w:rFonts w:ascii="Times New Roman" w:hAnsi="Times New Roman" w:cs="Times New Roman"/>
          <w:sz w:val="24"/>
          <w:szCs w:val="24"/>
        </w:rPr>
      </w:pPr>
    </w:p>
    <w:p w:rsidR="00E6449E" w:rsidRPr="00E6449E" w:rsidRDefault="00E6449E" w:rsidP="00EA0949">
      <w:pPr>
        <w:spacing w:line="360" w:lineRule="auto"/>
        <w:jc w:val="both"/>
        <w:rPr>
          <w:rFonts w:ascii="Times New Roman" w:hAnsi="Times New Roman" w:cs="Times New Roman"/>
          <w:sz w:val="24"/>
          <w:szCs w:val="24"/>
        </w:rPr>
      </w:pPr>
    </w:p>
    <w:p w:rsidR="00E6449E" w:rsidRPr="00E6449E" w:rsidRDefault="00E6449E" w:rsidP="00EA0949">
      <w:pPr>
        <w:spacing w:line="360" w:lineRule="auto"/>
        <w:jc w:val="both"/>
        <w:rPr>
          <w:rFonts w:ascii="Times New Roman" w:hAnsi="Times New Roman" w:cs="Times New Roman"/>
          <w:sz w:val="24"/>
          <w:szCs w:val="24"/>
        </w:rPr>
      </w:pPr>
    </w:p>
    <w:p w:rsidR="00B8612A" w:rsidRPr="00E6449E" w:rsidRDefault="00B8612A" w:rsidP="00EA0949">
      <w:pPr>
        <w:spacing w:line="360" w:lineRule="auto"/>
        <w:jc w:val="both"/>
        <w:rPr>
          <w:rFonts w:ascii="Times New Roman" w:hAnsi="Times New Roman" w:cs="Times New Roman"/>
          <w:b/>
          <w:bCs/>
          <w:sz w:val="24"/>
          <w:szCs w:val="24"/>
        </w:rPr>
      </w:pPr>
    </w:p>
    <w:p w:rsidR="00B8612A" w:rsidRPr="00E6449E" w:rsidRDefault="00B8612A" w:rsidP="00EA0949">
      <w:pPr>
        <w:pStyle w:val="ListParagraph"/>
        <w:spacing w:line="360" w:lineRule="auto"/>
        <w:jc w:val="both"/>
        <w:rPr>
          <w:rFonts w:ascii="Times New Roman" w:hAnsi="Times New Roman" w:cs="Times New Roman"/>
          <w:b/>
          <w:bCs/>
          <w:sz w:val="24"/>
          <w:szCs w:val="24"/>
        </w:rPr>
      </w:pPr>
    </w:p>
    <w:p w:rsidR="00E6449E" w:rsidRPr="00E6449E" w:rsidRDefault="00E6449E" w:rsidP="00EA0949">
      <w:pPr>
        <w:pStyle w:val="ListParagraph"/>
        <w:spacing w:line="360" w:lineRule="auto"/>
        <w:jc w:val="both"/>
        <w:rPr>
          <w:rFonts w:ascii="Times New Roman" w:hAnsi="Times New Roman" w:cs="Times New Roman"/>
          <w:b/>
          <w:bCs/>
          <w:noProof/>
          <w:color w:val="000000"/>
          <w:sz w:val="24"/>
          <w:szCs w:val="24"/>
        </w:rPr>
      </w:pPr>
    </w:p>
    <w:p w:rsidR="00E6449E" w:rsidRPr="00E6449E" w:rsidRDefault="00E6449E" w:rsidP="00EA0949">
      <w:pPr>
        <w:spacing w:after="160" w:line="360" w:lineRule="auto"/>
        <w:contextualSpacing w:val="0"/>
        <w:rPr>
          <w:rFonts w:ascii="Times New Roman" w:hAnsi="Times New Roman" w:cs="Times New Roman"/>
          <w:b/>
          <w:bCs/>
          <w:noProof/>
          <w:color w:val="000000"/>
          <w:sz w:val="24"/>
          <w:szCs w:val="24"/>
          <w:lang w:val="en-IN"/>
        </w:rPr>
      </w:pPr>
      <w:r w:rsidRPr="00E6449E">
        <w:rPr>
          <w:rFonts w:ascii="Times New Roman" w:hAnsi="Times New Roman" w:cs="Times New Roman"/>
          <w:b/>
          <w:bCs/>
          <w:noProof/>
          <w:color w:val="000000"/>
          <w:sz w:val="24"/>
          <w:szCs w:val="24"/>
        </w:rPr>
        <w:br w:type="page"/>
      </w:r>
    </w:p>
    <w:p w:rsidR="00E6449E" w:rsidRPr="00E6449E" w:rsidRDefault="00E6449E" w:rsidP="00EA0949">
      <w:pPr>
        <w:pStyle w:val="ListParagraph"/>
        <w:spacing w:line="360" w:lineRule="auto"/>
        <w:jc w:val="both"/>
        <w:rPr>
          <w:rFonts w:ascii="Times New Roman" w:hAnsi="Times New Roman" w:cs="Times New Roman"/>
          <w:b/>
          <w:bCs/>
          <w:noProof/>
          <w:color w:val="000000"/>
          <w:sz w:val="24"/>
          <w:szCs w:val="24"/>
        </w:rPr>
      </w:pPr>
    </w:p>
    <w:p w:rsidR="00E6449E" w:rsidRPr="00E6449E" w:rsidRDefault="00E6449E" w:rsidP="00EA0949">
      <w:pPr>
        <w:pStyle w:val="ListParagraph"/>
        <w:spacing w:line="360" w:lineRule="auto"/>
        <w:jc w:val="both"/>
        <w:rPr>
          <w:rFonts w:ascii="Times New Roman" w:hAnsi="Times New Roman" w:cs="Times New Roman"/>
          <w:b/>
          <w:bCs/>
          <w:noProof/>
          <w:color w:val="000000"/>
          <w:sz w:val="24"/>
          <w:szCs w:val="24"/>
        </w:rPr>
      </w:pPr>
    </w:p>
    <w:p w:rsidR="00E6449E" w:rsidRPr="00E6449E" w:rsidRDefault="00283771" w:rsidP="00EA0949">
      <w:pPr>
        <w:pStyle w:val="ListParagraph"/>
        <w:spacing w:line="360" w:lineRule="auto"/>
        <w:jc w:val="both"/>
        <w:rPr>
          <w:rFonts w:ascii="Times New Roman" w:hAnsi="Times New Roman" w:cs="Times New Roman"/>
          <w:b/>
          <w:bCs/>
          <w:noProof/>
          <w:color w:val="000000"/>
          <w:sz w:val="24"/>
          <w:szCs w:val="24"/>
        </w:rPr>
      </w:pPr>
      <w:r>
        <w:rPr>
          <w:rFonts w:ascii="Times New Roman" w:hAnsi="Times New Roman" w:cs="Times New Roman"/>
          <w:b/>
          <w:bCs/>
          <w:noProof/>
          <w:color w:val="000000"/>
          <w:sz w:val="24"/>
          <w:szCs w:val="24"/>
          <w:lang w:eastAsia="en-IN" w:bidi="ta-IN"/>
        </w:rPr>
        <w:pict>
          <v:oval id="_x0000_s1047" style="position:absolute;left:0;text-align:left;margin-left:60.45pt;margin-top:3.95pt;width:347.25pt;height:332.25pt;z-index:251686912" fillcolor="#ab73d5 [1942]" strokecolor="#ab73d5 [1942]" strokeweight="1pt">
            <v:fill color2="#e2d0f1 [662]" angle="-45" focus="-50%" type="gradient"/>
            <v:shadow on="t" type="perspective" color="#37184f [1606]" opacity=".5" offset="1pt" offset2="-3pt"/>
          </v:oval>
        </w:pict>
      </w:r>
    </w:p>
    <w:p w:rsidR="00B8612A" w:rsidRPr="00E6449E" w:rsidRDefault="00E6449E" w:rsidP="00EA0949">
      <w:pPr>
        <w:pStyle w:val="ListParagraph"/>
        <w:spacing w:line="360" w:lineRule="auto"/>
        <w:jc w:val="both"/>
        <w:rPr>
          <w:rFonts w:ascii="Times New Roman" w:hAnsi="Times New Roman" w:cs="Times New Roman"/>
          <w:b/>
          <w:bCs/>
          <w:noProof/>
          <w:color w:val="000000"/>
          <w:sz w:val="24"/>
          <w:szCs w:val="24"/>
        </w:rPr>
      </w:pPr>
      <w:r w:rsidRPr="00E6449E">
        <w:rPr>
          <w:rFonts w:ascii="Times New Roman" w:hAnsi="Times New Roman" w:cs="Times New Roman"/>
          <w:b/>
          <w:bCs/>
          <w:noProof/>
          <w:color w:val="000000"/>
          <w:sz w:val="24"/>
          <w:szCs w:val="24"/>
          <w:lang w:eastAsia="en-IN"/>
        </w:rPr>
        <w:drawing>
          <wp:anchor distT="0" distB="0" distL="114300" distR="114300" simplePos="0" relativeHeight="251689984" behindDoc="0" locked="0" layoutInCell="1" allowOverlap="1">
            <wp:simplePos x="0" y="0"/>
            <wp:positionH relativeFrom="column">
              <wp:posOffset>81915</wp:posOffset>
            </wp:positionH>
            <wp:positionV relativeFrom="paragraph">
              <wp:posOffset>4747895</wp:posOffset>
            </wp:positionV>
            <wp:extent cx="6583680" cy="2371725"/>
            <wp:effectExtent l="19050" t="0" r="7620" b="0"/>
            <wp:wrapThrough wrapText="bothSides">
              <wp:wrapPolygon edited="0">
                <wp:start x="-63" y="0"/>
                <wp:lineTo x="-63" y="21513"/>
                <wp:lineTo x="21625" y="21513"/>
                <wp:lineTo x="21625" y="0"/>
                <wp:lineTo x="-63" y="0"/>
              </wp:wrapPolygon>
            </wp:wrapThrough>
            <wp:docPr id="15" name="Picture 14" descr="banner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04.jpg"/>
                    <pic:cNvPicPr/>
                  </pic:nvPicPr>
                  <pic:blipFill>
                    <a:blip r:embed="rId22" cstate="print"/>
                    <a:stretch>
                      <a:fillRect/>
                    </a:stretch>
                  </pic:blipFill>
                  <pic:spPr>
                    <a:xfrm>
                      <a:off x="0" y="0"/>
                      <a:ext cx="6583680" cy="2371725"/>
                    </a:xfrm>
                    <a:prstGeom prst="rect">
                      <a:avLst/>
                    </a:prstGeom>
                  </pic:spPr>
                </pic:pic>
              </a:graphicData>
            </a:graphic>
          </wp:anchor>
        </w:drawing>
      </w:r>
      <w:r w:rsidRPr="00E6449E">
        <w:rPr>
          <w:rFonts w:ascii="Times New Roman" w:hAnsi="Times New Roman" w:cs="Times New Roman"/>
          <w:b/>
          <w:bCs/>
          <w:noProof/>
          <w:color w:val="000000"/>
          <w:sz w:val="24"/>
          <w:szCs w:val="24"/>
          <w:lang w:eastAsia="en-IN"/>
        </w:rPr>
        <w:drawing>
          <wp:anchor distT="0" distB="0" distL="114300" distR="114300" simplePos="0" relativeHeight="251687936" behindDoc="0" locked="0" layoutInCell="1" allowOverlap="1">
            <wp:simplePos x="0" y="0"/>
            <wp:positionH relativeFrom="column">
              <wp:posOffset>3710940</wp:posOffset>
            </wp:positionH>
            <wp:positionV relativeFrom="paragraph">
              <wp:posOffset>1052195</wp:posOffset>
            </wp:positionV>
            <wp:extent cx="1095375" cy="1809750"/>
            <wp:effectExtent l="19050" t="0" r="9525" b="0"/>
            <wp:wrapThrough wrapText="bothSides">
              <wp:wrapPolygon edited="0">
                <wp:start x="0" y="0"/>
                <wp:lineTo x="-376" y="8185"/>
                <wp:lineTo x="2630" y="10914"/>
                <wp:lineTo x="4132" y="14552"/>
                <wp:lineTo x="4132" y="19781"/>
                <wp:lineTo x="7889" y="21373"/>
                <wp:lineTo x="11270" y="21373"/>
                <wp:lineTo x="15777" y="21373"/>
                <wp:lineTo x="17280" y="21373"/>
                <wp:lineTo x="21788" y="18872"/>
                <wp:lineTo x="21788" y="13642"/>
                <wp:lineTo x="17656" y="12278"/>
                <wp:lineTo x="12397" y="10914"/>
                <wp:lineTo x="16153" y="7958"/>
                <wp:lineTo x="16904" y="7276"/>
                <wp:lineTo x="18031" y="4775"/>
                <wp:lineTo x="17656" y="0"/>
                <wp:lineTo x="0" y="0"/>
              </wp:wrapPolygon>
            </wp:wrapThrough>
            <wp:docPr id="6" name="Picture 2" descr="C:\Program Files (x86)\Microsoft Office\MEDIA\CAGCAT10\j029912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gram Files (x86)\Microsoft Office\MEDIA\CAGCAT10\j0299125.wmf"/>
                    <pic:cNvPicPr>
                      <a:picLocks noChangeAspect="1" noChangeArrowheads="1"/>
                    </pic:cNvPicPr>
                  </pic:nvPicPr>
                  <pic:blipFill>
                    <a:blip r:embed="rId23" cstate="print"/>
                    <a:srcRect/>
                    <a:stretch>
                      <a:fillRect/>
                    </a:stretch>
                  </pic:blipFill>
                  <pic:spPr bwMode="auto">
                    <a:xfrm>
                      <a:off x="0" y="0"/>
                      <a:ext cx="1095375" cy="1809750"/>
                    </a:xfrm>
                    <a:prstGeom prst="rect">
                      <a:avLst/>
                    </a:prstGeom>
                    <a:noFill/>
                    <a:ln w="9525">
                      <a:noFill/>
                      <a:miter lim="800000"/>
                      <a:headEnd/>
                      <a:tailEnd/>
                    </a:ln>
                  </pic:spPr>
                </pic:pic>
              </a:graphicData>
            </a:graphic>
          </wp:anchor>
        </w:drawing>
      </w:r>
      <w:r w:rsidR="00283771">
        <w:rPr>
          <w:rFonts w:ascii="Times New Roman" w:hAnsi="Times New Roman" w:cs="Times New Roman"/>
          <w:b/>
          <w:bCs/>
          <w:noProof/>
          <w:color w:val="000000"/>
          <w:sz w:val="24"/>
          <w:szCs w:val="24"/>
          <w:lang w:eastAsia="en-IN" w:bidi="ta-IN"/>
        </w:rPr>
        <w:pict>
          <v:shape id="_x0000_s1049" type="#_x0000_t202" style="position:absolute;left:0;text-align:left;margin-left:94.5pt;margin-top:68.6pt;width:202.95pt;height:193.5pt;z-index:251688960;mso-position-horizontal-relative:text;mso-position-vertical-relative:text" filled="f" stroked="f">
            <v:textbox style="mso-next-textbox:#_x0000_s1049">
              <w:txbxContent>
                <w:p w:rsidR="00E6449E" w:rsidRPr="00A35C3C" w:rsidRDefault="00E6449E" w:rsidP="00E6449E">
                  <w:pPr>
                    <w:rPr>
                      <w:rFonts w:ascii="Times New Roman" w:hAnsi="Times New Roman" w:cs="Times New Roman"/>
                      <w:b/>
                      <w:bCs/>
                      <w:color w:val="C00000"/>
                      <w:sz w:val="24"/>
                      <w:szCs w:val="24"/>
                    </w:rPr>
                  </w:pPr>
                  <w:r w:rsidRPr="00A35C3C">
                    <w:rPr>
                      <w:rFonts w:ascii="Times New Roman" w:hAnsi="Times New Roman" w:cs="Times New Roman"/>
                      <w:b/>
                      <w:bCs/>
                      <w:color w:val="C00000"/>
                      <w:sz w:val="24"/>
                      <w:szCs w:val="24"/>
                    </w:rPr>
                    <w:t>EDITOR</w:t>
                  </w:r>
                </w:p>
                <w:p w:rsidR="00E6449E" w:rsidRPr="00A35C3C" w:rsidRDefault="00E6449E" w:rsidP="00E6449E">
                  <w:pPr>
                    <w:rPr>
                      <w:rFonts w:ascii="Times New Roman" w:hAnsi="Times New Roman" w:cs="Times New Roman"/>
                      <w:color w:val="080808" w:themeColor="text2" w:themeShade="BF"/>
                      <w:sz w:val="24"/>
                      <w:szCs w:val="24"/>
                    </w:rPr>
                  </w:pPr>
                </w:p>
                <w:p w:rsidR="00E6449E" w:rsidRDefault="00E6449E" w:rsidP="00E6449E">
                  <w:pPr>
                    <w:rPr>
                      <w:rFonts w:ascii="Times New Roman" w:hAnsi="Times New Roman" w:cs="Times New Roman"/>
                      <w:color w:val="080808" w:themeColor="text2" w:themeShade="BF"/>
                      <w:sz w:val="24"/>
                      <w:szCs w:val="24"/>
                    </w:rPr>
                  </w:pPr>
                  <w:proofErr w:type="spellStart"/>
                  <w:r>
                    <w:rPr>
                      <w:rFonts w:ascii="Times New Roman" w:hAnsi="Times New Roman" w:cs="Times New Roman"/>
                      <w:color w:val="080808" w:themeColor="text2" w:themeShade="BF"/>
                      <w:sz w:val="24"/>
                      <w:szCs w:val="24"/>
                    </w:rPr>
                    <w:t>R.V.Revathi</w:t>
                  </w:r>
                  <w:proofErr w:type="spellEnd"/>
                  <w:r>
                    <w:rPr>
                      <w:rFonts w:ascii="Times New Roman" w:hAnsi="Times New Roman" w:cs="Times New Roman"/>
                      <w:color w:val="080808" w:themeColor="text2" w:themeShade="BF"/>
                      <w:sz w:val="24"/>
                      <w:szCs w:val="24"/>
                    </w:rPr>
                    <w:t xml:space="preserve"> IV PT, </w:t>
                  </w:r>
                  <w:proofErr w:type="spellStart"/>
                  <w:r>
                    <w:rPr>
                      <w:rFonts w:ascii="Times New Roman" w:hAnsi="Times New Roman" w:cs="Times New Roman"/>
                      <w:color w:val="080808" w:themeColor="text2" w:themeShade="BF"/>
                      <w:sz w:val="24"/>
                      <w:szCs w:val="24"/>
                    </w:rPr>
                    <w:t>S.Anushri</w:t>
                  </w:r>
                  <w:proofErr w:type="spellEnd"/>
                  <w:r>
                    <w:rPr>
                      <w:rFonts w:ascii="Times New Roman" w:hAnsi="Times New Roman" w:cs="Times New Roman"/>
                      <w:color w:val="080808" w:themeColor="text2" w:themeShade="BF"/>
                      <w:sz w:val="24"/>
                      <w:szCs w:val="24"/>
                    </w:rPr>
                    <w:t xml:space="preserve"> IV PT</w:t>
                  </w:r>
                </w:p>
                <w:p w:rsidR="00E6449E" w:rsidRDefault="00E6449E" w:rsidP="00E6449E">
                  <w:pPr>
                    <w:rPr>
                      <w:rFonts w:ascii="Times New Roman" w:hAnsi="Times New Roman" w:cs="Times New Roman"/>
                      <w:color w:val="080808" w:themeColor="text2" w:themeShade="BF"/>
                      <w:sz w:val="24"/>
                      <w:szCs w:val="24"/>
                    </w:rPr>
                  </w:pPr>
                  <w:proofErr w:type="spellStart"/>
                  <w:r>
                    <w:rPr>
                      <w:rFonts w:ascii="Times New Roman" w:hAnsi="Times New Roman" w:cs="Times New Roman"/>
                      <w:color w:val="080808" w:themeColor="text2" w:themeShade="BF"/>
                      <w:sz w:val="24"/>
                      <w:szCs w:val="24"/>
                    </w:rPr>
                    <w:t>G.Gayathri</w:t>
                  </w:r>
                  <w:proofErr w:type="gramStart"/>
                  <w:r>
                    <w:rPr>
                      <w:rFonts w:ascii="Times New Roman" w:hAnsi="Times New Roman" w:cs="Times New Roman"/>
                      <w:color w:val="080808" w:themeColor="text2" w:themeShade="BF"/>
                      <w:sz w:val="24"/>
                      <w:szCs w:val="24"/>
                    </w:rPr>
                    <w:t>,III</w:t>
                  </w:r>
                  <w:proofErr w:type="spellEnd"/>
                  <w:proofErr w:type="gramEnd"/>
                  <w:r>
                    <w:rPr>
                      <w:rFonts w:ascii="Times New Roman" w:hAnsi="Times New Roman" w:cs="Times New Roman"/>
                      <w:color w:val="080808" w:themeColor="text2" w:themeShade="BF"/>
                      <w:sz w:val="24"/>
                      <w:szCs w:val="24"/>
                    </w:rPr>
                    <w:t xml:space="preserve"> </w:t>
                  </w:r>
                  <w:proofErr w:type="spellStart"/>
                  <w:r>
                    <w:rPr>
                      <w:rFonts w:ascii="Times New Roman" w:hAnsi="Times New Roman" w:cs="Times New Roman"/>
                      <w:color w:val="080808" w:themeColor="text2" w:themeShade="BF"/>
                      <w:sz w:val="24"/>
                      <w:szCs w:val="24"/>
                    </w:rPr>
                    <w:t>PT,A.Marikani,III</w:t>
                  </w:r>
                  <w:proofErr w:type="spellEnd"/>
                  <w:r>
                    <w:rPr>
                      <w:rFonts w:ascii="Times New Roman" w:hAnsi="Times New Roman" w:cs="Times New Roman"/>
                      <w:color w:val="080808" w:themeColor="text2" w:themeShade="BF"/>
                      <w:sz w:val="24"/>
                      <w:szCs w:val="24"/>
                    </w:rPr>
                    <w:t xml:space="preserve"> PT</w:t>
                  </w:r>
                </w:p>
                <w:p w:rsidR="00E6449E" w:rsidRDefault="00E6449E" w:rsidP="00E6449E">
                  <w:pPr>
                    <w:rPr>
                      <w:rFonts w:ascii="Times New Roman" w:hAnsi="Times New Roman" w:cs="Times New Roman"/>
                      <w:color w:val="080808" w:themeColor="text2" w:themeShade="BF"/>
                      <w:sz w:val="24"/>
                      <w:szCs w:val="24"/>
                    </w:rPr>
                  </w:pPr>
                  <w:proofErr w:type="spellStart"/>
                  <w:r>
                    <w:rPr>
                      <w:rFonts w:ascii="Times New Roman" w:hAnsi="Times New Roman" w:cs="Times New Roman"/>
                      <w:color w:val="080808" w:themeColor="text2" w:themeShade="BF"/>
                      <w:sz w:val="24"/>
                      <w:szCs w:val="24"/>
                    </w:rPr>
                    <w:t>B.Deepa</w:t>
                  </w:r>
                  <w:proofErr w:type="spellEnd"/>
                  <w:r>
                    <w:rPr>
                      <w:rFonts w:ascii="Times New Roman" w:hAnsi="Times New Roman" w:cs="Times New Roman"/>
                      <w:color w:val="080808" w:themeColor="text2" w:themeShade="BF"/>
                      <w:sz w:val="24"/>
                      <w:szCs w:val="24"/>
                    </w:rPr>
                    <w:t xml:space="preserve"> II PT, </w:t>
                  </w:r>
                  <w:proofErr w:type="spellStart"/>
                  <w:r>
                    <w:rPr>
                      <w:rFonts w:ascii="Times New Roman" w:hAnsi="Times New Roman" w:cs="Times New Roman"/>
                      <w:color w:val="080808" w:themeColor="text2" w:themeShade="BF"/>
                      <w:sz w:val="24"/>
                      <w:szCs w:val="24"/>
                    </w:rPr>
                    <w:t>A.Guna</w:t>
                  </w:r>
                  <w:proofErr w:type="spellEnd"/>
                  <w:r>
                    <w:rPr>
                      <w:rFonts w:ascii="Times New Roman" w:hAnsi="Times New Roman" w:cs="Times New Roman"/>
                      <w:color w:val="080808" w:themeColor="text2" w:themeShade="BF"/>
                      <w:sz w:val="24"/>
                      <w:szCs w:val="24"/>
                    </w:rPr>
                    <w:t xml:space="preserve"> </w:t>
                  </w:r>
                  <w:proofErr w:type="spellStart"/>
                  <w:r>
                    <w:rPr>
                      <w:rFonts w:ascii="Times New Roman" w:hAnsi="Times New Roman" w:cs="Times New Roman"/>
                      <w:color w:val="080808" w:themeColor="text2" w:themeShade="BF"/>
                      <w:sz w:val="24"/>
                      <w:szCs w:val="24"/>
                    </w:rPr>
                    <w:t>Priya</w:t>
                  </w:r>
                  <w:proofErr w:type="spellEnd"/>
                  <w:r>
                    <w:rPr>
                      <w:rFonts w:ascii="Times New Roman" w:hAnsi="Times New Roman" w:cs="Times New Roman"/>
                      <w:color w:val="080808" w:themeColor="text2" w:themeShade="BF"/>
                      <w:sz w:val="24"/>
                      <w:szCs w:val="24"/>
                    </w:rPr>
                    <w:t xml:space="preserve"> II PT</w:t>
                  </w:r>
                </w:p>
                <w:p w:rsidR="00E6449E" w:rsidRPr="00A35C3C" w:rsidRDefault="00E6449E" w:rsidP="00E6449E">
                  <w:pPr>
                    <w:rPr>
                      <w:rFonts w:ascii="Times New Roman" w:hAnsi="Times New Roman" w:cs="Times New Roman"/>
                      <w:color w:val="080808" w:themeColor="text2" w:themeShade="BF"/>
                      <w:sz w:val="24"/>
                      <w:szCs w:val="24"/>
                    </w:rPr>
                  </w:pPr>
                </w:p>
                <w:p w:rsidR="00E6449E" w:rsidRPr="00A35C3C" w:rsidRDefault="00E6449E" w:rsidP="00E6449E">
                  <w:pPr>
                    <w:rPr>
                      <w:rFonts w:ascii="Times New Roman" w:hAnsi="Times New Roman" w:cs="Times New Roman"/>
                      <w:color w:val="C00000"/>
                      <w:sz w:val="24"/>
                      <w:szCs w:val="24"/>
                    </w:rPr>
                  </w:pPr>
                  <w:r w:rsidRPr="00A35C3C">
                    <w:rPr>
                      <w:rFonts w:ascii="Times New Roman" w:hAnsi="Times New Roman" w:cs="Times New Roman"/>
                      <w:b/>
                      <w:bCs/>
                      <w:color w:val="C00000"/>
                      <w:sz w:val="24"/>
                      <w:szCs w:val="24"/>
                    </w:rPr>
                    <w:t>Co Editor</w:t>
                  </w:r>
                  <w:r w:rsidRPr="00A35C3C">
                    <w:rPr>
                      <w:rFonts w:ascii="Times New Roman" w:hAnsi="Times New Roman" w:cs="Times New Roman"/>
                      <w:b/>
                      <w:bCs/>
                      <w:color w:val="C00000"/>
                      <w:sz w:val="24"/>
                      <w:szCs w:val="24"/>
                      <w:lang w:val="en-GB"/>
                    </w:rPr>
                    <w:t xml:space="preserve"> </w:t>
                  </w:r>
                </w:p>
                <w:p w:rsidR="00E6449E" w:rsidRDefault="00E6449E" w:rsidP="00E6449E">
                  <w:pPr>
                    <w:rPr>
                      <w:rFonts w:ascii="Times New Roman" w:hAnsi="Times New Roman" w:cs="Times New Roman"/>
                      <w:color w:val="080808" w:themeColor="text2" w:themeShade="BF"/>
                      <w:sz w:val="24"/>
                      <w:szCs w:val="24"/>
                    </w:rPr>
                  </w:pPr>
                  <w:proofErr w:type="spellStart"/>
                  <w:r>
                    <w:rPr>
                      <w:rFonts w:ascii="Times New Roman" w:hAnsi="Times New Roman" w:cs="Times New Roman"/>
                      <w:color w:val="080808" w:themeColor="text2" w:themeShade="BF"/>
                      <w:sz w:val="24"/>
                      <w:szCs w:val="24"/>
                    </w:rPr>
                    <w:t>Dr.M.G.Sribala</w:t>
                  </w:r>
                  <w:proofErr w:type="spellEnd"/>
                  <w:r w:rsidRPr="00A35C3C">
                    <w:rPr>
                      <w:rFonts w:ascii="Times New Roman" w:hAnsi="Times New Roman" w:cs="Times New Roman"/>
                      <w:color w:val="080808" w:themeColor="text2" w:themeShade="BF"/>
                      <w:sz w:val="24"/>
                      <w:szCs w:val="24"/>
                    </w:rPr>
                    <w:t>,</w:t>
                  </w:r>
                  <w:r w:rsidRPr="00A35C3C">
                    <w:rPr>
                      <w:rFonts w:ascii="Times New Roman" w:hAnsi="Times New Roman" w:cs="Times New Roman"/>
                      <w:b/>
                      <w:bCs/>
                      <w:color w:val="080808" w:themeColor="text2" w:themeShade="BF"/>
                      <w:sz w:val="24"/>
                      <w:szCs w:val="24"/>
                    </w:rPr>
                    <w:t xml:space="preserve"> </w:t>
                  </w:r>
                  <w:r w:rsidR="00EA0949">
                    <w:rPr>
                      <w:rFonts w:ascii="Times New Roman" w:hAnsi="Times New Roman" w:cs="Times New Roman"/>
                      <w:color w:val="080808" w:themeColor="text2" w:themeShade="BF"/>
                      <w:sz w:val="24"/>
                      <w:szCs w:val="24"/>
                    </w:rPr>
                    <w:t>Assistant Professor</w:t>
                  </w:r>
                </w:p>
                <w:p w:rsidR="00E6449E" w:rsidRPr="00A35C3C" w:rsidRDefault="00E6449E" w:rsidP="00E6449E">
                  <w:pPr>
                    <w:rPr>
                      <w:rFonts w:ascii="Times New Roman" w:hAnsi="Times New Roman" w:cs="Times New Roman"/>
                      <w:color w:val="080808" w:themeColor="text2" w:themeShade="BF"/>
                      <w:sz w:val="24"/>
                      <w:szCs w:val="24"/>
                    </w:rPr>
                  </w:pPr>
                </w:p>
                <w:p w:rsidR="00E6449E" w:rsidRPr="00A35C3C" w:rsidRDefault="00E6449E" w:rsidP="00E6449E">
                  <w:pPr>
                    <w:rPr>
                      <w:rFonts w:ascii="Times New Roman" w:hAnsi="Times New Roman" w:cs="Times New Roman"/>
                      <w:color w:val="C00000"/>
                      <w:sz w:val="24"/>
                      <w:szCs w:val="24"/>
                    </w:rPr>
                  </w:pPr>
                  <w:r w:rsidRPr="00A35C3C">
                    <w:rPr>
                      <w:rFonts w:ascii="Times New Roman" w:hAnsi="Times New Roman" w:cs="Times New Roman"/>
                      <w:b/>
                      <w:bCs/>
                      <w:color w:val="C00000"/>
                      <w:sz w:val="24"/>
                      <w:szCs w:val="24"/>
                    </w:rPr>
                    <w:t>Chief Editor</w:t>
                  </w:r>
                </w:p>
                <w:p w:rsidR="00E6449E" w:rsidRPr="00A35C3C" w:rsidRDefault="00E6449E" w:rsidP="00E6449E">
                  <w:pPr>
                    <w:rPr>
                      <w:rFonts w:ascii="Times New Roman" w:hAnsi="Times New Roman" w:cs="Times New Roman"/>
                      <w:color w:val="080808" w:themeColor="text2" w:themeShade="BF"/>
                      <w:sz w:val="24"/>
                      <w:szCs w:val="24"/>
                    </w:rPr>
                  </w:pPr>
                  <w:proofErr w:type="spellStart"/>
                  <w:proofErr w:type="gramStart"/>
                  <w:r w:rsidRPr="00A35C3C">
                    <w:rPr>
                      <w:rFonts w:ascii="Times New Roman" w:hAnsi="Times New Roman" w:cs="Times New Roman"/>
                      <w:color w:val="080808" w:themeColor="text2" w:themeShade="BF"/>
                      <w:sz w:val="24"/>
                      <w:szCs w:val="24"/>
                    </w:rPr>
                    <w:t>Dr.S.Gandhi</w:t>
                  </w:r>
                  <w:proofErr w:type="spellEnd"/>
                  <w:r w:rsidRPr="00A35C3C">
                    <w:rPr>
                      <w:rFonts w:ascii="Times New Roman" w:hAnsi="Times New Roman" w:cs="Times New Roman"/>
                      <w:color w:val="080808" w:themeColor="text2" w:themeShade="BF"/>
                      <w:sz w:val="24"/>
                      <w:szCs w:val="24"/>
                    </w:rPr>
                    <w:t xml:space="preserve"> ,</w:t>
                  </w:r>
                  <w:proofErr w:type="gramEnd"/>
                  <w:r w:rsidRPr="00A35C3C">
                    <w:rPr>
                      <w:rFonts w:ascii="Times New Roman" w:hAnsi="Times New Roman" w:cs="Times New Roman"/>
                      <w:color w:val="080808" w:themeColor="text2" w:themeShade="BF"/>
                      <w:sz w:val="24"/>
                      <w:szCs w:val="24"/>
                    </w:rPr>
                    <w:t xml:space="preserve"> Head of the Department</w:t>
                  </w:r>
                </w:p>
              </w:txbxContent>
            </v:textbox>
          </v:shape>
        </w:pict>
      </w:r>
    </w:p>
    <w:sectPr w:rsidR="00B8612A" w:rsidRPr="00E6449E" w:rsidSect="00EA0949">
      <w:headerReference w:type="first" r:id="rId24"/>
      <w:footerReference w:type="first" r:id="rId25"/>
      <w:pgSz w:w="12240" w:h="15840" w:code="1"/>
      <w:pgMar w:top="1440" w:right="936" w:bottom="576" w:left="936" w:header="720" w:footer="432"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4747" w:rsidRDefault="00D14747" w:rsidP="00D261BA">
      <w:r>
        <w:separator/>
      </w:r>
    </w:p>
  </w:endnote>
  <w:endnote w:type="continuationSeparator" w:id="0">
    <w:p w:rsidR="00D14747" w:rsidRDefault="00D14747" w:rsidP="00D261B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atha">
    <w:panose1 w:val="020B0604020202020204"/>
    <w:charset w:val="00"/>
    <w:family w:val="swiss"/>
    <w:pitch w:val="variable"/>
    <w:sig w:usb0="001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3BE" w:rsidRDefault="001563BE" w:rsidP="00D261B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4747" w:rsidRDefault="00D14747" w:rsidP="00D261BA">
      <w:r>
        <w:separator/>
      </w:r>
    </w:p>
  </w:footnote>
  <w:footnote w:type="continuationSeparator" w:id="0">
    <w:p w:rsidR="00D14747" w:rsidRDefault="00D14747" w:rsidP="00D261B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3BE" w:rsidRDefault="00283771" w:rsidP="00D261BA">
    <w:pPr>
      <w:pStyle w:val="Header"/>
    </w:pPr>
    <w:r w:rsidRPr="00283771">
      <w:rPr>
        <w:noProof/>
      </w:rPr>
      <w:pict>
        <v:group id="Group 225" o:spid="_x0000_s4097" alt="Second page background images and object shapes" style="position:absolute;margin-left:0;margin-top:-122.35pt;width:1207.5pt;height:885.6pt;z-index:251626496;mso-width-percent:1973;mso-left-percent:-233;mso-position-horizontal-relative:page;mso-width-percent:1973;mso-left-percent:-233;mso-height-relative:margin" coordsize="153353,1124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rmjEREgAAZJYAAA4AAABkcnMvZTJvRG9jLnhtbOxd3ZOcxhF/T1X+&#10;B2ofU3VaGAZYtnxyKSfLcZViqyw7th85lv2wd2EDnO6UVP73/OaLbWZvxaDoYruMHgTcTtM9Pd3N&#10;TH/MfPb5w2HvvSvqZleV17PgmT/zijKvVrtycz37/rtXV4uZ17RZucr2VVlcz94Xzezz53/+02f3&#10;x2XBqm21XxW1h5eUzfL+eD3btu1xOZ83+bY4ZM2z6liU+HFd1YesxWO9ma/q7B5vP+znzPfj+X1V&#10;r451lRdNg7++VD/Onsv3r9dF3n6zXjdF6+2vZ6Ctlf/X8v9b8f/8+WfZclNnx+0u12RkH0HFIduV&#10;QNq96mXWZt5dvTt71WGX11VTrdtneXWYV+v1Li9kH9CbwLd682Vd3R1lXzbL+82xYxNYa/Hpo1+b&#10;f/3uTe3tVtczxqKZV2YHDJLE68k/rIomB7veFnlVrrxjtim82yz/ZQPK8Lw74A+Nh+H1qtufwWyv&#10;2WZHDDHYen/cLPH2L+vj2+ObWv9ho54Epx7W9UFcwQPvQQ7I+25AiofWy/HHIArDKIyDmZfjxyBg&#10;PAmYHrR8i5E9g8y3X1yEZQm6CELmBvlc0NiRdH+ECDYnLjf/G5ffCk7IwWsEHwyXfUih4vKruiiE&#10;YC892dRjgZQg9P110woyBUESUjBT3nacbJYNmGrY6NUVBDuMffFPvkQzNQxS7i/APnDvyjzg1dmy&#10;4/CCLVgYKwYvWBCH6aLHo2yZ3zXtl0UlByt7p2iDoK9wJ960Wen+QELKZtcWP6KH68MeavSXubdI&#10;gySIvHsvDTj3A/HqR0B+oiBBnICK1Nt6PGEsBlseB/oR/erwqNcP4qEgAg/3/WE8zMbjD+KhILoX&#10;w3hCgseRbxSEJ34aMT6Mh1M8QcL94fGhIEHEMDwO4wN70o3PApxOh/lGQZzxQHrH4qEgPE7SJFgM&#10;8y2heNz4RkF4jH8sGMaDT2bXn4SHGNVBeaMgQZgEMAXDeFKKJ46SxfD4UBBnPAHV7sQNUQ+Gx2G8&#10;gBUZtghUvx1ZF1AYHjNwz0EWAqrhcbxIFsOD1IMJWJAGLloUUB2PYeeSYFAcejDumKiWu2KiMDxK&#10;wzRgDuNE9VxyLx7uE4Xh0QLfNReJoJoepZwnDpgoTOCDPhdtCqiux/jqxQ7jRGHcMVFtd8VEYXgU&#10;BZhtOowT1XdX7lEYHoWJk0RgVncyehHmwnEyKBE9GDkBcOgSphMEEWeLiA0jojDOiKiFiBwRURge&#10;QcT9ZHiUGLUQkneL4S5RGM7TyEkeWE/boYSRAyYKk8SweQ5TB7EW6b6BPF5EPBzuEoVxRkR13RVR&#10;D4bHYLmDJWJU17kj7ywYFvgO3yZGdR2fs4g7jBKFif3UaQLBqKqHKWehwyhRGFdEIbUOjoh6MJwz&#10;FvoOX6aQqroj73owWOWkTvIQUl1naYJJ9aCI92B4lMADMmweQqrqWASmWCMMrcd6MM6IqKa7IqIw&#10;HB8LpxVZSFXdlXcUhodx7CYPVNcZYylzGCUKE/rcafoQUlVnPIoDh1GiMM6IqKa7IqIwPAxjnjp8&#10;l0Kq6q68ozA8ZKGTPHBqHwK+iNnwUqYPI9e0w7rEqXnAHC90WTv3YFwRUevgiojCcJaGmLE5dIma&#10;B1feURhMbXwneeBU17E6wwx0yA71QBxsHadKnsapw9K5B+KCgmq3IwoKwlnkx6nDp4hT7XZkFwXB&#10;5zhxkwCq3Q5j0m8+uCjnVKXh0HNYKfdAHMYkovrvhqIHwpmfJAuHeWlEdXmYVb3mHM5YrKr7Gglf&#10;dOdJzbbGuZo/lNq7iju41+HwV37dY9UIlzd1tcK1ax7hRhV+Y7hsH0rhZx0ARl8osPSzOgPD1lBg&#10;NgozzAcFDkcBw4pQYD4KGPaBApt4gBvDoMYUOB6FGapJgZNRwFA5Cmxc9G5kQ/8ocDoKs3DEUWg8&#10;j5IxW8jGSZlwmfWwj5Mz4QfrgY+TtMASNTyP6rslbME4aQssccPzKOyWwME/NQrcErlgnMwFltDh&#10;eQx24dqhA4fnUeCW1KkYkrtts6SOjZM64Y/pET9O6oSTpQc+TuqE66QHPk7qmCV1eB7FeUvq4PUY&#10;BW5JHVwZo8AtqYODYgy4cBlQ1uF5FLgldfALjAK3pA6L/VHgltRhCT8K3JK6cJzUiRV5j3XjpE5E&#10;oHvg46ROLJ574OOkLrSkDs+jWGdJHda9Y8DFQpQSj+dR4JbUYYk6CtySOj5O6rgldXgehd2SOqz3&#10;RoFbUoe13ChwS+r4OKkTC7TewI2TOm5JHZ5HEW9JHdZMY8DF+ocSj+dR4JbUYaVDwNWXVi9hapEX&#10;hPSrvUy/amce8onqmYf0q1sBky2PWStWPubWu7+eqXSOmbe9npkkEPHzoXpXfFfJhq1YB6ksCdkR&#10;nTWiqTg13JcUwLwXPdfpHxrANDPXo3y/ivXI9xsyVC9NM3NVzQk5OhnDenu+r5pC9vlEoAaV+QSq&#10;Jyq/YqAnKqHiEQBDkrnq98v8C9UTle9gkWY1P5Gj0xas5pd7osLuijCViTDQE5UR8AiAIclcVU9I&#10;c50XYJFmNZcJFLrjMrhvNb/cExXWV4SpaP1AT1TM/BEAQ5K5qp6Q5jpybpFmNRdZBspi6fC31fxy&#10;T1ToVhGm4tlDPZHx60cADEnmqntyaq5jyxZp/eaEHB0gtpp/oCcyNCwJ08qpFPKkTxYqGXg9b29a&#10;mavqhwrTytY6+moRZjUXxCgrrkOoVvPL/VABQIlJhSo15KV+qNDkeXtDkLmqfpDWXMUnLcKs5jIa&#10;qbrNIxFktJpf7ocKkUlQFcwb6IcK3p23NwSZq+oHaa0jeBZhVnMZ69T9kGE4q/nlfqggkgKVcbWh&#10;fsg42nl7Q5C56n6Q1irGZRHWb06JUYEqq/kH+iFDVJIuFRAa6IcKAJ23NwSZq+oHaa2jQBZhVvMT&#10;MTqUYzW/3A8ViJB0qTzAgX6oEMl5e0OQuap+kNY6TmIRZjWXESX5ch3ssJpf7of020tIM7+6pOEy&#10;lNBraYgwV0X7qZ2OJFi09Fuf8OtwgNX6MuVqfjhEtXS2O1B9aqd97RYdfaoVbu0wt1oaijHHFBNH&#10;6e/uZpBi4knSlZtqv1u92u33YsooawqKm33tvcswHc3yvChbM23ttdxL73lZCUgz39P52Crt+h7p&#10;2E37fl+I9+7Lb4s1UugxH2Uy+foCIknDNlsVCn8kk7XV6zsI2Rv5QtF6Dfzdu1V2eNfysU7o9gK0&#10;kLUPHbCKHnwQuIOQmKuy7YAPu7KqH+vZvmPfWrU3TFKsEVy6rVbvkfouE9Qxqs0xf7Wrm/Z11rRv&#10;sho54vgjykfab/Dfel9h6o8pvrzD5L+q//XY30V75Obj15l3j9KN61nzz7usLmbe/qsSWftyYoDF&#10;hnyQyQtYc9Bfbukv5d3hpoI8YEED6uQtaKrbvbld19XhB1SZvBBY8VNW5sCNqEuLVYx6uGnxjJ+Q&#10;zp8XL17Ie9R3QCxfl2+PuXi54OoRPf/u4YesPnri9nrWIg3/68pUCmRLk14vZLtrKyDL6sVdW613&#10;XV2A4qvmN6oWVInA/6F8AWx6mvKFCCsUq3wh4YiYwfEsFqpIBAjShXROnKoXkK2LVCVdHRL50SJM&#10;jcEy5SXUHBj2kpjbVL1wXsDxE1xCp+Q7VYPRj1o+UsLxIxxBHdBUveBN1Quo/lG+gMEsD2h4JzrO&#10;VQVwf3VAjkUFFMQZT68SwRFRD2aqXjDFYK41BdSUTNULhnvKazKoTCJs3CmGe00BfNkdlGtNAYVx&#10;x0S13RUThZmqF3RtpWtRAaZs3dAqp9nw1xwh7xOQKyIKM1Uv6FFyLSpAKKsbpal6QTPPMQO/V/Hg&#10;WlQwVS+Iau2fpuoFVbWOhIeTAk7VC6p837mogE4FXIsKKIwzIjoTcEVEYabqBW1alQ98cDrZr3iY&#10;qheUXki3+jDvqElxSGPvlSI4lhbQaYMLCro6cERBQabqheE6/6l6YapeuFixYSe86eiWWya/le42&#10;LtsNakwTvsbluuFbTYHHZbrh+0uBTXaBW5+tNLdxWW5T9cKpOGiqXlBpiSKeBtH7UFnVVL1wEhtU&#10;M6ggtZu6TtULhHXjLJ1wSFA7OVUvOCusWLxT1k3VC+6ss6Ruql5wZp2oTqdSN1UvuLPOkrqpekHs&#10;eam/tBdTBNUemkLmpuoFnSqnqjv66YOLqXrhejZVL0g96ZU7GDExV5VRq4LQ0pRP1Quw4IY7JtP2&#10;vO5qql6Y9aodDMfMVcnVVL2gt9m6kMF9LldqkyipiVP1AtHEvlxN1QuGH5ctFJKxMUsyycCXJlSn&#10;qgTT0rzZXJUmn9pN1QtT9cJUvfAU1Qv6JIbu4AhzYAKDKvePpZC6OvJ4CWy2zVJdq4kzBfxU7a5B&#10;SwniVGwjIQ6aWKACUDnf4Ck2x0xcsTiIkeGG369YxFN1ToJoYE6cQHkust7MWRVogGpd5TpVxQi/&#10;wnETCUIvinnfoOjJwyMIEnU5OFfiwmESwj2uj4/odZkl+miIE8+SBUsiYBA8SxbYC9G4ik3xhZAT&#10;cXSELncp9vvdsRGHYpyVupgDJnp1WFa90u3mQrWW2DEAGzknkSpS+piiL/mxNeVL8miNqcZLlsn9&#10;Rmu8oGaP1Hfhr1Nt1/C5QqbgTBsCY2nFDvbEWDC1Y5iztQiDCNVXZ/bRnDSDcx9ksbwwFrjHVog9&#10;46gq3j6dsZjKO/scmMo7p/JOclDaJRPQny8wteufswnA8Rq+3hEqiAKUYwoVP80XcNIQUjbVfEHf&#10;0/nR05gAMyfpzSymCm9dsa3q1qcK76nCu5sFIDLXmwXI77SzCQg5VFwF95IQk3LLBDCc3yf2ChSz&#10;AH3/9CbgwrJBmKZpkwe9dcVkAn4PJuDkQlB+Enl45bnLpNukwZzkKTXAxWWiduqAo+NsMwZoderr&#10;zRhwEGca2h4UnDQZJ3CQCNWO0iRGJpj8+ncelAsLBOJAwTbs4nxM8YYAWyb9BhwoiEj0zaHaC9jd&#10;HE6Lomba82ba8+b3vOeN2M+bzohURqyzCZCLIpUpdnFRhNx8YfSmRZGYk03bXk3bXtXY0eo3tO2V&#10;yGrvmQA5t3E2AdOiaDnNAqad755o57v+oqhZPvkueFiaGHMgNjHc74t9tamzgyd+wJrH2S4ESZKa&#10;De4Cn+HoSHtRlSahjxPa9apKnlj/4bDJkRJ0irQKa9rtdZetfjZ7HYiosMl9kdvjybRaE7cVUNjE&#10;sBUbYeoY7v3q++PLXbaRr15vsJ2maGRFalXoIZRt9neHv1crlTWSiE0vNf0diMTYvel24JXKW6Rb&#10;IWpryBNUTF7dT+bVbR9uH+AbxpTUCPSvsZMn5F5FeXGjdvDEjYrw4uajd+5s/4D7dnYTmL7FYn43&#10;wJdTQrw18jb+YXYx1ckhgTiBPVXHf+CYaviD7N05e7ZLbcr6QV/vJzddvZBPZ2/ozrmmgrrXcjIj&#10;n96MSEaL7+JkRp7KFXIhgS6wnMF4llOUjcgB+7I+dmlgGv6N/KCLDC6p9n+z1T5N/EC7gbElb+zL&#10;rQBOMV4k12Gvd50UxqJFkkR6097OD3yF9LsE9luGgHDEr6CH5tGJLXpipIcolwhiSCnO8aOW4zTh&#10;E8QKqXryKZ+ozaULwJHzPD81QTEWdD02mTHIKQbTwBDpAoJFZpHZX+FpEun6mSGT7ZtyY6bcmMHc&#10;GLFPHrEA4nFVNDk2fr/ZZ01TV0hzLcp3u7oqDzhYwLvfFnXhZV5bZDluvV0DJhfZL7ty47UVftjU&#10;1d3Rq9Ze096tANGYmfbARMy2yMScYv3J1SmjJ4PMAz9d+JinSeuCmdqiOw3z463LLSaEYlEoDLe4&#10;9x4O+7JZghnbtj0u53M528qaZ9WxKPEbNsY/ZC0e680c88ddXrys8jvBpzkijfG8LvZZu6vKZosE&#10;Ycz1l8XhtsDqo/5qBT7nTZu1Bd79z2O9K1u5rITx1GeGCTN6V++uZ/9mixc+jn3569VN5N9ccT/5&#10;4upFypOrxP8Ca2i+CG6Cm/8I6IAv75ridZVn+5fHnSYefz0j/7DL66qp1u0zbOevKZ+v6uweowjK&#10;A39+yHal/jiBELmWNaRhdSp4I3jU1Pm3OAZNfuiati7aHAdXGE83jkfDWQAs1MkSAOua6FcYVk8z&#10;0082M/015qF/zIMpTrM1mV+/Wd5voBOQbLjMjttd/jJrM/osWy0LVm2r/aqon/8XAAD//wMAUEsD&#10;BAoAAAAAAAAAIQAxAQqm5l0DAOZdAwAVAAAAZHJzL21lZGlhL2ltYWdlMS5qcGVn/9j/4AAQSkZJ&#10;RgABAQEBSgFKAAD/2wBDAAIBAQEBAQIBAQECAgICAgQDAgICAgUEBAMEBgUGBgYFBgYGBwkIBgcJ&#10;BwYGCAsICQoKCgoKBggLDAsKDAkKCgr/2wBDAQICAgICAgUDAwUKBwYHCgoKCgoKCgoKCgoKCgoK&#10;CgoKCgoKCgoKCgoKCgoKCgoKCgoKCgoKCgoKCgoKCgoKCgr/wAARCAKqA4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sY7UKN2OM81dtoS/A&#10;/OkWP+ECrtpDsXI9a4Yx5T813HQRiP5cc1dt4MfP71HAmJckZq7HAzcrWlugyS3Tcw4+lXra3I++&#10;OtR2ltlVdz+VaEceF3/lWnMX5BBE+R+VXrOBmPSobe3Mj4/rWhDH/Ci5pspIsQIfuAc1pWcRVckd&#10;sVVtoTtVz1rQgjBXG/g0pdjSKJ7eElver1vbqOiZ9ear28S4A2/r0rRtIXZcFBuAzUmkUWLRFUKx&#10;X2571egjxwwVl2556VDZw7YdhT6+1X4YlOGXCrtx/wDXq4/EVbQh1aDbplxgA/ujn5u1Wv2R9GXS&#10;7rUHZh810x6dKbqJLafK4HWNsbexrG+EHj7+wdSu7It8wkOV9/6mvfwnPLB1YrsjPCunTzihOXmf&#10;TE2rW1u4VXX0/wDr1dtb+3aPc0gryjQfiFZatO01y5TymwwY9TW1D440u6uPssF8pBOF2sM18/Uq&#10;RUrSdmfpsacpRTRV+Ovha5+IcC6FbXkkcM2FkaJiGx3xVz4e/C7TvhvY28emQhFWMA7e/wBfetFp&#10;bVCrPMN3Y54+tdBpMS6tZCJHDFehqEle5rzSjC3Qfc6pHqMCxBckcYqnqkCC0yE4zx7VY/saTTmL&#10;4PPNV9avIBCsQmX5m5HrV+hUJLRIqpHrUFnvtNyhT8tXvDPiW9in8q/uASvDbm6VuaVYJdaB5aD5&#10;mXivMPFh1Pwh4kbU72+C2bcTRsOnuDWVSpGlDnlsjbD0/rlX2SWr28zrfiP8Xx4Ss/tDW7SRtx8n&#10;WuLOvQeNg9/cD5dqvGO9Yfi3xtoPigR6fHdJJtXPytUnw88O+IdXuJGhsmit41AVuu/3p5fmWHxG&#10;IUack/NHRmeR18Fl7qVouLts9GzqPBQt1vmhh/CuwU7Gwp47muS8K6a+maxJasvzK1dcc5yB/DXr&#10;Zp71a67H5jQvGNn3JYiBHtDfnVhAoTHv+dV0cIMBupqxGQeCeleRI7h3P3c0BQoGBRgE9KULwDSK&#10;uLjHNNAJ6ilYn7qj3pF+vtmrQPUOM4IoYt2WlwuaCB0z2pkiDGMGo2Jzw1Of5h24pMDue1AET89+&#10;n3qhbBOX7fdqZxkYao3xjcfXigiRWkBCfMfwqCRWY/1q1Kp+6q5A5qB+V4XpQQtipKpxgn/69dZ4&#10;OgAsVfHvXLXC5HI4rr/BxWOxUE87an7R3ZfFe3+R4F+3z8H9Y+Inw/uI9IDefBIs9uFzhnQ7gDj3&#10;rwb9hq3166+Itx5ukXlr5Eey8+0KQC+eB29/zr7+17T9P1O0aG8RStc14d+HfhrRtQa9022QMzZZ&#10;lQCvPrZeqmKVZPY/Vsp4yqZfwzVyidPmUr8rvtffTr5G3bWa/Yo1cc7eaJbRBH8tXXUKmFWopAFG&#10;4CvQtZHxB5x8QNLtrZW1O6h8zywWG1a5L4ceMtV8U6tNYRWTx20T7V3fxf8A1q9W8RQafqETW0jA&#10;1l6D4a0vRE8y3hVfmzuxXnVMHWlio1IztFbrud9GthYYWUJQvJ7PsSf2Rbw/P5YLEfNmsPxz4gt/&#10;DOntO0G6TGQPSurd45h+7fnpWVq2g2epnfdxhl3dD9eld3L7tkcaZ8g/GX47/Gg6rJH4N8Lym36L&#10;J5ZO49On868u8O/FT9su6+MumWWp+GY18Pvn7XcNuVw4P3MfTn05r7w1Lwr4d85SunwrsbIwoFRf&#10;8IVosx3yafESH3/Ko5PrXLLCzlU5ud+iO36xR9ny+yV+739SDw7HJe6FDJeR7ZNoLcdTiszxasGl&#10;QGYrsGPvDtXVQ2cdvGsa/Lis3xHptnqtg8NyF6YrsW5x2PHbj4j+EFvSl1qkay7tvll/mJ9cV1ug&#10;DTtat1ljQ7dufYiuU1L9m3wve+Kf7YRvm3BvvHj1Ht3r0TStDs9G09baADAWt5Rj0Mqcaib5rGJq&#10;eg2Tyn91wc/N1z7V5t+0zZXtn8L7xdGRvtJhbydq5+bBwBXsNzFGzffAwcdP1rF8Z+HbfXdH+xTJ&#10;uT+JWGc//WqeRF1KUakGu5+HEfw//a8fxtceJ7bU9QtreTXCkbSTMGwW+uQO/pX6yfsu+HNW1T4c&#10;2lx4oy13HAgmdu7gDJFXB+zpoE8a2yaXbIq3RmX5d2DnjFem+EfC1n4b037BAuFP93jJz1qI0VC+&#10;u4pR9rNOUUrFe38N2cS48vIPPIxXnfxsuLrwppj3GmYH+76+39BXr0sIzlio4xXnfxz8BXvjXR/7&#10;O067aN2wGxgfz7d6uEeWSuKtT5qbUTF+E7zeJfD/AJt/J5h6MOe/866eDwfZxn97DuXGNoHT0qv8&#10;Ivh9d+CfDsOn3c250j+92NdY8S5xhc9BtPXFEl7w6dGKpq61OT8Q6NDp1s1zbRchc/L6/wBK85tP&#10;iBfXHiVtEeNdok/u8Aev/wBavar60juLdklYNuTHXmvNtO+HFtbeLJNTksdytJndx09DVRS1uZVq&#10;D5lyaGrB4Nt73FzPEfn6r69/yqzN4U020tGlmts7VyWK5IA+n4V0sEQgiV1Kgbdvzdqh1OwF9ZSW&#10;ZfiRTtYHp/k1ma/V6XY+Nv2x/wBvLwP+zw39lWyxyXjnCxqwz755rlv2T/27vD/x48RNpGoFobuQ&#10;8w+ZxtHTB9/89a3P2rv+CXXh745eMm8W3N5cxXDt87RHO4HtzwK0f2Xf+CWvgb4M61D4njlle6t1&#10;KCRm5x3z6n9PatlFRPNlhebVp81/kfSsXgjR9SslmihVo3jBA4wvqaqv4HttKikns4VBZcFlj69+&#10;f8812lnpMNlZx2SHJRNoG/gcY547U0pGjtnkHjp1rG2uh6X1albbU8h8K23im98VyWlyrfZ1b5du&#10;fXnP+Brvv+EHtXlWWaNdwwfuZP0FaltaWttd+ekYyT8u1ffrWogWT/Vsu8/d9/atPe6E08NTirPU&#10;898YX1jorqhVfm+Rdzf570aN4f0vxLDHdx2yqynDH+7zz+B/WpviD4Ov9WcIWULuYqv93PrW94H8&#10;PPpGleS/LKo9hn1rTl925n7FSqNNaGHeeGNN8P2jXUhAWOMn5v6V8v8Axl/bxs/BvxEtfBuh6Mb5&#10;mvFjk8tcgN9R+gr64+JXgu/8SeF57DTrlY5miO1u/T6/p3r4PT9iD4o6D8Zf+Enec3sIvC7NIhPG&#10;7II7gj159ulOMTnxGHd7LReX4H154D09/iD4Vg1e/tGhklGTHwcDHC5HWs/4g2GhfDzRWvb2AFI8&#10;lhIm78MdzXonwp8M32h+FYbG9i2sIwCOuMdak+Ivgax8Z+H5tJuYo23KR+87+3rTcpKVkdUcPHlT&#10;e580eAfjx8Jvibqz6DaRQNMH2+W5XjBwenb/AB6da7+//Zy8Jauv2qDSbfbIg52fl+P8q8w8F/sK&#10;XPhP4yP4109/s8Mjblih4UjdnJA6d8ehr6x0jRhp2kx2Z+by1AY7fb+dY0ZVuX96le/4G9SjRbst&#10;UeEXf7PnhLw7Abm+tI444vvblHRup968Q8a/FP8AZ90nxF/wj2vTWMTrKI442Zdzeh57evHXFd1/&#10;wUW1r9oTTvClxp/wc0Zp7mRNqsqkjaf6Cvzdtv2E/wBsT4p+JJPEutz3CXVwzM8xzhM/3a6o7HFU&#10;px5rbH6A6F8APg38TB53he1s5JJIyyrCqkZYdf8Ae7/Wtdf2Q/Cc2y2vtEBKvtaNkHPv9Kw/+CbP&#10;7IXxQ+CGj+X491+41BtwY+d29gTk4H+TX2F/ZEIlzEm0KoBX1/8Ar1nJQvdoUMPGUbtHyVrH7P8A&#10;8GPhVPHc6zpcEMnUiTCr15I454x+lSr4g+ABSOA39mzO21F8xTuboAD3Fc7/AMFUPh18UvEHg6R/&#10;h3BM0ikfNDnLD0GB/kV+cml+Hv2o77xLZg+HdUVrW7U7fLKruHbPYf41hUq+zlyqJcMNGV9Uj9h/&#10;Avwn8F31kt3pNtGYmYHdGuQD7eoroH+DehWszXr28kbDg+X93r15rD/YrPia6+F2nx+KtPe3uPIA&#10;lTb8yN6HI/CvXPGumSHQZvskPO37u77vHQe9RKXNHY3p0YtXaODhfwZpV0tnPKfu4+U8nB7itJvA&#10;fhbUI/tmnQLJJJjbt6nnt6evNfMnxM8aeLdP8YtoUGm3LSvMvkv5bEL/AJ+lfTnwA0/ULjwtb3Gr&#10;2/zPHu2yA8HHTP1z+FeFl+bfXsVUoKLXIduNyuNOjGcrPmMK9+DFncO8scSkN95WXqM9Pxqa3+ED&#10;C1ZYrNY28varBQO3TjtXrzWUEQ3XBVC2cFcAfT3qrcXjF/KtIsMvOWH3fbivdXMeJLKcKtbHj/8A&#10;wpW7ht2heIJuVSyr1UjHT6U+D4DsZ/tFwTt6/vF5b/8AVXsGm6Vd6iN0sbFv72Ola11pSwaZIpUe&#10;YF5yvB7flVKUjL+xMJLVo+Tv2nfhd4TTwNbx6jcNtjuBuI4YEnGfY/Su3+AHw98IN8PbOCDa22M7&#10;d21j/j/+uvPv20dKurvSvs8mpTIHuMtHu/h9j6Vqfs+6T4j0/wAJ6XKk9w3mKCigfn9fp/8ArrTV&#10;s5vqtKOI+DQ7zxp8ErsoraNFuXdt28ZHPPOeB7VoeFfgak8BkvgokiH3sZx+HY+/WvX/AAR4Z1fV&#10;dLS2ns2kWQjdIw749K6HUPhpdaZateO7Kv8AFuPWsZVJ7GqyTCOpz236HhNx8E7czObP7zfwkdP8&#10;+1V7n4NXMDGb7LIuRtYhs/y/X616lpfh+/fWWC3LNGr9h0rtP+EZjZQzQfNt5P0qfaT7lPJcJU+z&#10;Y+c3+FtxZt5PmjGP7vPt9a0dM+E4aNSRldvysMtnisb9rPxR4x8CyLN4aK58zGXzwB646/0qT9mD&#10;4+/8J+39gazZlLqMgSK3Xk9Rjik6l5W6lxyuitHHRaGrc/CuOACSBXUhfm+U/rUQ+HupwZaH5lVQ&#10;Gbbzu9/wr2XxFp1jpml/2kfuquQO1fOPxY/bd8C/DDVZbDUnaRo3CtHEudpx/k0pVHFXbMKmVYem&#10;rJb9jt7XwbqG1oXjLbSCny9Pb6Vcj8GXaLvSL+H0xj/61bXwM+Kvg74xaLHq+kXCyrIvyvtHBrvN&#10;S8ONFCxtVxkcGqjJsj+yKM/eR5ja+Gr9H2CPb327elQ6j4Y1a4mVUhf7wG3ngjuK7q20jWo5tj2P&#10;7vd2HI/+vmussPDCT2yzzxDco+VuKJSkKOTxqq2x5B/wgniT/niv50V7L/YEHq3/AHzRWftKhf8A&#10;YNLzPiXyFIwFqzBbsUAC0RW7NyoqzbRMD81aWPh+V9Bbe2weOauwQNnB4pbKAb8MK0FhVirbfu1X&#10;Ny6C5QsoAi4brV2FVztdeKLeES/MOlXEjOB8nFJyK5ZC20K7uOhq7awtvyT9B61HbQnPC1etIgoy&#10;yDkflSNIxkTW9qTIMt06rir0EDhuFDKP0qG2t5SOW6Vo29s4Ge/9MVRrGI+CItzGu4dNr8YrQswE&#10;VtgH+zjtUcUGI9wPQdeP1q1BHhlwvIH3j39qXMaqMrlmGM7V2p7A9KvwRSb9m8j5fxqtbqFYgZPH&#10;3jV23DKFZ8e3tSi2XyhcRB7GTgfdPzdx+Fcv8A/Dtj4h8e6lBeR7vLmwrHHOev412X2ZTEybuWU8&#10;9c1z/wCzjG0PxW1VMDb5gIx/WvpMt97CV7dI/qcijy5thr/zfodt4y+H1lpsmbV2hbd8rp/9avMd&#10;B8NeI/CXxCm1B7syWkvzbd/f+nrX0R8QdORLVrjHylM9OhrynVrC5ujvltG3K3XHDd6/EuKc0xlH&#10;iShhYfas/uP27LeX6jKT9DsNP8Pa94zWGe1mdIxjLK3UV6f4J8NXOj2qpM+4+9efeCviFJoVilrJ&#10;pkm4cDEZ4/8ArV1GlfFr7Xcx2ospFaRsfdNfo9BXpRd9bHh1ubmfY67xH5EOmyXEhwVHB9K5Pwx4&#10;Zn1+4bULt/3Yk+VaueLtdF9bx2EThWY/MCeTXQ+G7OGw05Ioiv3ecetaR+IhScIaF6xsFs7cQx9u&#10;K8w/aS8HX+teGLl7AkPszuXqcc4+teqLOkSb3PSs7Xp9P1exks1ZWO3GDWeMwscVhZ0n9pNfebZZ&#10;jp5fmFPErVxkn9zPjb4UacJPFdvp19J8rTbOGPY9a+wvDmj6fp+ghLSFflj7CvCfE3wi0/w54oTW&#10;NOeSFfte9o1b5Sa9s8H6zbT6L5SN8yx4Iz0r5jg3J8Vk9KpQrLro1rdH2/iFnmCz6VGvhpO1tVtZ&#10;nGwZHjG454MneuiBy3zj2rnPNX/hNbiLP8RP1rok+fr/ACr73Mfij6I/C6bu5erJo8ZA29P1qdSy&#10;jndVeLqCo6VKuRk4yfrXlSOqOxKzsRgZ4pw2qMNTMsOT6dqUcn6HvSKHAB23FuaAOMEU0nByec+l&#10;ODbz1/8ArUXACRj5gcUZI7CjAK/f/CghQu5T/wDWquYBvG0EDvTSSo25605hjkkVGUbdkH3p3QDW&#10;IduT05qOR8N1+X61IwP3T1qORCvCrkUrkS2I3+Xmq8gyPlAx/eqeQNyD0+lQuMDDd+KOYiJBIBja&#10;T+db/hqdo7LqeB8prAYAJk9P510HhsRm12MVHpihbndgf4/yJJ5rm73FpdoHGfSn6WYbdN8k2frS&#10;3mnzTKVikA/Gqj6RceT9nWb72d3PWqPbT7F+HVbW5l2I3fio9XuDHaHD7c/xVm6RozWE5JfH1NWd&#10;etZNQtvLgnXd0570Fr3jAkuPn80yA88gd6j8SaqbLTxFDJtbr9M0q+Fr9rhZTKo28M27rS6x4SOo&#10;MqS3GVDZGKkrmuSeHCZrNZJZcswzS6tO0MOxBgnr9Ks6fozWCbWuB65/pTNXtlnAZHGRxT6D6mI2&#10;lXDhbmWb5epU/wCelSLPGI/LGc0XFvqE0DIsn056Vmrp99DPuLM3AHXikWaEqMx3oe35Vh+Jpp1t&#10;WhtZAZGGef5VsXKXMdptXljxgda5NtJ8RT6m09xlUz8tCJcrHPx2/iSC8LXCnZu3KcnAGeta2oam&#10;IPKt/MyzcnHb2rUvNKvLuPduxtI3evHauYu/DGrvrUly0sm0sNo3fKorRSuDk4o2BDIbdZZW+ZuR&#10;tPOKzPEF2qRfZh83y8dBzWy0ZSFTOcbVH8VYWp2jPdqZVYjqMDHeq6mhHpVoFh+03gVd3Jw1Xo5r&#10;SQMbd849O4+tY/iKHVb7TxHZgpweccZ9vUVV8KRatbQMl7O0zlgdzDH4nHT6VVnuyea0rG5ccKSD&#10;83TPHFcb4zku7Zo3hQtI7dnAx7DNaXjW71qGMSaUm7gfKjdD71xcg8SeIb3feeb8rY6bMY4/zzzT&#10;hG7uyZS6F/UvEGq6Voy3CxNulbCxlgP8itzwpf32pWXnzxMu4/d3Zx7D+VeeeI7/AFS88QppIjbY&#10;pCru5Yjv+FehW1xLZ6MsVqu0rGoTzBx068daco6WCMrsr+N9cTRNJaQH52XCouM9f0rE8EeLbLWy&#10;6yxsJEbazMR68d65LxHd+O9R1yRLm1/c9BKIyQfwz+lWPCmm6npxknhtyiqu7ey8e54xx/LvVezS&#10;jYnn5pHqQeFcIZY/u42s2STVTW7mWzsmuI1LAKxOO9eYW/xE1m+8VvYwMvl7tq7eSTnoPT6816Jq&#10;s11ceH2trcbnMYBY5yx71Ps+XcpVObYz7bXDfQBp5JB5knyjvjsak1nX10LT1nwd27avz8mvPLL/&#10;AITrTvEbNKm6HOyEMDwPXp/OtHxjo/ibXjG8EUn7ojbuBAPtn0z3xWnLEz9pLlPRNBvbjWbBbgRf&#10;K38P+fz/ABqS8sGjHmSjbjG7bjmm/B6Cd4ls7+NR5aADHdsf496o/GPxBd6RcrBpts0jLzhc4P8A&#10;+us+X37GnP7l2U4tS87U/s0ch+U/3f1zXRWSliuDlWU9e2a848P65fSTSXNxYn0ds4Zuffp6V2vh&#10;jVZLqEs8HlFv+WdaSgTGdyHxHqskF0IwjDHDs0YGefU9K0dMuGaBInTY27bgt90Y6fWud8Ra3a2e&#10;sLbyMrMOefr1z6f1q14d8W2moXYigA5b749M+npjvVcuguf3jS1fXUsU8qePap5DMvX0xTLCS2mV&#10;r9o1dB/Ft6D/ADmofFjfapIwYjg5C7V6HP8A9eoNf1UaRoDR2cTeZtxvC5yPb0NCiHN3Nqw1iK7f&#10;y40UqnHBGOBVbxBqdrZWjTzXGzPU/wB6uZ+GeqTus15fwMh3YUsM7v8A9VP8S6hZazqSWQeRVQZI&#10;X+I/1FHJ7w/aLluTWusxRxm+aUCNW+Zvc8bq17XWo2tGkK/dGWH8h+PpXO3WnWFrax2cKs25fubD&#10;3PU/rXVaRpFtDoUcJALSLuLSc4Hp/n6UpRRUWc9quqaFq8q2t/pyyMv3dy+nY0uleD7KZzPY6bDH&#10;uXcSqD3/ACq9J4e0lZZJPI2/wBmH5Z557VsC4ttLs82sa7VXayjqeOfx/SntsS9XqUYNLa0t/LSP&#10;aFGU2rtIP+JphuNs+Cv8Od3X6ir2ia/banqMen3g2ktheD8x/wA9q7D/AIQ7w+1qL1ijHqy56VEr&#10;Lccddjy7xDB4f16P+z9V05Zw3AEkYwW6Af56Vg6N8Bfh9BfJqMXha3ZlyEZogdn+7xXe6t4f0GG/&#10;UG4zzn6e4q3Drej6fa740CruxH/tAVfTYhq+5n6T4asdLt/s+nWSx/L2UKT9auXdkqQMt0u5f4vl&#10;ycVqaLrOn38nmeuB83TNXNSTS3gMfmDaRhWP+eKwlG8tjaOx5fefCjwjrWsLqL6fmTrzjPXJruNI&#10;8MW+m2AgtbcKq/3uc1GbWy0if7ak6sPTsBmug0PXdGvQ0ZkXcuflXtxUexpx1irFe0lLRsw7vw5d&#10;XXyKjKNv3lBFNtNAsrGZUlDM23Hsfr711VzLaKnnB/8AgPpWTJLaNNlnGM4YL3ojEPUt6dpUMwyY&#10;+evyr6VauNIhljaCPaWb2qbSb/TJYljD4Pr6VbLxRfOHG3/PFAXPnf8Aaz+D9rdeGo7tbaNpPOUh&#10;tvbPc811HwI+GT2fgTT3ktV+VdzfL0OP549q1P2mtVsofB0bG7VdtwD8vUe2O5x2rqPhP4x0ZfA1&#10;q8TRt8u3K9OBzzWn/Ls50o+2fod98PxaabZpbSWihV+77+9X/H2oWl7pjW8aKpZfy965cfEewsOP&#10;IDJ6r2qnqXj7S9WPlw7TI33VY4rn5ZG2lyp4e0uWC6Yuqsu7GRXUCEbPnPbke9ZGlXdvGFMjBSy4&#10;PtW3bzW7ASb1bjqKmW4Hn/xN+Dmh+PF239qshA+63865/wCH37NPhXwVe/b9Pto42X721Bxz7V6f&#10;rWo2FumwFdzcfeqDR9Rhm3eY3tx/n9KOX3dihur+G7TV9O/s24UlSuMD6V454q/Yv+GmvanJcXWj&#10;QsZWyzMvzHPUZ/GvdSYkX5WxuGefWsbWFmabEYbA54bOPWp5VLchxUtzjPhJ+zp4e+FabPDcCwQ5&#10;GYUHy+1elrbpEu1huGMMeuazNE1Myn7My7fx5q1f3TW74Y+/Hf2/rTtbQIxjHRFqL7KJcmJcsRuO&#10;K0IbOMgKqj3WsrTSl00btIcnr8v61ryZt7ZmhGVWkNEn2X/pt/n8qKzv7Xm/uf8AjxoosjS6PiaC&#10;yO3arVYisHLYbFeH237Qt2G8wxtV62/aLdGyysa+d/1my+/xHx64fxL6HuVpp+B8rfMf0q1BZsH5&#10;XivF4P2kESLzHDj3Wrlr+0vakAnd1q/9Y8t6zFLh7GR6HtsWn4GAKtw2LlQPLryfRvj1NqEWbe3k&#10;k9Nq1pL8br+Mc2Uw/wC2Zr06eMo1oKaluYvLKkN0eo2tgxG1YWFX7bTiRu2/rXltv8eWC7ngdeD8&#10;zKeKt2v7QgBUNC2evEZ5/St1iaXdBHL5P7LPV4LBnb5V6Hptq9a6W7jY2Dx27+vvxXmNn8fbeR1H&#10;2VgCuTletalh+0DZMAxVlZstu8s88cduv6Vrzwkrpm8cvfZ/cejQaZtVlZ8Lx6/l9auWunyZyox8&#10;vzYrz+2+PNlLGuQevzfJ19x+Fa1j8aIGj3vAfl53Mp2kVLlFdSvqDXR/cdpbWLEbix6/LnoKvQWr&#10;Kdz7j06rjH1/pXDW/wAePD4b95fQqVOG6cDoBzWjB8cPDe3P9pwnHG5mHWpVaHcl5dW/lf3HYLaF&#10;I2H8Sqfxrwy+/aE0D9n7417/ABHcLHa33LN0K47nPavUbf4y+H5NyreQEBcAlgK+ev2jPhU3xv16&#10;K9tLuGFbfcPMdumT9e+P0r9A4EqZLUzGVLNJqNGUWm7/AHfifG8XYHiTD4OFbKKTlXhJOKa0fe/y&#10;PoXxj/wUI/Z5TRY7q58bWskTLtdYZA7A/Qc1wXhX/goR+zvrni1dKfxaPs7txJcWzIi/ViMY9/pX&#10;zLJ+wVrdy8kp8SWpjb7o24I/X/D+lIv7BXiCCPbaa5Arnq3qfTrX3GI8OvA3HYqOKrY6TqR+F81k&#10;vly6nzP+unjhRp8kcsjy9Vyp3+ftD9DdC/au/ZtmijiXxzpLFsbf9IX+ddDY/tD/AAEm/eWni/TW&#10;Iz80dwpx+VfmvafsGeNVbc+u2pUehIP069utbui/sP8AiyyfzH11G7t5UzLznrx1H610VuC/DNL9&#10;3m34L/gHRR428VuZRqZJ8+a36s+mfj3+0p4wXU/7U+GGitefZmJQq3yyDpk11n7Nn7Y+ueIdJV/i&#10;r4VbQrlCUZJJg68dwe4xj35xXL/C3RdO8N6Fb6dqdgXkjjCHc27NVfjF4Sg8caC2k6FpzRSSRsGk&#10;Vtu3PfI5FfNxyzhGWI+rtpK/x82qXfex9pLMOLI4X26i3K3wcujfa9r+R9Mj9ov4U3cPlz+LrFd3&#10;96cccc5Fafhvx38NtSO/T/E1hI2csEuQf61+Z6/sI+N2uTcP4jvMF8/8fhBPB/8A1etd58Kv2c/H&#10;/gC9WR9XvJBnLD7cTn9Olepi+C+B40XLD5qpS7WX+Z4OX8Y8e1MQoYrJ3CH83Ne3ySPv3Wz4M1Jf&#10;Nkvrdl6/6wVx3jr41fB/4L+HLjWtf8UWdtGilsNMNxPoB79q8t0LSddmsPJuUuGbZtb99nmvG/2g&#10;v2SNe+Ktyt0kt1G0cnB84ED8O+K8vKeGeGK2OjDG4xRpp6tW1Xbc9rPOIOKMPlk5YDBudW2kXe1/&#10;u6drq+1z1T9lL9oAftEeNNa8VWlu0dlHdOlqrLyVB4avolYmLYUe/Svmr9hn4ISfAHRrrTtULlpp&#10;C5ZjweR/Svo4eJ9JBwG7cYr5vjuWUR4gqQy6SdGKSjZ9EkY8H4fO5ZHTlmcWq7u5q3VsvRw4TjvU&#10;hi3Dke9Z48W6RnluMc1InirSD8u/r79a+J9pDufWfV6n8r+4vKoAzjqaUqc9BUUOt6fOvEntUv8A&#10;aOnHG6Ye2R0qroPYy7BtIbaD8v06UpVs7Xz+VO+3adjibjp9KBfafnIlouHsZdhCmTtJ/HHSlKKP&#10;mIzml+3aeOPNA/wo+2aeTzLz9aA9nLsMA+XaR1603a2N5PPTO3pUpubHvMP8aT7RYMc+d7/SgXsp&#10;Fdl+bIprRkc4zz+X4VYa4sCeJh9KaZ7MnmZeKCfZSKjR449eKieB+T6frVwz2YGPNX3qJ57Bmwbh&#10;R3oJ9jIoPCx5PT0XtSxXV7Zn9yasvNpzciZfWoZJtP2ZFwKC4wlHYjm13WVO0MNtV5de1jH+sA9K&#10;llmsc4Fwo79egqs91pxOTcr1rOV+jNlOrbVlWfXdaBbZJ06+9VLjxJ4mTPktn6Vdlm05uRdLxz+N&#10;VHlsASftC/eqeZ33JlKrf4mUz4p8UwqwfnHRV/lVSbxz4qjYDyj+Rq9LcWBDD7Uv51Xnn09jlrhR&#10;k1d/MHVr3+JmXdfEPxkrMBERjnODWfc/ErxpHLn7KdvJ+739/SticWDHcbpeeDzVKePTzl1ulx1x&#10;nrRdmHPir3U2ZVx8U/GG7YLRvrtJ7dKz5vi14wT71o3zcha2Z4LINxcIe3DdaoXqWH3/ALUuTnPI&#10;5p3YnUxlv4jMe6+MXjUciyJ6n/631qP/AIXP4qRFM9m/XHTP+cVckFkOTcKDnn5s1TuEsZDsNwpP&#10;TLfy/WqRMK2M5v4jM2+/aB8TWbHNmclfm3L0p+gfHLxBrzsj2flbWK/N0PuPWmXmnW08LSfKyqAN&#10;tVNP0yO3kZo2+Xkdzk/hW0djso1cVzLmkc18bf2rLv4ZWf8AaV7ZHb8x6jkj/I4714nD/wAFY9Ak&#10;XC2vy72X5mU7sdfXt09unSvS/iP8HbH4y+IY/C+rMoi3KzKo4LA8duuefTHFaOlf8Esfg2ljHI+j&#10;whmXLbUyd3Xr9a6rQjFHVGWLk20zxfV/+CsmhR/6uxYr5ZY8YG0e/wDL1/GsDVv+Cwfh3Sz5dxo8&#10;y7uVPljB54APqewPWvo+T/gmD8HfLVJdDtyqg7cQrkc/zrF1f/gk38BNVkZrzwzb/MwLnZy3Tj26&#10;AVPp+Rpy4zdv8f8AgHz43/BZLwXMqpJpshLDbs2gZ56H/P8AjVdf+CyPgsM0E9lJHu3ZG0ZX/OOp&#10;6EV7y/8AwSG/Z6fLf8Itbn+6dv3cfwjHT/69Vrn/AIJA/s9yRCMeG4yobPpjHOf89jijXyK5cR3f&#10;4HzZH/wVl8HN4hbULmxbamGZmj3HGcYHXn9O1bw/4LJ+BZLfH2BysatmN1GAOgOe5+nT2r2x/wDg&#10;j7+z2YmiPhdNvZMcD6HNVn/4I8fs+bePDMONwYqO/ORk1XvdbfiJRxHd/ejxx/8AgsX8OXKkWsjI&#10;doLIvAODx79OvIpuo/8ABYT4eX2nNbWoZd0ef9VgZPGPTg9s/rXrz/8ABHb4AcLJoMTYXaNqn7vo&#10;eent+tVpf+COPwESQzLooEm7cEAAGcYGPoPyo16WDlxPn+B4Z4L/AOCpXwy0nWZtUvLZcP8A6nam&#10;c8fTIOf8812Tf8Fffhc37hpZGJ+8dnHP4exHQe/au3k/4I0fAVirf2Au4en3c85x3PJ796gm/wCC&#10;MXwJmb5tJbEi4ZRjr69en9RR777BGOIjor/gclP/AMFe/g+9xsnddqn5maPKrjHt7j3GKni/4K6f&#10;B+6KpLNtZsguV/8AHT7mtyT/AIIu/BCUZa0mC7vu7jlunGc9art/wRV+C0m3NlN8rjasbdD1zz3+&#10;nWiMankX/tHn+Bc8Ef8ABXP4FQTTNLqUcEZjzuf5c+/v16epx61D4g/4KrfBbWNc+TUI/LjjHzYP&#10;z59Mfln14rm/Hn/BIr4LeBNMk1q9SNIYwcfvcbOOG56ED17ntX59/tYn4ZfCDxPP4c8CX0EzRsYm&#10;8huAwPU8nn09welaVP3cFJpX8rlQjUnLlcn9yP0pm/4KY/AeOGRU1G3ODhYW6MePxPTkfj9bMf8A&#10;wU6+B8UUzWuvQ/dyTGxw2eBz/wDqr8VZPitdpfeeQi/dWPLdQD/nng19b/sNfs5+B/2p52s9b1zb&#10;cL8/l28oDbj/AHyeOcjpk+tGFqKtWjDlWvmVWpVKdKU1N6eSPtO4/wCChXwi1m7kvJtTikXcdzK+&#10;4j24Pp2PXjFa/hL/AIKLfATT5hLda1axeSPljyAwUA9c9T29j1rlrH/giD4D1KzDW91dsNuf3dwQ&#10;p+px169PaiX/AIIXaPEokbV73quxVuMtlent6evPNelUweKi9YafM86Nepum/uX+Z64v/BRT4DTx&#10;h7jxFCF2gtubb2z/ACoh/b8+AF2JJV8RWckarnzGuAATj6/lxyOma8dT/ghNp9yTJa67d5fO7dc8&#10;kHqDweP8inJ/wQSja33N4puPMxhY/MYj254/L9RWP1ar/J+Zp9YrPr+C/wAz2yz/AG5vgAn/ADMl&#10;rjALJ565UnjBAPB4z+BqRP2yf2dp7oXA8TWbScNuS4Uj8+1fPfiP/ghbq+nL9obxpd5QbY9j5Kj6&#10;8f8A1veuck/4Ira8sWR4yvlEbEqvmZA5PzHPHJ5xWMqco7x/EqNau+n4f8E+s7f9s/4BNGsi+K7X&#10;ccjBmB6fj/WrzfttfA0RbZfFdmMNg/6QOuOR7cV8Zzf8EXPHO4pb+N7zaPuszHjtgD0I/Gqt1/wR&#10;h+JaSM1t44vFY4Q/vD8yk9Pwzx/+qo5fL8S/b4j+k/8AM+0G/bP+Cl6MJ4mt89VUSYI9+e2OfpzT&#10;oP2tvgyVZv8AhMdPbBP3rleT6jnn86+J5v8AgjX8VlRobL4h3YWNhhwrHcv4kf5PpSH/AII9fG2H&#10;95H8Q7xZA2Qm44bA/Sq5Y9vxQe3xP9Jn2+f2lPhBdRxvbeKbXzJGCxbZh97HBzn6d+9Vz+1l8O8t&#10;BH4xgfyflf8A0wcMeMHn8s18Rt/wSR/aItwF074gXnzLgqwyN2eDz3OAfwqtP/wSQ+PqTI8fjy5b&#10;5iys0Zyh4B6HPT6/rT5Y9vxRPtsR/SZ92w/tGfC7UAzjxVas27GBMM+nHPHcf4Vatfj/APCaZFEf&#10;ieBmKfKrXCgqvY4zyDjt1r4Ln/4JW/tKpJ9pj+IN5IVXGSpySF9zgE8Diof+HX37VFsgSPx3O2CS&#10;oZmJIz0J69PQY4oUU+n4on6xiF0/Bn6Caf8AHT4bW25rPxValg3aZcN6jHtV65+PXga9nWOPxJCp&#10;ZCUXd1x1AHevgXwN/wAEtv2sfEOv22hN8S5LVbhgZpsuRGo+n3j3/IGvoO2/4IeeOR4d89v2iPEC&#10;ybT+8+xA/wDs/APcc8fnXXRwSrRbSf3oxqY7FQlZRX5fme8x/F/wReWnlS67D8zfKvmAYycc+/8A&#10;jWh4Y8beCbafz7fX4Mu2ADKv3vfnn/CvgvxD/wAEz/23vDXj1/CGg/FCS6V2H2W5LOFK4wS3cf8A&#10;6x3r0LUv+CRv7bWk+FP7Ytf2lYZb1ULpZrZybC3UAHP9KTwUdbX/AAGsfiesPz/yPtJ/iP4Ra38s&#10;a/Du/wCuwJP5Hp71n3/xA8MxxhY9Xty+4EfP1Nfmfe/ssf8ABRDQrt9P/wCEpdjGQjHzmID5OQOm&#10;fXI9x9adp4C/by8DavDdeMtWlay4MnkuxbqRgZ/r061xexj2ZvLG1OW7j+f+R+pHhLXYfMysy/Nk&#10;sxcdMfWuiv8AxZp8dsyfaNvy468n6e9fFHwn8eePP7NtjqGsfeH7wMp6jr/X/OK9BfxT4nuxG1rq&#10;DKg4ZpFIDfz/ADzg1jKl7xis093SJt/tZy6nqXgaQ21+Y9sq7ZQx/dDIO4gdazvhRreuN8PrGEak&#10;0ixhVZo2OWPXr2H+e1cL8e9d8Qy/C68ilu2k2IfM+b73v3wfr9M1m/so+J9Svvh4sclydsNxhW5O&#10;CBjGD/P8qi/LLlPOni6ksRpfVH1Vo975Wjxy3t6FZsbt0gJHtVi0s1lma5guRw27DNyfx7143cax&#10;4knXZaX52lcYAI+p/wA/Srdp4p8YWS/u7hWK8nLkZPbA55z6mp5dTrjj7WTWx7W1zeeQDDeCPb1+&#10;bNbOka7Pa2G2S4H+y3T8Oa8FsvHnjNgFuD8xPK5PGR1ye/8AhVhvHHi3zcrcLhm/iz0x9P8A69Qz&#10;b+1VHWzPUNbtfEOqagrQaiRGGGfmx36H2rT0uz1yErumbYvPHU+v1P6V5VD8Q/GAxKTuU4wOwq/p&#10;vxO8Wxvsmg6DO7B4FLWxUcwp3u7ntl1PevZg28q71UcZ71hwReILt5ILgttYtg5HH5f/AK64G3+K&#10;3iXHz27JtUbvm+6T3z+Yq7B8T/EDv5gtWCgHPNZ6Gn9pUpdzu9IsL23vlkkYqqv90t14/OtbW/t7&#10;j93wdvzeuK89s/iPq2eY2HH3pOpNaEHxH1N/lazkweVbrn+VTfU0+vU7WudRaXOrJhoUfGwbWK9a&#10;6HSLy9lszHcJk4/u4rhLf4jXBIZ7ZsFsbVX/AOvWpY/EGXHNs2cY4XipKji6a6nVYX1FFc9/wss/&#10;3j+v+FFPmiafWqfc/MbRPCFhqWtHT0hA2tjBrtYvghpuFZ4l+avVLP8AZgvLDWZNXhjP3ifump5/&#10;hb4m8/ymyq9K/Osv4SxVSTVeP4n2ip0eljy2f4P6KtsYQF3VX074HLdaklhap15PHSvWNJ+DXiJb&#10;hroszjdx713nwz+HFxZ6q19e2n3V53LWn+qspYjllGyvv5FTjT5NRvwT+CfgvQNHjOs2sJkI/jXv&#10;XeJ8M/htfFvJsbfhtv3RirFv4Cl8QuqWj7VP93PFa2mfCPUtKt4987MysSzetfb4fDxo0404rRHk&#10;1KeH6pGE/wAC/h5cSgJpsP4AVny/A7whJqKw2ljbxxjnds6gV3t14V1K0RXg6tH973qGDwjq82ns&#10;0sW540IVl7mvSp0Y8up5lSjS6I5C7+GHgfS7GS7bTrdY41zuKZP1qnb+Efh0qRwr9naS4GY2XHAr&#10;tZfh1c64ZIXnZw8Pl7MkLyeaLb9na2txGWmZvJBCBSR8uK1cIRMlRj0MnQvB3gK52+Ra2zbsgfL1&#10;xW9H8P8Awpq9q0VlYxfvMj7o5GKb4f8AhZdaVdN5TFV2tgH3rtvDPg46Rb+YU6LjPSuepBGvs4Hk&#10;F7+y1p13dPcQWcKKzZxx09KiX9lC0G0CFc56f5/zzXugUAsCcVPCDuVmArn+r0uw7SWzZ4VD+y1b&#10;oP8Aj3B+bPJ61YX9l+JjmS3Xb7N1/wA/nXuSICNw/GrEa7u2P6VUYxj8KJu93qeHwfs1zLz5bfN2&#10;zUyfs3XAX5Iu/wB3zMA17hEABg+vy+9WIgCcNWnvdwcvI8NX9ne7X5hGy8jcytyaki/Z3u05Ecmd&#10;uM+Yf8a92iVX6fnipkQHsOeelPml3J5vI8HT9nrUiwdBMv8AuzMPx69amg+AmtRx4ElwG3fe845+&#10;le7ZHZfapAcnOPr7U+aXcftGeEp8BvECR+WlzcY/veYf8afD8BdfQg/aLzj0lPFe8ps7jt6VMu0g&#10;B0X8RRzSXUXtH2PEtN+EHiKxUGOW7POQpkP5VePwr8RzceddD+98/WvY0EY5VacH7GjmkLmuePwf&#10;CrXkPzXV1/uq9WYfhhq69J7o9j8xr11RGR90flTZbm1tl3NtGemaxlTjPVi5pdDyuP4XaiDuZrj8&#10;yOfWrEXwz1GPkS3H616fb3kE3K8/hU48vHTNZ/VaRPtJnmMHgPWIiBHd3A21I3gjXM8X9x3/AIf/&#10;AK1elKqKOnSkkCsei1X1emHPI84Twb4g2/8AH/cL/wAA/wDrUS+GNdhXeLufP+7XpIC4wBS7IyMF&#10;V/Kqjh4h7SZ5PLp3iEOE8244/i2d6k/sTxKjbWuZt3ceWa9NltrfzuIhio72SCKTlVH4dK0+r+ZP&#10;tZdjzr+wfFB2j7ZJ7Dy+lRvonipW2i7m/wB7y69Gl1ewiHz7cYqnJr1vLMEjhHP3ef1qvqqD2suy&#10;PP30zxVv2NeyE/8AXOopNH8Z5JW7k/7916Hb6tZvPtZV6+lXpb60VN2zqcLxUvC23YKtLsjyWbTv&#10;G33Y7pvwh7VTms/HaEAys237w8uvaIY4Jh5oiH5UkllbMP8AUqfwqfqy7le18keGyp41jGHumUdd&#10;vlZqrLF4+KtIk+7b28s17XPaW0rkmNNvU8VCBZglBEv1A7UvqvmHtf7qPDZ7b4iTISLhvf8Ac9Pe&#10;qJtfiW5IWbPOMeWa+gPLsDE0bRLyP7tV4l02FjmBenQLT+reYvaf3UfPtzp3xRC4Fy3Tn9396qNz&#10;YfFzyxtHznk7k96+j0tba4k4tV2n/Zpt3Y2EUeY7ZSfZelT9V8xcy/lR8xS2nxdByAG2tnHlnn/C&#10;snU7f40SMqxSqFxhl2Y57EHvX1MNPspMsbNf+BLVG403S7i6AW0jGTj5lFVHC+ZErP7KPle4Pxmt&#10;E2lQVVTmTacH25/mOtV/tHxkl/1beynyzu/z6n2r6q1jwrpksar9lQY53bf1rLh0jRrGIrLbxhsd&#10;NvSrWF8zN04/yo+Y55vi+kqr9jj2/wCyDj9azNRn+NZVmW2DFcH92pHHpX03eadYtcqkdgrAfe2r&#10;V+28OaU1sGkso/m6rtz361EsNbqR9XjL7KPj+5k+NVurMLD7oI43ZzVSN/jLNL+8tNgEfKjPGT69&#10;ce/+FfYlz4W0QgsbGI/9s89qydT8MaNbx+Z9ijDDnOOh/KkqNupm8HHsj5ak1b4paJYNe31osh+9&#10;tYnn/PWrfwc8d+IPEV5JDq8Hk7ZCu3oG5x/k/WvdPEOi6Xd2kkFxbI3OX+WuH0jQND0vVp/7Nswj&#10;M3UR+vSuqmrE/VXTkrMZ4fIj+I8KENHnO35cE54619E6dGv2CPjnb0HfivnvSUz8Qodz8nn7xZSM&#10;/Tj/AD1r6I0wZ01CR/CO1XU6HZSVokckBIK4991V54cgKep9KvSKo5OM/wA6ryRhuGB68/4Uo7Gh&#10;QmgC8A98/d/z+dRSRED5T/FVyRWBJQgbT1qBoyxAxub0q9wKkkPAEYP51C0G073T3Yf1q46Bl6VD&#10;JCA/HytzxU7AVGg+fLDkdqi8kA/IGXDY46CrU0TLtKr/AA9m/pTH2ocnj5jz6f8A16QFVxtXLFce&#10;i/jTChVivQjHUVZKuVJkDM306+xqN4l3/Kw/2iO1AFRo027Nin5ufasTxt4kTwtoU2sz/wDLGMnK&#10;nrXQuqyBlIZf68fyr5Z/4KcfGDWPhR8E9S1DSPlkaLbGSDhmbgDNOrWjQoupLodFCjLEVFBHwx/w&#10;US/4KX/E74o+J7z4HfBqxuGuFkeGW7sgWcYyCoGMe2ecY9jXwhrn7O3x1kuWfWvBGrRyzNvZrqFs&#10;sTzznkn3Nfr5/wAEm/2QfBE/guT4y+N9Bjn17W5DPPNcLuZAecDP51798WvhZ4KudRaNNBjCk/xR&#10;j5wf8968TFZpWqU1NK7+5fI+sy/hmniHaU+W6vtf79Ufz96h+y78VLa1XUJ/DlwoaMv/AKsnGOvP&#10;t39Km+D/AMVPjR+yz8QrPxt4YmurG4tZFMlvIrLHcKDyrDofr2/Cv2S+IHwk0CO22JoEQt9xLxsv&#10;K89B6/yH0r5d/aU/Zi8N+INKvb3TdLiE0cRc8Z8xieeB1OOw715VHP60ayU48vZp7Hp4rg2lTw/N&#10;Sqc3dNbn15/wTn/4LB/Cz43+EbHSPEEkOm+IG+S80mSQsQ44JQn7wPX1FfeNj8SvDWvaFHqdukW1&#10;kzu3dsZ/lX8uXw/1jVP2bP2gtN8RDzEhs79DMRIV/d5yct6gf561/QT+zh8SNJ+Inwy0/wAQ6XcB&#10;obq1jmiXORh1B/PBr9LwGcVMxp3mlzRtqtLra/Y/MMZlv1OpZXs3az1s+3+R7/a/EvRIE2Mi/Lnt&#10;irFv8WdK2hjCqrnptrytruETbFDbFHPpThcDYAA3r9a6Z15nNGnFHeeKPH9lrMTW1lb/AHl+Ybeg&#10;rnVukUE78/L+dZMV0ysoDFgQdvXNSJfqpyzbvm+7jvXBWTqSuzpp+7Gxreasn7xG47jP50LMBJn/&#10;AGsqxHJFZf2oqQA59vf/ACKV7kbjtYZKgHrwfQ1zKmbe6aZm53MSWb+HA59qctyqsQwAH06dh/n2&#10;rKjuJyoQRMMj/nmev5Uqz3RTAgbp028j3qeWROhp+amCCFbvt2gY709Z4nbKxK3y/ewOBn+VZate&#10;Zy0T/Nn+E8Cmi4uGm+6zMc/wmj2cgubAaJh80Sbdv90fp7U0fZnAxGvr/qxk+9UY3vc5itJF7s3l&#10;t07Z44pyf2jnAsZNx/2DxS5JFcxraFq0OhavHqH2YEK2D8vb09ua9Wi+Lnho6HhZYd23lDjg14mL&#10;fUHBY2MuM9PLP5U5bPUX+YWM+5h/EhHOfU120K06MLJHPUpxqS3Olk8XWtx4jk1mOzRsDah28la3&#10;dR+KRvNNW2TT14XAYr/OuF+zakq7vskq9iSh9f51atLW8u22RWbk7skKvpRKpUje3UOWOnkSTaVp&#10;925uptOhZmbLMy/WuF/aC0HQ18G3F1/ZkWduRJtr0VbO9t0WW4tJF5+90wK4n4/DzPB1xg7W8s8j&#10;p9TXBrzG03+7Z8d+FLS1GoTj7QyHzmQqwIAwepHXPToeteh6TZ2v2fZDcJjOWZSfm4A/MD0/WuQ+&#10;HGhS65rNwLN/u3DJu3Hn/ZHt7n04r1O3+FGuRoTHqLbTyzBjgdhx6+/TpVVFZnhQoylrFHDfF/w3&#10;Ff8Aw21OAXcLAQ5G4cnA4GODknt3rjP2SbHy/C9xayNbxhZt+zdnk9P6d+DnpXrfxH8A+J18CalH&#10;DqCMFt2CBlwMYwf0/WvNP2SfA/iWHSb+P+0PlMpGG7c54H9e5rm5XzXMJ4eaxEdD1Sz0O6bcFuod&#10;2RtK8++T65/pVpdCk8vH2lTGW4ZW6HP+Gfb8aux+FvEdttCSRYVidoyPw9yf0zWN4v1Pxd4dkH2a&#10;KBs8NIVI79KHGXQ6JUeRapmhH4eLHeLmN1C/wv36EVd/4Ry6KII/J3fxbj39vem+HrHxFq+lpqDv&#10;BukO7avHsf6+/rW3puia3HCWZYN3dt2GA/8A11HK92ONHmWzM228OzJ8rbTzt5kyTn19/wD69XLb&#10;QLsuoCohjP3sjp/9fFWodE19maQRw5/uqx6c88jrWJrXi3xLoWoG1XRojGPvEuMjPp75rKVynT9n&#10;HVM2zotxGuZ0jUFcfe6n1/ziprO3tpfliue+1guGxjpUdlFqXim0Xy7RUkYDqw+U4/zxTrP4d+JY&#10;p2MkKfL97cx6df07Vjdi9nPeMTUg02WVGXAZcYLbv8j8a0LbQ5D9yPf0LD1qGy8O6xAB5Vjg7fmO&#10;79ev/wBetK30/XF2yiz+71PmcfSnyyZrGlLdphHo0xC7YCzH1I61cs9NmIVEC5UkKc8io5INeitW&#10;U6VJtUZzgevWsfRPHlhJ4ij0Foz9oLYEYbJx+dLlchcvvJWOn/si49Y/+/NFbf8AZY/54yf98mis&#10;+WRr9XMW6j0+xtZJZFXgZPFfOv7Rvx1uvBI87RrTzCGx8gznmvfNSin1bTGjTqy151qv7PUPi+9H&#10;9rQB03fxfWvZyurhadbmr6pdD7fD1KdOpzTLf7NHjCX4i+FIdW1Kx8tmX5gy+1epT6fZ2VpJJFCo&#10;+UniqfgP4c6X4G0iPTdNtljVV42qBVvxM8llpMzngbDz61xYurTqYiUqeib0MalSNSq2i18JZluJ&#10;JJJgAqsRXcxaxo81y1r5qbh+leQ/CTxdpX2KazuLxVlZz8u7kVr6Xp7WXiFtUfUJHhdsr81ZUeWp&#10;szmrfFc9OuU00BY325/hqtqGnO1vi3xj+72rkvEGt3Dzxm1uGx/s1IfEeoPB5UXmgY4b0rqUJWuc&#10;rOn0eyiiT3/iq08kUHzO30rj7DV9Vij3TCTd2+bOa1JtQkkiWZ3kxsKs27o2OtJxEdDaSwS/Ngf7&#10;NWJZFeBlC+9cNBq9+r7Ii+FbHDda6PTdSBsGaVz93PzGs53sBWn88TZRfyp6Cc84PP04qJbnzpWK&#10;fo1Wop+4x+XWsblcw6MXAbv061Iks/ACmgOwGSDn+Zp6Pk4YL04oJJYnuu479fSp45Zs4z+NQpNn&#10;jbjpn3qeOVscBetAEySXAfo3WpkluEGArdajjusH2qaObd0PvVEEkck/93FSrLNwQKjSU5+YfnUq&#10;THOKBEkU0uM+lTRzTKcc1Er9hUqzjHXp96gByTSAfNux2qYTybgcn3HpUaXHOcfWpEnyN239KAHJ&#10;cOi5Knb1NZOuXNxfFYIgSjfdK9R707XtTlRRBAfmP93pTtFhcJ5l0OTy3tQHmWNNkbT7ZTKzHHT3&#10;5q9FqRmXIasu61BLqYQxL93p9KZPfy2iLHAMnPAX+dMycZdTbfUFiHJ+b0p0VwZhvI/HFZtkzNF9&#10;ovX+U+venR69C1x9lhA+U4b0FImxqiV85ApfNkzURvIok3SUlvfLL821cdaBkhkLN81Q3MZlckgF&#10;aVbzzZtiVMZEUbjit0yShc6UlwmD39KYujxxp8gXPf1+lXVvImfYpG4dqc0sIOWYVXMwM+DQrZH8&#10;zZ93pUlxbrgKo+73q558XUY/EdaaXUtyv6Uubm6gNjmZFCY6cVBPqTbzEqfjVk+UvbioXWHfkJ+l&#10;TcCjI05l4So4rUxH5xu9fatJ2jHJH4tUZ2EZMY5o5gKLW8YYsOnvTZIID87JVyVoASGHPeoWaInG&#10;AKOZARGdIxgKMdzVS6vdkRk8vJHb0q3I0bdhULiEfLtFUBiy397czqrW5UfwsKzrlry0nE4RjtPy&#10;8/rXUBYduFjA+lV7q2tZR80f5daalylbmS93NfQYjH+97ZrOudELku8rZ/iVfSt8QWsQ2Rrjb6HN&#10;QTxQBztHsKfM+hVjHi061hJYqfmbOR0+lSSzRIQoBOPerbRW4BbbVaWGA5/x6Vk7gUp7pcZ2nH+z&#10;WTrc0fkHBb/voVrS28GCoHoP8+tZutw2y2uMfKB+VIDlbu1lvF8lW78kd6w7vwnLpzNO/wDE2eOv&#10;+f8AGuosERrliR/Fj3p3iuEm13qW+7itIu0rAeYWCIPiDbAMy7mIdsj8h6c19EaPHnT48jkqA3av&#10;niyRP+E8hnVP4sMe+P8A69fRGijOkxZB+6OTV1tkTAklRQeR83Y1BJGzEn73b5qtSY+6w/IVBIuT&#10;3+b6c+1REopyxnf/AOhe1V5SP/sTV2XG7HH5darOqx8kdc8ev+RVgVpBtYx5KnaOtRSAsNpyR0Ix&#10;U7KCMc4HAqKRR1XHsOxpMCF1bOzGM9sVCw2L85zjr71YZcfdP09s1GUUphQNu7A+b/PvUgV/3icE&#10;/NUcifMwQcMPlxnr/n8KmMbYYuWPOTlicUyTceSMfL8zD/PIoAiMbCRQp/h49+K+Mf8AgrBu1PwF&#10;a+Ghkrd6hCnzKGGN2cfT+VfaG1VAGFbv8w618+/tp/BqT4lDTIVaRY47xJZAh64IwMe1ceYqUsHN&#10;LsellWuMimaX7N8WifDD4K2AdVhWGxTOevC/TqeuK4Lx1+0n4I13xNJp9nfx+ZHJiRWbO0g46emT&#10;ipvjZ4Q+I3/CqBo/gRJPMNv5bccDC4zj0z7cYr5p/Zs/ZS+Ld/8AEG/8Q+M7G6gghb5WmmBzIQM/&#10;UdTkcdepHHxuMxGIjONGnH52P1XLYUvj/pHcfGb9qfwr4Xg/s2GFZJFGQoIJB9/Ue3WuH8M+N7Xx&#10;xK32i3YLtyG47g5A46/qPWsP9p/4A6vq3jtU0aBd0ATz+gz83UY7Ywc85rW+D/wS8Y6XJZz6uzbV&#10;wJGQcjJz0OMDjI67QfWvJ/2ipW1Pbm4qNuh8of8ABQr4CaVpcg8UadbbTcLu3RrwxGT+AA7juOa/&#10;Wn/gjH4J8P8AiD9jTwDfhkk+0+HLdrhpVO4vgqx57cV8c/tvfCiHxZ4CGmwwNJI7KZix3bPTPUZy&#10;M5784719m/8ABHvQ/FHhT9mHwr4YuLZlW0sjGny4UqJHwR6DHSv1rw/j7XE16Ure7Te/+KJ+P8f0&#10;Pq9OnUjtKa/9JkfXV38JvDT3CxRW8YPTbitfTvg94aigVXs493TOwVr6NpUyN9ovG3NnNbkSKBnF&#10;fY1qnLorfcfnsL7nE698NvC2maXJM0Mcbbc/dFcP4f8AhJ/wkd+90eLbd+7ytdx8Tbye6ubfRomI&#10;E8oDfSuq8N6VBpumxxRoBhewrV8tLCqUkm5eRqpS6HIw/BDw8tv5fkg9slea5fxV8HrfSZPtlvu8&#10;pWyyhRXsxXJyKq6vYxXlo8TqG471y0qkI1E5RX3D559zjfB/gjwzqWmrKYlkYr/EvStgfDXw6DkW&#10;UeQOOKxfBcsuleIrrSUJ2BztGTXeAgjIrXFR9nV02epPMzm7j4e+HxASLNelcnpPgLRZvE0qLGGC&#10;+or0m+BNuy+o/KuL0aVLTxbNFK23dzz3rKPvRNKezNkeAdBKqDaJ06460L4E0JF3G0X8q3FUMgcG&#10;gr2xzS52ZmL/AMIVoAPFov5U4eD9E4xbrj0xWsVAPFAXPGaOZgYuo+EdHFkwEC/lWV4P8L6XLcSM&#10;yfdbgV0fiG8jtbBiWH3TWf4GhzAZz/GxNR5s0j8JX8d6Fp8GnNMqD5V/pXzf8d8P4NuNx3ZVsZxj&#10;PvX058QgBpcmR/D6V8xfHID/AIRC6ZpMHy2I/WvLx0VzQOmg7xkj5s+Axii1+Z4w0Smdjz359PXv&#10;/Kvou0uQ9uqglhswoJGT7fyr5y+D6FdcmWNJCftGUHp+XTjjn1r320eSS3QAK2Mfd6/WuGurSLwt&#10;lTIviNIo8EakU2fLauNu3oMH/wDVXnv7K8MS6LfOyhsy/dMYznJzn611Xxj1FbT4eag8x/5ZsG2t&#10;jOemCOnP86wf2V7KSHwZPKQ25pidz/eb159P8alfw2ypa4heh6kRDt3GJSWXO1vrUknh3QtbtVa6&#10;gVsL8u5R/hUe+Qox+XLLnDcZ461paRHtg/fIeFyOMfWoOrlUtGVbDwvY2sXlWarGqnIwo5q9H4Xi&#10;dPNjAx1K7cn8/SrSiw2A7mXPPy89a1dHW1a3bbIWUcsP5UpWQcsVoc5B4dZZuGXcrfdxV6y+GuiX&#10;wLalYxuT3469q2rfQ7We43RzfeX5R171qR2a2nys3/16zkkw5Ymfo3gbw/pT+ZBHGq7sCMKMVtHR&#10;NKmjYRxJjb6VXcQlNxbb/WrlsIjFuEnzDPzc9PpWTjy7BsY58OQXFzsiTgdB6VatvCxt5VeaHOOe&#10;vFaNkIYbjPmf7ynt/hWrcBJot4badvGaVgI7bRNIuLRoGiQ7vf8AnXmcX7LmgQfE1fH9sr+YGwy+&#10;Ydv1xXpVrGE4M5x6+laWnRyfK3mbh/tHrVLyJlGMtxv/AAilt6/+PCitTafX/wAeH+FFLkiHMeQQ&#10;WUEKKgXhelaNnaxBfl+vFcjeeJ7lJNqo1WbXxjIIlVhzXKz1ndnYCEY4rG8W6Yb7TZIV/iU9BVzR&#10;NTN6iu392rl6qm2c4/hrJ+6B8xr4D1fS/iIpg1iaOKWX7it7175pnhGaPSYWk1GRm2+teb69C6/E&#10;a1k6L5lezW3/ACB4iP7vQV5eQy/2iv8A4v0QVuhkHw6x4S9kxjrWnpvhx1hDLcyEdyTxUgDCPEa4&#10;46YrW0+OT7KN3H4V9RdnGYraS8UuGnk4HRcVdn0/ZZrJ5rcnDc1ObOUztL5h9fu03VvMNvGgDf65&#10;eVXrSbAo6PbRmNsyN/rm5zVqM2ySsGnYr6HpTdGsco+SVb7Q1OewVJCjvj5vTpWUykWraa3DbQOt&#10;WI5rcjJb6MfSqa2keFVpen+zUy2gwDvbjvWKKsXUnic5xjFSxPAflK1Ugs0AyX21PFbBjjf0/vCm&#10;Q7FpJIT9w8fSp0khO3pzVRLZVUYl+lTLbYGd/wDhQIuI8O7lqmjlhz1/+tVGOBscS8VMsGBnzP0p&#10;k2RcWWEcHHy/3qkSSMfKCp71TW3I/i9+VqeO1Cj72PwoJLSyR43E47VKjxMuDVVYBjPmfXNSJAc4&#10;D0AWt0IbOOKivtRt7VNu/wCbpmkEIRcmT/PpVG5tBNIziU/Nj8KAIbOM3dz5k8nyg9PU1pXt7bW6&#10;LbJJ8x4b3qk8c1uuYewwAw6e9UJ38t/MLndj92rdzQM0bqePT4GYD5uvvUulRNKn2u7z64NY+nS3&#10;Gq3qiWTCx/ez/EfatfXbmO309bWCX5mzyv0oFKPQqa/rUl032Szbjoz/AN0f41paDZ21jZi4uZQz&#10;ds9TXOW0EFnBvlvV3k5GT95qlgkvJTma6UMFy53cL7UGdtLHURn7fLuLfIvDVJLcQqBDAflHv1rn&#10;dJvL+5OLddsf9319zU1y9whxBKGLcdelMnl1OgWa3tY/lcbj1/z6Vn3usEqyo27scGsiSe5iLGa4&#10;y38bZ9ulMbzCv2mVwrbcRqG6CgOUux6qbRiDJlm+77e1Trc3O3zJWwW7ZrN07TzHuvJ390Vu3vVm&#10;3tLnUbjlz5Ybn35p3Y2kbenv5kQZm57VYXZt+9VaG2aNBg9vyp6wyBt3btzQQSvtPGTTWKgYJ596&#10;iaOXAy+D2qEwTY6+5oAsMFbhn+oqJghOA5qERzbSd3HsaY8c2c5H4GgqxIwB+83/ANao2A67jntU&#10;bJP/AOPevSs3V554WXy2+pzQUjScDrvx7CoXQN/Efu1inxCofyWmXceQoPNWBdvI4Td/49QFjR2f&#10;L1qG5jyMb/vVDulfOC2frUF1MYwd0m3H8TetHMHKOkiIHXGagZF3dTVW61JYwFRtzHlvm7VWt9Z+&#10;0uAX4bsx5NVzSA0JIiUxn/69VZonLZIx9DRPI4RpUbIHOc1iat4gubOGQopJVeKn3hhrOpRWb/ZV&#10;cNIfvDPSqmoJLLpfmyyY79On/wBasOG31OaVtX1C4ZVZgEG7+QrSkur28sHLA4Xj5ulWBm6MTJeN&#10;tP8AwH09qteJ0K2bFD/nFU9CbF+3z4O7jC+9aHich7YZGeDV/aF0PKVXy/HNvtHO5juP15GBX0Po&#10;A/4lUIJ/5Zjr/nivny7yvje0G0t++wWAPt09q+hPD3OkxcfwjjpWtXZGdPqTSKQeT7/NUJQlsj6c&#10;9qsuoK4xxUEqbyCQD2+aso7mhVlGNwD+/wB2opIgcgn3Jqy/ByrZJGN3+e9V3TaWVQfTb6VVgKsm&#10;5jyP4fyqJzuYttyPp0+ntViZFc4C9uuKgYYO7d1qgIXXbyR+faojtAJYZXd+VWZIgwBB5xhvWoSr&#10;D+u01LAhKlvvAD5e3eo2QH96fu9mxUzKdu3PuMdPr9KhkQ79yg7j/F2qQGkbnYkDhv7vT/61Y/i/&#10;w5F4gtVjYfc5rayqtuc+/wA30/lTWQlMBe3JqZLmjY2oTlTqKS6HI3OqaT4d0nyL+KNlRdqhhx7f&#10;hXj3xC/bH+Evw6N5ZTGNrn5i2wDGF6j36j0rqv2hTdWem3EsRk2qpx5ZOR+XvX56fEzRPELz6g0W&#10;mRXSxsXMkyHlhnr+Oef8K+QzStUw9blij9OySNOphFOWtzrIP2tNB+JHxdvLvTdNXy5JNsEjDAIz&#10;3U9MHrXsMXjC1Om+fDEhYn51hB29egJx/jzXwF4Zu/Fem+KpEtdF+zyNcENuUsSuecH0yD07H3r6&#10;a8N+Ob2DSRHqrsryLhYcld44OVzym3j8OteRRqSjJ36n0XtFNane+Kx/wnQXwpY27yTXUyKoHzPk&#10;nA4A/wD1c1+jf7J/w7svA/gLT9GtbVYo7O1SKNAvACjFfCX7C2gz+OPjD/az2v2q10+38vzNxZUd&#10;m4+jbc59q/T3wppkOmaRHCkW35fz4r9Y4Pwv1fK54yW9V8q9IvX73+R+R8eZh9Yx0MFHaC5n6vb7&#10;l+ZqRKRwP5VbUZHWszUdRg0u2M8kgGK4vWfjDHaXTJbjcq/e5r6Bx7ux8RFOTstS18RoWs9es79u&#10;UWTDfnXa6LcR3NlHKjdVzXkXij4kReJ7LyLeTDKcsrDkVreAPira20C2OqlotvClgcEfjXdKnLE4&#10;WKg7uI/hep6h22479Khv5kt7R5ZMdKyx468PmLzRfR46/fFcj4u+I/8Abb/2J4aQzSSZDMv3Vrno&#10;4OtUna1u4m7EvhFxqfjG6vIB8qtjdn3r0EqoUKDXNfD3wx/YGmqZxmRvmkZu5rdnvoIQdz4+tVjJ&#10;xqV7Q2WgiSVQ0e3HWuD8X28mj6zFrcS/KrYk+ldomrWjnCyL7Y7VV1/SLfWLNlwG3Lgrj9axp80J&#10;aoqMiTQNVhv7NSrggrlavv65rzW2vdW8E3PkXMTyWrN8sg/hrqtL8b6ZqES7btW3e4onT1uipQ6o&#10;3GwOKa0iQr5jGs6fxNpsUZZp1AHq3Suc17x6k7G000ebI33QnQURjcFGRP4r1Y6hdrpVudzM3zBf&#10;4RXSeHbMWtksY7L1rm/Bvhm4EhvtQJaR+W9q65MxgIOn0oqWtZBK2yMX4gsv9kSf7tfMnxrO7wbd&#10;DO07GAbdj+h5/Cvpnx83/ErkyP4a+ZfjRGJPB10oP3lb5ucL7/h19q8vHfFA6MN8Mj5x+DoKeIbj&#10;JU7pmbr79v0PWvd7GRhaoIyNwyN23BNeFfCS3I8QTK0fl5m5CfdI+vp/+qvcrJh5Cyeb8y8cHp/9&#10;b+VcOI+I2w3wnD/tGahJY/DW4BLbWIHyn5lyemO/PvV79nCzFn8N7YfdZuPmXqR39vSuf/aqnuE8&#10;Cr9lAZmnUBWPVSeo+ldd8C4Ug+Gun7yikxhV2sD9RWb0ohHXFPyR2iPIsWQf4fut3P8An/PFa+lT&#10;rHaKCh+VSfpWGSsUUm8/Kq5z3HvSaL47spLw6bbwGT+BiR09f8+tYo7L8u50+ni1u7jZNF0/l6//&#10;AFq6CGC0s13qjbdvFZGkNMzq3lBVPT/PrW7PHK0GURgev3elTJ6jI7XVrWGbCRY5H1HtV9r1LqLf&#10;xt9cfriqGk2STy75IAeeRt9uv860xbRQpiNV5yMenv8A56VOnQRC5jVCSG6/SprCdJE8sD5en0pS&#10;/wB4GPnj8asafDtJxbr+C8iiWwDAIoXDlOa04bmOWHaW5VePeqjoZG2/Z1Y9eeO9WooT5fCsfw7V&#10;nIDQ0/T7a86PjcKzdZ1i50HUEt4oyyscfNV/TZJopFjjU8f3v51e1C20uVFlvlXeW46UAZn/AAk9&#10;z/z7N+dFaW/T/wC7H/37FFHzA8oOg203zCH8qWPwtZlt7Jg1pWw/dAqOtWY7fJ+euPmPSuytb2X2&#10;NBHCn/fNWbnP2Z/92p0j7babeQ/6K4A/hrOXw3KPE/E98qfEO1hPXzK9u0CBbrS490gzt9RXgPj2&#10;11KTx1HPYxlmjb+GuqtvHPi7R7BR9mkCqvLMa8Dh+r/tWIT/AJgrfCj2iDTbfbhgpq5b2qYwHH0r&#10;5xb9qt4NYXRIkaSbp8rDiumh+MHjO42yWWlyMDj8RX2kadTc401J6HuA0xHwd3fPFD6KswCl/unO&#10;2vI7T4teNNuJNKmH1Qj8auW3xj16KZIbu2kV2/h/i/Ks5e7qyuSR372/2aZoVH/LQ5HrVCWGUTc9&#10;N2KwdA8S61qlw893Gyqz5XcO30rZN9Izb9688nHOKwlvYpKxZjibPA/GplWQ4KnaKqx3bnhiF79K&#10;nS4cFen+18tSBaiEidR/DjGKmRZCSQKqRXD4znrUi3b54P6UXIZcWOUHAOOfzqZUYjNVUu3A+c1M&#10;L0BeGFAiygfGKf8ANtztbpxVZLxiACe1PF4SMg/pTAuIzr1FSo8i4JU9qopfhjgfeFTpeOfvAfl0&#10;pkcrLitIRgZqRXkIxz/Sqcd4QdoAz61Kt8xHzUCH6hcSpAVA/Wsu3lmRi7ZZQcLir17dDyC5/P1q&#10;GxCSxMWG3t93rQV0Fh1OO9byvLY44PamXulyIvnOT8x+VR296bZSQWtzk7evzVPf3n2m4WNT8o9q&#10;A9Bo02SLTDdQ/Lt+7/jWJa6Vq9/K09xI23JLf7IroL+9SUJaW7YVV4570XeoR2FmtpCPv8sy/SjY&#10;RyN9barHe7pJNyK37n/ZHqa1tMtrnVY1VomVUx9XNWgI7uII0ZMjdTmte1ex0eAQyKN2M9elVuZv&#10;TYpTXP8AZduIURlz/Evb6VVivWiPnXLbZG49Ao/xq1c3EWoXSi3j+i0280yGebyt/wC764J60CM6&#10;41WOV/MZC3l8dualglmmXzpEb5R/dqT+xbZ7sFAu1fTpUlpG0t2sGweWpoGLYR6hq02WDLD6letd&#10;HawG2jACY+WorcwW8a7EA/pUpu16YoRD1Hs8gUEfQ0jSOeMVH9qx95aa10VHX6D0oFZkjzSBeuD7&#10;1GZXPBNNe7H6dKa92OhX8KBjjLKeucVHJLgfdPWmvdIwzt496Y1ym3G3r60gFaR+may9Ws2veA3G&#10;31rQmukWPO3npjFZN/eXDvhF43UyluZy+EBHfLetP83TG6tGKzWKQITz/e29ao/aNRa8LPu2Ke9W&#10;op7h5fvN1zmgotNlEYLzz2rM1C1uLtGCN7Vfub5VjO1TWNLqVw02yOM/7v8AWiwhiaWIVzcS5Yrt&#10;rOu/C989yZ7O5O08fSrGoy325XjY/wC0R29qSx1u9kuPJMEhVVxu9aNRFu1tZ7S22zSKxqneadFJ&#10;/pFwo25yParGqagQVjiQ53DPHWsbxpPqc+mta2KHc38qpDMrXJ11bUFsNOk/dr/drVvLZbLSBaR8&#10;4XHTrUfhDQlsIftOovunf726ruuSx/YHRe3Bb0quojlNEdl1RgFUZ44b3rW8SqPse0j5duDWToAB&#10;1UjHHo1bPiJQbEEn+Hg4qvtIDye/ATxfaZH/AC3UsD/EM/z/ACr6D8N5GjRDPGzivnvV1VPFttvT&#10;/lt8zFeFJr6E8Lk/2RG+Pm8sVtV2RnT3ZacKTwMdM1FOuV6/xVZYZ6NnNQyJksGWsYmhUlUH7o/+&#10;tUEgBGE4z6fyq0yndiq8w5yR05FaAV3+6V2cj+7zmoJRn5cE/wB0VZc4OR/+v/69QNt6CPtk/wA6&#10;AIGUr939KjOVOc7d36e9TOi5VmP/ANeo5EYna6nn+93pAQkHOUH5mo2XnAHv6j61NtOMcf7W7PIp&#10;ojQDbnjrUARlfmIxjt9aaqgvlm298+tTFA3zK+MelNk8lY2kuJBgepoN4x5Tzz9oLQBf+Drm5i6L&#10;CxBVvQV8IeDvEsGtXGreGZlt1uILhk/eqGCtuznnGfw/HFfoB8YZ7q78KTLaRB0ktyrfj1P5V+OH&#10;7bUXxA+G/i648YeA9WmhEkjCfyZNuCSe49fy4FfN5zRkqsGlufovDtT2eWScujOv8SaZB4C1681n&#10;VdQtWhkZpI2DDucE9Mgg55Oa4G9+P8eqatHp2myQ/Iw+Zj8pXBwVPUD2xz3x2+Z9Y+MvxE8YIbDV&#10;tTuJGbdHmecsT7deT7ds10Pw/wBG1G8lW5luW2sqnayjJGfzz24wcj2ryqeD5NZHdLHe1fLBaH65&#10;f8EgPiT4eurzXNO1G8jaf7XDOFlb5nBUqz889Rj2GK/SdvEsNzbxrpp8zd93b2r+eHRPij42+CPh&#10;K1+IPw91l9L1XT7hZLaaGTc1xwD5TKeHRh1UcnIJ5xX7Cf8ABOn9tT4c/tFfBXSvH1tqca3UluE1&#10;bT3mBk0+6HEkL/Q/dPRlwRX6zw7U9tlVPDJe9BNrzTbf3q5+X8XYCtTx8sYtYzsn/daSX3O336Hu&#10;HxNvNeg0xpclY9vO2vMbh28jzQ7Hd97J6161438Z+E9d0xrW3uo23LjrwDjpXld1Yy2TGIg7VOV6&#10;tXZiOaMkpKzPn8LG8W13MW3ubxb5XU8B8enBNe8eEfA2i6xoEbXFov7yPJzXjug6dFea5CtypVPN&#10;G4sa+hvCUunx6bHFbSqSq44PStKFacYPl30HiOhzcvwN0BpcqJNv90McVu+HvAeieH/+PS0VWHcd&#10;TW+Txk1HK21CxHatZ4zE1I8spM5rJFLU78WsflW556KtZq6TNeHzr2cgH+GnSzL9ra5lbIToK84+&#10;K3xVv9Eka30/mTGdob7o9a0j+6jvbzJUXUlZanoz+HYAN1tcYP8AvUadf3VncfZ7w8djXgej/tD6&#10;3YXoXUYm8v8A2XyR+Fddo3x0ste1OOzin/eZ5Ruv1q48tTRyv6g4ShrY9a1HRrLVYvnjU7q5fUvh&#10;jbtIz2ZaM/w+Wxrq9EuReack6nduFWe9cvM4yszWM5LY4GH4Z3buonvZWXry1buh+CNP0oqwjHb6&#10;mt5vlHNNLHqB3/OhzbG5ykLGiwphB+VSK2Dgiot23il3EjNSSYnxAb/iUyE/3a+aPjKxHg+6KjqG&#10;+U85r6W8eyAaQwP92vmn4uqW8IXSqwyQ+3HUdSfxrz8w3gdGG+0fN/wlITW548+YWuGPzD5Qc/oM&#10;Divb7TLxIpPPbI4APb6/414l8Kgp8QXWyNxm437cAZy36D8/avbrONfIVlcDcvC/n+v61wYj4jbD&#10;/CeXftYTMnhW0Uhh/pKr6YP4Hp0H869E+D0Kw/DvTYsbd0APzD+HHT2rzP8AaunY2Ol2iqybrgMm&#10;BjGB7jn6e4r1b4YWr23giwjmzuMKtk9xjtWVT+EiqeuKl6I6ExxvGyuysn909cen596k0TwloNnf&#10;f2wFXzB/e4JzTYE+bgcbcBR6U9VCbmK+vzVidcY6nS2OuwpMoKHHTI6VvLrFk1qWVuWwfvdRXArk&#10;/wCskYf3fmIx7f561aiYpHujkbJHG5ice9Zy0LZ2mnavbl/7p61zev8AjXUIfEMenwWzlJJAG2io&#10;oXljK5kcr/ER2qayt0e6jmKkyKQVZuoPrSW4js7aST7Or+VyRnp1rQ067eQ5KfN/Os6G9hMK25dS&#10;47VpWMMyordc/r6VN9NRE5EjT4C//Wq5N5sMSuijJqvaxSpLmQfLu5rSnKSxAKwPBpLYCvpN48kg&#10;Dwj/AAqHxZpGo6kqyWMu0jHA+tTJBcRMGXHHTjoKvLNIIshu9MDnv+Eb1X/n9l/7+f8A1qK2ftMP&#10;91v++qKYzh4FRV25qdcKOtcZJ4xull5iOKku/G9zFECIMtXn9T1OWSO1hwG60t6qtZyEjtiuS8Pe&#10;NLm9mEcsWM+1dPeT+ZpkhIx8uRWdSXu6C1PNJo7FfFjFtu7NcV+1z8cNI+Dfwo1LX3kjEkNqzKHI&#10;GcCtXUbyaHxnIR6V8wf8FM/Bfi74lfDW50rSfNk3L9yP+L2rj4Dp4fH8RQoV3aDq2l6dTy89xNbC&#10;5XVqUleSi7ep+dvh79uv9oiX47X3xL/tYzadJMfL0/8AgCA8fjX6pf8ABOX9sWH9pDwb/aeq2S2l&#10;1ay+VdWrSBmBHf3B4+lflH8N/wBjX9ozxRqL6ZpHhSaCFnIaSZcd6/Qb/gl3+wx8Vf2d9W1bxT45&#10;1ZmXUIl8uzVjsjI6t9a/qDjjA8HR4en7GUFXjbkUWrtXWll0t3PzHhPEcQSzte0UvYyT5rp22dnd&#10;7O9ttz379or9uTwl8EfEseh3thNJNKrfZ44Yy2SO5x0H164r5l8M/wDBUf4n/Eb9p7T/AIZeFPhP&#10;eXem3UypJqMcZ/dMe5HZQOp9a7X43/C7VviZ+1Fp2kPoUk2mCItdXeSNmD0z79MfjXtPwk+FnwY+&#10;F3jG1nutKtbeeRvlbywrcepr+X8ZmVbCzqznG8Y6Lp8/M/oStg8vp5fS5P4kld/10PovwRe3d3oU&#10;F3qFsY5GjBww5+lbKvFj7gbuflGKdHqGkX+nxjTnXZtG08c1CFjLY3Y3fe9q9KjP2lNS7ny8viLU&#10;TxheFqZXi+Xj6mq8UcYXmT9eKmiSINy4z259qskle7tbYDeQNwxSxahZyAnA64+tZOv2oZ4z5xCs&#10;Omaq6hAUtcWMxBXB3f0ppGZ1EV3at93nH6VItxalsLtb6dq5mzkMUHltO2W5NW7JzHJ80uQPSgDf&#10;E0ZPCc9elR3d7FHtQIvX+7UKylmx5n3euKddw27RqzE/e60AXLKWBY95I96si5t/Ue1YjkRR7VP8&#10;WOtMRp5LkqsoKh8/Si4HSxyxFcBe3anrJCp3FMfhVKHaiY3devNSBgz7g31qiLE180ToqBf4s/Wp&#10;LQRRWxJQdzVZQuBubdzU8exhsLdvX9KBGRf2U8rmS3Vv9naOlLZm4jLecv32A5WtqCKOPhT1p32S&#10;33bsUFcxnW6rv8xh/Dx61W1zch/dR4G3I9zW3JaWzv8AKR93r7UkmnWzHLf3cfNQS5GXol5Faqst&#10;6PmZevpTtfje9t0uIQwAcnC/yq9caJZ3O0B2XHO5amWxg8lbcH5V4qkZnP2WoGxXY0fzZxxWgt6J&#10;0E0Yb6468Vdk0LT5XyVXjrU0WmW0SiKJjtoAzLJJJbZhtO7k7ueKdpMUqXTG5/H6VrQWsUIwi/Sg&#10;28QfcD+NHUCbMKjHH4UExYqMqGXG7O3igAetBNiQmA9aaRCF4TvTMHr+FHQcmgLClYACMfjTZFiN&#10;NZRlRuxTSgPJyf60JALIkC/NjkdutMIhX5SPakkQYwW/75prRt/e96fK+oCOIV+YVHJBD1Uf1xTv&#10;J2nJNNaMLwGpDGmOBmztFR+XbA5CjpTmiJPL/U9OaZ5AI3A0W6DGSQQNxIufb1qEW1qF3bP5U+SI&#10;5Izn+tMZDjaTxnqaLFIha0tj1TPy1E1paBt235qmlixyCO/WoZEPUGgCJ7S1c5YfNuzUclrbsOR9&#10;R3xUzRsy8Nj5qhkjbHXFNepJC9vEBu7elZ+s20C2DFieT81aEkLHjd3/AA//AF1n67GRYOT+VNAc&#10;joexNWOxckcHd6VueIsJp/8AtEfw1z3h051xlLZYcctwTXSeItq2PT5tuWHrWsviQHkWtssPie2H&#10;964xkema+gvCTFtFhYE52ivnvxEWbxLbkJuzMu3b6ema+gvCQB0SEk/wj+Va1fhiZU/iZoOhPQnm&#10;opMFtg/+tU8mR0JGOcVC4OMAVnE1K8gIOAB6+tV3DHnAz/OrEnI+XsMmomJY8flVAVpFXJB/X09K&#10;gdSpwOMn7x9asyhQnI57+1V2OOvI+lAELrjgIvr0x+FRtz83X/dqaRdvbPy5+btUJT58ZotcCNiM&#10;7s/MR/8Arp62tw8ZdYmZfWt3wx4NfVpfPuioVe1XviDrHhjwR4dma4nijdYz8zHpUysjejRlUmox&#10;V29keQfEP4qaV4Ft2fUL2MbcnBYLyPrXgvj39qvxJrkE1r4HQXDHALLk4z0/Pn6V5l+13L8W/if4&#10;qlbwnPKLX7R+7ht+NyEcliP/AK3vmuT8P/FjRP2c/C/9nfEWSOO4ddrTMQSzf3M9zx+g967slwmI&#10;zLH+yhTbS/E/a6XC+SZDkMcXiJRnWavZ9P8Ahj7t8AJJ4++C6vessl3cWJWbYOjY5H1zXwF8ev2W&#10;fFmteJtS0zUrCSaCSRjb71Kgrk9SOoGenf8AGvrT/gmN8VB8V7HVDqNw0cK3RFnaysOI+qnHb6dq&#10;63/goRc+F/hF8Nr/AOIEYjU2kO5mXHOew9yanP8AKYYfHSoTWsXp/kfF5NmkfrkqPLpNtryPyJ8W&#10;fsBTvezXlvEqvvO5No2qSOnH3jjrnHYDPWqWifsz6t4an+zXZdUZvm4OCMjHTrjA46flTde/4KEa&#10;1a+N5L++0ZrWy+1gRxTBvMC7upHfPPvjHTpX1N8KfG/gD4reBf8AhIoJ7fzFj8yHdMoY5PI6cnOD&#10;9eK+fw2BhVqNNnv4qNKnrFep83+L/DQ17VbfwcYZPmcE7ZMtjOAvuQeefXrWh4evda+Cfie10Hwr&#10;e3llNNL5jNp7eUzYPIypGWHX5hluwOcVR+ME2r6F8SLoeDrlr24TlWVV2xseoOCMZx1NeK3fj745&#10;+FvjFZeKPHOg3H9nR3ADNcQ7c8becev0yTX22Wxjg5LRnjStKVpK6Z9zfDH/AIKB+IfhVrseneNP&#10;Ek0vmsqqdVYs2/uARng8Y9DnPrX1/wDB79rXSPilBDc2ZaVZBuEkfKNX5Y+KNV8KftCXtno2hWa/&#10;bGwJpN2Cr4+9wevHPXivX/2X9f8AHf7IF59i8Xw3F7pbSb1eblkyflY468YHv0619d9Vo5smopc1&#10;tPM+czjJ6OCw7rwjbr/SP1q8JXui6xYsZNqyMPx+tO0TxpqfhjxeunTXbSWszYiJ7H0r59+Gv7Uv&#10;gLxhpUeq6JrEK3LrlofOAbHoR65FdT4d+JNt41uWMTMssbEpuPQgcV87LA4zB1m5RatufGVKkKkb&#10;H2RouoR6jZJcIc7hn61amyUPP5VwXwX8Utq+hwhyNwADD0Nd+Bu/hoqxUZ6bHHF3OP8AFLtp8TsR&#10;9414p43b+09QkwNzFvzr6C8XaVHdWDvtzwSMfSvFdasbaPUJPMVlIYj5v51pWqRnRi+p0YWNpSPL&#10;NY02SNiQrbV+73qto13PZapDOm4tHMMDua7nU9Fs9TmkjXHy9D6e9c9oegxr44tbIcp5mRu9u/1q&#10;acrm06bWp9NfDC/mvNBhlmUg+WDzXSMcnOfyrJ8H2UNlosccS4+UVpMxJwf/ANdVWadR2OGN7Axx&#10;yDTWJ25oLKKbkNUpA2GT2NOHP3c+lNB4oy3ajlCMjF8ecaRIQ38P5180/GLf/wAIhd7EJ3K23/Gv&#10;pXx2x/smT2XOa+a/izn/AIRa8YFvuvxu5xXm5hvE6sN9o+cvhaEOuzRQR5Q3G3ZGvC4PAPHpyK9x&#10;s4gYFONzcbvp0z15rw34TK/9tzxMF2rcfLJuwX9yfx6V7vpsaqiAj0JTb04+tcGI+I2w2sTxL9pw&#10;TXvjbQ9NB375h8vt7+vPOM4r3bw1apbaHZw+XwtuoXJ5H4EV4R8aJV1P466PYOWZVkz8q8Dtnp0/&#10;nX0HpyrFax2xXG2PHP4f561lU+CKKoa1ZvzJY42Vdg5P+03WnbR8zs7Kufr+NKI5AAxbLDj6+2PX&#10;FKybBtjLDbjafT0zXPKVlodkREXdgxn5v1JzjFW4g0Wdn8TEnbmuH8e/Gzwh8NI2uvFeow28anLS&#10;yMEA/PtVf4Z/tIeAPijcSW/hbVYbjy5PLLQyA4OenB5NZt66jPTIo0B3Fl6c5q5ZBvPiUvzn7zfz&#10;qnBEzhSh+9znHNWmtZ1/eRgBlbPTpUuRRuR+Erx7xb+O7+XdllPeurtblEi8tzyFw1cpY6zetaLC&#10;4bjnmrcWoztGNpbPQM3X3pXYrM62C6SRCvtUexrafLSHDd65/T9Vmtz5jBj3xXIfGz9ovwr8ItBk&#10;8SeJ9TW3t4Yy0ksh+4BTXvaETlGnFyk7JHqqSNIcq/5jmobjVLeynFpPKOfvMv8ADXgf7NP7eXwd&#10;/aQeaT4aeNbPVFtpjFK1vIGw46j617BqFlBqMqXC3TD5gx5pvQVOpCpHmg7o3/MsPX/x7/69FZmL&#10;T++P++aKV0Ucy/hnS5Fw0S565xSp4X0o8NEK+f7f9r5ZEyEY1fsv2sFuDhYWr8fl4wcCx3xP/krP&#10;2CXhTxjGN/Yr70e723hvS7aTfHGu73qzfiCPTpRvHC9K+VvFn7cf9kar/ZsUJZqrXH7Z2p6lZtFH&#10;btll9farreK3BsY+7WbutLJ6n5XmmIjlOInRrq0ouz9UelXb21145MOPmzXS6r8KtE8R2yjUYIZM&#10;jowBr568L/FLVbm+m8TTxklV3Abq8t8Zf8FQPHGleKbjR9F0S38i3kMamVjubHGeOlfc+C+UZh4h&#10;V8RLLYq8W5au2j2PgOIvEHI8gpwljeb378qjFt2W/wBx9r6D8GfCGgvi00uAN14Uda6Wy0UWaeXB&#10;FGozjC46V+fcf/BUj4njlPDtn0/vsea90/Yt/bA8TfH/AMVXmj65pcdu1tGsgaOTO4HjHI4r92zj&#10;wu4qybLqmNxUY8kFd2km/uPIyXxW4VznMqeBwzn7So7RvBpXtff5H0NH8N9CTUDqZ0+Lzic7j1rB&#10;8SfATTPEevR6tNEqtE2Rhsfyrvy8gIB+b/e7VKGkJ2/dNfkuIw9LER5aiuj9Yp1qkdmUdF0CTR7N&#10;bWOX5VUfxZA/+vV6O1uFbbkj8RR5xA6/8CpyzsD8v/66mMeWNkT6kiw3B4G3H1/SpooJlwSoyPWo&#10;ftWWyVx/vdqmiuyWUKPb1qmTIq6xZ3k3lg4zyPvVNZ6WXshG6DnI+lMv9Ujgjy+07e+e+agh8UwA&#10;EMR8rY+Wj3rEjr/TJLZFCsA2T8xbr/n9KtaXpxRFmfLbjmqOqak9/sES85yG4xirVhe+TEqyHDDq&#10;DVPm5dQNRYJsbtn+6KkEE7qEOevQtTEu1bB3gZ5qVJyqZPpz71mAyXT3kPzcfjTorFw29V7+tRtr&#10;kCS+Wx5HFImvW3m7FdQc9jVWA0hFOMjB496kSKcciqcetQOdqkbvrUy6hAo3M1AFjy7gDkfrS4mD&#10;bf6+tRteKF3Bs8Z61mLr076h5AbKs3XHSmBuhbgf3vzp6i5aoY7iV8E53daeLmUNkfr2pkO5PGZs&#10;ZyfzpcXD8nvx16VAty2SKmF1ld2c0yGOHnH5c5/GnIs/p+R6VGLhuh/I04XDelMkmxKV9vagGboa&#10;iFxkZPf9Kd9oyM5wPpRqIkBn3dTSE3JAYDPtmmm4boOPSlafJ44/u0C1FxcHu350hE/djQZ2B/Wk&#10;Nwx525o1AcGmVdu6jE+Mrk8dKQTsenNL55YZH5VUdRFWaa6EnlgfxdzUmZu7/WoJHuWn3AGpZJ5T&#10;Hwvzdq0LGXFzNGAP1pEmncdPmOOaqPFcSLuNEa3SLgN9c0AW2afGM89ev6U0vOCDgk/yqkBdltzE&#10;rhs7aSWS7QbVFAFmaa4UbieOmc1HG9y67lDfnVVnvHXaynjtirFvJJHCBIP8+lIBX+0g4K1G/wBo&#10;HXP41IZ324A91qMTE8ZpSAif7Sq8nNRH7U3TdVhpznIDVDJctgn8tvapAiY3OM4NVpZL0P0PXgnp&#10;Vs3B+bAx/k1Um1CJXIdlHqC1AEZN04wT8w5wM1n60bkaeyFW5z2q+uoQyk+TKpz/AHWzmqmtyH7E&#10;4ZeGHRu1NbgcX4byNZYN94n5s8ZrpvEW5tOwufuZz3rlvD8ok15toVfmPXvzXV+IPm048N92tJfE&#10;hHj/AInc/wDCRWrKzE/alP1Oe1fQXgt2bQYHPH7sZ4r5/wDFap/b1uDtX/SOrfX071794Ez/AGDC&#10;5/ug7fSt6nwxM6fxM1m9MVC4IH3ufWppDxkDPfFRygY+Q9OazNSs/A5HtUDrnO4e1WJeGyx21A3O&#10;4Fc8UAQSLxjp83IzVcqQWUHpVl13fMT7cjFRPtYfOPqKAIHGW6KA1Z3iDVI9Js/OYjcvRa1HXDfM&#10;Meua5XxZFb6vfLaSzYUYGPX61ULc2p1YWn7SVmdVF8QotB8Iz6wtyAscJbG7k4Ffnn8fv+ChupeM&#10;PjHqHgO0ctbabIsbKOkrkevbHTmvp/8Aak1e68CfCnUL+xvG2w2zNt45IHb/ADxmvyYvvE91f+Jt&#10;Q8UzWztNdTO29cZm5ypB44B745OK+zyHh+hmWGdWavrZH03Dtajl+MnUmrtLS/Q/TL4f3fhuy+GU&#10;firVXjLtD5jE4PJGe3c9M9K8D8Ufs1y/tteJt1lAba0tbjEP7kkY7Y44/Dp7V2H7Ifwt+IXxl8D2&#10;dvrtwy27KCYl6lenzen0/nX1l8PPh/Yfs8aN5htsxxr8zheTXp/WsPw3zww7vW2XkeTjsZjs0xvP&#10;KXut7X/A8y+Bv7Kfiv8AZn0mBPCbMGt4QjfOSZB/tHufzxXkH7fl3448TeGWb4gaiw020yzacjff&#10;bn5j7Y49PXtX0V4h/wCCkHwP0vxH/wAIZrOoJHdbgnlyL3/Dp+NfJP8AwVU+NieO/h59m8Ep+7uC&#10;CzouP3ZPLcjGDjb+NfPUMPmmeZhdxvKXX+up7mElPKZxnjIci6N/ofmB8VbC38d+Kbq40/T2jCzM&#10;iyRtuLc43DBIwB2HU1d+Edh8YvCT/YtL1O6tLNm4aRseXkEbj124OeR64HXFfdv7Ff7Enhf4ieCI&#10;vFviO2hkaQl1+UEdc5xxx29a8z/b/wDBGkfBOddF8HWcaNOzRqyuAUXjB4x049fzrpwXB+MhmThU&#10;tdatJ3fzOvEcVZLXX7qTcnpe1l/wTvf2MPDfw0m0lbnxPfx3l9KFebzG3sG+6PlH3QecA8mvfvF/&#10;7MHgX426Z/YsllD5jcQTNCN0S4IyOOwPB7flXyb/AMEv/At7r+v3UnijU5lmDZ+717A/UdPXgV+i&#10;lt4Pl8NaJLqOjaiqyww7l+brgcfn3PeujO8JUwdeMFo7I8rB5pTqczUtbnxD8RP+CZviD9ny8k+I&#10;vhLXVuI4ZDJ9jmcL3HA9sdeMVRh+O/hTVdHk8O/Ee3js5/LCnzNqqRj72ehY8/Q/hVP9rr9uj406&#10;Z4su/hxqqWj2e4qrRs3mbcDJGR0PHHXHf1+efj34P1fV/CMPi0awq+cWeRRIdvXmQj17Yziurhf2&#10;jxbp1NWn00Pos8wsquSqda3TY7DyvHdp8S4PEXwsvrqbTzcBpk87aoVeQcH05znkn8a+v/gX8fZ9&#10;I+JNj4U1e4lRr9fljmbBMgHIXPUEAkenQd64r9gb4a2d/wDCG0vNVhiuJJEzuP3xgemOc5/n6iuR&#10;/agvdM+Dfxx0XxpHcSRpbzxo0kbcRndnHucZwffB6V9dmlanjKk6ElrFPU/MMNg6dapy9z9aP2ft&#10;Yj89rbzs5kzx0OfSvc43Vow9fJf7KPi2Pxm+n6vpE26Ce1ST5T68gfWvquSRrfSd7Hnbmvg8VTce&#10;VPfY8arTdOtKD6My/FPizTtPK2ksq7nbG0mvPviV4fza/brMfPJ9zHvXMeOvFN/L408wSEpG3ALd&#10;Dmu40vU7fVdLW51GVRtQEKTWdOVOTcF0PQlg6mGpwqP7RwN74RvdJ0k6jK7Btu5vbHrWZ8MdJstX&#10;8RR6hO/zq2QWPP0//VWv8UPGc12v9k2ZwrD5q4nSb2/0K8W8spMbfvL2b/CuepXpwqadD0KOArVq&#10;F3pfY+qtJQRaciocjbxipHPqK4L4S/ECXxHZKky4YcEV3kjY5UfhW/uy95O6Z8/Wp1KFR05qzRG0&#10;46Ypn2gDnJ6/NTZJMj73Xn6VCz4bbmtYxuYk/wBpBxmnLc54YfSqjO1PRsscn2+lPkQFDx3JnSGw&#10;ARt7183/ABYyfCl0TJhVVvlz+n0r6M8aI76SwYfwk/pXzz8Tbd28K3SE/e3/AMPA/wAa8rMdOU6s&#10;LvI+cfhNbzf21KFjDKJcbAflJJ68gV7tp1uDCism7IzgrzxXjnwqspv7blkaNlXziXX+6eg+v+Fe&#10;3WtsFsCwjKnZnPvXl4iXvHThl7p4DOG8Q/tLRweYG+ztlhnOMD7wFfRcYyqkKvCjC7eleA/CizXU&#10;/j9qV5cL/qdyrhPuYJ468+vvwa+gFXoQdy9jWNZ2si8Mvdk+7Hco25pDgc/N29cVnaxrEWmNublS&#10;3I3dT/n8OlaRVsOUxu2/ex+nvWX4m06K6VFaHjgcr0571zrc6/Q+Yv2/P2evG37RHgZ9L8JQsrPg&#10;/MThiOQCPTJ6VzH/AATO/Y8+In7NwmHjSx/0iaTe0kZLAn8e+ODx/jX3r4X0zSYdJHm2qMVHzbuR&#10;06VqWNnpd4Not44z03Y6j0rnlTput7S2paT5bXOdbxNbWsO2SFty+3oKhh8bWw6W0n3v4UJ/Suwn&#10;8JaRJFumQMq88LWamkeHpJ2tYk+9z2GPx9aorlluZ9x4uW2gaUR/d+9/n60lr8RIJOluxyMqNv6f&#10;Wt+DQNC1BPs8saru4+7Ub+DtFtbnyzAoH+709qV0HK0Zp+I1grZkiO3HTbXyP/wU31rTPHvw1ufC&#10;91vhhuoiJo1RiGX8OMH1/Ovt6H4eaFfReZ5e7IzjHWuH+LX7OnhPxzCLO/06OZc5/eIG/CiMo3OL&#10;MMPUxWFlTg7NnyD/AMEff2a/Dnwq8Iya5pNgFbULgyzcAA+nTrjoPpX6DDb5CiJfugc1z/ws+EPh&#10;b4c6Cum6XZJEkagKirwMV0TqkRYxr6Y4p80dkTg8PPC4WNOTu+r7sPOT+6f++R/jRUG6X/nn/wCP&#10;UUHSfm1pF4rIsbCux0TSmeDz9n8Pp0qt4Si8J3MsYeaOu+1a48P6foD/AGNlysft6V/nrjeCsZKn&#10;KUasdD+06fH/AD+5OG58v/EWS5l+JH2S3RuXx8teqeAPhdqeswxu8LDco/hrjrW+0K68dyX16UO2&#10;Q8ntXufhL4x+C9CsYoDPErcKvSvpMiyPD4qNJV5WskfyLxjh6eIzavUl1k2MvvBf/CJ+FboTRYP2&#10;du3tX5/eNPC+u6r8QtRlsdOmZUuHOUUnjdX6M+PPFml+J/Cd01rOu7yTg59q+btNs/DdnrdxBdeW&#10;rM2S3HNf3H9H/OJcFfWauGjzcySX3n88cccNU88xuHpqpyKPNr62/wAjwTw58PfGWtXS2VnoNw7b&#10;sbWXB6+9faf/AATp+GWu/DnxhqF54gshG11Cqpt5wATxn1rD8Iat4E0S6WdLyFplUM3yjPWvdfhL&#10;rvh/UfGMcemSKu6NW+8Oc1/Que+JGaZ/k9fB1aKjGUXrr0s/0OPh/wANctyPOcPmEMQ5zhJWTtbV&#10;W6ep9A/aVypVB6/LUguos52/n2qHyYjEpLN93r0pwgiPOT6Hmv5+luf0FHoOFxEzfLGD7Uq3SH7y&#10;4wM9aYbaFhxu9MbuvNOFtCRtBb8+lY6GhIt2v8I47cc0+K9RcBx7k1FFDGwZS7A/54qRLeINnfgb&#10;sc0e6TIy9YvzPbPCtupbk/d9PwrO0y1JuWMsTYkQHHPy106aZY7/ADHAzz/FxUi2NmRv6c/K3rT5&#10;oiMTzpI2hITjP93ir81zu2fucfKc471auf7Pt3WN+p9xxShtMeXyyOMYBz1p819bAWYZMop2dFqS&#10;7vRDFnr247U3daiVY/M524GDU32W2mGxjletR1EcjcXd7LreUjk2+ZlvTFWI5zHetv3LyxHbFdGb&#10;Gxt1yEXLd+9QSabBdXe5k+XPfitFJAY+k3dy13GxRhhmVi31rUjuriSNXEjfJJjp96tSDSbCEYSL&#10;H9fepV0+w2kbOO9TzIDKtr+5SfypkOM8tmtG1niEwYW69f7tT/2Zp5YMU592qT7LAMYGOKHJAWPt&#10;UQ+XA6Y604XKHjPHrxVdYoPvHg05Y41/i+9QKyJPtcecEcd8VILxMYwPU+9RGCIj72P9qhYoyck0&#10;GbjYn+2x5+YdfQdKeLyHHJ71XWONlyJDnrSiGI7SD+vei4rFlbyIc8dOaX7VD3Xv1qsqQcgHO6n+&#10;SjjrnntVXFoTC7jBp32qEnFQrBCW2kn0pAkJPJ9gKBE/2uLAA/SgXUbDJXb/AFqARRZzuwKeFjAw&#10;Tn2zVASi5jwQBSG8gI9KjaKNm5POO1RvFExyGxkda0FZEn26ANtB5HpSi8hLZI/Gs7y4llId/wCL&#10;HFOgdJJwu4+lAWLpuYlHzfypGuocZCgcVXvEiii3qW9etVRfQRhs+tAy+11CGyTTTdR45Hv061nP&#10;cxtISjHHbinxXELnnJzjFLmAttcwkFQi+tN+02+OnsKrzhMCTcwyM5Hao5ZbdI1JY/MeeKVwLX2q&#10;P+EZ/L8qYbiEt0z71UjuLU5QnnrUmyDqGx+NFwHNcwqdpz+dRtPbqvTAx0oEULHaM1HJAuMg/SkB&#10;BdX0QR9nXaf8+9fnN/wVI/4KJfFH9lDV7WPwfosN1FM7hxLLwMDOPc/06V+i01qgRuS3y+vSvyR/&#10;4Lu/DHxt4sXT5/CXgq41JY7tjI1u37w7hjgY/DPYVrRtq+pz4h+6tbK+vQ+2P+CdPxu8X/HT4Qaf&#10;468bIsV3fWyzSRLJv27hnqfwr6F1uSBtPcL97b09K+G/+CKOifELRv2eNJ0rx7o01nJCrKqyL8wj&#10;BIAIPQ4x1r7k1izjGnSZy3yn+LrRU/iF0P4Suzh/DsinXzzn5+x689PzrsPEB/4lm5l6L+XtXFeH&#10;yF8SuFfK7vUc/wCFdtr5ZtM3JjAX+IdvWifxI0R4/wCLt6a/bnYw/fg7l6jnr7mvfPAQU+H4Qf8A&#10;nmOg5HtXgPi9caxCVVmK3A3ey56/WvfPADA6BDtH/LMVvU+FEQ+Jm2Tzwv4Y/WoZFxj8ue9SydM9&#10;Peo5D82CfvVkaFdz833fpULAh9i5INTSED5scfTkVCzFjuPrQBE4IPP86il2r90fh0NStnG/d+dR&#10;OpHzsi7vagCGZisLn0H8Q9v51wuu2OqyzSaikTMm7O7nt3rupoZJx5O0Zb5f1rZvNM02x0AJLbqW&#10;Zcc9OaOp6GCr/V5c1rnxN+2h4t1hvhLdw3O4RTBopCzYwCCAevTOOa+ChqPgXwx4fhS3nt3vPMWP&#10;cpUZ/wBr25z15/LNfql+1x4E8Lan8JdStp7dd0lu+OO+OK/BT446L4y8B+L9QWS5na3t7pmVWk34&#10;zyNp7nHU/l0r9f4NcP7DlKz92V36f8AqrjqdTHPl0uloftf+w98avAHgL4UWq3GoRyXEcH77CqGL&#10;dMAdz2rofjR+1BrXiXwtqEvh/QpFhjU+WZExu7Zr4h/4JXxa94m+GyeNvEMDTW+5ntfMb5SvHHt9&#10;Oteh/GP9tDTbLxEfAWkeHWkXcVuJGfZsYHkcA/5Ar5vPamX4HMJVamt3pfuz1MjyLHZpiV9X15Xd&#10;+h8OfFjxh8YNS+Peo+IAt40keonyo4YzIW55GMcZ6FSB/WvXPjRB8Q/F3wdtp55ZsRqjSZUfMQBz&#10;tPfjjPTca+gfg/8AAbwZ8U/Fn/Ca6zpqj5g7MT8rHPHXkADAHc46Yrof2tI/h94W8CyeGbGxVZBG&#10;Uj8hs445OeCOw6HFfQ8EY6NHEKCjdt39Du8T8RCrQhSi9Yf5bHD/APBP7xX8Rdb8G/8ACOafF5jW&#10;7GMsinAbjqc9NuOvXtxzWH+2H+yL8TPF3xBt/FGoW0txarJubcz8DvnHI6nPbge1e1f8Er9O0pdP&#10;m8/blpBksoBJI/l2GP55r7O8d+CtG8SaW0K2iM3HRuhFd2ecSvJeJp8lNWe/zPyPA4GeMy9Wm0+j&#10;PzH/AGavhxr3hz4oJoekuYVhURoMHcBjOeeg47Y9ea+3ovhv4vfRmWS4dVkj+X5zsHHHHp71x+k/&#10;Bk+BfjZb3loqf6RN8y7SO5/M9fwxX0V8QdN1VPAU82lwlZEgO3C4I4rweIMwjmGJp1YfaSPVymOI&#10;wtN05u7TPxb/AOCiX7O+u+HfipHqlhrDNJdMx3ed865ye546cZ6msXRf2ffiF4z+DMdtp99PIVtV&#10;b7OWORwfl57+vf3r6O+KPwJ+Jvxi+I19e6r84trjMEbxlQV3E8Dj0/HvXYfsvfCX4h/Dvxknh/xj&#10;omNKcHExkyAc7myCO/GOfzxzWW4bFZfmDxEo6b+p+u47MMDishVKFWLmoq6vrt2Of/Yo8B/FjwX8&#10;Of7M1SzkjaPO2OUY8zI/lx+HSvF/2ufhr8Tvit8Q4dKuNPmht4Lhf9LZfkAD8kjPRRjqMc+tfql4&#10;F8I+A7eQXV0bdVaM4j3AAetfN/7dfjT4aeDo5pvDFpDJe+XhfJQMSP5n0A96+go1PrmNnaHxLsfl&#10;+DxUqWKjte59L/8ABPn4R6R8OPh5pujLqbXUsNuoknkfJc4619K+Nb+LTtGbMn/LPjmvzb/4Ja/t&#10;LeJPEfif/hGtS1Sa8iDMhQgt5R6qCenQYzX3l8UtVudQ0uO3iVkWQAOfQE18tnGDxGGxHNPXRswx&#10;NKX9oShPdvX56nkeqCW/1m4uy33pflb1GeKlh1nWrO1+zJO3l7cDcKn8ReJPCPgy3X+39ZtI13Ab&#10;nkHy57mta0TQdd0dbzR7yKZJFynlsGz7jFfHSqSWp9fem4KLRxt+skmZJH3MefWqMnDbUO1sE8L1&#10;ra1jT5LW48uUbcLndjtmsfUIjE2c8d9vfioOnTQ734D38dvdPas+Pn+6vbjpXtksv7tXOORmvDPg&#10;LaS3GotdhzhpCPmFe4S5ihXHYYGa97DxX1aF/P8AM+Hzj/kYT+X5FeaUYBzVe4vbeMcyquP9qi5d&#10;CnMiqv8AE2a8J/a8/ay+G37MngmbxZ4tvpHjX5Vt7Vd80znoiqOpP1AHc12xjGzcnZLd9EeRKUls&#10;rnr+o/Ejwtpc7Ws2oRtIq8orAkVV0n4v+EdauGttOuNzI3zM3AH/ANavz68Gft5/HD4wvc6l8MPg&#10;Esen3BIW+v74BlXGQxCrycZ49sZrsLzw38YfEHgporr4gzW9xdOHmk09RbsmTkqD1AHT8M0TxWVw&#10;ho3J/cvx1KhRxcnqkj7h8VeK/D/9mYn1OFWZSMLIMgY9q8O+IOp6Dc+HbqOC/jbAJyjjj3xXiMPw&#10;78TWnhmOUfEDUb2Rh8/268bc5A5HXjn61z9v8QPDnh22k0vxM3k/KVdlnLDjg8E9c+9fP42pSxFn&#10;BNWPRo05Ub83U6n4Z6PA+r3EgZSGn3JluQPT8a9dFssekyhRysJK/lXyn4n+I/h6DSptd+H3i77P&#10;dW0gkntfMBL+2ecHPcD8RXG+Ev8AgpXqaG40TVbcyXUOUaGJgd3JGTnlenp2yM5rya04qWrOmlpG&#10;1j3r4DaesnxQ1zUZUb5JmDKe2GIxj19e38q9smUuWLSfdbgDH5V83fshftHfCjxzrVx/Z/iG1+3X&#10;EhVoHkAZW3HjaeeDX0ilxFOvmI27d93bjB/+vWNSSlK6KoRcYWY0Z6n64bk9K8//AGhfjb4X+B3h&#10;STxh4qmEVpBH5rsT0we9egyddrDj03YwPWuntPgP4B+K/hBrXxtotvqEMiFZI7iMMp9etR8OrNJc&#10;zjofLf7Mn/BUL4A/tBeJI/h/4L8TxSakf+XcttZlzjIz1r6qttNvXhSezZQrf6vsf/r144/7Af7O&#10;vwt8dR+OfAfgTTdN1CKQ7pLa1Cbh6cD6fSvdPDepGO2jgZlY7Qv1wMVEvhCn7RfEWYtNu5dP8uV8&#10;d+f5Vm2fhS4EjOvzeZ/eHP1rX1m8uIYV8lePRepqlYazcpFiQ/Mem7t7VJpqaOieHWiDO2Gx6nkV&#10;Zk0ppJS4G5ui/L0pdJ1GUQNLO3y9Kpv4mlW9wg+VWy9RrzGqehp2mm3aKdn86bJp087EMFZVOR9a&#10;tWGuR30Hy9egx2qiurXsN55ckZKqew+97VHkMng0u5z88vFQXkJgPlnrVi31m6nlaMr95sfSq+ok&#10;vuGD6fjRHcmWxR8u29G/SijPtHRWxifnPpXwA+IdnKssBm4PGK3tQ+F/xNTS5IZBLjZ6GvrxNBsV&#10;XItFH/AabdaFa3EOz7Iv/fNfkFbwlySpLm9pJH6J/rpilpyo/NvWPgr8WLLXpJra2lZWJ9fWo2+F&#10;XxmUg/Z5Mg/LnNfos3w80l5d7WK88520v/CuNHzn7Cn/AHz/APWrfD+F+X4WS5Krdu6R8dmVSOYV&#10;HOWlz40+FHww+NPiG0k07VvNWJl29DVy/wD2JPH81613FfSsW5wy19raF4WsNIGILZR9FrUVF7xr&#10;/wB81+l8N0Xw3TcKD1e58xiOGcBjJKVa7a26HwZN+w78VHLSLqLI3ZlTkCvWf2XP2d/iP4F8V/2t&#10;4r1aS4XZtXemM19NjBOEj/4FilV3hGYo1644HQ19fLijMauHlRla0lbZGNLhPK8PiI14X5ou+7t9&#10;xcjikWNRu+7wal8uQEc9RmqkdxcKedwbu1SfbZwcMevG4Dr/APXr50+ksywYpccfT6UbHJ2Fjzx1&#10;qmt5Ieh/8dpy3Vxs3Ffx9amyKLgRgDnjHWn+U0eQo+u41U+0zHheu0celSLczZxyD0+lJcxLLaxu&#10;fmMvHvWZc+JYLW9FpJcru67T9etWTc3MqEPu54FcxqHhC8v9X+2mXaduwk9f/rimo66iNXWtXtm1&#10;BZ0n48sE7W5NRx6vENXxvG3cu0hqpT+DruRvMaRt2wDLHjA7VYs/Cf8ApRnWUqWKsT9OMU9hmxPc&#10;TC+8xWyvBq8viG0jGJpV9PvDrVC9tH2bVI3bcg+npWY3gq+u7hrg3L7WZWXD8fX9aXuvcR19rf2t&#10;8u6N1P1Oc01tas4pPKLD73rWLZ6JfWcMkEMrNnBVt3b2qsPCGoTXTXL3TLvbLKe1Tyx7iOsg1O2c&#10;/LKPWpBqlig/4+UPfG6uVk8N6mtt5STtux90tkE+tVYPBXieSbzX1Bip+9lup9arlW7YHdQzwzDc&#10;sny0y61D7ON29cHFUdL065s7VYGn3/L95qbqkEslmVJHpuxUoC2mt2Q2tJKq7ux7mpP7eszIsazc&#10;t935q5OTRJVl88XbbWXGM9qnstG8y4SSOZto43FqrlRN32OzQ+ZDvU8UfvAeGqnayNDF5CPx2xUg&#10;uJcgEr69aXKyZblrL7fmI54FO2nAYH64qmk8oy2M8VIJ5c8CnysnmLSq27r39KVN2Mf5FVlkkVD8&#10;uOc5pfNlzzn15o5QLQVyMF+/SjbgHDfkarfaJSelHnznA9ulVyiJnDA8/jmn4YDiT3/Cq3mzNjcM&#10;Y6ikNxLjn/x0VYi06vjOR7U2QOvG7+GojNMfmJ7dhUcs06nnPzDmmAJau8m8tUiW4jO4EGqNxqNx&#10;DJtCf/WpItUld9vPzf5zU3QGnLEZAyu3UZ61VbTx6+9NWe43KMVXfUbnzhDt7kZWn6AXDZRN8rN9&#10;T6U37KCdxIqL7TcBfm4NMa8bO1u38VICeSEt8obpx1qI2W4bXAPpzTGnnGWPTvxUYv5MY2c9fu57&#10;0eYCvpiZyJfdht6mnm1+baWb14qJLyVvmAxznHWmrPOV69Bz71IFj7MwPDdvmHrTWicjafpjNRma&#10;cjB/rTTcTkYANAxXgdvvdyeK8x+P3g/wVLokepa/p8cm2T7zr1/rXpZnuAvzK3avG/20Hv8A/hV8&#10;jQELIJAEfGQGz3rSj/ESIqO1N3Ou+Emg+HdP8NQtoFlHCrD7q9/eum1RW/s9wR8oXu1cL+z/AHN4&#10;fhhp6zqyssKhs9en5flXZanNcjTZAd2Nvy5ol/EHH4UcFobn/hKJDjB3dR29q7vXG/4luQfur81e&#10;e6LcSL4rbcp3MSPl785x9c16BrmE0jdnKqh+XvWk/iQI8d8XnGrQugZdtwvmbTgEZx/WvfPh07Dw&#10;5CQP4RzXgHjIFdTjUg/LICrDkHive/hq5fw5bnaOUXvntWs/hiZQ+NnQH1A/Wo3BB3fNj609styv&#10;f7tRS5OABzmsjYifJJH+13qGUkDIz68VKxOOGHX9KibdgZP4igRE4JICD3qJgc54x05qeQhW4HHP&#10;NQuqg4/yOaQ1uUrzUPsTrIQvrtrzb4q/tN2HhvWbXQLhM+a2Pc49PyrtL7xJp0eqNa3EuFXhcDrX&#10;hP7RFp4Z1rV2vp5Yf3IOfdccc/WvZyOhhsRjFCsrpm2Lp1qeFc4bnO/tU/tN+GJ/CT6XFewtJcQ5&#10;jjZxk8Zzj0I/PtX5y/teN4THw7urxY7cXc1v5kkPCtk8rgHqpJ+vX6Vrft463q9x4stNH8MawZm8&#10;7DxxSN8y7umO/Y/hXzT+0xrXiKx0ey0i78xo5ssgdSp7cgEn3x+NfuWHynB5HkrlSb2u16nz2U1s&#10;Xi8Wp1e7t6I+2v8Agj78UNX8YfCS7+H6Qxxw6XIY45Fb5gGye/pnjuentW18Y/hlbeFPixNcSwy3&#10;s00oZEbueeOevfPQdOK+Sv2Jvj7J+zdpF1qkIug1wp+7yCSMj6Htnt1xivof4DftRw/Gjx/NrPiL&#10;TplZpsxrPjGQMHLc8fl2xXi47hd4mLxlaCcHFP8A7etufW5VxNistxkqGHbUm7PzR6YfiP8AEf4c&#10;6B9t0HRPLU2wCwrkfLgH8cZx6ivkP4+ftUeO/FGoXjbX83ztsgkkKqeCM57c4xz1z17fWf7QXxr0&#10;a40ZfCtki7Zlx5ypuUBjz83XkZ6Dk9PWvmbWf2Y/FHxd8P33iPwvpDG1h3FrgKQpbHJ6HIxnAzwO&#10;hPJr4eGMxmCx0IYR8uvQ/UqeDwePy2dfG043t16X82dr/wAEsf2mfE9n4qbTb/UCqyMDubIBbJGR&#10;/sjGM44xzX6j+Cvj5p81s1x4gvBEqw7yWkGMeuemMkV+NP7BGjWvhr47N4U1S8WG5hnYTZYjGCp5&#10;HOPc+9fcX7X2nRaR8Lm1Pw3fzQ3Eat5f2VvmBI6fTB/Q+1fS8SZe8RVoyr/HKKbfmfluX0MHiMa6&#10;FNJR5raHUfHb9vLQvC/x+0ew0YrfQvcYmkXhUOR0Pc/T3r6ih/af0nXvBiTPZbRNZ78Y9V/rX5J/&#10;snfDrxd8RPHVt4h8SW80tva3CgtOu9nfPHfkj14r9RPA/wAGvEmt+HbWxitlhUxhPu8Yx/KrqZRT&#10;qZTh63JbdXenUxz6jl+T5pPDU5OTSV/X5beh8z+Nv20tD8BfGKeyudHaO3lRd02043Zzz7Efy+tc&#10;b+1b/wAFEW8OeEzJ4K8MrJNMqiKRZBtG7o2BySe3QGvpz9oz/glj4e8d+E7rXZr2Qal5OVkRinvj&#10;gf5NfI37MX7IemXfxz1r4b/EvT1vksZN9vFq6iT5OmVHQ/U9unFfo2T5Xkuc5VPFU5JyoxvJfcr/&#10;AHnx/wDazwWYwi4Plm7Hb/8ABNTxH8fP2pNJbWPF2tXEGlefi36hm55w3dRx+NesftHfAbwb4L8Y&#10;Wf8AbdxHI18nlqb3DKcHp+PvXv8A+zF8M/CXwptDomg6VBCqsfLW2QKq856f571lftJfCLTvG3xB&#10;0fxJ4lnKwWc25E55JrxsvxWH/tzkr6U1F7Ld2009S8y9pUk6mH927Vtdked/sS+C/BHwt8a614q1&#10;Szs7Wz2pJ9oVdqs2MZHr8v8AnrXZfHL/AIKJfCE6i3hTQ/EVnasx8pbi5mVVZh/Cp7n2Ga8E/wCC&#10;gfxauvht4f0rw78PtCnvVvNQW3uobHG/bsJJ47ZABPvXw38NNR1b4k/tNR6r8bPA66fpfnCKzW8U&#10;mOGNeCTxgHGOeevrX5jx9n1PD5g6VGFpPlTve0U0nou/W7v6H0eUZb9Ypxr1ZN/rbTVn0H+19+2R&#10;4J8AzyarPdw640gBbffBYyd3O0H+HOAec+nrXgvw6/4LKfEb4d+I1vPB+jQPo7TfvNFmupCyKMZK&#10;Ek9u3+1WX/wVp8C/A/Q9OstR8B+JbaSduJLa1uA+BkDjB+Uc8Z64NfA8dzJoX+mWuoxyqrYYMx7f&#10;XqevTp+VfmX1vFSk/e6nrV1GnU0P6PP2Lv20Phh+2l4ZXUdBult9Rt2CXVjNhZIJDztI579CMg44&#10;r2jxL8NrtfLNtC3zttynQZr+cT9jT9trx/8As4/FK18e+FrkzbCq31gJiqXUO4ZjPoT1Ddj7V/QD&#10;+yJ+274P/aI8H6XqlrLj7XbqyxzOpkRsdG2kjI9RX3OT/Ucwwyul7SO62v5r9V0fkzw8bjsdh6l4&#10;yfK9n/me/fCnwFF4c05ZAu3HJrpPEWvW+k2T3dw67Y1z8x4FJa6jFb6UJC3ybc57V8xftXfFbxF4&#10;vlk8A+FNRezs+BqV5G+1lUn7oPYn88dK7KkqeHi5zVlHRL9Dx5Otiq295Pqcl+0J+3L498SeLz8K&#10;f2f9JWaXzPK1DXplP2e05wyr/wA9JB6dB3J6V4P8dI7P4h6tZ/A3Vb+TU/EWoMp1K81Bg7pHuGSF&#10;IwB1xgAV6z4Pj8K+B4x9mt4B5aYYBRn69f06knPvXi/xj8SeD/C+t6x+0HLrMcV5ZwslsI5xuVem&#10;R65PbPQ+tfP4jHVsVP3tIrZdP689zvp4SnQjpq+r6/15HoXw7+Inw8/Zl0e+8L38UcMenwL/AKQq&#10;jywuD/M+nY18767/AMFQbG48Vanpdpcr9kW5ZVkV8xhentjBPTqSDXyz+07+0f4o8fCfUtF8QyeT&#10;KdzRxMWBODu7cgenByeMgGvmXWdY1g3YvUviu5g3GMAgcjGfQj9BXlVcd7OXuI640OaPvH6xfGv9&#10;r6OL4T2HjLwlrW7dCDLhtu9O/pye2eeeK+bfG/7U2kfEvwXNqU2uzR6iGYRqZPLZ8Y6dMDhc57gn&#10;6+AaR481/wAU/BttI04zbrfESxxsfn4JyT/7LggnHTFeRXera358j2t95btNtZdx+XAGR+efqaxq&#10;Y6pJWWisaww0ZbnsXjz40eMNOuoNX8O65dIrptkaOZgCrDnaR1Hzd88eoxXN6Z8ZvFM2vf280iBm&#10;wJlWMfvMZ5/3unXiuPttaa50ptOaVFWb5VXs2eq+oyO/QGoorSKOJbS2Zt0mCY2zubHQnPTjpjrX&#10;mTnKR0qnGPQ9i8J/E/UNC8ew+K9C1W4tvPbzvOgLKyyepxjnkdODX3v+xL/wVEtNQ1SL4a/GS8jj&#10;kZlS01aSUbZR0+bHAA9e5+hr8wNBvpYoprS6ZkKqywt52AnHIHGAfwGPWtqPXjHPClnc/NDlo2Vf&#10;vY6cdd2Dn/8AUKVOtKnK6+4HRjUR/RJoFx4U1qxTU49Yjlt5EDKqyAjn3HavW/hdcafNoP8AoMqy&#10;JggsGz+tfiN+xT+2Zrei31r8NviX4muJNJnuBHDLJcE+SOOp75z0Jz61+y/7OR0ofDy1Ol3qyRtb&#10;jy2Vs5GPWvQjOFWnzI5JRlTlZh8Q/I+2xxBcZbnHWpNHtLKFoZZCn+7+FVfiOZJLtQn3lb+EVUsW&#10;vmiVsDd/Cy9qr7Ijubuzs7yAN5Y/GufvdGEdy2zgMe3erGlXV6+2Obpt556Vc1a5jt7QHHz9u+Kk&#10;CWyjtJovswAwOOKju/DcDJiMjry2P0rCsdSuYrloo0Jyck44Ndho7zSQLJcD6K1RI1iV9MtYNLTd&#10;cBfm7etXDDYuPPdVJY1U1ywkux5kAO7pgd6pS22pmAIF5HCjP+eaVizoLaxszC0iYyO9YuvbELKv&#10;HfnpWnokVxbacRKfm/iJNYmsytuk/l70LciWxl4j/wCerf8AfQ/xoqPznorS5mYYmiKErtpySgjO&#10;KRVhjX79OBiY8NXOduo+OWNeqg05ZV6+QtRgpRvQHlqqzAmS42nAXHtTmuUIG2IfjVdpIl58ygyx&#10;KvMgoUQ0LCXKE4KbfpTheRg42e+faqyyxNyrfWlUouCW68qS3WtLJElr7VGB8q/QCgXKlc/+zVHG&#10;1seC5PrTVMJBIf5l9GpgTNPlQNv+7noKkjmUjZt/Cq8cUbLuZsfjVkCJAqn/AIEvpTARriNTj05b&#10;PpRaXnnbmT7vTHrWD4z8VWWiaW0pk/eSSBUjQ/Mx9Kybn4maV4cspNQ8T3cOm2lrame4ubqYRpGo&#10;5JJJ4qbi5Tvo7pVx6/3azdYnvbdy0UP3f4q8B+E/7bF38dNXvL/4QeFJNS0Gxdh9teQJJcqpI3pG&#10;fm2nBIJAyO1erXfx78EJBYwX17HDdXnyx2szhZN3dcHvUxcd0PkZs/8ACQ3zwq5G4qxG32Bp8Gqa&#10;hawtP5bMob5T6VxfxN+Nfgn4e6at14m1mCytmb/WNMB5jYPGSR25ry/xR/wUH+DUfhSa18O+MrKS&#10;7nt5EtdtwMBsED6nPb8elTKpThu7FRpyeyPcNH+KvhjWNcfRYtdh+1RkrJbmQblIOMYzXTQahfvl&#10;YjuHVWA4PvX5h/Gv4sWnw8+ENn488L+Jt3jbUtQItbiByrBic7j14AHOcDHIr7I/4J9/tB+KPi98&#10;FrS++IEyyatZs0V5cY+SYjuPr19KmOIpylyrfcJU5RVz6G0yW8M7LMm1V+7WkXXP+elZOneILO9i&#10;8+Jl+X+8elSxeJbWeVYlHBbCn39KqzZiaazAMCy8VIswUcj+L86bbvC8auo6/eHpUipGuAW7cigB&#10;txOTFmIHp+dY+rSapJbMIY8Z5X2rcVogu7d2/h64qo+pRFym35V7LTWgGFY2urTQqs5cf3vm70+K&#10;01K1CG3jYlV/i+vXFWpfFVnBcfZiu5v92rttq9vcwtLjHUN+FXqKxiw3viFZtpgLKOnzVet7zVVd&#10;fN+6x59qkk1+wgkZZMfKPm2jJpv9rW93Mq2/dc5qiJKxrW1y7IN/3u/HWp1uecZwKrRyQ+Uq47YI&#10;/pUkc8AUfNjnPWixmWBcZbAo+0AHpjvURuIVH3/l20jTQ8An3zVXAm+0YOSo+tNN0OtQ/aYc4/h7&#10;8Gm/aI853fzqQLH2jaM+veg3LMPukdqri5txwT/OnLcwjgH/AIFimgLC3GflYUjXIK5OfSoHuYQ2&#10;Rjik+0RAlmbnGKdwIL2c+bkRD60kKET7scZqUTW5GMD/AIF/OgXEBOM9KkCY3Kr91e351RuZZVuN&#10;yLz/AA1NJcwj5T+lNa5hzgrVRT6gVJLm980HDFPU96dK9yF3ejdqnNzAvVuo6VGb22U7i3zfyrQB&#10;0V5IYiHHbBzVeO4mV2Tb261MbyFByenpQ1zag544qeXoFynM97GSUUn1z3qzb3NwseSvze9Kt1bg&#10;7qDcWi9fx7ZqWn2C45L2Yjbtz39KeboheAP8KaLiHJIK+3FI00JHB6D5fcVIegNclRtA3CvH/wBs&#10;u8A+GEhYrjzFPzd/b/69eufaYl+VD37V45+2bf20PwuaWRyqrIpVl6j3+o/pWlH+IjOt/DfodD+z&#10;3cmX4b2BEe0mEZB57V2WqTlbBuG+7171xf7O01p/wrPT0QHb5Y//AF/59a7HVpIFsJB/s55/nTn/&#10;ABGVH4V6Hmmilv8AhM3GMnzjn16/5/OvRtYKrpG7ONq54615jpM7nxqfKcr+8wQucH/Ir0zVhnRx&#10;sdvlXHFXL4kKJ4346bZqSFuqzDYAep9DXvXwx58Mwg9do/HivA/HTv8Abwu9SPOB+ZuPx/z1r3f4&#10;WkP4bg3vkmNfvdelbT+BEU/4jOnLFhtIqKQZ5LdT3qQlmfczf/WqJtwbJPXrWJoyNjuAz27VG2fv&#10;KvX9akds8/5+tQzZA4/4FmgERsM8Y+XHU1XvZHjt2dOWK+n4VZZuOA2fX+lQXCswwufVdx/z3oKR&#10;yN18PL94J9fmmxlSwG3pXxT+2j4w1Pwhpl5qX2eQLCzbWDYDDPOD2Ffd3j7xJqul+GJpIFZY1iJZ&#10;wPavzc/bQ/ac8H+KrTU/Adjoq316svkzL5eQmACwOR/Lv05r0cnqexzCDbtqe9h6ksRScZ67H54a&#10;x8UvFfi74tPqN9czTLFPvbLg78Z+bOOMg9B04Nc3+0H44uvGvijT9DSCHsIwFHzcnK49vf8ArX0h&#10;8I/2dNF1O0v/ABZr2kz28ckbN+/QKuO+T1znGOME8Z6V8yfEbwetz8Y4/Denyb9l6IEaNQSTu4x6&#10;jn/PNfoGdcSf7HDD0531tK3a97Hbl+TxdSVRx7WPQ/hZ8APiDq9/paW9rcT2VxtZiqkqQRwSB+Hp&#10;nA6V6x8WtGtvgDoNvFpGnXEN00e3bNCV3fLk5I7E/Tn8K+vf2FPhFp/hu60nQ/EhjuEktwokLDaz&#10;ED7o+pPPftkc19r+P/2Bvgl8Z/D62XiPw7Z3IZAVkZBuHHBB7da9fNOMI4XBww0ovlcd191/kfOU&#10;cJh8NnUqk38MvvPxP/Z48Ta38d/iLbeCZ5HRJJlhuZJJicAngZ7Htn04wa/Xb4Zfs/8AgvwL8CG0&#10;LTLGPatplsKMO23r68D35FeG/GD/AIJy+Cf2YtU/4Sf4WaYkTBgBbrk/Tpz+PXHtXoPw71rx1qXw&#10;wmh8ReII4ZPKIk3emOB9f1Hp1r87w9X2+IjaWt/1P0PiB1cZkka9CX7vr59j8/vgN+zxqWpft3+I&#10;JbGbdHJqr7fLUZbHVV46dFIxk+or9DPi7+yqdS+Fv+kln225Dbxuzx2z0NfOf7MM/gLwL+0lf6nq&#10;fiGGa6uNSd2nkcEs+TwOu3HoOCRxX3N8Z/iToVx8JLyWxvozi1J3bv8APHav0fi3FYh5lhowWnLH&#10;pv3PxzJ61ejGpNPVNnyd+xn4C0mHxcvhMKhksNUXzFCgKfl6/me/Nfpv4M8GadaaPCqxru2g8L3r&#10;8e/+CavxU1nxF+1Z4yt9f1KQwwarC1qzSfK8ZDDA7cHt79q/ZrwVqFvcaNA8UoYbBz+Fbcd0MRl1&#10;KhRvpa+m2upw4PGSzKtOvN3ber9NCj4i0ua/j/s6Q4iIO6vhz9sP4XS/Db4x6L478FQlbi7uBbXb&#10;Rfe2OTzx9a+tP2nfi9a/C/whJrMVyol6KrNivJ4LzSPiXoFr4t1uVLidirxK3QdCOtc/BeOxGV11&#10;iHrCScXHvdW1PQxeU4iplyxLg+Ry5VLpzLWy+R6d8IPh5BpHgy11K8j3XDW4ZpG6k4614t+1wviz&#10;Ury1TQnmXy958uNcAtjue4r6Gb4geHPDPgyFtSvYbeNbcbgzDgYr5p/aB/am8H3k/wDZngeIXd3n&#10;BmjUNg+2Dj8zXLlebLL81ljsY1GKb1k7L5Ld+iTZEqMsRT9nTTb8v6/M/PH9oj9sO7/Zu+JkVn8V&#10;dPk1CZIPOt7fYNoBznqOpx9e2K+VP2qP+ClJ+Mh8jw/4ctdJiTDxssu929RlQOOB05BB5Ir1P/go&#10;5q1j8dfiDrMGuxrb6j4c03am2RQZcnkMc4GSce5GK/N/WYBb3DRRg8MRtU5zzjk+tfk3EuYxzjPs&#10;TWhK8JTbXp031sfV4f2uDwcKdrNKzNzxR4o13xFqkl9c6rJcGY55kY7s9yP61latBLPpuDy0fTy/&#10;T0+lSeF7Ga5umcbmK5O1Vzn2/wDr+ma6XT/AN9fwtrGrSBYQxViX6EDIGOvOePavHsZWlLU5DwvB&#10;fJOJlycDlVzzX1J+xB+1R8WvhH4z0608Ga7JGtveCSRHlJXYDlk25wQVzn8xjqPnaWNfC1y0USbp&#10;eiydcKT19xj86+qv+Cdn7Kd58afHFr4kjs5PssVwrTNHHmNF3A7WGRg8CrhVnTkpQdmKNPmjytXP&#10;3a8HftQW/i/9nrTfEWl+Z9pvrJGk87IMWVHynP8AkjFeI+OfHdnp3g26uBMs1w03m3M0nOeeT7fW&#10;rfxVeH4ZfCa00LS7hVWGFUjWNyN35cZ5GPT9K+Yvih8ZtPv/AAdfaRIdt0qDzGkbbu77OR0PXjpj&#10;npXrV80rYqKdV7GKwdHDN8iOZ+OP7VOnXsA0/TNf+zGGQvcQ+cE81e2MH/ZP6j0r5d/as/aZn1fw&#10;kum6VJKyycMgchUTA6c+uCPTjJOK5X4+a/qeq6n/AGhps+2NQx+cjeemAx4H55Iz1rz+2vv+EisZ&#10;NMu/vAsGaXonGSeeM9AK8qpiqk9LlRoR3ZzmkeNNVvtJuVWUShmwNzZGfp7f/r7VUWG4vYd0siss&#10;ZAP7roccs3rz+fWuau9WvfCGoTWUrMq7vm2KCGXPSuh03xHp19b+ZAWjMjZ8tcbc9uB7cjvms76A&#10;ux1vw58bXvg+4ktVjP2eaHbdRrj5hjAbkcE9P1z64niKS0mu/PEiruOSijvk9eMFunPHSpBaw/ZR&#10;dXJLIy/IwYEHJBC5B68E/XrS2120UJtWiTy9z7lZgCPUcdOCMZ5yc1HSxtHYzrdIXIVIz8rbg3mb&#10;mDLz+B4rWsUS4gS8RB5ikhm3EYXrj3HJ9MVh3EirehpJ1CbyGx1Yckfh7/8A161NOvXhna4m1Lcr&#10;KoKj252sx7c54/xrKRXqaAX5FuVn+V5m+9xtB7Yxnocbjn3FWpLZLO5Rkj8sGQhZXYZbjoG9c/pV&#10;S43NiNAfJaTMaFsk4+ncj/PWujs9Ptr3ThFayMzxOuCFPOB6AZz17euPWs5WNC23je40vSbd0kFv&#10;PbTJIrxqV3ALyp3d/wAO/bOB+rf/AASF/wCCgaeKNGT4W+OtSVbq1iVLdm4ymPu/Udx1xivx38ZX&#10;d/YadNCZJGZZtytkHqe3PTufTJHavXv2Bfih/wAIh8YtBvtQ1F44/tIt2umJbbnjPocc5HXGPSrp&#10;VJUpXJqQjOOp/Q54ovbfUWS6sH81WXjvmnaRcukGHiww9BjtXjvwg+Jty2qw+ENXvVuHeFZLGRRx&#10;LGR0/wDrV7fa6cL2ILgbeD1r0oy5kcMocrsRR6lO0TSwRrhd3KjrVXT9YkvrpkvJsbW5Wukg0JY4&#10;fLiH1G7iqP8AYNitxsJ+8fm96ZBJZS6I06xxbWYc/wD66df6/LY3SqB8nr6Cks/Ctva3H2kS/wC6&#10;27n3qXUobE/u5JM7cd+TQM0LLxJZy7UdhubqD2qS71ASx77dR6fWse20O1eVZkk6D+E+9aaxJCuV&#10;dcL97NLlTNI6k2nakUieJ1xt6+1ZWuTK+50/ukN7VqRRQXUbEHDfWsnWjtV4lOMc0o7hLY5/7av/&#10;AD0X/vk0UnmS/wDPZ/8Avlv8KK05TEzvsjHv+lNNsy/xVlJ8QvDzXS2X21N7cY3DrXW2uki5077d&#10;n5euRRGEmdblHuY62z55b8qPsr5PzVFd6/plrctbSXK/Kf71MfxRo6Hm6X/voUuSa6DXL0JzaSY6&#10;002UrjJP61APF2jjrcp/30KuadrmjXR2+crZ/wBoUcsuqKsR/ZZMZJrlPH/xj+H/AMMIIf8AhNfE&#10;1rp6zzCO3a4lC72PYZrtNa1Dw7punyX2o6jHbwxxlmkeQDA9ea/Lb/gor+0/8PviR+014N+H9vPe&#10;3ng3SZJJNWvtPUlbyZuFjVgDuUd8d+lRLSPMwUT9MvDfivw94lhW40fWbeaNl3LIkoI2+v0qcalp&#10;Vxfmxg1uEMw+6G9q/ITx3+39afCGdvBPwt8Qy6PYQTYvt9yS5j5+VdxyP615fa/tv/H3xp44t/Gl&#10;l4yvtNtdPuDLp8lvceWcpzvkGcMCAchhip9pTFytn7PfHP49+DPgB4NuvEXivX4YmXEdrGzZM0pO&#10;FQepJ7V5/J+3DpfgrwkniP4w2r6JZyFfs95MjBZs88DGR1xz+tflN+0j/wAFCvG/x28NaF4P+K2t&#10;w3UdrdNdxz6fEY5WP8LkjuO2On41ofAz9vH4W2Edz8O/jrqeo+IobpWttIn1d2kW0BGFdgf4T6/w&#10;1LrQvZDUep+i/jL9uj4OeJraO/8AAfi+1u7hV8+4upMkWq9jt65NfJPxu+Oms/G/wr4o8X/GG81a&#10;60jT5lh8P6TDdGISgjImlQYJBPIB7V8caP8AtOeLvhZ8Vtem0e0ttR0bW7o+TJD8zwop+XAHGR9M&#10;Vb8U/HbU7TVP+Fhz28kljqalJlul3bGyR8wzndx0xgggiuOtUlNcprGOp7T+zT+1r4q+Bv7UmmfE&#10;T4fw3ceh3Nstt4k06ThHhz98KMjKnBB6mvS/2/v2xfhp8R/jj4TvPgT4quxeadi61a8t8rHAdwJX&#10;BGDnjd1xivjvwP8AGLxHqdtfaX4eaO2mvoWMlxcR7nEa/wAKHOMscfqBzXqH7Jv7SHhj4dQapZ+K&#10;f2fU1x76Q295f29nuMC46c5ByOcdevauFyqRpuHQ393Q779rf9urR/iT4j0jTtetri90+xtVCLZn&#10;iSTIDscE9s9uKj0P4hfsfaxY6bpdnZX2mX00gPmahIFUJ6k4+YH8MehzXkf7SNno/gu8hu/AfgOe&#10;1tdYk87Tzeru2IzfdwR34wOo715bffETxprvxN0SL4s+GVvYbO4Rf7PtkWB5I88jIH3h6n+VZ8sq&#10;t5MrmSPqvxJ8cvgPqc2neE/DkF9Jb6LqBkkvJ1JR2B4O7HA9h6jrX1b+y5+2t4Z8O+HD4S8MeDL5&#10;EZ223FxGETPsRwfwr4p1nxX8F9d+J+n6L4O8ER6HpuoTI2pfMCbbHDOccHGCNv8AFxgd6sa3+2P4&#10;o+Eviubw34A0iG/0OzmZbV2tQGkGOWUr19QD057mqhKpCV4haJ+gF9+31fnUG8H6VAsN/JJszu3K&#10;c9hzyfQV6V+z/wDtS3WrR3Fl4jhaSe1clc43lc8nFflzB+2zY6n4vt9bsfhpLHqUMeJLhvvCQ4zu&#10;AHXPIPWvePh/8TtZ8TafDq1vczR6heSKfOjUjcXH8WDjoMYIx09BVRxdeMveD2MJdD9OdP8A2jPB&#10;ctisi30asP4W471V1v8Aab0W2iIsFMp6fKvA7c18caZ4J8UWOk/2m/iBluJV8yaRphgnuD+WMDGa&#10;7r4SzaRO8M3ivWmaC4fy5I9x2hsc5z0H8ga6vrkuqsVDBU2z1DxP+0p8U7oed4T0y1kj2/8ALaQq&#10;SPb9a81vP+CkV98NdUNh8UfDjW25iJJLdhIij8sge5/+tXumrfs7+HfE/g1r3wXqflsYMr5UhKt7&#10;EZ4r8pf21v2f/wBpLWPibqnhu90iY+XL/ocy7ik67shgB1OTjJzj3rn+uVoytc2rYWl7NOMfI/Rr&#10;4ef8FDPgD8RJrdf+EqtYpJjmOOb92Scc5zXv3h/xT4W1/T1utK1GNgy5+Vq/n3vP2Gf2zbe5t7XS&#10;rK4KzMfmS4PXqGZvTjrnt2r2D4EfHj9vf9lm+h0XxTLc61o9vJg21580kOCeQ7csCc4BzkDjtXo0&#10;sVJ250eXUpRi9D9pLttHe72TXHTG3mtzStPsHjWS2kONvWvlr9nj9p3Qvj1pVhfS3P2e7u2VbiFs&#10;AxyKOV+o6V9SaHaLaWKtbuW3LnP9K7fQ5ZbXNAWgHBkPTv2p5hP3w+Oeai+fG4H8SvtTwXVcD8KD&#10;EcLYdTLx67etDW4Bzupo3gHjNNO/GAv4UAI1uSf9Z39OaRLf5cCX/dokDBdzj+HrTS8gHTa3+0Ot&#10;AD2gUnO+k8hQdpl/8d6VHumUYY9fTqKFeYEYY/7VAE3kKx5mpv2dGHL5559qjDyZyW/+v70oErDd&#10;9fwoHoQTKYCczNx7deaUTRB/mnXpxRfwyyxMoY7sflVKG1kcgk+1bR2EXpGtzw0u3dzx3prpAqZ8&#10;78fb0qtJZMXyZRwf71NvZbWyt917dLGqDli3SqJJy9uTk3ORu9OKIooHcIjYbPFcX4l+K/gPw1ul&#10;1PXoVROW3SDA/wDrf1rB1f8Aau+DXhvT/wC0r3xpp8cZb7014i7eM4PPHH8qr2c3sifaU1uz0+7j&#10;SAkO3+8ajE1tIRul+83DfhXJfD340+Bfilp8OpaFrEM0Mi5jkWQEEZ6/T3rqW061+ziQXMbDrndQ&#10;4uOjGpc2qJ1mtSMeaO/0NDzWscefO5x6dagh0pZjhZw3b5TUq6QrlWEp+VcNUjJrRoZMky471aS0&#10;i27i+f8AZqqumbHwGAz/ALVT/vSvrxjp0rGW5QxrOFmyHO32715D+2Tp0DfCx97n/XKfpz16/pXs&#10;DbzH8zdf73b6V4/+2dHK/wAJ5WB2sJAFf+6SeOOtVR/iozrfwn6G5+zxZxJ8M9PHndIh24rstXtg&#10;NPkbzNx24A9a4v8AZzgZfhjp4RuPKA+92xXbaop+xTEyfdX8aqf8VrzKh8C9DyDTpoYfH2yF/l8z&#10;GG7dea9T1KZf7J3bTtC/ia8dS5MHj/a3Ks2fl6jng8V6pf3YGgfMdx2Hj14/Stqi1iTT6nkHj+bf&#10;f+UZtrGXht3Q+p/yPrXvvwkkDeFrdyMsIV3D3xXzb4+vymosiv8A8tQF3YyeeuP8mvor4QSJJ4Yt&#10;2AA/dDAU9vTitKi/dxMab/eSOwbp1+amuQT9zp196G4OD164prk/8szx2rnNxjnOfm6H8qjcKw+Z&#10;ce/rTyc5Bb2qNs5B29fagZGxX7rHNMkUfe3fd/xp7jB3jH+zTedv6/X2oGZPi+wGpeHrmyZT80Z+&#10;XPWvgb4hfs5aHpPxMvdVvdGV/tU5eSTyxlWPcn9OO3vmv0HvlDxFCD0/iyK8p+Knw2j1RZdQiXY3&#10;+z8ufrXz2eYzEYSnejvr8j6vhunTqzamfHfxL8LaFpnhq60i3tkt1a3ZRHGcKM9ce3/1j2r8xv2g&#10;vB154d+LkmvaFI/k214ZFl3Z6c54HB9e54r9O/2k9B1TR4J4oU+RQdqonBUjp9Djt0618A+OdfF9&#10;4kutG0q281pbg7nCCRtxOAoyOvrzzxnpXNw7jq1TDKM3d3/U+9hh6fM1sjt/Bv7SHx9ZfD7eA71f&#10;OhK+WGJySMbct2PTsABn1r9O/gF8Uv2yLvwFZ6rfHT7ppIQzRAsChx69/oBXw34J+DmgeEfBOiwa&#10;lojQ30tvGJJVUs7NjIxye/vnHQmv0i/Zz1vU/D3w508XNg0yeSu1tvLcV+/Z1hZS4foSkk2/vWnQ&#10;/MMXmWFjm9SMYJ23v1dz5D/4KA/tEftc+DLRfEGtaFEthCc7obdjg45zzxxnHqPSvDPh18f/AIuf&#10;Fz4cX32DxYtlcBflihcgpkEEtz948Yx/+r7n/wCCgfjzTda+GN7pFx4VMhmhx+8hJz7nj2zjvivg&#10;z4P/AAY1hZ9Q1LSJXt7fy8tbxtwefXsDnHrmvF4bwlOlm0JT/E/UKOMjiuBZzVNRSTW3Y+fvgxbf&#10;FVP2lFj1vUb+aYXm59sxCn5//rfXmv1W0vwF4s8WeBINOaa4kjuIwsm5jjkc8cYA+nevzv8Ahd8Y&#10;9P8Ahz+03JpOu6Yszx3WwcKxABz97HfqCTliRX6p/Dn436Pqel6fdWWjzRQzqpXeoG0Eevev1DxA&#10;niaP1acIbK6Z/PeW1I1KlWNranlWg/ss2nwili8XeDdM8nUEZmmkjGDKTyf1619XfAXxZ8XdU8IQ&#10;Nc6IysyDD+bkH3rL8V61osXhdtVjVP3YJ478da9I+BPje3vvBNtc2+lBf3YwFXGOK+R/tLHZlk8p&#10;1487UkrvpoaqNHB4q0IrVbHjP7V/wx+IXjmxjl8QXLraxsGMKvx16mvB/jT+1Z4K+AXhaHwxbaxI&#10;2oeSPstlb/NLJtAAAHRAT0Y8D0PSvfP+Ch37XPh74F/CbV/EWvKi/ZbMlYd3Mrk7UjHuzED8a/Hf&#10;4e+L7v46fFa8+JPxB8ZSWbXkwb7VON/A4WFFI+UD7oAHQfjXh5vxNjOHcLThRUVVmm0mrqKe0rbX&#10;bWl7rTVH3OHzyOc8NxyutD3aU7xtolda37vX7j6m8PfGf4u/HTUFl8U+OprOx3Bo9NjuCq7eflbu&#10;+MDr79iK9cm03xHZ+EvtN3b2kcMKn95CuN+Oxzg5P+FeP+A9Y+BfhtFj0i8nuLveokup2IDEtjow&#10;6YHUcD64r1/4jSaVB8MTq/izV/s8LW+yOFJvvt/s/wB7tnrX5PWxuJxVSVbEVHOT3bbf9fLQdOjT&#10;ox5YKy8j83P2j9A0LWPj7rmrah4g8iG8twsyzSne/wAuMA/xdOnAHqT1+SfiB4Y0+LUrk6fp7JD/&#10;AA+cwBOSfzwOhr6i/wCClXiW10HUdA1rSfDD2MjEM25ShkTkY9cHrnIB6da+Tdf8bp4o1dVuCqqs&#10;fyxx8bfp/h7VjhbuNzlxEo81mYdrdXWjzrLZs8btj0z/APW5rrrDx22qRf2W0SxkrueQY4IGOg69&#10;vz5rl30o3ErNvw33eOMe/wDnrVONZbR2If5l4U+nqRXZa6ORNxOk/sS61nxJHp+9rjzJv3UcXJbJ&#10;6YHTP6V+5n/BND4RWvwX/Yv0GxvdJhh1zU83UzbAWAbkbj7Lx9BX4b/C+81RfFlq1iu6Z7hV3Hqc&#10;gDg9z6ehr99P2XrnXtP+C+nza9LJPixj8vapKrwPl5A/+sRWWvPY68Klqzlf2qviFcWuu6foEq/u&#10;brA8xpAF6hcj8cfSviX9pvXtY0SebTbSD7LJcbij8sQvP3T26c5znOB1r6y/bz8NeItc0Wz8YeG4&#10;2V7dWlcs/XH90E4GP6ZNfF/7Q3iax8beHYLmW5hkvI41DRrIF2kLg4UHoTgjqOaUpyV0KrH3j558&#10;c6rqN1D5Lzuy4xuA3M5J7A9vXJ4xxXI6OZDqf76YRvuO+RWzlwfT/HPtitbVJrmDUJI7xGhVZPlj&#10;8zjGB9ME8H3zkYrH09tMgv2jSeNtr48tR98D72M9sZyT1rPUyLHjjwPp+tRfaCVSZk28LjLden49&#10;PoeleZS2t94X1H7NNuxuB3N6ds/pXut46XFvDF5eWaP5U8v5VPXAx8o5A9+K898VabY6pcS+dB++&#10;OWDBQAnTJ5xmtoS6MwqRuW/D7S3mmLd+cxjt8ZhjYZz9O+R+NLr1y7WaX9uUXa23arHqQN38x06V&#10;zWlajPpcrQMkflMeGbG7/HritAaybUyW15d/LINvJ3N9Qcev+TVWIUxdYlaErdxuxjZQQv8Ad9s9&#10;+Kk81r+F3ikVv3f3fMIKsO2P8/QVVe+sp7ZoJQDyAkwH3gOP6Zx+NUILt9MnNr53yqzbdpwFyOCf&#10;XvUuJpzHc+HLt9QsBMbgq8f7vhTxgcHHdR6H/wCtW9o3iJvLyUKyZw3znLqBxg+ueo44NcL4Sv4b&#10;a9ksGT93NHj/AFhG3rjgHGP0rYtb+DzFitxHuKkbl2kg9D7jGOnI5rKUTaLujW8SxtdRz3C3PzMu&#10;PmQFXx0I/Go/hRfXmj6+rXUjRvG6yL8x5bOR0HY+350261ARWkcaybJH3NI0hAPUjGM4A6YA9fpV&#10;Tw1eiHxJMyBUiXa6rv2L0OAB6fpxWfRl6H7Z/s+fEjSvF3wF8N+LZ9aittS020j2yKuGkbGTu/l6&#10;Y7V9WfDj4pWeueFbTULOdpXlQZ2t/F6e9fJP/BMjRvB/xy/ZBhiu5D52n74dyr1Yd84yfTOO1e2f&#10;ssWUmkw33hdopP8AiX3TJH52SWQHrz9K9HD3lFM5qiPpDQNTuru08+4QrnsarXl7HFcNdStt+b+9&#10;1qx4e1KCZRFLEv3cdc18+/8ABRn9qjwv+yx8HdT8c6xMqeTAwt4g+GmlKnai+5OK6Ix5pWOKVo6n&#10;sFz8VNEt2kQX8eYxx83Wviz9s7/grx8JP2dvFLeGZtVlv76AZmt9PYPswfusegPHrmvyl+KP/BXP&#10;9rzxHq13DpXi1tItbjcY7aFifLRjxjPfgdK+cPEHxL1/xTqNxqnijUZLq6uZjNLJK252djknnuTW&#10;nNSjtqZ/vJb6fmftn8Hv+Dhj9nTxFqEek+K4NW0HzGUJNf2++Mj1LJnH5flX118Gf27fg58crJLj&#10;wL4ys9R3n5hb3ALD8Oo571/MadVtjGrkqzqfmwR83tx/T8a9T/Z3+O/i74OeKV8S+BPEc2l3kZVt&#10;schMbDsrIOo+v+FLmjLdFfvI/C7+p/ULomuSXloZLJvMVl+XB6VNevK8bM/Ur90818W/8Ew/+Cjm&#10;gftJeFpNF1pI7XxHpsMf9qWanG4E481BnlSe46Zr7QmuEvLP7TAwKyLmj2UlIuMlKCMfy5v+f5v+&#10;+qKj8sf88F/75H+NFa+zkB+c2qfEP4mw/GXT47e5k+ytcDd8x5Ffon4K1K+u/hhbzMf3jW4y34V8&#10;K3WnQJ42s7lovm84HP419z+AZVb4ZQEr/wAsR/KuulhZ0cFBz1bOSNb2leaXQ+Zv2h/EfibwUl5r&#10;qai4WPLda+Gfi3/wU+8ReErqaxsdbZpEYrgNX2f/AMFAPFuleFfhZq1/eSAN5Lbffivwk8deLIdf&#10;8VX2o3M52/aG8sZ96vMMZUwyhyW2PewcqUcPrvfqfox8B/8Agox4p8WBrrxJrpjVjiNmevcrf9rT&#10;xBHoa6xpHilS0zbIfm6f7Rr8Z9A8cX2nahC1vfukSP8AMqtXvNr8cdcbwzp/hiwa4YyKWWSPJ+Xv&#10;XkyzOs42lqerRxlDltyo+8/jL/wUM+E/hLw5F4S8R+PJ/EGoX0ix6hHC2ViU/eX+lfJv7Vv7Uvgn&#10;4ja9b3XhHW7fTY9LVF0yG1h2LGoPzZ4G5scEmvnXUYL3xVrE11cedbxLMQryDDOw9/rWfo2mWWqa&#10;4uneKJ4bezaTbdXSyAsVzzjPeuatjKtePK9jjxVb20r2sN+Mnirw/wCNL3+1bDU/Ovpcm6ZV+Vz2&#10;b/61dh+zr4f1bx1ruh+GG8HX11HNMYZrjztsMrNyCW/hUHGTzXO3Pgnwh/wlF7p/huN7iyhUbb2a&#10;TCqDn9fTmuoP7RWp2/hW0+HE9wujxaeuLWTSYVjaTII5bruPOc8HmuY4nc4P4m6bq2kfFzUvCtyN&#10;y6bdSQwXFt9xVUnC5HH/AOquv+G/wm8HeIvC+pePPGt7cWN3aQj+z2eMsty3uc9O2RzjpXGWuqaz&#10;4p+IOn6Gt5FGtxceWs0m1VLMfvM38zXaePPjTqfgKVvg8b7T9Us9Put1xcWaq2W/iG4dVB/lQCsd&#10;RffAnw7pK6RqOmeMrS5vtQh/0XTvPPyyccnseuSM9MV5zd/Cf4v+L/GU/gPUbia68mTLIknywjPA&#10;6emPw/Ko734u6NfeLbHU9GtGgjstu2NpRv4649vbmvW/G37Zfw5utB07wb8NfBs2h6lPgaxqCyhm&#10;vGwB8pwCvvzyanlkNyR5p4u8JzfBvTpNO1i+jiuobgAQ2zEvcqCMgkDGCR6mtDQ/2wfGvgqH7J4B&#10;S1s1uEC3B+zhtqngj0OQD6GqHxd+L9h4j1iz0aa6srj5gs95JEWkQc7sqOP6+561Z1xv2ZdKs7fT&#10;/htNql5JPZn+1rnUowqiTH/LMHPGfyxS9inuhe0d7Jnr/gD9qT4Q/ErQ4NT+M+l313qGlTeVY28a&#10;qYc8neWDKxOcYwOvr0rzr4333wN8U6k+o6Hrd9Hq10ymGaZ9yRZJ4yOc5z2x0rzfw54n8C2/hu4j&#10;h0mOPU4bhmhkSb5ZgeOhz068VQ1b4j6Xq8q2kfg//TH2JH5YO4Nnrx1JBxUKhyyuivbLl1Z6F8Pf&#10;B3xU0eG+0fw/4l0xoZl3TXVxmSYqTkMMnOeR0Na998G/i1rGmtq/w/nW4k0+Ete3ENyuBjnjP3h7&#10;AYz0PeuC8LfFSP4VeKo9M8aeHppFW1CeRegqYGJ/1m3+h60vjD4r6zZ6veal8NNXvrexvE8t4UuC&#10;EZdnIYDg9z0zk03TlzXKVSPLY1fhL8VNa+HVzqer31uJryWJo/NmjDmM56jPBOTX0f8AsjftO+LN&#10;NFwNZhmezYNtuZOit6euMZHGMGviXQdVuLrU49KmleNbiQG4YKH75717B8EbfVda+Jmk+CbnWbiX&#10;T2bcsNqxVnXIyDgd+uenHbFZVqcUm+prRqc1j65+J3/BQTWNO0O8PgiH7Vb28m2a9Zv3f8IIIH8g&#10;ehBr3P4TfGK58TfBXStXhhH2i8jDzOinAP8Ad55GCff8eteZaH8MfBniz4bX3w10vRbGKX7UPOkW&#10;NGkPA5OO/r6H3r2v4e+ANC8O+G7Pw7dGN4dOjRGjZSo3KuMn15z06V4OJlUV7M93CxTkj6/+BvjK&#10;70vSrG2kvtkbQqWjdslcqOK6f4zfDzQvHvg6fW9IjX7ZCu5XXBKsOQcdxmvmXwp4v1BdUhWB5Nu4&#10;Jt/uKBnA/PpXv3gP4lxQtHpT7pI5I8NuXhuef0rhp5pTqy5L7H0P9myjHnXXdH5j/Fj/AIKbeKfh&#10;v8YLz4e3vhOOzm0q8a31CKbJxg8OPTIwR7H3OPPtO/bYuvGfxXNzfNC0NwuzyGUNhs/eHrnuOvP0&#10;rq/+C/8A+yp/wgfxJ0b9qDwzZyR6Zq5Wx1zy1+QS4zDKx5xkArX5/wDgPXZIPH1jq0F3LCsFwrho&#10;2H5he/0r67B1vbUVJP19T4TH0Z4fEypz+Xmu5+n3gfxr/YOpR+KtEtmt5I9twr203ylSAeVHT0yR&#10;7V+gf7Jn7T+j/GHwnCkd0rXMa7JkLjOR6jPFfl3+xh8S7T4hRaxYXIt1McajzJYtwy3TcWyMAgdc&#10;8kfSveP2X5dd+Gv7UVhBpLSf2bqMZN5GqkRiTpu9zgLwe2Olekqlops4fZc0bH6dxaiz/OGHr060&#10;4Xzk52+1V9Iminso5gOqgk++KtLJGDgqob+dbHFJWdhjXrfMGXnHyil+3v0Py0plhOXx/FSF0JwE&#10;GaBDReTDgLj5fWmPfSPxt4/lUnnhT8q7fb0qJriElcovUnmgBrXcuM46cij7ZMeQo654p3nR4DDa&#10;Oc9OtNE0YPzfL1zgdaAGi7lbgnH+elSNfzEE9B0pgmUY+Xpz9aVp4zyF7/nzVRAbPeTPGVAwKrx3&#10;siHhhVia4CQMNozisXU7260+CbUSoIhjJVfWtoroTIxfi98dPCXwb8NXHiDxXqkVnbwQl3mmkChR&#10;9en+e9fkj+29/wAFoPjl4q8fzeCf2e4odO0MKyNrVxCZJrlhnJjBIVAOAMgkk54xzP8A8Fkv+Cg2&#10;tXXjmb4DaXYzLDp8iTanLux9oYjKwr3AA6kc9q+IvB/im78TNDrWp2i7ZNwA8vqMklf+An0x711c&#10;tOn7q+Lqc0eat77+Hp5+Z7dpl78V/jLpdv47+J/xB1y5t7a5BYXWosylsAltvYjt/SobjWvB/iCx&#10;kWS/dvs+RAZpG2lS3LY5XPcr1PHQdeV1v4vpF4fHhLw+ZX0+SPfchZj12ksrHvknP6VxOi+IdBuN&#10;XHhqG+dY/P3MkYOWzgkDtkfqOwrbmjG3Ux9jKV29D6n/AGbL/wAWeDphP8PfjHqVi0UnmHS4p/3L&#10;AggthjhhkZx+Zr6f8RftlftPaB4XjksvEWjzCNR5lxIG3SDGeF9cdenr2r4Z8O+OPht4VFvZaPqT&#10;f2ptVCwkypGeWyfYcYOMqetRfG74u694PtbHUtO8TkwzKzmGG4DecCMHue/U8DB6HIrZypRjeVtD&#10;BQxDnaDaufqP/wAE0v24vFf7Qs2r+FvG1vH/AGtot55VwYM+W6tyrLk9Mds19nCedSW257Ag+tfi&#10;f/wRp/aGg0b9py88OatIIIvEVkrW7PGQTKhyEzxzgnHr+FftZp2oJeWMd8i7tyjHb/PFeTWqU5T9&#10;09SlTqRp+8Sfap84KYP96g3dztIRc/4VJ5/7vcozt55zzTRdDqU574yKxv5Gg0z3LHIXjp9BXkf7&#10;ZNxdxfCiR4Iix85fbv8A/rr14XQ79s15L+2XcqnwjuGlJxuUHBxg5/z+daUf4qM638J+hp/s33d1&#10;J8L7FnXafJH3c/lXZ6xcXB02UFsDy8Z54rj/ANnC/M3wusH2Y/cgfL06dcenFdnq8m7S5gef3edt&#10;Of8AEenUqn8CPCHuZE+IWBGo+Y7l3YOM+v8Ak16ldXKHQsLJgbfz/KvH9TuIz8S2Kx7mWXqrdFzz&#10;+FepXlx/xT3GP9Xn5WxmuiovhM6b3PFfiJdH+1lcNIoaRSpb+Hnpmvpb4Jzed4VtsNu3RDkV8t/E&#10;GUf2r95Y/wB7lW3HjPf26fzr6X+BU3/FIWrFvvRfMePT1rWv/BiY0f4sj0Lcw5OPf2oY5UqR+tNQ&#10;rtx6dT2o3A/Lj2zXGdAj+lRkDOcfLnGKcWKjOe+MlajIyFwMBs/LQVuNzwdw6e1AG5TtHX+KlYqG&#10;2ZA49aVRxgn8u9ARKesSfZrYyv27H+dcD4q8Vp9keJR93d07j0ruvFC7tOcLx8uPxryPXLNpHlaP&#10;3Hy9BzXynEUpRtY+y4XpxlzN9zwv9oOBdZs7gS/8tFK/Mm7PHAI7gelfMvwp/Zw8F6p8X7W+ubNW&#10;mEwk2uv/ANbOMg4wMcnjvX1h8TrDCSBV3FkwqtzkDPI+nWvmXwj8S9I8J/tDW1hqN8yr5rZZpNqk&#10;eozxgdfXrXncP80q6XmvzP0bl/2eXLvZn0V4g+F/htvFWk6ObWNtt0pAVBxyB07GvuD4deCPD2i+&#10;FrW2js41VYVA2r7V8Ear8cvBsXxg0W1XVY2m85Sg3Z38en+e/vX3f4L+IGg3Phy1ZriP5oV/iBr9&#10;44mqYiOX4ZNu1v8AI/B/qtb6/VfK737eZ4l+3vZaLF4NltbXS1mkkwCvTcOn8u3evlj4Z/CW81qy&#10;1JFd4YtzY64bp1H5f5FfTX7eHxc8I6H4aMd7cKWMijb3J7D2rwP4SfHzwKvhzU5VvkUof3iqwOAR&#10;nnrzx/8AXrw8lxVWOYQjDVn6/gcLio+H9R8js7nyvpv7MOhJ+1v9qui0q/bA/wAyjDEHr7cc49Rj&#10;mv1E8IfCPwzZfDy38q0jXyrZSgVdpHH+evSvzLtv2ovBd3+1jNcQSo0UV0qr1UFQAu5v7x9O2K/S&#10;jQ/jj4Tk+GqNNfRpI1r8q7hlsDOB/n8q/UPECWYVKWE5r/Cj8GyXDz9tW015j5f+LP7SN1p3x30z&#10;4B6XdGRryYiTa/3Rgt09MDmv0Y+A+g6dpPwwtZTGP3dqGbI9F5r8dfF+vWF9+3PpPj+2+aCG72F/&#10;LLZ3q65z0Aye3GR3r9ZvAvxP0S3/AGfJNWivFVV0/C888rXi/VcZLI1TSetVL8Fb8bn0HFWHwuFx&#10;dB0Y70k3bq7u/wCh+O//AAXg/akm8Z/HW2+DWly7bHSl+3ah5cn352LLBHjPIVQzH3celfENp8WZ&#10;fCmjebpl40s07f6iPgK3Yd+BgDp2963f+ChXxdPxJ/aW8beItEuvtMMmtyQQ3BX+GL5Djqf4eoxX&#10;zxpWrzw3BbUbuQqzfM4wW/DPf3r8o4gxEsdm9Wo3dJ8q/wAMdEl8l+o8pjLC5fThJWk1d/4nq/xZ&#10;7l4Y+NHiXwlPb66PEd1NqEzjyY2bdHAoH9SSPXr619LfArxF8SvGt3b/ABC/aJ+IY/se1402zuLn&#10;akeTw7euT04474zXw9oHxI0jTdUhuJbbzI4g4SNiWVs4I/UUvj74/wDinxO32HT7t44T8sMAY7UJ&#10;69MdT+vPc18/LDqWh6v1hR1ufTf/AAUD8deE/jrqEdj4Q/06HR12NJaRgqc52/N6cdep4r4k1jwV&#10;ruiH+0ZLOZVLMOYz27/lX2N+wg+mw6Xd6HrGkDVrm4j3RxzBHAzkc5GeOuFI61yvxK0zSvEOsa54&#10;XsolluZH4jZj+6wT8o7LgfMeMYxzW9CPIrXMa1qstT5NXxBfpcrLDMysGz1xW9ca5pEkCXPnbpNo&#10;DL/Ufr2qT4ieB7Xw1qLxWUizeUxFxsO4K/fB9Oev61zt1DFHFCqL82Mt9TXVY4+aUdGevfszabpG&#10;v/EzT7As2BKJJZtv3FU5x9cgelfu5+zl8QrC5/Z7tHs7FJLeGx2nYu1hgDAx9QeR7GvwN/Z31VfD&#10;niNHleS1aaRUa5TOYsnBfj0H/wBev3G/Y91XR/EXwzt9Ot54pIVswFSJuGJ4yAPXr/KsX/FsehhZ&#10;e7qZ/jP40eCfiN4O1LwlMFgvFV4ls7hhv4GDt/EHGR9a/Kf412+paF4y1KBDLHDukH75vuuc4Oej&#10;Z/8Ar19ift5ajp3wy8SSXvh/Uvs9/bs4Vo5Sm9sZ2j2J5I/DIr5M+Jvxj0D4m+GzLLpy2+obts08&#10;yjLevByRk/Q9APSueU+aVn0Lle547deKL64Z1vnWSROEbnpzk/TnH4Vmx3rQ6oVdlKncixnOPdSf&#10;p7UzUXWG4a8WZWYtjDqMfy5yagZzPCjRt+825LspHzY5Htx/OqMGd/a6qsvh9Vt5ChWQKYWYj5T2&#10;UkdRyfoPfFc/4gt7e2iV5naQNudSVOGPI6jr6fX1rP0LxHJArW0hdQ+0bc5O4HIH0P5ZAo1bWLW6&#10;tF8s/d+WOPd3xjke5/A1Ub3IdtzB1vTri6iXz4gso+ZW2/e/zxWfe3Ul9pqzEfvI+GZuhwOn5Vra&#10;xeJFIsw2/MMny1+Vhj8veudvCqXDTWjfIzZ+ZicH05/z9a6InPMsW+oSzosefmC4b5uuD6VDLqVz&#10;KrCQ/Nuxux19qqLKyEbW3fLj0/l6VJcRi4UXIX5V+9yfz/OqI8zR0nVJBMk4fGGB47fX1rqLTUZH&#10;mS5VYxlsFo5DxkdPXv1HArirKRgnloGyRmTaDmut8K6e+owxzJGzBeSqqOvr/P8AIVlURtTZ0moX&#10;k13aCUptzkbvvfMDyR79PypvhKK51PVHuwV8vdhm39ckDg4+8PcdD61WZ4ZYXhVI1eP7rsvP4epz&#10;nt1PTtUly40KxhgW52ySSD7rdB16ds44J54rmktLHVHfU/Yv/ggZq+qz/DbxR4YmLNYwavmFnXHB&#10;Re3XqOOlfb3g7wtZaR8Sb5fOUC8+YgrjB/8Ar1+Uv/BGb9pvxV8OdbvPCMOkj+z9SZGkYt8wkHG4&#10;/qD6Y7V9/eKPiX4luPE8us6bekRycx87SvbjHRv88134JqpTsum5jiPdd31PrCw0vTbKN5hcjcq5&#10;O6vyC/4L6+IPjZ8WfF+lfB34Y+ELnUNPt/8ATNQnj+4ZAflU8duvX+lfacvx3+IMFsxe4Yx7Tsbb&#10;yVwPm57/AOPSuZXxToHiXUP+J7osNxcSAbjNgkcg45GT1A/CvXoYfmTv10PNrTWlj8FZv2V/2g5r&#10;/F58MNRbc2393GOev5dOlY3xH/Zp+M/w10ePxV47+HOpafp0kmI7ySE+X7Hd0APv3r96fGvjbwJ4&#10;QuA1x4Qt1VyF/wBSuEzn5ge3ofqc44qr8cvCXhP9o79nLVvDUnge1jNzp8sEsbhWjZSpG7kH9DnO&#10;MH07o5PTnBWb16u1jl+tSjfbTpqfz52tq0IwoAHXCt+tavh9/sz+ekS/u+qtnG3Oefb862Pjd8I9&#10;f+BXxGvfAGvWs0awyM1q0kZUvHngH3HQ1zVtchSCXb/Wbtwzx07Z6V4coSpScJKzWjOuMoySaPpL&#10;9hv4reLfhx+0z4T1zQ9Ykh/tHVIrW73Y+aFzggqODyRj0yPev6PfhtLc6p4IhupAwYxgY/xr+YT9&#10;mvxJqS/Fnw3PBBK1wuvWghJBZifNXI9+O/YDOMZr+nL4MXrH4b28jr83kKS3Y/KK9CjG+Fb8/wBC&#10;f+Xz9DQ8kf8ATP8A74FFR/bof7kn/fk0U+SRr8j4Tv5Y73V7G6tyuPMB/WvtL4cSBvhjApP/ACwH&#10;8q/N/wCC3xQ/4TCPT1WXcd6glWr9GPhZiX4ZQ7m/5Yj+Ve3mHs1h4cj0PHwUaka0+ZH5y/8ABZfx&#10;xdaR4BvbC3uNokB+XPWvxdvL+We+kkaTgsc1+un/AAW90nV5fDlzPaRMY1J3MB0r8gEQyswB+YN0&#10;rxc8SVaml/Kjuy+pOVOV+7NPRrmGHUI5pOY93zD1r6Y8HfEzRPhp8FtS1uHSra51S6t/LsmlUMYF&#10;xyfrXyxp1ykN/Elz9wNzXZ+Kr4P4fj8i9kAZcBc/KRXz8o66Hq058sW0aFl41n8ZQ/bdavJI449x&#10;8tG++T7fWuu+E3ir4IeFLHVLj4jeBr3V7i6iEWnuJlUWrnncwPX69a8l0O1i+ynUZL0Qrb87R1aq&#10;sGrTajqYeeU7fM/ibFJU9QdT3dTtNG8Y6zpmr3Wl6UQLeff8kuNoB7n6Cu00vwX8MvGZsb3T9fZ5&#10;dqpeK2Fbcf7oPJwc9cDA6143qPiUrJ9k0vbGPus33t4PY/SrWj63feFvEkOpQzSbY1yvOMjrwe+D&#10;39arkJdQ9t+Lvwt+FHhkQN4Z8XR3U0cS+chYLsY9R15PfI4H1ryXxXdeHfD9w1vosjSx7f3ksigF&#10;29OOuD71BqXjCHXNZTVLm3MzJks0jcyNn+LFYOrX8N3cNJcxj5uYoUbgHP5U1EUpdi94cuLHRtbt&#10;L7W7aT7PNIrSbBlvLz8x+uK7TxN8WPhvp0d94Y8E+D1e1uLqOSHU7n/j4j9RzkYzyOlcHY39mNJk&#10;S/VpJivlxseQgznisK7VlKtEx+9kPnGKrluZc7jsep3dn8Idb1vHhG8uoWW3U3A1AbfMfHznPQDP&#10;Ssb4n/2AEjs/DUdxGFH76R8ZY+mQefrxXGTXd0CuouPL2Y27VxxVjUb1r1UYKVO0FiDjP+NPlFzD&#10;rO+GmW7QSop3fxZ+Yf8A16uaB42utB8QWviSyl8u7s5hLasq8q46GsSaBxgluCeu2i3aCAmSe3Zj&#10;T5QTOz+KXiHVPinr03j7V7qS5u7jb58ix4DYUdOPb/Cucj1XU7CyaDT7nbuGGTZlsfWtQfE7WoPC&#10;i+ELfT7VbSPJDLDiQ565YVzEdzKbgB29zipsU5djpvBl7aTXaSamNq+ZiSRueP5j8K9U+H/xt8O/&#10;B74gz+IrWynvb2109rbT0C7sSOMEg+mOB6d+leTeGree51qzjtULCSddyleOvf2HrX0/8df2bdQ+&#10;DXw/8P8Axe0XQ5LjTb2MfbLlow32Vio4PHrkZ756CvPxE6cZKL6noYWE5Qbj0Os/Z8+PvinRLG+1&#10;jXNV+y3+pXzTL82GQsOhHf1GOVNfQ/wz+NGv+Ib6G11XU08sMPmEntxtwTnPpnIyfpXwT4c1m58R&#10;Xv2qVo4x5mWjUFvM9j6YPpX2R+zB8LJ3ig1K9vJHlMm2P956kc88Y64HtXxfEFR0KTadj6zJqftK&#10;iPsT4V+JYNb1Fre3bzWhK7pHwefX2z+h719IfC3w1b3AOo38qquN7bj04r52+Guhab4NsoyYTuEe&#10;522gMT6HH9K7+D4h3+q2T21rOYbboxTjdxnA+nua+Xy/F06bvU1fRH3U8POVLli7GV/wVW8bfs/e&#10;OP2R/FXwu8UXsN1qD6XIbK0XBk8xSGSQem1gDntmv5+9Oup7a7KSQFWjmYNt+U8cY9c5r91PFnwy&#10;8MfEbxnBDeWaz+dDJCZpLfeGcrkZ9D0xng1+Ov7bHwU1v9nX9qDxB4I1awktIZL77dpu5fllglO4&#10;bSeoDbh+GK+74bzD617SE0k73VvJJfefA8VYCVCVOpHWK0v97PYP2CviTY+EE1KW9k8qWYgoZiAG&#10;6kgnp2PHc190/szeLLfWviRpeqwTRSQzOF8xnG4hiCe/A4GM45+tfkhpPjLUdE0x4rOTy/MH7zZn&#10;JUnO3H+H+NfaX/BN/wAd+K/iZ41hga6dIdNVREqKSqnI4+uefw9q9vGYqeHotnhYPDxrVEup+5/h&#10;yOB9Jt/Jl3bowd3pV8iL5sPjd6Vg+BLK9TwpapLIeI1/HitRraULjdls+te5H4UeFU0qNeZYbYF6&#10;g4GPvU1ig3L5g65+tV2ikXjdj196b9mlVcbqozLDmAHcJF9D83WoWNvyM9vSozBKV+WWoZLeQ/x9&#10;R3Y1SQFpnjABLr6+1DSW5IAPTG32qjLbzqMbvl9m4FMNq5GWyp6nt+VWlYC+HgJ2hh70eZAW+V+v&#10;P0qitlIygCXmnR2bk7Q//jx4p6CLqvCOGfK1zvxc1q00DwNeXzFdqW7NIHbAKgZNbaWrqdu/j+E5&#10;r5t/4KdfHvSvgl+zn4i126v1ilGlyxWy7uZJnXagH59v51tRjzVERUb9mz8Of29/G1j8S/j54m8Z&#10;yTrc+Zq00cJjb5fL3fKeecY9u9eW2nxHfSPD/wDY+jxOsj8edHgEA9v881n+IL7Utfaa81C9WSZp&#10;GeRt5+YseeP/AK5x+FVdE0uxjAuGkjURt1Pf0wPQY6/5MzqOVRtdS6cfZwUex6L8OvEk40yVNXt5&#10;J0fP7tQCScg5P+zkc8ZxWPq8Wm6PO2tWl+shmkJbbuXaD8xHI/lx+VY0niZ7SFbaGSH5SPmjj2jr&#10;z749RxWW+pjUZGjmkZgoO0DjOT0x9KmVaPLYvl1uaV7qN35h1OLU23fd/dggcDoc1SufFWu6zEtr&#10;qV1JJH5KhFaQ/dHQAent61Poena34u1W18KaFpMl5qF5IkFna2uWM8h4VVUdz0Hetj4n/A74v/BO&#10;7js/ij4J1DR57j5o47qILkH+96H2rjqYinGfI5JN7K+r9EbRo1JRc1F8q3dtF8z0r9i3x1f6B8f/&#10;AArqNnBM00N9ER5RwyKOMfiM/nx2r+jL4A+LrDxr4Es9TgXas0W5Uk6j2+tfjv8A8Enf2Gf7Q0lf&#10;jT40sdxuF3WscyhmVR0Ptn0PP4V94fB39p+0+Hvx2h+A18JIoZlLWszKdnHVfY+1fMyz7CwzVQ5v&#10;dfuN9OZP9Nn5n0McjxUsrc5KzfvL0/4PQ+zpBEoxu/T3qFngJ254BHepLWFb/TorxWwGTPy9Kils&#10;1Gd7/L1r6o+XasKJIFbG7/8AVXk/7Zc9pF8IriSV1WNZFLSMeBzxx9fxr1T7Mh4LHnivFv259T0b&#10;Svg1cNqN8iFmXbuxnr/OtqMV7RGNbSlL0On/AGbJov8AhV9i+1VZoxu+vpXdaq8DafIA2fkrzn9l&#10;eWx1D4T2M9nPuTyVKqzGvRb+0iFjIpl/hJBxjHFVU+Npl0/4a9D521i1S4+JWEVuZMD/AGfRh/8A&#10;W6V6pqUTN4fKL/dzntwK811xHtfiNGmz5Wbjs27v9c/SvUL9Wl0DlAF8v+Ltxz9BW8+hnDqfP/j4&#10;kas0cR4aTHmdhz7/AKcV9JfAVlfwZaFVUL5IAXivm/4nw5v3UZYhs7Vz1z+mf5V9Ffs/qqeC7XDf&#10;MsQGPw/Sta38JHPR/iSPR45FYY6Drz2+tSbwSMN9arRFuBjqc4qRXBbDDk8VxnWSsSWUH8SO1Rs3&#10;v1z3pSzYxjlaDwMf3V4oHYaQeQ3PFLuDNtIP+zn0pDx8ufp70DnGF25bPJ60Ail4jQtprtwMKfmz&#10;0rya/mb7TPGz/dblvTNewalEJrF0U5bH4V5PqVrLHr8sGNwxwOOtfM8QQ5lFn13DNRKU0eWfFOyj&#10;FvMEwNqsxPTcc54/zivy8/av8UTaJ+0TYyRyMy/aRuaOQxgYfGce3QYHPXpzX6yfFfRGOlySRx7v&#10;3eDxjPoPr9eK/HP/AIKH3F54Y+OtrNbQt532jzI23YXG8YT+tcHDceXHyv0S/NH6LHERjheY9A8b&#10;nxY/xD0HWLcTurSrLI2whm+bIznqc8jnjOc1+nXwM8Qapd+CLCa4DrIYU3DcTjvj3r8wbX4l6tqW&#10;h6JqVxpLyfNGZMR7cL/sZOAM9OffHPH6Vfs56/4o1v4eaZcppjxtJbqcNGd3P1r+leIsH7TIcPNp&#10;f0kfleIzPkzapTf9aniX/BS2+1p9LhhgVmHnKW65PufT39K+afhxe3lj4T1COB42XZsVVDAqo5wN&#10;o55J5zx7k19X/wDBSOy1nRvh/ceJtUtSsdvDubbJjuOpx/TFfnH8Ofjp45vtQvrey09pI23/AC7D&#10;tPblR1HoBxke1fL8O4Cm88ptbn6pHOV/qL7JdU0Y/gDQtX139o5XazZlk1ElvMGUk+fhW44J/Lr1&#10;r9aPCHw8mh+GMYu4UWT7L83Q8Y6eh46dvxr8gvhp8QvFXh749QXv2NWZrz5o1G3HP6fX1NfrX8O/&#10;HniLWfh7azXFhIv+ir8zKTtyMc8c1+ucZ0atWjh3G1kfzxhMZ7DFVF3Pl7x34i8O/Cf4lrp+o2G+&#10;6vNShMLjG5m3YVceuT+tfoPoVnrkv7HP9prYMs0lujeWV5HINfmX+0f4f8cePPjhpepaNpEs01hq&#10;0M22OHGFV89OxIHJ/Ov1A8HeMdYh/Zr0PwxqlosN1qVjlQyYxgZ4z3/pW2OwtPA5HRqws25KUtdk&#10;k3+R5ksyrZpmTjO+keVfNo/m8+Jur3DeKtbnuEMcsmr3XmL/ABbvMcsp9ue3rXIadbJe3K/bZ444&#10;5Gw0zLnnsOPw9q9i/bl+FGsfCH9pvxl4R1K0II1ya4s2ZcBopjvXsOOeua8bvbfyfLtZG8o7vm3N&#10;nvk59CTX8rVtcRNru/zPuZxlHR9Czrvhe6sLxra2u1kG35fKkyuPb/6/86g03RvsHl6jJPG0nmAR&#10;kMOueAfTHrVObxCUhWxhhXzI+Fb2P/1uM1Y0LfcXq3M8W5IF8z5icFu3Hpms+UnTmPfvAXxitPgf&#10;4PuvsVs7arfW/wAtxuB2ZG3sQQRk9ODgD1rya0+Jepw6rca3JOXaZsMXJ5BPXHrnn0xxxWB4l169&#10;1S+knmOVdQkcec8fnwfpWVPfi+kjtfLC7fl+Vew/w60Rp2CVQ2PG/iA6jpHnSk+ddMGLHkkZx+tU&#10;INDtRpMH2ofvWbJyw6Y47/8A1qo63vR0j3s/ljbuZs/l71Xe+nuJFEjttxhS3YVr0MZS947LTfE1&#10;pp1oYrG1Xzl+aGbdjaw9D15I/wAg1+on/BGX9o+21zwFqHhDUjHJfWS8bSN2COPl7L269ea/JW3m&#10;WC0ZI2+ZWDKWI7d+a+hP+Cb/AMbH+FvxygnF+0ceoRGGTLHavHcH1PftiufEP2cfadjqwspOoo9z&#10;6g/4KW/E3wn4p8X3GlSOYLqH9zdNGucnsdx4xg8nrmvhrXITbPGFuv3Mi4VS/GDzg49P1OK+lv24&#10;vDNzpfxSufEGvw3UMWrQ/abOSS3aJJ17YJ6nPpjoOK+YfENsVlkMFw25ZC7KzfdGcgjj+tefRrRr&#10;e8up3VacqbsyjrETG2W5Rl8vGxvLJBX2Ge5yOBWRBqUkMu8z/e+6zchcHgkdfXmtC2nF1btDJPCM&#10;rkblJLcDHOevX+dUb/w+10rXNi/ltGPmjJHbqSe5J79K6426nFOMr3Q66bDreRJ+7bLLtU5bPoD3&#10;4/KotyK/nRTex3KBuz6H2/pVS2vzbXC2mowELz06H8PT6Uya8jVjJAdy942JIAz19/rWsTFlzV/M&#10;vNOjlEmduQoXHyg9uO1YVx5yvtJYqTleOPwq7LqFqox5pTaeF7f73+elQXDpO21F52/3zjH+ea0i&#10;ZT7lRXErjC7Wzz8vX3q1ZsWiaEkbs4U7c59aplcrnHVuvpVmyC+ZxD5nTavrVEmtpOnG7VQrHdjO&#10;7qVPpXaeE7ZbfSpLOMMP3pOVUspAHTJHTjrxWJ4N0syXY1BgJIW+80mdvXqf881148aeA9Btm06O&#10;Oa8kaP5m5CAn6HjB4z3qJo2p+6rmXdPDZ3DW/mbfKXO4LyW65OeevT1HNZt9NFLd+a9vGy5AVRJn&#10;Bxnj0Pr6VHqWqW15etcWM7fvpCqqp/IkfTjk/rUNqltcSxwbv4lDMV+73z9cce9YSNos+yP+CWsb&#10;6p8VbHRpLtQ91MsUe5vvKCMrx1x154xX7B/ED4Sp4T0+3vLaZzuRRMrc5PY+/p9K/Fr/AIJ2z3Fr&#10;+0n4X0/TbqRJJNTTd5cfDkc/MDnI57H1r9NP+CjH7WvjP4J3HhHQre1kmt9SvliunSMqYx14IIz6&#10;e9Vga0aUZye1zTEQc4xSPUo/D8UlqYnAX5QTuXO3j0z/AJ/CsPUPB1zZ3n2m1dcsSp/2c8jg+2P6&#10;Vc+F3xF0rxr4dtdXiljWSSNWfzG9QMD611Talpl3+7murY4zv/eLwB2z+nPU19BRqcstDyJx7nnf&#10;i/wQniTRDbzW6iWSM7WU9Dxgn6Ak/XtXRfs+aJqmseE5fDuoW6wzW5aFt6jcwBIGfqOfx9c1pXCW&#10;QObWSOSMAr8rAg45HA/H1z0q54I1S00DUWngufvZEmG2sfX6Y/z3r2I1pOjyr1Ob2cee58Ef8FZ/&#10;2HIPG2hTeKtC07bqFusk1v5K/wAQxnI9Dg7sfXnFfk5LpV5pt1cWN5aeTcQyNHJCy4bd3/H+Y5r+&#10;kj476LoviPSpb6fbJHJHnqO4Pt3r8af+CmP7J138MvGbfEvwvZyfZbxle8jhU4I7SADp15Oe/AAA&#10;rjx1H6zT9uviW/mu/wAjSjD2ei2PBfgbqureGvGtp4x0nSGuv7OkWZsL0UHJB54x7cnH1r9MPCP/&#10;AAcTeBPBHgSHwjq3w71l9RtofLcxxAqWx97JPC54xjdx06V82/8ABNz9k7WfiV4Pv/EeoeDptSh1&#10;CZorGFYW/h4Jz6ZPT1Fei+Pf+CPHjPX9cvtT0j4d38e5lOPmI4GCQSeeex/Ov1DhLw1x+bZXTxNW&#10;rRhColJKrJxdrtJrl110avo0efjMwp0ajik7rTS36nV/8RFOr/8ARLrj/v6aK83/AOHLvxG/6EjV&#10;vzX/ABor7D/iEtT/AKCMH/4HL/M83+1Jdp/gfRP7B/wiuofhvZ+JtZk+b5WXdX6RfCadZfh6kKHg&#10;RYr4z8J6BqPw/wDh/aaDbfu1TaK+u/gA0r/DWMzNlvK5z9K/l3Jc4lmWHs+h+jZ1lccDJNLXqeL/&#10;ALWn7M+h/HjwtfaNqlqJDNGwB25wa/EX9un9h/Wv2Y/Ekl7b7jZySHb8vTmv6JNtjNcyrcTKvX7x&#10;r4F/4LVfCrRdf+Ek+rWwj86FSwZRX0WIprGQaa1S0Z8/C1FX7s/EW1tlubvdK+3BGa6b+yZr/R91&#10;vPuRD/ermb+JreZox8u1iK3PAWsXNtcPZoyspX7rc18zI7KduazMe+F1bXbRKfu/lVB4pBtlEpWQ&#10;NjitLxDqYk1mWWODaucbc1myTHdhosc+tXHUzkRJMxlLA9evvWtNr4vbCOyuAwa1XEeD29PYd6yb&#10;gR5/dfp61GWQpubdn61ZnzSLU16dpljmZWPA4p32uGRVecZOOCtVrRVkly/3duTxVqSK3kj8uJNp&#10;6t2z9KCR+n3kSsyyR+YrLg+1LFc2jzZEfCt9cf8A1qgiBVfLVdu3khs880jRtbybT7Gi4FtzDPuk&#10;km9D7/5xVqS8tfsq25i+VfX1rPVEA8wncOw71Y2xPErZYf3ttPmLiiSKCGUM0knVs856VDJaxEr5&#10;SN3G4rn+VXLLSHeKSd5V+Ufj6Hj6VLBFDFE1sV2srfvGHp6gfX3qH5lpFDTrVy29/lQY521Zm0mD&#10;Cu6qQfu/MB+PHt/npU8Fp9rK20MbKWbGfQ9jirz6TMSunyxbWVgBtYHBxWUpWNIwNP4aS6fp2v2t&#10;1IWby5kDDacMhPTp0ODX6+fBzwn4X+NP7MWofCLXbNZbXUNFb7NNJCv7uby+xGRu7Z7EetfkPpmh&#10;vp01vJ5rRkzDYWX5Bz/nvX6lfsKfEO3/AOFX6XFMWV49sRUtt3rnJJ/AdB6V83nOIjT5G3vf9D6j&#10;I6PNKSaPgXwH4Rv/AAr8Vr3wRqVlJC+l380EvO0nawB+UjPbPvgdc1+kf7MnhBItEs7lyH2xgBUU&#10;IoU+gPQ4POemc9q+d/2ufBGieBv2qNQ8RRWqrBqcKTrGYhiR2wSwI+g9efyr3H9l34lWFz9nt7u5&#10;by2dQpIBwvGM9MZ+nTrXxmeY2NaEZP8Ap9T6bJsJ7HEOL6M+n7fwmb3Rt0W/nj5l4OO/4V5v8VPE&#10;PiHwVplx9j0m8uNuQfLjLZJGSeM8e/0xXunw31jR7+KNHVdswxy3JPHr6V7Bovwp8E+ILFPO063d&#10;WXHzKPxrwY5a8ZFSozsz6+piI0I2mj5Z/Zs8S6v8Rr7SLRPD81nPD+8lWSMg7eoPPf656Vsf8FP/&#10;APglv4K/bU+FK6xZuul+LdJhaTSdVVNxhkIyY5OMtE5AyO3WvqbwH8BPDnhLxtDrmm6bEu6MqWC9&#10;PQflXVeL3ttK1OOG527X+8rD7wr6bLqOIweHTcveT3/I8LGVMPi5exa5otar+tn2fQ/lR+Ivwe+J&#10;Hwc8aXnwq+K/hS50vXNLuGjuLOZfldeNskbdHRuCGUnj8a/Qb/gk/wDB/UtK8PRXVten7RqGoI8f&#10;mE5VlxxjsCMjI9Oe1foR/wAFCP2F/gH+1P8ADu61fU9EtYda02JpdN1KJAJ7WQdMN3QnGVOQf1r5&#10;N/YwsJfhZeadpt6dzWOoLFI23GCG2seOinH5V0Znnsqk6WHqRs21drZruu3mnt5nj4PIVhZyrRd4&#10;2dr7ryf+a38j9OPBVnqNh4btbW6UqfKXKg9BWpIz7cKG+hqroGu22paHbXkTbleMHd606a+3D5V5&#10;J9a/UKf8NH5lVjL2jv3EkkYttYdRimNMWOGPynmo5b/jn73SoX1AZO1R+fb/ABrRRuZbE3nFup+6&#10;fyqGSWXBAPGPl6/nUD6orKQgPPtTG1RkYeYD/texx0rRCJ/NlU4K9PSkd7jdvJzubP3e+Kr/AG90&#10;5UdexXOP84py6hIx2KSrUC1JkFwZCNx2+3HNTRrKeOvZf8KqpfsxwqZLcbfWr1tcNIdrR+/0oBIL&#10;sva2bzkMFVdzHd1r8Yf+C/n7S51bxtpfwK0u+ZlhA1DUhwdueEA9D19v5V+tnx++Jml/Dz4e6jru&#10;pXKxw2trJLITwMKucZr+an9tT4x6t8bv2g9a+KOqX8jnVLyT7DGVOIrZHKRfN0bIU9Blehz205/Z&#10;UW+r0+XUm3NVS7a/5HmcV4/nmweZYYfM+aWQEhRn0GTn2HPbvSxW1q16/wDZ9/HNGrZ83yjHkdjh&#10;hxzVnUPA/iGC1jl1HTLi1hSz85ZZ49u9SRkpj7+N3QHjHOMU2w0FvC/iGzPjzTdQtbG4kDP9nVPO&#10;lgBG5kLZUcHO4gj2OK5To5RuoaXqFpZrd3MM0ccsg2s8eA+SfmBIwR1FTQRWssK6hZQmEeYF+cMV&#10;JI6A9M9evr6V6tH8J/Dvj6Cbwz8MvD0+vNp98rXM8WrO0lyz/IkSHYGZVzneqDcT8qqDg+qaV+wh&#10;r8/wlaPUfAd1aa815DDBa/2iwhtYZHOQ4kXO9mAbznYAKpVVJbjGpWjBHRToykzsv+CF3w48MT/t&#10;Vt8TvG1hbyR6VYt/ZYugCqzONu8cHoMjPQZr7E/4KJ/AG2/bU8T2mleFLNbOx8PqZJnRQDPKcfMz&#10;Y4AGeBk5/GvB/gxD4E/Zn8H289v9jN1Y3jWl8LW/WT7RIGAZQeMEf3V4wM7s19sfAfxF4K1LwXJ4&#10;jXxFavcTQs5iimRnIU9Nuck84A9STzX5Rn2IxlTOPa03y22lpdWXn6t/M/T8hoYOWU/Vqmt9Wu92&#10;v8kXP2LfCGl/C74aaf4GuF8trO1jjDsoVm9S3v2z3AFeleJP2dPAXivxDY+LbSCOHULOUSw3C/K2&#10;McqT3GOMV5Hda3eabqC63pTM0dxzGyrtJYccjoG/E4A9a7L4Z/GKbUfHFl4Y1OZk+0yBc/wkjnGe&#10;+fXvXPk9enLlpVY313fe97nfmNPkpvkdrI+pvCVlcWugx25O5VQBd30qaYTB/u87as2E8EGlxmGY&#10;NuUbtx56cVQuNSVC2x1bb9/a2cflX7LHVI/GKj99jZY5VHXvx+VfBv8AwXH1Gay/Zu1CN9dFpC7R&#10;+c+7aT83ABHfOK+7nup2QyBW/H3r4t/4LM/CSz8efs06ndaiG8m1iWVk6/dPX+ddVHSXyZyYj+E/&#10;l+Z6X/wTgvp9T/Zr8N3E119oL6TCfMPf5Bz/AJ5zX0HdxubKUe2a+d/+CbGnXemfsyeG45k27dLj&#10;+UNnjaMf0r6EmlufskmDyVPvRW/iMrD/AMGPoeBeJ1B+KEQb73mcv1J/ya9Za33eHi4/55j+X/66&#10;8h8TTO3xOgEjn/XH1BLdv8n0r2ZIw3h5TzzHx71pU+yFP4pHzx8U4HS+kbeoZpBtbcOeep/zzXv/&#10;AOz427wfagA/6vvwc/0+ntXhPxWhcX8gCbX354+v09Pz9a90/Z5eMeD7cBWXag4JzWlb+Cjnpfxp&#10;Ho0ZAbcC3zcf/WzS8Y2hepy3v7GkOWOQPxXtSDGMq2ct+Ncp1EyPkZz9PalHy8mTpn8f8/pTVbcS&#10;pOf6UodscevegoUHJ9Px/KhR8uVH0o2gk7R93mnDO3K+n3j3oADDuDKScj+orzjxZaLYeI1llGFZ&#10;sNkV6SnzDL/eNcj8UtL823GoQx5aNsgivLzal7TDNrpqezklf2OMUX9rQ4f4maRFc6HL8m75fu+l&#10;fkV/wUK+GX9s/HeC3utzQteR7V3cJlumM4HTOB29K/Y2+tE1fw4y53N5fbjafWvyd/4Ki20vgj48&#10;6TcXCt5Ml5GWboFbPoOSPWvL4dUf7Rlfql+DR+i4ad6PK+l/yO+8DfCfwtNp+g6YFjkVpotjbcMS&#10;CNoxjk/yHWv1M+AXwz0TR/AlhDFaDCwKckdeOv1r8qfgd8YfDWs/Ejw7p1xLG8hugEjjwyhs85Pb&#10;Bz69MZ7V+uHgXx3oGkeBrZnuVCiEH5m9q/bOKsRiI5fhqV3bc/K8Vh6s8zrTSu7/AKnzD/wVd8P2&#10;mrfCW40FIAqzMqOdpbaM56DrnuOnrxXwR+zn8FPDmm6jqDnRx5hVTzIGbkEdB/e7YOB3xmvq7/gq&#10;1+1R4U0Xwz/ZUN3ummddqryVGcZbOcg/gefavib4L/tVC08Q3im0WSOSNdrx53Fs8EEew4GO/rXh&#10;ZHiJU8xhBPX1P2LKctrf6jtTjZvmaNDRvgXY6p+0xa22naVui+2CQRABAGJz7A47ntj1r9U/hv8A&#10;BXQtN8DRCS2jDtD9xemSPevyC0f9smfRv2krO5Wx3q9wsMis3zE+gH1OffkHFfqv4C+PkOt+Bbe8&#10;hkKq1upWNHGFyPWv03jb+0PquHd9LfifgdDByljquhh2f7MFrF8SG8RNp6LBPcr50i43HnpnHT8a&#10;94/aK+Adz40+HmgeHfBerx6XLp8kUy3G0Z2oRlfxAxn3rz/wd8eNPuYZrW8tgpQgRr/eb8fat/4p&#10;fHEr4dtX0i8c7LMlvlPT1PpzXxWIx2Z1MtrVHPWnGX/pLR6ODyv2eaUIqFuaUfvumfmT/wAF2P2e&#10;tItdK0/46aBYxzapp3+hancRxFvNiJJG/HZW6E9M4r8lNelF9NkFlHJCtyMnqPzr9372xtf2ibjx&#10;N8GfHUHm2+rwu1n5vJDHg4Pr3+or8ff2vv2VPHv7L/xQvvAvi/SZVRpnfTb9Yz5dzCehHvjgjqK/&#10;BshzqjmFScL/AGm436916p627PyP0zjLh+tgeTExV00lK3RrRN+u1+68zw2OCaBvMVm3dmXvXWLq&#10;+iWGgRFYGa4kX5toPy88/X+XWufksZYIt+8hmOV3NyT9PpVW5eeNlWUt/tL39v0r6o+A+EmubyM3&#10;TyLllz/eJzn6fyqpE8nlvOoaPcx+vXp/9ekWGSSF5ZGwM8+4/pU/zRWghnVdzcqy9/8APpVKJnvu&#10;Vb68mvHBkbv/AA/56/40i53KI0Xdj+FulSQQedeqzOqgMTnPFP8As5+0tIG3LGMfXn1rTliTqxlu&#10;VdnDRhmK9zxX0j/wS5tPhvqH7Zvw+tvikkI0aPWhNci4wEkZASqn237ST+HevnC3RlucPj7vT+nt&#10;XafASzu774n6MLadoVhvkbzFkKYYEfdPY152Ply4Wb7Jndl0ebFQTXVH7Ef8F8NT8AfEj4e+Hf8A&#10;hGdKhX7BPuWaHHzIVwF4+9z+XX0r8l7+yDTrbLJHudcxtF64wc8c9OmevXmv1R+Pvwo1j4ifswW3&#10;iax8y7jWwxJIy7gCqnntz+Xt0r8uPEumXdlcz6S9q0U1tM0eI+qbT19M5A9etfHZHmMsZGbmrO9/&#10;k9mfY57gVh6y5drJfccprPhrULWC4uCrD5vnJ+6x/wA/rWNZeIL2C5a2vpnXzDhvm79K7zTPipYa&#10;fp82g+KNB8+Nj+5mVcFB6e+SOnWsrxVbfDu/ZrjS7ny4/vmFo/mySAVU84A55PpX1dKpLaSPlqtN&#10;bxZx10jXDkmWRwDmONm+6PaqY0+dSf8ARm2lh97IAOfTqef1rvND8HaHrIMtlqsYbbtjDZ3ED8f/&#10;ANf4UT+HdDst1zrWqru3MvysBvAPBH1GPx+ldMZdDllTe557f6XeRcvbtj1I6j+lVxaXG0ko3rna&#10;eK7DXpdDdhDZPIrK2FXcCzc9CQMZ6c//AK6w57tbdg0VxubkjcAR0xznv+lbRdznlFXuU4LHO0F9&#10;u7+H1bsauw2cMEXnll2rjJBHNZ82okOzC37459PeoJdQdsxggL2X29PxqzM6S78WTvbrFCPs8LY/&#10;dwk5bHT8O/1qTSdD1/XnVIhtRuhPO3Pr6Vh6Tps+sXC7ZDn+E+nGa9e+DNho0Wpx2uvTloDyyp1P&#10;ofpn2/Ks6jtG5tRjKbKPhf4I6rcTfZ7zzEaRcqV+62R74wTxn8frXsXgH9g67vrX/hIdQ8TQ2tvH&#10;G0kPzjay/wB3vhj79s16l4M+D+hanOz210oS4jRTFIpdFUqDnf0Dc+wHHOK6bxJ8EdS0mwWJoZJL&#10;OEgt9n1DGx8dNmeeMkjJz7Vw1Kknsd8KMUct8GNZ+GX7JPi6x8V3uL/UrS4jlt3kwwkUHOcDOz2B&#10;4z9a7n9pH9v6L9opLc33h+3tYLGRXSFpAziU/dO4dSBnjkYJHNcx4Y/Zf0T4sWzRad4maOVUdXWW&#10;YsyP7qR7YwO351yXxC/ZB+K3wqs5/FdtoP8AallZttkms48bfcqDk8Z5BHauSUq0YtLZ7nTGMNLn&#10;snwk/b/1vwJaw+FbXTbW4t12pBl9oCkDIPXHuDggjPPb1+b9vqzu7eNtW8KwxrJsKssgKlT1478j&#10;npzivzuj1fw1d6u2jAeXNnOJozx7Y6g989Qa6S88TzaPp+260y6eOQhVkVt2F67hg9OOOT1z1qY4&#10;7HUrKMiZYXDy1aPta6/4KHaXHcLNd2Mcaq4XdHKSUz82Py5/lmvWvhV+0r4U+IsMMUGq25uG+8qT&#10;BlLN2J6E464yMH3r8nfFXiex1eAeVfyWo2ZCs7HHsDnkAcc1R8A/GHxx8NNdj1LQ75ttuAN0c2VA&#10;z3HHOeOn+Nehhc6zCn8b5l22+456mBwz2Vj9mfEfju/mhkhLyJbrj5o2AwcYGM9SeePQmvLviD4N&#10;0D42eH5PAWuIv2kq/wBnnlwQ/b/gQxn257Yrxv8AZs/bU0P4t6Uugas7QX6QbSCo8yRgwBlHOPf6&#10;ntXpHiDV9Q0/yda0S/jZhcJJDJtz8u0jkgEqCOfoDX3WVYyni6alE8mpSlRk0zvv2XfGfgf9iXwB&#10;p/gvxTod9Dpui2DwxzLZ+YT+8ZscH0Pqc8dc13Y/4LBfs3iSaMaRr8jRspDLoLKrnJ6ZYZxz78V4&#10;18UPFsPxS+Eupyi2/wBKj090WPyRIVlAIzwfu854wdvTmvzduvi38Q9K8W3GlaxBIl5FIVcLGFA6&#10;HcMjhSOfcH8v644B4b4Z4sy1fWL89KMU0pW0tpZWZ8Hm+Y18vra7O/Q/Yr/h7l+zj/0Atd/8Fn/2&#10;yivyM/4Xf8V/+fp//BYv/wAVRX3n/EK+Ff73/gf/AADxf9ZJd/wP1v0HTNS+K1ulzo0B8lWHReK+&#10;mfgnZLpnhhdCuhh1XFYPwd+H/hv4V+G00yUrnb826u98DWWm3eotcJKqp14r/MHhWNTD4ZKe9tT+&#10;kuKeWpLTZHMeKPAOordyXNs7KDXz3+2D+zjL8X/h1eaFeTlt8JC/N3xX0/8AG34keGPCGnNCL6Pz&#10;Nvyqrd68RtPGd/4quW8xj5LNxX2Es0nRjZbk8M8G1M5/fVlakn9/ofhz8bv+CZnxy8K67eSaBoMt&#10;1brKxj2qeRmvF774K/FT4bamZPEvg68tVDYaRoTtX8a/pGg8DeG9WhP2zSomLLzuTrXFfEb9j74X&#10;/EW2a0vvDduwbht0Q5rw5VK17pJn3WI8O8hrX9jWlTl5pOPz2Z/N7rayG/kSSPGGP51nPIHXbivo&#10;7/gqB+zza/s3/tRat4M0q3MdjMiz2uF4GeuK+cgpxmPG7riuyHwq5+M5pgauW5hVwtTWUG07bO3V&#10;eT3HvEghBVPfioxAcjcmT/dz7VYtZEG5ZcY3Y+nFCoq3Hlxpjd/Dnr6CqPNG2yCJmyoOBg9OB71Y&#10;jXyj5gGMD5do6ehqDyJBJgfNu+99afJCfM+zFm9GHcetADTMjHy9m5jyzAdaIkE6SRNGdyjdubPA&#10;9acbcjmNhjsuRz6mjyJoTv3cbegPvRzWKURqRsFWVV+Xd/dq1HbSLbuzjc3VWz0JPT6/41HBH5js&#10;CGk+YZO7HPr9a0LCFlmkiMe9vLPfge+ahyNIxLOj3XloySOzbuPmxwxOOvufrV+7soo49sdtuaPB&#10;kXbnLH19B9epqjY2B8r7QrbSkbBcgdfWtjTIbeW1aOV9jFeXLZ7dPpk1hKodEIN6E2gafZrErtAn&#10;nMfvbsL6nHv+lWjo5MrXiWzQxyMzK0cZHy5HzZHX27nmtHQdLinSQx2iqojYB9pyOOvP589q0dL0&#10;+51ZjpVvA0kiKpZ4n+WIE4wM9RzjHY159bEKN3c9Cjh+a2hvfCL4Tav4/wDEFqkFpIyRzI0hXdJ5&#10;agj5jgfL1/XnFfc/gO2sfAtstvZy7VhChHKt+8GRgD1PU/0rjv2cvBOl+CfA1gY4WW4mg3Gbyf3m&#10;M/dHPTPQnk/SvRL3wxfxSxxrb5YqCzKP9Wc9j6+oz1yB7/mWcZxLGVnHpHY+6y3L1hqal1e5X/4K&#10;GfDxdZ+E/hX4u6ZCvmWe6O52oM7SBzuz6gYH48c14n+zh8RTBrtvZXt08kbM5lK5Gf8AZA6g/Q9R&#10;9a7j42+L/iJ400V/hxdOq6Tat5tvH5gwZM9OR14615P8NvDVxpPia3lkh2KJs7GTcZPmOWGDgnr+&#10;fWvKxWJp4jByX9bf5nqU4yp4lSXzPvf4d/E2+t1tr1pG2sg/2geevHfrzXvvwx+P9zD5cDXLbscL&#10;5hweeOW7+3Ue1fGPg7WbqLTbdVkkkO0Mu5TnHfv0PHpz9K9W8G6jcSWUfkn94wznnb168d/XjOa+&#10;MwuZ4nB4m0HofaU6NPEUUpI+9PAPxn069EfnXS7urD0P41l/tSfEh9O0C38RaBA1xJH1WPtivmfw&#10;t4n1exZUaQhlPy/vOnGc8c4rt7b4tabd+FbzTfEd0j54gkkfpx0/zn+g/QMPnX1rBuEnytrR+Z48&#10;8np0cUq0Ve3Q+Wvjj/wUtEnjC++GNtI0V/JDsTcwO8HttzkAY6n2NZfwX0vW9XvbOO0064uJbu8D&#10;3P2eNnIBYElsdB9a63xz/wAEedN8ceHdR/bA8NavfQ64+66s7WVflliH/LNlPqOh7fpXvn/BLnWf&#10;CFjoV3a6r4YzdW0pWdmXJVhgHtXnU8DWxOZ4eNeUo88btvbz5bdDlxFaUcPVkrS5W7Jfr5n0h4D0&#10;230zwhZ27KdywruUg9cd6uzfZwMbM+4q3c6ja+JNVmXSLPyY1+6u3Gf/AK9Vr3T7i2Y+ejLtxnOe&#10;K/fMPUjOmrM/EcZRqQrSUlZ3/MqyLC3CqDu6cVE4tCuCijnqelE8bFWxJlv7x7D2qJlXfkyj09hX&#10;VFnBIH+zI2GA9drZqDy4FXLAH0Xufwp5gRmO6T5s4I9KRrdfmKv82ML/ALNaEdRAbYFdsZ9GZRUg&#10;jtto3QhecgCmiEfLkjPpuqzb2iqN7OMdaAHwwwn5mTvxxirAaNAVWHr1x3rNvfFHhnRUZNQ1KNMf&#10;7VcxqX7SXwj0S8a2u/EtqsijLK0nOB3x1xVRjOWyDmjHqfMn/BZv4rv8Lf2U/EN8kwW6ubf7PbDJ&#10;+XdwT+tfgz8NPCnxB8e3C6RYWvnWTTZmkuowyxRn7wRmBMfVmG3HznPWv2+/4KOaj8Nv2utKj+H9&#10;oWu7a3k+0XDKduccYPf3wBz3r5f8Jfsz6J4YhEOiafb6bZ21t5n2iYKo2KRubJPzKpIBI5z06VVa&#10;jOXL6BTqRTZ5R8KvghYaeIrfVtN/tbSxdKdE8OarpqyWFna5PlzYcANJuGDIowh3MwbPN+L4KfAG&#10;8u9Xu/HMGlzXlvq6DQ0bTW+1SSNg/IA2ya2ixyHyFZgT1Cj6E+K2t+Evg34HfxJeTfao5FxPHcWM&#10;q3FnHt34hyFbczeWCScBWY9gD8i/tMfHbSr3xhd33hSzt7ppNetXt764tWRriAWwV41Mg3wAyEvk&#10;DaxBZmbgVy1kqeh00vePbPiP4B8O/Avxz4Xm0/xr/Zd3f6GdP13TbcQ/vxCvmLEiRo5hBdWwo2hd&#10;rAAbSa8x0j9oS01HxtcWFprOuSWct8l9qF1/wkDRpBNH5m1/LLN5oVThWIYZYlMAGuVsv2hIdN8C&#10;6X/bWpafNJa29zHNbXFvJq0kuZGzJOCFKO5IRmViCoBKk9eb+Jng3wP40XUPiDpmo2+laPrFvH5+&#10;j6WpdtNlA3w+YCqgIR5wHYlMcZxXFWjzM66cuU+tNC8a6D8RbDxN43vPAOh6bdabpsl7eNNcLcM9&#10;rbxq4DLteUSTBt42IHO5mA2jIoaR8UrXwf8ACD/hGvBN/Y6TomtWc2p2f9gyR3q3lsJEktXjYgmO&#10;UMxPlsR5SqdwVjXyh8OPiB4t8LeNLfws3hmHVhqFtbW9o2mahGsEcTOsYjbCb5WJIztCseFHyjce&#10;s03xNqzRyeC7JP7G1Z7D+yYZjqUsCxzSytbz3TxLG25XX9wYoeMsu51AIPjTyijUm3UV9bnqRzKp&#10;GKUHbofWn7P/AO3r4C8b32k+Atbv9St7q80NLpYf7Pm+1j+62WQoCwUYwWBDbsliQPXvDXxM8N67&#10;4iuLrSA1te2E1q8tx9hkjhtneQBg27oRgqGGPXAAzXx78HP2Xofhz4sn0zS7+7vms7EWH/CYR642&#10;nW9lcKgmmjmgCSSeRFvKK7Dc2PkQkkVD4U/aj8Qa14p1bw/4Oh1KbS47qazE99qgQTTSOYGluWdD&#10;5q+YhKysiSEOg2jJxjHI8PTqJ0lZbnV/bWJnT5arufpNa/8ABYz4CfCtNW8I/FDUlsdU0qFJWuY4&#10;2GbUz+SHeN/ncrlSsKFnkxIyjAOfWPhX+2R8DvjJ4ZHivwl8YNPuvtMsVtptoZhZyXDSS+UFlgcL&#10;Ipdg21WAZQMsBmvxU+IvxD1jwhq+qWFx4Jh1DxRDpNnLY6pbyKt7bLHGNksqszo+AqfLkhBvIbOV&#10;HAfDv9pz4m+FvFra0mq6bDp15unuIWjmuraGMSsdkYLIfMU/cYENkkjaM19VTqctlI+bq0Yyu1uf&#10;0jaT4p0rUH+zSSov7wwxzc7C65BQsQBu4PTrg181f8FL/FnhvxD+z1rvhm21GGO6ktG8tVmXccHH&#10;GT+OR2NfG37Mv/BUD4r3/g3+0fFvjldQ0ezs2so7eVYYil4UcwXDRk7yc+Z9xgAq725YY5H44fHS&#10;9+NWjQ3viPxZqAh1uOQ6da290sb2sM5xEYjIoFwkZGFYsD87KxGFNdidKPvJnBUozlFo/Qf/AIJ8&#10;/FTwFc/Azwx4esNesZJZtPSC2bzv3c8yLl4o2OAzqoLbeu0EgYBx9F3Mii2b5f4fu+tfh18N/E/g&#10;r4Q6tpWm3nja+nj0rXotY1jUpdLiV9GjsthNsXD4iLI21XjAUO/KvwD+0vw9+JfgT4ieDrXxT4a8&#10;Qxahp+oabDc291EwaMKVGQxH3Wz2PoenSolKMtVuONN04JHjvjCynPxFhukG7a2c7j6nr/n+ea9k&#10;tk8zwypMe790Oqj05ry3x7ZyN4+jDSMqo2ZF8vBzjqfavWLCBh4cUbWGI87a2qfDEzjH3mfP/wAU&#10;oWa/k3xqyht23GQSPbs2P8mvav2fAqeFYdseNsYAryX4oWKpqLqdo3NhgeBnP6/yr179n+Nh4Wtw&#10;wH+rz92tan8FGNNfvmegBNh4H4+uaAQTyx4/i9KdsfdyuM992c0gB+uP0rlOgTjYcHB/h3D+lSLs&#10;3hm4GfXgU1U53g98HinBWIzs60AOV+NppchcH7wOA1LHgIARn0FOjyo3cL64FBQqrghU/h9KpeJr&#10;FLnTWV13Y/vCtCKPLf8As1Ou7Q3dq8St8zLgflWNaPPTaNqMvZ1YyXRnmNhc2doslmrbtufl3dK+&#10;Jf8AgqL+ydrXxxsrPX/Clh5l1Yyeasig569PxA/+vX194gsJNB8YyQ3lw3lycryAP8/56V0Q0zRN&#10;S05kkhWTev8Ad6V8jg8RPB4znSvbp3R+nUakadNSWt0fjH8A9H1rwx8fNMsdegMVxb3W3y5IyhDA&#10;5I5AyD9K/UqbxJrmr+HrWxhWRYzGu9lJ4/wryf8Aai/YcsfEHjix+K/g0fZ76zuFkk8uMYkHv06C&#10;vbfhbo2uXXha3tLu1WSZYVDFU4bHt75/Cv2HFZ1gc4wmHnSesU00+jPmcRGpha06rS1dz4o/4KZf&#10;C4al4Tjn+zskxkUSe/se3PrXyp8Avgol1rjPIm0+XjdcRjCEnG32bGPT1r9Gv+Cjfw41eT4YXN2u&#10;mMWQLuCnBGRyx4zgfqBX57fDnwv8VNc+Igg8P6XOI49obnG8AEHI7cHJ9wtRk+HpSzqnJP8ApH6h&#10;leZe34LlN7xUkcJ8UPhnFoXxvhuY447iFboD/V7tqn+EjGQR1IPOecnNfpR+zzo/iPVvhxaw29zG&#10;v7gBmI3K+QP19OPU1+bHxj8EfFqb422Ph1vtDFrhDHI3y5ycY698Dk4HFfq9+zR8OfGGl/CPTft6&#10;SKfsqDbIm0rkdCOvXvnH6V+zcaKnTynD3au/8tz+esHjf9uqankfx7+Iut/D+6sfDGm3KtNNMgDZ&#10;IPzNgtn1B/8Ar19Yah4JSD4K2+r3sgkmlsZBJJu+UNsLfzH518p/tg/DTW43h8TahbO8ayB26FlY&#10;Hg9OnHPI/Cvs74P2Nz4z/ZsgvZW8xVVQo7HI/wAD+Vfn0cPGtluJhfSaUX6tSX4Ox9TmWMhRjl9a&#10;O8ZSb+Uo/ofFk095o2pWfijTB5dzDcFo3jyGVfx7devB/A16P41+DvwB/wCCgvw2k+Hnxg0W1h1l&#10;Iysd0wCSCTnDox5Dfjz7ivP/AIqQax4L8XtpMGnySWzTNux0znp7jH0FUNbupY9PW/sLmS1nEbeT&#10;NG3zRt2IIHY4xniv4VwubVMpzCcZK6T1jtqtmn0a6NH9J43C0cfhdeq0dr6Po09Gn2Z8K/ts/wDB&#10;HX9oT9mS7n8Q+GNDm8UeF4dxjvLGMNPGueA0YHzcc5AzweK+MtQ8K3UGsNZ3llJBIsn7yCZNro3c&#10;MDyPxxX60T/8Fnfir+yV4v8A+Ff/ALSngP8A4S7wtdHZZ6vp6/6RFHkj94jABzj0wea0viB+0F/w&#10;Re/bz8P/APEy1rT/AAvrV3gSTXVuLK5iYjGMgEEfXJr9tyjMo4vBwrRbaktObf71o/wfc/Ec0yPA&#10;vFSp0pqElvHp8r6r5cy8z8c5dP8Ass0jOAVVj8o7d+Bmobp2uplWVVUJ935en1r9WY/+CVv/AAS/&#10;1yy3aN+0xG8yqHZhrUTLn356H/69ebaz/wAEjP2UbTU5H/4a9s1s4zkMzxHaueBkN0A68dxivb9o&#10;v6aPDlw/jls4v5/5n5zswivHKOqjP3c/yP8AkUG+KARx7mJbAVeM1+jut/8ABPb/AIJn+DLWSXW/&#10;2hVuGjiLzeXqUZkwFySQO3YAc1my/Ez/AIJM/s/aYsXh/wAML4q1K1Kt8kJdd2Thg2cE+oxVcyl1&#10;MJ5NUo/xakV8z51/Yx/4Jx/G/wDa4vV1aOzk0PwzHJm61u9hKqy9TsyPmIP4V6P43+F/wg+D3xrt&#10;/hH8KJ49Qk0udIdSvpGDI8/90E/e5646H9D45f8ABXL4oePtDPw6+Dfha38IeGgmxbezP7x0z93c&#10;AMA9wBV7/gmx8LU+M/7UOgQa1NGy/ajdX8ly7FyqMG6kdyTnuOPrXmZlTliKXInvp83p+B2YOeBw&#10;8l7PVp3cvTsftR8Df2ftLvf2LtP+G+rWa+dPo2Tuz96Rd2c/U1+Hv7Tvwzufhh+0vrWgXUB+yi6d&#10;W85flXr93PbjA7EevWv6CYvHXh3w7oEOjWMokWGIItrb/Mx46ACvy4/4KD/A60uviJrHxQ8QaBcR&#10;DU7hPsq+WVMgA+5nsfT8ea8XOsLRynDUZ046JcjflbRv5/mehlFetnGIrRqPrzq/4pfI/N34teCY&#10;tF1CQ2Eck0MqiVW8j7ynp+RH1rzq9vILqNba7hTzF+XlR8ueMcdfSvpXx58PZfFepNpnh6HzFtUy&#10;yW+5lDYyQTgA+/Q9TzXinjXw5F4PndtX0sC8zndHuKpk4PvnHQfrW+V4yNamot62OTNMDKlUbtZf&#10;gc/pUX9lxyIxMNxIpWPg8N9ewx/Ksi/1DVEXyL87trf6x4/mOD0z1p2o6rPcXJYLMfmAXc/3jnoO&#10;OfpXpvww/Yk/bH+PEUcnwx+APiTVrM4aG9bTzDC3H96XaD+Ga+io05zeiufO1OyPIJr+RU+SHZuB&#10;AJU8Dj9f8aW20q91BjJApwOct0x7ev4V9jeAP+CFf/BRTxzexnX/AIX2/h21Vv3lxqF4jSAegSMt&#10;n16ivon4cf8ABA6y8LW8cfxY8S+ItQuNrGS30fT/ACos/wC8c54/yK9fC5TjMVKySiv7zS/Df8Cq&#10;WDrV5dl5ux+X9l4J1LVtSXTdKka4vJXCx2sC7mdieg9a3fG37NXxi8B2K6l4o+H+pwLIu9XW0baF&#10;yeTgcV+wvw4/Yj/YJ/ZFnbxVqXgPUrzWLdQbf+0lczBwRjHGAfXHFYvjP/got8H9A8TLoms/AWYe&#10;GW/dXNxqFsPlyfvDIIdeOelfUYXg5zw7nVm79HG3L+Nm/wAF5nr0MhjOm3Ulr5bfjufjt4JsBfax&#10;Dp9zK0YlwBkfdOeMjvg9q+tf2R/gf/wk3jWHw74raJTNGpt7xtuNrDjHTjufTIr6o+I/7Bv7DX7b&#10;Fo/xE+BniweEfEE0YK/ZYwtuG9GQdD9Oea8o1b9m39o/9nOKNryC01aXSJGazvLXMjSxqRk4/hIA&#10;A78t3rwcdktbBSfP7yWzX6r/ACuvMxWXVMJJ31XR/wDAPqvwH8FNG+CemXUUt/b6jZ2tkbh4Z2+U&#10;L1IX/dA7cnp7Vyfg/wAN6D8UvFGoDw5qSyaXL93DfvbeUHkgt14/IZ56ivlbxd+258RvElpJZQXM&#10;lvcRs0NxZtu8xeQOT24z8vUE8ZFY3wQ/ag8bfCnxhK1um2O8BE0MknyysTncvHDcflXy9ZxjUSS0&#10;Js0famrfB3SPA2ltrccspvYlOfs5I81R0BA9x0Pr710fh342fDe38DQ2fjJJLOEN9nl8+P5lJ7Z5&#10;xz9R696+QtW/bD8TXfiK4vdQlVbX5lmijfhjjopJ9Se3oDzXB/Fj9omx8b6ZLoWkajNBDJGTMF58&#10;phxjp1Oceg7Vh7aMLuCDTqz6S/aR/Zc/Zj+Onh2af4Z61YabrhU/2fNG3lmVx/AccZyR/wDWr4v+&#10;LnwO/aD/AGXpI4vHlq8+n3UfnRzh/kkXHBJPIIxnr170aB4r8XJ9ln07UbkSWOGby7jbuVSfmIzk&#10;8HGf05rsPjv8ZfHXj/w1Y+HvFfiNprZYQ+nSM3mAEDoP7pxnjkeua5pS5pbf5A/Jnh9/q8eq28mo&#10;oFK/L5ocH5QM+vb9M1z8y3E8vn2N4YWVmyd2VbOeD6/0reTTYAkiwssN1Fhyo+7KB26+9c9fW95Z&#10;3UmpaLGylpD5lmVyenIH1/8A11pHl2RjKTOv+F/xTl0DWoZZ3+zTK6ASqn4dew9fXHPWvuv4M/Fb&#10;UvF2nQWurSLNHdqPs8m9ZBE+3jjOA3HPHTpX51aDNYa5M1zZssV1GQZIJs5bt+HFfTX7Jnj3UdAM&#10;nhu90/bbyNjc3zBWKgjJyM9PbjAJr0MvxX1PFJp2T3MakPa0+/Y+pvDHij/hA9cbSYruOS0vv3V1&#10;Cp5Jz94gjLnrxxkZ9CK+cf2+fgX4k8Maivxf8I26/wDHuq3SQZPmx5JDEdCF7eze1fTnhDRvDmuQ&#10;rrKh5I5tzTNL2TOd21T35BBP59a19Q07w74q0ST4e6iqyReTutZrjaMqC3yf73p6jAwOtfsfCvGm&#10;M4bxUcRTno3ZpdYs+bzDKaWY03TktenqflF/wuDX/wC63/fwUV96f8O1/An/AELNr/30P/iaK/Wf&#10;+IxVP+f7/wDAUfOf6l+S/E+/NX/aYtNTaO7ur8Rx9wzdKm1H9trS9OsBo3hW7Wa5Ybcxt0NfNn7T&#10;3ww8caN4DzoVlNG7R/Kyg15X+z9Ya/4OsJvEPjKWRpl5UStX8QZNjMRTwahOPvdWf1TLKcLjceuZ&#10;XS6H2DdeKtU8TSrqfifVGkmmbMcJfpXq3w60fz9KjnSHbkdT3r4/+A3izXviB8SPtt+JPscb4jU5&#10;xivuDw5e28OkxpAm0Kte9Gp7TU+4VP6rhI04L/gGtZWi6dGpnkq00+5N8B57Vyus+IVN2qPL8o64&#10;NaGm+LNOj2wo+TV3MamHquPM9Wfmj/wcK/s4XV94f0X9oGwtAotW+zag+PvKehr8m0l2OudpAXAP&#10;Ff0O/wDBVT4fSfGf9irxNoVrAZJreza4hCrklk57V/PNLDJbXXk3UW1o22uHGMEV10pe6fi/iBg/&#10;Y5rDE2t7SOv+KL5fysRxhokEuFOD+ftQszQzeb0x3xx9KWKRE+8PWgyTldygqo9Ks/P2WLRnYvMX&#10;+6M7V6GnvCRtYcPsJ3Z655P1NVRMVO2NvlH8JPSnrc+Y3lvklW+8v9PwqZPoONhJI5Yhsz8u0fN+&#10;tWvJ3iNCwG1frTLEYnYkFtv8Pfj9KvWwjupWkljLLwMZCgfX1+lZylylxjcS1tRFcQh1A3EmRTyq&#10;ke/vWlJpn+lDyIm3MSoC8np35q1a20KyCWVQ0atlVyDnBxj6dx9Per9q2n3FxieFmVf9X+75UngF&#10;vTH865KlWx3U6NylLYCAbURGjEancrDBB759exNTaUkpGyPc8i5Pyx52L36fh+FWtL0C88a+L9P8&#10;L6fHta6u1iG3jfk45/D61+gnir9nb9n39jr4BL418Z6DaXkgsVF01xb+Y0rkBtqcDqTjJ/xx4mY5&#10;xHA8sOVylLZL7v8Ahj28BlM8YpTTSjHds+F9Lu7aB7eWf95DEMSLJJgyZ/rg/jXXeBNVtbPU0aCO&#10;No5pFLYhDY5BB3dueCO4reutB8F/HzQpvHvwp8MnT1hkYXVkwGUz0IxyeOSeTn8ayvCngnXbDxCs&#10;U2lhssfLRlHPP3V4x0z+ArycRmFGpSkpaSW6e6PRoYOcKkWtU9mfaHwpu7bUvDun6ibNWSNfl2KW&#10;wenvtweoHtwK9asrWytdDmkfb5kUe5fVAPvYxkZPv1PJrxD4LWdzp2kWtnIJDnaFXy/mHH1wfY9C&#10;MV7Z4d0qLVIZNGnk4mGJPMchmHIx+P8A+uvyudeTrSUfM++w9L92rnimt/EnwX48XUrbTLl7H+z7&#10;zZdSTKVW4kAA446jjp/WuWe6s9WvLXUII0mePbv8tchgWGG6jrx6Dj2r1j9rT9irxp4D+G9h8Sfh&#10;voKXOjbWOo/ZI8vFk/fI789T1r5v0TxheWk6m4uFBVyEkik5ZhySQcZBIx1B/rtLC1op3TT7Pz6/&#10;M55S5Z2Z9DeANUidvKvJyZFJCbZiC+3uM57DPb9K9i+HtwxMcSbSGjUjgnJxkdDznuT1zXzL8NfH&#10;IldUumSNmZX3Mv3cD7pbn8h36kYr3X4eeMbYXaqt3/rD8tw+3rzjkeh46DkV8viKMqOIvI+ky6tG&#10;ULHt1ii52tu3Op/1cmSBx3rDu73Tv+E2sW1y4VbFJFaQ9M4PO4dM5+tNsfEkM4MkU/zcbMc54weP&#10;U8/mKoast5rax6SIkia7k2GR4+Qpbl89/wCf4V7VOqnCKiup3Tjufpb8I4dD8c/DKHT7AR/YpbYL&#10;Gu7OVI61yGnfs6+Fvg1qEi+A9Mht/tkzS3GxcAsTkn8683+BfxEsP2d/hpZeHBrK/Zre33u00mRG&#10;Dz1+teOftS/8Fvf2dfgoj20vi5dZ1JG2tpeiqJpFOON5zhfz+uK/YsNy46nTSp3qpdNbd9eiPyrG&#10;QrZdWqzlVUaTfV2v8t2/Q+h/HnjHxP4CvJNT0ayWaTgNDt4Y9Oa9K0TTL/xj4Ag1fUkVbyaEPIiH&#10;7pIr8fNV/wCDiLwv4m8c2dmfgtqcWh+epvdSkvkMuzIyyRgc4zyCRnB6da/T/wDY6/bI+DH7Svw4&#10;h8U/CLxdb6xp7fu/OhyrJIo+aN0bBRhnlT/LmvYw9HHYOpesnGL22av8jyMVWyvMcOlh2pTXxaNN&#10;r52ul5Gpe6feW8zQSx/N9aiFjcFmZlyR7d66jxA0N5qOQNpbjj3qq2iOfnHPFfR0anPG58fiqPsp&#10;WOebS7g5KZ703+zLvOVHvwuMV00ejtgIV7inLpBcdG9TuHWujmOM52PTLjkt+S1h/FC81vQPBl1q&#10;GmJulWBiuO7Y4Ge3NegjRnfGI/8Ad4pmpeHBqelT6a0O7zEwq+nv/n8KuMkpIUo3R+Jv7Sn/AAUn&#10;12LxzqHhjVtW1KG5sbxoLq0hUpsdcj8QQcZ4/ljM+DP7X2neIdWXTrXwLqWoXTqAzLGZWCggEdTh&#10;MnB9M9an/wCCr/7JMXw5/bPtNa/soCx8aKGW4abyYoJEKrIc/wC7g5IHXvzXmXwv+PXg/wCH2qx+&#10;CPD/AMDfEWqa8t60Fpa6DKlx9v2O/wAs+4om1jGzYBKlEPPes54ivGs05aDhRp+zTS16n0bqeu6n&#10;d+IbNptTsdJW63Ga61G4IEWGVBhGx5o8x0VuCD5qkEnBr578e/tDePpdDsNB1qPQdLt/s2p2Utrq&#10;Wome8uoWfbbvIiOGhh3gMrkD73o2TDrnxZ8ZyaPpet6rqGyz/tCHVIIL25nja8jkZZBaklmVVQEq&#10;iylBgZDNXnfxV/aLtLHQVvvD9gbyPUtYWTxJpdxaxNLbyQt+6eGcICMqCpG5tpTkHgkqV3Lqy40+&#10;XdGL8W/jX4l8eeHbSHxpfapHq1rZw28ljdahc29vIkY2SRRnJDHevUNvfgE4OK8s13xV8TNUv9Uf&#10;xrqFxNBHF9nm0+1kEX2WNgV2rE+GGAo+ck8887uer1zx94P1vV9Z8YeGtQmjmF1JdRpqkEbW9oRK&#10;peWCKbkndyqk8EgckcUrbxNofiDUbX4h6foVxrmtWdqTq2n6pawzTG3iGBMImZlwc8qTxhcZAxWN&#10;rs0OLTXUS8muFvLjTWmkjhsY45HSPY44fj0wOOhY84qPwX48vPDmu3h1q61a4byRbw2tvcDeIvMP&#10;mNIR2C8gdz14FW/E+q+EviC9te+HdP8A7BuJrf8A0jSZ1d4s5LGYPgBVOWYlgCMc9RUPgv4eaXb6&#10;jaWusavbyzPIwg/tCeWHTUAXO+SSLdK3ptRMMCMtyBS5Rcz0aNbwVqV/8QNZt9K065sLe8hn8uzu&#10;XuFGxpsDdPj5whZk9FG5ugzX1Zotv8Rfgf8ACSxuPi9oeqSWL2VxcQyQzCax1OblY7IXDPtiDgJK&#10;3zbmVAUUs4Iw7XSPFPghoH1Tw7eWNjZ6LcDSdBgkh06/trwxo0V7Har5flLMzN5fzMxjdWZ9zba6&#10;r4j/ABK+IWqaZcHWdbj0VNdtYLvUtFtdDghF9qLK62wkQk/uVKPCtw4ySzsgIfNN04pMuNSR5L4m&#10;/aYv9f8ACt7ocWqN4SvhcS2y2VneyRm3aZNu+SWTczhAVwEwFG5yNxBo8XftN2Nvotj4O1S2hvG0&#10;zR4NE0n7JJcWsmkTRuq3F3JKsoa5nYh2z8ynK8D7o6DVPAPw/wDCPiHUPCnjnxffan4l8m5j1rQW&#10;t4NLj02a2IVIJLlZJnTe7BvOLhXVcE5yV8Lm+HCaZbXHjXTbiK+uriMunlKyzW0jPyVYOfNYH5Sp&#10;zuVyRu5ISpyRpzHoPi3w14DsPDb6ini3wSNaEwvzNdeJNQM81qY1jhtAkxILiV/MfbkOA2TsjNeI&#10;+DLiLU7iQ+MdeuI2ZZA3l3ER3hBnI3Haq9VGMjJ4HArd+LHhrxlBrUvjq0msJLJNMs0+2aXfLJHA&#10;phBBZXw8TEsfkCnB3DjFc94Y0fW/GF7Fexaa0kK2/wBis/JhQ/vETKqqKRk4Dd9ze/NNpkc15HrP&#10;grxT4qh8MjQPCviaaS1/tTbpME0FqYJoJ0WOeRw2X+1bFjTKcBN47k17Pe6x4u8HfD/7L448SJ4g&#10;0V542tNJt9QkRt8kbmRZJvLZ4ZAEiIRAE5UHHNec6H8M5fDumLF4ZvfDL3muTyXkek2OoPfanc7Y&#10;B+6QQhljZclgHbAxztx803ivXIdAhXwZ498H3kDAQSafY2+ufabyNGLRqXnixubOXOclW3Bu2Jlz&#10;IuNpHQ+OPjZql1q994X8e3OjrZeUsP8AxK7yOac2eMCeXy9+2cY2tggfMxCrxj2z9nr9t34j/APR&#10;vCPhzwL8U9D1LSVn857GG4kUPBIP373qqqyRnAjGXCqRuYA4JPyD8D7TwPp3xDbwh4kuLe806O+m&#10;SSWeRY454FI2GQjO3LkHIJBzghQSR1Hh3Q9N+J+m6lomhKNMvLiOYf6VDHa2tnbq6qzPclgmGXJK&#10;oHK8j5iQKUZS5rorli42P1g+Af7ffhH4qarb2vjgWsKrqBsoNQhvNziTgLG3ABUg5RwcMoyDgZr7&#10;i8J6roviDSPI0e9juNsbbXgk3q+07WwRwcHg4JwQR2r+ev4z/EeHwXpM/hnwR4pvnvmkEN/NHAsl&#10;o8ESPGBkorOWT5hJsYqCrDliq/V3/BNz/gp/4f8AhLcaZpPxRnkkh1exjNwtlGVKTeYERm29doK5&#10;kkwCHbOOc9SrKXuyZy1KPLqj9FfipoLteyHHy4OGbH6Vxumft0fCD4GqfDnjbxBb2MkWVVZJAMcd&#10;wemffivU9Z1Pwx8TdEk1zTtRFncPD5kNrJIMkZxgEfLJ8wIO0kZBHBBr5Z+Pf7AsHxa8ULq97q0A&#10;jVcMrZbcPTntyeeT04ruhyyp2lueZW9tF81M9bk/4KvfsyQuwHxBsWbqV+0Dj0Huc8YHpVQ/8Faf&#10;2Zogzt49swI13OGmwFGcck989q+c1/4JUeH4jsmu4WQY2q6hl3A5Bx1496JP+CV2h7Y1g1WJWjdW&#10;bd8wOBjdjgA4+tNU49l97OV4jHL7J9CT/wDBXn9meORo4vHNqzofmCseB/ewP4feqVx/wWJ/Zzt3&#10;LDxVDt3YbMbFUz0JYDgEHjPrXh3/AA618OSgM2rQsVIMX7sqqseTz1IJx19KkX/glx4Vtomt4r6L&#10;aw2x/wCz/n8uc0KMFul+JP1jH/y/kexXX/BZb9nu3kWNteb5h8p8lm6/h/8Aqqrcf8Fn/gJbwM76&#10;ldYVtgH2d1YEfh+v615Hc/8ABMTwluZDq8WHXMm6IMDg/LnH9B71zvif/gnP4X0xZHGprMFUiRpA&#10;F39cgDlTg+v160Wp9l+JDxGOjq1+R9g/BD/gof4N+N8cl34QM0kaMVbdAwxgjnkYH/167x/2lNUh&#10;kYx6PKyq3zfL19z7V+cfhzQdb/ZJguNQ0KeOW3ZTL5MRJVuOij0Oc7iBn8q5HxR/wVs8UWF5Np0f&#10;gybckW37QG3ruBO47cZPOAFHc5rOsqMUdWFx/N8ad0foj4p8d6v438Rw3ZjkiVGJkVTjHv8A/Xr0&#10;rwzrK2mmhZSd23P+fWvy5/Z2/wCCn+reP/ixp+heNNCWytrrakku8ERMf4vcHpjGfUcV95X37R3g&#10;HSLC3eLVY/3irwJAcj8/68818LmVNUMQ5R2Z+oZLmFDHYPlbs46NPRmt8ZfjVb+C51ivgqwTfKxb&#10;HOT+lepfs2eKfDvijRre7QxsZFyNuP8APFfFf7fieJPHHwOvvFHgu1Jlhg8+PY3PHJH5e1eF/wDB&#10;PL/gqdoXhONfCfxP8QJZXVq58x5jtQDoBn+oHbpXLgs++p4lwqr3NNe19vl5npZjltHEYZQUuWXS&#10;+zP0i/b/APsMXw4njFl5ittU7V6g9fw9a+NP2fPDVrZ+LL2V9LiXNuqs3l/LjJ+XIGDhv4j1z7Vb&#10;/bO/4KxfBrVtIt/DfhLV11q5mx5q2bZVB6n2z07+1eU/BH9v7wVZ6o0HiGy8lpEx5jRFd2B0/Anv&#10;0A+tfZZTxRlNHGQ5qySvq+i+f+R14JfVeGauFbXM76Xvvsd54p8IabP8fIdUutOXy4iNjeWu0gEe&#10;vHH/AOuv0A+EdhH4g8KWsNraiOERqNw6HA7e2K/JT4o/t3eD5/ila3mm3a/ZfMBZYifpjtwRjpnO&#10;favsfw3/AMFav2bfhj8Obe51Hx1ZCYIEaFJcsGwTjHHp+FfpHE/FmQ5lgaMaGKg3Fbc1tPK9r/I/&#10;IcHk2Ow+JnKVN2fofRH7Unwm8O6p4AuIZoFBEZ/hrL/ZZ+M3hm3/AGem8GxPGbrT3EckbMN3Hc/h&#10;/hXwL+1D/wAF0fhf4l8PDTPh/fzXk0khWZthXy1xww/zn9K8+/Zk/wCCkPgy28Zabo2o7Yf7UkEb&#10;NNjKM33R7knjjv19a8zL+JcjwuT1adaunO6aWttPO1vxO6pleKr4mlG/up6+V7fmfYPj7xZaan4k&#10;kjv9MVW85kyyjkbuv9P85rz7xzH5NpNcbH8s4ZcNz9eOcjp6d67vUtBOt3X9r2TZjuFV1ZV++p7/&#10;AP1q434g6PcQWEkEa+WxjIjLcdv0/p71/FWdSrTxVSUu7sz+qcPKmsPFLsfEv7W/w+T4veHW05Y2&#10;a6s8tCsOGPBwQ3Pbv1OelfBHir4Y6xoeqSWN3ZyZj+6SpyR69M1+nGraDejxBILgNIrNgR5KlOfp&#10;yenHrXPfEz9nHQfE9g2sSQRQykM7SKg3d8qeOOme/fFfWcL8VrKMOsPU1i9V5M/NuIOH/wC1Kzqx&#10;0kvxPzdtPCWuKy+TNNG27GFkZcZ7dfwq4/g7xRADMdTuivG0faGOc9+T04PPTrXvnj34ZQeGdQmn&#10;tz91mBeJyMIOcc9M/Xp+VYS/ZL54dFGm73uCvzQx75JMk/Jtxk4POM96/SsPnEMTFTgtD4OrlKw8&#10;nGTPEG0e8yyTvIVVvmZyeeev/wBeo1sbFLnYpaQ/xY+vavuD4N/8Ek/2m/j7bW2qReCl8P6bcfN9&#10;t1Y+XIB6iLG4j64zzX0t8Nf+Dd3wnYyR3XxK+Ks1y+3Kw2NuI1B6kZPIx617NGtKorpfoccstqen&#10;qflbbaRdXVpHdafYKrLIu5eu/wDD1469a+o/+CVdhq19+1N4f1jV9Yv9L0exmzrFzADxGR91uwzw&#10;M9a/Q7wf/wAEQv2ZPC88bTeItRuIlGGhmnypyOc8c/0r2jwf+wL+zh8P0VfD3h2G3+XazRxDLfU/&#10;jT9nKUlfoyo4WpG7T6H078AbT9n3xHdb/BN5a3k0Nuq7lYMVzzuyepNdP8bf2WvhV8bfDZ0Lxf4e&#10;t5oNuP8AVCvBPCfh7SfhmLdvCCNamE5jeNeffPrmvd/h18dbbU4E0zxMyxzMuFkB+V/evQcaeIg4&#10;Timno09UzyauHxmFqKtSk012eqPkD9r3/gmt8Kfhl8M5vEvwc8Dw29xaRl7p4RzIgHoc/MOcV+WO&#10;vfsc+Pv2mfjJJ8NPhf4Y+3ajdPG0c3lbFt0OA0rn7oA6ep/h54r+kLV7Dw74k8NXFtfrHNbzRlWU&#10;49K+Z/BPwd8PfA/X9Z8P/sv/AA/t77xJrF29xqetXvywWpOcKXxnjnCDp7Zryf8AVyjLHxrYdqmv&#10;tJK33dF5nsYTO8RiMHKjibyktm/1PAv+Cf3/AAQY/Z0/ZYsrbx78Y9Pt/GHjJl3fatUjWS3ss/wQ&#10;Qn5Vwf4yC59R0r7i0nwt4X0SBbfQ9Ht7eNVAVbeFVGB9K8Gk+DP/AAUFvfE7aprHiXw/NbBsrCt1&#10;Iq9uMY4xz9au63b/ALfXgm3+2aZ4M8LatFGufIj1J0kfHYblxn8a+up4eNOChCS+/wDrU4ZR59eZ&#10;HvKJboOLY7fpQ09gi4khO1fWPpXzLJ+3T8Zvhs32f41fs4a5pqJxJeWCi6hP02c9/Su1+GH/AAUI&#10;/Zv+KdwumQeKre3u+A9rdqYpFP0bHfNaSw1aKva/pqDw9Ra7nq2teDvA/iiMrrfhXTbxZFx++tVY&#10;kfiOK8v+K/7Bf7M3xa8P3Gga98OLFIrlSGaGLaY8jGVIxj8K9Z0zXvCuup5ulajE+5f+WcgOadd6&#10;dcgZtJvc7etFLE4jDyvTm4+jCnWrUZe7Jo/Kv43/APBDX49fBXV7rxl+xb8V2vtNkYu3hfVLkwzZ&#10;znCTqMN3xvGcd+K+ZfjV8U/2pfgAIfBfx88G614T1qFvM0+61BN0Nzjnaso/dyqcdM96/eKW/v7O&#10;bDx/d7g9awfGnhX4afFvQbrwt8TvBun6ta3Ue2a31C1SVW98MD6/Wt6uPxGIp8lR/wBem33WO767&#10;VnG1RXP5v/it4z8J/Fe3m+ImnaKun+JoFVr1bHKQXigcuVGMHIPvnk5zXkeqeNr4ONUuvvRyq+PQ&#10;A/z/ACya/Vn/AIKI/wDBCiz8K28/xs/YnkktrpWabUPCFzKWhmj5LCAk5VsZ+U5B4xivyl+JHhm5&#10;OsX2m32h3Gk6xbORqGmXEPl+W6nlcdj9a+UxlKVOpeS0fU56krxujsND8S6Z4psZpIId3mKMq53I&#10;Gz1/HvnpgE4743jGCHw9fRXySR+VMpjfblg3rzn8vpXB+D/EbaDM2mXSN98uOSME+/bgY+ldRdNH&#10;q2ntZ3f+rlXesv3zFx/Cep5x6V57p8sjONTnjoaXhTx3caJex3Cl8szbVXH7zJHUdiOw6V2uua3b&#10;61preY8fkyYNrM+35XweFx39gOh9q8G1G+u9Pk+y3CP50Y2t1wR6j3rovBfjRNi6TqcjGGX/AFPz&#10;f6tu2D6HA9KU6PVBGtd8rNrxIJ7cf2kLUhrVQt1/eye5GOBjgenrXO3usRlPtUNwV+XBaPhuTn+X&#10;fvmustL23N4tvdbfnjZBIy5EinqOOmeB9PxrMh+D/iHU52k8JKLmBmOIVYfL82Ov4d8YNRFxXxBL&#10;m+ycnd6TPI39t6Qzxzxnc6d8ev8AnpXqP7Pnxl0STU7fQvHt3JGrJsE6bsk5yFyOeSP6Vw0/hfxl&#10;4B1Bf7c8PXSwllI3Q7htyefQj+ePap/F/wAPEvNNXxN4WnX7376FfkaNuucfr7E1U5Qlo36MmPMt&#10;V80foD8JPE+o+F9aEaXkc1nfELnep8hnXcTzkAAbuOBkjjivVfE9lp93ZnVdCUq0RzG6hgz4425P&#10;Ue44Havzv/ZX/agk8P6j/wAK8+I960duXxZ3ksnETg7gGx16cc8fpX21pXjweJfDR0b7S3nLBiK8&#10;jCusiHo276dR1+tbrMqlGLp1Co0o1JKUSb/hcVz/ANCdcf8AgQ9FcF/wjHjj/oNv/wCBa/40Vzf2&#10;xPuzu9jE/W34peFfCeveDPm0dJFEGdu2vz3+K2i3vin4pr4I8P6U8NuJsPtTA61+hXgn9or4SeKL&#10;c+H5r2FCse0+Yw9K8U8a3Pwoi+KjXGjtbmYvncoFVLlqUlFNbn7Rw/l+Kw2LqRrUpJpXVzN+EHwA&#10;sPBekwPFCqyMoLcV6pHE9hYbEHKriptHmtbm1VonUrt7U++uLeMbC1dSVlY+gjUlKdpHOnSrnU5d&#10;7OwXNaFppVtYASMCWzWxp7aesQdnUe9SSah4dVWMtxGf940zapiKkvdSdvIbNY2nifQ7jw/qForx&#10;XELRlWXIORiv55/+Cif7Nusfs0/tQa94P1G2eOxvLyS70xz0aJmJ4+nSv6HrDxLpEEvlW86k57V+&#10;ZP8AwcU/A/VNY0rw18edLtQ0NkxtLzy15G7kOx+vFb0ZJSsfB8bZa8dktSbi+al769NFL5W1/wC3&#10;T8ozH5nKZ9PempFMCV3fd5+bFN3uxLj5R0+XsKMOH3I2ePl29q6D8HYbidzjbubqOozQFbcrq/zN&#10;0oEZD/vf5cVMgUydFGTj6CpkVFDrR50bzcf6wY571ftZCOELfd+b/H6VFOIXgj2K3yrkt6MakhkX&#10;arxqPb5un/16wqG0Ilq0nNwiq0ny9c5PPrj/AD9K7DRdJvdTjjitLVS0xxuYsv0rkdOlinBwu0sR&#10;xsHB/wAmvZPhRFYtBG97bxiRI8q06/LjPUnp7ZHTpXkY6t7KndHt5fR9pKzJvAHhSbwfc6frU822&#10;a2vo2+5gghgeh6dK+tvEmhXH7YHgBvAXijxB5cNsqXPmbTsjSNMk4zkg54z0I754+VviV4lNjptx&#10;JZybzI2Um8nGD2wT27A9a+gf2PviNN4g8Gr9gv42uJLOSGZVceYX2noMdOme3T0r4DO5Yh04YtaN&#10;PddOp9vlcKMZSw72a1Xcwf2ffCOmfD+SbwzpP75g0yPcRPtPDHYf0/I13mteGdMS6/tKKxt1kbru&#10;dmIXjnA5J6YJ/wAa8n/Yc+IJ0D4zePIPitfLCv76OG1udp+cMxQZJ6dwBnkgV6p4j19VBxHut2hJ&#10;ht1I5DHrnP8Ad5x/9evms4+sUcwkpO7aTv3uk/1PWwKo1MKnFW3Vu1nY7DwRPDbzQrK8jGP5m3SB&#10;GY54yPXGB2ztzjmvV/B/iTbdwzpKjKH+VlbG7P1Hp7ehr5y0TU7/AHRwJ8ysoCwtGQFHUgcdcDPf&#10;OeK94+Fvwd+MmsaQviCx8AaldWRjDeetn8qnbn7p59K8JRqSre4m35Hp07RjqfYf7Lnjix8b6fef&#10;DnxBAtxayw5kjZgQD0Iwenr6V+Yf7d/wq0H4WftIeJfD3gQEact5vjjjXbFEzYyq+ignr2NfWvw2&#10;8e618K9ellvbO6s5obZ9sMkLRsoAJ6N2789Dwe1fCfxa+J2ofEbxhrXim9mmku5tSlC3Mm4O7BsY&#10;bd2OCPSvrMPipYvC0ouPvQbTfl0X9djysdGNOo2nvb7+5k+FfFd3pzsyW7eWkgDk8ZcbsA/559yK&#10;9a+Hvxakt541nuUZf9psRgLx3/h2n1BBB54r54vfEEs0xujcNGdzFd5B2ZP3QOw4wRz6+lVG+JR0&#10;lWlinkVRlH8t9vzYwenTGeV5Oa0rZF9f2Wpx0c0+qu7Z93eEvjLpkvlXDyRRxrj5mmKsvByw9R24&#10;zx7Zr0vwz8RtAdW1m7uFWOKMSL84KgBcg5x0xnAHPUnmvyj8V/tYXejbrawu/wDSFLb5Ym4DEYwe&#10;DnHt3P41y2sftq/FzUNEl0DTNZkt4p2w21jwp7D0H+yOP1rXC8AZpJqUZKK8zSpx5gMOnGScn5H0&#10;B+3/APt5fFXx58VNU8EeEfideWvhyxka3ji0+4+S4H95iOo/hwDwK+T7jxDI8pmy+WY7ppBlj+ea&#10;3PCdv4emtEl1vU42kmkMs3mJ82c8t6+/H9a6+2+H3gHXtNa+bWYI5IeJvmGdpHGF6H3XqPxr9yyv&#10;L44XBwo0vspLzfm/Nn4/mmYVMbjJ16t/ebfe1+i8kePXWs30+WvL5sYyu36cV9g/8Ec/+ChV7+xJ&#10;+0QumeNNRkbwX4skjttYi3DbZXAbEd2PTaPlb1U+orwLVfgz4RafydN16N5sM0UKzAsVHO7nGR39&#10;ufSuZ1n4e6hocIubOVZl3YZY2O4N/dz0/wD11vWwcp03GaumcuHxUqFaNSm7Nbf1+DP6evin+2p8&#10;APhd4Ph+InjX4j6Zb2c0Ykik+1q3mcZ+UDJJxzXyRe/8F+Ph1efHHTdLj8N3Nj4FWQrqHiS+cJIv&#10;HyskP3iueD3APSvxtsfiF4o8R+ELd77X7y4/s+PyYY52cxwIoOOOg449Pxrzy88b6vrdwRquoTSI&#10;rfLGz5CjP6VhTwdPCx+Jyv8AI6sZmE8dK6go27XZ/VR8G/26v2cvjn4KXx/8OfiNo+oaTvMZulu0&#10;QBgcMCGIII+ldK37TfwhiBZvG2jKByT/AGlD6f71fzRfsr/EnTNNvjoN/IiQ3TfNJjiFscgDPzlh&#10;jqPr2r6gt/2fr/VbW31LTGWSCSGMpKsYcEMv8JBO45wK6/q8eW6Z8rmGdVsFW5HBP5s/bmf9rD4I&#10;W6/P8RNCXjgHVYef/Hu1Ps/2vfgBFgL8UdAK7sbv7UiJZv8Avrr9Olfifafs0eKBbh0Ro2Em6SQq&#10;WLt0IbHbDYxzntxmpLv4Rp4C+y+IPF6SXtjcTfZ7fyd6uJGXI53LjAUhct7HisJRcegYXOauJkly&#10;pX9T62/4K8eOvhf8YLvRbpNQtfs+lK7Q3n2hY/MMjDq4yQCYwFCDd1PAVq/MXV/2gtVN7eX+kfBb&#10;wbrNrM0rw+IbS+uori0fmF8G3dQoG35VfBZm3bjuzXtPxK+L3w51EQ/CL4QfGnSY7vSbOaC60PxJ&#10;p9rJZXdyJfneG4kwrzRxnIct91yFyckeLakug6P9o16Hxnpq6hdtOY7+HR0XTWmVxMLdRwpxNx8y&#10;sg64aPGeOpLmnofTYf3qd3ueV+Pfij4j0+7uD4JvNUutN1KVbq3uNVR2aKXbgcso807CwI6cbuCC&#10;ax9T+KGqeNBcXPiiS2ijmUC8bTTFaEtu4aHcpCA8gqBtLHcQSeej+MepeJTrE3h6/uJ3mvJndLi1&#10;uHa1nZgDvto1P7heTlQEUqVwNpAryLVbO5gDQTyyzW9pthhkMbrtLYLDBPy4Yn2ZuRwaIxNJM6Dx&#10;Y2s6t4cz/aQ/s/TZkib7Rt3STNkMqBlDSMq/fIwg25ABINYc0lrFHcXlh4m8zymEJWS8dTcJn+Hg&#10;fKDzjj1wetXj4a1TRtSjs/HHhbULEf6qUahE8KmXhgsmQWUkAcd9wxxk1tW/iaHxFr9tr8vgXR4d&#10;Fs1EdvY2yp9psGUhmCEAySckt8+7PzDIOANOVGLfMxuk/C2XXNQvmvfENxJpml7Y764FrIXk+T5I&#10;owcl3foOQueuBX0T8KPEXjifVbfXvih4s0/T7yyGoX2i+OYdPRpLcGGNZFnhB8najJAAFVSp+gqp&#10;8VtWuLjXvD/ibV/F+jWKtAt34ZW2vI0s4bRsxITDbqrR7Uw+8Iv8IBYk15j46/aN1TxB4gtbSO/t&#10;V0/SbO1sLJjte48mHcrPA84fazM5cs2DtwOMcax5Y7gve1O38M3Gm/EPxdZ+OvFN7qXieTVLfzr6&#10;GO+S1ugsEO37R9qMZKx7Y1kZVYykAgnBFcN8Svjfo1hpdr4W8J6deWNhcXBlvobm8XUrqJXRUaD7&#10;TKqmaMCNWjUgBC7Z9DHZ+NPFuv8AhtbPwl4TvpIf7VnvbLUrGNTdz3ywfvSkq43gRHc0Q5wc8d/M&#10;bnTL6UXDavYW8MUMKyRz28flx7Sc/IijnJwvG0Dn8VLyND0bxX41+HHhTwpHP8Jr++ZNWjQXs2uQ&#10;RtdPcBCkjbowqlFDMABgEPgglcnP8D/FnVdD8Lx+H7zX5rezi05oreOO72vITI3ySFPmSNt/3Rg8&#10;cYzR8Ofh/pniexmhuL+5soNzSQobaPYcRjiFslnlyQdm0Ljnf3rm38B+IJ7k61o+srmRv9DvGbYb&#10;hs4QRKu5t74AUkBc/wAXQ0cslZ2C51GtfFnTfiDEuo6xZRxrZ29vaSxrBEVC/wC2SnI+QKh64Lbj&#10;jGOqvda8XDwBH4f07wVpOjeH9XGyzhsZZVRndco4diwMp8oM4+UvggFQQKwdC8LeG/AHg+5e50C3&#10;vLrVLbyIm1O4ieWBsjzylugd8ru+9kHONpBVwPRNC+C3xKOk6LdfF/wnqVr4VvJYjorawwltJz5R&#10;FvJBbwzZkV3EahAMZYtIVCsaOWQX7nlPgzStR+E+pReMPFV/qmhyS3TWtjp+w2d1OoUeaNzcxQAM&#10;oYqd7F1A4DNXpniPxrq/inwpo+u/DPS57zVLFpP7Ws9PKrasx3SNsJ/ebVBVDIX2sc8E5NeQ/Fe0&#10;+J8k3mfFjR76HVNQma8L6nM24RhimEDFlChxg7CAPlUjpUnw/wBU8PeCrBr/AMY6jqBW6vETUtL0&#10;+BTP5BUhWikc7FlJ56khfTNZ8utioyseqWfxEu9X0Kzi0rwb4QtdaudPmtrz7RoqQ/Y7GNM+ZI9w&#10;TuBG5S6gbmUHcScVxV1401G21v8As3SbpkSHR0Miz2Y2StIQ2+Jf+WIUt13AEY/HoNF8feBvBKw6&#10;FD8NtK8ZTeWkNjqN7b/aVuCrBpAWkJMajdgOgPKYwFbNS3vxAOtpNrPjgX0kiRpbeH/DtvppWyml&#10;yd0E8hYYt4y5kCvuJZmBIByFy+ZopdzQ+Gej2niC7j8SJa3GpapZ30sV3DqV4oWWHyz884IywBKh&#10;gpzgYAHLDrtO0K48DeOtE8WXNldaZG03napqQ0ORLGK3kBSVCCoYkspG3DICoxnOD5DY6ppc+qT6&#10;x4W1PS9JbSd9wjXkf2ZS20qBABu2OkgVgqk7s4yBWpafFzxdqcE3h3WfGurSabHOqyXGpwzXEkSe&#10;UoCKXbeVMi8L/Dw2MZrOQSfMrH358OP2l/iRonhbQdc1XWrnXLexvCq+Z5lv5kcbmGF2AIaLOxWM&#10;eQS7ZJUMQbGqf8FIPj5p1y3n6DpfmR7hJbmVl2c8hxk7T9D646ivjWf4k/ELxfqy6lLq9no8n2WK&#10;C9/tLF5HZpEATsCOUjYk5wR/rCvzAqCPTvGniHS/EPh7/hJ/AOiotvp1wLSG7/hu2GGJwNw81UKs&#10;c8ADg9azq4yvTj7rPFrUZQl6ntLf8FNP2go7YXLw2TMPvSecyuFwPvDOAT0Geo560z/h5D+0LNMk&#10;cKWfmSAlYmJyBtLHuCccZ5B9a+MbvxT43uLiVbhikO5zGrAgg5OWOMhuTkkeuPpi6V8RNds/EGNR&#10;uzLCzZu45G3fLzjIz1z2+tcyzTFr7X5HHUw890/xZ91Q/wDBQ/8Aam1F0t9GtrO4aT70fklhu67O&#10;o4HGeuMkelQ3P7en7Ys0alNGWNuFx9lcqGJPJJP1yOgxxjFegf8ABODw74O+KHgga5qumQ3DBsb5&#10;oww4Ocj2x+te5a/4N8FQXFxHBpMJCSFSyrhuOgzjoMdK0jmU5UlJ767nHGFaSvf8WfH1z+2/+2XP&#10;v26adwwT5UJbAB/2vXn2x61jat+17+1reXHl3OkTFQpO02zDzck8Z7D6DGfavrq68KeG7vdB/Y4+&#10;dgJAYeDjt06en45xnFVbXwH4dvW82PRlklkVQXYbR1+XCnhccYx3rOOZy5uhLhU2a/M+JvFXxY/a&#10;M8bQx2Gr+H5pd2UbfCwYjGGyB09uByPTivO9U0rxIk/m3nhBrZ2ZSGbjBx78k8diM547V+nfhfwX&#10;4Pnvfs1/okIaYYw8OA+CAoP4+vvXNfH39nTwZqqxXlrosIkZQu5Yuq59fTP44HBrup4n6x1Ma1aW&#10;FjdxPzekTV7O4W7ttIa3m3fuZC3AY8/hjHp149a92/Zg8a+J9W1+30nxfq103y5tXkm+X3Oe3I6H&#10;8Mbq9Kuv2a4pHb/iWbZGUHaI/m3gjg/QdDnk9T1p0f7Odxpqi50S0aKWOMN+7YRgMeNxye3bPPtX&#10;NjsJUq4d2R35PnlD6xHpqfYvgLWfDniX4dN4WvjG/nW7R+W2OV244HYH3/8Ar1+WX7av7JCeAPi5&#10;fXWi2jQ2V3IZFaIHHrjPTvkdO/J7fYHgTxT4m8FWkZ1rzkZVVXjZfm246nPbA6ZyBSftCXHhH4j+&#10;FFuIirSLH8kcakYbsR9efwzivzjN6ksHaS0kvxTP2fC4unmGFtv/AJo/P/4X/CbW9N1/dPGGjDr5&#10;ny8NwDn3Xp064xXu954H0t9KVdS06Fv4/mym08j8OenfqO5rY8L+F5LOZIlhcMmArCQKGJ+XP9fU&#10;AHmuhv7ISW5SARlhHtKtNtwADwMjBzn26GvjsVmVTEVeZs6acY06Tiup84fE34XWcO6e109mwu9Y&#10;1U4TjOenOc556Hp6V5J4n8DXdrN89uzcfu1GSc9hz2zn6mvs2bw0ZZHWVo2jkYl1+bcOOxOPXoen&#10;XoRXHeOdB8CQ6eI7qSOQ+TuZm6fd29DzjGeODx0r18vzipHljueZiMPFnyMmlQRNt+ysh+78yjDn&#10;PI598Z9/atjSdeGiPbzWtu/nQBXhkVTvGBwcnjIPStbxRp+lQ69K2mSr5EbKodcruXHHXtyQPcVi&#10;2kulm5+zOqyeXJnZ/EhztJ/I8+n5V9h7b2tO7PN5eWWh+rP/AATe/a/8P/tA+CIvBPime3t9c0uH&#10;Y8MzhfOXGAy5OW4yT6fhXv8A8QfATXduyNEOY2wyjcF4+8D79q/Hv4LfEe3+Hfie18S+GLqazurO&#10;QFZ4Yyqvjg56ZHu3YV+in7OP/BRPwf4wsofC/wATpo7O6GI4byTpK3t6Adj+Wa+BzDC06c5U6ifI&#10;9U+3k/Ls/vP0zI889tRjTqy99aX7/wDB/Mwvib8PpobzzIUKBcbWXOWJ7Njr7c+3rXHa1owtLCYZ&#10;ZWhjBMe7G/j7vHIxg4x68+lfUnjXRvDfiCBdZ0C5iuopCGBjIbGO3H8uv415X4g+H0l5qQgtLYyy&#10;SyqkcSgbmLYyB3yf/rV8jicFVo1Eo6rpbU+k9ypdnyXffszfEj40eOLXwT4C0F7jULoiSZFX92ue&#10;ryE8BQfz6Yya/Qj9iT/gj18MvgVBZ+O/HmnLrniohXa8uowI4H7iKPoB7nmvo79lH9mPSfgt4Ihv&#10;5tEjutcvlElxN5XKk8henAHpXslr4Q8X30v2i6vI7VScrGq/1r924ZyGpg8DCeL1m9bdI+vd/l07&#10;n5HnWaUZ4qUaGye/f08jiI/hFqCQrHaRx28S4wqrwarXfwjuox5k+qhe/NepWkd1ZH7Fet5g/vet&#10;Vda8KLeRNLCd27PHpX11kfPxxNTms2eR6h8O9Pij3Saz+v8Anmsu48N6fEmxNUT5e3vXYeKfhlqW&#10;WuLN2yeqVwus+Etet3ybeRdp4VVNT1PRpy5o/ER6lpUEse2O8X733i+P6UWmkashh/dMsbPzcNwq&#10;j1/z3rm9Ss/EltcKhikw8gXG7oc9Pb+VezaD4cm8TRWPhie3K2cMavf3j/Ko/wBgHvnvXRRjqY4h&#10;qnHU3fAmkazreipZ2F1Mtj0+0MfvL3K112jeH9N8OwGz0awWNM/MV6sfUn1qhqTadLaR6boni+0t&#10;/JUBYY5B0HrWVqPj5/BiKuvzxhW4jkRsqfcmuy0nojxrSqPT7jprvVDbcyD/AOtWPd+I4mLGR+Bz&#10;VKTxnputW6sl0rFlyrR965/WJp4m8yJjjs3bNaRXKVTpdzT1YaXrcTQ31pHIpHRkzXiHxr/Ys+C/&#10;xTia6v8AwhbLcdFuLZfJkU9eCmDz+telDWsNgg+/OaBqpcZMmF67d3StKc505Xi7HTDmhsfID/AX&#10;9qD9nXVWvvgZ8SptX02OQM2g+I5CzBBklVkHU+ma774P/wDBRyWy16HwD8cfDN34X1ppNiW9+p8u&#10;Y+scmMMM+n417zqVtZ6nHskZWboN3b2/z2rzv4mfBvwb8QtHn8P+NfDNvqVpI3Mc0YZkx0Knqp+n&#10;Sur6xGt/FXzW5vzRqfEeyeH/AIoeEfHVpHLazwurKCskbZ6ipNT8NwyK0ml3Ctu+6vcV8YL8FPjJ&#10;+zvdHV/gT4hl1rSYSWbw5qlyS6rnJWJz369T/hXqfwD/AG1vDXj1/wCxNYaXStat2VbzSdUQxyoe&#10;RkA9RnuKmWHly89N3X4/NGfsLawPXtTGo26Nb30PmqqYWNutfF//AAUV/wCCX/wz/a10iXxR4dsI&#10;dG8XW8e+11KGDAuCB/q5QB8w9DyRgV9wQ+ItN8VFVlnT0Vl/WsnX/DzQkzQy+ci/dYda55RjOPJN&#10;XTKXaR/ML+1H+y78Xf2YfGcnhf4o+FJ7GZZG+y6h5f7i8jzwUb3Oa5PwdrcUsQF+pZFGPl4KHp34&#10;7+nSv6Pf2gf2ZvhR+0j4QuPBvxe8FWmpWkiEQvIo8yInoVI5B78V+M3/AAUD/wCCWHxA/ZE8S3Pj&#10;v4dWs+ueCXkxuUlprFf+mnqoPcDpXk4rASpxcoax/Ff13MJ0JQlzR1R8w+MfDsUsP2mN1PaSYdmA&#10;wM4/KuJuHudJvfLuEwwPG5Thh2xXcaDrX9kStb3oVrZ8ZVl38en1FO8Q+H7SS13sivFu+Vcqdq9s&#10;9DnHbtXmxly6MxlT5tVuZ3h/xO+oQx2MuPMjX9zvySV68H2PrW54e+JereFbqHU9KnkW4jkG2PPy&#10;kZ5QjHzDv+dcJqWl3mlfvbY5CNlZP5f59qsx60NXtd77hdDCsyd/fHbj880pUoyM1UlHRn0Lo/7Q&#10;sXiK28jxBa2d9u5uVliG5cKRgBThVB5xzz9asW2s/DfxBHdw6Tp8dvbtHtjSHIIyBk8k8dTjjr9K&#10;+c9O8Q6hpN2s5dvlI3KowMCtm88RC0hj1jRboxrJ/rIY1+434dB09/SuSeCV/dN411a7Ot+KXwHv&#10;mtD4o0QBtqlriNHz+P1PH/1q3v2cf2m9d8DlfA3jSVrnTmGyCQuRJAcj+Ltj06cmsvwR8Y4r1I7D&#10;UrtoZypWGaM/Kc5xu7depIz3qTVfhVpnxPe8v/Bwt7XUrUKZrCGQfvumXXHBB69c5PvWFSP7v2dd&#10;adH2No/Fz038u59Jf8JzZ/8ARTpP+/Y/+OUV8bf8K8+In/QMvP8AwHaiuD+zqf8Az+X3HR9al/z7&#10;Z+2vxb/Zp8d+G5JPEPg6eZTjLeWx5rw218S6z4b8Xq2u3c32pJMSeY1fol8I/ij4c8ceGmtNXgQu&#10;8f3WHtXxD+2N4U0nSfi4bi2VYonlydv1ruxWGjRSq0z+uuHM4xOOxE8Fi4LmitH3R718MfiHNe6B&#10;DJEWYbB83rxT/GvxMvtLiN0UbavXivPPhp8U/DfhrwrDBHFvZYwOmc1yPxg/aKnurCeystEm+6cM&#10;I66JYqMaN7m1PKefGN+z0vuz3j4afFzw343i/s6XWI0lzhlDjIrtrn4Zrqsf2iy1Rm9t3Wvxz8f/&#10;AB7+K/w38ayeI9D1G4t08zd5ZJANe7fs1/8ABZDUtGuINE+I8ZK8AzDPFGHxjqR95fcfN5pjcBgc&#10;bKjGr7OX95aP5n6CR+Ddc0O8IDM0K8nd2+lee/tufC3Tv2jP2W/E/wAONWhZpmsWmtW8vlZFGVNe&#10;h/Bf9qb4YfGPRLe90/UoZGnjDYLCuh+Idn4Jg8K393NfQIstlKDukwM7TxXdGWnNE83EVfrEXTrw&#10;upJrTVNNWfyaZ/MJ4i0mXQNau9EuV/e2tw8L/UHB/lVZAD8xbGAfpXrX7Z3gO68M/GzXNVstN8nT&#10;LzUZXtZB91/m5I9ua8f3Lu2MK9BX5U2fyriI+zryguja+5k6kOvJ3f8AAaUSqDjHOeM1G7gduR12&#10;96A249Bxzk0pEl2K5aRguM7efr71dtRFk4B68H+X4VlwswzIB91cD/GrVluMmwPlW49eff2rlqHR&#10;S6XNzRrRZJPn+aTPDN36ce1eheE9ROlWxTC7D8vllgAT36jg/wD1647wzboSvnHy8t+8HByB/n6V&#10;v3VtGhU26x4zvVmYjbjjnsCfT6+teJjLVHys+hwcfZx5jpPEWpR6xoNxDPLuVNwaNm4DY6jvjH6k&#10;1R/Z1+Nt58MfFggjKiGSfMiHJGeh/DGe/Fczqur3csZWRGVdwIZQck9Cc+1cbcW8kOoNPGrRruyp&#10;XvXLHA0q2HlRqbM66mNqUasasN0ffvh/4Yfs8/EmwvvjZa3UlrqVs7S31qs42SDAbcOOp7ZzzXTf&#10;s5Ws/wASvHEF/rGiltLj2tCjLhJVB6HGMnvgZHPtXxV8Ivif4ouruPwXYXVw0GoMsd8puNqvHnlc&#10;54G3r7V9r/AX49aH4W8WWnheby0jkQJbiQhcMBjjjk9RwOc5z6fnPEGW4jBXhJuXbraK/r7kfYZX&#10;jqOKtNJLv5s/SL4EfD39nG8htrfUvAWn+bCdqnyVO3H1/wA819f/AAui+Hdpax2ejQW8cW0BY1Qb&#10;cYr4L+D2qaXqFvBq1pd7FkVWb5emR/P2r3Lwz46uNJCmS5ZWUjdz8zY6fn616XDeaYejRvyRXmkl&#10;f1OjOssqYyNozfpfQ+kfi1+zH8Evjh4em0Txp4Ns7hZ4mTzkjCuoYYJDDkGvzC/aw/4N2PGOna3f&#10;eKv2VfiYs1ncOZX8OeI2JYN/dS5XkDk4LA49TX3x4L/aImhUQXF7uA4Us3Ttiu60j44aRfNtmuFz&#10;04NfZSeU5h71kpd1oz414fOMC+V3lFd/6ufzw/Hn9gz9q/4A2N5f/Eb4IaxDHFGQb6xgN1AAPeIH&#10;j/awDwPWvjL4g67qepmW6spmWODiT5drDHdh1Bxiv7A5dQ8LeL7Vobm3t5vMUht6g5FfJ/7ZP/BF&#10;z9jf9rq0ub3xH8ObfStYmRtmuaFi1uA394lAFkPrvDZ6dq6MFhIYOXOnzL8UcOLrSxUOR+4/P/M/&#10;ltdjK5aQ5Zm+Yk0oUj7gx6gdq/SP9s//AINsf2rvgSLrxT8AdTh8faLFl/sLbbfUFUA52j7kx9gQ&#10;T6V+euteFPEXhDxFN4U8ZeHb3SNSs5DFeafqVs8E8Dj+FkcBh+VfSYetSrq0H6rr80fL4jDYjDte&#10;0ja+z6P0ezKdrBq053QyY2+5/Gr8cHiaMKIbmRdwwPmIHXgn/wCvUzysEUW8Sr82D79+PqM81PaS&#10;306NB5MirtDKiHHT1r0IR6HHJjftXjJz9vnczeWAPMOeMdMc/wD1qdZ+LdYs5j9rZmWRl8xGG4MB&#10;2Ge1Wjb+IZF/f3LqNxYbh9wngk/h/OqusaBrFtaR6g1u0kcn8ffI7f1ra046q5OnU6rQnsr+NZtO&#10;kTybjImt25wxbjv0GOe+M+tcH4p0q68P6tJZXCeWwY5/n/L9Kk0HxDJpOoLNlvkYFlXjP09DW58U&#10;JtP8T2tr4q0xFVnTF0ijCg47D3pylGrSv1QRXLLyMjwtrkllfRzrLt2vkeg/+vmv1z/4JtfEfSfi&#10;18G7e2vVX7RZ/Iu5slscccfXnnkd6/HG2kUkKSPvYbjp/jX29/wRx+MUtr+0j/wgOqajDa2uuQPJ&#10;NcXVwqRxiNcksWIUDA4/r0qKNSz5Tzc2wf1ikppax1+XX/P5H6a65pul+G7KbVptMjjtYcedMV3k&#10;DIAYIOc7jggY4x9B8lfttftNfCvVPBc0cWga7a6LJ5tjPaSWCwSX0ynCuyOdyIoUSZXOAwY4OBXW&#10;ftj/ALQ/wk8deI7c/Bf9qqF7PSYb2DW9OXa1hezRhJEhEDYzKCSTJgqwXhgynPw3Knwv8UWd5b/G&#10;H4nW+hJqEj3Xh69uJrrVPt9uDsfZDGMRIZQT8wVgiMQOBnPEVHsjPLcvlzKpPS3l/X4E3w28GeFb&#10;bwzq99oGqyeLNQ0u8jj1LS7OxSRLe2lj2pfefJgsyyuqZJ5dlAXJ45/V/GN9pSwJ481HS/7CtdRZ&#10;LWy8yWSd5I0ETTIzLuSM42bsEccKCAazfAd1Z3vi6XV/BGpalHZ3Glr/AG1qKyGHyrnzCfIt2B/e&#10;SOFQqr7m+RicAA1tfGCy0PxLoq6FHeahe60L8eZY3FhK9xYLsDvKNwCsGjUjYhK5G84GDXDGLPp1&#10;7qPP7v4tz+bGtxexGwt1kt5FuIBMTFI7HCqSCUyS20lhlRjBwaztLs7HxDosf9i332WTUJobe60y&#10;6x5csyEhH8xn+UOpB27NqkEZplh8EdV17WtU0/w34j0O4tdOVjJeX2qR2sRVIzIzgk/PgLggAldy&#10;7sZrJ/4RW+0rUY41vEmvHjWTbJgxsj4BcHOJEA6MvYZ7CtoxfYyesrHT+E/BXivUJG0caw2qNp7y&#10;XFzpk+rHdDEiHfOm84faOeFZsIwG0fMM6x8JeLtN1NvFthpt5Csbfb47i4jbhQw+dhjp/sHrnHfN&#10;S2t1NaWSXl34u1BZzeMtv5kBaP5ECfvGTLNGw+UJ91xkfXX0rxVq2n+LorGDXbjUpFvriGK5trOS&#10;S4klbZgCB85bKnaWGRuYAkAAae6ZnLXnxZ17XrxrfV7xZNO877RcWccHlrKAWPljHEa/M2FHyrnA&#10;4xVu38NJ/ZI1/SbTSppIRi9sdSctcOs3+rZInxlQuTvjPykZPGM0ToHh68htbeXUYraZZrhJJp2d&#10;d8eCxZ2YYDKc5XBYZ57U6TStYtLptM0vSrm42RrHM8Nq03mcNjLgEMduOnsMcVOvUDr/AAnaeGvA&#10;cUx0rxLr10rWvm2MlnOkFjeSY/fxlT++VCmYSY9ruwblBjC/Fn4jWHjb4gX3iDRdJ021s4Ilit7P&#10;TA1rbu5GS4Ri7RR7uFjViyqoBbqx8wg1fU7Fdix3IELPt/eFOeRj/Z5JyO5qeCf+1L94PDlikSzq&#10;VEU0m5YhxzubHTB5P61ftHy8qEall4tvrP7cFkgjvr6/SaSRpJEWLywSyjLbdjfLkEk/IK1LK78X&#10;SHS9Z0rTlaS3t45ofLmELMvXfy2OME7VHGFJxmuX1LR5rAx2+owSBzxAyyhodgJDNvyRtJwcnr+V&#10;dV8Ovibe+EZ7bS9LaOAi5WZXt7FXaVhuwJNysHBHUAEEKFIIpRb5rSY1crt4mu/AvjSOdons9a0y&#10;QhlkbcIZsdQpzl84JYnkgcAddO6/aD8WaobO1l1/VJZbVmWzilvJHisy03mPLDGzZjkyARtYKCM4&#10;7UmoaT4C+IumTSeH5dY1LXlhkmYYighwz5+USYLkHPAGSA2OwrgL/QNe0VIZ9V0i6j87/VmSzkUS&#10;fMV/iA5yrD3KkDpRLmjtsHMzs9R1XW/iPbtaRa1dXM0Jlm3X37xrgyMBIWkDgKBgYByWJ/Cpk+Hm&#10;uXmn6efENzNZ6AkmJNauW82O3+f57ePnb5uFJEecscAlc8Yd1Z6dpxhfUbrUWvppP31tDGvlMuBt&#10;2npuGRkEZU9etautQ+PvGVu3hqH+0dU/sqFY47WGXMdrbqu6PEcZ2BVDE7gBkscnINHqFzb1lPAX&#10;h7VLW/8Ah9qV9c20cZ86a6V7eECQfx9Srhvlwp2sDgEcmtj4beNPDeo3FpZfFjSfDtqseLZtW13T&#10;7m6to4XIP2hYLeWIyyoCWBZiHOAVyCa870nStZgvI/D/AInult4VtXaKK6Y4hQrvLAgHD7Vxkkjc&#10;Qp5IxaWXTLG80vRvh94iuJryxW5f7Yq+Qv7wbgq+ZgqPvAhickZH3sUeZfN0PRviLafsvR+G7W7+&#10;C+jeINT1q8jMjXHjPU0mN1KdreelvAiRwn5XDIXfAde43Vw8njv4ga54hsdU17XNPuLw6elrbmSM&#10;NFHb5P7sgHLYyQADu6gNVXRvDHiGW50yHw7qk17IYmC6SI5gzzt8zwCKPdjcF64GdvI4rofD+jXf&#10;w7g1CbULh9Nm87yr4W1kJQkTYbYzNuR2QlSinIJJGRtOJlHm1sNHTT+PfDuvPFo1/pkkGi+IIZGh&#10;ih1HZcQxKxVh5jbY1O9SRHh1IxkswBr3H9lLUdVt/A+kC+12+m0PUNSm/smxVEeAuFCujowL528g&#10;nIODnsR458Ota1n4uagvw1uL3S49At45p77VMLaRQxRKX+0TuwJRm2tkj5/m2gDtFqvhjxQJptX0&#10;HxbZNaSstrb2NhdStv3Afu4pFJMuAyjI+9yoJIOfPrU29DOtTVSNj1j48aBFBrWoWtksN5b2kccM&#10;1xYxeWjGQfd2dUGcrggE43YG7FeJ6Ho5m1P7dPuULnbuA+QDtz6DufWvpnT/AAfc+Jvh5d3kc63V&#10;6t4tpqk9nZCFB5agD7nXB+UtkNlWJ5wa8b+Jnw18aeBZI9avdEmW0nkLpO0LRhiBkYBA6/TPpivO&#10;lRqJKUVozyVJRbjc/QX/AIJKWU1p8Fb2SGMbPtTn5ZMn0/A89K9im+IGl2PiG8027vSLiOYqwK7d&#10;3qMehH04zXmP/BG/TBrXwJ1Ca4s1bzLlhNKsRw554z1/L1OK7DTFspP2gdR8JXunKuJmbzvLPyKD&#10;0B7D0x7Vw4yo8PFJd7FUKcnG/m/zLGt/ELw1obGe91BbVudqmP7wxyBnP6Vg23xr8DLcyW1pqsci&#10;sudqsMAgcnGeBxx9ak/b4/Zv1bXvAi3HhSf7NJgu0ceFGcDn3479etfJfwP+CvxT8L+OIJfE17ca&#10;hbq+JJMli3QHgHnC9z0x16V4WIxdSjUkm9Uz0KOBjKk3Jq6PtzQPGcOu69Y/ZJ9yTHAXcSVGeuRx&#10;j+td549t5pbSEeVGQQMbsjaevPqD6A1xvww0TTpvEFkbS38krtXdtxtxnHyj8enrXq/jbw8LrT4o&#10;Vt1ZvvYHrjHf/P5V9dkdX2lK++p8tmsXaSPILyGCNgklu/mbtrjb1GeM47EY4HI/GpLezRZtxjXs&#10;ehOeO/PX6YrqtT8KLBGrQxyfu8jKdBn19uM59q52fT5rSRfmdgwxvz8zHaDx6857fyr6yPvU7HyH&#10;PKjVTMzxh8PrLxLock1qq/ao1+9txvxz689MfT1r4e+LHxr1H4dfFFfB97KPLS4IZA/CKcY4xz0z&#10;+HHJOf0L8MyyzxSWqlv3kJAfqvPfr14OffrXwt+27+y94m1v4jXHizT4VjVsyfKflkYEcnBwT6dz&#10;ivzfjLB0eanUmtHdN/LQ/Y+DMwqVqMoX10O+8MXFh4p0tNT01yY51UIyMuSvTP5DBPH4U7U9ImnE&#10;jNGoZvvLxznHTHXB4z+HvXnv7Nz61oVuun6rP8qN+7Y5ZG7g98dACPXrjk17JdW6zlnupY1X72Vx&#10;0z19ASc857V+PVqLjUaWp+jxlzRPK/Fmn6ne24it5I1DAlmXIYjJwc9ePzBA4rx34jeBCLaSa71e&#10;aaRtzqyqF+UnP3R+B9QTXtnxBltLaZlgumRW4jyPmDZ+/wDie/Tp6V458TtfFrH5twGdixi8roFY&#10;eoHOWHU8jtXp5X7SNRcpyYjl6niHjOxm0aG5lCsPlK+YzYyTjtn05/Gs74V+FLrW7h3cfxbW3N8w&#10;4yPoeM5/Sp/il4ujvEVDJJHJuU4aMKT/AA8D0x39uK7r4FeH7aHQo7icAsZDGI1j5Ukcvxn3xnr+&#10;tfeTq1KOBu92eTGMZVrHWeFvhpokMaC7t5FZf4ZJV2kA8duvP4fy6/TPCGgwRMLYBGHMR59DnGPQ&#10;9OmcYNdH8Kvhp4y+LvjzTfAvgHTVvdU1KYRRpdLgKBnLt/sL3JyBu9Tiv03/AGf/APgmF+zl8DNB&#10;tfE3x1uIfEGtMoeSG5/1Ct1wkPQgHoTk9+M14eHy3MM4qP2Wy3bdkv67I9ijyxSf9M+EP2X/AB74&#10;/wDC+uw6Tp1vqmpaXNNtZFjeTaDnLLgEbf8APev0S/ZN/Zx8TeOvHNr8QfEmhyWelWYD28d1Fskl&#10;f1I9B1z1NezeDNe+AejW0en+G/DGl2UEfEarEiKPoAOK77RfiT4XmjW303WLWJOirCwH5CvpMn4K&#10;wuBxSr16vPZpqKVkn97v+B243PMdTwLw9Km1dW5nvb0/4J2mn6HZ6fCsUMXCjG6pZbWInJHH8qwb&#10;PWZL1C1vrQZe21hio76PVn+ePUZCMdq/QL32Pgfq8+b3ma9zpVtOAfK5qr9i+zHG35fSuZ1XWte0&#10;iM3DpPIqqfujpXKXnxw1C1do5dMul/3lOTUtnVSy/EVfgsz1VLGwuBuliXPvWbrWi+G9n71I+Oec&#10;V5DN+0NeSyskaNhTgq2c5rIm+KWu+KLtLKyRvn4APp3NG7OlZRioq7dju/GKeCPC+mzeItVhi8m3&#10;G9MKMuw6D3Nefx+BPjR+0FIb671ebwz4ZkbNva267Zp19WPYH25rrvBvwy1P4i6tDr/jRTHoenNm&#10;ztH5+1SD+NvYdhXp17Jcyw/ZdLiEUYGFKjAArrorlVzgrVFSlyJ3ffseSWX7M3wi8HxK2o+INQaZ&#10;AC0jXjFqTXtH8Af2W2mW891dIq4U3DFv5122u6JbLF5t9OrHqd2D/OuF1y7sftPlWAXbuG49s5/z&#10;9K6YylLqTTlKW7PO5LnW/Auo/aY7h5NNLH5Sxyg9v89K7zRPFdpqmmK7zrhh8q+tZepRW9yWt5k3&#10;BgRhlGPfrXE3Qu/Ams/IS1pIwMfy/wCrzW38T1Oiykj0TVrZkfeF6+3SsuW5ni4I/wA+mKn0TXBe&#10;2mZyGz94+gqPUbXcQI3A4wPmwRWez1COmgwapvm2Mw9GXb1qxHNHOvzLuXt61nNbMB5jADd90KOR&#10;/kVLHK0ce75sEcrt9Krl6mhJc6bDc7iqqOP4DXmfxt/Zp8HfFKNdTCSafrUKn7Drln8s0J9yPvLn&#10;seK9Pt7td2w5zknnof8APpS3k4uVARFHOdu3ofeqpzqU5XQ4ykmfMXh34y/Fr9nPVI/DXx4t2m01&#10;pxFY+J7SM+S69BvGTsb36Gvo/wAF/FjS/FukR3tpfR3EEkYMU0UgKsO2MVX8Q+EdC8VadJo3iHS7&#10;e8tZ12vbzR7gwx3HavnXxT8HPip+zDqFx40+Bsb6t4bDeZe+GJpD51un8TQE+2cL3ya6/wB1iNGr&#10;S/Bmto1D6p1Wysry0+02km75c4XucV518Qvh3onjjT9Q8L+IbWOW1vrVkmiYZDZBHfjoazPgN+0z&#10;4C+LmifatJ1fZcRyCO4sbpgs0LjGVZeua73V4BfRjU7JsSKnzKgzkH69qw5alGfKwSlTlZn4E/8A&#10;BRL9jDVf2Yfiddy6Zprr4fvbhns5I4zsiOc7DyeOuB/kfOtjq0lpF5KNuXOGjf5gRjP+TX9AH7aX&#10;7OHhj9oP4T6hoF/YR+bJCwim2hjFMq/Kw68dfrX4L/G34Y658FPiHqHgfxBaEyWd00SyrwJEJyHX&#10;1DA54rw8fhfY1OePwv8AB9v8jlxFP2fvRMHVIo5zJeR5XzMllbHHt74/rXJ6jC0EpntZNp/iKjpz&#10;05rpWvS0WyRvuj5fLGN2P89qydbhZGV1DYdRuXbwuf6fzrhiefUtLYpwzxarH1xMuOvGcd6dY6lP&#10;p02yTDRtkFcE1nSK9tc5h+vHerUco1TcpXEn97PU1tyrlOdSfN5lppWsLhZbdz5ZO5VzzwK7DwL8&#10;U9V8Ma3a+IrS4X7RburMuTh1HGCOp61wu6eVRCzbZF5XP8Qp0ExVvNVtrJwfU96xqUo1I2kbU6ko&#10;O6PrH/hti6/6Aqf+S/8A8RRXyt9vuP8AoJf+RDRXn/2Xh+34nZ9eqf1/wx+59h8e9J+DeiQ6hqOr&#10;Rsyp8yrIK8M+LXxrT43eL11O0b9yj53etfNfwk8G/H39prxjD4asNSnmhLgMFJI6192eGv8Aglx8&#10;SfBfgiHVGld5jGGdce1cFepVrQstkf11k+bZbhsT7TEWg3om92SfBPW/BAsItPu4Vkk27fmUda9Y&#10;1P4W+Hdd0Y3EWlxN5ifLtjHpXmfgr9mbx74YuFu9T091WNs7iprvvGfxpb4W+FHOtQLDHDGd0rew&#10;rfCvmjaaO7MsZSdT2uHqXW710R8kftkfs36S9lNqExhtYU/iIAxXyfZeHfg/4LhuNa1ZG1B4P4FP&#10;FdT+3L+2t4m+Mvimbw7oOofZ9LiYqxRv9ZXh/gvVZjO1reuJrW4+SUSdV969/A4D2K95bn85cecW&#10;YXNMzl9Waajpzd2ux2V9/wAFAPEvgkCz+Em7S44W+Xa53cdvxrmNb/4KL/tF69cGfVfiDqEynd+6&#10;a6YqM+gryz4veBz4N8SPHbtutrj54WXpXHn5uO2PzNdUo8krWR+cPNMwnr7WX3s774l/H3xb8ULB&#10;dP8AE1wJo1kZ4y2MoTXCkq5+UZ45xUHPptXHPNS2rRFykjfr+VRc43KU5NvdjywB64/xqeBA/wA4&#10;LY9fSiGzdmyU2jHWtG20wyD5FPy4GCemf6VjKdtTaEHIgSEyLujH3zge3Na2j6S0n3ck/wB3dt/M&#10;+lWdK0OEyrbyt8wHyrg8du1dr4b8IQonnxRYVVxI8q5UjP8Ae4Hf2wK83E4qNOJ6mFwspyMnS4or&#10;ZWkjgCnaCqK/Q9DjPbvWlbN9qf7LPI6xtncR+OB7Vel8MgM8rq/lg7eZOvqc9en54r9Hv+CH/wCx&#10;v+zZ8SND1z4wfHSC01O8tr022m6bcYaO3jQcyFf7zN69MV4tTEc0kobvRXdvPc+hwmDnVly/Pv8A&#10;h1PzXuPDWubfMt9CvtpUsqtZnc/t9PfvXM+IvDPiGxnZLjQLtWkbdF+5I3DA5zjpX7e/8FFZPgT8&#10;JtQ0ePwZouis95G48lbVT8qjK9Ov/wBevlDwr8bPhRd6sL7xL4T0eeL7OVj8yJGXIYZGSSCe/avE&#10;xGe4jA4qVP2XNy7tP/gHpyyWnUtF1LX7r/gnyj+zT8E9Rm0i68R3vh+7kbydqItq24MejHjO3n+E&#10;Z616P8Mv2G/2p/i746s7jw74LvLVYb5X+2ahmNfLzy3POfbHf2r7H8PftJfDjQ7YXOieG7FXWNVG&#10;23RQeMg/l29MV0Hgn9uC0tdT+1WM8Kxb2UL5gUHHc9/X/Jr5rEZ1iK1eVRq3Nptey8r2X3o9nC5X&#10;hadONNy2+Vz0r4WfAPx98M7KG31zXftLJEn3Wzs4x04/p0r022ubaK0W1urrd8oclpM5P+e9eHap&#10;+2HeanZiUuu1Vzuj+6c9CByc8EfhmuP1f9pqK41mZU1RYwcoHSZRlcdfRsZ6jpmvmI16OD5lh4Sa&#10;63PpeanypTkkfQ2ueOV0eT7VHeMsaZ/ebvfGPz6fjWbbftGrp16FN4WjaUL8jZKkn8j6Z4r5u1j4&#10;9JrQaP8AtHCqrCP+IuM/f9OvHToK4fUvilA+w/bP7oMcnysX4/hHuMj/ABzXN/a2YxqXp3QSlh7W&#10;3P05+FHxxl1q1XydSRSnP+s9hxxXqGm/HR7e3Ed1Mr/KCwLDP41+Uvwq/aR1XwpfZF0zKecxsMBd&#10;2CO5x0xk/TNfQHhn4/X/AIjhjuRJlX+6zKRubqQPbrn+lfUYPjLEUKaVZWf5nl1MkwGNlex9tN8Y&#10;rTVLg2yohDcSRsc/hXyT/wAFR/8Agln8K/8AgoR8OJ/EPg23stE+I2l27NoutrFt81hz5M2OXjbp&#10;zkr1HHFSab8XLy1nWSKflm2s7Y49c+/612+lfGq/gCXdndsHQ5YowJX2NfQYPimnWanzWktn/W/m&#10;up5+I4bo+zcEk4vdPr/XR7o/m6+LXw7+KH7P/wAQdS+Evxa8JT6XrmkzeXdWsynBwfldG/iQ9Qe9&#10;YKeJr5gPLVlbdlmHH6fhX6xf8F+/hNo/jz4feHf2rNI0CFdQ0m4XT9bkRQGeGX7u73DDj0zX5Qal&#10;rttOwe1hSPZwwYD8+B/niv1DJ8yjmeBVdPW7Tt3X+as16n5NnWVyyrHSw71WjV+z/wAtvkaFrrl8&#10;0O2TdtYbdu7+EjnI/pWx4N8VwC4W11i182237XycEjOduew//X7VxR1Z8MykfkOfeoW1WR5GL/U+&#10;5r2I1nGSaPIlDmVjuviH8OFuEXXvCsDTQyITJ5ajg5PYfl+H1xzvhfV5IQ2j3w3LN8vls3Geg/Kr&#10;3hL4n6hoDtC8ivDJ8rRsoOB3x6cZGfSrnizStM8SpJ4m8NuofP7y3jX7pz0xjpgZz+fWrnyVPfp7&#10;9UEeZe6zj7+wkhvJraLkR5bGO3rXo/7K2v6X4e+J1nd61olzcWrq0LzWe7zonPMYXt8zKAeMgZIr&#10;htaW4lhW9eJhldh+bB/D9a9c/Z48D+FtP1UX9/rItXjto7iz124mZIYdxU7gEB2Nt3FfNxuKgAAk&#10;Vycv7zQ3idZcTeA9F8N6x468N6NqFv4k1a/ZpG/tITSRkiR5UCbCPLO5N0jFcnCxr8rE8Xo8Hh/x&#10;VcNoer3Uiy3U0cclxps264Rd24wbePMUoPv5BBPPpXZftAxfD6HQNIvtQ8X/AGXUNWvrya6uLGxN&#10;vNG0Jix5kJUKheR2y27AZTu6Ajh/hL8Obrxjr7p4W06+Elnayzy6lJdLbQl0Vm3iRyAXLbQATtZs&#10;9jis535rI6Y2Oy1L4jeF/C+jx6d4P8H6HDMqRG9t7hZQYcL5UkMCyttbHzt5pyS7YC4zXlL2d1q/&#10;iRtT0cX0klxqU0aQSXkUj2yK4AHJJdmUnGQqMSFzjIqPxvLqPiPU760jhWSTSrMRNDAq7SqkhpW2&#10;5AIY5JHDE5zzRoLpoWl2thZXlxHqNxB58M0ZSP5SWEexwCWBwWyTgcfd5NC97cmTuzS8e6Dp9np8&#10;E2p2L2s0lvH5Mht/MimB3hZU2bRHvIwd2WJDHpgDJs9T1fxS66L5L6farapZWrQ2ZlhZ0UuImJKk&#10;GRmLE7jgH7pUDGKda1u326bNrF3eaeredJp91dMIFkVSoYgHGQGYD/eI71Z0iae6nRbbX5fKjuPP&#10;aMSsFjcDhucksMYHBPBGQOKrrZGbfQu3HhrWjOuiaVO+oSTsxuobNVmCKpIUjymb5jtyRxt5xmrH&#10;hHVbPw/btDf3nlTx3HmrLdM0OFVcoY9qkh93Q54Izwa6ISeGvCvhS68P+Hp4dRuJrp7u516zUM/k&#10;46NG2MoWJwwAbf1BC4rk9al1jxDeNoNnJDHFpelt/aC3UiMRGGDHcTg7ySoIyTkgDGSKbjyk+prP&#10;8S9G1rSNXh8VSz3UmralLfalNHafvp5GmVyqzHLAvgs7EZ5I7nMd94s83TJL3Tolt7KP5bSGF2JG&#10;5gxDOWyoHChVHJyeOc87J4akvI/NutRkmvBG3nQwSYSFQcKXboqj34xz3ra0O88P6dflLOO2tpJL&#10;dreOQSC8iTejI7ESZGSCACB8pywKkClzSe4rkY8MaDcaVJrHivxCLOS8ZHis4dsxLMRncAd2AvO7&#10;kljgAVzMcEFhLNKtxJGqSbY9oGW5zgZzsyOcnOMY75qLxDd3AvlUPGTGxEbLKWJPru78AHimJuls&#10;98AZdrbJGZt3JHXJ555/KpcugjuLDQfC2paQqWHiK+uJGmje7s5IFVPLz80QfO52GNxYKFwQOCOY&#10;vEOh+HdNins4NX+yNaXLixja3RpDGB9wsp5c5HUDGGyea5nQo9Tt7/8AsaGBY5Lpo42lbLEc53fl&#10;gn29OafJpl4b+GOG4+1RmZpI2t2EzKvUt34IGckcitef3diiOW+ijlWSGx+zwqse3CnDSAcSbm6Z&#10;5OBW0vxP8YWD4SZVt7oKXsgzm3nbHzu8bMQzt/FzgHOMVRt/GOoyJqGhWvhe1uZtYnj2yf2d5ksT&#10;IxI8jgtGW3AED7wAHaneCtWuovFVrZPBpV9bzSrFeWutRt9jZW+UCZ1Ksg3YIYMMNg5NJPsyWTXZ&#10;0t9Lk+za1bySR3m+e4jEnCsvEYViPlGOWAJJwDxiug+FXjHxP8LNes/FXhWeG4mjuh9s0u4tVkhS&#10;3Y5VmV/lGWcnaeMgE8HFYtlYRa144k0G38O2lrNdXpj0/SdPkFwtq5fHlEOWaUcYGWJ4ySRUNnct&#10;ZI0TWe3zJCkUlu21w/BGe5CkcLkDJz7Ua3uB0/jpfHHiC+sZrt3eNoWnthfXitGsbOcNuUKqDJLm&#10;NVyMg4PbkfsumRaxNLcNdSSIpNxeWciCNVPyqVBGeTnOeQOldx4d8eeI9V0Wx0W4k0+1kXzm0vWb&#10;cqLpgUKPbkDKyKV/vqWHUMCKy7GbwxoeqLNa2s1rHC3E9vdeaysQf3mWLfMpycEgAY6daqUYy1uV&#10;0JfB+qeOPDq3V7pVxcaPm3kjj1ORZoyGKY2Ltyzsy5UEEepIHFbuseO/Bt/8OxpOv+HrWO+sTldQ&#10;tZpRfagpU4DBiUWJGx8oGfnJOWqz4m07QtS8Gf2l4Vu7+S60NpItSk1JYZrVFXDBhtLeZK6qxLZK&#10;En5TgV5v4c1LSrnVBHqum747iPymk853ZGYn5gM8seR6fN34wpe7ZBzEem614iXRpLSydoLSfd5c&#10;MYwxG/5vnXB55Bz94e1ekeDvixqfh+ez0zxP4puJLZrf/iXx2bKYYQMrhgUJXIPJGSAMjJxXMx+A&#10;YfDcNvqVzZ3TWs0Mcl0yxh3jSUMVYIrZDbVyoYZ554xXUap8LreHws8tpNYXblPtmkw2NuslxKrf&#10;K6eYjnDIUV2jPzKpyBhjnCUe5S1jZn1Z+wfqmk3GsPpfibxJ5dq1zGbi1uoygSNXWV3AJyy4bLDB&#10;LAZyc8fod+3B8H/g5f8A7PZm1LS7OKSG0WRTlVCHsCffIzkZHtX44fDzWviV4Q06bxp4O1Wyt5Gg&#10;nhurpoxJ5U3lAKghJJzswAxAAJPPp9N/G79onxZ4w/ZNsX8ReL5JfEF7bxx6tHJuh2XCKd/7s4G4&#10;AAMQMk5z1wPay2pSo4dwku78npsePjMO3UbXWy9GfZ3/AARv0/Rh8GtWTSceWmpSIrGTJz2TOOno&#10;3f2r0i/+Edo/xeuPEEFvtmFwPMkaMkkHoM9O3+Sa8V/4N/Lqe4/Zn1Rb1/MkXXLhWBU5Zjg8E845&#10;Bx05r6O+IU19p/iG6FjPuYMD1xlcenrmvy3iiqsO03tzfodmHjaHL5v8yP8AaR0Aap8N5Lezu1a6&#10;jjyqxtgnjofQ+/I9q8f/AGbfBCQwSReK7CJo921CqAEHOTk9wD3711GoyeLNWuQ1/cySRsoAWQHD&#10;qPwwfrVTTdQ1K2u/JitZIY/4W7ADqOe/1/SvzXGZ59azCNRJpdn1sdrk3HQ9TtfDHhizvreTTEXd&#10;0VdvP/1v64rb8QWHnRRnaOvTPB4rmvCcsZu7eT7SxIxuVm+6P6D/AA9q7rUoVaFQQu3Iz3A4/lmv&#10;1zhep7bCudranymbHH3WjpcBl279wwuM4PH+fauW1/wh5rZ8pd2CQu7G7np0NeiyWcQVgW/Hcenp&#10;/n0rPv7GKdVjiZdu0cdAMf5719zTR8bXinueQ388/hOzuNXSM7Yf4S+c89ew6jn6Zr4z+O37Wja7&#10;r1zp0UbL9nm2M3RdvPUHrnoB69q/QDxd4Ei1zTLjTZIlxPGymZpDgc8+3T9favg39qv9leD4eXd1&#10;4xVHmt5GYySMx2kdXGM9sgk8nnjFfGcaYWtUwakk+VfF+h95wHiqdPEypyer2PJdF+Ik2n6g19Y3&#10;21jJltp3Mp3dSOM9Ox/Gu7tPjK13YeXeTeVGsg3Nkk5HGeOMc/n+vjHhy0F9cp5U43LGBGsijBG3&#10;jA78Yx65zXovh3wTY+KNOjhndmDbVZvMCgqVypJwMEgHHAzg1+P4qjRjI/YKcpGne6ja+JUW6F4J&#10;5Hdn2q3yxEZA7c9Bj0PGK88+IWlOocx+YT5OU3AFhyBwR0GN2e54FdDrHw61bwjqs2pWySbFU/NJ&#10;IQwyOGbGAM9c+wOO9Y3jG9S+04Sq7Ro+A21QCvHTvg5IwSOT3zirwaUKicXdEVdVZngnif4ca34s&#10;uGvbG3LW0MgLyHIGfbjjt/8AWxXtHwP0L+yfDVvHjdNBH5TK2VdMdDu7nnp7V9Ffsrfs722u/B+b&#10;VLyJpJW82WNmx+7U9gCPlPqST7EV0X7Dn7BXjH47/Gb+yL/w5Kvhuz1ItrV80LLFJGpz9nVuNzH+&#10;Lrgc56V9jUoY7F4enCMbqW35anj0sRS+sSit0fWP/BI39kHV/DHgu4+Omt6cqatrsfl6b50YBitc&#10;5Ugdi5+YnuAvpX1ppH7INxr3iKfxX8UPGF5fNN/q7VZNscSjooFeneCPCHh/4a+GbXSLOBI47aFU&#10;jjVQAABgACrsutXV++2EbVr7rA5bRweFjSS23831Zq80xkbxouy2vbU87u/2TfhB5bQxWUysy4JW&#10;Zun51zOrfsaacspuPDPiu9tXP3R52cfnXss2oWthHud90n865jX/ABrPCW+yy4bH3c12So0uxpQz&#10;LM9lUb9dTzC9+DHxw8EqLnRfHwuFj5Ec3cenFZUPx4+O/gmdrfxB4VN1HG2POhbdkV3k3ijXLicy&#10;3t2+30z1rO1W80/Uf9YvIBAzUX5XoehGq6mleEZfK35CeG/2yvC18Fi12xe3Zk+bzlrtNL8Q+BvH&#10;8S3FqsO1+u5hXjXizwD4c122YajYrtXlXVcMtefX3ws8U6SGuPAvjy8tnBLLDJIdp9vUVfNLqafU&#10;MFU1ptwf3o+kvE/wS8K6oTcWd/DC3XcrCpPh18FrCw1Fry9vVuIlGIwoHP618uz658f/AA+BZzeZ&#10;qOXCL9nn654/P9a+rPhhcaj4S8FWNhLC11q00IaSEZOxj6n2ranHmkefmccRhcPyqrzX0/pnoF1N&#10;onh2wV9Vnjt4Ix8kXT9K5HXfjNonlyR6Rbs20fKxXANWZ/AVldv/AMJD4+8QMXIyIXk+RB6YrmPF&#10;ev8Aww09fItZYyq9BGcg/wD1q7kuh8zTpwb6s4zxL4z1zXZnIgmjdshfLbcorNibU7dVaRg/PRuN&#10;ufrWudd8OX0hms2VV3cbWxjPtUc01rO2R93kj1+vrmtEdnyMia6ngIlZd6sPm9uah1KzsdYtGgvP&#10;usfusOhrVa1s5T5cky/KMjd0FR/2dEzMiuG+U5Xd29Kq/VGsZHL+H57rQdS/sW6l+XdmCZv4l/u/&#10;XpXXQEXUCz52tuANYGsaJ/acTF4P3kbZjcN+lXPDWqvdWqwyv80WY8Nkfjz/ADrSXvK6LkrlyS3L&#10;EsoDjOfaoJItzKzqC390E/nWk6NIvlAd+aryQMQPlPoflrNaAUThGLSrj5SR/jQS6yEsPl43Fe9X&#10;DEW4mAGQ24981GhQDe0a54Cr3HWtFqMaFK7lDEerLjFRTRo8eGxImccLnHXrn8andEQ4UNtK43s3&#10;4/lUXkrIGaRDjOKBnz5+0H+xpbeJ9Xf4q/A/VP8AhGfFkOT51r8sN77Sr0OemcZ4rlPgV+2lr+he&#10;Kv8AhSf7SGhf8I94mhxGnmS/6NdrniSN2xnIx+PFfVz2+U5PyrkFjwR/n+teX/tJfss/DX9pHwtJ&#10;pHi7TFW+jXdp+qQfJNbS9nVhyMH8DXXTxCnHkq6rv1RtGp0kdTepZa3p7z6dJGySx4DAZBHofQ1+&#10;X/8AwVk/ZDutSkbxtpWkbZowV8yFQCyZ4z6kA9AQc+vFe8eFPi38ev2D/FEPw7/aJe61nwjPL5ej&#10;eKkUsqpnASUD7pHr3GMmvdfihoXw/wD2ofhRdDSNShuobq3ZomXDAuFyBx6HHuKVbCqdNweqfX8g&#10;lC6s9j+di4s73RdSksbhWjkhYrIrHoueMVreCdI0jxH4x0/wtr0qxwahOkXnbtoTcQNw+mf0rv8A&#10;9sv4T618NPidqGm6rpTw3lnMUmDLgbMnDge/XnNeSTXstxbx3NsvlyQyLt8rlhjp17+tfI1KcqdR&#10;xfR2PJnD2dRpn1R8WP8Agjj+0Loek/8ACU/DyKLXNPki86DYpWQx9cY5wfXrzXyj44+H3jf4Wa6+&#10;ieM/Dd3p11G3zxXEJXGK/bj/AIJi/tjeE/id+znpOi+MrpbW8ht1tLhpPmDEfKuS3qR37nHOa7z9&#10;oz9jX4C/tbeGbs2em6VcahHujW82jKSD3HIAPOPWveeBo1KSlTur7dV/mjolgKdSClF2Z/P6DHqI&#10;M6SfvF6Z700wSSL5+w78YZcda+rP2sv+CZfjz4D+IJJoNMf7G0hMckOGQjr1Bx7enTFfNmseF9e0&#10;OTydRsnVhzHJsDcc8e3uPevJrUalGVpI4Z0alL4kYW8+jf8AfH/16KtfZz/fj/75ais/dM9D9mv+&#10;CFnwsu7q/l8S6xbRtt+6W5r9PfH/AMR/DfhCzWz1oxrGoA+avxm/4Jq/tma58IvE8fhlLU+TM2F4&#10;r9BPHVp4y/aN0mO8tWkgjZQzFM8CvmY1uWm4xWp/RGaZXKvjoVasrUkrJno3xp+Nvwj8O/DybxHP&#10;e2scSx7i3HPtX45f8FGf2+Z/G81x4Y8IwMunhmXzI+A341p/8Fbvjx4g+FuqWfwU0XXptsf/AB9K&#10;shycV8ZxfGTw7qelDT/EekrP23HrX0WT4eMqSq1HZvZH5nxbxFPCynluDk+X7Tvq/L0OFu/HV1dX&#10;bXMkW7LZ+auo8G/FHR0lW31jTVjT7rOnUD1qFtK+F2tCSRLl7Vs/KPSs+T4cWF9KRoWvwt/dDtjN&#10;e0lVjK6sz8zcovTY9G+KPhvw74z8FC+8KXQupIQDHt+8vtj1rwOa0kgdonj2leqsuK7fT08aeCZf&#10;Nt7ptq8fI2VPtVTxO9prFu+tJbLFMf8AXRqu0E+341Ne1T3rWZNNOGl7nGkBGOTzxz2ohT9+uFz8&#10;2antrW61O9S1tx+8kkCr719Ba1+yHc/Cz9me7+NPiVMzXEsUVqrqQyhjjOOn4159ScYrXqdEbc2p&#10;4tp0SzKsBJ9D/WtjT7J+gUBtpDfL1GO2KzNEtWdhGynD+i5OK6zStNUhXkkOFXG7Ocfj0H0rz8TU&#10;5T1sLT5i/wCH9IUnCxyF9uVUD5ix6e31r0Lw9pqS2qxTIQrYPXse/p1z09K5fRdHuoJ180Y6fKT6&#10;DBH6nivUPBmgxLBH++bCqRD5cwwCenPc98dPWvk8yxVtbn02Do+RTPgWBbWN1t2ePaArLGfnX1zx&#10;jJ47jNbHgr4sfFH4Gwy/8K28S3Onx3ErNNFHJtjZsDOQDntwfT8a2NaudMEawhzt3GPEKZTI7Yxg&#10;9M8YxXnXizX0lnaN5VZlbHl53K6nOCfTkEe2Oa8WjUqYiVpa+R6llR96Lsyp8Zfj58XvH+qR6p4t&#10;8U3k01vbeXH50nRT/CMdPX3H6cj4bvvGvjHxCumaXJLNOy7x823oPvdumeoweaZqcrahcmOM72OQ&#10;25OA2Ox7e/8AhXcfszPH4a8df2nc20ch8hQfOPDqeq57Z+menrivalGnh8I3GCuloccZVK2KXNJ2&#10;bKnifxd4z8BrDa6pqzM67Y9ucZPA2HnkDoc54rrYYv2hfC2jW/ja70SZrGZVaOdJAVHPCjH94n9P&#10;asv9sQ+G9P0+11SG0thcyzDaYZNylcZyPTk/49K+r/gbofhH4v8A7JtrcSeJZo7yGzxtVlwSAAAM&#10;/iOOh4rx8R/udKsqSfM2nddu34nrYeHtMZUpc7vFJrX8z5Zk/aH8YpfnSJIpvtT8yQxsdzOe4P0A&#10;A9QByKyde+LfjzTzHf6lJcw7tqea3yqTxx6dPX04r0zwP+z9fD4xSeJrpftkCwrLbMsf+sA4BA7c&#10;qc546nvXL/tvfDf4n2HwH0r4g2/h0w6Dcakyz3CxjfGTkgMQB1PfjPXvXVg8Pgq2MhShTVmld9jj&#10;x1bEUsHOrKT0vZHD3fxw8VFJLuDWZGZlw37zjAJxgc85zj06+lQWf7SXjzQbhLo61HIOk0Mkx449&#10;T0wB279K8COp3ztgX0n3f7+KhllmccyyMG/vk/hX1X+reWyjaVNP5HyP+sGMTvFv7z7W+EXx1svE&#10;CR2hmZt+CzeYpKqMnYQf68V9X/CT4gPcxxhLsncwGF4Uf7Rx3zweOSK/J74b+OL7wf4ghu/MkaMM&#10;N67uo9K+0vhH+0X4WstAS91HVbezVdrqGnKnbxubA/i29j39sV+d8WcI1KclPCQbT7dz7Lh/iSNS&#10;LVaVmj718PeI5NQSNpekm3dnG0+3H0/QV12galJZBTIuVRiXiWTOfQfoDj1r4e1j/gp18D/AWmNZ&#10;6feXmrzcIPs8YRAOucjI6gc9TnpXm3jX/gs98SXiWy+GPgSx085/4+tQbzZMjrgYA5/SvByvhHiS&#10;tJNUHHzk1H89fwPoMVxXkeHj71W77JX/AOB+J+lvxt+Ffh/9on9nfxn8HtcWMHUNHl+zeY3yxzgb&#10;kOfrg5HTFfhHbfs3ePJtbuPD99bx27Wl00DzXEgRCQxXPXoSOvTH4V2/jz9vj9rL4lXUh1P4y6tB&#10;C7HNrYyLCgGOQNgHavNLjxX4x1B997rd5MzMWLSSk++Tnrz+tftXCuU4jKMNKniZJt2fu3/VL8uh&#10;+XcTZxh85xEalCLjypq7tr22+f3kPjL4fXHgXVW0LVwomT72yQHPvwfz+lUbG10S7VoZG25H3vT/&#10;AD/KrHj6a/aW1lu7ozb4R8zNuyevXr09f1rDV7kBXhXH93619LKUVOyR8you2pqXXgy9Fq1/YMrq&#10;GyVVucHpxVbR9W1Lw9fhmdl2/wALd+2adp2q6xpx8+2mZONuVNaLX9lrp+yaraLHLyFmT+R9/wBP&#10;yp6PWOjFrfU2EsX8SeHLrUdMt2kMZzMqxZEYPb69/T3r1L9jXUvEdhpJk07SZn0221QjUmi0gTWo&#10;yhKNcvwwAbbgKw5Ck8Ka8l8Fw6p4e8Qw26Xs3k3J8tfJ+beDxjGDuHYgDkce9fQ3/Cwbb4V/s6w2&#10;eq/CGyuxqWoNbWdxfQ3EKugj3s8fkSR/M7eUGdg5YKyZPNT5mkeh5P8AGDVb/wCInjq81fVtek1r&#10;y7O3tIry6ugrNGrnciBiSyK2/bg453EnNHxE8Q2GmWzaB4bvrW4ZdsgWx3BV+dWSKQyHD7F5xwN2&#10;ck8VxJ8R63o0VxaoGha6hLfa2hzIqbiSE5+UEkZ7jAxjnNjwfDfeLtfe+vdJuNUuIbfz72ys4HcT&#10;xKuHZ9uduBhi2CMgE9awb971N+ZEnwu0jxRr9zqdp4e1zRtKWO2kubu61LUUsy8Z+UxRttLMGB5Q&#10;AgYB4xXUnwX4SsfClrqdtbXk81zJcfaLrT7UXEaSo3lKmxXX5WA3ZcA85IYYB5u/TwPqGuNqmmWc&#10;mkWq2cPmLfMZ2L7eSzYz8xHG0cbcYwec9/iQ9lc3EUNgrG4jZbxY5sF+CPvbfuYPTHIHUHmrVluR&#10;sVvFuv3OoSR+Yibk/d3CxybYzIe4GAScjnJPTOccVBc2mrwaTNBbW0v2eGRUjkaI5Usu7G4jOMdB&#10;3JyK3/gjplgPH+mya34fstStb66MUlrcTmGEwjLSKGCsyggBSQu4buOTSX3jPx78Q9fvwJ1t0isX&#10;traFZtkVnaxbzFACRukKgsFZsu2cEnjBy6XfUz3ZzNml4LqTdqqq1vGfKO75i+Qdoz931z2xW2l3&#10;4ovfDWn+ANU1po/D8N1LqVuYYlcxXEqhSW2ncxbylwDnHOByRWNaeH5l1a3j1WdGa6it5IpRMG3L&#10;Lt29/vYPIPIxzW3BqfiHRdYXRbVFNvZxy28JWKNoxnO8tlcFupBOWAPy4wKSAv6houm6DFZRz3v2&#10;i8mjj8uz+y5HllxteZiR5ZYDO0BhtI3EkkChqnhnVLezN3c3uLOSTy/tiOJ0DEErH8g4OBxz0Uno&#10;KoQXhj1n7LqWtTzWcLRxXEv+sYxL8rKARnbgEL6cZ6VZ1HXLmS9NzoE1xDarI3lia4MxXK7UYDI3&#10;NgEbh90dO1P3Q0N2Cz8PxW66zrWptJpzWcljPb2tvJMseEH3txRiAf3m1cgYxznFZVxBdeFZZPDW&#10;t6faXenwjyjIs3zYyG86JlODvAAPLDGQMcmseC5uruSPT7PT5jGsxuWczEsxVckEH5e2ckZI4Oa3&#10;php0t1Fp99qSyRyETSTSRMqsojZ0RVVgUUk47bRtI96jaS7AR63pNheW0tzo73Hl2sm+a1eEOtvb&#10;PxCQysQxIyWXAVSTnvUmq6DAdL02+0UTLfKDHeXT3SrHLIS2HjXIJjEYI6AEjOegqOx8T+N/D2n3&#10;d3pEl5o9jqEItNQt/tDN9thC7liaLq8aDnJHU8kZFRaBpN7eaWusTtDNHGwjgt5nLtcM7hRhevH3&#10;vw61Xu30QIZbeJ/E3gvUBe+H9bSOO9Xybm4iUeY6Bg3uwPAIYEMCBzWoPBN741jt9B+H2vWM15dX&#10;ErLoIuzHI0Y3SGZnmCoTtXPl+YWB6DJNR6h4X1S90P8A4SG38DR2dg29IdQmMsbXUyHbjc7Fc5Kk&#10;xjnJzyOnO3OjLBcfu3uL61OxvtCrtBwF34DAlcH5d2Dn6UO631QG/pRivhHaeB0mstT04yXETXix&#10;BgqbQqxEnc0jN/yzAOFGcnBrO8b+HLjQtEtdShmS8WQN9uuoVKqkjE4jZT/q2GGBXB4w2cMAI459&#10;P1C2mSyS4W7SeN7JI5d0SgZBLSNyw5xxzk1eN9Y3mq/2jrEMVqs8nnvGlmixJcKdvyIB8sYPVTwx&#10;GOTk0P3o2Gc9pfie7tZVFpc+SqNujYL8ytjqD2z+Vauq6lq/iKU+INabzLxVUSXDsqmZMDAIXqQC&#10;MEgE5x2qOPxfNpbappMGiaffSXS+Xa3Udp+8towxZnhGMKGHDZGQowNvNXNF8ava2yw3mkSRrFv+&#10;1STW4YBiAU9OCQfvZIzwaz8riK9haaxrarYaPEqzTfMLf5CHcK3zAkDYNuRzTta+GviTwhpVrr2s&#10;GNYL5Ga1+zyktKqnDsvcBG+UswA3ZwSBmtzxZdafqrW+veB/Bk+krLEvneZMWkbEfzFc8bSvzMcA&#10;HJ24GBVzxj8NviN4dgubPWtRt7e4dI4L7T7aEBn+VGEZUDcXDEbgpOCwJyDy+XfqBzug+O/FFu0k&#10;n2j7V5kjSSNJNkzzbMZZeC+3AIBwvy+tdh8OtU1B9J1jT57mC2trjSGnszcKPLM0SjheGZZnUt8y&#10;4JwQSBXnuq6Lp1jp9rqek620zyR7bqFYWVbdj/CW7nHXpz+Nbng2+nhiYG7Jja3ZIZlzHLH0BK/3&#10;8jKkc8Z9KjU0iaXgfxl4jj8QLNaXU0NxcBftUyP821RkELj5iB0Ujn86+3vA3wT+JXxo+HMlrqvh&#10;uPUrK+O6LV76Ai4aSZhHBuK8+W7AuMZC7Nz/AHRXwBa6tqUWrLlVX7HMVjH/ADzG7oT6Dgc5Ir9O&#10;P+Cc37Wl14M/Z48QeDPFfhxtU1nT5opvDdzNGoWFGiZ1jLfeBZlxtdsOeQpKjGlOpyXObGfw1I+4&#10;f+CTv7EPij9k34JXGi6/qaTXV5qUt1N5cm4LkYAB7jAH5VD8a/iva6P8fv8AhB0J86dtz+3+0evT&#10;r/UVp/8ABLr9szxH+018LNS1DxFpf2e40/UJIJGjJ8tiPQdiM8isD4veENKH7Q83ja+gVmg2hT93&#10;a3XIPp+lfmPHdSUcLGVPfm1+4MLKnzaf0z1rU7DTo/BQu0s/38sQPz53bsflXhPxus/HHgbwHdeL&#10;NF0WSaQIXaFBkk+g9z7/AErvPFXx8sPDujeXdWyr5KBlkkb5UXpnIPtXB/EP9qLSvFWgHR9P0cSS&#10;SKvk7VLKTnnp2757CvgcdistxD92fvKKSSW76nfJR6HlP7FP7TfxV8fePG0jxf4dvLVI7hV8xlJX&#10;+gHp+dfd1ww8qJi42s3ytt/mPrXg/wAE/CXh6O6tfEFvpUcEjSAyL5Q5Y9uP88V7xrGoRGzjhjTa&#10;V/vAcenP0r9S4CjKOXvs3dLeysu58bn04+0utClNH8zDbhcDbt/l+dQXCtJ+6Dq231GA2e1Oy7Mz&#10;Oyqw+7tbjj9f1puT5iuTtHljOPu59q/SqZ8fWkV7y2WQcN8vAOOy/wAsdPWvk3/gpxqqeHvhpLui&#10;y+MxHJ+9/EvT6dPb0FfXiqsiqjrx03L3/wA496+a/wDgox8K9Y8f/C+6GjWjyTJGX2xgHOB15/8A&#10;r+1eZn8JVMnrQSu7fqj1OG6ipZ5Qm3Zc35pn55/DizaPRob6W53M0nzSKpyCTwAeueefTHIFeoeG&#10;pL60bzkl3RL85Zt2D7deD19ePrXA6P4e1nRfDa22r2rxzW0hZo1YqScdBjkZznPPJNd54H0281uz&#10;WJWX7RHMGVd+QoxgZGeT2z6/nX8/Yx80pPzP6Gov3TtNR0u21zRpI2P3VPmNFJuaLn8eff6fWvG/&#10;iZ4N1DTw14su5ZCXcsh6Ej27nv07dTmvXbdbzwzGtreTja0jOu3IZc9zg9j09P0r1r9mD/gnl8VP&#10;2r/FeleINW0ZtP8AB4mWS8vrhGWW7iDbtkQwMhsfe4AGevFZ5bSxOJxap0IuTfb+tCq3LyXZ7H/w&#10;S6/Zj8TfED4R6Xea5aT22izWqndJkPcLngAEdPfp6Zr9FfAHw48IfCbw8mnaDpcNrDEp2xxpjLHq&#10;fqTUvgPwd4O+D/g2z8LaBp0dvb2VusUcaKAFCqBiqmpaxda1eF5l2xKfkUN+tfumCw/1PBwovXlS&#10;V/PqfNRoxlWlKHV6ssy3f9oXBuJpTtz8qZpbvU0ggIjG2su41C3sIyxbp+tc9rviV9xPmeWv8OSe&#10;a6ZVFFHXTw8puyNLWNeRmyZQv+OK5LVNfg3szY9cM3X8azNW8Sxyv+7dunHzdfesi4m8z97M3vgN&#10;1rB1OY9ajg+Vamnea3JcZCccZ9qoyXaxzZBLN79/16VRm1B0HlKnJOM7f881EbohNyBMnr7VPMdc&#10;afKtC3cT3NzC0ezndnb6e1UZrWSJcIeW67T071Ys7zd8gQbmbA9Pz+tO0y2n1fWYbCJGkLSfKqD7&#10;wHfFbR1FN8sWzS8IWWgeGYV8e/EDUEhs7dt8MLNzMwrUn/aG8U+MkdvhToNvHD/z2kxvI+navN/j&#10;l+zx+0B8WNZ3aLp8lhptuix26zSFQF7nA/r2rkvDvwy/aX/Z4VNZS5i1TT42BurRVIYDPLjP8u1e&#10;jh6funhYn2NZqTkm+19F5He+Jl+MOsXDPr+q3TAnOAxx1+v/AOqs6z8PalM6pds8n73licZ9R/jX&#10;onh74jW3irw6tzdWHlySL+8jkB4Pp7VBLbWO/wA5W27j16V1KTWlrHEpculipoPhvS4o1YN8x525&#10;5z/+qr95pzIMR98Etu4ppSO2j8yMruPVl5NRxauImKOWzgj5jn9Km7J96WpVmtJrcgFiO/XJGart&#10;PPGo39M/dOcn/P8AnNaDyeb85znn7tV5JkLeUFGME53fr+VM0j5kcczpD+/h3Z9Oxqg8Y0vUlvox&#10;+5m+V9retW2m3xbAxVdpPyjgmq17m5spLeLDdx83Prn/AD0qolI245WmQDB+7gEd6sRxSGJfLYjj&#10;H0x2rF0O/mvYF+TBXClWGSCPbtzWo2px2kbSTL+B57dcUW1sGw2S3MT+Z5e7nO7b61UIUlmY5PQ4&#10;XP4VK2oPeHzS2zcM9fvA/wBKhlnVpdiHPy53dKuKAcWB+Ru3C8c//qzQYxlQBtCvlmpYt0jbF2r8&#10;x3df85p7oNmQoJP+ycfWmUQuA2DGGLcbvlP51HNEmC6HO0Z5JxirSh3GVHbg7f0qN4QBkJu3DOS3&#10;T6+tAzlfiB8PfCHxP8O3fg7xtodtf2N0u2aG4jDKM8d/b0r4/wDHf7Lnx8/Y71ebx7+zFqlxrnhf&#10;zDLeeE3lYtBjndExznpjB/HivuG7j8sYXaG3D19P8/pVaRURcPHhCvRsHr2I+lbU606enQuMnE/H&#10;b9u9/An7VvhiPx/4Z06PTvFVnD9n1rSboETD7x+7/eB3ex/KvzsFo2ja9caPfQugWRo9rAAA564N&#10;fvj+3P8AsA+CfjPo138Rvh3ZLovii3iL/aLMbVuCOiuP4uv/ANevxM/ad8D+KPCPj25s/E2n/Z7i&#10;zmMEjYA8xwSc8def0x9a8nNKf7xVEtH+ZzYiPu866Hun/BMj40S+DdVvfh3qlus1ndTbuWIK4HAz&#10;zx1PYcV9xWHjG68Ja+2peGtYmFjOF5ZvLCNjvj1PqOOMcV8Af8Eute8Eab+1Ro1j49jVbDXI2tHa&#10;QDCzbSV69j0B6c96/YfVv2PvCuq6ELzwhOgDyhxsAweO2PwHpjse/qZPWj9T5Zd2v1OnDyj7FHhO&#10;s+P7vxnZtpPiJpru1Zf3guo9yv149fQgAcgcnivnf42fse+FPGkc154dtljErn92v3gSR3xyeO3H&#10;TNfSnj/9nb4h+BpJrqLTJprdc5hVyFZgeDkdvbsPrXnLeMdT0mSax1ayZWjU5EcbKpbJ5BOcnGcn&#10;+gOfVqUaNanZq6NuWMj5H/4YO1X/AJ4Tf9+1/wDiqK+uPt3hv/oHx/8Afa0Vw/2Thf5fxZHsKfY+&#10;KPBfjKTwZr9prWmLtMMyscfWv13/AGWP2r9GH7PD+Jb9FV7exJYtxnC1+P8A4e06KfVbe3uU/dtK&#10;ob2Ga+rPjB8c/Dvwg/ZTk8PaBexrcXNptO1uc4r8yw1OUqlkfv2cRoyy+c6z0jr2PhH9vz413Pxv&#10;/aQ17xPLN5kaXTRx/wDfVeHl5ScAVqazef2lqdxqd7KWeaZnf3JNV0uraI/uovzr6inBU4qPY/lz&#10;GV5YrFTqv7TbK8cd3LwsTZ9qtWtrq5+aBWXb74oOrXMXCBVz6LTX1C8chfOI+hrT3Uc5oR3Gs26b&#10;Zb3GefvZqOfU5pmZWbr8u3HUYqg00p+Zpef7zUqF3fnnnu1aKV9ieU774bD4XNe+G7G/tJor4axu&#10;1S+lX92IsjaK/Yqy/Yn8CftlfsL6r4M8MeK7Oa7mshcaXNb3AIEiDKA/iMV+G58xlyBXdfCj9p34&#10;/fBC6+3/AAo+L2vaC2OI7G+YIfqhyv6Vz1o+0tpsVFWkn2NbxJ8GvFvwt8X6j4D8YaV9m1DS7xre&#10;6jMmfmXjg+/X8vWtrw14awVRywUNkgtxz05PQfn+tcPq3x8+Ifizxbc+OPG2snUtQvJS95cXCjMr&#10;H+I4wM10/hb426Bdzrb6xC1uzt++kRR908bQOmOOPrmvFxtHESjornv4PEYdNK9j0bQtBtY0DNEq&#10;Mr5VGjyR2znrn/HnHStXRPFK6bqW3y2GOYWzlY+fmHXr3/KpvDtx4fv9Mj1HR9V8wTncSsvVh2HY&#10;DB/OsvX9Olu7sNFFI/BwsbY69tpH1we/fFfF1qbnUcZ3PqadTlinEm1bWrfWRIbO7kWFj8j7jksO&#10;5wM59q4vxMTEzSzXHmLHuWNlJPzccdPoeOB+ddHa2W+3jnjtlHlxqRt3AAYOG9D26c1yniu9We5V&#10;LYR4jbIhh7Yzz/8AW6mtsJR5alkTWqvluyjoim5v1LIfmk2ttAyR3H6f4da66bQb6xWO8066ktxE&#10;BJ5jLgle52/lxnPTFc54YtH+2x/IFUld21+i465zxn19M1ufGbxaPBvw1lljud013GIofLzgZAyc&#10;85GMdea9D2c6laMI9TnVaNOk5ye2p4p8V/iXqHjXxQIpb9pLWzYxxMync47sR3J717Z+zL+0hqvg&#10;HwzefDCG8nHnPutcyEqoKjgHOQMbuh5OOuBXzDZl3nEhGWzyWOK2rzUL/T9RtdZty0XyqUaMkDj+&#10;tfTVsrw9bDqg1otvXufN4fNsTh8S8RfVvX06r/I+79Q/bG8Kfs++EdN124htdQ1ySDy1sXUsJE3M&#10;QZOM5wQCM+h5zXqP7JHxv8I/8FB/hd4o/Zm8bad/Z41RWmhmbb5cc2MgJjo2eQTwOK/Nn4r+Jk8U&#10;Safq4lcmS2G5WOdrYGf1/OvVv+CffxPvPAHx00OKzjnaG9ulgvFhY/NG3Xjpx1yc8cU8tyqjhakZ&#10;devbsbZhndbFc1JfD07+tzi/2qP2UviH+yz4/vfCninSriTTftLR6ZrDQ4iuVU9Nw4yPY/lxXlxw&#10;RuXsvbvX7t/GLwV8Iv28/wBm/Wvg74stLe21rQ5CNFmj4kafaSjDuQfTuea/Eb4t/Crxj8FviBqH&#10;w28d6e9vqGnTFJVZSAy/wsPYjFe7iMN7F3jsfOxqcxgwTGJdzDPZQw6VbXUNQugLcXMm1f8Aa/Sq&#10;QI6Z+7k7cVYtGSFd3zZ3ECuX1L5pFsQLGqpLOrHk7VHSphEqoskcG7J+Rd3Wo4zbyryMtt6nnFTb&#10;jG244x1xVoRJGoX5Cq7GXlRnp7VchCmJY3YHLH6g4xVJCQ3Mm7b/AA7uvPUHtVm2jMy4K7QxxuHO&#10;Pb+tXH4gZpeJNLjvfAcV5bRK01rcbDwCQCSfw57f/Wrkxp8x5d9p/h+bp+FekeELeHUtA1LTJl2b&#10;rfesjZwNvc+5/SuH1Lwl4hadns7eSSP+Hauc+/HUVtKOzRnzdDOk0u9iXzYp16/dDc59Me9J5t9C&#10;N00W/PY44HtTpNO1GJWVz0ONw/z+lNBvoVyq/Ln5Q3P41mCN7wRq9vPqsOl6zYTXNtNJiaKJtsjL&#10;6LgE59Bg817p8QPFWnav4Jsre3vbq4tdMaODT5dTX99Aoj2H5EzsV8luW6rk14F4UW11nUotMl01&#10;5mkceXFCzK789BjJJx6c17D4vsYNG+E9je6fruqxrJdeWkV3D5cZYRlgYx5hkYeWQCWHOQe+2qjf&#10;lZtHRq5yvgr4bWfiGyj8Va74pj0y61LW10/R7W4ysZVQGmeZ8fu0AZFGRtPOccGtTxd4rvvCSXul&#10;+Cxa2t1Z6lI0k1vMka58vBcAPgnIYHOflAOCa4WyvLFbaa5129hijlmYpB5LymNtgCnO5T8w98L8&#10;xxnArPj1SztIo9UttPa3kWOSPyozxKHBGTuBG0LgE/e7AjrWJdzS8TeL9S8SabaPqGkW22dfPupr&#10;eML9plQsPPcDBjOG2nGA3BPNcza2D6zLJOZMrBbsRHuG4x7uVUE8gDPrgDNLJdhGkvNPh8uJx5cy&#10;sd3X68c+ntVux0w2MEOvm7t5h5m6Sw8xg/lgDhmUYCt/skN1xg4NTuyLm5488W+F5xDP4S17UJfJ&#10;+zwwG4Ux3EEEcYxA56OsbAqjKQSMkgAgDFt7O/tLWXW7NZF8tx9qZ7gb5CcFdoDBud3LDpnrWvFL&#10;o3iLUCdZgsdJjvJFiWQWhS3tkPWQIu5gQM5IJJP1IrQ02y+F+ieNpNOuNZvPGFnDqCRrcWtkLI3F&#10;uiD97F5jHndwFfsuT1AGluaV7/1+ZJzEOp6TbWuIrOJcMu6O4QDKlgWPy529Meo685q5q3izTry3&#10;03RLi0nhsbHzpFFttyWk5YAEkMu/ozZOD0GMU7XtHt9S1u+vtG1SN7hZllZ2VYw5ZvQZ53HGBxx2&#10;6VjWul3J1qWx1BoY5mLb2mbdtBOTyD1/lzQ3OOgyu32dLdbSztMXHB+Vmb1ypHcn9MVteF/B0eqX&#10;dq+u6jbaDa3CSPDf3qu4lCEBiqR/NuDEcccZPOKxmke3DSRP8yvvUluRn+IHHNNt7nUNRuYrJWZW&#10;kYRwrjO7J/DOTWceXqhGtqDxeG9UY+Hr2I7Qs8P2pRIrD+9hhhieuMD6ZFZLteaw/wBqnGU8zdIw&#10;28euBxz0+UVqazoWtaFd/wBj63pk9lNDGpeGaE+YPMGVZsdMqMqD2+tXvAdvpGrofDMiXDS35jjt&#10;1jCbVuCfkfoTs2nlRyTjpVcrlKz0Ao2+qa5Z3UkzbpnEexrhZHXyix3Alu5PoTg571es9a8Rf2a0&#10;j3MywveYvNWtlzIWkGNhmPqARjOM1q+JX0zwNbyaVaXNrevfk/bIFt9ot1GAojclsljuZhjCjgE5&#10;45Tb9uv0gi84QSk/uywK8KcEE4B4BwfyB6VUvcla4HXanqzXPhVYlF5p+kLIWm05dUZt+UEabYWJ&#10;jaQ7XdpODhu3y5x9InaBLq8h/tALYW5E+6ddsCu3lgk9WJQ7SAO/Wm32gahZpbL5LQ2K3HnWtrcT&#10;BtisPmfB2ttIX73Tggc1S1TXH08z6JpM1v8AZri73SPb5zIgY7VVm+6uMdsnqaqTtqwI5tTtIgsu&#10;mSJGyJtSJWYsBj72WGBkE9DxgjHSpLO8ufELtFDeq15dKVjt1UjIxz7AbVyOcZ571WGkLcWK3xuF&#10;kKMwWONx5xGM5KdVTnG455NVHHkiS9sGZVj2eZuZdytu4K98DA/rWd5LVgbej+GrLUNTsJ7vxHDY&#10;QTCNLnUInaT7HHjBd40G8ADrgE47HoeytPh14PFveyz+InmVrOS4ikkvEZJEjG7a2/BVioJCgBgW&#10;UYzXA3GsNqE7LfSRqZnQeTYxiNZOOd2e+D15yeTxTtNukhD2l7LLthP+qVd0gIHA3fwgd8A/yNVz&#10;RXQDqPAGnvcXt1bw+MNJgSzsmurP+2bgxrIw6xRKwO6TaGVQ/XGByRVqzv7y4+wQavHErrdOP7SZ&#10;lk2ptDE8Ecg4Ybj1AAxiuR+wQ6ZrLS6lfxyNFN5gLfN521l4JHQn9fbrXpGkSeE5oP8AhM4LfTft&#10;dxMGbRZr+SRBHkkI0jhmZ+hCgrn0wDUx1VikcV451aXxH4hukSz+zxllDXUrFnMYxhmCfKXJBJ2j&#10;+M+lY0N3f6WnkiKXy0Qoctgrk9eDn6V02s6/e3d2k9vZW3nTIrLbx2O2OKEchDtI+TaQAMZCrkk1&#10;RaSCWzlt4bSJ7fjyZGzuLHnHHBP3ueenvwFId8Op418QWiXemwzrLcL5f21D5LPn/loOrjPUA5wS&#10;O9frB/wT38A2Hi34X2HjOHxZY2gK/wDEwsdQ09Zljs4JG8ryiGOzO9lHBKsUPG5sfAf7P/w20LxN&#10;4cg00QW941989xEm5ZEVGztB55K4yB685r6Q8Q/HrQP2Y/g3deH/AAvqjWwuLdk8v7YGkG7BOf48&#10;99xxjHAJxjb2Mo03J9Uefjamigld32Pv3/glnY+HdI1X4gReGVgjsZPFU0kZtuzEKOR/Dk88fU4y&#10;AOn+PU1kvxEupWfbJtBhSPv/AJwa+Zf+CBvxy0rxh4U8WWN3rsc2oLrHnSRM3zKCuF689AMZz069&#10;a+iPjXpx1f4lXDRzsd5VdqNy57e36V+V8ey5MC7L7f6GOFqez919Gcv4kXQtc0X7PdLIUxyyjB64&#10;PPt7en1roPCo+EOl+FvsLpGrxx4ViBkN6jHT2x3+tc5faLDcyroCBmmZSTtySOn/ANepx8K5hE1r&#10;bxFmRAzL/eYd+P8APFfjODxeK+uNQpqT22v/AEzuliI23Oq8FeM7O41aHTtItEWHzCPm+UY9a9fn&#10;G6wjKp99f4WGD/hXhHg/w3/wj2s28VxbNHL5ijax5Yk9OnGDXvDl4NFhkdVyij7vY/8A1q/euAal&#10;aWBkqqs0/wBD5XNf3kmQzMrysZW6D5+nHv8Ah/jUSzjCiN1wDj2K88/SomuEC/vpfmXG7BGc/SoJ&#10;LkJ8+7Hs/Uj/AD+Ar9Mp7HyNbQvrOYyCrEHHzM3GB3/z3qvr+mWWseHZ7HUbdJYSrbVYZx/hVcXb&#10;lgshC7ePm789Pp0q9aPDeIYPmYeX09v8/wCfSqnwjw8v3iPzZ/bSkTw54+k0XRdMZN0iKywx8BSM&#10;YAx09T+Qxg1yvwq1Q6Yxs5gdq/eXP3e+4c53f48Zr6R/b98dfCzwNIyX8EIvJI9sMnl7m34HygDB&#10;ye3b2rof+Cc//BLX4k/HbXbb4xfG7SLrQPCZZZtP0GVSlxqKdVaXPMUY67fvPnnAFfg+YZTicbnF&#10;XD4aN/eevRXd9e1v67H9F5diIwy6nOb+yvyOu/4JtfsfJ+0P47uPip8TNOkk0XR7pRptjcR/JczB&#10;eXfjDheMDpk+1fpcWHgWyTTtF0aNbdQBmPC1P4U8G+D/AIV+HItC8MaVDa29vHhY4Ywo+mBVHUb9&#10;7+bz7g7YwflX/Pev0bJcnoZLglSjrJ6ylbd/5LZHLWxUsXV293oivcPq2sz+bdoyxjn5uKhvDFZx&#10;thvXq2MVDqvxEs4raTS1KfaI1ynvXBap46vJndrqPADHgd69CpUijsw+Fq1OlkaniDX/AC5GETeY&#10;ey+lclq2oXFwzSzNtX29KlXU11Fd2T83Yn86iuLMY3Sldu372O1cspXPap0Y0tDIklmebbEPm3dq&#10;HURkyT/Ltb5fp9amu8D91bHnj5cVTe2KFjcMz/Md3TA9RU8yOrluI8kdyzIqMCud3FRTxxWw4Gf/&#10;ANfTAqzFGSuyBeWPJpfJP35VK/jWikyWlEisoZZXbeNvy+vTH+eten/s/W/hXT9W+26pcRfbZFIt&#10;lkHKjvj36V5vFuMzBTtHQV6d8FPhbC//ABcnXlZpEjMdjDk7Qp+8ffNdWH1qI8jNpRjhZKTtf8We&#10;qa2XvolWy1PaP4kXvXG+JtGt9QtJbKe43BlIK+tampvCytPG/lv/AHd3WuT1TUjHN5Ul4fMJ4r1E&#10;fJU4voeZ3BTwp4lk0i/tW8jd+6m2/pVu/t7a7iM1lPhtv8P9KufENbaeD7S5WSVf4vWuUs9S3RYL&#10;e6qW5Na7noxXNqStqkunyNDOGYbsfd6097q2uQQrhgzce3HrVPU5XkYLId3HLMvIrJMs1vcfum2r&#10;uI3NzhvQD0pqNzXlOgXVWtUB2gbv4fT3/wA+tFtq8cqfK/3m+9gevWsE6mWRvNlHbaqtmov7UQwj&#10;y5sEnO2T68j34/Gq5Q5TdkuVWXKzYbbj5sDOKry6g0LiaMKw6sq/xZ7fj61k/wBqzOAskP3eVbAb&#10;Pb+VSQah5ysA3XgLt6j/APXmqirFqLNbQdWitdQuLWNtrNls8EkE1duJkuJCqShgMDOehH+e1cVJ&#10;etY6pHM7/wCsTb8y4z6fy6VqSanceUsm7y9o5U9/b/69aSjZluHY6AXMYURiTk8lV7N7+hqa2Chs&#10;qVC8dvf6djWDp93cIyu/GTgjqWz1/wAitmGTO1nB+7nC8/j+FS9DNroaMYUhYlcbtx+UYPfmpFh3&#10;rgKMFs/QVVtDGq7s7j1Vj796njlmDYkZR2+XtQT5EyKibZFZV3Ade39elMaIMoG1cL04pdscKGRn&#10;+b/ePrShm6uzfLyFUUAV3hgT5RzkZG3JqrdWzKikKWDID83Ocf0/wrQ8sgnjd755P/6qjniSRcYz&#10;32474oGjDu7eN08qQhlK8Z6D8K/MX/gsR+yfbQXtz8RtMsMWl/CY5mhjBEEmcbiO34c+npX6iXtu&#10;twcqu3up5x9Pb+dee/Hr4I+Gfjf8OdU+H3iq3Dw30DJG33TGegZW5wQac4KtScH1LWuh/N3oGr67&#10;8OvGdrdW135M1reKbeYMflw3B9v8K/X/APZ6/bT+MPww8JaTf/GDSmk0q+t4jZapGC8JG0dSOnGC&#10;e+eK/Ob9tj9k3xv8DPH+paHrlg8i2srtFc+XtE0ecK3HT0/D8a+y/wDgjD+2t8LfHXgT/hjj9pCC&#10;3mmt1aPQ7q+UMlxCT9xi38YzgeoANcWVz+r15Uqi36ef/DGNH93Jxe3Q/QT4bftGfD74l6Qv2y8t&#10;pxMMZcDDg45A9/cDArM+Jf7O/wAL/iNazXNtbqJpFG1kxx7YPQEE+1eX/GL9gbxl8Pr1vHn7MGvs&#10;tup3z6HOxMc0fXapB4J4xjAB65Fcx4C/az1vwzqY8IfEjTbnSdRhba0d0pwzcdGxznt39q+kp0VN&#10;c9GXyOyKT1idX/wwF4e/6CUn/gVL/hRXSf8ADSGm/wDQRh/8DE/xorS2K7fkHMfiB4u/aB0fRpmt&#10;9HjVmX7rLXnHjz40+MPHMX2fUNSkaBeFj3dBXGO8krZbk+uacqkcV8HRwtKhrFanHm/FWbZxeNWd&#10;o9lsL5jOvPrSoD1C5p6Rd2pSyoflroPmxCC/OKcqqRlhTTKo/i5pyOXXpt4/OgCQC32Ycd+mKUfZ&#10;lGx169SxFMVto5XPap0ki6OgYt3PatqeqAiL2m3C7t1R+awbcGDbuOe1WJIbSUtMvy+vPSoGtrNm&#10;YrN9F/lRaQrkRlidsuNvrTXXY29HDKPu+tWFs7eUlcsf7vHNNbSpGPmxTrg/7NZypvsPm7FvR/GO&#10;u6GVNjqk0KhssqyfLn3Fdno/7Qviu3RYtRmW4WNSq71zgYxjn249K8+XT7kE5cMO6stKNNdwpaQL&#10;2+lctXB4et8UUzqpYzEUfhkz1+P48x65ZR2k1w1qzZEgwMHgDn6nGfWs251lXuGlWUtGfuL3yMkZ&#10;7nGfwry+ayvrdWkTd9VzTrfXr+A7Wlb5feuP+zKNP4FY7I5nWl8Z7R4T1mC3lhukmCtkfPHHz/8A&#10;Zf4/SuK/aK8by6/r0WjRTM0dmu3Yr5AP+P16Vh6R4zubN+HLfLjPpx+tYerRXGoXkl8WWRpG+bLH&#10;qarD4GNKt7RhisfKrQ5F13Kts+44Dmuk1GePU/BMKpCM2cn3lQZII/Ue9cysMsB+Zeh/lW5p95KN&#10;HuLBGH79RgY75/z0r1Iq55Nyqbo3mkLGz7jA2F47GvT/ANlDW9I8LfEzS9a1bUPsscV9GWmHOFzg&#10;9M+vcY615Tp5EErQTDrwfrXY/Dm4jsNXtbqW2L+TcLJiNgGcA9OfwxTpu0kwP2QnudG+GsWmfE/4&#10;L3drNYzW7S6pdXSgcgA5Qkc5GemAa+U/+CsvwW1b9pTwr4e/a8+FXw9vFa5ha11C0htP304U/f2r&#10;klcj5V6kc1xuo/tReK/EPhOTwdaXA0fS7i38v7HHJt3DAwpyMDnqQM+wr6e/4J9/t9pY61D4A+MG&#10;lWv2O1s4bWFrqMRrGgXG454992Mn6mvVlXo14un/AFc5406kHfofkNq2ia5oF19g13RrqxuI+Ghu&#10;7do2HHo2KgtOZsDqTjd0r+jr48/sP/sr/tm+A4dbk8A6XqA1aHMOuadCB5a/3gw5BB6du1fmr+2X&#10;/wAEBvjF8IdAvfil8BNZXxFpEDlpNIkwJ4o+5Vv48Y+p/CuCWHtrF3/M3vbc/P35o2wDxyc7etWI&#10;5QoEka5AX5h6D/Peojaz21zJp95bvFNDKySROPmRhwVPvmrK2kiRrcFOp4ZT04rBDHmYvGVUt77h&#10;wD+NT2kzQyKYolGWBLH19aNJ0+61C7WxsYXuJJjiOKJS3t2/zzX3l+x5/wAEgdG+JHgqH4jfGf4u&#10;NaRM3mSaDokHmzwrkA+Y3Y9BgDg81pGLlLQD5z/Zs+BXxJ+N/i9PC/gDwrc6te3ETma2ht2IaPGC&#10;zEcADrnPOAOayPi78GPj1+yD47uNE+J/w81K1sWm+Zbu3ZoXz/trwp9MEV+sPwT8DaH/AME0Pi7o&#10;/hv4UiTU/D/iqFrq61TW7XbJbxgDIEgXt12kDgfn7npH7S3wa+Lvj/VPDXj34b6NrXhG+0lvtOsX&#10;UasbcNhW3IwOVP8AeHf6GutXsrdDPl5tz+f7UvDWmePrabXPC11HG+DJNbbsOBjklccjPf8AOuPE&#10;7afO2mX0IaSN8SBhjafWvqD/AIKYfsaXP7DP7QLa38OLuS48C+I5mufDt4rbhGHJYwbu4APGe3Ha&#10;vMtY8N+B/i/4C/4SLQY47bW7VSbqBZNu9s5Z2+vYD657VTgq17aSX4mPM6crPb8jzi00qO6nS+0T&#10;UpLWSJlZZo2PmIfUEYIPTHrXd+LPFPjO+0TT38U6xqGoapcXX77U9RkM7L5S5yXJIdFB+9nB4BJ6&#10;VwOiaNfWGv2siGZlhmWUrAMyfKc4XjqcDkjArvfi3rsd/axy6JouoWtreWQma+upN/2pt4LtwAq4&#10;OFwByQOma51H3Wzqi9Tz3xVqVhqt20mnWElvCq5VWkDbj15C4GCcnHaqv/CYXw8NHwrdzZtVuFmW&#10;FYwV3gFQQcZwFPTOM9ieaveGrQzx3FzqEFvMi2pMP2yRgvJ5ZdpGWB6Dpgn2rNvrfTFRns5S6s5/&#10;dtwyj1PY/wBK5ve3Hcb4c1qw0S9XUZ7WO4SOTLQSxCSN+Dwy5GR6jIyPWtuC61JEvJdbsFt5lhU2&#10;dszfZ4xG5DArxtA8slVbOSCOTim6N4fsNKvydbRGmay+029vIw2TRsvKZ/v8jHI75IxgwaXpWq+J&#10;kjdB5bTSBLXbxCgyEOSMkIobJIBIAJ5qoppAQStYT2jXUl0+9flitt2FPPJBHTAI4x1FY91cujBZ&#10;l27DhVK8HHt35ySe/wCFdBr/AIXvPDl9e6PKNNaSzb7PJNa3PnLNk8sj/dI9x2PrmsG4WNFcSyeX&#10;Mr4A3cYB+717f0qZaCH6RePZ3Kz+XGzYOGmU8lunTnI6iktftNzd+Ul2waYbJsZUgdec4/8Ar1fs&#10;brTDo7WVrpDfb5G/4+vNI8uNRuYjnBLcg56DGOTTfDkGkaleRw6rdyRQzTqkzRxGRgpwAAvfBwx7&#10;4zjJxR2QFnR/CF9rsY0+0sG+1KsvlzM6hZSq79uSw/hBOfyzVBNM1CK2h1SJpFjaR47a4VSRJIMH&#10;apHTjv0PSuw8WfD/AEnw1rlmPC3iFNWtZNNjlhurWIhJG+7N/rPmx8rFcgHBX5RyKhutSi0DTY9M&#10;0m7/ANYrT31ksweBGfhEOACW2cH68Y76SguoaWMfQdf8Q3VjdeHp9YkWO7gZGaS5WMDB37XJ5ZOp&#10;2dzjHpVcGxtYra5+1TTSPFnzo5NpjfJwowRjHBP8QP0rS0bVreRZX8Ramz2scPlxpHa72jXduYxk&#10;Y2EDoxBHY1pW/wAO9b1fwz9ojs7qaeGNTPHYxh41hCnksMKsidW67geCMEUlGUloBHJovh/xLIba&#10;C4XS4YYIYrVSxma7lx82wsTtdySxGQoAPQgA4mrSWNqscFtYzWknkxqu+Y8MPvPg8r83bHHtU+ie&#10;Fb25nijs/Jk8wGRJEvAiwMAThweQRtJJHTHXmqcthIqsdQtlj/5ayecrAtxn5s/Nz1Pr+tN35dgJ&#10;LXV/FF9pv/CPR3F3cQxyMRCGMixscfMOCQeOvoe3NXPF+iiUM8+lQ29xAqxyW1u2wFgvznAOM5B6&#10;d/es/Sbe71R45LG4sbZlRv3exl8xe4+UHJ+uPY06z1LX9du4dIgs2Zrq4WHYjbcljwobIGT79e5F&#10;C+Gz6jOm0/WvE134RbXPCWhWun2ul28Nvq15FcDzLuSXzF8zYxLMHC4O0YVkUnBYZihtvhxrWk3s&#10;lvZ3VpfC3V06FYiGKuEA6/L2YA53HPSsbVbnxRoF1L4K1uaa3bTbiRlhLITHISBnIyDngnBx8vB4&#10;FZs0y2N75sDiYM/zNI24Se59fXmr5u/zuIuWdhbDUJoNODXBjk8u1kVlhUjsTk/eOMbe/PNVbrWp&#10;JbJdFigjW3S4acr9mCvlgAyk4yRxn07069s7kQrq8t+vmSDfuVj+8PsB045GfcVRO6IM5k3d128d&#10;cfj3rKTaVgJYGQt5sI2x7sFWfOB3z/nJNa/h7VPEfhbUrfU9Fv5bVtxe3uYRkx9icEH5sexODWDb&#10;xAzKLsOFXksv8PHGfqfzrU+0PfpJEIY8pGhZ48+vOfrn9KmIHoHhS00rWNZt9QuL3dd3Vr5LK3ls&#10;ZWEe1EAm4J6FiQTkHac4A5PU9Bm0XVfsYulkjkjDRMCQpLdCA2OPrgjgGrWhTtdxRqbuSNSyJ5Uc&#10;YaQYOVHtgc8d8cVofZ3v/H9naaBps1152oC3treWMFriYsp2FfQtgHHBHpmtPiNj9Rv+CK//AATj&#10;+OMtq+oftL/B3Tx4K1/Oo6a140MjovlxtFMssTszJKMoUDALt5OSRX3t8Rf+CTv7AnjfT5YdX+CP&#10;h27uJVI837GN/PoRyPzrpv2H/iN8LPhv8AfDvhDxFpNppOvR6LZprGj21mIVtHEKkxgB2UKH8xtq&#10;nCliMZya9p0/47/BFWDJLDv6r8or2qr9nH2aWi0Rw+xi5XcbtnzF+yx/wTG+AH7LHie61j4YeFF0&#10;2PUNqzLtJyF6DJ7YPevo5P2a/h54l1qHVLnTIQ0eD8qhc/X1qt4k+MvgPVL5ZLfU4YY1YD/WAV2+&#10;k/HP4UWujwvc365Cj5vLrya2FwdaTdWnF311SN5YejGHuxWvzJ4v2b/hfbxpLb+HLPzF53rbrnPr&#10;Xif7QnwZtfhrfP8AEHRtLDWkK4vIY1/hz972A5z7VW/au/4K3fs7fss67oukeJ73UJv7Wuvs8f2H&#10;TpJQnH3mKj7tdH4d/bc+CXx28O/2Toepx3n26HCqYzyrL7+xrnxeX5dWw7ThFW1TSWjXyJp4dyqK&#10;8TxrVbDw74tit9c0jy/3jBo2Xv8Aj/j1rotRAj0GOLf02q23jb/+uugX4beHtFsjDpa7IixYLjhc&#10;9vpVmw8GnxPcR6LaxlWdsMyjgAd6+bwVajhazdtXa9u5rjeHa1Sm5Rtex5sJ3VyjYbJPytj8CPeo&#10;3lVV3bkyw+pHPt/nBr6c0z4E+BbDTIoJ9NVpNvVutVdW+Dvw/s4WI0+NS3+z1/8Ar19LTzOlH7LP&#10;kJ8I4yf24/ifNK3MZy1sVb/gQ45/z+HSrFraeItSU6b4M0hry+mXZDbwr/nge9fRXhb4A6D4gvRG&#10;vhlYrdDjz2jHNeqeC/hR4G+HcZk0TRoY5m+/NsG410xxsakbqJeH4NxEaidWokvLf5HyX+z1/wAE&#10;oPCR+KyftG/tJpDr2vQ/NomlXA8yz0jOOVU8PJ6Ow47etfYjix0KyW106JY414VV4pdX12K1izuH&#10;51ymr+KGl+XdjPvXm06VDD35Fa7u/Ns/QqNGp7ONNbJJIdrGslZPMnkyOwBrk9f8StLERA+0fw4O&#10;M1X1rxD5sjI034d65PV9ZVCwlPyt975utc9aue9g8Ddp2K2o3N6dRGoISzKc9OdvpWyfDU3iezXW&#10;V2xwlcyVzM3iG1igk8r5inOGrKtvHviAsdEeZobO6OPlb7nt/wDXrjdaPU9+OErVIpw0t+RpeINd&#10;0fQQ1tZP5su71H86xP8AhItUkdZJjti67FbqOvSk1Pw8bGfA3MzMWV+o5/lTINGurkF7ifbHtPRe&#10;RmsXN3PQhToxh3NC3162uG2RcnPA/rWhBam4dTw3T5qxbiXRtD+Wa4jYrxjcPzrPm+JYtR5NlGzL&#10;u27u498fjVe0jHdkvDSqfw0dlNa20G53kVfXPUVnXurwQp5ez5iPu8+vXj1rE0/xBfeIFDW8bYZQ&#10;GYcD9fzrW0rwze3V0sRkLSSOEVRwea0jLm2MJUVSv7Rm98K/Cdz478UrbSW8kltE2+48sHGB/Dn3&#10;/OvetQ1O+0/S10+08MzRxxLtX5RjA71H4N8ASeDPB8On6Dcxw3hj3SyPGDuc9c/jXH674r+M2naq&#10;1nqUdtJbr92SJfvfhXvYej7ONnufCZhiv7QxF425Vsv1+Y7U9XvJpWaTSpk9DtIx7muH8Q395Het&#10;LIZGDccLyPatu8+JXiWSbyby0jbsWXoT7VieJtf+1I0jxBTjDbeldUbmVOEo9DnNZl+0wMTIuTkq&#10;Tz+H5fh+dc8JzbNsiPmdCvsP8BWlql5cXIZEcfKMDb6fSsuSFUO5Uxjqu3jPT16e9aK3U61oTPqO&#10;+PiUgbvlKj2/U/4VTvHxucD5Vbrj5uv8896GZlG1vlyMD5eOtQnzkUnYxbO3GfugHqfSqLUblGa3&#10;lV5Ps7lBxt9QevP4c+lNKN95yrMw3bhk55J7cdcnHSrkwkjlTzGLqcndnaR2/wA5psUToqyWrKcn&#10;GcHBI9P/AK/eqNloIkgKsJPmU42/LhT/APWB/LNJ55mUL5uZFA55G0fXtRMkiPukmXliN20c/wD1&#10;/wBKhkXb+/jDLjI68nsD071cAG65F5kS3ku4tHgkBj0/D/JrR0+Jp7JZfvZXOCOQPWs24xLBIvkF&#10;d6ZUbhknHTgUuh6jFLYLG12SyjHOfl+n61fQDesgqttjlO3y9oZeQ4rSW62wxoZF+6c54IxWBLdQ&#10;wJjGGUhNh6DnjPvVi1vPNUlnUtj5m29Dnp/n0qWiJRudHb3kSq37v0Xkcf5/SpIrtzJ80gwvDDGC&#10;PTrWJFfOQArrtXllz+g9Kuw3kasqSyBWwdw6gUrGTVjYW5DpjO7nuc/jUgmUsx7Kx257+9ZMF595&#10;oyu0no3X/JqQ38armGRNyn+9+fH0osxGo90N+Aw9Qy9PzpskgUnDMGzkbjis/wC3FjlZMYBPv2/z&#10;+FSW8klyFBkAU8MCM8+tPltqMkeHzgxYHb+Xb9ar/wBki4JfduUYB7BRWkVUDe79PlxxzxUkQDNi&#10;Ed85pJ2A+e/2u/2NvBn7Q/hvytR0uNruEfubho8svXgkdR/Kvz98df8ABGX4i23ipfEPgO8e0urW&#10;ZZLO4s3KtGwHUbeh6Yr9jGjiki2Aqd2R/n8Kq22m2UMjK0K/Mf4uQR6/lT5adTWcbsObufLf7E/w&#10;k/a28GeHrfw38YfiVdavB0U3TbpAhBIywweB64OR+Fe8fEz9k/4V/FzQv7K8Y+G4bmZ48rdKoWVW&#10;HRgw5yM16Lbw2kYKrFhs9uPzq5atuBixhRytVLEVOa8dBSqSvdHx9/w6A+C//Qwap/4FGivs7C/3&#10;1/77orT+0MZ/N+X+QvbVD+PdI3c5I+XrUzLGgwGqzqVnLpd3NYXMe2SKQqwPbBqkx3NjbXz58zsO&#10;MgPy9qY5yuIx04pRFu5zTljzxjG39aAEWFfvN3qRUC8Uudq5xTWk2Dex/wDr0ABB6evvTXuAi4dg&#10;T1BqvLegNtUMW9qlitFuBvun+96HFaRl0QDGvWnfEbf7xxU1qkCybp+T+XNRy6PKgaSyLMuePWoV&#10;S5ibbLDt2rjmj3o7gaYkjc4bld3r0HpmnmUeWFV+fy/Os9ZJAAxznou0CniVgQQ/X7q/41XOTyl0&#10;OjOC2CM8ZqQTZbCtt749feqS7yNqK2S3X/Gp4oppVBIYneB8tPRlFmzJSVdsYYEZ8vnGM9Kfq+j2&#10;F4ouLQ7JGJ/dnvz296iKiPkP83fcQcfh/kUkTNtzD8v+0ehpezQX0Mm4tltmaOdDGycFG6iiKWRV&#10;2xvj0rqrL4b+LfHNu+o6J4dv7jyY90rRW5Khem4nsKj1D4GfFrSJ1hu/AmpfMpZdlqxyo5Pb0rNx&#10;YGHbXUQl2zR5Uc7dtdl4V8OaJ4x8MSW9kqx6panzIo8/6xO4A7kdfXjiuHuLLUbGT7PqNhNbsDjE&#10;kZX8OauWGpz6SiX9hceXJC3VCcsMcg+3tW1OVtxPyH+LdC+xRpqNsu3/AJ6Lu6N/nmtbwNqMc15C&#10;0cyxyblEk3fGeR/Ouo8M2ulfELw9NFNOy3AiP2iPjC45DAd+/HrjrXAaaLjw14gbTLl/L2yBfu+/&#10;WlUjytSWzHFn0h8XdC0fwtD4V1rz2NhNpaPNDMoZ2ftk4+ZT1GPU5zUVh4r0vxTa3XiGHXIU1e8z&#10;FbWyZbCYCZx2449B17U/XvCsfiH4M6J4w1KK7utN0/8AdXEiruj3DvnOT2UYH9TXEwWdpN4xtjpD&#10;FYUuk2sfmA5HB9R0/rUVLxZrHVH6Nf8ABPP/AIKf+LvgvoGi/Azx94VvdaskZoJFsozJd2sf8L7Q&#10;BmMAYPGQfwr7C/aL/a+8IaF+zbe/GfwbetY2f2eSG3trqMqPPfKKpQA87uMfj71+WXw88Y6t8J/H&#10;+l+IvDfhu1uri+hWHymgLqX7L0GWJ44AAHvX1X8SZPi9+0f+z6vghLfT7VbW7DiS8j8uO5cchQi5&#10;24JwMk5x9a6qMuZd2jKT6dGfA+p/sN6YnxEuIfiD8etJs1uIG1K8uVbdJ5kuXCLxyckD156cGvRf&#10;g3+yH+z/AOJ/CcFxJ4d1y41O21IwtJcSFVv1x8hRMcAngkDsPWuv+JX7Iv7cHgHwPrPxp8T+G9Fm&#10;06wjS61KZW/erDGRlkUjAwO+egPXivJfg9/wUPs4/F+mprummytY9YWb7bITiGLaB8oGecjPpgnr&#10;XJL3ZWasPlvHRn1r8Nf+CbFj4lvoZh4WtfDdnNbDytVjjBkVjydox94fhmvqLw/B8MvgTpuh+AfB&#10;1otxFplwp1iS6k2y6g2Pm+pzjnuevt8reBP+CtHhoeJrzQNMht5NFhSUQX927BkZs7W2DjBbp16c&#10;4rlG/bH8N+EfD+s3Wq6fd+INQ1qDbBrEKqsdozNgiMswwACDxnHTHetI1KceouVrZan3j8a/j58G&#10;vjfp0fgLwZ4Wv2vtPg8uSWSIK4jKnKR5PJ4+nbPSvmP9pH49eHNBs7PwvpHhiO1jm0pVaKH5ZEGM&#10;biQMdeMcjP1rxzwh8KPjV4u1aFfAcr2OoXMavIYdQYuIGXc0pJwVJByMjknj37341/CdI9A0t9FO&#10;pa54wtFEUa+WAl6+OfmxhiehGARwSTzTjUly6IbSctSHxn8Om/bm/YF8SeA/EthJp+reDll1Lwj9&#10;qnVm+QE4B67Tg/rX5XfDzxZd+Fteja4eQR5aK8tmyMp0P4iv1r/ZH1X4weDLSPR/ido7W+qapqBt&#10;WjvlUx2luQAV3L1QdeTxivza/wCCgnwEuv2av2r/ABR4AbUvtVu1417aXAXCskxLgD1AJxmqjUdl&#10;JboiUTY8f/Dawigh8c+Ar3EN3a72t5Afl6HdnqOfTA5HWud+JepeKdZ8IyRate3HmqsMd1azujLB&#10;IBvYwqmFjQgBsYHXHWsLw78SNVTwh5CXUjSWP+rVsfKpAyCO4wPwx0q5qd5ZePPCw12O4ka6tVVb&#10;mBeI/lBzIRkZPTHcAcjFdE6kJ/D1IpxlFWZx+uamn9maaFumjmt7Ux7VYfd3sQcAcHB9yeOemMG6&#10;h1Gzunj1MSeb5u6cSfeDe4q5PGZ/mjctI5A+ZQNw7fj7fjTdTv75pWlm2+YjeVldvJUY/h4P1rz5&#10;S5jUSHWku7plvJRGzLjcq/KR6Ef/AKselb0Gv6XZxKtjPcW8nllbdbWUqCrDa8ZYEYTqRjJBOCcV&#10;zVjYy3+I7fJeZvlXpluw9utdRrHhM+FdI3XF5Dc3MUMZuI94CIWBDRocn5lIIY4weCOozUObcCmf&#10;J+0yeHtEW1hF1ujaM3isrKBuxIW+T5cAjGDkcZzinWWif2poy3On6bJdXdv5sl1KsYMfkqoBONo3&#10;Ac564HbvXO22o3Wn3C3VnIy7cBXZe3p7Gt2LXb3VY2sNLS8ij2mby42Z9nqAByB0yeaFKMtxmXNp&#10;csMLsrbvL/1zeZ8rIcYwPy/PmrKXt3YW8kMD28LTNHcHy5QwbaPkGN2NwLZxjPJ6DiprkQ6bcWrR&#10;Q281urRvE9x0niH/ACzIVjwSCp5B+nGNCbUI9b1+e/lsbWyW6j+W3djHAI1OPKDbiRwORnJ6Cjl9&#10;4RHdeKdIv4pBq9vfWsJXc1rY3jDZJwOsmTjOflyMZ44oaz0jxFpQubPV1jure32rY/ZJPMuOcmRp&#10;ANpIz09BwDVHxhpSadeeTa6xDqEcSny7m3heOMR9gocBgOTgHmpppdP1rw/ZRWlzJDf25Mf2VWdk&#10;nK8iUk9GwdoUDGFJJ5FF3fUC1ZeK9I07Qm0nxX4fe4uLSN4rGOOQwx7i2C0oXJdh7bSTgmnJ8Tdf&#10;0TS7fRdE1q6tYbbebWGObKrvXDt05JXg+v8ALnXVHYyThdzKSVWQMS+cHP19qbFGpu2iubhTiPCM&#10;E3FR/hjjPNLnkBdsvEd3pUUjW1lD8zq6Xkce2QN0yD/PiktRc3CvNJbyTW6c3Hy7VRW4DHjqT0ye&#10;vQdKljvtI0u/8pDJcRiPb8k4wFYZOO2e2Onf2rTtdQj/ALOltYdV8m3khMkrR2bMschHERZiM/3Q&#10;+MZHvTir6N7Ac3/aUyTSfZ/3O7g+Vwp9uvSki1aYIqYDRoD5YZB9M5GD0PXtmoREHm2FXKbuucYq&#10;b7PcRJvgTckjHCAHkDvnv39vpU+89gLdtFaTukRjkuJhb9PM2hP9rPfHA5wCasaVaC8nhiaeGzVZ&#10;PLXUJmO1Nw6McY/Ecj9ak0aWP7O+m3UUclvbyia6jVsed0XbvHJbHQfdBJPWtvx9YeBoJJJ/Cdnq&#10;FnY/Yo2axubhXaGZo+XU9XjL8c/Nj64GsY6XAzLQR2mqy+F/EOnI0sNxsbyXCSIUUjb5nzZ3Z6Dv&#10;jkVt2Pw8tvtH2CfxFpOnwXDxmebU7pFnRgGbATO4Lg4JGNx4BJFchYaJI9ump6dLGY403SLIpyhB&#10;+6cZ6547Grmn67c/bhLdDfI0irJGMKsuDlSTwABx+XaiMo/aQE/iO1k0aQaFOBCJIYwLeJArbVJw&#10;HUZLEEdW+b8aPB+tDR7iYrpFvfNcQvFFDdR+YBkHLgdN3PBP3evWtDUPEkmoeFvIkudsca7vlj/1&#10;1wTydzEdh94DACgYzzWHpV9c2M6zWk6wyfeEkecFcdP8+tRK3NdGkY6m7pmuLaXkUMECyMttJF+9&#10;AZ1LK2Rn+6AePTGa+if+CYXwp8PfFz9rfwr4X8X+HjeaDf34iWH7d5bw3TxHy7iNQC0qoyDK/dyy&#10;5IOCPlwPe3UitCwx/wAsUVidoJyR+fPPHNfop/wQK0Wy8H/tPyfHbxf4v0fTbGx0m4sG/tSRlkuG&#10;lTLJF8oVSQoJfOMDbglhVU5xjUTfQ2p05VJWSP14uf2dvDkl39rN1JHIuAywg8gLgAZP1J+vGKlt&#10;/gN4eD7zfXDbeVy3Sq2pftgfs+WY/e/E3R2Cttc/2gmP51hXn7ev7M9izGT4o6OHXPmK1+h2/ket&#10;dEswp/aqL70aRwGNf/Lt/cdLJ+zr4fvpxM+qzlQ2fLLcjHv6V1Wi/DXwxpVgllskfYuFYsT/AFry&#10;K7/4KL/su2f7yT4saOpA6fbl4z0HWqFx/wAFPP2TYZWgb4t6V8vORdD8+v8AjWFTHYd71F95Sy/H&#10;S2ps9D+LX7M/wu+J9n5Ov+G4bhkXCtKo3L9P88V5R8PP2R9F+E3xEg16zv7iOKPPlwvISoXPp7DG&#10;O/vVi/8A+Cqn7IdjuE3xc0ttoyNk+7PJGePp9az7v/gqx+xTfkJffEzTyvHzZ6Z4/Dnisq2NoyoO&#10;KmmdOGwOMp1Pegz6a00xavDHa6cyzSEYCj16Zr1DwB4Cg8K6d/aN9Ev2h1yeOntXw74V/wCChHwa&#10;t/HGl2fwu8SJ4i1DVW8nTdF0797cTydcKF6D1JwFHWvvH4LaR8Q9Z0aHxN8T4IbW4mUPHpkLbhbj&#10;sGb+JvXt6V4tDAyVRTte+z0seljp1Y0+Xb82aOn6PqutSGUW/lR4wC4/pV6L4aaQ96t/qjtMY+Vj&#10;Y/KDXRPNFbjGNo/lWLrnimCyj2+bzivUVCjSj72rPKpqUpWiakt1aafD5cKqqqPuiuf1fxhDErBX&#10;y1cn4m+IbRBljf8AEtXG6l40jlMitMRuHy/NnNY1cXGOlz18NlVarZtHW+IPGkLfLv3N069K43Vv&#10;GKhn2dOea5rVfE8wuNsTbt3C/N1FZMt+10jbGJ3fwheleTWx99j6fC5PGnFcyNu/8QRTqxL/AO8c&#10;ViX19Jd/ulbdgghmXGao+eyLjLN22lcGphqFkdzE7SRn0x69K43inLc9aODjS+FFZbFWJcLgD+97&#10;euO1NLWmwwN97bnhec+tNu9SgaQvDu3DsOPw+prKvIb7V3PlBvmHHt/9ftWTrHbChzfFodZJ4q0K&#10;XSt1zJunhX5k2/N/niuP174kajP+506Py42GzO3De+arnwXqqzLfRXfzE4aM+npnr/Sul0/QfDQt&#10;WnlRRcp/rEK9P8/rR7arU02D2OFw+vxfoclp3h/xDr+Wm8zHXdIB6/1H8q3NN8D6Jpbi41KfzWyN&#10;u3sfb/A07UdfeENZ221VX+JV4rKm1+1jjWSaXdt/iY/d9v8AIq4ypx1e45e3qLTReR1dtrVppsf2&#10;PTLHDd91d98APDWq+KPFMeuXcDfZLNt29v73UD3rx7RYPEXii9h07QtKkkd2CI0aFsE/5/Kvrn4e&#10;eCW+H/gKzsryQ+csQNxt6bj1r2svp+2qcz2R8nxFio4LC+zi/fnp5pdX+h0F9qCIP3bElegrjfG3&#10;ie0e0ktp7Nt2Dzt6VpX2r/eKnLf7PauH8b69G0bJK2GP3WAr34xPhaNP3lc526nhDMPMU/7Ldq53&#10;VNRYlk38knC/560X+pctEvzMeBzzWddOJCsgRhu6q3t3rU9SMSpOBnLDc/P8XIquxUnLRMSoyqkj&#10;APfn8amnG8Yj2j5SDls/pVW7CJH5WNvAznt78UFbkc5iYb0X5sbdzMajdDGv7r5ju3D5sH/6+TUa&#10;MFfcZNyc4+bGcd8Z/wD1/WhA5/ekbs/eHO48dRVI2jHlHW7+cGLKw5+bcvGfTn0pot4l5M33myg8&#10;wrn8qmZEePyj/E2VXJHI7n2+tKkAliWNlXY3K8c7cfTp/SriUUpFRZQFl+b+FWOFC/h2ppiSQrzy&#10;3CKvr2/z0zVwxybCscKscfMrdvc+lNmsSF8wRbQ3LYPXjoPT+lUBk3pZuMZXnDcc+uD75+lU9MnM&#10;VuweML5bMG+XLE46+1XNX8u34bd8v3W+vbP61ztncTtJNtYmPefmb5cjHPPfnv2xXRFcyNDehuVB&#10;yqfLu2GMqTvOf88/Wp01G3h+YSHG3B6En/Ed/asAyvFuF1ctiNN23cckfy281DJrYs0KqcLnBcsP&#10;lGCe/ar9mKx2Vvq6ylj5nl4Xad3Qcd/rxTk1aCODBlDFpPu9cDHYenTn6Vwo8XM33ZsfLyGxyM/z&#10;9KuWut20jeY1wTnq/VWJOceo+v8A+qj2RPKdpaa0su0or8jOGHA9/p/9arcNxcTSHAUDdkqp6j14&#10;9q5nTb+6a3UsvyrlV53ZP8//ANdb+mi+v1O0NFubO0Dn6j/IocbEcsUbEEG7oSuGzy3bHT+taVvb&#10;Dls7iDuXrjp/n8aybTT7nDAyjkADH9a0La3uNvzynzGOcKetYy2sZMvx2ylziXqe3ercIWFAG+Xu&#10;NpqvBkSEnkdVbb1qVW8xd4J2lhj37VmSWVa2gOQCTjPfinxFNyuE6ds9arwwK7EEHavG33q6qLHG&#10;VKdT93v/AProJehNDIkykbPmHO7HSrMDrGwyf97j3qpG7oN0TdOF981MrwICzM24/dx2rMhljA/u&#10;t/3yP8KKr/bJ/wDnzf8AT/GikB/MF+358DdQ+Cvx11PTJLRo7a4uGaH5cd68KJA4xX7af8FOP2KP&#10;D3x7+Gt18R9Fto/t1tbmXcq8nAzX4r65ot3oGt3Wh3kRWS1naNt3sa+QyHMo47BqL+KK1/zL4oyi&#10;pleYOSXuTd1/kVkzgGnrtJ+amqpByabcSiPhT9a91HzQTzY79KpS3HmHANJdS5bFRxRs5+7SAIiw&#10;bA4q0k+8nHb3p8UCoqhl6nBpJbWNfl+970ATwXjoFeN2X5vvDr0qeLUPMfEwU/Ljp0rPROPlY/XF&#10;PDkspeWq55IC8WsiQWgVfUA0vk6cykbGHXDVRSVt3zY/x5qTzSxGwfTiq9owL0ctugYqu75B/COn&#10;/wBenC/T5WVdu3qd3OO3NUS7Ade/p7dKm0/TrzVr+Ox02FpJpGwkaqfl/wDrUueQGt4S8L67488Q&#10;2nhTw3YSXl9fTLHBb26nqTjnHYfyr72+A/8AwS08I+APiLptj8dPEQ1bXYbNr6Xw5aKBCVVAyru/&#10;iP09fwrB+Dv7Otn+yDqOlynxdY6l4m8W6TBNb3Ea/wDIPikwcK2CA2eM+2O9dh4g/ab1v4ean4h1&#10;X4g+K47zWprYadplzcYDhh0lJHIOPp07nFbRcY/EYylKTtE9kvf2vP2OvC3hLVNJ0T4ew6V9uRbC&#10;e1sLQM9tgHnovPUcDk461zs/7aHwT0qwurTwzpFnef2LCttb2uoQp50pYEYBBySATycgE89a+BIt&#10;Y1a28R3k0t82sSXF15kzNjeXbkuD/e5zkj1967XwP8CfiLZeN7fWE0+WO51RcaSbpdyzMVJzn7uQ&#10;ufXPGMnNKNepeyRpKlG2rPdNd8Q/Cv8AaVj/AOFR698GLG3vo4ne41SwtvLkt9q4G8d+CvAwc9K+&#10;M/2rv2dtU/Zs+JA8Hz3n2uzu7ZbnT7o4/eRkeo7g9/0r9Cv2WvD3gz4c+OtN1Hxf4bvLV4LfbfCC&#10;MyfaZd3zK5xgNnLAduo7CvIv+C2vhLVtd8X+HviDpfh2G10fyzaWJgUY5G7ByAM/7uR15rdxcqbb&#10;3Ii1zaHxF8NvEk3hzxBHcNI3kk7Zl3Yyv19q6b4+eF7d/sfjXS33R3EIEzr3Yd+OP8a4yHw5rG5Z&#10;YrV/b5emP8K9L8FTya94Wm8EaxZ28ku0eSX4ZSc8/X2rKn70HB/Ib0lzI9N/Y3+Kuo/EX4M6x+y7&#10;OlvM13d/a7Wa4Uq0CYAYKVGTyucHjLduayE+G3jvwJIoi8NTRhbxo47i5hwpOSB68Ed/oa8J8P8A&#10;iLxZ8HfHTXuh6lNaXluxjZ4zgsp6g+xFffHws/aqsv2tPhBL8DfE+l6fZ3y2odtS8sDcFAIOAM7h&#10;3I4xxyMmpjy1I2luiuaUNVsd5+zx4i/Z1sPhja674z1GO71+wnWaFZEJO48Mo9eQPyFfUnwO8X/D&#10;7x6sfg/UZLe2vpdSjlsYZ8xiZd24BgTyBzn39uK/I/xXd658NtY1LTLKa4kMM3l+a+QI2Bxkc4BG&#10;OuR7dK9y/Ze+KHi55tN1++1G4vtWhlHkzXG9kKbeF4OT9Bz681pTq/ZCUeXU/WX9uHwrb+Nv2SfH&#10;3gPTNZSGebw7NtWCThNqdG9vUe1fzyaf8JfG2o2s0WmaK1xHaKwlkjj3bVxksfbGea/Rrxb+0v8A&#10;GjX/ABN4i8EWPjuC+06HSpF1C0iAO4FAnzbsHGc4Aycj6V59+xSfAj+DtX0b4mWVjYyec8EMz8y3&#10;al8+XjkY+pHB+lc+ItOSSZUZ+7f0Pg7XPAXjbwhYw6pd2N5bW91+8tfMRgJ07MPUcCtTw9481hLi&#10;O21aS6ka3YSRhpD37YJxjjp3xk1+gfxd+C/h3xFeX15rmnQ2dvo9xHdQw3N0EX+zQf8AVxgkcng8&#10;gZzjnt5D8aP2ONG8VapHrHw4t4tOtb2IvZ2kcm+baygjjqB39+3Fc8qci41Is6v9j/8AaI1f4u+K&#10;Zm+IfxHuI/7I8OyyXDWs32dplRQioSoAGAB1znHHpX1f+zt+0h8KP2g/Cc3wM03TptGvNDaMafqk&#10;1wFuZ5MZMqnAbd2z057dK/Kzx18GPiZ8CtftbnTLuQhYVkuArnIJOSjDoeMHr0r1D9lf44fGtvip&#10;pj+B9PsPOs73zZH1DYiklTvG7rj6egop1HFpMdla6Pqz9ofxn8XPhp4ibxPLYvdaH9s/s+G6mlH2&#10;mU8BpFQnrjHI5B5A5rxH/gr58NLTxz8KfAX7UfhmxmjiaFdJ1Zbpf3sZxlN+O5K5yeTuHrX6C/Eb&#10;4Qf8NZfBrTfirpmkab/wkum4stTt7SQtbQEffcbRzjrnGc9uK8S/aW+A1z8V/wBk/wAefA2ytry8&#10;1DRdPXUtMkSEEXUsR3MVIPIyPXOccHFdkYu77GclsfjzoV79nleOSTCuu04Yjr/9etbw7dz6Zf3u&#10;kDVEt1nj2LG5z15yO3B/HmudXfBc7ZVwyPh1PBBHBFbmh/ata1+ztI5oVCqzM/ljcERST2yeO3es&#10;4vZAV7jy9Pd57J2Pz/NHIoKpj0Pqfp271TsPPu73Ihjk+ffIroSr85KnHPtxg89RV1tP1XWb2ZtM&#10;t5rhlaR08tc/Ioy7Y6jAGf8A9VUdO1ZdJuJLi0aSKZlH2aaJj8uDUvcCeCO9tNZ2aZb7ZlkbYqj5&#10;s+ig+nP071sar4vvtQWOHUolkUSEi1kjDb2KqDkrg84B+tYJv7GOGO7hWb7cJN3mBl8tEGflx1Oe&#10;DnI6EYOafqfiODWdZm1STTUtlkb5be3YqFOO2Onrjt04ApqXKtAKQmuDIE38qu35l6/pz+VTQQ/Y&#10;ma4a3mXGU3SMy4Y/TGTj8Kmilh2NPeL8sygxeWmPn6dewxnPrWvfebr6RLqkNpG0K4W4ZSGkUALj&#10;KnG1FUYUDrnqTSjG4FfRbiHWLePRtU1G3sbZY38u8uINxUj51GRyu5ht3f7ZPTilvXudN0STQ9Qt&#10;jayAiQMkO+S5jbBCu+cBR1GADzg5qvoKXOk6hv8A9SuxnT7Qm3zkPyggNwSc8A55963PG3hPS7DS&#10;P7Qt5btry1Zl1izvI4o2tW42lRGTkEk55z9OtaRjJwuBy9/ruo6hAtgzbbdZN3lqm1chdu4AcZx1&#10;PU1TSUJJuDtlWyue1LaPIyG2AVhzhWYgJ3yMdfpU0tgLdFaOeNvMzuXn5cfWsveeoCCMSyG5jm3J&#10;I4DtIQMN35I656mrBisksQLaCYyK+Bdbv3cnGcHI4PpyM+lQB59QEcAmjjWEbWaRuACcsx/+t2FW&#10;tN0271CeGG0tTcFtpAjX/Wc4AIOO/FOKuBSlFrHF5mTu/utx/Tk1Jaam0EbWk7SeSzZ2RyY5/XPN&#10;O1zTXtrxllk/ebj5u1htDZ6cVJpejXep3VvbaRFJdXFwWHkwQNJIuMnIAHtnA5xzRaSYFW+WWCVU&#10;mXy39GjK5/2iPX3q/p+vKmnJpz6X9qmUrHDcszsyREEeSqZ2klmyDjOenU1YmsEuoI9MvJJzqHmb&#10;LiZ98ihQMgc/NntgDntVazkTRx9rWWSO4EnmW0scjK0RVhhh6HH4rx3quWUWBTVEtgr/AGnDSEh4&#10;dxyoBxhvx7e1bPhzxNdLcRw/ao7eGNmfzvs+5mYIVyxwzMMcAdFznGeaxpLd4i8mV2qQW+YZJOec&#10;d/frVjSVkv5vsQSLzXUCJmkC9+n41MZOIF61fYbq5tbuORcZ+7tLnOScE4IHOPw6VXGmieBtUaTd&#10;Ezbf3f3z6/L0wD3PrTrLTrxrk2bW+0pJsaF/mzz129uatPbT2jeSXaMA7ZFC9cZGeOBn060OXc0j&#10;EZci605ke5C/LmLy2G7rwfx47elUrZrq9uRplkx/eMMqVHPP/wCurN3f3eovFgD7PCMKqgL8o456&#10;GvQf2WfAMXjX4q2MWo2yzW8NyrTBmO0KD94kDgds44xXPWrezpuTOqjQlWqqC6nffBn9m/R9f+Gu&#10;vf8ACaxtY3r6a39i6gkixm3uv+WQJP3kOcMMchsjGK/WT4D/APBJn9nXW/gL4X/0S+m/0eKZGfdE&#10;7/uxulYcZLn5hkDgjtxXw98OPCj/AB5/aj+HfwD8NNJDH4l8eWcEjoWjZI1uA7DI5XCKfmAyM5GM&#10;V+teufs8/wDBQnwRp66D8Jr7wXeaZbMfs63kl1HcOuTgsWUrn6nP6183iK2MrNThdq+tvNdfK1z6&#10;fDxweDlyysnbS/kzwXxP/wAEdv2etXlVbTQ7qNtuN4umAPHGB7cH69c1z03/AARa/Z/s7VYTpt5L&#10;IzDJkumYH2PTr/SvTfFlz/wVA8PX/wDZF54W8M280v8Ay2M0m0/Q45A9ar6dZf8ABSma9S21QeFf&#10;Lc8Mokyv+P5cV85WxfLJr3vxPepy5knZM4lv+CL/AOzg8UMS6BOrf3vOYnPHAz2/lz7YtaX/AMEf&#10;P2aYJmSbwi0hfhd8h4z9Oma9Wtvhp/wUIuY45f8AhIvD6/NllWF8Y/KtfTPgZ+23eSNd6p8S9Lt2&#10;+8yrbEgH16f5FJYqpJ7T+9/5j5oLe34HjkX/AAR7/Zvtpf33g2NlXHzYOQP/AK/4Hj61es/+CU37&#10;L1jJ5lx8PLZhJjhl4LAYDY7HjPH1r2rQ/hN+0cZpv7U+L9nLtGNsUODx1B/ya3dK+CnxIv762/tj&#10;4k741kQNHDxv55/Svbp4GdSF0pP5/wDBI9vTi9ZJfI6r9gP/AIJzfAH9nvUrn4s+HfhxYW2r3kYi&#10;t7xocyRQ+ilidu48tjrgelfVt/rdtYJt3Diubj1a28LeGLXTkcDy4FXnjtXA+J/iYXuWijul4zmv&#10;pY1IYLDqNz5iVDEZpinLzO08QePEhdt0ihcf3q4HxR482SMzSD865HX/ABzdXgZkf7xJLE9D/jXO&#10;XGry3T7XZW7luuM+teTiMy5tIn1GW5DGnaUjc1XxW+oK2TzuYbd3H41iNqLSowd9w5qq7FRh2+6u&#10;Prz+XQZqL7fDs8qSPd3btj3FeXUxEpas+ppYSnTjaKLivFO3L/xZXnmmzSJbEypIQcZ+nr/9cVkT&#10;36RSHy58Y527iOvp/niqN3rhEgE1xuVV6KvrxmuWeKhDc6Y4OUjUvNTdJGHHPMbZ5b3qnLHJcAkS&#10;HbtyP7q+lZr+I4bWXeozIvOB+NZ1945jtkZXdVZQSvI+YfhXPLH0Y7s6qeEqbJHSpDbW4VnmZiuM&#10;qtPGuxWpEkeNjdN2OeePxFeWeKfj/wCEPDiGTWfElnAq8lWnAI9hz7U6y8a3fiOxh13Sp1a2uYw0&#10;MqncrqQMYPI6fjU080oVJ8sHc0lgZW949GvvHdvEoH8SsTnHB/CsHUvHdxJeA20bbtw2rjr9B/LP&#10;WvLfEnxBXw9LJca9crbxq21ZGcbevHX3P8/SvcP2ddO0efw4fE2uack/nKXi8xQ3BPB/EY9a0wta&#10;tjq7pQdrfgcOYyw+W4f2slfyOZ1DxJaX8TXd7cLDNx5kJypqlpev6dJIBaxNcszARpty5J4C49fT&#10;rWT+2x8Pr/xbZw+Nvhlb3FvfaaT51naAfvk6EY9P1Fdv/wAEtfg1e/Eu+k+NPi6C6Fjp83lWVrdw&#10;ld1wvDMQeoU8DtmppSx1XOo4KMd9ebpy9X8trdzhqZpgsPlcsVPor28+i+//ADPpz4QDWvhh4I0m&#10;PxN4OhhkvPmaYKN6MeRu9D/jWx46+LN3LD/ZkFp5Qcfe7Gu08SS2l5p8lq8attXKD0rxXxjei5do&#10;z/D8uO/X+dfqFGCpxUFsj8j9p9dxEqs1q22a1v4guYrB5C+72OfyrkfEWrm4dmLbmyTtLHAX8O9Q&#10;y6zNb25DycKOeTke/wDn3rD1S/aRjJNIo74bv7/h/KuiJ006fKwmeIyeYoI34J296p3k7u2Ru244&#10;OcY+nt/UVBNcR8MjFQwO49zmqxvTCu10Vztzu/hH+fX/ACWbqLZJc3Tj51G3K9BjnsKqhmn3GOTl&#10;fvcZ2jPTn0ps13KTl2b5umM8+9Ru6NGFRCufuLGAR/n3pmkY8o4usTZ28KRlc9M56/pTmIYqAdrb&#10;vmb07VHAhnZYoomPzEr16d8n1zz+Nallos75Zk+ZurbhnPHPvQUVI7R3fc8ePpySP89/rV2KwZVU&#10;y427uWbqfrmtBLK209S0i89MyHH6/rWN4p8X2WkWrNJKsfHyr7f/AKqr3pbBH3tieWeK3XLkqei+&#10;YO3uPp9K5PxP8QNNsT9lS4G7d80cbc5/ziuC8ffGqFTJZ2N223gbs4G7+6R2+v4d6zvA/g7xZ4vv&#10;ZLy58xVyA0j5OfXHOCP55/CuunRjFXkbRp9Wdhp2uPrEfm4ZY25LMpGPf6fnTtLWKWVoFHzhjtA6&#10;dPyP+fSt+bwjBoumh7tceVGcMxxjp/nHvxWZ4cvdDa+8i1VXk2gfKvY9j/gKvmTXuh6Ek+i3MkTW&#10;8VuwzgLgZzyP0qhN4Fku3XJd23nDe2PyP+BrvtOtdPubdfMwsfA2HqD05q+dBixjja/PfcMe9T7Z&#10;ozcjzeDwLLbHFvbDb1kH3hnGcnuPp7+lX7Lww8Qxb2kechtzR+hB4z/Wuzn0n95thbnq21tuCOef&#10;896rmGWHcZDhW+83GAf8P1HFV7aTJ5mZmmaNqdqqhGVU27irY5/TI/xrXsbO8VN08u1iuGXbye/5&#10;0f2lZxrv+8ysAGbHHH6YofXEdMLH8uW3fxYGOD/+qi8pEu5pecmzDyYHRu2PSrUF+8Rwiqd3uRn/&#10;AOtWOms2u8Ox+8Mkg9vXHrirEGopcStHGWjXn94cZPt161Li+qJ5DVgmlkAHzdMbd3v3q7BIEPmK&#10;xb5vmU9OtUbK5RYWYSDO3K7WFXbcIW3AfNjLbuf1qZW7GZaiSQBlBwOfl64/z61cgYkZHzYx7/5N&#10;V4ZkkTr1bHbrjrUiXCjg/KrHHy1mS1oWop05w+7r8vrSmTD71PzFeO+aptKwbzMfd4+X/P8AkU6O&#10;6+UeXIFzg49T6f54qXGxNi99u/20/wC+Voqh597/AM9Y/wDvqilYD44+AfxE0f4z/Cs6RJOsq3Vo&#10;UZevVa/HP/gpX+z1qXwN+PuoS/YjHaX0zPH8uB1r3f8A4JlftyX3hzWLXwtqwmmXcqfKpNd7/wAF&#10;oYdP+KXhTTvFuh6FI0yRgvIsfSvzrh/Kcbl2O9lJXTvZ910PqOIMwwedZIqyfvR1+fU/L8P8peqt&#10;xJlsE1PPmJWVlwVOMVQlc8ljX2ko2ifmY0ndIc1ahiAXOarQL5nzLVq33L8uM1mgHxykDy2FSFww&#10;K/7NQzYPI4pY3BPB780ASAgNhWb1zSFPMOQMEDP+fanBgcDPphhTi2NyE/73v2oAjKFfn6jsfags&#10;c5A4+lSbiw+Yfd+7xxTHHrGF464oAdZw3V/eLBbxs80jbY41+8TX27+yp8KPhD8MvBtjB8Q9Enuv&#10;E2ozR3dyskJV7OMj5cY6rjnPbnjmvGv2Hvg94U1/xBN8U/iTNNDpWjyImnw+S228nY42hsY4znnv&#10;X0r8R/DPwu8AT2PjHxz4wudQuTfRW2l2cSskz24GWAK5JyDyfzIzWkbx1IlroQ/Gj4r66njA+KvB&#10;nh3T1t9L0hreK3aT5jEM7Zc9ODjgDA96+btYsvFvxQ12zezspryTUpMruYycluSAPfuQeOgFem63&#10;eab4+s7y2+Hmi3kenxC4azTjdLEDjy5B1GATyePWvZv2Fv2ata8I+Ck+M3xb8Ltp3h+TUGXRop1P&#10;2gSkY34HO3PIXr1PQ0KMqk7FrlpxF8E/8E9Phl4BsPD/AMQviJ42uo49SxHeabEpDSTlPkjTgsQW&#10;/QenNe2/FS2+Eeo+FdG0mC/0/R49BsSbPTFYNcSXakCMZ45IIGMk855rPv7Txp4o8fae+qatZyaM&#10;sZ+zy3Qwk7quA0eQCGyRkcgjPauy8RfA7TviZaaLdG3XUtUspHu9Qjt4VD3E6g7FZl4Cg45HA59a&#10;7o04xTUUY3lI2v2e/EHgx/D76d4m8MyNrV0PKmsWtwn2ZjhgzZxuwD97g+vSvi//AILK/Frxr4V8&#10;U+EfhpfalY3Olw28l5bW8dsA2T8odjkg8ZAxgE5NfUeifELxb4cZvjR8Z/Bn9kSeG7iW3Gi2YWX7&#10;ThcCZ8feUqQTj5iQc9K8d/aA/ZBm/wCCj8dl8QNP8T2uiy2avFpzTXCtGsB5ycHjkjI7exFTVqct&#10;OyLpx5tD85dR+KT3Izb23lZJ+6fmPHfj/OaX4fWPxN+IPiuLSPhloN/qmoSHAhs7cs2PQ4GK9H8a&#10;/wDBNj9pLwV8RLbwVNoX2yyuroxW+rWDeYhUNjccdP1Ffo1+x/4N+BX7Evw1i8Px2FtLrjwf8TfU&#10;podsrz43HO4ZjUEcfWvnswzeng4J3u3+Hr/kezluUVcZVtL3Yrr/AJH5lftE/BD4keFNMttf8c+B&#10;7zRtQX5biO6jYb1AGGz35yPw/GvO/Afi3WfDOoLqOiarNZ3UbHEsbEHHccdR7d6/YKy8XeFv+Cg/&#10;jTWvhdp/g8axoMNj5d9qj25/dOeBhsYJ/HIxzivKfHH/AAQv+Bui2yvpHxq1DT7x5QA10u6FCfr2&#10;H17815WH4koWaxCcWnvbT/M9bFcM4lyU8K1Jfc/+CfE/hf7d4hW11XVLl5IHdvN8wnLtj1POcZ9q&#10;3tK8V+L/AA3rMVppI8hLd2bTYYV+bd3Jzwc55/DpX3R4M/4Nxteu/B8+pa/+1LbyNIpbTYbW1UKM&#10;9yd3fA4HHc9q+Qf2p/2Pf2pv2MPEMtv4n8LS61aRtth17R43ki2A8FwASpPU/wA69yjj8NWaUXq9&#10;rpq/3nj4jLcZh4uVSGnXZ/kclq/x813wtZ6l4dtY5ZNc1lvmuYkzJHxgjdySMfy4x1rIuPil418K&#10;6BHp+oXBt5lwyKzfMrZ6kdyMDOevasP4VeHvE/i7x9b6H4U0K41rxVq1yFs4lBcQsxxuc9EAz347&#10;V9Afthf8E7PEPwOsfC8WsfFHT9W17VrbzNYtfM2iybJ4A7AdOcdu2a2u5X8jj5dLnr37G/xr8HfH&#10;fxJD4S8fS6be3F1orC+e5YnZs5DLkkDqPlPJPfFe4fGfVfAfgjw9oWk+DNGsbrWmn3zX0e7dHGvd&#10;xj+FT3PTFfGf7Mfwm+CPwx0TVPiTdfFKLVPEFpZubXSbCZV8uZCsjDJ4PQ8rxwR3rvPFP7e3hC61&#10;xNf8I2cGl2+paelvqtvcwkSoyAL6FSGP1AH41rGpyw1Zg6blpFHoXxP/AGeV+ND6cvheOJb28s9s&#10;k0bGWOZmOdx4HVegHAJ74rxXTv8Agnd8Q7+DUvEuqeIL/TrfRb3NxDp9kd0zDoqYPzbvwxX0l4V/&#10;bM8HfGi/0HwJ8OLvS9BuYbDYuoQII4wyjHyg4Bbdk8cd6+kP2d/C/wATfjdA2j/D/QdUmtdNbbq3&#10;iS+jSGwafByFlfAkY/8ATPcV6GvMxeMpUa3LY9LCYGdenufOn/BK/wCNXxG+GPxfn+GPifwzrQ8I&#10;34kh8m9hLM8ztt3OSeOcrxjnHvX1r8QfhYfg38QE121ubj+zdWV7K+gZSYYrWUEl93qCR79u1Z7f&#10;8EobPxNbT6x8Zv2rtRsNUuLrzVuPBcDLLZqpyqRyylRnux2nnp2r3bxzD8CbH4RL8MfF3xF8Q6lH&#10;5CRf2xfLD9ofb0bheW4z+XrU08yjyty0O+OV1NI2b+R/NL+2H8N7H4SftOeNPA2kS+ZY2uuTtp8x&#10;jwHhdty7fYbse+K4XRdam0mbz4FiaTbtLTRBto9vQ8Cv3q+If/BMP/gmX+1L4s1b4n/E/wAPeOGv&#10;4bOKz82x8QJa8BcrKVSM7mO7OTxjtxx8w/Gn/g36/Zx8Qw3F3+yt+13d6LexbjHo/wARtOElvKey&#10;C6thuQnployB3qKOeYGSXNJJ+qtpp3IxHDuZU5OUIXXlufmLqn9pzxLqiwtaLeIZYhyqNk4OD746&#10;e9YNwlvFcNBFI20N8zbf1H617Z+13+zZ+0j+y/4pg+HHx38HzaXBHuk0S+gcXWn6goADNBcxZjkA&#10;4ODh1DDIGRXistpDHbtNc7svHmHaeGOa9WFSFaKlF3PIrUZUajg1ZruJNBEs3+jlvvE7ZOwx3/zz&#10;SW8cULLcXADK2SE5APH1prTllxAh3MNrbe4x/P8AKmiV4j5MnbnHH5fnVHOXF2upjebeqr8gVtuz&#10;9OnWrWmatc2bSQefuikja3khVlV3jY54JHTIB6Z9etZnnweVuRGWTGBtc9u/vTEfy5mYD5WjK/Lx&#10;j3P+eaqMuXUDesNSTSb61m01WnuLf5vMvEVlAzxH94rtx3HQ9PbH1ee7u7yR7tvlZi5Tcdoz2Gcn&#10;A981oWniK6awlsjCs8VvFJ5UqoA0RYj5s9cZrLkFxLcLarbZLE7Y0bPBqpS0sgL/AIXs9HSY3+vx&#10;NPb26eZ9mjlMfnsDwgOD+PsCMg8iPUNZk1K8bUNWTzty4XcgUegyB6GqdtC+4G4JjTzMSNkYOM5P&#10;0/lUg1D7MrQxxRgSSfe2BmAwccnkDB5A6mpUvdsBq6fqOjCFI5INrRxsGjhXb9oY8BZGJ4UHHvjN&#10;ZkWoPp8xnhkkX5cL2dOcjn68/QVEzRTyrIcBmPLLleP7pH9etOmH2kblc8k7lPRfehyYEl5q2oar&#10;G0185bPztuTAY55PA/lVnSb1rB1utJa4ik6GXeAAc84IHAxwRnP4cVRtpGR/Jul3KclfmPGR1Hp0&#10;qea4ht3zBbtHB822Pz9xHpnpz74/GhS6sDetbSTV5bzWyGiETJG7W8aqolwW2bT2Kgtntismyt7K&#10;+nmF7PH5yzfLHNJtViTz8/IUe5GOR0qxpXii0stI/sgW7SJJcGaeJ2zGW42/KMc9jknIOMDnObeS&#10;2jStemDydz58uNiVC56LnPT0rSUo6AbF3ptpY3N5C94Ht4VIUiP93KzAcA+3UN/EBx1rJaCAj93d&#10;KAPus0Z49uDwPzqO6vDdzN5w+VUxHuzwvbGP61c8G2dlqOrf2ZqE1rFHMreXNdSBESTB2gyHGwE4&#10;GTx68Vm3cqK5nYvaT9sivf7YTUfNjt/lhmdCFkXbwp9BgkY60+9nLeXYWzZjdgDHtA3++ce/b8e9&#10;bPh06ImnNL4h0VZrpmb7GzXB8vdk7mYA7Sv+0RjIAzXPRzTG68+VMt23MWYLn17Guec+x2QjaK8z&#10;u/B3wZufE+ltexXa28Udu0rSSANlQOp9O3uK7v8AZam07wNbXviS6hVpCskdsu35tzcZyOwxnvn0&#10;71yfw+8Xy2eky2sSRhvs+5kkjA3beSSOnBwfX0q78N7m7HhdNPjXd5l0XYMMl93AAzxn2z6V4uKn&#10;UlTlFvS57uFjSjKMoro/0Pt7/gino9r40/4KqfD29vpVkhsFvr2Fi3WSOzlcHryV4/Cv6Drjx54S&#10;0K3Ml/rsPyrlvmBNfgB/wQmtrSL9tN/Hur/u/wCzfCuqXE024cCSEWyHg8As5HXFfrGvjXwbqzPG&#10;mtRtJu6M2M+5rho5lUwalCEbtu9/kjXEZfHGVFOUrJL9T17x5420L4jyQ2uiWOY4ZMtcSR4z7Cq9&#10;t4fsSgxGm5f7w6VgeBNQ0ya1DxXUbhePlatvzrg3e+P5VJ+X3rhrVniKjq1N2dEKfsI+zhokaUFu&#10;1uirhW+X9KZqUf2nT5rZV8tpIyAynnpSxiZ13B+P72akEqRptmG7PA20WI5ne58VeJvhH+1v8NvG&#10;Or+IfBvi1tW026u3ljsbzJ8semR0HHGOlbPw2/aP+J+l+LtK0X4jeA7u3W5v44TdKu5V54yMDA96&#10;+updDtJl3L91uox1rJvfh5ol8FM9hGzK+5WZclTXoRx1eNPl2fdHo08Vh5fxI3KfxQ8bzLbQiORt&#10;jwqRz1ryvU/EBuJvMJy275lHPbjvXQfHW6/sGOOW5bbCuFQ5wBx7V4vqHxk8IWRaGbWrdW3fe8wY&#10;bB6eh9K+dzLO40anLWnb1Pqcly6n9XUoI9Ejv1lUysdwI+63bFNN+LdcedhZDkZHUev/ANb2rzXU&#10;Pjj4Ut7QldbhLDlsTD07+/1rz3xv+2b8PPC8Uq6h4utYfusymTOPy+lePU4jwcPdjK/pqe/HBqOs&#10;2kvM98vPE1vanzpmwuc/N6/4Vjap48sHf/Wbccgben4V8WfEf/gqf8F/C6Pu8TR3W3J3QSFtx6cY&#10;/UdutfMfxj/4LVazLHNpfw18KyFtzFbibgZ9ccHGKmnis7zKXLhaDt3ei+9mGIzTJMujerUXotWf&#10;qR4g+JWiWys9xqCrsA+8+3K+uc9K8z+J37YPwr+Gti1/4h8dWsPlnBHnjduI4/E+nevxt8d/8FB/&#10;2nfiPfOdc8ZXEEMx+W3s8rt9OnP9a4u68Ra94ntWGr6zc3LTcSfapWc59fm9/wCVd8eGc4rPmxNZ&#10;QT6RV397svwPGqccYS3LhaTfnL/L/gn6jeO/+Csnw6KyWnw6tZtWuOfs+GZV3DPBPbpnvxXzv4u/&#10;4KP/AB1+J882nabeRaTFvKiKPLSN1OO2PYD1r5T8I+Kp/D0Etvc2LzOcofl5PGM/j6VDYeLdatNb&#10;l1WO0kZZj2zx3yCOuK6qfDeFpSle82tnJ/orL8Dgq8T47FJXly33UVb/AIJ6J8QfFfi3UPEKyeJf&#10;Fd5di4jzsuJ2Clumev0//VX6Hf8ABMP49Xniz4EzeHfE2ofaG0PdG0jSfOYx0GPYfTj0r81tOtoP&#10;iA0Nx4hjurfySpEir19sehr2n4a6/wCJPh34IvvBHwqguv8AibI0V1eQErIQV564zjnB446etZYz&#10;loUoRjpNP0VvU6ctxVSniHVd3Frvq/6Z6V+3B+2rZeJviNceEfDmrwvp+lzDzJFlP72Qfw8Z4H4H&#10;61+iH/BKzUvFnxS+AMPja7vLqS1uGZbX7RJksq8Z+hPbpX5o/Bv/AIJpap8SYP7b1KN42mXczPIF&#10;YliDu79wefXrX7Rf8E+PgrB8Dv2Y9D+HiurfYLXy2cNu+bOSc/jXrcOyy3E4p06MrySbb7u6PP4g&#10;xGOjgpVKqSUmkvI7rwT8H18Ta0trcW/yM2ZvTb3r3fw54c8PeBtFTQ/D1hHa28Qwsca4H1qh8PdC&#10;XQ7Nr+5jCyT/AHeOi0/XdZ8m3d0l4bPSvvqGHp0dlqfnVetUxEuVvTsZnifXGt1do2+XB3Z6V434&#10;i1eOfUmaGf8Ai6V1PjTxJIBJEZMqy43entXmt9dFpXZTs7/e6f8A166o6HbhaPKrj769eUlVl2hm&#10;IwnP4e9Z9yUm3I0u4q2CD/n/APXUc2ZCy4xn7h7Hv+X61VnkwrmF2xtwMHr3zV3O2MbEd5OcAwHH&#10;zA/dz26CoRIpAcu2Nv8AEf8AOOnSo55llhLTxKGU/cHGTnIH+f8AGkgL37rFaFdrDHyyHnj/AB6f&#10;j2qkXYl8xBwQR6Z+79KmsdMuLt1W2XK7s/Nxn/OavaH4Rm8xZJx/rMDY3OM+3oa6Kx0y10+HMcXz&#10;d+DyP60XFKUUUdN0WKKPAiVfm+XJ5Ht7jNWL+8ttLt2JHyr97d29/wDPaqfinxtpehWzy3UscexS&#10;dxwcdcjNeCfF39pKC0Ellp11tKxllffkdM4I65x+I/CnGLkOnTlUZ6L8RPi9pHh23kdr5Ny/dG7r&#10;15x1r5/8cfFTxH4v1j7Hpbs8cmArLJ/eAx0xjPXrXIya/wCL/ifrwg0yKRVkIEkyt8o4IxnnPXqe&#10;PTvX0J8Dv2bbTwyi6r4k/eTtGPmkYMzH37Z7evFdMeSmrnZywoxOf+D3wI1LVHh1nxDGS24Owcfz&#10;4/LrXullp2h+HLNUWNVVY8KwXrRq/iLQtAtdkLRIsceWC4ztA64/zmvmn9rL9vPwJ8DvDE2qanqb&#10;XF424WtlakM7tnpwePzqeaVTVuyM/eqeh3X7QXxx0fwnpDK0rLuk2bVYZ29P8nHArxe3/aHXSdMe&#10;4srwLIzZXbjceM8/keTnB/KviPxF+1j8Wv2hfE7a7/Z7w2qvm0jjkx5TFuuP4jtJx3HavUPhx8K/&#10;HfioxXHiHzvmiUt+7JHbGB7474Oc9MVvRqR5bQR0wpRjHU920X9s/wAYWs8n2W9Ei7fMVEww2kAA&#10;D35/Eqema9Q8CftlzajAF1zTXjUffYqfvYzwe+MH3xzXkPhT4SWfhiKEyacdwU7mKByR6FjyeOSf&#10;yr0bw4+iQRpBPoIQKoeNpFHHJxt6nA7jr09a2UYy+JGdSNPoj2nw/wDHLTvEduslnGd8i53HlV9g&#10;fXv9a0P7b1zUWLRSbk24DccHqD6e34+1eOJ480fw1Mbq2s3G4oqyRr8rHjaSPT/PU0r/ALTN3aHy&#10;bayZRlv3e372OmPYn17CtI0Ob4Uc/L2ParS2nnG65dmO7t1XPb/DvWva+Hr+8G+FxH1KkrnH+Ir5&#10;/h/aP8Y3N4bPR/C08kgIPzg85wO2ffFbGh/Gf4/areK9v8O52jZGOZAV6dAT2/EdM9Kp4ep5Ihxf&#10;Q93tfBLM3mfaCx5wR34/zj8OtXYPBU0jbXkk27gwOeBgevf3ry/QvG/7Rl2kajwTHGhwNs0w4JGf&#10;XH411uj+I/jFIhGpaXCgRiwVZRkj0+tc8qdSPVfeZuMu51aeEri0djBcbtzYHJ54/wDrVYitpYDg&#10;eudvX8f8+tZdl4j8SRxqdRAYsfn29x/ntVxPEHnDyp08tm4w3VuOn/1qy94iSkaAmij43cj7u1up&#10;/qaVLlZI8ycAfeyvIP0rIN4N2MKNv3fc96kS6CbQwDKrZ9cZ5/z9aXKTytF57yRvlRCUz+vpUyL5&#10;e0M7Y/iB/rWel4PL2xHG0hs+lPGp4PzoW7g9z+FDj2EXvtTf881/KiqXny/8/cf60VN/Inl8j8f9&#10;K+Hv7Nf7Afg621zxPa297q7RghOCQ1cL8Xv+Ci3gv4yeGLjw2nhmFYpIykO5RxxXyD+0p8fPFXxi&#10;8aXOoarqsklusjCFC3GK890zWLi0l3CT8K9KlWwdCunGG2x8fLEYqWH9nzaPctfEnSTp+u3F3AmI&#10;ZpCyKo4HNcnOzFunFd5PqVvrdr9mvju4+9XH6tZwQXjRw8rmvJx9OEarnDZlYeb5UpFeyXEeBVqN&#10;djZK/jnrUMY2rtqVm2qOK8uS5dDoJVUP1FRvEyHcRxQs4QY7e1TxSI+58/eXox61IEEcpQYZPyqY&#10;nJKoOCtRvFvbJQ9fzoAWNy231HymgBxJZuTxjH/16taTpV94g1GHSdJt/MuLqQRxxjqScdT0qiHY&#10;EfewxxX0B+wL8KdE8XeMdS8eeMLz7Ppeh2bqrK5UyzOh+UH1A59acVzOwXtqfU3wS+BmqeGf2e7c&#10;an5KyaZaxy6XaLHujlumB3M3UAgdz37DNR+L/hx4r1a00F77wgbjUJi1tawXLFpdxIy+M4GD/F9K&#10;j8P/ABd1jWrGT4UeAfBerTW9vfRjS9wZlMaj985OcgEdFzkE5NWPFviifwdenVrPWtQk8UFWJt+W&#10;hs4y+1HIOQoB9eRjnim3C2hCUua5pfC/9nbTvhjrk3izxNC819a3GbqGHPlRySHBDbRx1zux+Few&#10;+IpfGvxHm0fwxqXiZG0nRVZbOS3RdocsM4APzFQT1wSTiuT8eeM7X4SeCrXWtNn/ALQn80PrFxE3&#10;mi7bGWTcD1wQecAY644rtfBOuf8ACf8AjzwrP4B0NtJj1KOTct0G2QII8PO+fvH/AGucHANdEeVe&#10;6R70tTsvHXw78NeGvhgvjaPVbbVv7NvVg0PYhJDldrMRuJ46k5607wb8abfRbTT/AIDXeuabJa31&#10;srXHiSyzHOWYbvLUJkAjBUkkYxnvgeS+GPA/xB/4RDxBpekaur2dr4h+z2+t3dy3lSsW+dl6Dacg&#10;Bhkc4HGBUvif4c/AD4C/s76t428QePLi81m9m+xWsUF180LSvktHt+6e+e2Bya053uNX6HtXxDPw&#10;7+IfgK6EesXNvZaan2Zry6RfMu+cFeCAcjq3OScjkYr5O+GF5pfwQ8aak+pmBNP1jUDb+db6k4it&#10;oWAIlMeNvbB75P1rg/ir8fbj/hGdB8Jv4iuryx8l1tjbXW2aIBtu6SMfLuzzyCee/bwvWfiL4kn0&#10;9tG0aOYaXCPOZrqYvcXcqsBg8k+4GMiuOvWjPY6aMZXufq9+zZ+0b8GPhlLfXPxO0OS3gjnZNL1C&#10;4jMkTgr1HGAWr5J/4KR/Eyx+Pvx1f4ffs5W0sLaqsX23UIVKxBMj5s8ADjjP+FeG6T+014x8S+C4&#10;fhz4i8TSDVL6+RdOtWjYxwxcKysnQHjuOa/SH9h/9hLR/ib4ZsPjB8RZ4ftH2MQwxWcaKqoMgBin&#10;3tyjvkAYAOea+WzLDVKkkqaTd76n2GWYuVan7KTsl95jfse+J/hR+yP8FLH4YJarDebfN1C+zta7&#10;uMZaQnqT/hziqviD4hz/ALWPxCj+G+hatHaaZaTJJquqQyD93AMHgtxub2PynjmuZ/4KA+GdSuvi&#10;/pf7PPw9gtbfUNYCQWN1LMw8tCx3SegA9c5zX0d4B/Yk+GH7Lv7PK6Bol3NqOsGz83UNQupN8l3O&#10;RlieemScAdM18tUy/GYq8JO8Yu76Xt5+bPqIYqnT91dNPTTY9I074wfBT4aeCbXwXpPiJbhrWEW8&#10;f74GSQ8+pzmtz4c/s53N9rt58VfjP4ktY/Dt1Z77HQZwszPwDuckdfZfXmvyxvf2dP26v2jPihMn&#10;gPwTrnh/w/b3he38RX1qYY7iUN8o5GWHoeRg+nT6S+Cvw/8A+Cm/ge4g8D/HjxdpOk6Dds1lZ67J&#10;eCecqR2UcKQM47/iM19BgaNabi5x0S0seJiMbTSla/qdd8S/i7/wTn+AknijVfCnwv0rTfEd4zSr&#10;dWtnGJpJMYRl6HrjHpX5H/tQX/x7+K/iu6+JOoLfXFlqFw4hWFmddgJwM/gc/jnnivtT/gof/wAE&#10;9/APibwbqXxK+CHxg1fxF440u4P2m1aUyRyoCC4bbnBUHuQe3avjf4V/ti/FD4GtF8Ovin4SDWun&#10;zZW01C12Nz98BiO4IOOeT7mvpMPGUYpSPkcdV9pU0Wx4TbXvjHSrpilpdRzM21wMj25HofStKLwd&#10;8RtYRbtEuDmPdEvKjGeg9a+tD8aP2LvGdjF4putN/wCJjMpFtpSRldz8ktIRwXLdMZz0HU19lf8A&#10;BNb/AIJy6D+2T4Hf48fEO7m0j4YJdS+TdRwfZ7jVNgCzxWzYB8pSu0zcjOVT5gSLrS9nFNanNRp+&#10;1ly7HwF/wTg+EGnfEb44rr/xqnvB4T8GxCa6s4XKNqeoM2Le0yMHy93zSBSGKKRkbq/XW/8A269S&#10;s/DEOn+E7VNPs7WER21ra2/7mEAAYVFHAAz2479c16F4o/Yv+EnjC7tdL8GeFNL8F+FdHhFt4f0X&#10;R7dIxDChz5krEbnlcnc8jEuTwSe/K+PP2Yf2bvh/o8l3qvxT1S1Kx4WPSWjzIQQqr84K7snHyjPO&#10;TxXwOeYzHSqSnTajFaXbS+ep+hZLl9PD0lCXvN6vS589fEz9uX4lWsMx1W+ECzblDyDaFGABznkn&#10;7349PXKt7r9sP422b6p8JPg3428RRs3mRTWWlzLC+R2kkAUc85GfpXq138RP2ZPgRcDxN4D+GNrr&#10;WpnzHbXPELjUroSxKTmPzgY4idpI8tF6YzXo/gH9vC88VeAvtSyOt8YoDDHC7KYl25c9eucAdOTi&#10;vioVsJWrL61iZaX+G9vvf+R9T7DERp2pRV33/wAkfK0Pw3/4KW+GrS8uLz9kb4kRw8HcunK5buwJ&#10;Vjxnp8pOa8X/AGkviF+1LotreyeNfgn8QPD6yMHjnn8PXkcY+XA3EJ14xnPvjoK/SBf2wfEU10tr&#10;J4kVVkiXymjutuSoIYMcnLbgTn0+lcn8e/28vit8PvCVzfaB44mWZVBhha4J3ArkkA8EZ43HgCvQ&#10;prIIzU4yk9djCpRzRUnFuNvmfiZqf7WPxc1GefwP4z8cPe6KZGa40nxBG0qqpYMyIHO6MsQCSMfd&#10;A6cV5B40uNOuNZmfTbcQQrJIYY9uNsbHKLg+x6nk/pX3x8bP+C0vxh8Qa7feGfil8DPhT4409lKI&#10;vinwDYXTRqQQSJTEJOfXdkEfl8e+PfEPwV+L/jS61my8JW/w/wDtEMYW30OGSTTYpAmC/lMXkjDk&#10;Z+ViB2XrX6xl806Kajyq3l+h+W5hH33Hn5nfz/U831BtPuG8zS4XiXGJI36g4GTwemc4qjKhZsBS&#10;rNx97Oa1vEGny6ZMdLktm3QnEtwoIE68bWXIHGPzzVSSOOGFU+7NuBEZTGV+p9Pzr1Pi1PHlFkVn&#10;btPJJ8pUCP5flyN3b/8AWKlg3ySrCttjzFw23uO5J7VPpl7Y2MjS3FsZm2lLdDcMoGep45Pfgn0N&#10;V5L9pblpd7Mx43en196eljMSa3ECKzuu3cc7cE/lUQVxuuHiZgVO1uf89KjllMk6ynd8wwzMx61I&#10;LmdI1t2ucR7seX5h2iloBcSztoY4724/fRNGWeOKTaUbkAHH4euarwpppulgeWZo9u0yRooJ9M57&#10;ZpkpmVCXO3btAGfyFJHFcRvIqBfmXDbuo9f/ANdDsAxo4kORuPzYb+v40qMyL5mPL+YAEc59BU7X&#10;M142+Rv3sandG+DGvHXHrx29O9Vpg78oN3QDc2SPfNAEsW+WVmwNzfxbevvTW85jsdDtbjd/CO+P&#10;/rdqiIkjO2NuMbsdvqKvXGqTXUEdlLJ8iA7VZeFY4y36Dk88cUAVd22QFMN0HsR61esprWd/J+bb&#10;GW8tZDlUU/ebHY5OfSorNvMdbNVjbzWyNzcnjp+PapY7BywQxb1Zj+7bkt6DrnPIzQC1HQQW5lFq&#10;jeZvZkXy2/i9fccVYtLKMTTW0kS71OcbOBg4z1wT+fpU0elCFBfxSRNJF8qwtICScdQAeg9e360/&#10;R7GRZI7q+hmk3tlV3klvbr/P1rOUjqpw1SLl3I0djsO2TKgMx/8AQQP17/hWZpl2sFwzzgrt4IWt&#10;LUXmmtGBiXcNzNt+6vbg9/1rmbhZoX8xTx/e/ve9c8pKRvL3ZKx2WjMslncXVusKrs2t+8JySMbF&#10;9z+QrsvhzGTd29g7yAW9u7+Yq7gp4UZH1I59RXnGg6xFDp62m35jksy9yfrx06EV6j8N7ddN0ZdS&#10;vbfzpr798wVzuSJfux89Sx56enavNxnu02ergpc01Y/Tr/gi78DNab4c+PPjClpu/tC6g0SwbbyB&#10;Gnmy+3BMQ4/u19peHv2d/FWrXDS3JNuwORhv89q6D9g79ntv2d/2Pfh/8LLm0VdQ/sNNU1h+5vLz&#10;/SZP++fMCAdggHpXt2nQQJJHcOw/utXyca06k22e9KMYxVjh/h18L7jwuivPqcnmR43LvOD6cV6d&#10;axR39qIphyozVO6tYELMjL8w+Vs9asafdJbyKjsPz/Wuin7stepy1JSkhwnmsZ1t1O5SalniLrvU&#10;49QKmubWG6Xz7d1ViMdetNjQxoUm44+9urflexjcnsruF1VJjt9u9WHZA20Dr7cms2KON58ySKu3&#10;ncTVppIEi+e5T67qfNK2ocupwPx08E6f4+0KXw1MxV5IyFZeq/T86+OtU/4JSeBtb1mS8vPHXiCG&#10;aV2LLHfMqjPtz/Q1973cWjMPPluI92Mbia5rXH0b7ZG8V2rMrDOGH618bn2Eo16yqSSuvO2nyaPt&#10;slxUo4f2VrrzR8Q6v/wSF8OSh7T/AIWf4iWOaEou29b5efvZ9eOvpxjvXFaj/wAEKvgzrKSQ654u&#10;8QTSFiRJJfknn0/E9DX6Nan4g8OJcx7dQi8zy87T/hWHeeJ/CMzMDeKsi5O1R1/zmvD+r0cPJulU&#10;5fSTX6nrRcsRH36KfyPzpvv+CAPwCuY82+oakJo2yxa53BuOOvTscU63/wCCGv7P1jbo15pc3mru&#10;3MjDnPXPrwP8a+/pfiB4MNoxN1maNsMgU5GKyb34xfDqIR3H25pg27dE0Jyp79qwrYnEcvu4ua/7&#10;eZ0U8rpyf+6J/wDbp8EXP/BCz9n0BZLK5uY9pDMvmr+Rxzj8alH/AARS+EEVq0MU0yxtw0jYPfpz&#10;0H+FfcGofFb4UsmIbS93Ffl8u3b9fWuT1n4q6G98LXT9G1WSEc8W7D6CvGxmYZhTV/rtR+kn+qOu&#10;nkuFlr9VS+Vv1PjS8/4I2fC3T50t49QklkaQhsRqxf8AL2xx+GeK2z/wRt+HWmeWXWRo2UMMKPkI&#10;78ev+HYV9XaV8afDunXP2678F6nN5fIxZtuH04/l3qTXP2rdMZja2fw91JmVcJutSFYd+3FeZ/a1&#10;aNGU6+Y1Frotf0iU8roRmoww68/6ufK//DonwZCrSadfOvmZ+9GG2jHtjjqT6n6V6f8ACj/gnz4U&#10;0uNtGu1EiwrsjZ4V5UDHJxzXeH9pvxNbhrq2+FOoSQxtlf3OMe2PT+eahk/a98XabYTXtl8Hr7dg&#10;tFt2g+p/SscPn2AlWi62LqSXZp6/gaPL/Zxfs6ST+ZJpn7HE/hnEWiajJH6bcnAHYZ/zzXt3wg0L&#10;xZ4V0G30WS9aTyZBnI+8M9K8E0/9s7446lC97ZfAq4aNWOV84bjx1/8ArV6f+x38dPjJ8bPi3D4d&#10;8S/DRNH0m3tzcXFxJJlmb+FMV+i8F5tlUc4pwoSm5VHyrRvs/lsfN8RYbESy2cpqNoq/3fI+r7TX&#10;G1OBZN3ltDDtMVcJr/idRazJNORhmyPWtnxTrKaT4lulRlXavC+gryfxR4gD3UzJIpbzG24b8f51&#10;/QUd0fkmHo8zvYh8Qa5Jey7lJ+9jG7Off+Vc7cS7ZN7j5d2XzyMf5/Om3epfaCWjm+Vm3ZH3QOcj&#10;8f0xUEl67Ou9N3+9j/OK1R6kYW0Qya9baxilVvlye5z3qncTPKGXHA4A28D396dclZyzpGysqkrs&#10;yueff+VO07T5b2ffJg5+Xa3OR9PX/PamaWG6Zp893hLlVbruX0/+t/nium0nQoLRFkEY8zoNvYfj&#10;2o0fRo4oRxtUAfep/iLxf4d8LWTXN9dLGqDPU8ccD2pc0m9CW3J6GjNJDYQ+fIRn+IL/ACrz/wCJ&#10;nxz0HwVBMZLxWkjQ7Y1bls8cfiRXkfxw/bBgsUn0/wAPXMf7sYkkJ4XuB/jmvnfUfFnjH4kag3ke&#10;dIlwFXzsDau7oRjoMn735Zppxi+7OijhXvI7r4rftGa94ummSx1Bo4/MMarGoO7jgH3Pb0rN+Hfw&#10;q8WfEueG6v7VvIY/d3EKMj5u3Ug454PNdl8Gf2X9R1crf6tF+7LD52kzgDkbT/8AX719JaB4Y8J/&#10;DvSVfZCu2P8AePvHfsff+X6VspW/yN5VI01aO5z/AMKPgN4d+HthDLPZQ+bGuR8oGfb1OPXp14qx&#10;8Svjf4f8H20sKSqX2kLGD94jsMd85/nXm/7Q37W2heFrC4gs9VhSOEENIz/K2BkjIPYDPJx+Vfm9&#10;+0x+3xr3ja/uPCXw3vJmllb/AEjUHP3s8DGPunpyvXpzUyqQg/f37GD/AJpnv/7Y3/BSDR9EuZ/C&#10;ng/VluNYbIjs45AzRn/abt69DnPavhfXvib8TfFWu/2z8RLdtU3sWEdweIFB/h9B0HIyQa8v8WeC&#10;PGEeozeN11G6muJJd8txJId7OfQ9T9PSvV/2fvjdpAk/4R/4iafbySNtCySRjdJ/CMk8ZzgHPbk1&#10;l7SVaok9ETCtKVTllp2Po79kb9qP9m7wrqNvafETwiunNGwVme1BQP3P+zwAOua/Rn4K/Gv9j7xn&#10;ptvN4Z8SaSZH+UR+Yq4Y44IOMfzNfn74f+E/7O3xbso/7e0uOwuJiP8ASLWQBY+wPoeevUdfWtO8&#10;/wCCcGsW9wdY+EfxEkkYZ8uN7gKUweRxj1XrkZr0406nJ3XlodEoxnu7H6j23hP4N6/bqsP2MpIu&#10;PkkAz2xWZr/7K3w010/atKumtZmI2tG3FfmjD8If2+vhTG134d8T311HCMJ9lunYn5hyu7nH+z0A&#10;yO1bOmftd/t+eBpItN1fQdVmVfkXdZk5I64OP1xnp1oUJrZtGcqMvsyP0At/2MPDzSsb3xAzNn5m&#10;UYLAHvz+FdFon7LPwp0naP7OSXbjaW7t1r4B0X/gp/8AtS6Q0MGtfDu8ZlkYSAW7Erj+8QOOO/8A&#10;Poex0f8A4Kr/ABavFUap8OLiFWPzSQwsykYJ3dDhcA4z6fnp7PES2kYyp1l1PvDT/hV4L0iNYrLR&#10;oUHVisfP4d6v/wBhWNuv+gwRrt6bV9q+LdJ/4KnTRusOs+Dr+NlAaTMOducgZI4DkjpXfeF/+CjP&#10;gjXkhTUPMtGkwsiNC2R+GOf6daPquJfmYyp1O59E3TKkLRzfKuPugZ+nArKu76KJflLZ9Oxb8+BX&#10;G+Hv2hvBfiqLda6xEduD82BjPGMY/wD1ZHtWqfEWmahbebbzRN5jZ2HA+pOe+Kn2dSOjRMYW3NG5&#10;1VNzSyN93tuBx/8AX96pm/MsjGVFXJG3a3LdOP8ACs+S9KgqJPlZuNqgkqM/pzQ16xj3xqGXHA/D&#10;pj14+lWo2NLWNS31CSJvnl7/ADblxkfrg1aW/ZxhYz83OS2R7j8qwkvbYOm9uCSPmz7enc1Pb3iB&#10;y0O5cn5XDZOO2OuP6U3EVkzcSdW4UnP4UC5XO5J1LcD86y4r2BkVYNu7zPmXdymP5n2qYGS4VY9u&#10;39D16f57VHKZSVmam2D/AJ+Yf++P/r0Vn/ZP9lPzFFTp3Efyy6zYPExYHcPWsk7lkwDXV+JdDvfC&#10;2t3XhnVwWkt5WTce+O9c5f2mxtwFRiKfs9/mfFU3zEttcOsTFTytZcjF5WY1o2il0Zc/w5rNc7JW&#10;z64rirScoo2guUQk4460/IK4amjDDJprhk5UVxT+I2HMu0DaaRbgxD94P4e1Km1lyD82aYE4P1yM&#10;VIFmG6XaFC/rQS3Lr79O1VQzLyjVIlx8oQnPv0oAersDnHPWvafgPr2taX8On8PJq8lna6xqLSGR&#10;exQfez1744rxPeM8L0/WvSPgp46s/DqRnVpdyWYlaxhkj3KHI/TJ/H05oGtz7Bl/bFsvAHg2xvNG&#10;mhtZ9J/eQwmMrJegrg7gBww5wv3e/WuE0L4wf8JD48jksp2t9O8TND/bvXMCs4yc84P6YOSMivDf&#10;Ffi2LVLWTUopYbxpWRvMkIDq56pjuBU2lfFX+xpY7yysljl+x+VcKvPJHDHPTI/+tUtyZcYRWx9i&#10;eFNf+G+nSapLp8d1cNdQzafZWN1J5kI5ysvX5mOBgcHgjpXeeCfidF8PPBd94sOsySNpNhHbR3Zj&#10;IX7Qcjy4mYHdwR8uMDpyRX5/6V8QrrTYIl8P63dTf6SXaGVz5aA9+pOQf0r0jU/2r7q6+B6/AWPT&#10;xLDZ6r9sj1ZFIZ3JB2ntwfzojU5RezUj334wfEHxlq1jBa/EvV7nRNC/s83UNnpsHlRG4kT92hYE&#10;7ju6YHsPWsj4T/GrStJ8B/8ACkPi58OZLq1wj2erSp++hjZgSX38lM/iATnrXz3YftB/Fe3soNA1&#10;XXLXUtJbV4ZZftUO7BUkLHu67eMYGP61N4u+PWu+OviVfeJNT1OSG38lbb7BbqFj8oH7oGD3zk9a&#10;zdV81zT2Olj9HPFn7GnwD/aIGuap4c1/T/D98vhxRHaxFVF0qptV8jJxnA4P5ZrzLx//AMEuPCHh&#10;nwlZ2tx47t9H8QXFkJ4ZGkH7mNV5bAzznucdfpXy0/7cGt2Vi0dpLcw3FnZrBp7SyE7VyAysMfd2&#10;8Y9cVT8UftofFHxdq6+JdZ8R3t5dTWq2jXzTbfLQZOEUfKQBxznPrmtZVqMtXEiNOpFWR9HeGv2O&#10;f2dfhjNpurfGjxzeXVm282F9ZwfvJZFJzwpz9COnvxX15+zz8c/2bv2afhnHPo/xW1yTSLptz/2l&#10;Jlo1IJ2kAkocYB9TxjrX5M+KP2n/AIpeItVsrC88U3l9b6e5OmlVGUXaNy7cbeRxkDgUTfHfWPEF&#10;pY+GvAEsirZ332u4N1IeWyGAYnqARx6npXFUUZSVkehhcRUwt5Lc/ULQf2m/2W/HfxtPxE1zSc31&#10;jNI2gzXkLG4eHoQkY5Ukj3yMEYziuk1b9tzwj/wmmh+BodXa2nsdWkm1iw1KErLBA4zESBuwhJx3&#10;OOuDX5oeC9V1i31Rf2gddjmk8SQXYls9Lt9w3ICPm2jnZ0PGMnPbNe1+NmuPivo2pftE6R4otJPG&#10;H2mJtY02+jKLHBGBwsfBOT17cDHesaWHi1JI6amaYhWfV7n3N4s/4KP6b4s0fW/hf4f1i3tZrO8E&#10;VqbHmbyyOWwnC49zz2FcL8Gvi145+JmnXj/FbxlcalZ6NqEkXh+6nuC4edcnhgBlhnGecHjnFfKv&#10;7PHig+HvEHj7WdF8EzanJrSwy315b25xab0b91Hx3zx7r6Ve/Z3+Nl7431DRPgDp1hbaX4d07VLq&#10;W/N8/l3MeCW3E9n3H249q7KMF7rkcFTFVJSZ9KeGrqRfhf4o8VeDtSj0u88QLcHUptUtRGx2nA2A&#10;Hjcec8+vfj5Q8ffCa0/ahGj/AAi+KHha0s7yxujEviTT2ElxG7g7BIABlB1JXPA9evpPx71K5n+J&#10;dv4S0jxFqEdvJppa+SYsIFiV8mQYyDkdTj256VwWoeJ/Ems/EHSdL+BGl3F7dNfWekSSWMbbbuWS&#10;QBFR+qyMxA2HpgcDJrolyxsuxx8znLU5H9hj/gi34q+Pv7c118EPiFf3EfgHwXIup+NvEllMqb7L&#10;GYbWNxkefO+EGOVQO3GBX60/Fn9rb4Q/CXVIf2XfhTpFppml+B7OGy/s21h2W9mEjVkgUDGQqlfq&#10;zEk966L9nX9m8/sj/Bpvh7retmbxl4gvG1vxzqTMG33OMLb7uhjhjwBgYLFieteD+Iv2ZNM8VfEj&#10;xR8RtYKrfeIdWa+8xpPMxnagxn7i7UUkDhgfavm+IsRisPhFGj8TZ9Vw7g6dXEc8tbHOfF/9vzX7&#10;PS7htKilhPlZVnH7wN1HH3Rge/buK+EvjP8At1+L9Y8QSXgkuLmdvmLOxKjGfmQ5wuQcHjv6V+hW&#10;r/s1/CfUIPsHipbe4jbiSCTEay4/gG0gkfTnBxXk/jH/AIJsfsF6rq//AAkmpXfi63hjYl9K0nxU&#10;beGckjj5kZ8Z6BWHU+gr8xX7ys5Zg+Zdrqy+V0foUqOI9nbD2R8E6x+194slhjjaX7LHbxsomUbC&#10;cls5zyfvY9COnWtL4M/Gn9oXx9ff2L8MfBmveJnk2xJb6HpcsyxoOgyo2Lg4PJ/EDNfammfDH/gn&#10;j8EbuObwl+zj4dudQkYGK815ptUlLDgDddO65B5OFHXOMV6H8KP2o/D1/qDaFpM9jpdrawxyiz0u&#10;OGJVVj0CKoCDtzgkdMVlVxeRR9yFG9+r/r9SqWFxzknOql5L+l+R8/eE/wBnD/gqR4lRdQ0b9nuS&#10;xY7fLm1DXLKCTHIAYebleTk8fUVp+M/+Cc//AAVu+JenLp1x8FtBs1kjKF7jx5YRhI+AQ2Cff7o4&#10;zmvrtf2wfC9npaw2t9DBsa7WHyvkV1B2r177ueM9eeuKi8V/tVam9i0dxfXUbSBT5i3AVuUBPPoA&#10;SvQdRWtGpkVKSna7Xb/g3NKuGxk00p6eev5WPzS8bf8ABCr9u+KSTxH8Q/GHwX8L28btJI2vfE6J&#10;BFgA4OyFu3PfgV4z8Yf+Ccun/BLwXfeMPFn7efwR1C9tJUVvDnhfWby+upGd8EoBbopVfmJIOOOO&#10;or3H/gpX4lXx3qhvYtYmmQyb1jadmwACOucEnJPTgevOPgzxBozwnKMMbjtYY3EbsdefQ96/TMjz&#10;BY7CxqJWW1j83zrBRwuIlH4utw1G81KCyk0H+3Y7y0jZjGIpCU3EbQw3AHOBj6dO9c/MJpjlpC3l&#10;/JyPfj9KdGojvdrOu0NzuPyge9TPEJ3klgjVbfcQPmOM9uT19K+ijI+bleWpTQyCLA27uhGP5Z6V&#10;Gd2SNrfK3zAj8a+trz/gn34V8F/Af/hZGr/HTRbvxBN4LtvFUHhEQlt1pLhWi81ioEqB1JiVXfcV&#10;5ChiflG7t4reeSNm/wBWWCkt0H+NXGUZLQmpQqUrKXUjkuG8kgnsM/L0qPCtIWYdVBC09lYMrEf7&#10;o/z3NJCi7d5xnbTMrE63CvH944/u9c/j2pLAos5D20LHrum6DH8/61Wj3J8+4hV5G7GRT2V3U7la&#10;Tt15oEWI/scRaeaJDltyqO/f8P8AOaksZba48yBLcBvM3hlwMY7fjn86pyo2xV3f73t7URS3MW5S&#10;2A3+s2sPwoAv3JuJWJksx5szDG1uFX+7jH45zUFrDBcttUoNzABpnwufT/8AX3pYtSlKeVcSbkVQ&#10;qrt5Uc8D881WublpQMJ83T5R2zTYFyO2t7W6Zb4RzbY/lUMcMD6HH/66mkvoI9otrld0Yx8q9Wxj&#10;PPGBVNZZbuXzLpuGHC5447ChI0ikWIEbmfb/ALtIqJtxznWLhZJRGJNoRsIBn0yex4PPerNtMflj&#10;cLGo/wCWUifwk5/wOen8qzYg0Zxh/kznA/Kp4ZJiXRJ9uP4dg+Y9ee/5elc81c7ab6mmYnu5jDKC&#10;zNnbhgRtIz2/zisu20OW7n/ehlRZSGVe6jqf89a0tMd1kSJfmBYfuwvJYnr/AD/+vWleW0OlpNvc&#10;xtIUBYRnO7nJHHrjisPhdjrjT9ors5OK1azvmsZgw8tyCu3r6fgeK+4v+CbPwGH7Un7TPwx+HM+n&#10;/wCiWtut/wCJlUEqtrbSNKdwwPvZVP8AgY6V8n6G1jqN9ALjTlaQzfu5Jow+eenP06Hoa/dD/gh7&#10;+xXN8Fv2fLz9pDxZYRyeJ/iBGosY1Ub7DR42ynAJKtM53t/spHXnZlL9zqell+H5JXufYF/rWrzX&#10;shNy0S+ZgbOir0AFWI7jVBDvjuWbd0x3q5/ZKyttaJcdfm60sFs8E7QP8yn/AFY9DivmI07as9xy&#10;WxVnm1ktxqTIP4vbip4prhZft0moN93BZnxz603xPr/gr4deH28V/ErxRY6DphbC3mqTCNJD0wme&#10;XPsuTXzZ8Uf24vgx4quB4e8E2mpaiiyEGU3H2UccHIXLY6HnH4V10MPKpI9PK8kzLOJ2w1JuK3kl&#10;ovm7K/lc+m7q+1GeUt/bCxqP7swojvruMFm1jzNvDZlH59eK+OIfjM3keZJqq20JkA+ztdE7U28g&#10;liz5H8ulQan8ZLeaCHRBqd1LNI21R9odA8gBwVA/1h9vXsOtel/Z8eskfW0fDvGSsnP/AMl/4J9h&#10;T+L9B0axkXU/FMCEZK7phuri/EHx++F3hhZ59S8TXF7JDGZTBYxs3yjnknA/nXy3feN/FDzR2d6U&#10;02RU3yRfaPlCEZVm5Ib+92OOvaue1Vde123kuYvFH2fyYFC3F5es0S/MM7MEDLZ4HTnp3oeAo9W2&#10;fTZb4cYOMr4iq2vLT9H+B9FePf242XOleGvDlnajBCtcStLJgcBjjpg/7PsK881n9s/xTHcIs7Xd&#10;mrKAxVUUZ3YBBXtn8SM8evmNv4SW1ZZYbdri6ZiLi6WT93txkMOnI/u859hWxpWnXENoJ9TWEW/k&#10;iWSK7hXcinI3sVPyYAyGHI6deaf9n4OW9OPzV/zPuMHw1w9l9JRp0k/V6/jc7zSf2rNQm1XybzxH&#10;cxybsRvJGJN3PQcdTXXaP+0zrdy6zPqWm32D/FaqpHPKkqBhseteQ2vgTR7hI/sbQx+Xa+Y0Mkbc&#10;JkHcSMDGf4ugyeDWj4e+DWm2UAjkmmhkVvMLW7bhNg56tnKn1GOlOWU4Kt8VKL+SLxGV5DJXcbfL&#10;+me9+H/2iPBupmS61HwwrQzNtDWciSN143I20g/56U3UPib8HNSuMWmq/YpZMNs1CxaM9exxgjNe&#10;X2Xw/sorf7ZqGr7Zn+eSeObyyecg4PGBwBkH88VpakPDkEmzWPiHbxwqhVVaZHPqM9ifUe9eVieF&#10;svlH3Y2PAllWXxq3pOXyv/k7/geoW/jLwfBB58mpWbxLjzJOCMY4NTXHi/wBeFoINasxOuBt8xeQ&#10;en+e1eRadceALcrNp+uNeNI4mRigj3DqD1CkYIOcenaqF94P+EviG/h1cBZLkthJLa6C5HqQp+Y9&#10;fmJrxMRwlT5HyX+45KuV0FK7cl8j2a/mtZNr2xgC9lQg59ugrPvtO0yOeO8UBpo/vjb0WuR8Y/AD&#10;xv4D8F6b8avAnihtY8O+ZicwM/mWeOGWRW6Yb5SefUcVseA/Gun+MNPWSOULPsHmBvz/AM9q+Sx3&#10;D9SjUlTqRs3quzPnvbYd3lQnzJNp9Gmt01umvM1ryFmhElhApzy8ZPX36VjLftpdw1nNYpt3Z8to&#10;8Y5z19K6eH7O24Shtyj5WBII7/8A16ju7DTdUfbKv7xV+VlHLV8xiMsnKSlBpNdPzOmnWWzWg7w7&#10;ollOft2lNHg/8scdvSvXf2b5bXT/ABhNJJAsbNbkHK4PWvEtIudS8K6pvRGa33fMh7+/Net/CzVN&#10;Om1ldUt5irNG24Ke/wDjX3XBM6VPHQduWSeq/VHy/FdGdTLqkd01p/wTS+N2uyWnjVZITtSSH5vR&#10;vbFeYaxfia4feVbd8xX0Gc8Vu/GDxD9u18TLJ90YBY9v8/54rg7jUpJ2ypDc7MckjocZ9cc+2cV+&#10;5YepGfvI/NIYaVOnG/Yvibcokm3eqkYxn0+v4UG6czZDrxztHUA9+1Zf9oKRhW+fb0YY5HXt+NRx&#10;atH5qRCTj+IK3Bz256Hgda7LqxXKzc0jS/7QcTzqV+b5VGeK6eFdM0SzD3Uixxou59x6f45/OvK/&#10;Gv7Qvg74bWjyT6jCJI/+WOM5JOMY69fzr5u+K/7W/ir4gXEumaNdXENtvIVYFI81R159cc46c1nK&#10;S6sqNCpU9D6Q+NX7V3hbwbZTWmkSrdT7cbUbBUYGPx/pXyx8Tv2g/G3jm+uLRbqZ1Kki3gk5UHA5&#10;yO3QD1/TlNJ8K+KfG8qmV5mE8m52XLBsL90Ht0zntyO1e7fCL9lWecJqGt2zKWXaN5wTk5Pvg459&#10;wPeiPNLbRHRGNGhHXc8n8EfCjxX48vvO1OJvmkO6OQ4DDPU8nk8j0498V9O/CP8AZs0nw7BHf6zA&#10;Fdf4eu0emOgxjoK6zTdB8DfC3SVe8EMZXIZgo54//X+NeMfHr9uPwl4Sjm0zw9qqSbIzt8tlOWwc&#10;d+hP8qq9OjG7dvMzlUqVpWie1eMPiZ4T+GOmO0ckaorgSFZADg/4gfpXyL+1L+3poegaHd3kGuqs&#10;ccbN50cmxTg9FPUcf1rwP4+fteajcWFx4n8Q63JGNjBYRMYyevygZ6cjj9ea+C/jX8ePEPxi1prj&#10;WCYtNWTENru6DtnGOf5Vz/W1U/h/ec2Jr08HHXWTPWviB+17q3x98TTaRBfTQ6ZJJtWPzNpumycE&#10;/wB3g8Af1rpPhV8Ahr2rxRrFIqxjzJ2WP5sY+uSR78djivkXyNS8P3keq6NI2wYYFe3PQ9q+qP2M&#10;f2sNHsdRg8K+Lr3yWXKRysuSzMckZ65z7/4VnStKqnI4sPjfaytV3Prz4Tfst6JqNiumpoUUy3EG&#10;xpTF1yc/h3BPfgCuH/aC/wCCW2s+H4T408D2zLEuC0cSnKNyeQM5POPSvtb9mbUfB+t6bDNps0eW&#10;UGNzINze/HHHtwOOfX6S0rQNEu9Oay1GwhkjmXEit90jGPzr6CUaPKlKNzu5urPx3+D37PHxYu9N&#10;kstLvGa6sipW3ySx4z09j245+gz6loNh+1B4ITyrjwnqG2NtrTRqf3fsMZPT5if59B90fEH9mo+D&#10;tdk8a/DW3hRZubq1ZcrJgfp9aw9M+OWiaLJJ4f8AHnhRoZIsBvMiO3Hc59PrXZTjHkvTuzdVHJaK&#10;585+Hf2jvjx4cfyLzw5eTKsmCt1GflA56epHTH6V1Olftl6s0+3xT4FBjZj8otzycgckjBOORj39&#10;K99T4g/BjVwokFm5kx97bn1/Tt3x60W0XwG1hVtZNIsZVZcq3lghvUjPoeD6/hVXt8UWKUl/Kee+&#10;Hf2rvgprCRjUfBGxnUDa1quF45H4EdfxruPDvxT+A/iOJWtfDliicKokhA/Dp0PT8KsXfwI+COrl&#10;r2DT7PlSF+YZBzzj6jj6Hpmqc/wI+GcTqkJDeYcfu2x3zn2APTHSp/cS7oxbi9jp7LRfgZrUbGz8&#10;O6apk/iWNBuPbkdu3qMc1S1b9n74F6xO1/baBapIw+ZoYwvAPTjp+GOPyri9V+Cnh21+bT/FF1Fn&#10;+NbgDDDPX36Dj0qi/hnWtEk32vjOaTnb+8mzuI7YHf2qo0/5Zslo6K7/AGc/BmmyBtHuWgbkny5T&#10;tds9WHr+XSrln4Rg0AZ/t7crNtVf4jnjJwevP6Vy8EmsF42vfFTrtiwy7gd3Jz9PT1xVq31W2hdI&#10;C8k023IXaTnHqD7e/wD9fW1R7u5J3FpexACOMtJ8vDNJjOOoOen+P41Ye7uUgJY7UwBl2Cjrj8Pp&#10;3rj7e7vd7CG4WNGwVCsPmPox981qaTcIJS2ozNKsshC5U7h27dMHjFQ4AdFY6jC/zSASHoRzx24z&#10;/nFXLa7lmkEJUqp+bDN1HTj8cn/9dZS2M8QWW2t2ZXzuXOB6Z/8A1fjUtit2hDtL3yue2e2SO3X6&#10;VlYDprVIiyzq2ZCf7vpx+P6Vp21kLobnVi3HGOnFYGl3aJeq3mNlsFj0w3oM10mmXAbkDjrhu/NY&#10;yVjGe47+xrr/AJ5Q/wDj1FaH2hP+fsfkP8aKw98z1P5t/wBuXwVpnh/4nXGq6I6tBcPu3JXhs6i4&#10;h3Bu1etfEbXbvxtoLT38/mSIv3mryi0t9gMJ9a9LPIx+uOUNpanweB5lQSlujLM7QFlX8KoSybm4&#10;P8XNa95Y/viVHHes6WIRNg18zNuJ6kSNDt71YRd8WcUxY0YYBqQRMqfL0rnKIXibimcEetXPMV+A&#10;Bxwc1DLH1KqT81OzAhDYUENjtQwDblb+L07U542H/LM//WqPL7ulIAKspyAB+FW9K1R7B9pRWjON&#10;6yDIbnpVSMjBH5+9GCSEUZ5x96gDsoYF1GNmVWWP5HWRFz83Sn2yXUVlNaRRKqzLiV2HVc9/f6Vn&#10;eDkuL8SWqaj5Xlru2s2Acc1rauIpNLh2ynzC22RSvJHqef8AOKVjSOxR0/VxYR+VcWknzniTacD3&#10;wO9dF/aGpWmjTQTXtsLcMGCNwzdwenX0FY7W51C0t4rG7LNHJ5aRso+83Xt0/Wna7oes6EJLbUkf&#10;zYZgOQcFSODx9P51EolHY6WsOqx/YrySKFdv7i3MmNzg4LdfTt6dKytHil1K/ms9OIW4jk2wyBgq&#10;KoPBP4evoKwPDutXLvI17GzRlcKy8bWAx+gq7o9+bNzbWYXcB+8wDyPQ+vPX8KzlE2U72Oi/4RzU&#10;7zWJ/Duo6Usl1MpkDxxn5gBliMdeOenNPtPA+r+ILmLStBsEuJLeR0aPoGjxkuQeo+nT2pD8RGie&#10;3ubfUlhuLRfKjmCclT15IyeuPpXWfDvWbLXL+51S11lLbbCttsaQK0rspBPJ4HJ56cYrGXMXuS+C&#10;vA2vXQhsLXQo4LfzGikuMBljYnk5PTaMZ7DjGa6fwr8I7ax8RXmkz2bS3lpIY7SS3C7ZW3Ajd0yN&#10;3vwOe+KxvAuteG/CkE+vy+KrhYbOQLqGnwruaVw/Ozn05ya32/aT8E6X4zt4PBXhuSPTtQulk1C7&#10;voT5uwn5lXP+r7DPcjtUK4pX6H1FpvhbxXafCeTx/wDFSy8P20mk6WbfRLOGP95NKfuk/wB5dxAw&#10;enOOSa+bfiL4o+KfhzxzZ6x4mNnbttUR2KwhjdFh3VDlgM4C/gRya1PHX7XHg9/HMWqaY91Npum2&#10;4j0rT2iWSMSBeTls7SW74JGPywfCOsa74/1NvjD8TdWt766t7prvTtPSZVlmkI6AZ+VVUA8gk7eo&#10;raVRNJIxjTcdWdt8Lf2hvHejanp+o6bbfYXklme+sJGDiRlHykqP4evBxgZr0TwBH4Cb4P69+0B4&#10;ksbGTVL64M2sW7RlTbYYqdmckY9ehOecV8/+AfGInute1/UXtY5tP3T+VNuZJGJ4UKDycccHP4V1&#10;fjP416Z8fNIsvC2jWUekafJbW7SWNjHsa7ZGAcZwOOrZ7DB5yauNT3dQlTu9Eep+Btf8OLPqnxB+&#10;Inia+1rSLzR2t9D0a1jLXFw7cjcR97AB6HoM194f8EX/ANnDS7bwCv7Uuv8Ag+TTNEEzw+B9PvwH&#10;klnjyJdQY45C8xI3XKt/dFfE37Bvwa8Y/tr/ALSWi/CrwVdzWPhnR1efWtahsxGmmabFt85gCTmS&#10;Q7Y05xufJBAxX6//ABV1vw98PfhFqnhvwHZLp2l+F/D7W+lWrRkpbwpHjPHUnOfUkmt6fv2J5LM8&#10;5/ao+LuhaD8EPiJ8cvC0kkepaPoExh8uZZVnf5eAAc8DcT6Y68V8F+D/APgo14Ph8Mq+p+IVt7qS&#10;PESyMzeU2SB5hUEA5B5yVwR3r6U17TbP47fA7xBo9vptvZTmzaH7UrOqvFKrRyRTJkhwwJGRjaSD&#10;yRX46ePvgnrPgj9pDxF8BtG8QyatHo2rSWttfKrfv1GCuVz8uAQD0yQT7V85xRgfbOL53FJM+o4f&#10;xboxair3aPq/x1/wUY8KzNKy66jFWk2NGzZVcnaBnOM5xnJPykHqK8r1z9vyRtOkhttVm3vISOvA&#10;PueVA6Y+vbmodC/4JufEjxtokd5p37maZG3NMpCrgZ6gfgBjqRzXD+MP+Cav7Teh6jLB4c0bT9Yh&#10;XBkuPtDIvU4zkY3eoHavg6OB4flL95V189PxsfUVcTm0VeMPuIvGH7UNz4mi+zz38syK21mjYRMB&#10;j7+R1PTjqQPpVDT/ANqjxNAIJbpo7ia32rC1wp27VOQrYPOCOOOB06VteDP+CU/7WHjFFbVdY8M+&#10;H4JGAkkubl5CFz1wo6Zx3/rXqvwz/wCCPHg6O8S6+Nv7Sc0ywsz3Fjo1usMexSM7nYkgc8ntXZUj&#10;w1Qp8vMpeSTf42S/EzpvPK0rxg15tpfrf8Dz3S/20/GRiY6jrr+YzZVGmXyYV3eZtWMAkgNyM4yS&#10;ciui0X9pn44fGDUP+EW+FngrXvEGpvZuIbPw5o8k7MuMbht+VFx3ztHPTivuL4G/s8fsJ/AKJbDw&#10;t4A0W+vIHMcmqXcpupZuA2W6DkMMEDHX3r1mD4x/BvwTpMz+BPCGkaH5h2t9iso4Wdd2DnaFz3IB&#10;64714sp5RzOSpper1+5K34nu0sJjnFc9X1sv1b/Q/HP48fDX9tN9SGk+Lv2fvFWmyXLK0MepQoue&#10;PUOQCOc5PA64rmfBn7HGoeJ9Kk1P4m/tMeBPCMca/wDHjNNd6hes2f8AViK2gYFuyqGySQOmTX3/&#10;APtt/HaDxDFO2h6pHu8zy7ieF0i8iBkIK52k7WB+ZuOVxk9viabxd4d8KfGPR9a8SWkM9hCyyfaI&#10;Zsxp+6O1ieQNrdjz6+lfYZNmE54e1KCile1l/m2fN5lltFV71JuWttXZa+iRn/Fb/gn/AOFfhx4T&#10;k8Sw/tAGS7W3WS10i78NyNNczHrGzwO8VsQO0j7v9mvoX/gmj/wRy+Hv7WPwks/2jPiV8dINS0pt&#10;QuNOuPBeg2siXOm3kLf6q9lcALlCkqiIMro65YYIHnHjz9pXwM3gt9IsdSjuZHVmkj8kyA9eC2OM&#10;A/TA7V+lH/BBz4A+PvhN+yJ4i8cfEfwrcaL/AMLE8Xrq/h/TryExyvpsVqkKXBjPKJI24pnlkAPQ&#10;gn2o18ViKDjJtN6XWj/rzPIxWDy/C1lKEU/K7av9/wCB5r8Rf+CJHwa1rwffaT4Y8Va9pF0yj7Hd&#10;faN6R8EMpXgspXIKBhkHjjivzS/bv/YV8c/sYeKdG0vxVqFnfWOuRzf2Xf2rKu/yiAUeIMzRyKCN&#10;2eDkbScHH9I621hI4R4t27P8PQ1+YP8AwWe/ZR/aw+MHgjxV4lTwP4fuPCPhW5/4SLQbjRtkdzaW&#10;6QmO6Sb5TJcOwVZOqqoUkZ5rqwTq0alpTbXnb/hzhzD2NajeMEmux+QJ0ZAhljxJ/wBMyx+bHXH+&#10;c1WuLJYZGRU2lf4lbp7frWn5JdFmU/MGyzr2/wBr8TVe4tvMcA/Nk8Bu/tXr8x4ThpoZr27/AHiS&#10;W7s2Dj8qIrUhlz8o25UhhzV+ELCjbhvx/eHGOuCKgvkVZ8OuwhMSZ754/P8ASmpakOOhUmTKZ27m&#10;3dG9PSmAuchf4eT7irUcROw7PlHP3aaY40Xco55HzHsKojlKy8MH38t/F6GpbW5jEZjMe0M3zbV6&#10;47/WlmtVZyVjK9DtJ5Hf/JpBaXWcLCw7n/ZoHyu4sIUszRSsxyfm561PGyxqoaMHa2dudpz9ateH&#10;PCHifxPeGx8OaLdX8ixgstjbvMw5wN20HAzxXtXgX/gnP+1D402mfwfDpcDQxusmpXChpFdgoKoC&#10;Wzz3AGQRkVXJKWyuaRpvdnikHlQphfmb2zk/hT0lurl1SEGTcm1B0xjoBX6LfAD/AIIb2d39l1r4&#10;t+NtUvP3qvdafpVv9mUoOAGdgZFBJxuG3BPfrXteneCf+CXn7C80l9qsnhddWjviy/bJjrGpDCgM&#10;iR5ZoPmJG4hc4zT+qztebSOinaT5YXb8kfml8C/2W/2lPirqFvqHw2+EGsaoqneJlh2RoMgbt7lV&#10;PJA4JIyM19ZfDL/giF8dfHjLqvxX+JGj6DDJuabT9H8y7uVTP3ixCxDjqN3B4wTmu2+LH/Ba3wl4&#10;QuH0j9mv4MmSdI1jt/EHjK5EccC/dPl2tuQx7AFpBkDkc18p/GL/AIKB/tLfGuGS2+IXxh1GTTpS&#10;ZG0PS5vsNjEuApQRRkfKcD7xbJycgk5wksNT11k/uR7NHD1uW0rRXnqz7Dk/Yf8A+CTv7Mti2lfF&#10;j9ozRdR16zjZbjT9Q1Br+SVgT8vkWqsiNkdDyCK6f4Yft4f8E1/grq8On/DTxF4k0+SONU/tqHwr&#10;JbQxENjduVxJsAwcbTgdu1flkviHU9Vdl02F5JJpFPmQwkbpOu4nuT9eK6nwR8DPi/4/1G3Fzaf2&#10;PYyNltQvm+6O7KgO5v5Vy1q8eqSPo8pyeWPqKnShOp6aL77WXzdj+hj9mD9vn9n/AOMXhy410/Hn&#10;wzeabawvI2u3N8LX7MqD5luhNtMJOCVZwCwxjORXzn+11/wW6sknvPBP7CHglvEU2DDJ4716wMdm&#10;ZA3LWcL/ADSgdnmCKcZCsDmvz38Ffs4+FPCtutuIJ76ZnUSC6+bzmXjdtTAfJAOGPy9sYzXoUOj2&#10;Fnp8d1YW0fmRkRPZtC5C88sNvy4ycAYyRya+drQpTqNxVkfseS+GuBw81WxknLT4b3V/N2V/ut6j&#10;tQ8cfGT4neJZPH3x3+KN14j1q5Uy7NSvnlSHOPlUEbEXqCiLgAfjXTQeNNRsGk/s++3QucRizXcq&#10;jr8zA98gZJ5DHrg1gQTrHGwCxsjMu9cB3iVeCq57ErjoOOOeKpaBd3SFXVY5LRV3RwyqUJfJwxxy&#10;Qp4Ck88fio+7oj9XwuHo0KahBJJbLojvLDXprlvtTaxtFwpRUtYPKIZhg8EYxxgnAPQ1sWWva5pe&#10;pRXdh4jkWRNqS7JsFVIKsBJn5WJO3IOTnHtXG2V1bQL5sl6yrHHmCSZQW2ZOSecD5uBnkcciuott&#10;ZMVl/Z8+n27SSQhVgU4WNVOWYspOcnucEY98VfN3Z3csdrHWeGdRmkl+zeIgreZdPJHcbciAFwSX&#10;Zvm3En+EEDByRkCu90i98Pt+6aza5T5fJud+/wAzgqwxnCKvY9AMk14s2t3UE8iR3Imkidd11LGo&#10;EQI5GDgP/Djo3GPetjQvFU1terZpdzbdqny/MXbK2T8oPHHr09Oetawq2IqUFPW9j3qCN0dpLu0+&#10;UrsUMwPlqORtA+UZPAx0yTWlHqlhY4Zp826t8zqoA6D5BzkgHk9RjnjmvG7Xx9daRHDaX93N9nEZ&#10;lt/MusbXLfLHyCUUEHIJPGB706T4y3FveeWNLW6j89UWOK4O1sjn7vG8ke/UjtXSq8TglgKknue3&#10;P4r+HVmkjXGmrbqo+RZWKDJxkbvukjHAP5cg1ctfHHhaCN5LPV47qPAZDC7Beg+XIHGBjIIrxezb&#10;XtZtDrmq3McMYTElm0yiTO7JG37uVAwcE9M5HSsvUPF1pLqU2ni4k+xqN4fT4lUxgA8ng9WA+Y54&#10;BxxWixHL0M1ltGWjk336o9u1jx3Z6u0N49+lxa/KfvFm2EckkHgevPQ5OaxtV8F/DHWn+1ajrMYW&#10;NctDbMRkEcu38Xtls5HA6V4wPF15CI7TTtZtbqC5ZVaaSNgvbDgHA6HIyABxkEZret5IprOSVruB&#10;S0e9pFut0b4IAOFx8vOdhzljgYxS+sKW6NPqao29nNr0O0Pw2+EY1Ga6HxE1gM1vttY5I9wMWOAh&#10;Jxs7jI56e1aNr8OfC+iQLLafEbVmLKrfarWEJGGX+HBwRndjHOMHpmvI38XX+kmLU3aOePZ8pkt2&#10;VVcktlQCcJ0O0gD3rMf4vDSWkeeS8ukjm/dI9wDJFJk53HAAXpwAScHnGRUutT7E1sHiakf4r+aX&#10;+R+hv7AfiXRLnT/EnwT1bxBb6hpusW/2q0i2uJeBsmB3EjptIwckqc85ry/4w/B/xF8EPHlxfeFJ&#10;G8mzuG3RRscFckhgOm3B6e9eDfs+/tNav8Lfih4f8e3iwyTWesr9ot/MfbLCy4lSMg/dKbiCc8no&#10;eK+z/wBszxl4a8GaBpvxc1PWrOTwvqhSOHWJJgIXWRd8DFjwpI+XqOfWlWwuHx2HV1rH8mfg/E2D&#10;xXD/ABY5L+HiVfy546P5tWfnc574ZfEHw98WNNFpJOtvqMKYeNu/PUY/lW9f6HNbFop5Yw3SNgcK&#10;PrXx9rXx++GXh3VpPGOh/EvTrFoyzLG1+gw3rjPT1zzzX0D+zB+1b8Nv2odLutN8L63FfXmlKi6i&#10;0IyqMR6+/Ue1fn2e5DHCvnS0fXs30fr0Zph8W72v8j0M28V2IrO8KlxxuDccd6s6Y9z4Sv47qw+V&#10;mOZI1bhuwIofSv7PuS0yLIpP3vwp0iTWcgnmfdbtwvGSpz0/z/SvEwsJYeXNazXXsaV3GtHl3T/E&#10;5Tx54hkuNYkEjNz/AA87Qev8vw4rnbzX4raNpWl6DPzNwO/5H9Car/tI+KdO8FWa+Ib67htbdAA8&#10;0xAX689q+Z/Hn7Xvg22tWez1+Nl3HzPLmVlXI5BGec+3av0TKeIKdGj7Obu0fK4/A0+a+yPcde+K&#10;drZhS10sg46zdOM9vyx3rz/xx8f5jF9l07UNgVsRspPHcZx0H1wcjpyK+Y/Gn7VOjXS+e3iCNfMb&#10;ft35wccjOcnORgngcjvWP4f+LXgzxPPHL4g8aQxW7zFSPtC8n+6T6E9OORjk16v9vyqfDE836vRi&#10;9z1nU7/UvGN6YZ/OuJDIWWPOVDZOCD1HX8PavRPhh+zrqut3Ed1qenmG3kO/qDgAcFCvPPOc4rz/&#10;AMIftSfst/DXTy41i3vLpeP3MgkZ/wD2X1PHODVfxF/wU2a7vm0/wRobRw/KkbHawbI45wCPT39q&#10;9HD5lhYw5qsjmrU5S92B9geGPAfgD4dWiz3N6qyov3pCvzL1P6c1x3xm/bk8A/D2zax8N3kM0+8p&#10;th6dDjpkduPXtXx7rvxx+KnxUkJuNc8mORQGjjuCm5T/AMsycdfccHPQVoeGfhn4Ze5aXxJrSyt1&#10;ZvOHUj3B5zyDj+96jFTzylL+EvmzCOD6yYvxW/ac+LvxXv5o7S6mW33BZFjjLKpK54PdgP4e+O1e&#10;MfEyaP4eaBN4h8c68scUCMP33Bl5ye3yMw6DseDjFe4fEHxP8G/gj4VuvFXiHUYYLW3jwqLMN8jA&#10;fKAoGCOgBHI56mvzJ/aZ/aK8V/tEeNrjVLy5mj0pJT/Z9n5hIA/vH1JxXK8RPGS5b+r6IxxuIp4G&#10;npu9l/XQyfjR8c9b+J/iNrmGWSOwt2228HmMQQDndz7noaydP13T72LZena2zCtt6+5+lZKeHbyS&#10;BZ4vQsGz6Gr2iTW2mFk1C3WZXG3C/KR7g88/hXfHljC0T5GVSrUqc1R7mtY3BsVIjl8y3fcWiP3f&#10;b+tTppeh6jOl3pN01nc7eF34O4e/r6VzVzfmC4cWW6Nd25QGqFdblfiSJ1+bIYdR71foyeeK0aPs&#10;j9j79vjx18B9TtvD/im+mmsY5kC3UbcY77v0Oe+Oa/XP9mH9r7wr8WdHivdL1iFmHytGX6+hween&#10;QV/OdY+MLq14eRnUnJWTnFexfs0ftjeKfgP4ph1bTNTmWDzlZoGJIxkZrop5hXw+k1zR/Fen+R6m&#10;FxlP4Zv7z+lzR9Zt9YteQskbIPmY544qj4t+E3gT4hWD2HiHQ7eR9v7mbyRkfl0r5D/YY/4KBeAf&#10;jl4ZgbStbjN1EqieCSQhlPAIOev1HWvszw14i0/X7RZYpz90bdtexRr060faUJXXl08n2fkz0HGU&#10;dUfO/wARv2IrK1D3HhjWZlUSbzGRxwemR2rzPVv2cfGGjN5ula9JGWPzRiQjJP8AGcd/fg9a+8ZL&#10;SLUbfy5kxtX7uODXF+LfAVpKGZLIrlflZR8wPOMmvRo42e0i4V3sz4ol0b4veDmZ31S6ZfuRosny&#10;Hb/GxySBj29q0tO+K3jO9DadeC48wSfM7D27Djk56jivozVPhhqc8siQWEeTkL+7+8B0Lelcfrn7&#10;Nmt61c/b4YRbyKxYN0wO3T8K7o4ijL4rFuUTg4rXxzdxLcvdKqsFwVb5kXaMjB7Z/U5quuneKLiT&#10;99rDSNuwkKMzMR14HT/H1r0nQP2b/GEEynWNXb7Ov3Vj+XjuSep/xGOld7o/gvwJ4G09VvZYpJFU&#10;eYzNgk5z+hqJYinH4dfQxckeK6F4G1fULmN5bCRUdTudlOB82RnP1PX862rjRYNDdlaba0eDt2gK&#10;AfvHJ5z3/wAiu58TeLtO3tpfhvTpHdz91cLuyeCP1/CqGl/CXVvEmLzX2IZsmPb6Zzzz161Ptpby&#10;0RLOPt9Qe8mW3sGWWRpCF8v5s/Q9u9dloXg+7SNrm7h8tsN/vDjOPbmuw0n4e+F/C1t9qMMYl67n&#10;QfN36da5f4j/ABV0/S4pLDSbZprjeFVIecE9Dx+uaz9o6z5YInmu9C02rQ2oeyvblcbfu7/XArB1&#10;/wAY2OnL5tqyybWxtjYAgnqOe9cOYfih4zuJfK0mZY2Y/eQgEDjr2/yPSugs/hZ4quofL1FXUkKQ&#10;jg9vf645rX2VOGsmUWrD4jKjiEszDcQyxpgsv4n+td14R8ZfaolbL4ZsqG4OPT8q4CTwElgc/ZW3&#10;R/N82cBsen6Cruny6naSeVtEa7l75YNjr9PbGaVSnTkvdCUU0evf2qf78f8A39FFeb/25df8/Vv/&#10;AN9n/Ciub6u+5PIfz06AHurOW1lf5WU9a4XVrV7HV5bdHxhuK7Lw87C6C7uK5/xzZG11szKPvVWO&#10;9+hF9j4GiuWpYxbpT5W8nlazJfJmOHWtdlMkW1lrHuf9FucEfer56ody3I2t4OQsu3tzUOyWEcHI&#10;+tWJLbzfmiNRiK5jP3Tiufll2KI4rk8s42+1TJKpK/N8o/SmSQtIp3QfXFRPbyx9Ad38OaPeQEzj&#10;LdfyqNozjdzz3x1pgaZT86t/3zSLc4fBz0padQFeMsMjjt9faja2ShBGP0HrQswcElPm6DFLu2/I&#10;AOmDSAn0u8Nnfxz+YQoYEhe9era2ujXemxz20sMc15bq6ttwMbfm6jPJB9h2rx4sGOfzFdR4X8Y2&#10;50a40bUYfMlfatvcM3+qx1/PimVGXKdFaXc8lw0Yt1hnVd8V1GOgUdiOmc5qvca1Nr0Tafd3sn+t&#10;Jbcxw/sO4qPVvFiyWy2Pkx/NCIzMq46Dhhj8vxrPtY7jTbcxnaGfkyb+Rxwff6UWNFK+xfs7DSoN&#10;PeGO6k+0STbFIX5EU9/rS6pJarBHp+m28ixxsfPk2nIzjOPf+dZZ1J4DGsDJ+7XEmD97n+f8qvW3&#10;jqCTSG0mWNQzvuZwuGb0/wAfbHFc9STRpDlZImly3cR1O2ZR5ZC/O3IXH8+P8mqsN5c2ttLqVnci&#10;Ne21vvH+99ef1qq3iSJS0aFkt3b5lDYJHTPHrVeW9sPJcIZGkVwU2j5ax97qV7vQ6LRfFeoQ3Fvd&#10;W/7s2/zbeCHOP4s56/TvTp/Fra1fMs2oyx+ZJyqoOnf6D9BXOxeJ3tdzwW6g7ueuBx2qs2pQfK9v&#10;bOv15yfWotqVzaHUalr+pzytpGlTrBbowKrIAOg+8D/DTEm1rTFj1C4vpDI8mY9rZBXocVzbajMQ&#10;ksVqefvblPanxaxdBcW9ozsq4ztPy+1AXOvg8Rzac0ltpk1xI0hImYsSmPX6/piuo0v4lNp89va+&#10;WiyQo23zMjy2IzuB5wecjH8uK8si1/VEgkggtGw2CxCHBb19qWXxHrWoyJ5lo++NQsPynIXP+P8A&#10;SplHmNIz5T9aP+DdT44Q6d48+Jvw8kgbzv8AhGbGVLhEXCRrdsPLz975mkBwODjJ7V+mvxTuWtPg&#10;1r2sX8jSxjS5p4oZGC4ZhjL+i9vTivx0/wCCC95a+Hm+KHxJ8T3wt7hbrQ9IRZFIdI5JZpGf80Qe&#10;5PHJr9ifFuk6l40/Z98TaZoIja+1LRZ7Sy8yTcfMaIhC3TAz+NelhdKUfX9TCpu2eF/BrxpofiHw&#10;hqfhfS9Kt/LktHijklwIZJdvD+oJOCQScGvy98ZeNvD3wp/by8UeIta0lmh1i2jureNpArRzY8qZ&#10;F3feO9O9fTn7P3hj9qb4N/EXT38T+Bbqa1Xa11cahITkj7yxHOwpjk/dJ6cV85f8FYNChg/af1C6&#10;sbSOO41CzTWtJjhjCkwTKFnt1A5ykse7B/v8Zzxx55h44vCpPZ6P5nflOIlQq36rU+itH/bQ8O2d&#10;stsu22a5VvMuGIYqfKJCkE9QNy8nbk5zXEfFP9t/+zbBV0adI4TKyzFGKujoAWxuPIIZTkdO1fn1&#10;p/xT8VSSxtHrHmIq7QFYjOBjHtxwe4qHVPiNr+ooY7i827WLSSOpBLHv6Zx2718N/qn7ycpXR9X/&#10;AKwvlsj7EH7bOowaNNott4hkhNzHlpFjDOgKBeUPRfTpnJPeuFb9rS5ttdtNTg1ydbrd5c8PmLt4&#10;UqQS5PykMfXBr5buvFN7IxJmVW5+ZcA49KzZNftm3Sy37SZXAAySTnua7afC2DW5zSz6tfQ+09d/&#10;bBhk1KNrfW5LlZLULbq140nlDa37ok8DGc4AG3I65riPGv7bniOb5Ptkd1GqkbZZCxDEYLAnnJ9P&#10;z9a+WW8QXe7faTSY27SzH3qv9t1O7l8iJmZ+yxjcW/rW1HhXLaOso3t3M6nEWKnpHQ9g8aftC+LP&#10;H9hHpuu3knkLkJI3yyEdk3D74zjqD29Bj6g/Zh/4Ijfty/Hnw7o3xK8Vvofw/wDD+sRpc2TeMrxz&#10;qMsLcrJ/Z8KtKgYfMvmBCykHgNmtr/ghV+wBffEb43xftQfFvRbe68P+EbcXOl2N1iXzdRY7bdpA&#10;QVAXDSKvJJUEgDGf2meKOTVYZmlZ5M5kZssWYnqTXSqNKh7tJWRLxFapaVR6ny3+yF/wRT/ZM/Zx&#10;1C18eePbNviX4ttGWSG88RWippdpMDkSQ2HKOy/wtMZNvYA19aazJNMJJZZDJIzbQT19P8+laVu8&#10;ZljjjXG1SW3d6q31sWHmgfK2dox1NdMElGyOOVSVSV5MwbizYMsSY3bsDbWf430Cx8QaVdeHtS0y&#10;G6sruNo9Qt5o9yTRMux0f1UqenfNdHa6arXrGYkNyR/jUF7G8Uk120asqA4ULndxVMjqfy2/tG/C&#10;m9/Z/wDj340+C15Zzx/8Iv4lvLC3W8tzFI0CTN5RK5JXMWxgMnIPU1yDyFolAuFycMuzhh6j2PT8&#10;K+6/+DhH4Rp4A/bV074nWtisNv408LWs0jRr8v2i2byXA99ojJJr4UDGV0htbdpJJOFRYydx/Dr9&#10;BXrRblFM82UOWTRBJbq8OYiqsqn5V4zz0H4VVltZpDgjdhvmjHP0J/KvoD4If8E6v2rvjrbQ6toH&#10;wwuLPTpJFWLUNck+xwyLjIwWBYjqflUgYr6o+FX/AARa8F+HETVf2gPjDLeSQRrJe6N4Vt/IiGeA&#10;huJgzPzj5lRRjmt405z2RjKNNfEz84U0e9eREli8tf70jde+fz4/yK7j4afsm/tB/Fseb4A+Fes3&#10;lshCz6hJam3t4ATwWlm2pjHJwTxya/XL4Ufsnfsg/s6S2+rfD/4faTbaiNrQ6t4gU38yMcEKpkJA&#10;XJUFlHIbOBVf4m/tZfCn4e6Cda8U+MNKs4/sLbbO7uVjmOWCBQnzght3IUA4O7jAWt/YcnxSJTjL&#10;SEWz4n+DX/BHfx74m1J4fih49sNNeGaJLzT9HxcyxhwSoMrYjOODhS33hnFfQnhT/glB+yT8Pvsu&#10;q+KbU65cRiLzv7Wvma2jbO0oYwF+bOOoIx0ODkcB8Wf+Ctnwd8NM+m/D/Q9S8SeXuEMcsCQW0bhR&#10;83mf6yTJyVYAYwvGBivmj4kf8FRf2uviJYyaSfiXJpsMiqvk6TCiSNGowA8pBd2x1IwCeetHtKFP&#10;ZXL+r15fE1H8/wAD9INWH7MX7MfhFtW1vVvDei6HDCqR2oSG3kmVAxDLEAHkU9AFViSACeK+dfiT&#10;/wAFffhb4W+1aV8Cvh5NqH70iz1K632KJHg7IwuWlwpY9wcKMYr4BuX+IHjuc6vqDX2oSB3DXWoX&#10;LMQSQTjcTjk/SrWm+Bp7qRf7b1uNQwwxt/mIX24/DHHXrU1MdLaOh34XKak5JqDlfq9F/XzZ6f8A&#10;Gj9vf9of422z6L4x+Kl1Dpe3yzpOkTNa20g4yzqmDMSRnc5JzivKLbXNRurkS2Omszs2PNWM5kbu&#10;N/fPqDzXXaD4F0HTk23HhiS4mj2/6+b7pbIGQAT6ceor1nwV8DvFWvLHa30MenRqyvZtBarI0YOD&#10;wrnHTPzHGc9BmvPqYqO7dz7XK+Ecyx/uxdvKK/zsjw3TPh/4p1a3Ed0i2peYL5Kwncv0AHQdD9ec&#10;V6p8Pv2UJdRsodX1LTI9pXeZtS3lEXJXG0AljkHIUED1r3Hw18KPDnhx49ThthdNbyEQyXUPmtI7&#10;cMD0VSR0C9/YV0yS2Ni0cWn29x5szbbXfCFQ8n76jJHzYHH58kV51bGdEfp2S+HOBw8lPErnfn/X&#10;5HN+D/gp4W8PRx3Mtgs1y3M8kgEYwAd3lRZwF/hDdAPyrpIbG10mOGbEPlTW4Y+ZeDa2SeCR0wpX&#10;k9iME07Vry/tpIbyylDXC7d0c0JcZwCUY5UOc4y3ygdgeRVU3d1qG6KC5truNpmaa48t/wDW8AKS&#10;/wArxr1yoAXpzXnTqSk9T9QweBw+Fgo0opLyNA6ppyommPYt5kUJhi+1SsBEVA+QjHfjpx3yTnMF&#10;tM6TTTpcX1xJhUaNR5gRiejBcNg8+w56VkSS6/awzBYIzIjogMrlR5jdMnhSMY57ZwCNtQfbb/Sp&#10;ZF+zBdzNG8zN80vHJGR0ORjPoPqc7npRsjXv5tSju1+2RJ5XmZummiG0kj5uVXAC9Bt6/XmmpNc3&#10;Dxz6c5SJVka3j+1bWkjAwp9XPXA9QvBxk0dPvL9IjDcXcyfvGEcMLhdzAZVienJOCO3TnjC2GrxR&#10;CSKSyZTbsvm+SQA+RlTJn5iA2OB1HfipNFJRLljqE8c1vK2nyyeYpH7yLptJLH5v4jnkAZz6E1d0&#10;jXILB1me6lS2kkU+YimQjn7+Rhs55z0x9Kw7u9WA/ZkyfmAWFpGUSc/MVfBIK8Y6EjvxWedTsroi&#10;7kv22TR5ZTlZJGVgQAuflGQOOOMknPFKQPEcv9f1/X4+jf8ACV3t28MulIojhXajRxfLt9SWPO4E&#10;5z6ewFWj4zXa0Vq7CeTbG0LKBGrBQNyZ2jLcdccfnXBNq+k2jraW1+y3E8u+W481jtYjkIFHA/vb&#10;sjpiqFxcx6xqBis4BbyTNiS1jleaFHHyBw5xkttB+6B8/GcU48xX1uK0PUvDmtHxFr/9j2s8K3DS&#10;Mi3kzvGqptBMTNjbGAoPfJJXBJNdfYa1omgzXiTafJdTR/u7fz7vyg0K5+YJkHPBBQg9AScGvE7P&#10;xNcQ2cn+myrOsYEUTSbYlOeRx64GDgZ9qpav4p1TVrTyGmVGj/fSTsD5kJVRhcAksOhHfAPFaRm1&#10;0CWJjbVnq/i34vyXM4WGaNYVjEkEVjH5n2eTbyrbcKGxwe+OnGawL74p3VsUENtIonXDXCXbYlHX&#10;JyoABDAYyMYIPeuDm1zWVBuLdp5v3RLL94OzdTjBycDHUfWo9Q1jULmyYWEBkt5JVj+zRyF1kYjn&#10;ce7jHIHygHvRzSZP1mKWh6DpvxAlto20qbUVsW+1mVd0bYfcTyX5xkHKqOCWB6ZpdQ+IU+m3TWEN&#10;1O9nJIBuLeaokHRyucMB0JXIB968vWKbQDLBZXLJ5kLlSs25YlzkA4AYfMPvKcDPpxT7LxNqNvHv&#10;vrvbGYz8vlhl3ZxxtOMYGQST908Uc0iZYzoz0PUfiVJOY4o8FWmVJG8wc5wNuMHKNjIyCMdcVj6p&#10;46lu5GSzWZVhZ181Y0Ge20LyGGCPbAz1zXKtqFxc3qtZm4kmZdk0vmYJbkbgoXDYHrwQDTRC80Aj&#10;NyzbGYtmb5tp5wQFAHOMtkDPAznInmkzKWLlLY7zQPiHAJlFyHmjL7Y5GjO0MOcknooO3JwASelf&#10;qJ+wL4+8D/tMfseTfDL4k+GNJ8TaDY3k+k6xpOrWay291EcyR7UYcMobahGGULxivx7try60+GFk&#10;hSNWbPmyZ3EnohiHXK8k5HJ46V9zf8EbfG17qXijx14Gk0iSfzNKtJVmtVIeNhOYjKw7Ab9xYDjH&#10;JIr08sqOOKUe9/yPzDxTw8cZwrUrbSpOM0+q1Sf4N/0jnf2xf+DdfUPFdzdeLf2APjQYUKtPJ8P/&#10;ABddFmXJzttLsdcDgRy4I6bq9A/4JPfsp+PP2VvBGpeFvFlubfWbm7L61bzRlJlcAgjB5HHYmvtq&#10;2E2niOCz1FrfypADdIMtKwbB5754HYDB6546SAaJ8RnlTWo7az12NytrqixlVlUMcJLzycfLnkjO&#10;RV8QZTLMMHyU3bVO3ez/AA/rY/n/ACDiJ4PEuWJXNdW5tbq/l1+WvqcRKtyxVnHGfvd81HdTPM/k&#10;KF+VcNx19h/n1rX1TQbjSrqbT9Tt/Juo2/eRluPYg/xA9QfSstbOfzjIcgIB0Xn6e+a/Na+FrUJO&#10;MkfpVHF0q8FOLujzX49fCrwp8ZPCEngbxVYiS3uojuj87bn3B9favhP4of8ABHDwJftPP4E8e61b&#10;rtJktZrrdjPcc/L6centX6Ja3BJ9tklkO+MucR45HuKx7vTY/OW6DJJ8mW55HtXkyxWJoTcqLcX/&#10;AF0OithcLiYpVVfsfk/e/wDBInWE1abRZ/G1w5Vf3M32htoJ9c8ggj6E1y3iD/gkr8S/D94+n3F7&#10;dXdv5AZprW6JC8nIYD2xjr37V+tfiLwXaOu+8TazS7lkReT6Dis+60+1itWgu4fMjkbazFeVPQj+&#10;Vcz4oz/DyalJW8zjfDuV1I3SPyLu/wDgmj8UfDaq6RakfN+6nJaXPBGPYYPPpxWGP2ZPiz4W1OTS&#10;77UdSth5eVjbnvgj1X6cV+wUnh2x0yFrqxi+126t/qZ/vLwPuke3Wl8R/CbwT4+01L6LTYftiKeT&#10;GN68f5FddPizMql1JKTte3X5PZnPLhvCxs4No/Ia6+CHxw0qSH+y/E+qIq/K0jL2IPy7e4H0OBmt&#10;jRfgP8avEOlGzHxI1iIwNwkbNhuwcBTk8dPQZz1Ir9OIvg5p+nN5V3oUE8LOySK69j3Gfrx+fFSR&#10;/A3wTdzLc6LYRQyEKFgzgjA9uv8A9YVdPjCtL3ZU7P5Ey4d5dVL8Wfkn8Tf2QfiBcQjUfF/jDUtR&#10;s0k+RZmz82QGKrn+QGK861L4AeFtIn/s2e5uFkhkXc23GcjocgHg8HOP1r9mfG/wL8K+IIm8O+Jd&#10;JjR2U4keHIDY449c18/+Of2P/B9q8lskCq/3PJlQHzEzwcjvnHseM9DUVuP5YOVpppeRw1+Fed80&#10;Un6n51v8DbfSLjdL5ghuVwExkFgM/gSCME+tS3XwD8OyFUjZmWTDSHaSTnr06YORgjqPpX6E237E&#10;fhq21Gxu9U0uS1jkyI+rIQR1OQOc8Y6f0NZ/Yk0jT9XWZrWN7W4lLJNHHu2Y559B+mTXP/xEqKlv&#10;LRa6HN/qrPl+FH596N+zx4dvGWzlDLMrY3MTzwPp69+T74xWbc/s9wS6rNpkOmyBo9wMectuHGAO&#10;/wCWOvav0A1z9km1so1Op2DXFmjf6NdW4ywyerc/NjjDdqozfskWFoP7ZSSSRmVds+A25sYwSOpA&#10;7/hWlPxL95vmeu2nUiXC0bW5Nj8+bz4AxiMiW1khdZMGI9dpHB4znnj8qZcfsy3NxZG50jUcyLGf&#10;Mhl4ZWDdMZ/HH0r7+P7JFp4iMdlcQRs02GW4C7WUZ+p59wcc060/Yc1a3v2e1eSO4R/kZkLBk/2T&#10;3OP4jx1GK9ah4hxrJa2focsuF/7l0fBPw1f48/s7eKbbxv4D1CaOS1mwfLkyrr0IYehFfrT/AME9&#10;v+CsXgD4p/YPhv8AFOSTQfEQVVH2o7Ypm6DaT3/XmvKdF/YCm12WMXsq28qH5WVMpjJB3e3sOhr1&#10;L4W/8E3fAOgXMGra9oKzSW7hty/dGOQQeobtnPQdq+qyfiDFYvEKph4779E15/57hTyithY8r+Hz&#10;/Q/QzQPF9vPNC4ZZI5lHlzLyv1Psa6Oe3iu13kLubOe+eK+ePBd1r/g1bbQJ2MtnZ48t3JEiqMYX&#10;8Ouc1654P+Iuj36rbm++b+IHjFfp1PERqeTPLxGFlTd4l3V9Ug0wf6ZD5bdC7Ln/AD6fnWHffEzS&#10;LbcsUHKk52Yx7/59eldrq2iaZ4rsjGWzuXG6Pn9a8m8d/B3xFYhp9KczI2Tg8t/n+Velh/ZVNJOx&#10;jBwloy7f/E+K6ZYYFC72zu25JrHkt7LXbloL2+j8vo0aDII/z3615jrll4s8PvM13DKSnzsuMggf&#10;5xiuZuvit4h0z5Et5G3sECbW9CM8dx1/+tXqRwfN8DNOVLY+gNNs/Dvh0+bHBEx4P73GAAOo+nP5&#10;1HrXxb8O6crKZwdoztDZ98nnp1z+tfMWs/HPxXNBJFYpIu1tqyNyNxPoc7R/SsC81L4ieI5m+wWV&#10;0pkXKtHCSCfTuR6/j78aRy6W9Rk8ie59GXvxh0XxFei0m1BYUIOGDepHfvnIwK6LwND8K7SRNQiE&#10;dzMzblml9+2W459PavknTvh18Z7y8R7Pw1dsy27hnYH1HzHOeD6e1dPp/wAKv2nnuC5s2hHLdCq4&#10;wOD19OCOlVPCUoxsppfMHFW0PtnSdc8FttiQ2y7h96NR8xx6+tbQ0vR7td0ES4b0/lXxnoOl/HLw&#10;pJDJqlvNnbmRUkJ4PQe35k9fWvafhd8X9aWGO38RHyTnGWwMn29K82tg5QXNGVzKVJ9GejeIfAyT&#10;qXijAy2duOG/x61574o8IXlq7fI+wJ6AHJJ6Y6Afr7165o+u2uo2wVn5br8vJzVDX9KhvN7iMMq4&#10;JX/PeuWnUlB2ZMZtaM8X/sEf8+8P/fNFei/2JL/s/wDfs0V0e2fc05kfzPaGSl4jM235qq/E2CJJ&#10;op4/4gMmrBgxMvl9OtJ4xspH0FL1/urTrS5qDR8FDSaZyC5LAEZrN123YqJVHetISAlXxxUN9H50&#10;DKR/u14FT3kdy1Zgw3skfDP0qT+0WHO3NVZkMchU0LHJL8qCuXmkgLh1TavyMKk+0sU3yD6nHIqv&#10;DaCNN8496lWOSYkAYHRua0jKQD5H3tyuc8dOlNltVUZeMKf1qwyRIB8+W7ccVDchiP8AV9sirfmB&#10;Ve1VxvDYPWoHilhzgcfTrU7zSKjbweTz61GzyImUbIrF8vQCPe+7GccZz6U0PIfmj44qWG2aZvMd&#10;fy7+9SiFUj5T2zSAjF7cqNqvuH94/wAqGvL6Z2USsfeh4yRtzj3x7VpeG/DGq+ItVh0LQNPmury5&#10;cLDDCuSTUylGEXKTskVGMpSSW5SsLDUtWvE0+xWSSaZgEjTuen869p8H/s7QWuk+br0bNPIVWfcS&#10;uxv7oPTPt+FfTn7LP7EHhn4eeF7fV/GmmtN4pmVZ5zJH8kAxuESg9G24GT0NfRHgj9nHRJka/wBW&#10;8PQpHdSNKWmUERgAfKD6HtkZr8X4h8UcJRxEqGCi5KLtzbXa7eXZ9fz/AEDKeEKlSmp13q+nb18z&#10;4F8P/szaT4h1pY7LRplgjOPnVlU8HAJ/DGTyT6ZzW1rf7Nnhxb3+ytC8OTN+5BYbm2j6E9vfJHT3&#10;r9DE+HmgWlgNE8M6PBD52VkHk8yqSRtU9h0HTsM1FL+zzYxtHNrTrb28YXdZwrveXHRcn/ADjvXw&#10;9TxQzSpVcrNJLTX8X5n0keE8LGNrXfXQ/Oyb9mp7tpPI8KNb2tuhf94CplY4wFPJPqD0PNdN8Nf2&#10;J9c8VS2+sax4QMVqfmijkUguMZAYHoMA+lfotoX7OVjcTLqF5pi21lHHlbVmHUnIPvg8/wBKrXXg&#10;W68S382i+GlNpZ7zDNMqnLYPJGPw5rLEeJHEFSmoU48t+urdjSnwpgYyvPXyPg65/ZgHjK4h0Lwz&#10;4PtlZW2XG2IblKnkdc8jHXGR0p1z+yRqGmSr4c0Xwtai42MJrvf8ic4C/X8uvpX6DaD8EvDXhVG0&#10;Pw2scl/MMXlwygbB1JY4+91/pW5pHwh0TTIGs4rNL68U+a0e392q4+8enOO2OKwjxpxI5Wg/dXR3&#10;3+/X0Oj/AFcwO7Wp+fo/Y8m8O6KtrPo9jcX00YFusKkjcAM7hz83fPPHHrVHWf2U7jwfO2paX4Xj&#10;l1KSMeTbrbj75A5PoQfwr9LE+C/hawRbvVYluJpgrLHtGM9vp/8AWruP2Vv2RfC3xt8fXnjbx/bL&#10;J4V0m5VJrdl2i+uVAIgB/wCeYHLYx1x617mS5lxhmmaUsLGV3N3fZJbt9kvxvbdnn5ll+U4DByrz&#10;0UdvXy82fAPwE/Zz+OP7PP7HfxK/aCl8PSWWi6hcafLo+pSQjy728tpmfhSMumNy5xjnvgGvrT4O&#10;ft36XqfwOt9V/t0SxXVqsjeZKZHUtHll3kfdDkgH2xzX0B/wV31PwzP+w74q+HumWMFvDY2cLWNn&#10;BH5aQCNsBURe23gY455r8S/2UPjR4i8Oa5ffDGHWpoLOaHzbhIx/x8RqNnlYI+bblsc7TkdOtf0R&#10;gac8HTjSnLmdld2td33t0Py3FVPbSdSKt5eR9afto/8ABQvXfhzosPhLwFpn2vULu1RtPhjk8w20&#10;irgeYDlj8rEEEZ6Djivjn40eCPGep/C+x+K3xHvtRuPFWsXUtzqOp3Ux3QyE5SFUPKqFHIHHIr6i&#10;8PfBX4N6Vbar8Qv7Im1C8hkt5dNXUmLytEzfPMPvfPjnbnOeK8l/ar+KdrrCf2V4Ylaez3OFW0G2&#10;NZMjei9VLHqfu45Pau7EQ9pTvJ+iOWhV5amnzPim6gh8TyM2nXK2OsgFpNrYivcHrz0b8O1Y8HiC&#10;206SSw8U6VMZl3ANHP8Ad/4D0Ydea6DxV4eEeqyC1RtqyFo2jb7mDwwI6jH/AOvpWTca9cXdqth4&#10;ns/t0SkeVMq4dMfQc9fWuLkujs5td/8AIo3OkNqkcl14d1eG4QctA2BKDjup5P4VjXVvrUD7XspF&#10;bpjbyK1rnRdFcmfR9UaFgxKq7deSceox0qBU15MWbazuj3IcCTO30/Gr5WhOPN0+4raX4V17VmzH&#10;bMq7gvmSNgAn+f4V6H4Z+Gh03xZZ+DtMuHuNS+1JHfTW74zI33IFHYerdyccCsGxmurBY4bJHmuJ&#10;ZWKs3PBHUe/bH/1q+wP2B/2dbPwpr2l+P/G8EbapfShNLsrrAW3jeNt07luC/wDCo/hwWOMVnKPM&#10;7M9XA4Ny1jFtrV+X/BP14/4J0+HPC/wR/ZY0f4P/AGW3M0Ki71qRFXzJZ5ACrHb12DAByRge9fRd&#10;nosaTLIkTNujxuZa+R7Txn8HPgZ8PtP1LxV8bPD+ntfWqhbe416FZpMAY2R7tznJ5xn6V7HpP7dv&#10;wUtvh7Y3PgZLzxPqUdkkLRqrW9r5oGMecVZmBb+6nPrXNjKEfae59x6GByvNMbG9ClKWtr20v5t6&#10;L5s9kayW2iZXwpLAHHenXGnpuWRvuoOBnqf61+dv7SH/AAWx+P8A+zTrVvqfxF/Z/wDA914U1PUT&#10;FY6roPiC5mksm28RXKyxoVY8sHxtOMda1PAf/Bw9+zJeWv2z4m+DZobcp5lrf6DeCRZhnbgxS7Sh&#10;znucgZ4rk5Jx6HoYjhjN8PJxmo8y1a54p272bV15rQ++H07yLWZnaOMLGzzTSSBEijAyWdjwqgck&#10;kgD2r5J+N/8AwVX+CfgnxNcfDz9nnwDq3xW1mym2XmoaXMtloEB7k6jKCkyg5yYQ6jBGeK8o/bh/&#10;4Kq/A741/DPw7pHwi1q4k8I+I/tB1ZdVtRDNNNE21YmXcwKA+p25GTwAK+Mfi1/wUY+Gfw8H9iWO&#10;qJqmoabuihh02PfHGCOhUkI4z33AD3rsw9CnLWb+R4+KwGYYNL2keW/e3/DHpn7WvgT4+f8ABRzx&#10;voPi79rjxp4d8L+HfDnmf2L4L8D6Y0psYpmXzXkvbkbpnfaoz8wOPlUYNb/gD4IfshfsqpG/hL4c&#10;QRaoVVxq2tK95eyIwZfkaRS0eeciILnaBXwz8Tv+CsP7QvjbT20nw40ej27IR9oaRprnnB4f5VQA&#10;jgKvyg4968P8XftEfHr4oM9v4o+JmvalGyKrQteOAVBz0GAOSTn1616XNTp/CjyZR5nZy+4/UL4l&#10;f8FPPhJ8KLe50/U/iBa3WpFgZLPS7oTeWyuGEQ2AmIhRngZycN3r5v8Ail/wWc8TapqEcHgrwHGt&#10;qrM0jX9wyTSuTkbnQkgD0BGec+lfHOlfDXX9RzJcXMcOyMssa8se+PTP610GjfDfQ7FVfVNjMMOz&#10;SycY3AbQMcnn8u5rOWLkup3YbJ8RVa5advOX+X/ANzxz+2p+0/8AFS7uIH+IepWtrdSH/QtC3W8S&#10;KRtCDYcgY4POTySSa5PSvhV8QvE2o7tS/dTScNNeXDSSPnrt6lyMjIByAeeM16bo3h/S4T5GhaI9&#10;8GVhM0jfZ4k9l/icfgM57Gtiz8KavqEMljd3ccFvvJkt7NhCnmBc5IBJOOmSc81w1MX1PssDwbUr&#10;W9o3LyWi/r0PMoPhB4L0pW/t/wATy3jqVDW9hjPJOR9fqRnP1re0TwzodlYxt4a8H20ZXk314vnM&#10;f7o4+Xn8Tx6V3Gj+CtMiUzaVbSXUiyqjeWmIzIF4bPpnHBA/M5rrvDHw1N9MW1oJbr5YkkWNdz7u&#10;NoLdB1xxkk+mRnllipPqfZZbwbSpyTUEvld/+BP9LHlmmfDLXL0xh7Nrli+Y4mj/ANYSFwFXGCx5&#10;59hzXf8Ag/8AZ61DVJJLrUpFhhjYiRFVRmTONp/2y2R7kdwQa9R0Hw3p+jG6VbNmWNY3W4jkLbZO&#10;pAO3KkcEdfvNkArzK2qSQTSXGnmSRW+ZV8tFaEjOTlm68DnGSAxyM1zyrTl1PtMDwvl+Fs2rlHR/&#10;AXg3wklu2lWp+1Tbtt1IobJUrvVz9xQTjk4XjHvWpP4hsNOhE1ijpbRloIfJlczO+3kM4O1g27k5&#10;2lcY65rGufEmbO4lfUZm+1Oo8+RY1RjnlSC2UI655ODjnqMS71K5vrlS+oCNn2xqV+7uH3RliMrj&#10;HJ7DAOAKxlI+oowp0laCSOin8TQTMJRpivmRY4divKpRVI+90UqVAxjIJxkcVBLrLzQxpcrummm3&#10;RyXF2AIYPuBQPXeGzk7uOSRisG3eKaEXt01vDJbbI1mtF+UyE5y524LfxZyBkHJyBls2jqlxNcTw&#10;rKv2cPNIM+Zkc7s9FAHXu3HQCsX7zOqMjdl8UWxQXFraTExk+Tatu2sc8hVPQgclueOOM5GpaasL&#10;25DeTGGjLGOOOFVjTIUbjx8pPGUAGQGJJHNcyNYEczW32+OaT7Pm4uIbhm8oEfL8wb5i5wAMkc8k&#10;4GZDqcq3ccUNtcWtx5jht8KtFsAy+/jIY46BTnHWlY6FXUUdZHdfZnuGtl22ttI7/vJPNUoDnERG&#10;Rgjsm0jP1psOrWJs4/MtytvNllkWNmt5FGcnK58tt2AwYkYxkEA1xOseN7mxs4V+wx24+zFoZmwG&#10;aHJ4ZRyVz6HoCMHqeE1X4uPbhrS/ntvMkPlyLAoCsSeG3DAyBwF5HJOauNOT2OHFZ1h8H8bPWNU8&#10;Tw2js99o9u4EYjkCxg5Q8ldq/MQpJPGCDz2qt/a9lJGZRbTQxNb7Yd5WCVJM427+ODyOM8HjmvGF&#10;+N2p2rK2lyQq0OFhja1WUIoONh34Dqeu3GPfpTLP4zX0d0s6z7nkfDG4dsIu3mTvk+3HY9qr6vUP&#10;Dlxfl3Nbm/r+un/BPaY7I3E63EWnMyMu2SOFWHlyNxkA8vxn5sfN0JwM1nX9xqNtbrLZamkduyqV&#10;hEgi2NgMNzHks3RhnnBHIGa8nk+ImpXa/aLsxHEeI5fu5BP8I6Hp3BHPTrV6Tx3LKYwyNIqqDELm&#10;4MikHO0quAc45BIxx3FP2MrE/wCsmDq7M7a58RSW6C0vWhVnVlVyobcQAC5IOOh/LtnJqSDxa8U0&#10;1rLGFuLaRTJFMd29tnCY6k+g5Pc9K5XT/FGrzzfZXitZdzf6kN+7brsZeOuM8cd+egqPULWW7jJs&#10;DJ8u5mSHB3ls8g7sgjj5sjHP4ipFLNJSjzQ1/r+vyOmfx6jxRzGVRc3Ehz5yjhVHJOz5sg4HHOCc&#10;jvUNv4sgS0USX6Qw7T5k2wJuZmY5+XkjJwFOTxiuJiu5rO4eG6aFXmjwtz9nZjjHzc9s8Z9vyMw1&#10;OZX803f+kKoMb4H74j7qheRtHAGepPan7NWM4ZtUk9X/AF9/9dz0zw14qaZJkSFrWFQm/wCzuFVM&#10;YJJJODxx15zitAeJI57XdcMpUKzySZIZ3BIUsEwFP+16HGSK4ODWJp4G/s1/m8vZt8nIHPXHtzkj&#10;r064zJLrc8pzFcI67su32dlVMfeUZycHAOMcZ5FTynrQzD3Vrc7q/vwbuW1it/MkhjzH+7by7ccY&#10;x0VQD93qAeuc804tYguLdYkguLj+FoI5mj+Zv7wzklcemB+IzzC+Jmmna01CPdiQTMs04YPg8HHH&#10;IJ6dfbipTfrLfMbiWNpArCaSS4PyEnhVYA5Y8eoGKz5TX62pbG7a3vlaextLo+ZBGJbdlyx+6MN6&#10;t368nPtilvdfhSeSJLcw74VZ5VPleZzjr95fmwQOhz1Arn9SEU7tDE8bfutskcbbdigBsYOAWz7+&#10;55PB/Z9x9pEN+26OSQMzBfnUY6Y/vE8c44OelHKKWIlsixqfiCe2hVmmuLpTCqxSOjnHOAmwDcfc&#10;5/lX29/wRL8QzQ/tB+JtHXXNy33w/dpi0AVUZbu3ZoFH1wpznaAa+FtRsZYPJuYrpo4Y2Ij8xt0k&#10;LM2OSCOMc47+tfUf/BJrxLD4a/bC0TRtfvpILbxBo+oaYvkxqwM/k+dExyQUG6IgHlskAjGSO3L/&#10;AHcXD1/M+R41jOvwrjYf9O2//AbS/Q/XDQna6tp118RrCsiJGgUqokI3bSRyOGHGTgc9ak1yTV9N&#10;1FZILOO42XXnGaRQvkYGC34A59s81S8OqdFmXVhJcNFMojhVoi7gEkNIeo3s3yj2yeBiuntxpPiN&#10;VSK8aSKaNvM3yFSpI2nJJHT+dfU1In8l05crGz63H420xdB1NVbULVC1teM/zyZGTGT3B7duKzbW&#10;2S4HlzbcrHjduyGA7Z7VtHwNcaBbw3Fi5aJcBmXBdNg7EfeBPr0P5Vw/xU/Zh8KeO9WHxMj8ZeKN&#10;N+1JGL7T9H1h4beGQcb1UfdDHqR/Fmvk87wFSUfbUo8zW6vbT/gH2WR5nGlL2E3ZPb1/4P5kPi/Q&#10;IY5GkhG1dvPzDjP+f51y0unwyy+amox742+Y8YPp7Vo2n7M3w2s38yfxF4nvNudy3Wtytv8AqMjJ&#10;q5bfAL4OWv78aJfSD/ppqEh57H7361+cYrA4ypUbVOK9ZP8ASJ+gUMdQjBJyb+X/AATmoo4rkSWl&#10;y6bopMKrMPkB7Y/Ssi40m2gWVrF4WcZcxyOOc8de/wDSvQ0+FPwutVZIfCzNk8CS4fjH40tl4A8E&#10;2X+o8IW7fLjezFiPTvXBUynE1ElPl9bt/wDtp1Rx1KO1/wAP8zya4WIMXspIYWVSslvu+/yQcc9c&#10;4qER2cDfbtPvZlmUgsiseuOmB1r2M+FfCRXcfDdmpHOSnzDj+dNfR9FtX/c6Zarlfl/c+o/x5ril&#10;kVVaua+5/wDAOiOYR6RZ5rpOo6Vrki/2swjuOimTgH8v51W1qPQra8exbVbOxu3jLRLvGGHqGPav&#10;TZtJ02VFi/sy1VSPveWOf0qne+BPCurwsL7w5azblx81uv51VTK8RKnypxb7tNDWKp82zOATX/Au&#10;qwtpXibVbPzNuDN9oHPqxOelcdr+lfD7Qrhbi/8AEun3MKybbeZrpWK59Dn9Kw/2uP8AgnN4Q+M3&#10;gi8n+Fd3N4Z8TeSxsbmOZvIkYZJV0B9/vdR29K/H/wCP5/aB/Z7+I1x8OPjLbzQ6jYs3l/apmZLi&#10;PPEiEn5wfUcg104DhWWffuqtSEai6NNtrundJ+fVfdfxM24gnk7U/ZOUH1T0v2emn6n7LeI/FPwu&#10;/s+QTeOtGk8tVH2R7yMSKevAJz9Kw3+JXwetNEh1Cz+IWhXEG392txqEaYwfuHJB/wD1V+IN78Xd&#10;Wu2+33t3uk3q0e189P8APf1q0/xXhezAaSGJdmPJY8hs9Bnt1/L3r134Sxm7vEpPyh/9sfPvxClf&#10;Sh/5N/wD9hLX9oP4AX9zdWrfEDR7WaKE/ad+ox+TgjgnJ4POM/1rlh8dP2f/AA/M0EvxJ0eS3kkD&#10;3VjLfKyuCchgQ2AD9eK/JSX4rSb5ltp4oweN0US7SMe4qSD4o2cAQSTLN+7O7KgbsD6fz6Ul4Q4X&#10;d4lv/t1L9TGXH1aX/Lpfez9nNP8Aj3+yFq2lrqkvxf8ADsW2PmBb6NWTk8AZyBkdh14rS8K/tMfs&#10;uJ5Om6j8T9Lu7O4kAt3iuMsMngZHT/DHrX4q6N458P3Dst/dQwiH54zHwfUAZ9/b+VTJ8abddNmV&#10;tVlW4hk22skchXKEdGGOxzz+HvXqYfw1oYWSlCt/5KtfXUzfHVaW9Jfez9zpP2o/2V9EnSCx+Ken&#10;TblDyxwyZZAPUAdPf1q9pv7an7LlrJvsPihZXEUilvLMmRj+hwf1r8OtI+Nfhj+yVn1bxBqDagJN&#10;z+TwrIB93jHJPGOmBTtW/aJ0RnWWwvJh5g/eLs+7g8A8jJz0HOMnrxX02DyDEYBrkqL/AMB/4JzV&#10;eK5Yhe9TX3n7c6t+3Z+yrco1xF4+t9qyBZI8n5Gz39B1/KudH7YnwP1TXYtN8JeJpLm6mlCxfZVY&#10;gHk7jxg8c+p5xX5J/Dj9or4LHzrXxvY6hCiwkw/ZG3PLIDnDE9ievXHvwKseM/2ktC13TtN0/wAB&#10;QanFcpvaZY4zu2nAVVK9xjr/ALXB4Ne1Sp47mvU6dl/wWc0c6vsl95+znwb/AOChHgmX4x/8KOfX&#10;FvLtbbzTNFhkT1ViOAe57jFfV/h7xLpniqwW4hlRldQR83Bz/wDWr8Ov+Cbf7OPxi8X+O5fifqfh&#10;q90XT7ezYi8voWRp5W546dP19ea+5Ph3+0r4w+E/if8AsDxbMxtklAWSRjzxn+n4V9dlWFxOMwbn&#10;NWknovIylL2r5rWPtrxH8PNA1pd15ZK6lcY8vqP/AK9cfqfwD8IXz7H02Je3Iz+Xofetz4U/F/w9&#10;4+0mG4tb1XaWMHaeM8fofb8a6q+sRJB5kCbt3+cVp7StRlyttEc9SGjPM4P2c/hdYbmuNAt2YMR9&#10;zOTnOfX/APX71r2PgfwNo0flWmiW8ax42/KPT/D/ADmreuw6tA5Bjbb9f1+tYV5Neh9syyA7c9SN&#10;p+g61pzVKm8mbLml1NG91Xw5pIaC2toV/u+Wv+cf/WrJuPGFm5xCUK7cq2Rz6fjTo/DK6jJg7RG3&#10;94HJ4qOT4bwbcvIM87uP896qPs1uFoLcpT6h4cv4i99FD8/RWxz2H4j3rLGh+GIrjzYPKXc2VZOf&#10;m9eOKu6x8NrlFYW6vI7HJ5+93x/9euO1rwr44spWkt4ZfVlJGDjt9Pxranyy2kWrdGejeHLpg4SG&#10;Tr/dbqf8jkV1cTxvCpZst2Xrz3rx3wn4ludNufKvIWRvMxtds7j37cV6Vo2sx3y7OfRgv+eTWNam&#10;1IyqRtqaXkD/AJ9T/wB/KKPK/wCm0lFcvvGZ/LdDc7kQs3zcCtfWHjvfBs1vID8ucVg2TrJYJOPw&#10;96utqrro80L91rs51yeqPi+XVHFqhZBuFSzYKg8YximvuaHjja2ARQrFl6dK8U647mLqNnDFdFyv&#10;3ucU1XjT7qVa11GKq4FZ6PtHrXPJ8stCmWEC5Bl+lSecqr1Hy9cVVQgcqfl70sm4kgnP06Yo5uwi&#10;SRucIv3j+Bpi3B3fvB6jpSFHkkG0N1x8v86sw2xXmUcd/el70tgDZDKmQn3e+OlV2hUlgFxj09Ks&#10;S7IxlTjd6Z5qPcZAxIOC33Cv61bsA1I1UcDHfrTXI43nnp9Kkjyp2mPjd6VJHEgZn3ds4zU25loB&#10;HBBsHmzD5uy9x+Ffo5/wTf8A2Tvh94e+F2n/ABg1+yjuPEuuHNsbrpaJkgKnI5I+bI55r84bmZYI&#10;xGDyqmvvD9lf9pjU4fhVoehW/iSMMnlx29v5WfJkXGNxOeMcn07V+feI1PH1cg9nhm1eS5rX1jZ6&#10;adL7n03CssNHMnKqk7LS/fTU+8PD3wn0eO2bV9dZWmWQgK3V2z8q5/i49B1rsP8AhWureIhFJcO0&#10;axyYEMMm0bscbsep7e31r5l0X9pHx2tzJba9fW8cVirSrJHtUMowcnHPODzj3rnfGH/BQzV9Ame6&#10;8GQSXEaSZlZrocvwMADODyfy7V/P2HyPFYup7OFFy9Gkvveh+p/2pg6MbylY+xbb4OeN9P09bWyg&#10;tY7qRmX7RJJxGpb+H14+vP4V0+kfBWPTLZp9RvobrUn/AOWplHPqcenP8s1+Yt5/wUR/aL8S6vdt&#10;4fF7b3ThorOOSRlaF/4T/tfX+VVJv2s/2xdT2XA8UNFHgO2+cq4fHI2k9Pbtivp8J4f45LmlSir7&#10;c1Tb7o7nnVeLMDF2jzP0X+bP1d1P4Qa7qmnxwXut2thatdN5m6T5yoHXnt/nNQn4R2Wm2EUHh3xT&#10;YlpjseRQDx7V+Wdp+3B+1zMj2F/4yjkhnG5JpJAhRlHO7J4OB3xkHrWBdftE/Hy21u3sE+OCxwxy&#10;qUuFvnWIZONuP4sDGeoGc9q9VcC4jmd6UL23c5N/K0dPuOWXF2F3XN9yX6n6w6R8M/D3h3zJNW8X&#10;2ZkaQKVaQcye+Tz2GO+OO9b2meGPB+hWb6vfeK7RmYFp2WQAjvz6cetfkHpn7UPxG8DeIJNX1L4z&#10;rqU00zsNNW6yiSdnXryO/biob79rrxVe6h52v/E5VhkkST7PFeSeXIdwYhlUcc8H0/DFdGH4Kx1F&#10;+5ShZLR3k9fu1M5cWYaS2lf5H66TP4H8YXWn+FrDxjHHcarPHGgiYFsFsKo46E9+3419GXOueCvg&#10;34fsfhno0K2un6dAFZtoXex5aQ+pZskn3r8Vf2Nf234NO/au8F6n4l8WQtb3XiRF+yzZZLQFWViO&#10;MDcSpHXoeMgV9tftcfGTxJP4e1LxT4ENwr2sM00ciT+Y0nlnc6oVOSMZyMZ7YzX6RwfkdTLqdSda&#10;MVN2V1fa22vn958rn2bRzDl5b8q6Pv3+4m/4Kj+O59d+DuuR2Fw0dwkcJkikcbY7d3CM/T7xyMKR&#10;jn1Ir8b9YutX+H3j6113S2LXem3qsrhQvmgdV6dMcHPXrwc5+7/Ef7Seh/Hn4NalCniVHn1CPyLq&#10;G43rKZCmRjgkEFeOg5r4p+LOk6hbfEK4S4kEyTRozb/mUnYACvTofbqCeQK+wqRWjR81zqUrF/U/&#10;2svEOuaVqGkteXsPnDcF83bHu3gsuQASCM8Z7Cuc1nx3Y61BFJKrhWwshin2GQkf3ThfxAGec1yF&#10;7pE17MsAe3kW4X7iEqBkkkYOMZwT71z8mhanZXf2SyvXjUfP/rP3bfUc5P4VPN3IjHsjW8QwTzlZ&#10;lLCSQ7m+bg8/cx0GMdP8a5q/hnSIW8pMfmKzFlXKu2R14wMA1Z1PTpLrTGkeRoZoXB3RsyKy7ep9&#10;DwPrxWTa+G/EGpSRz3uoyWdrJjdeXEjBAn9e+AOtF0jqpwlJ6Ii/4R7U5mlazsWZY0zJIygLGByS&#10;zHpWcGMTM9qGbLf6xR8p/wA9a3PF2u6ffx2/hrw9NILG26lnyZm7ufUk/l24p3hHwdNrMuHimbcw&#10;UeWpbd/n+XrUyqRirs9CjgqmIrKlRV3+vkUdKfxM9/HLp0zJOmNjQ/fTPfius0Lw94+8QXkVpJ4h&#10;1S5MajG/UHKBc9lBx3P517N8E/2XrvxBJ9p1CJ2hjkRpB9n5iUjqo78cH8e3NfTWifA74c+DdMt7&#10;JbC0n2R4mmaMqy+jY64zgc/4V5tbGatRR+vcP+GOMr041cXNxT15ev8Akj5D8K/BHXrS/i8RajK0&#10;lxbMpWW8lB2c8dc9weACMda+3f2XvilrGm28Phi8vpI/Nt4Yo8ypJ8nAbA4+Y/NznjP0rzjWtH0T&#10;7ZNZaLZ7Y7qcfMsY2qQvTJAABH3s8k49M0mgvfG7kuLa9eGSDcGmj+WQZJ2qjDgBsjGMgdsHpwxr&#10;TjPmP2DLuH8Fl1F0aasnr8+5w3/BUP4qatZ6RefC7UX8mbUpkdrNYmYSxxsDGw/uHHOe44IzivCv&#10;2Wf2Af2jf2tdOk8QeCNItdN8O20zQz+I9emNvahgDkJnmUj0XOO+Oa+o/iD8JvA3xb+MPhn4k/E3&#10;Vmms9EtY473RZD/x/wAKtkoGBygJPzk9R0IJxX0J8Rv2ufCup+C7fwR4T8GzWel2tqsenW9lNBFB&#10;aw9AqRZ27R90DHPXnJrsp4mMYu7Pic74KqZ5nrxOJf7qKUYpO10tW2733b0VtOq6/E/7W/8AwTsu&#10;P2f/AIMaTqXgz49TeLtQhnlkuNPVUt7NLbywzGBjId8u4AtG2GZSCAcGvj2K2ur9tttFvXgs/RR+&#10;f6+lfaXxY0Gbxjb6lo1j4a8RTQ6leQy3lvJqm5J5oyCpSNfkWT5uAOi5zjkV59ZfCvV9EuJpdO+G&#10;U9vtYGfdbBnkOOSpJ+Yj0GM1UcZGKeh8lnvAf1jGxWGbjBKz+J7XtbTta93+WviWgfDq6v8AbL9k&#10;urr5uBDC23rx9e/t2xXYaX8NvE8QKfY47NY/mnS428JxjPsSOPXn0NerW/hP4iatFILfRQnyEJHd&#10;SIgXsSCD1559COvFaDfBv4gXqQ3OsaxY2Jk+Xy0h371BGDjgHls8Z6mpnjJSLwfAtGj0k/ko/n/m&#10;ea6N4B0q0Uzapq0ki5K/fC5bBI6n2PvgcY4rorc+FdGvFhg0T5TlPmy37wLnGeST1x6988Y6y4+B&#10;VpCGbWPEFxeQwxE+XCPLjJJ6HC8c9e4746DrNI8L6J4R0uRbHTGt1UbPtFvCZEZM9Q3LZzhcY/lX&#10;PKrKXU+qy/hyOH0UFG3V6v8Ar5nF6B4c8beIY1EGif2bHcS/NJJbbVCngKQBlT0PqB1rp9K+ENg0&#10;Ml7qd+ZJduFaBSE64J8oNuI3fxHOD05rdiu7Kwj+x3gE1xIzG4sxJ5Ym3AbkcHKjBwCTgsR6Yrnd&#10;a8X3yWEWr3V3NfXQZPMmLeY0jBsYDJjGQeMgDCt3wKxuz6Slg8PQjeevr/kdVbzaRFYDT7Kwt4/L&#10;QqbVVIjYqdjbi/zAdDweTnmqWp+KLK0aZtTuwbVEVBI0WzHbYWGPl7DgEA5Htwmp+O9Qhn8ia7kW&#10;Rtp8uTGGjPRM47dM53c+tZl/rgPmpfrHuAbdC/3CDkhSx9OGw2T9DU8si546jBNLodhfeOJbO5lx&#10;G3+pUrDNINrHnnOQzYBAwenHrWE/iK9u7ZYJbaK7UspaaOZwBKR8oDA7k2n+IEg5xg4xXH3Xi0xQ&#10;R4vP3pyyw28Zw3UYJxz7eoPXgVVm1gxCOyRFjb5Sscdvy42ZCLk7VHqcnFaezkeZUzin0f5dTsJt&#10;c8Qyaf8Aaob5mikuNqbYgy7sZ5B6rx97n0IGTUltf6qzzPfxbXeP/SoWYlVQ8KH9F3cgZBGcdK5/&#10;S9bnR/Ptoo7f7ONieZKX3O2SC4Bxg8jaMnpzVi08QG5WaH7VDZwqD9oWCJiZ274UfeXOTgc/U4qX&#10;TNqWYRlZ8z/r1/q3c3m8Qa5bXdk19r0i2cKtDa2rJm3hccEKmMFsjndkZHB4FTNfLfrM2p+fNK0b&#10;LGEb5RGQAcnocE4Vfug5rHXX5rC2jh0+/tVV0JkaUl1C8Fh13bwMENjA3AZJqddVviwimsmPl7Sr&#10;ebu81NowcpliRnGB05qOXU7KeLjtf9TQttU0y3tzb3kUP2VbWMDzJGxGwIBLBQMbeeD1zmrEt7Bb&#10;26ppOnW00c0ir5j3DLuTGdyqpHByBls5zj2rMh1C+uk+1+ZHcGQMvkxzjaCHGHxgEDIVR0JPbFTS&#10;aPd6jH5ctmtvcXUuGCfOwXncMDHyktgfQkDinynUsQ5R0/L9djl/Ft7Pdobid42umXCrtMbPyBu6&#10;D5tvfA4Hbv574md7q9ZYlbYuUUtFzgEZJ6gEdPfPft7dbeAdMkgmSbVZr26MKfav37SFI8DagOeQ&#10;nGOewBxXPar8Fb/U1lP2dYTtJmjaF87gfu5xgluSD0GCe4zvTfKz5jOcrxmOp3hu+n/B/r/PxO8n&#10;uUlZrtcNu2/u2OFwOvPfGOafFrcht9k9yu5G6L948dse31/lXTeLfhLqeio90IwrRqfOWZfukHo/&#10;5evPfmuK1a0vtJfymgZcg42BlVvp9fbiu2Eoy2PyrMMPjstqP2sWkdFpXiUQsjeUscageXuU5Ukc&#10;seuW6e35Vow+JILNzcw3cnmQr8yquDJnqvOe2B7Dp6VwMWuywIttHsyWOWbO4e3oPw/OrEOpbodj&#10;ZwZF/dj7wx069v5VTpRepy0c8qU7JPb8P60PQbbxDJdq1lcBWQDfHG8nYnk7u5HIxxyxxWtaeJPM&#10;gWC2sPKjjUFj5agOMYxwdzf7p5P1rzZdeuID51vNGq7eO27np9K1NP11FlN9NeASSSKdvlplifrg&#10;bR6dP51nKie5hc/fNZy9dtj0my8SWl8Pst2yyQuixRJPKY8gnjDMSc5H5cdM1ONL0SG2a80q2BPK&#10;+T5ymNzzyNxOQMbiAc571xdl4qt9NtmSOGNVSTDq2D8/PzcE89ht4Iz9a2LH4i6PZSLc3F7HM3yh&#10;h992A7bc4BI9WArGVN9j6fDZzhqiXtJK/ft6XNmS01RpNshn+yKuFe1VgdpILHIwQM8E9BxjnBra&#10;0PXIbSVrKC0kmeNNu2aTop+b5fYFuM55A6Zqhp3xH0ia2aGT7RmfCeZA21JfmBIcAjcvy8AkjOM4&#10;xWiF0G9Ec97K0aRybrdpFYNtyS3AJ6cY5556YrGUD6DC4im3zUpp/wBf1Yle80rVphGssMkc0gO3&#10;dhkwMKVJ53Yzye/PWpIpDbysIT52X2rMtvgxN/CR7845zngjockqeH2ikcI29I8vNE+FXvjcwycd&#10;wABz1xiq8TTKDHb7WaEYa6dwyjg5wAfcHHXispRPXhUfX8DUtYfKhkmZ2kMOR5nnL8w4PT65OVJO&#10;PpimzwLcTrC92zIyq0nnRl95PG4gHjHtjORwBVPR97akfLjAkhUrb+dblgvB+4c4C5PJ4PTjirNx&#10;dxRyFY48eQfnUKASw+VtvO1ic8dyB34NLlN/aLlLckEkKyyy3MI3wtndHu2LtyNwU/Kev4YGOK9V&#10;/wCCbmZ/28fhmLO5bzbbWLi7mVW6xRafcyHcAcBemWPAxz1rxfU9Q1CNPtIUt8pP2j5fu4xvZVzn&#10;B44znGDwM17v/wAEl5kuP2uZtf1S5bydI8D6pNi1t/MaV7jyrZUHA6hz3AAzyOldmBpyljILzX4H&#10;ynGGOp0OHcVf/n3Jferfqfp58Pfi5/bHiO6unv4/s67mjkaccbSBIcs3Tkf7I5xyTXpnhH4kvrGq&#10;tZw2cUOnLujhZVEm8j5jIM/d3HIA46Z+vzHqXjLSNIt47TQ0sodStHSXUrlokaGyjcnZukGV80nc&#10;T1PAAz0rf8AfE7WCY/E1lc3U1jNatFZLdJuiaRmKCYsh3MGYFhnBbA4FfdVMLGSuj+R6dbldj7H8&#10;LfETTprMEWe6AFlZR1yBk8DvxXYaG/h/xBBM+jqN0YxNbt0xjlffrn8a+UfCfi660O3ii1qcx2e7&#10;a1xN8sjkHO0Jn7oyck9CcZNeufDf4g3BsoL17VofOmYwm3ZdkgDffBB6f7OO1eTXw7pnoU6nN6mp&#10;408Oaloepu1pMq2c3+pZo/unumfUVyt9d6xGd8MvmL6BRz7V6tttPGekMkhj8yZcOinPzf3xjow9&#10;O4JrzXX4YvDerTaXqcrpPD/D5JAcf3hz0NfBZ1gPYS9pHSL/AAP0HI8w+sR9lP4l+PmUYH1C9G25&#10;gbcvDBfu/wC7STwakcxrbTKcD/loB8v4VUl1mxV18vUmX/ZW3569PaopfEaq7btRuAOuEiAx2x9a&#10;+YqVILd/kfVwhOT0X5l1rS9hO8WnDJu+aXrUN1da9Kyn7AjfLhWdu2OnSs+515d7M15eTK3K7FOf&#10;5fpxUc2txQqyx2V45X7odsjnBzXHKtT7tf16HRCnPqi1K+ruwje3j5+9uYcVWu7y+jiZHaIbcZVZ&#10;PmpkfiG4SXCaE2W4+fuPx9qY3iK/lDBtCVm6jcMfjWEqlO2kn9zOiMJX2RQvNY1CSPbH50m1id0a&#10;84/Lp+ua8N/bB/Yh+EX7cXhAeFfirpg0/ULeNjpPiaGLbcWDgZ2g4+cHoVPB+vNe9S6hrE26T+zY&#10;mHUAtgjj+n86z7mO9ZlV9Ng3bvutnJ/WsI1alGrGrCTTi7ppNW/r8dti6uHo4ii6VWKcXo0z8E/2&#10;nP8AgnZ4x/ZX8dt4Z8ZvcT6fLM39ka3HGRBexjnjHAfHUHn+VebzfA2wdd8s8q5J+9xwPfuf0/nX&#10;9CHxZ+D3gj44+C7r4d/EzQNPurK4H8UY3xv2dG7MPUV+e37RP/BN5/g14oa60kzatos7EwzIpYrk&#10;coxx1wepxnnkd/0zh/iSlj0qGJdqnfpL/J+XzXY/K+IeGa2W3r4dc1L8Y+vdef393+fC/AbRY4/t&#10;U93cbWPRRjbx6np06njrRD8EfDwkwbqRpGC8yNtGSP0/SvsK0/Zs0+K0Qw2bMGBVdoO7jPPHBAB9&#10;h05IzWhH+zJpfnCKGxlb5d0Xl/u29mJBAHJ6544619xHB+02Z8RLFcvQ+J9W+CtniMaKVPdjJnH+&#10;ecVe034L6bFasNStixVtrTLnAz/F78gjPSvtO1/Zn0sn97pgbhtiyKA23afmHXIz9M5BqyP2dbIk&#10;+VYKsbxBwqp8sZH3ccE/e4wRnPtzXRHK5y1uY/2hTjuj4O8WfDyx03R2urfT2SRSAzKD1z0/x/pW&#10;j4m/Zl1jQfgmvxYKXDeZIvy+WNjK3cH1HoK+rPjJ8AYYPDdzeQ6RtkgdGkwCpUcAjnjg56H1ruv2&#10;mvhrp1h/wT1S4s7VYyn2ebduJEZHB7Y6flz1o/suUebmeyOinjY1OVRW7sfm34UnNtcK19aLIBkh&#10;mXgf7XNfpB/wTY8XfBfVLfSYNc0LQ11S1Yws9xZrnBIxgkEBuuM89fTj4T8I/CmDx0s1loc6reLF&#10;uiVm2qzdcfkDz0o8LeIfiN8AfHFvqESzWVzbMr/NkZ/xHfvU4ePsZKc1eJ7FH9202f0TeHtFN9pE&#10;YsY4/Jx/q0j2ryPQAdjxXmPx1+AsuvWsmq29gyzL919p3HPUevUA8jj1ryX/AIJl/wDBR7R/jNoV&#10;v4U8YanHHqsarG6sw544I9ew46Zr70tLPSfE9h5qyRyK47c8EZz9K9xVZYaSnHVPZ9z2I1OZI+DP&#10;hl8a/GXwD8QrYa1Dd+R5myZpG44b76g8gYx64Az3r7f+An7UXhf4kaXE8WpRtIyg+Wre/wBf0ry/&#10;4+fsl6J4xhkvrK3WOcjCuAMn6H/P618oeJvh38aP2dNea/0lplt4t0gkhB2sFIPYfjjoD612Tp4b&#10;MY3TtI05VI/VloNN1i181NjKwzk84/zxWFqnhhYn+eLjoMrXyn+zH+3pYat5WheLtQSO8jbA3Nns&#10;OM+3f0z36D698P8Ai7w94x01bmzuI3WSMFWVv1rxa+GrYWVpIzcJ03psc8tpHbnKYU7sMT/T3pWv&#10;7eEsBjaeW9M+vPbvV7xJoWox/PaR5Vf4tuc//qrj9QtdZWfbcqwVV6sfm9xURipdS42mr3Ne78U2&#10;kEaqzJ97Gex/+vXNa746SRWit7Tzd27au39Pb60sWnTP88crNywYt2z71o2nhiILkqG3YHzZH61t&#10;GNOBfLGL1PJfFWt3Us/ntaNHJu+XvnHoO36961fAfjqZVW3kJj29d3IPTgN+WfSu21v4d2GoxsMe&#10;WeSvHG7FedeI/CFx4UvP7RstPkkDYHHOMd+K64yp1I8pfuy2PRf+Fjwf89oP+/gory7/AISm9/58&#10;I/8Avk/40VP1YXs4n86+gEy6OshHanX7t9jcjptqHwPcfaNC8vvipdRmK2rLnoK8/mvRT8j4e3vG&#10;BI4SHA70QyYHHeiR4njVsY9aZCcHivNludEUQasrNbMM8CsVTtPNb12oeGRc/wAJNc/nazDNY1Bs&#10;kD/xHipUZHUZYf7NVQzN3pVn+baz1mI0EcLt2t1OOAOKke7XfhmX/H3rNadj8pJGaaZmLZA+nzVf&#10;OBpF925k3d/xoI2rtRx935mJ6+1QW8riMZXdj9KJLg+YWQL/ALtWvhuwJQdvzIzf7Qbmobi/Cgxh&#10;uuegqGe9+ZjkDn+GqhMk65bsx3ColLogHtcGRvnz+PStDw94y8TeFWzoWqyQbudicqT0zis7yZCe&#10;nseaekDNwmfwNZSjGcbSVxxlKLvF2O0/4aF+KMo8qfW3kXb8qsx+XHQjn/Gs+3+Mfjy1l8y01VlJ&#10;Zm29VBPU9e9c4Inj3Er9aR1aJd+B6GsVhMLFWUEvkjX6xiHvJ/eeoeCPGnjzxdZ6hrFzr0qzWrIR&#10;JGNuSeOo6E81HYa94r1W/uZLzXbhm8wgN5vzEk+tdP8AsaeBY/HcWuaYWX5QpRPl3Mdp4GTx3556&#10;itO3+Emq2virUra2/etFdbF2rtyM46cDH1rOWH5Ze7HTpobQquUVd6nLb/EUrsjalN8wxt3FsjPT&#10;88/h+dU7jQr262mW9nbZJhWbI/U9DjNelD4Sa3K2zygsig7ijL17gtnHPQY61bb4PaqQCYl8uR8F&#10;I+TycE8HHB6n39Kn2NTdRK9pHqzy86LsUM8bMy8YbOfp7dRzz+FPTS1VGjjUEqvMjZwQPX06V6s3&#10;wV1TZ5RgPzY2pu2nB7An19umKlT4F3ZjkeXzGhjbH7tRjqCAAOTz1GMdapYet/Kw9tT7nH/BX4X+&#10;JPip8YvCvw58MP5Go674hs7OxuCxDRNJIuHVv9kZbj09q/R69+L/AIC8CfFfxN+z7ca/NcJ4f16X&#10;TElup+XmXadzH++c84HJPSvOf+CQ/wCy9q2qftcad8Y73SFuNB+H9nNqOuagw/dWlxLG8NsMkY37&#10;mYgDOApI4r5Z/asuviH4M/ae8bar/ZuoSTXviq6u1uPMcSMwkJV8kj2AI4wMCuyjGdGk21uzGpKN&#10;SVkbXxaTWvg/8RdSSxMzabeSvLDAkeAyM2cg8dAe47964rxH470fxTaxw6g6xy2/yrJyH6YUD8PU&#10;jms26+NPirxDp62PjjQpmh3Y+0ljuYnkOyYOWJHJGM/pXN680E+nCS0uYZGbLbo2GTwfvDs3fp0P&#10;ris2HQytZ1rXbS8aeKbapOWbyyM/X/61c9q3jTxCYju1oqsbZ/1ajP1yK29K0DxP4r1ez03w7Z3V&#10;9PeSLBb2trEzPNI/CosY5diflAH+NfqR+wF/wRQ+Hnww8GQ/tL/tu6fHc31nD9qXw5fkSWelKpyH&#10;uFGfOlBIAjOQHwoyc4qMHJnVhcNVxU1GL62+/ol1fkfDnwl/ZY1Gz+DEn7SH7SV1e6T4ewH0PS7r&#10;EbayxG6JNhG4B8EqM/MOenXxj4m+MNQ8c60722nrY2Mfy2thAeEVem4/3sde30r7S/4KG/FTxT+0&#10;j8QP9E0m70zwvorOnh7RsbtmPk+0yoAAHZAvH/LMYUe/y3L8MpRIsq2TMuQ0irDwWwfuj2G7px61&#10;xVMVTjJqLP0mfBeZUaMaMYNaK/d+vp2/M4TQvDkk8qxuj8LuGB+GT6V9Kfs9/DGyV45r6DzmUo+2&#10;HbgHoCSeOmcAcnJrhPD/AIGj064/tSCNpI4xhm3cEHghu/J/OvXfC/iZNEtbO28yzjk3BYYyoYnJ&#10;xhRjqTxz256A152IxHPoj9F4K4Vp5bWdauveWx9B+E7nw34d0K3tRCvleSzx+X/C464AyT0HXPOe&#10;OprG8X6vFPpy3DzG3V4t7MGaRLjABYc/dGOmckEDPpXMR+NIbeOOW71JHnkC+ZJdfvAxBIJbAwuP&#10;ujoTjqRiqd1rd1Hcf2bZGX7ZbtIskc5JZOCdobJDYxkYyAemeo4XJs/YqajEhkudMf8AdzrNEzlk&#10;+bd937wIwNueecAZAxx30BruoxN55MQYRmOJmtAw5XH12jhlxjkcnFcnJ4nk0KES3TLDeM4F0rNu&#10;ABHy/Njbn/Z6jb+B5vWPF2paoSyXUdvG25ZDG21ZAy75FB5Yqwx0x1AGaNTlxGJp0dW9TttY8RRM&#10;vlGGG3uI0D73bJ4X7qDqMnoTnJwABgmqdxewld6rJcNKiNcLk7AoBPRT1GcdhnPTOa891zx8lgy6&#10;os9xHNcKDJcR+YzDqAMschshgW42r3rLu/Ht1caekiuPl3eVG0eIoyOBgq/HQHLcZJwB305Zbni4&#10;jNsNTk1c9IhubBTHbjVpBHCztDLtYEPgfKzZwBk5Hv8ASnWfiCCedZLqNpt0CtHHBN+8dQDkrzxl&#10;gMsB19M15JdePdSt5PKa9N9G6MFMyn73XAHTAwD6d/SsS8+I17FbMJLuQ5J/0fYVXkYPHrjrk4Pc&#10;CtPZykeHW4gwdG92e9S69pE95KbS4s2hkt2ceXKI1Z/w+51LEDOQvOM5qvN4xPnLY39tJJ5ckfls&#10;uXVO20ADg457j+deG/8ACxrq/wBPMcke07sbnYCTnowAxkcegGD7cxt8SXMTQpcq3yllaOQqqk9S&#10;V4PGAc8gt9BTVGRxS4owK1vv/Wx7BP4qPlsls0cksyvErXW4tnk+XxjLdugPGOnTHvfHc3l7zfST&#10;RrbvtEK7YFbAIIjPTnJ9MHA5Ga8j1L4gNFDHBqFpHeRr96OSQFbgn+JjnLYOSScknuRWXfeO45pW&#10;mSG3WRwAVVdo46EDtj8OT6VrHDzPKxPGGEp/C/6+639dNL+qXfjrKtM0asrQsjRyK23cF+vzZOck&#10;8+nIrDm+LOU2W0yyNgFhgDef7zMMccc9+eOtea3niu6lCXRkk3AFi0xJVeednt/XrWe+riYtcJPJ&#10;uVSVkX5ec9c9uew4reOF7nzuL40rN2pux3WoeMILvMBKzS4YQxxttWMHuewGe3r1qsNd1MDzLVJJ&#10;G8tQs8jFQT04/vegzzxXIDW1j3loyqSKFSMYIxwSSf8APPrT11/MKx3S3Rh6N5W3cq++Txg44HPv&#10;V+wXY8WXEM6kryl939fj+R08eqyoiXWqakp3bl8uSPA2qemAOO/t25Na2naxNdXBtIXj3zySGRWi&#10;8zz125wSc4G0ZGOQDjPFcN/bsZffbNGJFbO1V2spA4ODUi69C9vJbLPIbdWJMak/eIxnbyeRn6Dg&#10;cU3RNKOeKD3v8/1/q3W520U8c8ct2sMLRxqTHCGPIb+PrnGSMdQSMk9jPb319bRTLInkDqf3hXB2&#10;gEOeQg6Nxj1xzXCp4sWE+RLB86xBYLhWbco9G9sY/LirSeNrQpuEzblUI0zYYSv2LZ7Dpg5OMDni&#10;oeHl0OyjxBh93K39f15fkd9YXizFvtPlyLGwxIrBvMO3qMfe64xnjryQK3NK1G0gkElwFWGTJkin&#10;DsWJPy7BwWUcg5I5IPqK8tt/HEEDvJZNHDvBTy0j6AnJUk9Rxz6n9Zz8UoPMkVrpY4WckeapaSNS&#10;ADjGcdMHHas3h53PXw/FGCpJOUkeopqFlFfQz3H2yHzmIdU8qUptwdjOU+UAgYAHA6kGnQ+JDLN9&#10;m05FUrb7Wj8wytIuSd+QPlC88Zxk9K8tuviWHJie/WVQcbmSRwfUOP4/wwMnPOKmg8e2zIbXz9ze&#10;azzTSj7xbHGTyTwPal9Xn2PRp8WYGUrKf9f18j33wfq6zTR6jdfu44iy28Nyyhpcjbt3jjgg5cqc&#10;HIOcV6HpP9kzGK1dbdZmwyo3zFOvyk/3fdQQMHgE4r5OtPicrM0sd7KrBSjZ/i57dtvABHT1rr/D&#10;fxy1K0t1gt3a5jmZmmKxsdrDniPPTOcgYAOGxzWcqco9D6TL+J8rqaOa/rTb+kj6Qv8A4V+A/F0d&#10;zNZzWqyxRKzSXE+7YuzaytnOFPJ3KOck8GvL/iN+xje30LroE1iywoWht7Zv3yJtyudxwe5zjnpz&#10;1rL8O/GWRrzzrdoo0kZmjVpgMMQdxxxx6geh2812Wg/Gb7Da/YrW8laHy0lZfLDOGXJ3kLwcgBee&#10;pweTULmie1Vjk+bUbVEmmfJ/xF+CHiHw7fPbtpVxGytsXdHgHjrg9s1wuo6TqulyBLuJl29m5JI7&#10;1+jLfGDw942snTxj4ft9UXH763uoRJJBtA+YscbSqntiuG8a/s2/s7fEC3aTTBfeH7yS1UxpbYmT&#10;cSBvKsc4Oc4ByoyT0rrp4h9T8zzzw4o1m6uAqJN9Hp/X4HwqLuT7ok291brj1qxFqfysGl+Q8KrY&#10;6f4frXtvxD/YT+KGkQLe+C30/wARx7yv2fS7hVuEwMkNE+CSAexJPUZHNeH+IPDXiDwnqDaV4j0K&#10;60+dGxJb31qY2PHowH59K7Kc6dTZn5VmWT5xks7YmnJLvZ2fz2/EvxSK6LmRdvBUKOpHYfTrzV63&#10;icpuglbyzy20dfr69Olc3bXrxnyo933s/d6H0FbGm640kv7yRQg/i549/wCnv9KcomOFxUHK0jcs&#10;7+/g/e6ZCFbo5ZtwHc8dAM8fWui0jXL/AKXEEmVDNGTJghuMsRyNvqeTnpXM6bdWnypK6x7sPvZO&#10;VYc5/wAit7TZeNkTszS/OjMBgHrk464Ocj0NctSOh9flmKqRkrS/r0O70rxLYM6Ce38pnuP9IaSQ&#10;HaMcMwxjnHIHGOwroYprZ7iKa5tVaRtvyJIMSrztxlhnHAB+hxXF6FHDDdskbtnyhvjmVSwDcggt&#10;xnd29OOa6jR7KwZIdOtILe337t01xNHHCMYyDuOFwTnJJyG+lcckfpOX4ypKn7zRtW29bX7CHkkZ&#10;eIdyg7FJ+bvk45+bBB79aS8bydSQ3kxmTb5gh2iIzEdTlSc4xkjAzjtVZ9UtbO3khZdy7RIzRxEo&#10;z5C7Fwv3scD/AHfeuE+IXxDt7TbHHFMHXaZC8i+bCR1HcgnOeOMVMYSk7HXjM4wuBoOdSW39f1/l&#10;c6nVvENtp9pJHDrfmZm3rMyhSFb7oyRxnv8A1xX2V/wRitdH0mH4nfEbVtQaO0mksdI3yQhzNEPM&#10;nkiUEY3bvLwcjp6HA/NWy8XyzsbtrlyJNyNuf5g3B6Z+XjHtX6Yf8Eu9V0n4TfslWes+ILO4uLrx&#10;Nq11qdvYRXSDyrHiETsjjodu3cOQGB6ZNe3lOFf1xN9Lv9P1PyPjbiaGOyWdKGnM0vkmn+iPqvXL&#10;Pwrq2hyWNj4XkYXKxjT4FUS/aGLHy0aRRgYI3HA6P24q/aS3OhaENI1eO5s9chuRHDY2ccYtvNz8&#10;0KE9Tk8HrleAM8cTL8dBJbHRvCf2jTr7aojW8VPs9rGS2SCOmCdu0Zkw+cAVa8RfEbwtoOmXVzF4&#10;m0tre0sRD9tjj8+2MYbAEE2Qvm7QcnI2jJ5PFfX2ezPw/mjudxF8R7LStY0mz1KSZ5Lq2bLLtkjI&#10;UYYuMfusdQuSTzkiuvtfjmvhqBbawtEkt7uMDTsscbT95gVGGOMnBJ57V8xaRrF/dat/wlSacLi1&#10;ghaazhWRBbFZGO3d83EQIYkHPzMPWtn4W6B4r8QW1z4uOvLGZbuFtLtxcKiFol4njiwBHhSV8zZn&#10;PPOaJUISWoRxE76H2n8Ovis+mSf2fp32nm3Vrd7mQfO2c/LznseSOelet+IobT4m+D117S0hbULO&#10;HepYBjKv8S4r5o+Fvwx1Xw7JZalcRXT3ixh5klvtxmRhgl3b7+DnBXA+YnFe9eFfE1r4alfTlkZb&#10;jb5s8ZUfulztHQfNkD8a+azDD0akXHdPf/M+gy/EVacozWjT0/yOHuptdRiIbKCPHO7yRwRWfdya&#10;80m5VVv7y7QOM/y9O9dT43C2+rve2d1DDBdZkj3R/KDnoPXn9DXOXdy0Led/ayr3DBRz/n0r8pzH&#10;DujWlBtn61l+JWIoxmktUNgsfEE6b1mRN3J/ee9NuNJ1koN+pxjcvyg/3alTUoGZpJdbmbdxG0ce&#10;MCqk13YtGyi/unLf7RH4E4ry5Rhy7/iepGVS/wDwBzeHtWRvMOqx/L/Cc8cdDR/YUCxqbrXF9dvQ&#10;/marotndB1ZLg98sx5X1x3/rSBNOtk2tpBkYdpCeD/n/ABrC1Na2+9s397v+CJI/D+gvJuk10uvX&#10;asgGO3rSGw8HRkrPqEjMVH/LTJ/CoDJpqgsmkQr8vG5QRn8fT8qQzXiOxs7NPlT5R5I/IehrDmjH&#10;aK/FmlpPq/wHSReDki8wyM38PzMcH6Gq9zB4C1Wzl0e/0VbqGRWEsbRlgw5zxThd6uz4Wygbu6qq&#10;nb79etTm7vgrRsyhfvLtjHHHHApwqe9eKS/7d/4IpU7xs3f5nz18Vv2bINIuTrPgvTSdLBysLwsX&#10;h65A2npz9O1cA3gW0lJgntWEBUKsMCDgD7wwQT1z6nrX2HGurSRsZZHK7fn3Dr+HfvXnvjj4R2zr&#10;Prfh6QRTJuaS3EhBbk8gjpx071+lcO8T1IxVHEP0b/X/ADPzniDhWnKTrYZebX+X+R4HH4Et5PMd&#10;lVd2118sYwOhB6nb0GPpT/8AhE9NWdWkghHJcRL8ok98fwnofqOtdxLpbrGTDHIFVmBj2nCEdMk8&#10;Cobiyktot7R7mUsyxlBuX15PXOOcepxxX6Zh8XGorpn5riMD7OVmjxj4p+B7T/hDNQkMan9zkx7N&#10;wY84HXAYdRjvWB+1jaWKfsCXsUkkcnl2kY+YDj5sduCc/kBmvW/iLoUV54b1CJoWZfs5Zdq5G7Ab&#10;dx/dIByM9PSvHP2vob29/YY1S3juWVYbEPlm+Y47cE5OM+vFd0pc1O/9bHPh6fJiF6r8z84PDQ1H&#10;RNVh13RHlIhCvNH1b6kent6GvqDwR8NPhz+2P4LXRbp4rHXkjxDICNwbGQvPJyQRwelfM/wj8SWF&#10;pqkFlrdmskM37u4ikj9iARjoDn6ive9I8A+LPhdqtn8TPhXNNJZsyyMkZLJFjuyjOD9e3Hes8vjz&#10;R2unuj66nFHjXiLwj8YP2PPif5k9reWM1vL+5mVWUTqD1HT0r9P/APgnh/wVX8K/EOztfCPjvUHt&#10;NQVQkjXGArcdQeo6Hg/hXnl74p+Cv7aXwvTw38ULOPT9ctYR8235lbAyQfQkk47HnrXyL4i/ZX8Q&#10;fDbxRcP4WvJpnt2Z7aa13btw5AOPun689K6/qtSlpFXg+nVeh004yg9D+gTwv4t0Dxhpsc1rfLNH&#10;JkK0bAjHHP6iqnjP4V+G/F9m1re2EbKwI+ZR0I/z+dfj/wDsmf8ABTP4rfAu/t/DvxHe4vrBXEbz&#10;SYwF6A+pb9Tx1r9Rf2b/ANtD4XfHbRra+0TWoDNNGreU0o3cj+nf/CuOphqtL36buvxXqdfK94ng&#10;Px+/Ywu/D2oP4o8D27Bo2d1CcKDjpwOOn55rlfgj+1V8TPg5q6+HvFiXBt4W2nc2Oh5xkcgdMHk9&#10;eOlfodeaJpviG0bCLIkow3zDB4/XivC/jv8AsfeF/HEEk9npqQzgZ3KD0AIxx3xwPrXVh8wp1o+z&#10;xCKjUjLQ9B+D/wC1Z4F+IFnHF/a0LSnO5WcZU8ZH6jIr0to9D1uHzIijbhlWGDX5k+J/g/8AFP4I&#10;eIWurOSQQQrm3kiY4HJxjHbBP0xXtXwK/bS1SBodF8VM3mqRG7SN8xYcZ6YxgdueOajEZXpz0HdC&#10;nRW8T6y1PwqYI1NoNvf5V6cf5xWHPHf2j7ZXblsc9h6VJ4E+N2geLbZY4LtWPUcY9K6S7ttO1BfO&#10;Qr83+197n+VeW/aU3aaMuacdJI5uDUPN/dSD7v8AEzfrRdaXbXStHKI2T+JWXq39KmvtBW3Ytb7t&#10;oP8AC3Oc9fyzVSOYxZMjMO/zd+Kq63Re+xU/4Q7Tf+fW3/8AAdaKsfaLz/nr+rf40VXNLuL3j+Vj&#10;wLqDQWhiX6Vp6mxazdlHXiuc8GTDfsNbupMwtiM/w1x05fubHyLXvGNK4VNzD60yObMu0Dj1ovGJ&#10;XbVePd5o5x71yyNIk00jMsib+PasK4G2ZgB0Nb8jKNwC8H9awrxHa4dVHfjisanwoGQKzAGVmO30&#10;HakVQxznvgU8W87AHy2GPbrU0WnTuMuMVnuBXRn2sVAz796sW9uzt5nVVbj61KtmsZzK3b5j2FLJ&#10;Mq/JGD06elVy9wGzTKu3aAPp25quZjtwG5HU0kkjOeBxztzUTF8llb2qb3AcpbGS+B1+lOXB2nPA&#10;HzU0KxbADfj3qxDAzNwmMn86AHQp6jof8ipgse8Nt9+RUe9YRkf/AKqGkecrHCjs3RVUEk//AF6r&#10;4QHb0HP4VVuCSPlHFa2l+DvFets8enaNcN5a/OPLPy49ao3ukXVk5juQyuv3lK8iiUZb2A+u/wDg&#10;kx4Zj8Q6j4mWe08zyljbcrbSox16ds+h69DXr9h8MUvfE+tSyQK2+/Zo5Gj+7yeMdxnA/AVyP/BF&#10;XTGlk8Y3MkedhQjdgYG3k8g449vSvpPwbokM2q61NcxW8hfUXLcD5TnqozwemfpXtYOnGeHimu5y&#10;1JONR2POLf4VrdwRQC32xpHiNmtzw2cgdsnd0PXHXmr1r8NrRJFa1RVXycsVhzsJ+Y49D0B6nGcm&#10;vYI/C8G8QFXlkWQN+5TGQed36dByePrU1r4OkO6G5tvmWT5g0RkwecLgZ9uT0x1rs9jBdDHmkeO2&#10;nw2u8eeUFrEoyskasxYgktnIwe2emPyqzF8MDO8gkihjWdV8nYxyAdpHpnnj6Yr2mPwejIkE8MbS&#10;KzMsRVSGycKWXGVYgd+cVasvCsSRQpaD93JEJFkEfUBvmB442j1HQY5xSlTgiveOZ8Qft16L+yF+&#10;yqv7P3hzQ4LHVPE95cajqutzKu64KSKI49uOcBcYJOO3Xn4h+Kv7Rdv451ibW/GF1b3N1Kv+jvbg&#10;H5QD8rqBk4JPfI9eePqz9sz9nGT4weC9J1HQfD63mpabdCJYYFG54ZnUMR1yAQGyOcE17R+z1+w1&#10;+xf+zp4R07w3qfw4svEXxAuGC6hfakpkkmuW52RoSflXIzt7AnivLxFGpKfKtjspzio3e5+UmmeB&#10;vjX8c9YNr8LfhvqWpRNN5UV5HaMsO5v4Q5AXn+fSvb9E/wCCTPxK8F6Ba6/8WH+2eIdRmQaf4W0+&#10;FpPLY4x5hBBdieNo4AySeM1+xHhH4c+DfCtva6fp/hvToL6NHSzitbJVSFereWoAAJz1+lbHh34X&#10;22h6pH4v8SWvn6lcM3khof8AUo3ygKeznPXnjj1rCGHoxvzNsuUqktj55/4Jqf8ABKPQ/gdq0PxF&#10;+Kml2d5444EEkLCSHRIyDlIsqAZiDhpAPZccmpv27P2nrLXfHU3wl8IXXl+G/C8n2a6s7S4Cf2pd&#10;qcMzspJ2RnhB3beTyRj6K/aw+PekfsxfA7xF4ptYmW40jSROrKxXZcSfu4F3dwJGViOSQCB1r8Ud&#10;V+Mtzd6m18qvJtuFFzcOSTJOzM+/5jnDHcRngdOpxXl5lW9jFQh1/L/gn7R4U5FRxWJnmOJV40/d&#10;hf8Amau38l+d90evfFVrB7OLUYYLWRt0gmdYzkoWyM4J2n5uM8ZHTnFeTt4Fm1i4+0RWP2e3d3Tc&#10;2cqMj5unr275Nb6/ETR5Xn1fVNTjjkMbPawSMwLJtJYjrnIBByOD2IxVC0+MWmPeRafdeXuClvNu&#10;JAEdCBhdv97px1IycV4E7s/oFxoL4rHQaJ4B0Kz3Kth5ymBYrVWQJkHjcx5yOoGcEc56Vxt38Hdc&#10;0qCTXnjT7MoeXb5hMagHoRgNycnIH6CtS/8AjlpVnCuNZ8xo5zLbqyEgMM56qcDGDwCOmBmuP1f9&#10;om21RJLEXKTS8SwtHMRvY53PjnrwCCOoA4C4qPZs5sRjMvo25pJPodbqGtLaad9nsLlVuPLXbBGq&#10;GNBhQGLZHJ9D0xx61x+veLpbe/aS7uGjmb5f3K5WOTgDKt/Dz0ycdcmuK134nw313cJJF5Ikj3lo&#10;I1bLMONxHGcrgdT+Irjtb8b32oskmq3Egn3n923G046dPmHOf071pTw8nufOZlxbh6K9x+nyPR9a&#10;8cFzJJGwUxNtk+Vj5px94D+Dv16Z461zmteK7q7ufPkmjaaaTdI7ZMiv2CqMBfcemfpXEP4p1B0J&#10;TUpNx4XdIQAuMcge3fn0FUbzxldPcfaT/EMeURuQHHpyMd/x5rpjhz4vH8XOrFtto6SS6Ecs139v&#10;VtzFd+/LFicnqTk5HXgfnWdf+NJ/KMGVYozErJtYbh2b+8CexHH4VzF74lN1chpplO1fkiVcKnPO&#10;AP8A6+KoyarDJHvkeNmXjO373PU+tdUaK3Z8diuIpaqm7fP+v68zo5fEzKuwTttWEKI93zAE/d3e&#10;o/kfrUEuv3M0flTzfK2c4YhgT29/rWBJdx7tyW8jHHyqy/yx0/oKrNqEgO0J8wb5WH3ue/t/OtVS&#10;R4tXN6z0cjeuvENxPHvkbaxH3tw69skAcZ6VRuL9FVN0zfKdu7HzEY5GM8/Wshrlm+TG1cZ5zgj1&#10;pj3rv8rDGOeTyK0VJHm1MyqVNWzSOps0W7fli3zM3bHQj1P5U2TWDnDLuVmJb1z3OfT61ktKqYZz&#10;nd0HrR5wAAHUDKt6NV8kTkeMqdWaX28s+DMzFs4LMQBmmveRpGx3BhtxtZuf9761mtdAbQG+7wwy&#10;eT1z7fSmmdIj8p/rg04xTMnjJGpFqBYfeIHT5unTqfxpou0lkCSy7SWzvcYA/L8qyZLrHCqMfw/4&#10;U1biZkXam3HpVezI+uSNYamIjtzt4OfXPv7dKR9cmULhx2IPTn/I61lHzXbliCT82F602MgtsC89&#10;Duz2o5CfrVTuaJ1gty8jbvMyNp6e1MOsnJK7v9psnmqarIpwfQ/QU4JIRjym/Lp/jUk+2qS6lg63&#10;INmX/wBXwvyjv/L8aausyB2MQPIyvsRTYtOuZjmKNsdW+X/P0qQaJdH9z5Lc8cDp7UWK5sRIP7Ym&#10;C/MWXjHDZwKI9ZkKZLMPm+U59qV9Bvl+ZYF6YXJ7Uz+yLwFU+zn5R0agObEx0dy1H4hkB5dgONy7&#10;sVai8UXay74rxtzDHyyFc/kfSsltNnUZaBvlHzH07Z+majaymzlIsfLlsDOPpRy+RpHFYqHVnaWf&#10;xJ1C2QQssSCNjuK5BkGerHPJ7f5zWtB8XtRhRRbssPzD92rHg45PuccYPTNeZFJVyGLDcf8A9VKt&#10;xcRBXPzKx5b1NZ+xhLoeph+JM0w+kajPbtG+OOpwPHJLqGF24Ztp+YevIxnt0PArsfC/xb16ZI55&#10;75gPmMe2TbI4zyOOF453Ac9O9fM8eq3ULYLYb69qt23iu/t34upEZed245HvnPH+FYywkemh9Jge&#10;PswoSXtJNr1PsLw38XrK1LTEySyKu1nFwGYAE7FA+rcr1AA610Wt/Ejwx8QtGbQvHHh2x1QyQ+Us&#10;t9bpPHBjgtuOGXCqTwygj0r4z0T4iXtkylZmLBgeD+g/XnrXUaD8Tbmyt4sp5m3mMtjKfNk5BzuB&#10;9DkHPvXLLCyi7o+uwvHuHxlP2dWKs909V+R7H4v/AGPfgh8QYPtPw11m78M38i74I5pPOtZ+OF2M&#10;d0XdsljkdBxXiHxE/Zs+LXwpRr7VdLj1HTxnbqOjyefEVH8ZA5UfUdRXoWifF6wlitTfXkjSAFWM&#10;YUO2D19SO3oPbNd9oPxxEsEdtBqNtFDDtLNIh2SEk7hg5JB43Icg8nAFEKlenpLX1McZkvDGcJ1K&#10;KVKfeDSXzjt91vU+U7LUGzuL8dFUNyD05zWtZajeE+d5nl+XkII2O4tgfL+P519AfFH4d/CX4tou&#10;o2ltDY608ef7Q0nan2gdwVzhiD3bBxnJ6V4L488B+NvhXekahD9otDIRHqFsdyDB74+6eevr06V0&#10;RlGpsfH47K8bk8uaT56a+1H9V0/FeZradqus7AZG27WyXYnbt7569T69eldXpfibUdHij02/+YTb&#10;TMvmGONec4BB+YnrkjjpXlmneIoBtPmvheflfAbt7/r1rVsfFU7THY/l+Z37A46/X+dKVLm3R0YH&#10;PI0UrTf33Ox8YfES5TTW33UZijbO2HcnGSNq5b5Sc5/M8dK8pvdfvNUu2uLlyN2AI1PyjHQD3x3r&#10;0C00K18WaZ9r125Zmk43L978Me/Xjqa5Xxl8M9W8Kj+07ISXWnqAZG2jdDn+8Bn5f9oceuM1rRjG&#10;Ohw57WzHGWqvWHr+LXYb4Q0zU/FGvWfhXSh+8vpliDdPLTqz57AAFvav0M0v4naV4f0DS/hN8KrC&#10;bTrHR44IbfW77yptixjC5jzgqSW3Atgls18Q/ByKbwnpo8bw2Ek95dM8NqscIlWO3GA5YYOCzYAy&#10;QQBnvXf+E/iL8QbYbNA0PUJFWMLKJLRZfKhJP3VIIXB744x616mClGnJtdT43NIylh4qT8/8v68z&#10;6l0v4veNLzWrm4uZLeNJbcLM9qWSRH3kvLGqnjOOMgZzweKPB3xB03x94ihtTYXS21rqFuXYfMjy&#10;OdrxxR4AlBJJUgZyexrzL4efAz4zfGGdbDUNQbT4flESC52uXQjaGAIIOWGC3QNgcGvob4UfsM+K&#10;obu3k/fL5fmCS/1Fizx/LhnQrgq5bJXyxweele5T9ro3sfKVFT2W/ke4+E/hNrGq2dv4Yt7iSKGG&#10;2Qzxz/u1lIYssUa8tg7uVY4wSeOK+oPgv8A7HTJ7NNQls7yWO4Jmht1PlQpjd5SNkkc8tnucDFeT&#10;/s6/sy+KvCll5t3q00P2qVXhvL5pBd3iIQn3Xw33flDDgrjBNfTnh3wgngqxj01vkS8kZ5ndlWSR&#10;sYEYOckcdG5OOpzWWKrfZizfDUerRreJdU8M6aYZNTSCeSNvLtNPSQFYyDkNIe/qF5xg1zOt+PtP&#10;msZrqdY7W6aQgmKPayR9EJz6kZwP4ee9Sa5dmCzuFtdMUqdq2slxH83mNxjPQ5XP3e3SuQg0bUb7&#10;XpJtQtIWxIqTWrKzea+3IZODuwvTBGMZrg9nGWrO32jjLQ9b8IaZbeOvBk2iXAVri3Ec+nuzY35Q&#10;bl452tjv7Vytxb6RE8kM2k7mGVZHkIwfy/PNdh8I7FdFaG4u75oR5atMWTkDOFDtjgk9hXYeLvhT&#10;4b8W3LXtjexWuoTFm+Ubklb+8R2z6ivkc6yeWM9+lbmX4o+vyXO44KXJVvyPX0f+R45btYqqiHSo&#10;huXPzAtg4pZUDKqmHbt9sA5/GtLxJ4Q1XwvqP9na4Lm3kPyw/ZolMbj+8pwf/rViy2FnGzLHJdzB&#10;eArXQGD3+lfA16NahJwnGzXyP0HD16WIipwldPruKXh80yGNVZcblYDn+f5U/wA+2ckGEO3904H8&#10;6pRQ2qz+S2ncAAr/AKQSF9M+tOuLgLKpPkqvdmkGVGf8/T8a4XLlWp3RVyxsukjCw29qmFzuduvo&#10;Kqy2dzBK00us28Rdf3i7cgewGc5qlfa3dI5WK5sdrrn5rrPPcgA1FatPOFf7RFJvUlfJkJJ/n0rj&#10;qVoSlZXdv66HTGnJas0zNcLCQNV3Db8zJa9+OAB7VCkgjcSSPqD/AC/ejhAwc9OajTT9au4dpilZ&#10;duNzXDLnvxgYxTV0jXWfBsGOV3bfOfH+RUSlU0aT/Edo9X+Qpn1K6dg+lzleSzSXHT68VXCzxTbj&#10;o9uo/wCmkhJI/P8A/VUkmh3tkRJ/Z0aKpPzK5yG/Fun1qO6ZPs+ZjD5Yx5m+Rd36n6e1aU61Sm7u&#10;91/XYUoRmrLb+vM5zxx4UtfE6Nf6ZcW1rdRo22OHIWQgd/Tt9fbNec6tYSWbPbXsLeYvHloPut6D&#10;qDXrUc+h790ssG5R1V1/9lrJ8U6D4a8Vw3EiSyJeSRjy7hd3yEDgdOP/AK9fd8P8URoWp1nofFZ9&#10;w2sRF1KKtI8Q8aos+h3EJ+aNrdwzc7i2085zx2x7mvKvjZpun6t+xbrl/fJMyW9m37knBbnkEY4P&#10;H5ehzXsvxK0nV/DNlcWms2JhaS3dw38D4HZu/HbrnntmvHfi1suf2GvFknmKsQ0aUq8jY+XJxuz1&#10;IzjPU+pr9XwuMp4iipQd0fmFTBVMPi+Was0fmRP8Pr2AR6/osTPDt3MsLcDt17f0r6g/ZM8ftDpw&#10;0rV1BtVwvkzKTnj5iPUdjwe3HU187/Az4gQ2Ui6XezLJbzLsKtyFyPmAJ6Z5988Hjivrj4SfCvw5&#10;4gto/Evhe6jULGS1v5e1kBPGO5B4wwPrmvUyyMXLmj80ezTasfR3w/8A2VPhj8VtNXxX4OlNvctz&#10;JBFwrtwWz6nOOcY+g4qz4k/ZPvNPvMXMEs3mJiZVjJ3MOn4ZA9uMYFZnwZ8V+JPg34htb+FysbyI&#10;1xHLj5lIG4+g9sYyPevtHwjeaT8RfD0WvaXGqu0amSGTqhGM8V6WIrVsPK+8WdtO3U/MD4wfsz2g&#10;vFg1Pw2Y5juKll7g98cngc8dRXCeG/8AhKvgLri3nhLW57VcAjbgjgbsEZyPTscmv1H+LPwGPiy1&#10;bUl0qOOaNm2v90kkdCR1H8q+Y/ij+zLNEJmmsTGHYjzGj+bOcA564689RitcPiKNbXRM7KZ3H7K3&#10;/BSNJLWPSvHl6zKm0Lc5GfTaffp619ofD74teEPiJpkd/p+rwSLIATsbJGR3r8gfFfwT8UeD9W+1&#10;aJeS7BJ5saqcRrzg9OhI/nXd/Br9oLx/8Nb1PsN9cLtk27WHUgnKc4zzxtHJ5x2rPE5VSxC5qejC&#10;dKM9T9R/GXwu0PxbZtDNAjbl4Plg/wCRwK+YfjP+x7dWM0+qeGrYRyDcyCHqec49hjPqfzro/gP+&#10;3rpOvmPR/Fi+VMvyyPI4wD7jPHf8vWvovRvFPhTxtYL9lnhkWZf4WH3T/n/CvHUsZl87S2Mb1Kej&#10;1PgPQPE3xD+EuorHdi4VFbDdML3455HbnnB7mvfPhV+1Gl9aJDfTn7uGDHnd7eue2cGvTvif+zp4&#10;f8aWjGGzj3N8zYQDnt07V85+OP2f9f8AAN9JfWVlIFTLxqgyAcjBAPc9zXoRrYTHR97RmylGoj6a&#10;0n4n2GqQZU+Z9053df8A69TXeuWtyVlO0bufT/P19q+YvAHi/UdGn+x6teSbflHnMCDI3fjp6/5N&#10;ev8AhrxFY3EKmG7Mkm3coz6/145H+NcFbB+yehPs47o7D7XN6L/3+FFY/wDaU/8Az2h/7+CisPZ+&#10;QuVH8s/hOQ/a8ZrotUx9mUVyvhlnF+p3da6jWQY7ZWJ5avKpy/ds+OkYt458xUpkTZnVc96ZLL5t&#10;zkGiNlE+fTrWTGtie4IEmE/h5qnIoD7wPxqzNLk8H71UbiXB2g1nN2sMkknULuK/xVE1zkYLdOKg&#10;acn5s1C0hJ2q5zWbm+gFhrjJ4G3jHy1CZBvHyfjnp7VGW3fOR1Hy0Ictgj6fWpAHXJ3bD97+EU6O&#10;BTtGeV5qUwui5z2pjLK3yjigBwMcYIY8dcDvSm5XPyBt3bHelisZHALjp79a0NBgsI9VtZ76DdD5&#10;6+YB3XNAGp4M+H664f7U8T366fp0al2mk74/hGO5Nb1z8UvBnheJbTwb4Kg86DKf2hdYZnHf5R05&#10;9+leqeO/2YLvXfAcXxL+GV/cX3hxmUSwsvMMjDpgDgD1PoO9ea2H7PWveLtQutP8MIsklnHukVur&#10;Dplf7x/nXRy1KeiXzJTjLU526+M/ja4uzcW18bdljCFoVC7gD1Pv71zd3qeoahNJdTltzNluOM16&#10;Lq/7NnibRLdpdXuFt5FZg1u/DDHOOfY5/TmuI1jQLjSLj7JKu3p17jtWcvafaKPu7/giI1wtv42k&#10;x8/mRLH8oKn5Twc9e/HevqX4UafDdxa0WWTcuszLujC/KF5VTzx+PvXy9/wRQaG30fxm3mFXS6hK&#10;jy92Ts688HnHFfV3wajt4tP1KM/eXWJgqMx3ZJySc89P8B1r3MFphY/11OKt/EOot9K3xeZBaqnz&#10;5Ro1HylgCDgn7xH4CrraZAZFCRs0fB2qxXOed3pnP5HmrsYEYjjWONSu5WZo+cHnjk+vp+tS2sIW&#10;7ZZVTaWO9thLY+vUZPfkn8c11cwtioNOPmr5qsu5SZIVXedoHqMA8HH4d6tRaOCvySMdv3WJ5yB8&#10;vTsOn8+amL2Uf7ia4jUqn7qMH+EdSOg69fSrMqvZnypyFXPHykHBOMnnrz+dS2UrHK/FTxzdfBz4&#10;a6p8RLC233WlWvmruUFI34C5Ge3JJHTArL/4JveBfiJ49ST4ueINMu9U8UeNNSceF4GlKpp9gCBL&#10;cFmzsVypOeyjjk12/iPQ9L8V+Gbzwvr+m/aLe+tzDeWaqWaSNwQRjnk9sen419Pfs1fDPw1+yb8G&#10;bGLV45rbxJrejgWenyR/NpOmQj9zb4/h4O9h/efHauHEvls/uRvRXNodxD4L0P4fWsVsQuoalLzq&#10;WpmM7WGOVjHJRO3qay/C/iWz8U+PprARxtNZLi8b7R8kKAbsDgcge3X3p1546t9d+xaZYvdbrgF2&#10;kZRvf5cqDxwMkcjoPzrndZgtfhr4Y8RePry5G280+eOaVDkytt5I4PTGOmSQTXHGLe+51+h8Zf8A&#10;BXX4iar8Qfh3pvgmHV4/seu602qNCJhvW1gO2JWH8fzEMM4C46Ht+cPiDwjHZ2EkNlKZmhYhtpyq&#10;4GQQT16/QY619L/8FFviiW/aHuPDUOoxvDo+g6dHDGrttcunm5AY/PjcMgY9eOleIMb/AF9Vhl0r&#10;ZLM3/LTO1WXpwOnBOck9s185mEvaYqVumn3H9TcD4LD4XhehBbyjzP8A7e1/Ky+R5TpsniGyviir&#10;Jt2kIWY5cY6D1J79jVHxJY+O7KX7dCGR9zIPso3YXBzyDgZGfrXpeoaFdadqUUs6xySRuF8x4OeV&#10;6hM4Udh27jmtP7Ppeo6cllJFDNZzNttiq7EDMPlOc5GACBuOcH3riUT162B9rRdN1Gu2p4Lbaf43&#10;vnQxXVwscgJiKyg7G9z7Z78joKsyeHV0q2zrWqKsm0MsEsbZZj0Xgnr1z/jkenTXOkeHpJtPfy3W&#10;Nm8iBY9zE8ZweenLZA5HXIrznxNPJJOWM7Mytubzj++QZ456hRnGM9/atopydj43McNRwVO7m5y8&#10;3ovl+XkYd/aGxjX7UxVjKH+XKkk9fbIPY9RzWbJqrNGbZWZiu0LuYdu578dscVJqethi8pMJZW6q&#10;xKs3r19O/r6Vzt5qJmuooGkXbNMsckykgjJxknPX39s11xgz8+zDMKdFtwZoPKtzehLRHmmYH91D&#10;8zEc56f1FN8S+FvFXh7To9W8QeEtU0+zmm8qK5vNPliR3xnaGcAE4OcDsc1/St+zR+zX+z38Lfh9&#10;4Tt/hj8HPDGkxw+H7VGurPQYDdXI8lSZHn2l5GZssWLHJPpivDv+Cp+m6Pq1p4P8Gan4Q03VIJre&#10;4ZJb+zSSOyclQzKmBtnK8Zz8oPIrzqmYexjz8unr/wAA8XEYrmi9D+fieZ9zOdw3Nnb5ZxUbmXao&#10;EEnc4MZ5/wDrV+nWifsu+H9UvlSXwzpun2p3O0hslUlgCfKy42nqM8HGOuOvTf8ADLHgG9tI4pdL&#10;sSu0O0UNvsIjyRubAyB05UDOB3ya5f8AWSnH/l2/vPPVH2mqf9feflEbfVim9dPvNrDO77K/C+3H&#10;rUUjX7syG1uAyjHMLcfXiv1oi/Zl8OzRrBpWkSRxw43TWs80rIoPRxnDEnAxjIx7UP8As3z+GtLm&#10;1uLwFJawrceWb1rJlUZ6FmcbtxJGSeD+lT/rLHpSf3/8AUsHU5b839fefk7caN4iisLfUZNCvlt7&#10;sObOY27bZtrYYqcchTwfQ8VTktdUVT5mn3AVv4vs7c4/Cv2X8b/CJrX4U+Ef7Pgt1hSxv/tUm2Ns&#10;/wClOx/dgZAJbtycjgYry/VfgDdtqE1veRRhBErquC2wh8q2eg3c565wPStv7efNZ0/x/wCAedUj&#10;Z7n5aEXLOsa28jszYVViOS2cAfnUc4milaCZDHIrEMrggqR2xX6yW/wX0XwvaLZ2Hw10u5umYG4v&#10;rkmQyM/IITjAIIxtIJbB4HAo618L/F2sSKsGkaTbShS80a+HbZjk4wh8xSxHJPJ9Oo4rSOfLm/h/&#10;j/wBRpc3X+vvPyncEjYrtluVXHNLjadw3Ht061+uul/Avw7L4CuvFN9YWVhqFvpN8wvYfD1v5crr&#10;E4jcB02hWPyluhbkDmvztsv2fPD8Wlf2mst1KqKpk/efKckADPrluOmea+w4by7HcTVHTw0Vdd30&#10;OHMcVQy2kqtV6eh48sTSPjbn/dPT/GpY7GaQbsFc8scete9aR+zfodwkc1rZyXEMiqxuFmyDuBCY&#10;9twPPIGGz0xW9pf7NXhCGyh1XU7yGODcxkWMuw2qWVmDZIwCAO5+YZFffU/C3iOVuZwX/bz/AMj5&#10;qXGmRQ3k/uPm620W5kk2Z/4Dx09fpV2Hw2x+WWYbd3zNnt/9c9PWvpnR/gX8OIbR2mFvu8thIs0i&#10;+SQvJbfzzg/MOMfLzk1u+HfhP8O9kNrNodnJdTx4mVraSNYXJGCzKcmMLgjpu5yV7d1PwnzT/l5W&#10;ivS7/REx46yfpGT+7/M+W7LwvaO25wy9CFRN2F9fpWpa+GbNv+Paxkk6H92pJJ47Y6/pivref4Ee&#10;C2tVtLHSYY5riWNLe4uEaOMsp+d8A5LFcDBO35s8EZqXSPg8NP1iO8sprNmlO+389Y3MSBxmRR/q&#10;2APTO44ABIIOemPhbOL9+uvlH/NnRT48y3lvGm/mfJ58G6k86m00SblTJhLZjjPXt0/katJ4P1qa&#10;OKQ+Hro/LtZlXaoyTjGcHk8c9MelfZ0Pwk0meKFtZ1i42zXkwsHhsUX7bcpwjNO67dpHmNhcZA3K&#10;AORrWfwT8Havqklt4gs5rqSRBHBHboNj3G3afOmYfu49uG3cc7ipG4mtf+Ia4ON267+5Ff8AEQKK&#10;0VL8T4huPAPjMxJLdeFryFWVWaTyduc9M5/Tse1EPw38Z3kUbxeFLrazfLIsY2k46D/PFfek/gjw&#10;To3hOUakn2u809Nl1JDKJVjgEwygZmMbEDYu4ZfjAwSMaHgDRvgxperp/aXjvQZI10+S8vYbyHFw&#10;MviORQil5fL3FSowVDHO7K4b8OcrjFt1Z/cv8jJ+IEnKypL7z8/T8JfHMM7Ry+FbhV2AkSFflHUH&#10;Of4hVOb4Z6+OJdCkAYFsx/NtxnP4frX6d658K/glqOhR2/h4efNcWcMvnQwrE96d+8eVEVIZpOFz&#10;IPMZRn60dE+H/wACb5r9bLUYMNG32qSWG2SW2k3AoAoLvwuRsClTu5OAM4f6hZM43VWfzSD/AF5r&#10;bOivvPzIu/h1qjxjfoMmXXKtt/hB/wARWfdfDy7Ylf7LuN3U/u/4fUeoFfpl4h+D37OUllHFpMbS&#10;38kDL5EzOpTCgB++xf7wbPzFiuBwOdvf2UfhRcXenweHNfn1GG73mOSPYZJpVBYoNq5QqNzOPuqF&#10;OfblxHAeX06fNGrJesbG1HjSjiKnLKl9zTPzduvh3qoLbbWT5WwGKnG70+vb8K9S+A3/AATx+P37&#10;QekW/jHRoNJ0fw1cXzW/9ua1qSQ72Q/vPKhz5kzL04AXPBYckfYmo/sjeCdMmu7jxDbLb2dnIHuf&#10;NZhKbI4GRnPG7K+YAeWyeQK6iDx94Uv7KOwt3s/7F0iAQ6XpNuyxW8UeAFVAOhI4J4O85Oea/Oc4&#10;wVPL78srn12DlRxlmoniKf8ABJb4HN9ns5vj3qSyLHsurgSWgV5hnorNkDggcnnr772hf8EbvgRq&#10;d3b6Pp37Sl9d6hdRloYLf7J5mQMkbMknABJ54/HjtppPhd4mn/cWUNu1vNvRlkObd84baOc5xk8c&#10;FPlwCRXpnwUsPht4O+IFp4i8eNdX9ray+bZrN886yNwhyu0oijnvuIx9fhsRjMRF6St/XofR4fC4&#10;e/wo8V1z/ghdYQ3Q/wCEP/aD1ho1hZ/+JhokAbPG07llxtJByOvSsk/8EWviVpyY0/45SbmdlZJN&#10;Fjbfx/DtnyT25A69a/T7wfr3w88b6AvifwJqMckMkyRmMrzDzwjg8gt1GQOPzrWj8F217NuhtVjd&#10;2+VVh+YDGOO+COdxPTkV588XmDfu1L/Jf5HuUaeHoq8YfjL/ADPzJ0z/AIJE/FPTJPtFz8ZbzyVj&#10;A3Q+F/MLHByTif5V4zj6j63r7/gk74+h01dJufi958Nzn7XG/hRyILdchd374L5jNkLGCTgEtt4z&#10;+lPhnSntbe41H7LJDHEz21tHIwADJwWIPcH5Rxy35VyXjW/RY5PKluIrW0B+0RlT8pY/eckHHOcc&#10;jdk85FQ8XjIx5nP8F/kbyxVSXu9Pn+rPyS8Z/wDBGP8AaSm1Sa5+HWs+HZocbvJu5JbU8joBtcZB&#10;64OM9K5TWf8Agkd+3TocPy+C9FvGjb5obbWl3KSQMfOq8nr6YBzX6zTadbyPnSbvy/Lk3RMoaNQE&#10;A4J+p5BPJ4Oa9A8O+HrLVdOOrXKruhXZMrTfKvXDEdj15Jx6Yrahm2YS926du6/yseLUy7C1JuVm&#10;r9mfiHcfsE/t0eD4jPefADVpY8BXfT7iGZWUehRzUGm/Bf8AaWtpWtdW+C2vx7toMUummTevuBn+&#10;uefSv2x1rQWUpbWNzLbozM2YVY+eAfugHqcd/TnvmsbSPCt74v8AEul/YIFnvLy78mGOO12xyO2N&#10;kTE/dx1444OTgU5Z1i4SScIv0uv1NY4eNGOk5W9V/kfl/wDsqfBD45eOvG7/AA78L/s7+JNYXS7M&#10;3Op6Vb6S8bW0QbCPvKjg9FwDu+bCmvpPw78L9T8FaougeO/gr4h0BS0Uojm8PvGAFfBWRQpLknJA&#10;yBkZ75r9XPhN8NvAXwa8N/8ACMeFrG3tpLy48/XNVgCh9TuT8pmVgSDEAAka8BFUkDLZMfxs+M3w&#10;0+AXws1741/EnXI9P8OeF9Ne71a884FgoYKsSDPzPIzKiIMlmcAe30eBzrEU+WKpp36X1uz5TNMH&#10;DGXk5NJfkj4/+EmmfCy81CMwJDusIfLhsLixEMsK/wDPTOAuTjJyee/I594+FEHhHw9FDf60sc07&#10;KqwyQxhljyzYXaDwVCjkEgcYzX5rfF//AIKwfth/tGa7deIbXRfDvhrwTPHJHoXgh/D8c1ykYH7q&#10;9ubxh5rXAPVEKx4+XYepqaD/AMFEfjz4Z8KLpVj4Z02O9hWMx6hdM8ximX/WGGIMqDI5CHdtxyT3&#10;/WMPwnnWOw0Z8nK5W0b2/L7j82rZ9luDrNc10utj9btW+JnhPw4Yb+W4ht/OXC3VyC9yrdFCj72M&#10;c8Yx6ms1fitoZuVu0KeXeSbRI8582XHDMN3RB3wCxJ4GOa/L/wAPf8FE/GEGq2+u/EFl1Sbb++nk&#10;ttwdsg7E2uflx1wMnPsBXrHw8/4KOfDzXvEtja60IdLje4/06+jWRZLdWOdqJlhk/dzwWDY4IzWG&#10;I4LzbDxbcOa29jSjxNl9aVlK3qfaOseJp73UJrXTLe6ksWDbpLGPiVumzeflUnAGRngeuau/Cew8&#10;S3Uv2m6toLFvMIFsrH/R+Pf7zD7pYfUCvPPD37Q/hrxffLD8N9Ts9SaWKNobOFfs8Rj6ec7jBRVP&#10;8JHJPTqa9f8ADdwq3cawW8drHcSBfLQ/vJWz0GTlecktk56+lfNV6VSh7ko2fnue3RqQqvmjK6Oz&#10;tGvbiBbALHHmbzZ23j5cY7Hv0xW/p2vTafMyPcRSNHCqRuq4bcCO/wD9auEmuZLLUpYIdZs4/s+S&#10;0gkOGBOdyseMfmR075qXw/rIuEuNahZn+yq0UikkGXjO4buv8PP1rzpU7nbGZ6ZE2jfELSm0nX7J&#10;W2MwYr96Ns4LKcdv1+leb+NPAGs+DJvltJJrNm/cXiMuwj0PdT7VHpHj7/RreCC5WK8abyXWIHp/&#10;EeuDj24+teqeHNZt/E+hkTQJLG7eXcROuQ3GCCPX37GvGzTJ6OPh72kuj/TzR7eV5xXy6V46xe8f&#10;1Xn/AEzwo2hvMRxeSFVsHz5wP0AqovgvSbhy1xBYySbv+WkZkx+orsPih8KtX8MXba74ZnjXSXbH&#10;lyQB5Im9Cw/h9DxXKJFeWq+TLqrMf4lijUAe5x3r8xx2Anhazp16e3XSz80fp+Bx1HGUFUoT0fTq&#10;vJ+ZLb6bpNmxSKKJto6Q6eoI/Oklv7UBlhub7co/gVV/pSfZrTG57e8uC3Drubn8hTLuyhiU3Vn4&#10;bmVl43ySMQc9hmvPl7q0SX3/AKHpQ131+4glvz80ZudQbaRt3XQ5HXHFVZZtOmJNxpNxMx+7vvmJ&#10;LDsccf4U25VkAD2djb4Dbg82GA9Pvf8A1qz7jc+5INctLfyxu/dFW49MnOOK4KlSS31+79TqjFdP&#10;6+4uf2fEXM1v4dh3DhmmDsx/WgW15A+6LQbFPMblVtxgn8fwqjZzeWGaXxaFduW/eD5h64AFPGs2&#10;tuFSfxajKw2r8zEk+tZe0p2u9PnE0tPbf7zRSPWmBW3hso3XqohHBpJB4pDbZLiFW2gsokAwfy4+&#10;vtWVLP4cu0Z7jX7pwPvbbc8/rUdrJ4ceUlJtSkZecxqgUcccHOaFildK/wD5Mv0F7LT/AIA3xb4W&#10;tfGWizeH/GF7byRvuQSq25osjAZT2P8A+qvmH9qf4M6x8Ov2TfHWgLqKaha/2PMbW8XoUwdoYfwn&#10;1Ge1fUkc3ho5kksbyRv4V+1KMZ69hyBVPXF8H69pN14X8QeBlvtPvIWjurW8ui6SqTjaQOORx/Kv&#10;pMn4kxOWzXvXhu1rrb5HgZpkOHzCN+W09kz+Zg3GvaG/2ciQbeRuPX0Ne1/s4/ty+M/g5qEMOpkv&#10;arIvTnAB549K+uP+CgH/AASNPw4lv/il8FtHlm8IySM9xZtIXl0hm/gHdogeFPJHTmvzz8d/D/U/&#10;B+qyaZqNrIjLyu6PAPNfsWV5pHFYeOKwknyvvun2a7/0j8rx2DxeV4h0qm6+5ruvI/Xb9mD9q74P&#10;ftDaXDYWWtW8eoR7f3ExAVB1J4OSO2Pzr6/+Da6j4Su1tbV/3LcIZJDjbkdfT+tfz0fs2eMr74c/&#10;E+x1yxuXiaOYfL5pVW9c4I4r90v2LPjNdePPBVq2vmNptqj7wYjjnvwM9P8A65r66lipY3CuTWq3&#10;X6nRg63tt0fWmna9PLbiG5gDKVbkKOvaqfiDwL4Q8X2zJeW0YkK4WQ4+X1pvgvWbS7kaK4TO7hdy&#10;4+ox/WukudCt5ovNsnGGHYjn/P5V5rl7OXY7r8stD51+JP7IEV351zoU+VK5Knk859Pw/KvmX4rf&#10;s8+LfDM8t5/YitHGu6Qx5IBHQnHT3xX6LSw6jafumRjjgY75rH13wdpGvxtDeacjHqRjnHQjP+Ne&#10;nhs0q0tJao0jUPy2bUpbS7ji1QzW8gLCHbEd4baOd3Tk9Mc/rj0f4X/tKeNfhtqEPl6vNdQQqGZQ&#10;pXdx2BPTj65B619KfF39ibwx488y6tbZY5Ap+aMjIft1HBxnn8O9fMfj/wDYa+MngFmuvDZae1HK&#10;5XOMdSd2cA8g+xr144rCYqNnb0ZpzJn2F8D/ANuzwz4jt49L1ybyZFbYWk7j8Tkk5Br3S1vfA3xE&#10;01TG8Myyfw8Yr8eblfiD4MnRfE3h64thE5KNGHJjbI+XJ5IxjH1+lemfBX9tXxV8P7+G0l1SZody&#10;gw3EmOvQ88cD9a87EZXCXvUnZnPKMea60PvL4nfsvWOpGTVPD0W2Q5Y7e+R+nFeWt4X8V/D28JvL&#10;KeRQ53bmxs/Tkew69a6z4Hft3eG/GKw2OrXcccknyxiRcbuOmc8/1/n7el34F+IungMIGZ4+GGOf&#10;cGuJ1sVhfcqq6K9pUp6SV0fOn/C2bn/n2uP/AAGH+NFe7f8ACk/CH/Ptb/8AfsUVP1vDdivbQP5J&#10;9JYw36HturpNclZrNW3dq5mBitwpA6NXTaoFfSVcdcV87Tk3Fo+NZhxhw24D5s05fOV9zJU1nHuf&#10;DDrUksQB2g85oexRUmaVnwqnFV7iNpDk1rNF5O0SDtVExo07Nj6CsZRcdQKXlYOMVG0LMC2e/GO1&#10;aRtgRuVfzpq2iM26Q9KOWQFKO2chnY/dXrUnkSK6lVPXnnrVwIoXadq/yIpwaLb5jIPlyR7+1PkA&#10;YsS7Q+P4vxFJ5dtGu8rt2r26GpWZkAdyfXiq5yT8qdu9OQDmdRtATjpTY5ZIpN6Y3L92owMNuAOO&#10;9TRqTk7W/wAazA96/Z2+MOq2enQ+FIvEs6pLMVfS2m/dueqnHp157V6Z4h8aadompxa1pv2ez1C3&#10;Yhr9hzKpHRiMAc8enSvj/Tr680u9h1DSrhoZoWDRsnUEV6F4a+Kf/CQSXUPiqM3Fvcxr9otlf7si&#10;jAcd8HnPOOnpW0ajcbE8q5rnbfEHxLqHi+5bxT4iPy3EYW3b7u8jg42579G7nmvH/iBcie+REtfL&#10;wMN8vBIGMj2xXba/qmv2WiW2lyXavawqZLeFgPlVs/xDGB7CvM/EWsjUro3DDaB+fSpl5lvTQ+9f&#10;+CLCiTwt42yfL/0yPc23cSNh6fjX1D8Er8WumahCs0YWPWp/3e47c5yVHHzYP4cCvlv/AIIq3Kjw&#10;l40ndzGv2pCzH02gd+nU/jz2r6k+BGkT3Ok6jd+XMFk1CcOxwcHeOAB/dGBn1Oa9zA/7vG/n+ZwV&#10;r+0PQ4Lq2M0ShdgXHlqGPJ5wqkDpk9OoyfWrMaTOiEo2M4Zn7AHoefmOODntTbTRJ7MKgZlEgzCp&#10;kHJ/iJ7kZ6+o9OKurpSvHk28ybl2t5r9gTjdxwT1rql5E+8ENxdxR+XGgAKbv3eTySOfY+n8zgVL&#10;HeyCRXwzhid0X8WD/Dgds81Zt7QtcCQ3BXawCfNuDe/0PpxjFTQ6RDbiQSllDMyxyMxXdkcj8R05&#10;H6VnoUQaFey6frtnqYk3LZ3CzRq2eMN2xg9Rz6V1nhX44eMfjb4vbxF4+aa1vtQmmsZIY5C0MUIk&#10;2qqnb93blsEZ6Akk4rAtNMhRmYW6n5d+BHgv2xjPp6egJqp4cv7/AOGvxLt5by4Emn60vn2Mcq7j&#10;56NiTOMHA/dnAx94detZzjGWtjaLat2PqHQ9DtnuBd6NdtG1uFiknaQ7wm306nK5z249q5j9ojx7&#10;CfhfeQwG3jWOFUhgEY/eb2VC2wkbxg8+vNU/CHirxJdKdej5WMSvN9mYbXkLY5wT0BIx054xXIft&#10;l6nf6Z8KIdXhhNt5f2a5uJmTzIo1acAZC87QBkjvnNcMYfvVc6lLTQ/KD9tnxrc3f7avxAm1bVI7&#10;gW+riCGaBQowkCIoT8Mc5wa4m28eWH2aMJOuFmO0W7He+RndzjA5/HHatH/go14d/wCEa/a08US2&#10;F0ssGpLZ6lZvbuGV45oEbnruPDDg/wCFeAXPiu53tFI8gQ5CSbvunPt6fWvmcTRbxE/V/mfveU8U&#10;PL8to02tOWP5I9q17xhZTxLNFOn7na0M7tjzGXGTs7dc8+hrnpviTJpUcmk3EheP+FXYKCrDBDbe&#10;DjqO4/GvNF8S3L8XlwrLjDYGF+px1z3NZ+qa2E2w20aht3ykuWXOQcr3U1nGj3NMbxlKUeeGn9dj&#10;tPFniyCdo761mRZYyfJ8mPA2Z7dh3+uBXF6xrcs0Js5F2o3DNuYbvcgdTx9KzJr+4Y/NNJt8zH3u&#10;/c/yqlcXrrgKcL0ye/8AjXTTpWPhs0z6pipNvS/Qku76Qn/Wbto+7u5rPe9kT51ZiV+73Oe1JPcF&#10;90qye7Ko/Kr3hlbYXVxqNxblltoS0I3YAlP3SeDnHJx34rpjA+TqYiVWpa5/Sj+yv8YJfin+z34C&#10;8WaDdxyxz+F9OM8mRKRJ5CBw2cDIYHO4pk527u3nP/BTyz8SL4I8E+JbqdVeHxDNZ3xVVkV1aPcg&#10;DDKopaPIGT14PBA8U/4IdfGhvE/7AVnp8sqy3PhTxPqGm3ErQoixQ7kuIiT/ABYEzfOwx0GARuPt&#10;X7eiXHxG/Zc8WaFo9xcXGqWWkt4i0m1a1aIFrM+ZMYnLOZiIBOx6Ko6KPvL8XjI8vPTb2bX3PQ9F&#10;fvqKkuqufNVt40f7GsssiKu0m4uLiUEupwB64O0dhjp+PqXgXQ9M1bS7fxBrWILVl82zsZG2NLD0&#10;WR2znyyei9STyBXyT+z94qX4g+KbXUry7eTTdPhT7S8MhzLKxzGhPOVyAxz6D1zX0vNq9tcaZL9t&#10;1GOM2smLl44ywj3ZIAJOWXjn6nmvB+Cb5jrw9Plij1K2+I3h7R9Ha20wWlkOstlCuxUy2AAO5Jzy&#10;B2HqTWV45+Kttc6JqdjY3wk+0WUyTMIyxVsEKcnBy2Ac9sHPavN/EUhFrMHuVVVdUhaOMrwNoKDk&#10;7wSQOwwc9zXnnxW8aadYeHhbrqE41C8dooYY49pC8K7nOcKOf+BKwxWn1io/dRVdKMTV1r9qm3g+&#10;Eui63q9vYqlnrX9nXUltIGazkuUVwJflG1WeF8PyCXCgZNZ837RPhq4uLi3kv4liXKyLNHgrIFyH&#10;xyrJnvng5PPSvn290PQGivvBfiGC7m0vWrG4sIZbe8Cp5jRl7aZ2cEusc6xuNuGYblyM5rzLwX4i&#10;vr/QrW1vtZa11Cy823uP3ZViqnLKVHVQc5PJIr0adH2lPmv/AF0Pm6rvKx9s/wDDU/wxgv8Az73U&#10;buOZ94hjRV8uRWj+XcSw2hh/CCcAjkE1c8OftD+EPFF1mEx2Wk2bKLz7PGdzy8lY0BAb5hwWPQD3&#10;FfEc8+p+IZU03TpWjaeRYre4ZcxkEjJz3Ud+M7TxzW8uq3Pg1LaK6vjJDbtjzPOAeR8/fbORgNj3&#10;K46CrdGUdnqaU2fdFp+1/wCAh4kWxvbO0u9N8hhePd2oaN4SDH9xweq5GMZBUHAFfn78TP2lPB3g&#10;3x9rXhLWvBekx3GkanPa+WzNwiPhQuY8qCMnIJPzZzkZO1D4vnuZyX1v7RD5hXzZZgVbJyFJGeR9&#10;33+X6V4n+2t4SubbxlpfxNWCX7J4lsObiRvmluIfkkyOxxt+uK+94Oz7G5LWdWi1zLujzc7wGHzD&#10;C+zqr3XuehQ/tnfDf7TPqN/4KsZPtLM9xH/aUh8xyoBJBhPGVB2jHpx1MS/treC4/tRl8MWLm7BS&#10;RZLid0AK4Y/MhO7v9WyOa+Wl2s2AN3tUmdp4IxX6f/xE7iJLSMP/AAF//JHw8uC8lb1Uvv8A+AfS&#10;mlftj+D/AA3L52jeGrFQwYSRmGSZX+bcoO9R8q9hzjFTX/7dmlyJOINHki+2L/pixJNtlYIF3sPN&#10;HPHb14Ar5lCYZdy8dcVIu0H53xjkVnLxI4kn/Iv+3X/maQ4PyOH2ZP5n0bb/ALeR06eG80PwRYxy&#10;xWyxeZ9gbcdoKhs+dnIXaPoOegqIf8FBPF9vB5NpoEEcYdW8uOyTaDgAYBchQABjGMHJ6mvnuPOM&#10;Nj72P8fyo8ss2PlDZ6Hp7VyVOPOJJ/8AL1f+Ao648N5PDan+L/zPoyL/AIKRfFi0RYNN02yjjjQL&#10;FGuk2yqPu7vl2kFm2rluvy96ozf8FG/je0sk0ttps0kkm+Sa602CRpO2GLIS345rwHGBgquc05lV&#10;x9/6sO1cUuMOIpP+N/5LH/I3jkeVR/5dL73/AJnuFz/wUS/aKIEdnrENrCigLDa2cEaADG0bViAI&#10;UquOwwMCtOx/4Kpftp6fayafbfGTVFtZgDLapIixswPU4QZ4r56YjIdiv0qNju+cn+L+GuWpxPn0&#10;3eVd/cv8jaOVZfHamj6Ig/4Ku/t5WOpR6lp37RniiCZFxGy6w529OgIx2H8+tRy/8FVP20JZ47uX&#10;4nmSaKLyYZpbG3Zo4sfcBMeQnbA4wcV87sp6lPbNNG5Vwq4ZR83rWL4gzn/n8/w/yNP7OwMtPZo+&#10;kIf+Cr37ZMUsLzeMNJme1kkeGWXwzZb0L53kERA/Nk555ya2vCP/AAVD/bE8XePdNi0HTPC99rE1&#10;0q2OPDMCmNjkFtygFFAZtx/uk18phJHlWNY2kkZgFjRSSzHgAAdSfT1r33wN4H1T4EaA0mrxtDr2&#10;rwgXXlsN9tCcf6PnB+fnLKMEd84rjxHEWaQXv1peh1YfKsLUn7tNetj7T+Jvxq0vUPhpD4U8Za5p&#10;V1Iu9dWm0aEQLNOUzhEVjhPmZlBGCTk9a+f9H8SapYW0lnby+YskDBWutpJfOcYJ4YDkjpleK89T&#10;xTDZQrOz7Wjj3MuBvZcYIz3+vX9KW38VJLK39otN5r7V3rIMLngZAHOBx6mvn8dmEsdK9j6nCUY4&#10;WNkes6f46j0dtkfiOTbC29xCoDBehZGJz35U4JwD0Nalv8eJJLuKa4uY1ZHZWWbMkcaDbnkkluOg&#10;A498V4PNrMkUvl6hJ5kMyurSt/EQRkDHIJ4yf0qjP4huhceYbiZGVgke4rvzt6dO4Ptn6149TDRq&#10;bnoxxDifdv7Gf7V1jpfxUkebU5La1vtDuTeIxIijWMqyswz6nAYAk7iMcYP0VqX7c3gjX9QvvBGi&#10;z3VxctCGElg4j/ccbwZCcRNkYG7HXIGK/Krwl8RtV+HuhMvhpJLzX/EG2K3sbfPmGBSSN+Msi53M&#10;QOoXkY5rcj1LV9OtEmuNfvrq6mYXE100mxZpgMM8W0D92AdiKxzwxP3iB5dbL7X5ZWTO6ljpJcq1&#10;P1B1f/gpt+z3pkw8P6b4km2W8CJ51jptxcKDgABpCvzcZG7qOeeecLRf26/gv4o1V/D2leKdt1IU&#10;a3hvLGWGOTdygUnIIzngnPPvX5i2vipbJ3aedVViyyeZMArKeMYx95T82MjgEd+PUvg58OvE2v6/&#10;Z+MNat5F0qGQTrKzbZJXAyNg79FJyQeOM9a5a9GVNXcio4qUtkfeyfF5tYvb61ur+3jm/wBQ1xLj&#10;btJG0/LkcHbt9O57VsaF8WbTRtVa21a8muFXDTQjOVXp8+M7cn5ge/oM18Y3/wAZNdvvErf2PPb2&#10;9mtwzWty1ms0kuw4DqD/AAseAhBI+91qn4n/AGhviDf6U1rK8NmsiGOdbNXjkfjht4bIXg5jBXGe&#10;c15sY1r3uOWJSVz7o8RfH/4bR3BGv+LrXT4be2zcGabYEkYYC4B4JDKF7ZOOxr3f9meyTTPCkPxd&#10;kR5NX8RQmPw+w8t47S1xiW+kDHbliPJjIBzliMAkj81P2G/2fP8AhpXxddfE34mRX3/Cu/COowxa&#10;/Z2Z/wBK1y+YbodJtm2jJkOC7/fjjJ6M4r9CI/iTJa6BDr3iawj02+kiW3XS7W18m1srVC3koqEB&#10;o1SNGUJJx8rSDDKyN3UIzhU56vy/z/y/4BzyryrQt0PUvE/iiaFo9MgW3SRrchVjk2hucYBPKjHA&#10;4wORhQGx+Mn/AAV4/wCCldv8c/i4v7P3g+7OoeBfAuqeZd/ZbhHttb1iIFfOZlz5kUG540Xcyl97&#10;5Pyk/VP/AAU3/bYf4I/sy65p+leLm0nxp4w06aPwbcRzL57wCdYLi4hZFIDBS67uCOSpwqk/iztj&#10;xtUlfTcxr7HhqnOGIWNt8L926699dGfMZ1WjKn9XXXf/AC/U9Xuv2tfExUpBokK/KoRmbLLgk4zg&#10;evHpVab9qzxZKGZ9Ds90m7c7R/Mc9cn14Bzxzz1rzFwXBBPf5f8APr6UNFjkfU/N096/S/8AW7iB&#10;y0rv7l/kfFSyDKba0l+P+Z6an7VviWO1a1bw/bszg7pFzu5wTyegyO3WrOnftUWyz77zw5JCRCqx&#10;TWs21kZe545/+ueua8nkjztEpbuvr7gD061DJHGq7F/u5px4w4ip7V7+qj/kZPhzJpL+Fb0b/wAz&#10;9Fv2Ov8AgqF8PvCmkL8OvHPi++0+0mffY6lfWAm/s2bghlkXc6xnlWTG07s8bRX3D8F/2tB4vtYv&#10;Eel+KLjURqVvImntA0bkckFFkY7c4BO48BSvTt+Anz7dyHG3uo5r2r9kf9p/xD8MNdbwtqmsz/2H&#10;qWIdQt0cnyjzi4Qbhh1POM4YZBzmub+1qeZVm8VBKUuq019P8joWXywdNewk7R6PXTyZ+/Hw68U6&#10;fdaTHaQ+IJriGW3RbRXcDfIX4YSNndk9s9D6V6BoXiC0g1WzhvL2BUt2QSS2uWNywJB46cNxnBHU&#10;1+dPwm/ayvng/wCEav2uLi10vyTYQafJt8zcVCksBgFsq2FG3Gfavpb4fftJSeLL1PBb/aLrUInA&#10;WKOzV3gYdQxGEVAODxuz0zmuHEYW0nY6sPiPds9GfUjW0Et+1/bQLb5uFmV5HJ2buAuADxzn1/lX&#10;aeHryTT5J4LVTCu0APIxyWz+uevvXlPw88e3oiuLHUpoflZTHdZVmlkJwBg9xjGQQPYdK7q01SWG&#10;7jniLMsytNIJOAF6eYc+/YYryqkJbM9KnLS6OwbXr6SHy7iDzFRcXFuwHlv6lfrz1rzPxtoesaVq&#10;7vYavL9hmJNvtgUYH90t3x+tdfb6pqU0vmwwxTp5P7t9vK7eQxx7Zx7YrM+JFzrHiLwTqGl6Aqw6&#10;xJasdHmnjDRx3IGUDDpgngn0avCzfLY4/D8r3Wqtp8vme3kuZyy/Ec3R6Pr8/VHCXFtrccapJq99&#10;tbuswT8Px9+1ZtzoF9M+Lu6maPu01xuweuNuef8A69fmp8T/APgtN8Z/hl4z1b4aeN/D02neINB1&#10;J7HWNLOnrHNbzKfmU7gfZlODkEYyDmuB1T/guN8YZx9qt5LpRhiyx3CqAT0CkJnI77s8+lfn9ThL&#10;NKz0irecv+Az7qHGOV019r5R/wCCfrI3gq0kKyXElvtbO4JGeCPwqGXwrawBniuWU7ssrQk5P/66&#10;/HK3/wCCxP7Rlvqy3Vz4guLuKT5xbalOWUcfd+QjHPP41jav/wAFVv2lb/UWuv8AhLvJDHlYZnKA&#10;cngMxHU+3Sp/1HzCT2gvO7/+RF/rxl6+zN/Jf5n7PL4e02eVnub9UVsmTMPX2Oe3NJcweC9ODR3N&#10;5H5kYzuYIvb0Jz9PWvwy1z/gof8AHi9vWvh491CaVm3srSuy8HjGTwBnoc8+wrB1v9tr46+KZFsL&#10;jxxqNu2AIrhboxgYHVtoO445yeParjwFi+s4fdJmMuPMP0pS+9L9D92p/GHwx0xglx4jsVVUzuud&#10;UjUqT+J/z0rJ1f44/s9eHV8/Wvix4ftVP8M2oBjjP+yDivwVvf2lvi3JM9vceNdQkjaQrJtvCQce&#10;h7deornL/wCJvjO8G298U3k0LsTLGbxmbAP3Mdj3Hbmt4cAVPtV18of/AGxzz4+l9ih98v8AgH7z&#10;63+3F+xx4QAXUvjloRk/h+yRyzN9PkX0+nr71h6f/wAFRP2Ttd1uPw94LvdY8QXhdV/0PR9kKZOF&#10;LSSOAFz7Z74r8GJ/EuuXG6Ia7LGrfLM7XLHrxz6+n0rrvA2veLPCl3p9r8L/ABdPHq2rTNCzWswT&#10;exIVFBPKjqSeDg16WH4Fw8FZ1pN+Sil+Tf4nn1uOsdJ6UopfNv8AP9D9Yf28/wDgqj4N0DwI3wR8&#10;GaXZw3XiadbLWL1phK0UAYBoV25wxxgtwQOlfKPxa/Zo0PxvbNetau2+MCFVVU8vJH9CeenHOTXz&#10;rJ8LZ/EfxzXwR4r1mz0+Hw7dL/bmqR3nnRxsjB538wnaSMEdTzxziv0807wH4T8a+GbXXfCM/wBq&#10;0+S3At7jdlnVQApYcY4HI75zX6ZwvlOHy/CyoPVN3bfVnh4jMqubYh1KlvJLoj8p/jX+zd4p+D19&#10;HqtsjTW6/OtxCpADA9egI5Genbivtr/glP8AtFa94ttV8NNJbw3FjhZJJbj5mTI7emeTnn617B4z&#10;/Zy0D4i6XdeFfEunQyQyfJhIQxBC44J5HOSOSOa+E/F3g34if8E6/wBoe1121upv7FvJkaQq5AeN&#10;j34IyPzr6CWGjga3PB+5LRrt5+hEI+xqcy2P3V+Hdp4hZvtkclvskVSyLISTxnGceld/ZjX4QV+y&#10;7vo2R0/lXzz+xt8d9P8Ail4E0/XdH1BZkktY5G2MD8xHr7fyr6Osr55oVUSZ3LjjvjnPNefioyp1&#10;GmepKV7MjfXNVto8TadM3+7H1NOTWtPnDC6t2TnGGyPwqaW8ulRdg9iQvX3/AM9agTUNrZnjVuMA&#10;tjB/wrn6bC07E5vNPZNsbKGxgfN0WqF7plheI0U0ay+YueXB/OtPydDvxta2Unuy9P0FVbnwnDky&#10;W93KmMlsN+lEZfIEzg/FXwT+HnimBoNQ0WE7ucmIHOOhP05x9a8l8S/8E+vhTq9y1zFJ5PyhWZQN&#10;3r1I5r37UvDGtiPdbaruyoC+ZDyOPb9a5fX38caUX2fZZo2T5VLMvtXdRrVo6RmaL3jw1P8Agnl4&#10;E0OZrrw542ms5o1ZYyW6Z79ePoceldN4XPxE+Bxj0/UvES31inWZZCWK+pHp/wDXroNZ1nxosrFd&#10;Ds5/l42zFdx9PWqc2ueILiJV1XwhblkXP76br75A/D866vaVpxtNpr5Gib2Zvf8ADTM//QWf9P8A&#10;GiuZ/tbVv+hJ0/8A8e/+JoqPY0v5fxD3ex/NKn3810Ur+dpCgHoOa51+Dit21dW0jbXyNPqfG7le&#10;EbWxj8asLEsn7wCktoMKHJqSOPL53dKsqwS7SGH+zWUkymVhn2rTuZBiQ9Pl/pXPNIyylw3U1nUe&#10;wmaJxjGakUBWwz8Yw3y1m/bZFXBbpQ127DhjnrR7SPQRpHyFOFP8OBu702OWH7zds9uv+FZ/26UN&#10;tK+/WpIbzGMj8qOfuBadyE2Hr2ycg1CwC/MUG7OeO1Nlmzx5nzfXrSKyg5z+FTKVwJQE3Y2j72fr&#10;T87j86kcg/LUCzKNzKP/AK1QzX5353Hgf0qQLDynr36bulGn6vLpN6l7D8rKSPqPSqJlkkbCn5e7&#10;elIgYnJ69h6+9AG5rvjjUtYmW4ViqpGEXthfSsV5GuHMhUnd3yKdHaSSjeCfTigwvnAA+Wi7e4H6&#10;D/8ABGoS2Pwv8XXqRHF1qSxgcZbCj5ffOfoO1ffn7MXhS3tfhtFMZIg0txLJ84+bcx65PXjA9a/L&#10;L9if4/2Hww+EMehWD7b7+2Hmm24+7n0PUfXpzX0F4N/4K5+BPhhpb+BtS02YSWkjhZgpbOQDlj36&#10;dvUele1h6tOGHjFuxzyhL2l7aH6Cv4YsYVLMvmbuW24UMvT2xg+nYiqs+gIhk3zlejbh0P8AtA88&#10;56+lfB8//BabwGGX7NYTMOCwkQ5zk/UVFdf8FpvAbyPJDpN0uVPy7OvtnPPP0rX6xR/mQuWXY+85&#10;tMWM71QfKcsI/wCHjGR+X9ajItoI/wB5MuxWLbpGB75/Dnp3r4Em/wCC0XhSaWRRosyq33ZOu04G&#10;Bj+IcDrg5Ppisq6/4LEPewtaaXogkdhyzYwx/i446npg/nS+s4f+YXs6nY/Qa51S005vPkYx7VUR&#10;4PzAY7j/AD71hfHzxDY2/wCy03xFvIo438J+IIHhZZAJPKlcJLzndna+QB3HpX5/Xv8AwVP8S3eJ&#10;J9M3L0ji8nle+Ac8+vYHvXoGkftiSftAfsMfFXwlrBjgvrXWNMkMYYM5tpXClkHGDlfwOOtZyxVG&#10;WkXqbRpz+0tD78+CXjO2tPCVjL4dkuFjvJvKjE825nXb8pz6Hg47EHHSq37cVrd6r8BvEGofaRDc&#10;WtkrrJvfy/MUgqjAZ9B1HGfcV84f8E0PjHL41+FcNhrX+kT6HJLDcbb3aYGGdskgJJVVAUdwcjGM&#10;HPu37WGp6rr3wl1jSorZkt123NzdSSArPGI1HBz87MR0KjGB1oUlUtNGiTjo+h+VP7eWuXWv+KPD&#10;fxJ+0xSrquiraXjW9r5a+ZCScY5w/wA2GPDA545r53vYbZpPMiTK7S7Rqp+XnqPQAfTFfTn7WJHj&#10;74Oblika60G686C4jURwtFtw6qCOvfOST1JPb5HGpXUKNJDKysVw2Om0jp9PbpXgYmPNWbXU+yw+&#10;O5cLCM+iLV1OY2MgVd3dlYHjP8xWdc3Pzbw3GNoXd0plzeOE8zLbmH3s45qrPMjhQe3G48ZHrURi&#10;ctbFc2xNPc7ctvbd68E+1U5JZNuxMFm/Oi4Lyc5HpRErMPkRcf3v6VocE5SkMC5+Z2KntuPWtGwg&#10;ZfDt7IgOWkBb14qrFD5gDFR6bQa2NMt7eTw1erPd+TtXcmI2bzW4wnHT6ngVvTXNIwitfvPpj/gj&#10;Z+1ZP8BPjtqnw01zWpYtF8b2sSQwM2Yk1GEsYZgD8schRpEEmVYBvviv10OueKNW8LnxNpnhmHUv&#10;7LvIZrspAZL27sgB5yRbk+0zRyJhH4dHX++BX87Pg/xTqfgTxhpnjTQrlorzSNQhvLeSMjKtG4bH&#10;PHbv61/SV8AviN4a1bw5oPjnwjqjLpHiDSYZ7XUI5BADHPEGxjYdxG7oqw+nPU/LZ5heXFRqJ2Ul&#10;r6r+l9x6GU1ualKm+n5P/gn5yt8OLL9m3xz4k+GsTxx7fEV1Lp6LGObbcZIQ4J248t12jJU9OuK9&#10;A0fxZJp1lb3Mt4kLxhRH5KqjLk7igXP3DuJ/EgV0H/BQL4JeI9D8SaT8UNCvLOSO3mm0TxFNHYss&#10;O1CWsp2RpN6l4zKpOWUmE4PYed+AbLTdagikvrxV8p8RxwxqyzKBgAk9GOCepAxjp1+NrRl7Z33P&#10;pIRjGCSO4v8AxbY6Pol7cXAihhtZM/MpLL8uOO7YHJx0ABr5h1z4jeI9Y8R3mpNqTQzTTPFhflSN&#10;cEBd3occjqSST97Ne2fGO/B8DWdvZ3UirfXIjby8/vFQFmQ56YwpA7rkY+XnxHWdDsogkltpUa+Y&#10;37yV5GcTyNjB3cbMD5SvPY5FbYeMb6nn4y7iVZdW1W6vY59FuFt2dlaFo5OQpYEYK/dKn5uMYHGc&#10;Vw/xfstQ0H423mtXMBt4PEtsus2rBuJWYskjjgAjzUl6cY44xXbQXP2RpLGARybptjTsu0NjO4HA&#10;+82ABjoQCM5xWD8ZNLtdd+Gi+I1e5bVPDWqJ5zL/AMe6abc/JgA8qwnRGPOCZWyBxXtYWSjJLvof&#10;O1IvmuZNjdebbQ6hbtLuhR5JEIO3cM4QHPACnIA6g9SRVXWNHs9ft/tN+pULbsfnZvnz0ZSTywBP&#10;pkHjkVN4Q1aRkxEy+YIdxXaHXA+Y4z3zzz0zgZrrY9IjubCTU2k85JNu3/ln+7blV285bIODnGMj&#10;2q5y5JGtGJ4lqmmahoGpfYUuPnK5t5oyV3R5zuwfvcDv6dTXXeL9Gk+L/wAB9S0Cy02afVdLzq9l&#10;ITuLCFSJ1U9MCPJPTIUAAkVc8UeEodYVbC3smjv/AO9y3TPys2emOBgABcdWra8D67H4F1K00zLw&#10;Wsa+TefvB8yMvzjOMYOehBOM110sS4yjJbm8qPPFxex8fDcFVlyqsM5z1p6ht23I6dK6L4xeArr4&#10;Y/EzVvBV5Gv+i3O6CRPuvC43xsueo2sOa5sOSylW/ir7CnKNSKkup8/UhKnJxfQk2gHcB83949qe&#10;HAILfN2+tMGehK/XPSlBYklR83vWiMyVFYrkr78fyp+0kc5y2MDrUSuCvyjH49KkDFMsAT60wHRF&#10;QdpXnGF3AYx/9ehjGOIz/DzTdz/MAee+2mls5DH9KYA4JGcqR/CfWo8ZXK4weeKV3/iBww9KY4PU&#10;j/x3rUMBGK7CjBV9SO1RuAvzYZh7U8sWC4z9NvWu4+APwhuvil4s+1ajZMug6S0c2tXODtC5+WHp&#10;1c8ewzWVWrCjTc5bI2o05VZqMd2ej/skfCuPTvDGpfG7XvDsM9xbso8OtfqTHFjO+4C927Ix4Ugt&#10;1xj0Xx3rnh/xT4Yl0+9g+0ai8QlhkaRfM8zjGXIzwvyscjqM961NR8WG3u3XRdGaxsSNlrYx4VIf&#10;4QgI5MQHHt+FZWoR+HJ7aV3glgvJl3O8aKU3A4Y57r/QV8jUxU8RXc5fI+oo4WNCioL5+Z4tqVxe&#10;wzzJeeZG6MW2Pgbc/wAXHb6VViuhHL5qbC0cimPcM8+2f5ivWtYsYQ6l7DzolbzWkZd67ccgHHHT&#10;GB0Iz6Vi3Wg2kMjLHax28zcKsiALJjt7HjII/GuuFeNthOi77nIjV4LxGgupI18xizHaQvHYdxnH&#10;UVX1SaC38uTTH3QjG1pJCZU9c46DPQjnA5Ga6rWdNjvtMnWeCKSQkGRomXd/dz0ztBx39RXN/DHw&#10;rqmo6xF4ra+s/JsL7yre1uovMWWRR95o8YaNOpycbiBzzWnNHlbFaXMo73NrwN4Ul0K1/wCEsutf&#10;jfU7yzeKaGFirQRMNwjL8Hedqhh0+bZn71bmneC/H/jErqk+lPb6fu2KzKUEsgPAXP3QSR84G3Hr&#10;iu0+EPweXXtUm17ULm6XSbaRkg/chkuLj75DDKgxqPm45PTjFe/eC9B0TV5zc21j50YhHmSTfdjQ&#10;9XxuxtUKxKgYxjuSB5WIxnLLTV/kd9Gh7qWx89/Dzwi/h/xbBHr3hILFJtWSa8UM20sACpYkdeoA&#10;Hyhicd/oa9TQvCfg/VnvsTWd1ayKsMa+UwfaQMlQR3wMdM9gcmx8dPgv4Gn8IG68OJcXV5prNK0d&#10;uTsMOzl1z1BGCR6AkeleFpf6lYWNwunXrCKfK3CtKdueCWXJPOOSMcjjkivNqS9s7s3t7NWRpazF&#10;NdaZBqcVt9nltyr7YWEZOAAmXGckkf6zJzjBxWr+z18G/FX7VPxnsvhd4UvI7S5uGafV9XuIh9n0&#10;mziXdcXkuBjCKMZzlmZU71yjXuu+P9Q0zwL4R0iS+1jV76Gz03TrGIyfap5HAjjRD2YnpyMFicAZ&#10;r9FPgn8DoP2dPh3cfBHwbqml3PiDdDdfFnxMsz77nUIvmj0222AbrSD5lKAfvZNzbyU2FRioq8v+&#10;H8jGV5OyPT/AHwz+G3h3wd4e8OfCRLrTPDfg+3e28L2qp5V9J5x3Xc905bBubpyzMx+QLKillRlY&#10;cL8ffi7ovhDTNQ8W/EDx5oekw/YrmW0OtaoIYrzy4TL5SvIDlz5cbCHPmHCsqs8bg63j/wCMOk+B&#10;vDmpeKtZ1y10nRdPtWur69lVWtYIQcyOyAbdzB+VVSjsdqgpOpT8Zv25/wBrLWP2vPjJdeKobZrT&#10;wxps0kPhLS5M/wCj25OfNfPzNLIRuJYkgYXsc+vl+XzzSrbaK+J/kl/WiPPx2Mjg6aS1b2X6nnnx&#10;e+LXjf46/EG++JHxB1T7TfX7KscanbDZwLkR20KZ/dxIOAox3J5JNc5sZ2ZmRWyuDwPWnKrZXnnb&#10;68f/AK6kjjV87fl3Y3eh54Ge1foFOioRUYqyWiPkZVObV7kZiXcyk/dwRtH6D3z+VNctlYfvLn5e&#10;cnr69/8A61TN8p4X5emcEYqNwu4Hy/fdtPynH9KvlsZ8xE6Y6yDn7w9BUUm1gSNpP95T/n8qnmPP&#10;HQj723G71qG5Ag+V49rDnGKhxLUitjqC3O3pjn61Hpcpg1KN0LA7sLjt7ipPmD/Oe/aq9oyjUFP/&#10;AE0/GsXurFH158H/AI/a3ofhfT9OmvZLVYoBuurd2jeSPGxsEd2ACluoAzwM17x8K/21F8K3RstF&#10;srXS7FlVZpxeGS4YclfmA+c5LMSBkArgnFfHXhfwX421nwhY61ouk3D28cLwmZmxGzByMdPvYYGu&#10;l0Twx4htUuJjbM0wYDaincXx/FjbwM9j2xXpTq1VK1jlVGnJX6n6bfCX9sHw/qFhE+neIL6PT5It&#10;98upzPIzsGKtH5ZH3iAOeqgDGecfXHwL+PNj8TNLjWe9MiuuxWuF65PEaccYHJB6Z9a/Fj4VeKL3&#10;w281lqLnVCM7Ibi+aBBt+YN0ySCCQM8kY5NfYP7L/wC0l4d0BbWLxNfNJfswkZLPzEVJM8O2QMHJ&#10;PtntQ4xrQ8xKU6MvI/US3gjgEM2nFpCW3YWTOVU8nA6jjpWZ4j1q5SVdP025WCRvMKSqu4TnhmwO&#10;3b864/4S/FZfFPhS3aWXfMYcxXG/ar5JGMckAH88Z4ziuj823skjuLOKRp9uyOVdrKMj/WAHkDOf&#10;yrz5U3GTTO6NRNJo/On/AIOD/wBlrw98TPhVYfts+DtPzrnhdE0/xBcWtuqtfabvKh5yMEvBIQAx&#10;ydjgdAK/HuHVQk3mllDH+MqD29D/AD7V/Sp8aPhj4T+MPwr8WfBbVrJZLPW9HvNOkVcbf38RDYzx&#10;uVih3dm5r+YvxH4d1vwh4i1Hwn4js5LfUdJvprO+t5R88ckblCp9wR+Nc9ePLZoIy96xvHXVEzDe&#10;i/N97+8Pp9aL3X2mWS7u79WaQluGHX0x7dK5NlJz8uacVyQGxyuDiseZlHSJ4nWBy8F6pfB2/KCP&#10;8/8A6qgl18Nub7XH833u20Y5rEVvlJJXG7G3dz9aCQo/1P40czA1m1mE/KtwzZ5VVXtTZNW3NvRp&#10;P97of51moSowv/1xUytlcMzf7X+fpSuwPW/2df2drr49602lweITp4jt5JA32VpPuoSAcEbQcYye&#10;Mkd64YaZFbai0DvIrI7L5m/uCRwfXj619Mf8E5LALrtxcLCxMmm3Cs2CVTML5PA7cH6j8a+e9WsR&#10;JeTXEHyss8hVV6j5z2/P9K9X6rGNCE1uzhVeUq04PZWL2lxTyWEmky3DLbyNiSGInMnPf+9z6n6Z&#10;r7K/4J0ftpP8FNah+DnxPu5JNDvpgljNN83lEjhTz2PTPqcV8b+Hpbmez3wkeYr/ALxZGOOOc5Hc&#10;dh611UNi2t6f5N0Wjm8tTHhTuYjoAc/Q/wAsV7GW0+XVHPLGTw9VSi9j9ztK8OaPr1jHrmlxxyW9&#10;zErx3G3AaMAbfpj9DXz/APt7/sh2n7Qnw0n0RbSP+0LEM+nyIvKtzlQ3vz9TXh3/AATA/wCCgF7o&#10;GpR/Av41a3I1qZAmkalcN83p5T88Efy61+kuoaJZavZ/a7VFkjkXMDRdG6Hgentx9a7qkuT4tYvv&#10;+R9dg8VRx1Hmj812Py5/4JSftC+PPgD8ZJv2aPiWk9u32rGnrdSbcckYweCT9eK/Y7wxrcN9psd1&#10;BIWWRRhjzx+PtX5zf8FFP2M7iO50r9pf4Xaa0OteH7xZ71bf5WeMMDk9M9+ePT3P2T+yl8R0+KPw&#10;f0rxKj/vLq1Vn3dVkxzkfWuXEUl7FSWqWl/Lpf02+47qacY8rPZILtZNwZ/4uuMYqO+VWcyMzMu7&#10;+EZz/nvWOt/JbP8A6SU9A27rn2/CrP25bqPCzZ2+rdfr/npXncppbl1LFtqZt5lCsu5e/wBK17HU&#10;/NCqH2r15/z1ri9Rnu0m4bapOQFb/PFPs/Erwqse5Ru5Zs0/Z8yuXKPNqd3KEuAyqg3dVz/T0rn/&#10;ABJ4fa6iJiT7voPWjTfE0DbUjfC7eS31rciube7ix1DHO7OM1C5qbM/eieEeL/DutWs0ky3DeUq5&#10;XdkA/l15rFtNV1zH2e+iULnbIFA3D3x9PSvfdb8K2eohh5ChenP865XxB8P7X7KZIocMgzj1967Y&#10;YiMo2aLVRHD/ANlaH/fb/P4UVf8A7B1//nlc/wDfhf8AGitPaLuaXR/MFMuGwR3rW0aUPZNEwrLu&#10;uX/Gr2isAjIa+Spu0j5BbmgVwm1P0p1tDwxY5qNJHT7ozTra6Al2ONu7it0N6EN5AzBiM/SufuF2&#10;Tsh4rrIoFaZ4/vHbXN61F5V0x2/xd6mdO8dSb3ZUyFGC1PRGc/dp1vECcnj+lWAEQcCsfZgRLagD&#10;GD81L5AUbkPPQ5qTzUXkeuahluQ38W7jHtR7oA3C5d/fNRvMUDBXyv6VGzfxBeG+8BzikGGbofu/&#10;gRUgK5YPgNt+b86cARhmH04pYoQTvZs+xqe3ga4+RRx/e7UAQQxPJIEQbvf0q42mtbxmQn+LHPUV&#10;L9jSJBGgbd2PGOKvwx200KzTJ+9xll/r6VpGCAzxA8Ktu3Lt6VBJtLsd+M9eMY9q1NTjTaCQPu9Q&#10;OhrLZSflA5okuVWAksdT1HTn32Fw0P8Asr0z9Khubma6l8+9lZnbhndsnP1pCGVgA3y9xQ23cPkb&#10;/vqo1sAwqGHyv/wHPShQEGC38JPPajeQAFX+Lvimsd5yfWkA1yoGVYcfe6VJDPcWkizwOVkX7vNN&#10;G3BJbHb60i4BCLwBzQB6XpNlqmo6HDrySKoaPa/TsO/pn19BXcfALxEmgeI9Y8Na7q8lvb+IdDe2&#10;VR8qzTKyvGjEj5RuGOev41N8Mvh9Lqfw9st9oxEykqSvBxg+vPJOcVN8TPgze22jNdaXGXdbdRIA&#10;xzt/vjA5wQTzjIHHrWnJKPvG2mx6f+zT8ULn9nr4zWfiKyuHWyvJli1INhsKQcPzkcEkBiOOa/SP&#10;VfiJoPi74WeIdQ8OvbX0i6CzmZ5/O+0Iyl128/fJyCcADZn6/jH4A+LsvhfVW8P/ABStJp7MZCXk&#10;XMqsM43Z+8D69QPWvpT4YfGPUdA8Py6n4a1bzLXUrNre7VJDIrIQSwU5+XK4UZBwdxx2q6Nf2d49&#10;GOUeb1Od1XWtNt/EWpeGb9WkjvGlMa3StMrbwX2GNsgcHh/4f0r5t+LHw21DwLfDUIIt2lXWTBcQ&#10;tuSNsnMefbjnvmvfPjNqFlrt9/adrYfZ4lhjO2zb5V2gKMEAEjHAPcCuHeyi1bTpNF1y082NowYw&#10;7YUFhhvqRxjJ7/WuaXxHo0pKVOx4PLMyr5ayYb+LH+PpTSF3Zk24rofGfgG58MSNeWD/AGixVsGX&#10;jMTbj8jY6dOvI+tYCwtIeFG8MePWpFeV7Mj8rvtZh0PvVqO1UPvY45+UN39/89adDA8IDxuW9Dnv&#10;/n9KmM6RDCAbQCvY56c80GsYrdjobUs7YA+bjbnr+Aq5La2cXh2Yy+aJWZQu37ue4Jz29qh02IXc&#10;vyK2An92rGrMItDxHK5XzDGQ0fVQOv4V0U+5NSMVTcrHHpzPtZc7vVf88V+yn/BG/wDaAt/iL+x1&#10;pvgu78RsuteDNU/sqX7PcM919jUmS2GFImMewlQiFkG04VeBX41oPMmPXn07V9cf8EdPjfB8Lf2p&#10;JfBet3kEdj4y017RWuNxX7TGfNjXhW5IDAZAUnGWXrXm51h/bYCTW8dfu3/A5streyxkU9np9+34&#10;n6r/ALZ2h2/xW+EWqeErHS45pte8Mz3ifLGD9u08CZJguBIHEHmx5YfdkPI53fD/AMH/ABrp6Wtt&#10;p9lPH5c0aRzbZQNrBgNrDt93B/Ajrz+mWnXj6l8N7hNF1C3tTZyJfmO7m+zxTrG+6SL90Jl+ZD3d&#10;eTzjmvyx8W6r4c+Gn7UviX4B+JdQcyR+IHtrW/htg8PlyHfAd2QSjxMn3Rxn06fCVaMqkrrXS59f&#10;GaWj9DW+NfjPSYdUtdMh+0NNDdeddSqm3a20gMR/DkkgADj5s1zeoXMt9bSTWf2qNVjVo5o23KAu&#10;MrkYAPViTzhunGarfFPTtQ0PxVeI8xaG7jSaOWQHc2cfXkY6Z/DmodH8T2ZmW2ZPmkuNzCZduxSR&#10;jAU5Pygk8Z7dqUY2jcwrx5jH1fSNT0lZ76F5JGRWE9tvVlYo3yvgDCjr0wOQ3NXNOjs/EWh3HhO8&#10;0+1uJNTtZNNghvIRIfMmVhHNG0h+VxIB82QF4PXmtC9WyuNHnaxbC/YWdCw2ExuCqKwOcZBAx2HX&#10;PGc2JJfCs9vqdpbx3EtqqzxWeFkWSYY4XK7WGcdRkH610RqPluedLD3Z434bkvbGCE3UU0U0LFZu&#10;PmWQEht4PuCPQFa9i+HPhrxT4se2nto3hs5JDGp8shmRuSAg55x8o4+bOetUPEGhfDHwV8ZtYl1S&#10;+t/Jvb4XlraRsHS2hnVZBGSxPILnc3O1hxxirOtfEvSfCOo50TVW1CFwpt4YATtYE8bjtX/gWcDH&#10;fNddSXtPhRFOjyysz0N/ht4W8K6B5mjSG1iyg1C+vE8x2kwSrDkgZ7KOp+Xqa8O8feL/AAJYa8+l&#10;p9pl+1XGyS8sU3RLJj1zyFzngccgVY8cfGrVtbhuoL/Uo1mkjMdvbwMdtukgz5gB6EEnBznPOa5v&#10;wl4BuPHetQWunW8nk6eftN5n+EAjBznqxwOMknPFXQpuF5TOuUekSt+1z4Jm13wHofxNhsIfP0tf&#10;7M1S8TrPESWt2f8A2hllHtj0r532hBjI+lfZL6HL4x0HW/hpqUXn2upae0dtI8e0W0ilnDID93DL&#10;+GO2a+O72CSzvJLO4Xa0chVvl64NfUZTUc8Nyvp+R4Wb0fZ1lNdfzI9jFdueuQMLTwONrD8COaSN&#10;Q7Y3dB/EKANr7T2ONuelexGPU8gkUkjDDp+tOjUFc5xg56VHgr3Oc9xTgUXhfXH/ANetOUBxUAY3&#10;Hjhv8KNwX7gG1T/kUCTJyNq987TkUFgO/wAx5O2jlQDX6byASf0ppJCkBsn+836UcHgD3Xjp9aks&#10;7C91S+i07T4HmuLmQR28Ma5Luew+tYy0AveAPAOv/Erxda+DvDUKtcXTHdJMcRwRgZeRyOiqPxJ4&#10;6mvsq38P+APBnhnTPAPw0t5I7HT7KOS+u+Gku5yMTTuQOAz4wDwBtFc98H/hVoXwe8CwaTY3q3Xi&#10;HXLbOs3kEedpYkfZYD32jrn7xB6Ct24mh0ASKtxtkjYnbLHuOCQCo55JAz0wO57D5HM8b9Yqckfh&#10;X4+f+R9Fl1CNGPO93+Bz/iLxSfD95NZXqBd8JRV2rIcMCQB7598A56c1zTa7DOywNs+STeyuQ2SO&#10;MZ/DkDk8+lHjW7ja5cNLCrMw6wllbAAGRk88dOg75rl7jUEs7FmU5kjIMMcjAn1yeO3PX8Pblo07&#10;q53yqanUtql1HI1hAsiFeMrNztxn5TnaT/LAzVCKWK4i+yvdbtsmQscmWjI7DHQYBPYH1Ncqmo39&#10;zcCSfUpEk42iP5VXg4AA4x710uiWms+OH0/wxpFrJd6pfOEayVQodh0YngDAG4k8AA1tL92rjjLn&#10;NDwr4K1Tx/qN1Fp+63tNOtGuby4DCNordOcDJ+Z2OQq55OSPumrs0enQs2paFoNjpNuwVItO0mSR&#10;I4I+PuF2LNk5ZixyXJJxkCvoOw+GeifB/wCC2reFLS3+1aldWLm8ZZzuu5NvGAR8mzdgLyMc9Sc/&#10;O+raiZsx2RVpFXypFkcLlyOeMcAjPXua5YYr20nbY6/Y+zSb3PqP4X+H/wC0/hBY6Za7mhdY7pr1&#10;X2b5Th3XIIwTyecEgYrE+IXjO48H6BbWGm6N5Wn3svkX10i4keM9dxALqnXGMAfN715V8M/2gNe+&#10;H9lcaXFB59vIry28EihjBIxGWIz8ygLkr6njHe5r3xqvfE+mSJNHFcM0qtDMAI1RQuQAhON3UE5x&#10;7A1zSoScr2NfaLlOq8V/Fm8azk0qw1dvOuT/AKVNb3Al2R5I+Y/xsQB0O5QewNcF441LS7TTZLwR&#10;7VXa5kcfu2zlhk9htz+ByawrnVJBdSHS4I2DEiGQyDajD1wPlLAdcdu9fUf/AATm/ZtsfEmlXX7V&#10;3xp8ESa34Q8K3Bt/DPh66KCPxZr/AN9bfBDM1vAB5krhXGRtwfmATo8j/MzlUurHpH/BP/8AZ+8T&#10;/s++CF+PHifwzt+KXjTQ1PhPR7i7iW48KeHLkiN9XdXB+z3FwreXEzhfLjfcxQEmvedP1K00TRv7&#10;Kjulmit1VLi4a/klkZtpKSyzOd+7CsR8xXdHuUeZAc0/H2sTaFNqnxP8SeI5r7xFqXz69eTeXu2y&#10;jYttGANsduocAJyDgJkrOrr+dH/BRH9tvVJLy9/Z5+H1/JHI1v5HivWI53D/ADffsoyMcHCb25yN&#10;oO1/MzWGw9bMMYqVJW/JLv6/8MY4qvTwdByn/wAOzB/4Kbft3WH7RPiaT4OfCW4ZfBOh3u66vF3x&#10;rqt4mQzBM7VgV9zIuPvMxHy7FHyYCoCnqF+YHHSmKSkexWyOAoUY2jHA/KpIyBt5X296/S8DhKeE&#10;oKlTWi/HzPh8TXqYis5zLEKb9pJ29cfJnH/1qNgZcu/3ePX8CaIEkKqFHfh+vvS7oyqsD6fLnj1x&#10;/hXoxpnK5CNF5jFlVmGOePmbNJMkQkUh9waMbWX9BT8nLIFAZY/mGcHA9/0qIB7jkBTtK9ONoxVO&#10;mK/mMkUEssbZK8lSMj8M1Xuc8L32nIK8tVm4ZG5xywxy3Qen/wBeoJgwHyrt6/hWM4aFxZTSP5sl&#10;doXkr6//AKqrQsI9SRifuyA7SuatgurgmT05z0qmTjUFAHO7niuOcbW9TSMj9IP+Cbnh3wf4u/Zx&#10;1a116xhmvF8RyQx3F0ztHFEYkfcwXOwAgkFRnNd7rXwL8HalM2l+APDF/rHmxma31G3incSNwJCr&#10;N0jBAGcAjJI6nHjv/BMD4jHwZo2oWttdTySf2oJ5bSOMCKVQgG92bPCn+EAk96+9/BvxO0fxJqLt&#10;qV/b2skygrBpsYlkCgA7VCDbHyWPcHqSK92WtJPyPL1VRq9j478VfsheJPCcVp4k1jSrOE295HKu&#10;n27tLKZHPzDHLZUEg5bjkjnFbWg+CbTw/eNqNtrT3FzJMq/2TaiSHyCCWxlzjZnIKjrnvwa+pPFf&#10;h+2aNdV0Ky2xx3GZDeymS4kf/ln8qg5JIwo4A7k1w2rabpugXK3t3oEQ1K6lJ2zttmeTaoDANwGK&#10;noQMYx1NYKEehpKUnuek/su/EaDwxZ28GpWcP2jLD+zpJS8o6EKwzk4PAU9MZPHNfRE3xZutXtVs&#10;RCsF9t+ctFs2gcBgScY5/LPrXxp4L8R2GhajIsIWXUo2WSSC3YAwh3x8oK8nsRkZHHSvXNJ1zS57&#10;rzbW/nkZ0VOYTlecMTk8Nnjng98YrKpRjKVzajUlGNj2lL63F7DaW14s01ziKSG2mJ3EgElv73A3&#10;dieO1fg3/wAFg/g3c/CL9vjxheQ2yrY+LJxr+mlT8pW4Pzr+EisK/be516F9TsVvtXW3kh2iCaPb&#10;tGBuI4O7aO7AEEnFfnZ/wcReB9H1HQfh78ZNI0SDzRqV7pV7qMf33iZPOhj91++wPvXDiaf7l/ed&#10;UZe8j8uyrht2W3dB81B3sdoJ+lNDjG3ZgBe1LHlvl27d3DHNeUdAqqFUD/Z+7TlJAIH5+tMXICjP&#10;5evpT12nCrt+bjj6UASR7zu+U7hzt9RUgwoLpx83Td1qOMrkItTIilcbupPtzTWrA+z/APgm9pF3&#10;59xesWWH+zLhBcKDtb90x546focc18zS3wTUZ0ZElbz5FDKu7gMePp719uf8EyPCSt8OL7xCdw3a&#10;Pc7h2bELZbP1/hPY9etfGtv4uiAuoLDR4Y2+0OrMy/McsenbtX0/s4xo003bT/I8VNutUdrjfDiS&#10;zXfl2NgzSN8yqy4XGOmT7Z59a9UtfAvizwzp8V74g8PssbMPLaSUZ24yrf7WNxzzkE815HF4g1yO&#10;6i1W3vWjeJ90nk4TLdj6jPevRtS8Sy+P/DtuNQ1OaZo1Ch/OOGJGD368fkK9bL/Z8r7rbY8/GKpz&#10;Ls9zoL74Ea9rNr/wsHR9es7W3aU/MJB+5IGS27PByMAnk9jxmv0F/wCCc/8AwUA0e0s7D9nn41eP&#10;La61SJAml6i0oIuFHATd1LDpjr71+ZHhrV57LTZvDl9I81uy5Xac/Nzjvggcc/ypuqzmyS21LT5L&#10;i1urOZZdPuo5NrKwPDgjkY6V11FRnT0jvvr+Rpl+MxGBxHMpXW3qv6+4/oW8S6NYeKtCuNKntY5r&#10;a8tmXphWVgeT/n3ryH9kJr34a63q3wz1GGOCG1vD9hjjHSMnPHYAdK+U/wDgmt/wVqe+Nt8Gf2nL&#10;yCG6DLHpetOxCXC9Nr54Dj2619jW507Vvic/iTw7dLcWtwF2yQ87gecZHvj2x+FecqcoU5QfwvZ/&#10;1sfoeExlHGQU4fNdUeyarAl4u+3ztY4+Vfx/z61Dpvm2kXzrjn5dv9KuaQkrw+VKMfKM7W9OP5U6&#10;40i4kf8AdI23HPpj0I9cfnXl3tod/NbQr3t9AE2D7pXJA69fXtWPdG5d/MYsqs38KY+gB/r61uS6&#10;XCeXxuH6Vn3DIgfZ8v7zPrnnGOnoPyqotdCoyWxnwz36yefHJIFVvQ4PbnPX61saP4nktgf3zsBw&#10;x5APsaz5Ek24ll+XHbjOTxVF4pY9qgMN33ucLn1+n+eKvSWjK+I9C07xZBeL5ROSOpbsuetXDcRX&#10;i8SL3U4HSvOra9lgLSC4IVjltq4/MVu6brc8aAKVEZ6mspU7aoxdO2x039jWnqv6UVk/8JG//PP/&#10;AMeWis+WRnqfygzMC3NTaY3VAe9VpMl8VoaUqKhkcZArwY/Ej5k0UtGhiDeeOe1a3g/wRF4x1B7R&#10;9UWFlj3LmsM3kZ48tqksNS+xTfaLaR43xj5TXVSlHmvLVBL4dDW0DS/sGtXdheHcYWKbvXFc54th&#10;WG8kOz+Kt/w1M91PNPI+5mblvWqfjiyUvuUk8d67J0+bC3j3OfmtUOSSXYeOhqVLslsVXPBK05D8&#10;2K82fwnVYkeRn61GfkBO32pwxnP4VIEDHaw9qwuSReVu/HjFSpFsOSfb8ad8qrjGCPWprK0e6uA0&#10;jlV789qaV9EAtnYmc75MKoOd1btrpAuLH7ZZW42x/wCujHUcdf8A61RRTW9vErRpuAGFVl6//XpX&#10;ub9b+O506c+du+VVboMc/jXRGKiBNjTILdJFjLSYwx2/d46c/n7VXiuFjbb5O3cT6YP+RViWWR5i&#10;zp8zKPMK8fMf881BFJHI214cruP3eM/5NUUVtSlyu0vtP+729v8A69Zu4F8gfWr2pCATMsDfxZ+Y&#10;d6oyZjOSuff3rOauSN2BRhm3Z6hunWmlgMfLTvMXnfxu70jYcYPSs/QBgVmbaB/F19DQ+AWyP+BA&#10;0uFX5QPoM9KQFCvygc+lIBpfOT+HSnRIZZVDfxMA359aQ8gbQp28HHWrei2xudYtbUbiZLlFH59q&#10;PiYH3V8BvBtwPA2lt9k2lbUlJGhDY3gBnPYnjBB/LjNdJ8TPAaQaXmKJjG0IAaOJdueuQOMg56e/&#10;vXc/A3wYLfwlpNtJGzzR2C7jHlfqM989uOMZNbvxX0W1j0iZJLVRGkOJG3BpF+UfLt+6flPcjIzi&#10;vo44dOnqcsqrVQ/O/wDaNs47MrPCy7i3yvtCnPfnv+Ncd8GPGnirQ/Hum2Gka3PHDeXKxz25bMcg&#10;I7jp179a7/8Aa+eSLU1iaRGHnHiP7oPPT2/lXk/gFnXx/oc0e0t/akAXLAD74HJPb3rwa0eWtyo6&#10;1K9me5SfHbQrOZtK8ViSy3qfLm+z+ZGp7DGMhev55rWsNb8AeKYY5dC1S1ut+793bzncq8ZLqTu4&#10;7AHvXj/xrthDrUmSvMzD5c9ifXpXn4eaGUTRTyRurZjdWKlfxFZzjaRvGtKB9Qa/oentI9xJpMbw&#10;yL+9E2Nqrt5UqT8vAJ49ufXx/wCJHw8/4Qq8W90t/M065+aI7tzRE/wN6n3rE0L40fEXw8FS38QS&#10;XEcbbljuv3m0+xPI4rudC+N/gnxra/2H490uOxeT5VkUM0PPv1XnnBGM+lT7skdtHEU63uy0Z5y8&#10;m84i3fN+WadGJZWxGON3zEgc+1dR40+GV94fb7fpttLdWHlh/OjZWQZHUFSeP19axdMgjTa5I+8c&#10;HqenP6Vnqtzp5ZRlaRchtVs7faxaNVGfUtn09fp7Va8cac+h+H9PSZf3t9p0d5IueVMgJH4bcfnm&#10;qJF1q91Bo+lRNJcXVwltbRqpLM7HanA6nLDpz7V1n7U0MOnfE7VvD1qB5OjyR6bCOwW3hEX4HKng&#10;8jODzmuqlH3G/wCtQxFSPsZWPI4Pncf72Dz1rS8M+Jda8IeJbHxb4avJrPUdJvo7qxubeQrJHLGw&#10;ZWUjkHjqKzYW/ebVHbLbqmU4bCkfKuPaqceaNmeDd7n79fsqePdG+JHhPRPFFvHJ/Y/ivR0uvsNw&#10;/lNOroN6hE2TSDkjzN7+zV8Mf8FaPBkXh/46aP8AFTRvDtxplwFfQdZs7xZFeO4sCPsUhD4YGWwN&#10;u27Hz7WPzEsT3f8AwQi+Ltv4x+GOvfBHVLzbdeGbr7Rax+dL++tZskFkAZSQ+5QSFHPJ6V7n/wAF&#10;ZvgrrvxU/Z91LVtD0r7TJY6SmsaehWFZBc2A/wBIVVRiCXsiQCTk+SFx0A/P3R+p4x03snb5Pb80&#10;fZUqyxOHU+6/FbnhHh3SfDnxV8HpYa5pajdiWCUSN8m5PvKc5GOnQ8HnvXj/AMVvAdz8LtTaBtVg&#10;uHmOZIfOCXFuMfIdvUAqAQehORVX4e+PfiNY6jHD4KiaQWKeXNG0aGMqQMg5wFJAJ9CAa6q/8JeL&#10;dfuLrUD4PuJriYrLcSLZlY2Zj/GSOccLjnCgGuG3s3ZnpSSlE871bV7i2imsJ7m4kutqlRKvB2uH&#10;Yg454GQG7kjjiuz0zVPD+jww6nZX017rD27FJZbc/ZrL5jtfDDLyYyARhVB74zXP3dpZW+pfZ/KX&#10;y7zcJJeFcuxHIzg4JB+uOQM0/RJom1FpJJ1H7kxq8gPyMM/O2OMAHryevTNafEY+zOT/AGh726s7&#10;Pwv4+1LTkhWSzfSLi4jtwvnSQOWQsQNsj+VIod2JY8dgK4CfxVe63AthqmqNDZsxbyRHhCe2SBub&#10;A9Tj2713fxS+0+Pvh94i1HT9WVbHw9cQ6hYaWx/eSruFvcTqoBAVAVY5IwoGMk15d4K0K+8U6la+&#10;HNHiaS4uH+ZY1G04438noO+frXsYeMfYpy6HDUvGtbuLFo2svqccGnQyXU8nEUdv8xZc9iOgA69M&#10;ce1fUfwB8PafpHhWPTpk86+XfJqM2wsJnCnIzjk7SQMHAK5I71y3gv4eWfgO0XTNNH2ua8B/tG6V&#10;gGK7sbeeigjBPoe+K6qDTpdAhvrzUNVS3sLXCXLTfNsVOMlfTA246njrXLXxCqS5Ud1HD+z1ZyP7&#10;RV7F4J0GXVdCSWNrrZHbyRzEF/N5fb/dzyTgAZ/Gvl/4v6XF/atv4mtJfMi1KEGTdGFYSgfNlQOC&#10;evvmvVvil8VLb4la0trp1m8emwOY7TzvvSKP4yB904OMDjoepNc9f6XD4q+HeqeG47qP5AL21hWP&#10;LGVOAc4H3kLDg49fWvpMpXs6fK+p4mZRVe9uh4/a7DIu314YDke1JdgRXLKeM+lEfmRSrvXac4+n&#10;tUuoB1ucsmG69PxzX0MNaZ8tLfQgByMp9enB/wDr05fm5A9KaEDcrjjt/n8acDGBhT0+97/Wr5TP&#10;m964rDBXP9aTO5eCODgj0oV8kDP5imkqvL9utTI0Wo9UaeSOCEMWdlEaqhJZjwAAOSSf6V9c/Cb9&#10;kkfC34Q3HjrXUaT4iSSJM+luvz6RY7WJAX7rysRubglQoCn71ZP7Gnwl0P4caVH8cvHtrbS6xeWj&#10;SeE7W8h3rYjoLp1bgSNzsPJQfMBkrXoq+KzNcgzXt1M1w3761uV3SyA7dqgg/jz0Ax1NfJ5tmTlJ&#10;0aWy3ffy/rc9zCYBxh7Wpu9l+p5VpXxNufC0dxbW5jkjmV2RSh+WQH74znB9cjB6modS+LWvX9xH&#10;dRx2qRxw7Y9yEvgn2xg5/Poay/iZoMGieIdUtrSWNo1kLRtFJuXbgEZzg9xwfTFYMM8au0quvmSM&#10;u7nDYz1/z+lefGnTn71jq55R0NKHxJrlzqIW4lgaZstuMIxuJwVY+hGe9MltprpCgKQqYH3LtGWB&#10;6cZ5wfTBH6VVn0jUrKzW9iGxrvrx8u3/AGj6EZJ9iKfZaVqhjW9S3+VfmDRsTkYxuXPYZGfTg9hW&#10;nupXTNINvc5+eW7RvskUTKysFZYwQWboB6nPYV9kfss/A/Tfht4Q/wCEs+Imi31l4qe5WOO31KFo&#10;/sCZ3FXjP3885yMqVVRjnPA/s7/svReLEPxE8YLqNm8DRy6ROI8JcHORMWYYfbtIXGSSN2flAP0M&#10;2qRWkem6fLbtcwKzMtxdlh5kijhJD1aQEZOThjk5yRXkZpjuaPs4fM9fL8Nyvnl8iDxhpXiC5tYd&#10;ShgMzy7Y41kj81UhPUs3QjOeeeDj3ryb4vfs+69rWgy+K9M8PfZ9T2/u4Vt9vngHgLtPDADqR0GT&#10;2FfQfhjxhYaHp62lxHayW0jBRIIyEhkYg/MBnauQOeDlsetZvxD8R3lhotxq1siz+SznbNMR5RBy&#10;HTb1B6jI6Yz1rzKFX2ck0ehUhGUXc+GreRYiyTSPm2I3rHwoU53k55ByOnH9KhvLg3bbMMzZDJuj&#10;IBAGQ5ycMcfX9a2vilp9vZ+M7x7ODdDdTGSGZo+of7y4H+126/hSfAX4IfEv9o/4x6Z8DvhVpMl9&#10;q2qXC/6T5J8mygXmW6lP8EUQyWP8WMDJIFfU0uWVPmPHqe7LlO7/AGIP2TNe/a/+Jl1banqMmieA&#10;fDlquofETxYuVWxtCx8uFSxCm5nYFYkyTyzYIXB/QS5+MGktBo2vaTojeC/DPhuzbTPBng9VihXR&#10;9LTJ+2MEDOLmbbI3mtuHyuRh42B5vRfhD4A8GfDy1/Z++D4u4fAfhjUPtGs6hd6Psn8da5Hj/TZi&#10;H/dxq2fJVsKpRF4LoT4z+05+0hofwc8L3mseJ9UFzM0n+h6XZ3OJry/zuQiTGRGSFkYg5K7JDiQS&#10;KfOqVKmMrKlRX/BF7tCDnN2Kn7e37cUXwn8EpofhIwt4x8SWsy20bXB83SrORXQ3TLGcI7EsI0+4&#10;wdmG6MxhfzWlneed57ueSaR8vLJI5ZnJPLEnqSeSetafjjxx4x+I3ie48ZeNdZa+vroqkjFgI4Y1&#10;GEhiQfLHEq4VEUAKBjFZRZnJ+ccDAHT/ACK+6ynLaeX0eVayerfd/wCS6HyuOxksXVcnstkObcDu&#10;3blX7vPPFSRRPuDFdysNrLjPXt7U1C4fzEXdheQFz7Z/+tU0aI/zFvl3jDV71KB5cpE0Zt4+S6/e&#10;BI7nvx6elEilV2eTtVsHPXIoIDSbw/fkY6U4Mv3oUjVv4uvHoa9CnT0OeUivd7RDIC/z52444BP6&#10;0bg8kjK+A02GG7qBjNF8xLRxKf8AlsCw9e/40kBPkKFb+Nj06jPrWbj79v6/rUPsjWj/AHhY9Bx+&#10;VQTjBGDnbwdvP+TVltpDINv3fl3dv/rVXnEqqfur5g4bsf8ACsakUjSLK2x1l3P3x8u7pzVGcmLU&#10;GIXb82Rk1oMq7wdu3361RvSf7QwrfxZ+7Xn117t/M6Inv/7PnxDj8A/ZbvUbRWt/tTK80kxTb8oy&#10;TtK89OuR7HpX2z8LvjPrs/hKPxFANP8AsbK0dtfWrvEqM+MROyMWBA+bgfMSAfSvz58IWFp4l8HT&#10;aVdx7ZpLlDp8nA8mfacc+hxtI+h7V6d8AvjT4h0C7h07WyxubVTbqscyoyKGJxnuAc+vPIrpeK9n&#10;JRezR0f2eq9FSW5+iGgfEq4RVupPF2nf2oyM0y26SNO7Fchfn6ng4PIzk8cYtadaN4qu7mytob2R&#10;byOMQwzWYRrhy2S4JyVk4+90AGSTxXz38O/jp4WAXQNfvVs2ZFVWa4kkJVQTukZv4icHcncfjXun&#10;gnx7pl1dypfazbO8m1IZLXdL5vA3NHgZQZxyfp0zW0asZ7HmVKFSnK0kTWPwofwl4hj1O7mvlt4t&#10;00dlNeAtMwxwCuA24qC2e/PA5rol8R644a6g0RrG1lmxNDHllCkjajBifmbj3HuDWlaW1pHpX2O+&#10;8RNcXDMguuN8069oUHQIT/FkAA/UVNf6xrUq/Z5pVjt4FDTWMN0gkjkzhFxghhjIDDnjr3Fi5R+h&#10;a5qmoapeaXrAVrhoxHewy/K8CluLYZ+6MAZx97gCvCP+C6OkWOu/sY2+rPeoF03xVp95psUTgqTI&#10;rwsg68BTxjHTnNenX/iy7luI5LTTJDJzbfahIxbYeNgK8YBONxyc9a8f/wCC12tNp/7Cfh/w6ZVs&#10;5LjXLG3+xrGMSpEHYrx0AOGJAwcVjibewk/JmtH4j8kSGLcn/PpSqoXgjnOOe/rQdhGC2P8A9dIV&#10;fnH/AALFfOneOIKnDN8tOxxnavzHC0xSrfxNu/SnjPQtjnq3c9qAJFCg5x83970qYbirFVz8uFz3&#10;qGJXxlgvyr+dTRLuDA/L8vPvVwA/U7/gmXoi2nwDm1D7M3lyeH5zuMYbC+U2AONxPb0wTX5y3MTQ&#10;aneSRthftTnbGvI+Y8duwr9Lv+CadjLD+zxNfiKVVbw9MsbcfP8AuGztAPYdz0r81NXRodSuo4yq&#10;brqQ/vDz9896+qrR/dw8rfkjxaV+aXm/1FspbS4njt5IWG7naWwCO/J/z6VueG5Z9Mmax3Mkci53&#10;FOApOB+GR+YFcssccH3ZtuGyzgdT2/X6Vs6fqIcKy3IRmyokjX5do/z07Vthqlpa7mVeN42Os1T5&#10;TGZHPlooG4OGLHHYjoO34D3NVZmaW5ZEjjkRY/lO7cqrnp9Ocep+vNZr3XnSqv2jdEp4bzD6evtz&#10;6VXumvIJg7XR2sMsoGM8Y598Yr0pVFukcUabW5uLa281v5V1Gdqx/u2Xqnc7Sf4geAevSvRvgb/w&#10;Un/ae/ZKv4dL03UI9c0WLHk2eq5Z41HYNnPT1zXjQEtzKqm9YLGMKBnKjrn/ADzS6rpkeqJ5V5Or&#10;ZYgFuinpkY71zV5VJU/3ej/P1OzCVKmFqc0Zfcfo14B/4OTdKghiT4h/Aq4RtqrJNY3CsPfrXq3h&#10;b/g4t/ZK1lFt9f0PXdHZsbmuLTIB78qa/Ge+8JvaTNaNu+Vvm45//VVD+wjHOsUm35mIYt2968Gp&#10;Ktze9FH0VPNsR1kn6pfpY/oB8Ef8FeP2G/HzrHpvxv0y3kmUHbeTeUw9AQwGOe1ep6D+1J+z/wCL&#10;E8/Qvix4fuFZcssOqRHv6bq/myn8JIsnlS4ftG3l/e/GnWmlappLpJpt/cQsf+feVlxx04quZreH&#10;3M3jnM+sU/vX+Z/TInjLwlrCRPpviWwk3cqq3CNj9f8APaprTU9MupWQ30bqDj5ZRye3Pp71/NZo&#10;/wATPi7oisNF+KOuWgGR+61SQd+/Ndn4S/aM/a5ggn1rTvjR4ljt7SML5zag7Ar+J6VpGtCWiizp&#10;jnUIx1h+P/AP6KL6GEJmGdfvZZs8HFJFeA83VxFt24KdAfcV/Prov7eP7ajAWtr8cdaZQ3/PbceB&#10;79v8+tUtY/b6/bRnP2Wf4/a6m1vmWObbg/l0oliKcY3d/uNFnNPbkf3o/oW80f8AP7D/AN/h/wDF&#10;UV/O5/w3l+15/wBF/wDEH/gY1FZfXKPn93/BK/til/I/vR4hIdsmSKvWjyrH+6jzVNkG7LGtLRLp&#10;Yxhvzrwo7njkay3zf8uJP/ATQJLmMGSS1Zfdl6V2vhXX9Ls8G8tFYfSl+Ifizw3daV9k06xRZDxu&#10;FdUYJRvzAzB8IzsjM+MBu1aHieMXdj5pj6d6x/DreVIqs2NxrtZNGju9AeSKTLbckV7WCputh3E4&#10;q0uWaZ5Fdx7blk96YAxbAq/rlrJaXjZHRqq5jK5zXhyi4yaZ2xl7o6HgZ4pwfFRxsXbyxzU0KxKM&#10;MKzcUA6KLO1nH/Aa0bXdboW8sbRwwA61Wtrfz5FAb7vLFvSrgbZLlEwExjd0anGNgCWAyyLJH99s&#10;bF/u1f06I6S/2gQeZKTn5+Nvv+dRQ4s0DtEFkkX7u7kCm/awQytLkMx3MvWrWgE1xfPE8heMNuz8&#10;zKGw3rn0qqbkxwMixqu725Gad5sKFViXbjhRxge5ps0kbhll4wAF+XOBn/JoApvGqRtNIMn+GqfJ&#10;JHKjPzVdniWEgs38WdqnOPfHpVaV8LswOPes5AQswzlx+Ipu7IHPeiRvMHlg/d+77U0DjaVzx09a&#10;zk+wDdwY5f8AvY46U4YIyp/DHWhUB7/p0p6oo5CjK9FxUgIwZQRjpnmtz4ZaaNW+IGj6egb95fxj&#10;ap9x61hxZB8xjjPGBXe/swaQNd+PHh+y8pG/0wFhIRjgE/04q6etRLzA/V34TaBbro9r9q87y2tE&#10;XzGjC4wM5+gzVD40adF9inUuqtHGpdjH0XO4Z7dMHI9cV2Pw+gjMaTGNdxAVmmUbi2MH3wPT1rmf&#10;jjNKmkzTxXg3nLx7o8beck9Pm9efpX1vkee9rn5mftizCLxVHaZG35jGNuMc4P1574HWvJNAufs3&#10;iDT7vP8AqryFjx1+cV6d+15dm/8AiXJ6tuY/OSS2f515PDM0FzDPv2tHMrK3phga+ZxX+8N+Z3R+&#10;FHp37QEUY1eYxRAKJmK7V2jr+Y/GvK5yN2cY/pXrvx9gw0kjOZN2GabcTnKg8nOSev8ASvISM/Mf&#10;4f1/zxRW+NsoRgM7i3NN28YXn2xTipD5UfxY59KFD5wAF5/hPSuWS11A3PCvjfxD4XTytP1FjbyN&#10;iazly0TjuCPf2wauXXiXRtUmEtro/wBjb/nkshdN3cg9h7GsEXNwVVfMX6HrTmv5/uBlG3n5R1z/&#10;AFoOqGIqRhy3PT/2ZtLOsftC+E4bmGSSCz1eO+lURu2FgUzZ+T5sDYMkc1ifGPxJceKfEeq+Ib1Y&#10;2l1DUJrqZo4yqF5GLEqMnAyTxmuw/YutNRPi7xN47+0Msfh/wncsLgzMvlzT4hTGGBLHLYAPb0zX&#10;nfjl3kkmLlsB/uhjwf8AGuqn/B+YSrc1NpHL24+bKK3PNSL6HucZ/vUyPcASXO5ecdsU+MkksW/X&#10;tUnKfSX/AASk+Mb/AAe/bW8NXEsq/YvEEcukXkblyj+ZgxHCOhJEigD5h15yMg/tx4p1jwf4m+Hk&#10;za/pcl5feHpl1SwtWnEPmMg+aKZQokaF0LKy+YMqeuM1/ODourahoOqW2t6LctDdWVylxbSxsVKu&#10;jbgQfXiv31/4J8fEe/8Ai38H/DPxt8F6wNPt9XtN95b2V1JGYZs7ZFKwAou1g3DBeMcV8vnmHl9Y&#10;jUW0lZ+q2/D8j6DJ6y9nKm+juv6/rc+Avit4U0v4PfFnX/Anhe8WTT7G6aTSJppATfW8gEkTgqBl&#10;jGykE8YBGOeOn8D/ABWTT7i2j1q7kaNQy28NzKVVBgfI3GAf9ruCOOK9R/4KO/sj+L7S0g+Ii+Mr&#10;O7vNHvv7KvI7MOqT2zl5bMjeBmRF8xHzhshcBsEj49vfDupa3B/YOqyfxASSYAZ3z94EZLdRtH1y&#10;K+djS5pWej6n0Uaj5dEeseOtK8Hap4jlOkzyPY3DjzNjB/LcjGD3DA8qc9ccEcV5l8Qdcg8OWUzW&#10;u5PO328a+bv8lv8Alo4IAzx29ccc1q6JpvhvwPaWVzceJN0TbkurOWZc+UFY7QR0we55Oema5nWL&#10;rwv4wuJNXWZ1KLst7UttRF4JPP8AEQRnHHArqo0lGV3sVJ3j5lf4Xan4Tn8VWWneOLS6bQr4fZNX&#10;WzlKytayr5UjIyj5SM78YP3cdTmjQ/h0fgffyaX4iLefNkG8jyOMkAZH8OMMOxJqrbx2YtbhrS52&#10;yLCxMjKd0vsGzwO/PB5r6s+NXwd8P/EbwfZeIbTw9bWeoahp1vIy21qFUXAQK7KRlWyo55B5zgZG&#10;bxFb2OnR7ipUVP3uq2OR+EMPg29s/s1pqf2iS5hYRmZwoAUYYsOeOhDdTn8a8X/aE8f6l4z1ibQN&#10;LuZW0uzfy2yBuvJwMeY+3rxwoJxxu6mn3Wi+OvhVrosrgzRNGC0fmYCnOeueg9MjPfFdh4L+GPwl&#10;8VaxPrmrwSbpVdrpY75lDyZyWQYzyM5wfpXJTlGnW527roXU5qkOXY+ZtftHs5vtMEEkew4ZWIJ+&#10;h46j+verXhHxObDUY7pkbdvTYQwwoJAI4PcZH49K+sPGv7LXwS8R+FL4aLbyRzRxtNY3Md67SFVX&#10;HClj/FkYPJPOOlfLY02/8KSzeHb2yWCRJDkcc5OOSepx+nNfTZfi4Vvh3R4mKoSpyv0Z538SvDkX&#10;hjxbcWltPuhaTzI2ZSCAT93nvWTqTZaOUN1jBr1r4y6Hc+Lfh3Z+MZ7O5j1HSiLdwbVljuLUk7HR&#10;yOdjZVsZ+8ORXk155v2ePz0K8HcCO+c9K+ow81KLZ8riqfLUaRXVsjHXtSFAB0Iz39aEbaeMetCu&#10;sfCHpz8xxk10XRyWkOYjd8zHA6ZPSvbvgh+zdpg0JPid8YbWSOynhzoeied5dxc7h8l1IOqRd0yM&#10;ucHleuX+yr4W/Z+17WFk+LN74hvNZbXLOLRPDej6G1zBNbkO9zdXDAhnWMKoEC4LluWCg17v8WfA&#10;PifSfEFhP4q8QS33ijxFaDULTSrNd/yHCLHH5WULp8qMqZCkYHC14+a4idGKjF7nrZbh4VJc0uhV&#10;m8RX+q/Y9Lu3a3S3t1iV53bjy/uYUD5SME9+KbFqN1CJElnk2rzukXcZFwQMf3cHuD2HerXhPwvq&#10;NyVk3yMGjZpWkYjZjOQ3Gc+2M5zjvVnxLAbRRbWDyOyxgt5PzbA2ehYcAHgg8j3Ar4ecvfPppx90&#10;8n+JOp7PE+oWttDGY90aSbmP8KqeM+/briuV0+yS81KOQSKsc1wm4noFJ68/T6/qK2fH+lzf8Jjc&#10;SW9wzJc+XJG6HhvUD1JI/wA5qz4Y+H11fBn3SR4YrIu4/L32nHTOOoP616UZxp0k2+h5Uk+Y6qWO&#10;30KNb2S3aZkVoW+QkFlzg8kYJH155HHFdB8G/hDd/E/Xv7e8QRPZeG7Ocf2pqizRx+WvJ2Jv+Vnb&#10;GCMEKMtjpUvgb4faz4juLHwWTYx3Dsoj1nU5dkNooGTJcsRjYozluWCjoeAdXxZ8TToen2HgjQ7i&#10;xi0nTZmE0lvbrH/aDZ3ea/ALgk8KfuqFBGVrzalSTVo79zroOPNqejeLvjpp1hbHw/4S0a4m02JS&#10;FW4uShZFQKoQLyAFUYPbnGM1vWkulatosWsaPrbtb3EKXEckiZb72Cg527l7nB6c14vq09jqNjDq&#10;djcKFEQLLkDyzjGVyMlRgLtGf5Z6bwR4mhuPDKWE8sa28LOVVshSA3JUfL5ZHBzwOw615NSj7t0e&#10;3Sre8dB438c2OiaV/aRnmjtlZo2lKhmPOFx1385HAA49hWZ4X8XW3irTFv1upJ7W4ZmKn5k3ZxjB&#10;+6c8nPvniuc+LPk+IPD8hiZIW091kkjh6EYxzj72OST2z9axfgzrttHql5arKpiWNJt0xOdwGODn&#10;5lHBI5GM96qNG1Hm6ot1L1LGhf8Aw2ufiL4ph8BWeg6hql3dX0dvb29mN000jnbHs2gKpPTpggZP&#10;t9nfAz9lDwp+zl4O1L4GfDvWrObVr+RX+NHiq6k3+Zb7Sw0jT5ABtghH+tlx87l2wyoVqb4JfCS8&#10;+COgWfxL0zw1Pd/FLxdpI/slrZn8nwvoNxlDcyOu1orm4GRHvxsjJHDSAHptUvtO+GPhO18F+Gmt&#10;9N0+PDXsKzGIPKCG89nbLKejLIRwGEmP9aK3+sVOT2d3br/l/n2OeUYylzHL/tDfGz4afBv4b/2n&#10;q/iD7Dp+mqY5LWztVKQrIdmCuSCC2FMakqd5UFB5TD8kfjv8ZfEnxw+Il54v1udorXzmGlaerZjs&#10;4c8KOACzAbmbqzEk5r1D9uv9rZPjZ4hm+Ffw9ulk8F6LqTPbXTWYhbUJkJRZNoJ2Ii5RVBxjnLYU&#10;j56y2zA5U9q+4yLLPqtL21VWm/wX+fc+TzTG/WKns4P3V+LFViWOQf8AZXGe9SfeHzD6DH+cU1VZ&#10;jgMzN0X5uo9vwqSHcDgj04bFfT0o6niykSIMBVL8n+6O+KlXYCGVg3p702A7pFeUNtXoyj296V1J&#10;Xfnd3Vh/PFelSjpc55MkUuQyqTkenUc9vT+dLw5Vju+bhff2+tMQSY2Mdx27V9/oaUsFGJJCf7rr&#10;1P8AhXVH4dTEivGaPUIYN/8AqwW46HjrRCgW1WJgzFUADL1X6/55zVUlX1CUt/yzhwPUk9quTDzF&#10;80j/AIErfpj/ACKxi+Zyfn/wP0KeiQ2Ry53Pt24+U7e/19P61VlYsAoICjjBX/PP86tNtXO4Lubl&#10;cDI/XvVeXaV8wH03cYz6VnWTsVErklH+VT94Ec9RVK/3rd/My8frV11IlCn8vWqWoZM/pt+7Xm4j&#10;4PmdUD03wTe3ln4UkuLS+SPybqAyHywcA5G454xngdOTW14nt7uy1m18S6bAottQi8yVY+NkgGDn&#10;1BxnnqSa5fwe80vgPVDFjbDFbyt04Hmgcg+5/OvTPhZpVj8Qbe18D6nIwEkqvBJHgyRtyMZz6dj+&#10;nNcuKlsl5H1WW0fbUbeRT8N/Fjyh5PlJFJC2FdowWEx+Uls5G0DgKOO+a9d+Gnx9s/CF5aXVvJPI&#10;LeRttr9q2nDAb2GzGPxBxgcVwHjf9nvxL4DuG0+7uZNzSHzGe33EAHhcgYJx1Oeo47VyMVnqGn30&#10;kct/uVYvNhVjtI5weOe3auWFSpCRw4yjb3ZI+5fgt+0RpcETQam0l091DIh+0XG3fGd2QcZYcEZx&#10;jnnoa7m4+Lkz6PC9xqdrbq0e/wAtpCuUPRWY5Y9mXrkD8a+A/BnjjVdJeadLz94w+fzl+aQjAUY/&#10;h57jnnNfSXhf4u2vizwzbW0kLLc252CN1UosYILyJ3JHbI5GeuK9OjiuaNmeLVwvK7o9m8G6nO1x&#10;/bNzeLCiuFhmabLbCNwwOBvB6nAHNeL/APBc7xrPN8F/hX4LsbZmt768udSluJDuZtibF5POTvJP&#10;r9K6XQ/EtvO9lAb5b6x+ZhaxXm7lyN2/0D4UsowTt4rxD/gtd4w/tP4jfDnwl9pmaTR/BuZoW5VT&#10;LJkbTkggBccVeIqJ4eVjOnDlqHxCUJDAYDbvypCq/KM8t1p+XA56Z/u8UgG47fM9+leKdQ2NAvJy&#10;fWnIGBxnr0YjpSEFcfN2z9TTosq2N35fyoAkUfNg45A/GrUOWXOei96qoMkMX6HBFW7Ha0hAUHn5&#10;Qw6mtKaE9j9ef+CcNnEP2ZI5gF48OSoW6lcxE4A7n3zyB2r8uNejZdcvEiVf+P6b5Wzj75681+r3&#10;7Alg+m/swQttUgeGZNrKoYufLb1/zg1+UWsyWya7fIJVyL6UKmcE5c8n/wCtX1WI+GK/rZHj0Vv/&#10;AF1KTQxMNhK9tyq2Oc9CPSpoRBFHsiGGYjb+8+99Pc5qpJIjyN2JPzDpn8Pem/bpI3ZkZV3Lz6/h&#10;71zqpFM15JPQ2LeRp0UxXCxqx+bj7uOue+asODPbedBIvsucc+nJ5rEgvLkyeVvaTncF3HjHf/Oa&#10;t2148Ia2VvmYYXax+YdR/wDWrohiI9TGVKzLlqGlMm1+OA0eeh46HPrmlndoh5yxN8zZ75Iz19+n&#10;Wsp729h3NGnC5+XbnJ/r+NNuLy+MS7m3DjHzdPaiVePLsCp+8bU4udQdbyeYeX8pO0Y3HHQ/5/nW&#10;fdWIn+S2t1H8e0Nktg5OfTjtTdP1S6ntjBKgG0/L071oQxS399Fplgu6WaTbHHGeSDwAfaovGpEr&#10;3oEujLLc2w3JGZo2KbQv3uPvD6d8/pV2XR7GRPLtYpbiTj9zGAWViBw3oPf3rZi+FPiXwvr0a63q&#10;VvYP5e51llVti9888dT06811PiDxx4B+F9iq+AUh1LUpPlvtQMSsIWP3TGTwTn8h1rqp0eWF6jtb&#10;vv8AJHLKt76VPW/b/M871j4cxaBoA8Ra/tFxcMRb2qSchQAcH069+tVNC+KFxc2cPhG4sYbW3yED&#10;qCDj1znHWrfiHUdWvNR/tfxNcSXa3ChmuG+84z6en4CsHV9Hs9UQzWMnyxyfLxjK/wBD14riquUJ&#10;XpaeXVnXT96Nqmv6G5LpdlZ3Uf8AZl3G0LbWkkDEsATyvYHFQeJPDtjPcre6YrNbNlTM3A3e/ufX&#10;p2rE0vUbzTVkt5Z+hOWwct7f56/TNdT/AMJBJqfhL95N5jQjeflxtXONue3IyPXk1mpQqxaasX71&#10;OSZyP9jxf890/wA/jRWr/a6/8/Tf990Vj7Ol3Ojmkef7fMapEYxj5DUf+rfrT1GBgivBOwf9vulG&#10;3J2/WoxLNcyZkJqWFQ2QRUsUaIc4rSHvATWE8ltcKcZww712Wj6syABRuVlwcmuLU4bdjvwa6DQ5&#10;t8KgnoK9zLakozscteKsYvjuwZLppVH3jnpXNrCzivQ/F9hHeacJ0j+bu1cFIBAxya58yo+yxDa6&#10;l4epzQHRosCcHk1LCju2SaijIc5JrQ0+Nc/MPlHWvPNy3aWsTJ5MzeW20lW9as2UWnZ/4m955aqw&#10;CsvWlC74AzoAqdGx1rK1BxduNp9vpVP3QNbULW1aWbytZikjSTIOetVRpF88Sy2s0brn5eRnB71l&#10;i0k28GpooJIXCK5O3+6xqea/QCaazvrZdt1A6nP8S9faoXkK8sNpx71pQalrEODcTlvlwu9d30xn&#10;pTXmRxmSCP1kwMVWgGVKJJn+Xjn19+tMkhlThief8OtWGSKWYxxj5T91fWi6huEC7xu9CO9Ry3Ap&#10;GPcOB0420pTnkc+mKmEYxwD6tkU2RSACBj+8aylG2wEO1+cJxnpml2uUUk5b1p6FU/eKv8XOOM0A&#10;LjGcbudxqQGgZPX6gfzr2f8AYI0Mat+0RpruilbZGl6Z47ke+OnvXjhClc7dv0FfRH/BNXQjqXx0&#10;adHKtDasY/7u7rz+APrz0Brow0b4iPqTL4Wfpx4cP2bTEKjy1XLHc5JQDGGPTOfw7Vwfxs1WZLKe&#10;WIosbLmEycM3Bz1JGPbsP07rT4oPs02HaSMRgKpB2gkcdvQH8OfavKfjhOV0m7iQ/MqkblYsFGOd&#10;ufl+pJ6+9fUJ9Thl0PzR/aau3uPiddK5+5n5WbO3np+FecuzlGfP3Vz93vXZ/HG7F18RtQlWLywJ&#10;WG1mz36/j/WuQmA8tsHsR9K+VxD5qsvU71sevfGma3udHs7qGH5ns4zMo5GTGOeehz9cCvGZRuLY&#10;Hf7vYV7V8Rm+0fDrSbjzEHnaXbt93Bb5OnTn8OM8V4vLt3YKnjOT61dblvqMZuOePl9s0qhflJbk&#10;/wCzTTjt6c/L+tSBiBuCrj0bqK5/8QDgsQbJkAOf4VpS0bMqmXr2xTMNjARR/vdacAwXqvoAV6Ug&#10;Pff2ekbwt+yz4z8YCeON9a8TWumWpe3LFlhgaV8OTgDMijABOccgdfI/GHyRK7T+YCvpj/P1r2Gz&#10;hsbL9mrwf4dtJYlk+z3mp6gvzDdPLMwUZI27vLRBgc9Oe1eL+LMmVl3ZUN8vFdUf4YPSKMeDdnbn&#10;/wCvTl3M21l+nPeiMBk2EdVo68Y/iwSKkzHJtOBu24r9I/8Agij8cvFen/D/AFf4WWeqPPa6Xrfn&#10;/YZdx8iGZc748Ff+Wiv8u7GecV+bicDJf5R+tfTX/BKj4qW/w+/arsfDerSO2m+KLOSxlt3vFhha&#10;ZR5kTSF8pgEEBiON3brXnZtR9tgZW3Wv3f8AAPQy+p7PFxffT7/+Cfrr+0z8INR+OHwx1jwsujMs&#10;eqaLJJZ30EMisl7DiSGX5mdVmDqqqMjcruCHOAPyc1L436lHlda8HyR6tbS7ZoY2UK8qcMTkZV8j&#10;oOhBHfFfsZ4P1zw/rvhaSz0LxBItxo/lTtFZ+W4nxj5GSHDSIwyM4xxnBGQfyX/bu+Htn8Cf2nPF&#10;/g2Szzb32oDWdIVt4b7PdZkXryCGLKR/CVxx0r5SjCnUlfe59ZGpKK3seK6/4o13XNTuNWvrNYfN&#10;ZpGs4ydqj1Bz9PcVHZeIWtpY0umiwuXXzCcD8z1/p2rp9E+HHjfx/Zw6nYaM8NukOVvrr5Ef+8V/&#10;56cZ4HXHerUf7OuqTXXlz+LNM2FsAx72XnkDIGAR+dejeny22M2qm61Ktn4ltdSkt1tZFbOPL8yQ&#10;ABsfMvHUA/QV+gfw+8Rw3Pwd0O+1vU1kuNPtrWSO1S3baVkiCTMjDjqIywPAGcd6+IdC/Zhu7K7h&#10;1LU/FNvc2scwMttZs+XcNwjE427u5x6V9hfBT4o+DvEujSad4g05vsaqbMlZNwt/MXy0YDI3Orkc&#10;eg5HSvJzCEdOQ7sHUlrz6Gt8RvhJoPxFTOnaAzeawQIsJdyzH/VDu/zfdAxw3Fc34A/4JZftp+Lt&#10;VL+Ffhuuk2qswF1r1+lqix9gFBZ2xnsPmXPTpXRfAX4wnwl+2h8M/h9e6ukNnb+J0huLprhVL3BR&#10;0jzk/OeF4HpjGa/WDTdZ0wTXBgH2qNY/PX7PIX+UshRzgYXIdUU54dyrdK4sPQlvJ2uViMR/Kj4j&#10;+Bn/AARcutLSGb4/fHme7jWNgdD8G2HkKAwYFWuJNzPxyNsak8deDXsvw5/4JlfsR/Ce/s9Q8O/A&#10;Cz1nUrCHMOq+IG+3SN+7zvLy5ToGwwQAsgB27q9/bxBp0Elq1xqFnCyHDt54URR+cy78AkjBycEZ&#10;jbYOhrK17U4bG0aZmuII44x50M1vsjjyfJKOHKKBueITJgkH5xjmvRjGNP4fmedOU6ktT85P+C/n&#10;gbTho/gu403x54P8NrZ+H9RTT/C+saLI1zqimeNZhDKjKkQRTG4jKcuGyx2gV+Ot/wCANUvNOjuN&#10;DVtTAZlH2UFpGUf7PUEemOMV+wn/AAcU6TBq37L3gnxTp8MLP4a8bFbiaS4XzNt1a+U0a+WoUktA&#10;pb5jkbX7mvyJ8E+PNQ0Rry2trh0Wb94qq20Iw6n8QcEdCOoIr7PI6lOWDSl3fyPmM0jJYptdl+Rx&#10;N/Z3GmO0V1BJGyttbzYypBHUHPQg1DtLjG72z7161afGu2nvpJNb0q1v4/uyRzQo25eRxlT6/jyT&#10;ngiPV9E+DPjFobLSkj0e8cqZrqJMDcf4AnC+oHQ16/soS1hO/k9Dy+aS3Rx/wi+LvjH4FfEjR/i1&#10;8O7pYdW0K6820aZA0cgKlXjdf4kdGZWH91j7Gv0U+G3xn8G/HCwsf2oPg7a2aLY2cun654aumEuo&#10;+E5pthIgfI3QSMuY5tuQvyMQVy357XPwfu5ZreDStetZIbjdiaR8BWHY/X16fka0fAFr8efgr4xt&#10;fEXgN9Ssr6Qi23aWvnecspC+S6KTvD5A2469ORx5OZYWdand6NbM9DB4h0Zd0/6ufbPxg1vwfcaa&#10;+q+G9dt7jXCsY1pbGJoozOSdxXGBlARvbAQsSFHU155YeGvFPia9B8uVZmVnm8xOA2MEPg8Ltxz1&#10;x1r6ol/4Jh/tSfDmXw343+Hvw6RdUvdNj/4TKGw1GGabRLhoSssCpIAbk4ZkzGDyW5xg12ngf9m6&#10;GG/t5vHmtajHrUnzS3t1GMz9EMBXHyoFUZzzgAAcZr4SpNKWnU+s5JPRny/B+yHc6/oSamlhBHf2&#10;bebFDOpzJGRllB6c4ypGP1zWJp/gTT7V0iW3+yMuHhZ5fMZWQ5APT3IQ9fwr7c8R2/hLwfqbaBqW&#10;o2tjGxxYteXSYmTOQ6Fjn1ABOG6V5P8AFH4R+GdMN18VPCvijSdT1m1tUu7zw+1uz2tvvB8qaZyp&#10;i88YDCJSSQNzEAEHnvUk7NnHiIKGqPEtekfw9oc2i2ut2M0uqIs+oR6fZ42AMTHbu54zjMjgcZIX&#10;sc+H/ErxNp2s3DR6VBIlxCw6x4CjgDkAc574xj869gkS+vPtE97qEQZXO6Df8rLn5g6tgFcg4Yfe&#10;Jxg1x/i/4R3F/eLay2UghyxkZi37g5+Xc+NxzwNufYdK6aPLGV2clOpc8t0T4g3GnzvBqDSLExBY&#10;/e3Ed+eM813Wh+NoU03+0YZ7X5omWX5Txkk7+c9OpPOTxVfxH8E1uNO8u82xyJt/dxQsW5B+6uPl&#10;B9s5IOcmuRHgHxZobPo975iRxuAsjRkY3EcZHJ9uowK3lChUV9jvp1KiO2XxTDceUJPLkUsV+WRi&#10;ztuByAMDnuCfwFe7fsQ/s9eFLTw5H+1V8WtOhvNJh1C4s/hxoFzIwi8UaxE/H2gKCfsMDYL4KiR9&#10;qZHzGuI/ZX/ZFn8XaZe/FD4nveW/gfSb5bO7uNIUNNrGoGNnTT7Y8/MVG6SUArCh3MQWWvurwMmo&#10;Wstr8ZfGsem6YsOkWdh4R8F2abdO8OW9uAIUgSRAsDFtrmVgUcsHZ3WRiOOpyRbjF/13/rc7IuUl&#10;qeg6H4Og8J22seLPFGv3l54k8ROt/q11dSbokdl2vDCin5Iwy4Refl3IVLqjH82f+Cr/AO23bavq&#10;N5+zX8M71mEMgHiDUlj2SCNxvNtkHhm3/PjKn7ylfMZB6B+2Z+334p+F/hO8lm1ONvEOqLJB4f03&#10;y2Zdqny3llHBVUGPlJJLoqnBiUn80bq8vdUvZdS1G9knuLmZpbi4kYs0jk5ZiT1JPevcyHLvrE1i&#10;Ki91fCu77/L8/Q8fNMw9nT9hTer38l2GovyAIePT2qT58bh+K+lR4JGd2CT8p605QxKq2eufm719&#10;vE+aexMEBbyl6/3uxqSIKgZlVvfPamqqEbELcjHTr61IvljKEEKWwvPSu2nEwlsShSRgscs2Pb60&#10;rJLEuTJxwGb+9/hTUKL8jnHUfXFOTbEWdcrubDf4ivSpxXKjCW4rDCMFJYH1x+hpJNyqzkAKwyFP&#10;8PoKcC7OCiNJtx91M5+v4frUM/lJHkOOc5+v+ecVctItkLcqWDs93cNnnKj7vbNW38qM/KGHr8xw&#10;Oe9U9JIZHc/xTY3Adsfzq4ynzckN937rAZ+tc1HWin/W5pP4iGZtpLBdvPyqxps7Kny52/Ngle3v&#10;TyjKhIY43Y2/WmMVXaFKj+73xUT2GitKxztLds9OtVNSbbIuO/WrUwIOVNVdRXftITovUd68/EfC&#10;zoge8fsP/Duw+M/xLk+EOqxZj8ReHb+3hkKjclylu80LKc/eEsSDHcMevSsL4a6zfaRq1vFdmSCW&#10;2nKXHz7QkinHOOcgitf9grxMPCX7R3g3xEZNsdnqySO3PyAHJPHoMn04q/8AtN+FI/hf+1l4+8GQ&#10;qy2sXia4eLf1aGU+chx2+Vx9K4MX/Di0fY5LK1OD87H2/wDAzxB4A+I/gyDVfF2nyXzQqqs0LoIw&#10;U+USOzfMo/iPByV96474z/s3/DjU9VXxL4VtlksLpWlmg+0LH+8XHyJxwpHJ3Y5NeWfs0eP5l8OT&#10;WMmp7fMZIxDIxEbKoypCr16Dr654r6lstQufEnhqzttHls7fT9iolu8abUuGHzZduoPqOBkZzVYe&#10;Ua0LNFZzhXTm5rZnxp8RPgnr/h+8mnstIW1tl8uSFTOSu5lyAx9cfjgCr3gu2i0jVXiuNSuPNS2x&#10;Yyx/dkk7pxz90kjOOlfSnjDQtGis5klWO9mug8sfmNg2zBtpAzwM/dB6EDjFeO6z4Btrm+a+03Ul&#10;tVt+Vi8hlbccg4XghsfUAfWtHh3F3R8xKpHZm38E/Ddlq/jGPw7pKvG1/dRtJJdOuOJO+3tgnPIO&#10;OOcV8of8FA/ilpvxc/a28W69ody02n6fdrpOnz+ZuDxWqiEMpHGCVJr6g174j6H+zv8ACPxF8RLf&#10;UoG1ebTm07Qm8ndJPdSoVUr7Rr8xYdCB3r4DTTp5PmZt5JyzdeaiveMFBepgpc0rlNQCvytkE9aO&#10;nJzwv8VaA0aTDEofwWpotCdmUE43Nj5v881zezkVzIyxwcBd3GenSneWxOQta6+H5t2wxEY6qBV2&#10;z8MSyOVNuTt42+v+ferjRlIOZHOiNwNuOnWrukQxSXMZm+7vO4HPArfvfh9qjwNNaWudq5YdPyrN&#10;0m33s0XlfvIz/EcY+taezlCSTRPMpLQ/Y79ieGez/Zst3kjUr/wjTmHbxn9wevXPevx91q9X+3b5&#10;VbLfbJdwb/fav2C/Yoliv/2TbfXraeRo5vD7bVkXjIhbsM/n3r8adZ1P/ieXzNAWzfS4Zs/3zXt5&#10;hNRjF3/qyPPwkd7/ANastSXsYw7524x/hSR3KGX5zk/w7u9Zh1QDH7o7einHShdRVW+dW+U/5NeZ&#10;7bzOrk8jYF3FbSq0Rwy5BZc8en86kur8zOP3m1uNpXqaxf7ShwSSeW+7jr+FSLq9sODHgM3zcmqW&#10;I8w9mbQuBJ95/wCeQPWmyXSsgSJhx91e+Pf8ayTq8TjGGH4Ui6tFgZP8OBxzj0q/rC2uT7M17aYB&#10;8tI6jb8gK9f8+nenxavqGjalb6haXDRXMcu6KWNuV9KxhrEaDhz1+UVImrWovIH81iI2BZW6Z9KX&#10;t+zH7NdUbWvaj4j1l3vtRv5JriWXMkknzM34/T0qzpqa29o0a24HUMx4AJGOP8aztZ8XpfHZAyqi&#10;nC9OnpVf/hNLhbRrd2yvGB1xWvtqSqNuTZHs5cuiPQrbwx4e0yyj1DxDr3mqFO63iYFgfw/XmtTQ&#10;PFnws0uO+todDV2EIEMkzY5PJKjHHYc+leQ3Pie5uiUl8xh93b2wKjGr3Kj/AEWxy3TLZNbxzCEW&#10;uWK/NmUsJKS95s9Curzw3qVtLc3Nv5bKvzKsgyx59QPxpukabpFxpsjjWPLhMZbay/e/XHTp9TXn&#10;skmv3/JLKrei4ya0LbSrq4T7PLqAVQo8xv5H/PenDEe0l8F/wG6PLG3Maf8AY3hr/n6X/v4aKo/8&#10;IgP+fmX/AL/D/Giq9jU/59r7w5o/zM5xyC+KmI+TNQt978amP+rH1r5k9IWBS0mBVtbRsZc4qvY/&#10;8fC/WtNh83StqY0rlRkYLgmtjw82I8Cs2YDB4/hq5oROfwr0sHK1UwqrQ6FbT7XA0THgrXAeJNNe&#10;2umUcDNehaef3n4Vy/j5VF02FH3fSvXzKjGeFU+qOOhJxq2OUtmKP1rTtblkj3KPrWW3+tFWoT8t&#10;fMHo7lq51WadfJjO1fT3qC2y45bvUDE76ms+RQMsqm+Dax6tV22tI0jVypb6npUYH+hqcfxVagJ8&#10;tR/s1URkyWcZ/dwy7t3C85H1pHsiwZrl8BVxhR09KkKqoG1QPl/rTNQZtr89qolX2MKRcXCjBx6Z&#10;FTzMyvuHygdFOabN/wAfMI/28VJ1hGazGRtJEGwY/bIP+e1V5jCSfKZvl9abJ3qFSS5J/wA80bgT&#10;FXQ4A3c/LigPs52+3NRQswlXDHheKmugPtGMdl/lU8oCBmOcHjODmvrL/glXpSz+P9Y1cxfKtuIs&#10;+m7/AD1HSvkxf4foa+z/APgkciHVdayg/wCPdz09FFdOFj/tESZfCz7wsvLOkyAxRh1yVLLhZPX2&#10;A6jrnpXiP7RE8Mej3Y8ravluVwpO3HrjqemMcY/GvZPv6fco/KiNwAfT5eK8K/aJJTR9SCHb8snT&#10;6V7px/aPzW+Ik6XXjbULnnDXDHkdOaxZIcdJPvL+X+FXNaJOtXGf+ezVnP8A8fJH+z/Svm5pOTud&#10;y2PYfENv9u+EGg3SrjbpcY7noMfjkjj0Arxu5BDuxfoxr2a6JX4E6DtON2nfN74Zq8bvQPtDDH/L&#10;RquqtvQCEs2RgMPp9KPlwoB7fe9aByvPqP51JgBnIHb+lcr7AFtG0g3BN3TNW4dMmupo7SGE+ZNI&#10;sca9yScf1pNMAO4Efw5/Sut+E0EM/wATvCkU8KureIrEMrKCCDOuQaaQHtnx68Nx+DL2+8JJczeX&#10;pdva2Fu0p+5shTK8fdG7dkA9e9fOXijIncgc+Zj369K+of2oP3nxS8cpJ8yw6+ywq38C7c4HoM+l&#10;fLPiBmMgYnkrkn15raH8MdToVIgdvzAcUY7t3PAFEP3c/Shydzf570zIEztxjburS8LeItT8F+Jd&#10;N8ZaOkcl5o2pQX9qkn3WkhkDhW9iVx9DVBB+7Jx/nIpVGCxA9P51LSkrM0Wmp+9P7MfxD8N/ELS9&#10;O8aeE3tdU0nxRpf2lo44WFuGZQWhZmRc7cspxnBHBNfPH/BTT4e+Jb/TvD/xX13wNBHcabdTafeO&#10;kfmI0QYtbqFyTEEUMoJ4ZdvTpXYf8Esbu6b9nXwPYNcyGBdJtNsJc7Bukl3cdOe/rX0B8ftM03Uf&#10;Detw6hp8FwjNb7lmhDBsSvjOR2wK+DjBUazS2i2j7OjJ1KKk+qR+VOmzePr+Nr2xaRoXUl/3fyuo&#10;5JAHAHTsOe+a6jw9pMOv6Ys13bHTbw3Bja8WYJHJIeASScKv5nBPpz71Fpmm6Z47vLbTdPgt4xNI&#10;RHBCEUfd7AV8d/tQX99L8ZZtOkvJmt49HsWSBpCUVjG2SF6AmvToxjU8jnrVpU0egaZ8XvAXgh5G&#10;vfFbaldWsmJrHT4fOW5Xdhl3naikc55PTv0PH+N/2m/EjatJqfwl0uPwmyszRvDN509xkYyWI2qw&#10;5bK856HivPVjj3WUflrtbzCy7eCdrc1k237yWMP822ZgN3Yba7qeDoyleSuedWxla1k7G94O8fX/&#10;AIR+Lfh34u65q91dTaR4osdUuLya4kaQrHcoztvHzcjcfl5645Nf0daTrUniCzjvJZEdZFE3mQ2s&#10;h3rKuxWdZSipGZJIxJHglGRW5zmv5qvEHHgTUsf9AyY/iA2DX9Cv7GsMNz8EfDpuYVk8qz0ExeYo&#10;OwvBMXIz03FVz64GeleZnFOMalO3mvusdeVzlLnT8n+Z3Gs6la6XDNc2kW2SDNwzS3TMrMyDiSO3&#10;TAwIESQE/MjhxzRrHifyIpje3yrdL5jtM0UMbJcCMPgSSs5eRZWI+7+8jHqOOI8X6rqg8UaLZjUb&#10;jyZksTNF5zbZD9saPJGcH5AF5/hAHTiuKjiih+E9hqUMSrcLYB1uFXDhl1KZVbd1yBwD2HArwJV3&#10;Tk1b+keuoqR5H/wVo/s34y/sJ+MtGudWguLrw+I9R0+ztpJrjyZIXEihJCFTaLYkqwHKOV/gr8Qr&#10;Wzhkv7SSRv3c0gibrkBhiv2D+Ll5d618Lfious3Ul2LfwfrP2cXTmTy9tvHt27s4xvbGOm4+pr8f&#10;YGK2GnyKcN58Z3d+q19XwziJVsLLm6P/ACPm86hGOITXYx5ftNrNIjt0yrLt75qa3vi3yAsp67up&#10;B9adqxJv7hj1a5k3H15NVYgDtBH8VfQcz5rHjmlH4glsY38qRtzZAKtx/wDWr6o/4I0/B3VPjr+2&#10;Zo66lfP/AGf4YtX1a4iMpy8itthUDBzh234x/BXyPKPlzj+DNfph/wAG49hY3HiL4palPZQyXEVr&#10;psUdw8YLpG8zh0DdQrDgjoR1rzs3rTp5fUa7Jfe0juy2nGpjYRfe/wB2p+tXg3UL3Tbc21jq8kkb&#10;LmOS6dZFkjZQV6cqChj57buTnitrxT4O8GfEGzW1+IHguPqB/aFmAZA2d27swAUgAc965+xhhi8f&#10;eJNKiiVbW3/twW9sq4ji8qYLFtXoNigKuPugADAFdzDJINMUB2/48lk6/wAZuJQW+uOM9cV8bR95&#10;WZ9dU0a8z5C+P37Cfji5ufJ8G3ek+ItJu5i0OqagDFqmkKct5IIB8y3jBycANuwAOtfFfxi8Ra98&#10;PrLW4ILq6NmEFhd+dAY/OBOMEcbXbDEAgHuMciv2D8cRxxx3HlxqvlwxiPav3d3LY9Mnr61+fn/B&#10;cPR9Il8CfDvWpdKt2vLzVL1bu7aBTLOF8vaHbGWx2yTiiFGLqXR5+PjajzI+AdV+IOtxX7XOnr5y&#10;+YB/stxjaM47Ed8ZB6123gv4gaVendr0dzbyW8ypCFwy54UF+5zk8/45HJ+AoIbzxrb213Cssbu4&#10;eORQytgjGQetO1GWWLX7eOKRlWRiJFVsBgGOM+tdcox2PHh8Vj1AWvh65dLjTr4CUuwWf+6uM5z0&#10;AHA7n6dK7D4Lfs1p8Z/HS+E4b82tvawre69rCw+bFpFgrYe4cYzvwdqoOXdguMnI8f8ADV3d/wBj&#10;6bD9pk2JfXARd5wvToO1fan7G8sum/s4R6np0jW9zrPxJjs9YuITtkvrcaeziGZhzLHu+ba2RnnG&#10;a5HH3krnrYbXQ9K8Kjwh4S16x8O2vhOwt/Cum6SdPs7FcPb3AyzRuVzkTuFMss3HONmSjKfBP21/&#10;2kPDXg/w5qPiHUNZi0+zsZlhbTHuBC/lsMb1UBmbILEqqFWY4x5cpK+s+OJHsP2fbe5sXaGRNPlZ&#10;JITtZSdO8wkEd94Df7wB61+V/wDwUZvbx9SvoHu5GjXxXNGqNIcBBFGQuPQEnA6DNaYOisXiYUZP&#10;R6v/ACNsZWdCi5RWx5D+0L8a9a+P/wAQf+E41g4UWy2tkGDLtgj4X5SzbSR2GBmuLPB5+hHXFMmJ&#10;Frbkf88P/ZqQE7sZ71+iUacacFCKslofHTlKpUcpbsmjYY3KNu1vu7amUO3ymT6bu1Rx/wCrJ/2T&#10;/OpMA7QR/EK7qaOeRJH8zbi+3b145IqwqFEVguRkq3t/9eo8Dc3H8Qp4VQsTbRloMt7nI5rvo7mM&#10;hQ7AlAV5H3tvPTpSoJRHuQdtrkDp7/nStwisOvlsc/jTZuCoHt/Ku2OlzEkwsahhNgMMdOoPeqt9&#10;MVhKyf3eC2euOtWCqh9oUfw9v9mql9/x5Sf571FaX7u6Cn8QzSIv9DVnbbly2PTsDVobt+SB6Y64&#10;qLR/mtLcsM/I3X60+RiDGQe/9KilFRox+X5Dl8TGMpDfdxjlmH8qicbwcJtXg7gamf8A1pXsF4qK&#10;ElpFVuR8wwfxrOpEqJWkHPLD2PrVW9JjVWxx04q5MARyP4/6VT1LoB9f5V5tf4GdEd0d38DNZuNH&#10;8RWmp2y/vLfzGjXzNuSIydufTjn1r6C/4Kf2lvrHxq8E/HKxtjHbfED4a6ZqU0hxlrqEPbzNnoxy&#10;i/hjNfN3wrVW1BNy5+S46/8AXCSvp/8AbVJuv2M/2abi5PmSf2TrCeZJ8zbQ1vhcnsPSuHE+9RR9&#10;Llcv3dvP/I88+BnjM+Htdt5LqcLDNJg5fHH97Pt6enGa+hdO8RPpGlXNtLq7LJJKxWOZj5aEgbXX&#10;LdMYPp19K+QvBTu+vLEzEqkqhFJ4XntXu3xHd4dM0iaFirf2fH8ynB7iuHD1JRqH2eKpRxOX3l0P&#10;VLL4gi601rJ9TtGlXCTXE0W7cM8E5O4A87VXpkE1g6/8QkubJ9U8Xaj5EMQHlxiH99cNn+ED1Axj&#10;p3zXF6H++fS/N+bzJG8zdzu5xz68Vn60q3OryG4XzNiqF387Rubp+Q/Kvc9o+U/NcRRjGozhfi9f&#10;eL/jP4ni1LV4JrfT7FWh0nTlI8u0j4P4sx5ZjyfpxWDB8K/3SszI4dRuZfTPX869ShiiEMzCJcq7&#10;gHb0+atC6ghiW68qFVxcLjaoGOK6KOHhU96R5lepKGkTyt/hPHBgJGWOfusOuRj8wRVi1+FcInVw&#10;gZNyjbs/T/63FeoWsEDWLSNCpbzZPm2jP3FrobO1tRaWrC2jy0cbN8g5O/r9a6oYalfY5JVp9zx6&#10;1+GMMZWRYJVkDYdV/iBHQD07/StLTvhgvnIttppk/eYEYUbmyOFx/kV7RpllZG3jc2cW7cRu8sZ6&#10;t/hWxJYWKaidllCP3MbcRj73r9a6Y4anuYuvM8k0r4W6nNZbDpnylcKjR5ZRnnjpXnXxT/Zs8WaR&#10;c/8ACWaDpUlxa7P30candu78D9eoHqa+wNMVTPsKjbsJ2491rYvrW2jO2O3jUSQAyBUHzfe6+tKp&#10;hKdaFmTTxVSDui1/wTs8fHTf+Cf/AI41TX/3cnhjTb1S00m0p+6JUdPU47elfl3NCLl2ncEeZIXb&#10;jpk5r9NviJaWmi/8E4fil/Y1rHaebJbJJ9ljEe9TIuQduMg1+Z5AS2bYMfvQOPTjivPx0eWMIvX+&#10;kd+FlzczXf8AUr/Yl6qPmAzt7/SmvZIGJZV9varEvy3LBR18zP51KgAZMD/lnXDGMZHXJtFH7GpY&#10;krnv93pxTHsYxxnk85K44rU6SMAP4hUMwGV4/wCWhFHs42FzMp/2cMYHvtwKadPByypx096tkkA4&#10;NB+UArx86/zqlTiLmZUbT1I+b73ptoOm44Kr8y5DdcVeP/Hsx9GOPbgU6NVaIsy5O9efwodGNw5p&#10;GaLBcEqM7erD+VSLYqhyV79fatC9VVlYKuMbsY7c1DKzeVG2efJz/OqdGMUHMyNLLsI/4eu3rU0V&#10;rMfkCYbGfrUzDbeKijA25x+FSRk+WvPYfzreNOKM5SaG+WVXhs5xj5qnO7buyM5+9gfl61d1SOOK&#10;2t3jjVWwPmUY9Krz8Akf3j/Ou+NGNNsw9o5En2Cy/wCfkfm1FVaK293sRzSP/9lQSwMEFAAGAAgA&#10;AAAhAJAQRYjfAAAACwEAAA8AAABkcnMvZG93bnJldi54bWxMj8FOwzAQRO9I/IO1SNxap1FSqjRO&#10;hSqllyIBhQ/Y2iaJiNdR7DaBr2c5wXFnRrNvyt3senG1Y+g8KVgtExCWtDcdNQre3+rFBkSISAZ7&#10;T1bBlw2wq25vSiyMn+jVXk+xEVxCoUAFbYxDIWXQrXUYln6wxN6HHx1GPsdGmhEnLne9TJNkLR12&#10;xB9aHOy+tfrzdHEKnKlxwvzQ1c8HfNl/H7V+Ogal7u/mxy2IaOf4F4ZffEaHipnO/kImiF4BD4kK&#10;FmmWPYBgP81WOWtnTubpOgdZlfL/huoH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LVrmjEREgAAZJYAAA4AAAAAAAAAAAAAAAAAPAIAAGRycy9lMm9Eb2MueG1sUEsB&#10;Ai0ACgAAAAAAAAAhADEBCqbmXQMA5l0DABUAAAAAAAAAAAAAAAAAeRQAAGRycy9tZWRpYS9pbWFn&#10;ZTEuanBlZ1BLAQItABQABgAIAAAAIQCQEEWI3wAAAAsBAAAPAAAAAAAAAAAAAAAAAJJyAwBkcnMv&#10;ZG93bnJldi54bWxQSwECLQAUAAYACAAAACEAWGCzG7oAAAAiAQAAGQAAAAAAAAAAAAAAAACecwMA&#10;ZHJzL19yZWxzL2Uyb0RvYy54bWwucmVsc1BLBQYAAAAABgAGAH0BAACPdAMAAAA=&#10;">
          <v:shape id="Freeform: Shape 21" o:spid="_x0000_s4113" style="position:absolute;left:31941;top:-31941;width:18282;height:82163;rotation:60;visibility:visible;v-text-anchor:middle" coordsize="914401,47226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VyxAAAANwAAAAPAAAAZHJzL2Rvd25yZXYueG1sRI9BawIx&#10;FITvgv8hPKE3TeyhtKtRxLK0lEpx9eDxuXnuLm5eliRdt/++KRQ8DjPzDbNcD7YVPfnQONYwnykQ&#10;xKUzDVcajod8+gwiRGSDrWPS8EMB1qvxaImZcTfeU1/ESiQIhww11DF2mZShrMlimLmOOHkX5y3G&#10;JH0ljcdbgttWPir1JC02nBZq7GhbU3ktvq2G/nOnXlz+dj7tVPmaX76o9x+k9cNk2CxARBriPfzf&#10;fjcaEhH+zqQjIFe/AAAA//8DAFBLAQItABQABgAIAAAAIQDb4fbL7gAAAIUBAAATAAAAAAAAAAAA&#10;AAAAAAAAAABbQ29udGVudF9UeXBlc10ueG1sUEsBAi0AFAAGAAgAAAAhAFr0LFu/AAAAFQEAAAsA&#10;AAAAAAAAAAAAAAAAHwEAAF9yZWxzLy5yZWxzUEsBAi0AFAAGAAgAAAAhAEo3lXLEAAAA3AAAAA8A&#10;AAAAAAAAAAAAAAAABwIAAGRycy9kb3ducmV2LnhtbFBLBQYAAAAAAwADALcAAAD4AgAAAAA=&#10;" adj="0,,0" path="m891715,1676399r22686,1l914400,4722621r-22685,-13097l891715,1676399xm817405,1523999r22685,l840090,4679718r-22685,-13097l817405,1523999xm743095,1371600r22685,l765780,4636815r-22685,-13097l743095,1371600xm668785,1219199r22686,l691471,4593912r-22685,-13097l668785,1219199xm594476,1066800r22685,l617161,4551010r-22685,-13098l594476,1066800xm520167,914400r22685,l542852,4508107r-22684,-13097l520167,914400xm445858,761999r22685,l468543,4465205r-22685,-13097l445858,761999xm371548,609600r22685,l394233,4422302r-22685,-13097l371548,609600xm297239,457200r22685,l319924,4379400r-22685,-13098l297239,457200xm222929,304800r22685,l245614,4336497r-22685,-13097l222929,304800xm148620,152399r22685,l171305,4293594r-22685,-13097l148620,152399xm74310,l96995,r,4250692l74310,4237594,74310,xm,l22685,r,4207789l,4194691,,xe" fillcolor="#ffc000 [3204]" stroked="f" strokeweight="1pt">
            <v:stroke joinstyle="miter"/>
            <v:formulas/>
            <v:path arrowok="t" o:connecttype="custom" o:connectlocs="1782878,2916593;1828236,2916594;1828234,8216398;1782878,8193612;1634304,2651448;1679660,2651448;1679660,8141756;1634304,8118969;1485730,2386304;1531086,2386304;1531086,8067113;1485730,8044327;1337156,2121158;1382514,2121158;1382514,7992471;1337158,7969684;1188584,1856015;1233940,1856015;1233940,7917830;1188584,7895042;1040012,1590870;1085368,1590870;1085368,7843187;1040014,7820401;891440,1325723;936796,1325723;936796,7768547;891440,7745761;742866,1060580;788222,1060580;788222,7693904;742866,7671118;594294,795435;639650,795435;639650,7619263;594294,7596476;445720,530290;491076,530290;491076,7544621;445720,7521835;297148,265143;342504,265143;342504,7469978;297148,7447192;148574,0;193930,0;193930,7395338;148574,7372550;0,0;45356,0;45356,7320695;0,7297907" o:connectangles="0,0,0,0,0,0,0,0,0,0,0,0,0,0,0,0,0,0,0,0,0,0,0,0,0,0,0,0,0,0,0,0,0,0,0,0,0,0,0,0,0,0,0,0,0,0,0,0,0,0,0,0"/>
          </v:shape>
          <v:shape id="Freeform: Shape 21" o:spid="_x0000_s4112" style="position:absolute;left:74945;top:34020;width:6231;height:150584;rotation:90;visibility:visible;v-text-anchor:middle" coordsize="914401,47226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OvtxQAAANwAAAAPAAAAZHJzL2Rvd25yZXYueG1sRI9Ba8JA&#10;FITvQv/D8grezEZBsamrlILgQRFjKT0+dl+TkOzbmF01+uvdQsHjMDPfMItVbxtxoc5XjhWMkxQE&#10;sXam4kLB13E9moPwAdlg45gU3MjDavkyWGBm3JUPdMlDISKEfYYKyhDaTEqvS7LoE9cSR+/XdRZD&#10;lF0hTYfXCLeNnKTpTFqsOC6U2NJnSbrOz1aBftvxd623u596djrX03veTPeVUsPX/uMdRKA+PMP/&#10;7Y1RMEnH8HcmHgG5fAAAAP//AwBQSwECLQAUAAYACAAAACEA2+H2y+4AAACFAQAAEwAAAAAAAAAA&#10;AAAAAAAAAAAAW0NvbnRlbnRfVHlwZXNdLnhtbFBLAQItABQABgAIAAAAIQBa9CxbvwAAABUBAAAL&#10;AAAAAAAAAAAAAAAAAB8BAABfcmVscy8ucmVsc1BLAQItABQABgAIAAAAIQDaYOvtxQAAANwAAAAP&#10;AAAAAAAAAAAAAAAAAAcCAABkcnMvZG93bnJldi54bWxQSwUGAAAAAAMAAwC3AAAA+QIAAAAA&#10;" adj="0,,0" path="m891715,1676399r22686,1l914400,4722621r-22685,-13097l891715,1676399xm817405,1523999r22685,l840090,4679718r-22685,-13097l817405,1523999xm743095,1371600r22685,l765780,4636815r-22685,-13097l743095,1371600xm668785,1219199r22686,l691471,4593912r-22685,-13097l668785,1219199xm594476,1066800r22685,l617161,4551010r-22685,-13098l594476,1066800xm520167,914400r22685,l542852,4508107r-22684,-13097l520167,914400xm445858,761999r22685,l468543,4465205r-22685,-13097l445858,761999xm371548,609600r22685,l394233,4422302r-22685,-13097l371548,609600xm297239,457200r22685,l319924,4379400r-22685,-13098l297239,457200xm222929,304800r22685,l245614,4336497r-22685,-13097l222929,304800xm148620,152399r22685,l171305,4293594r-22685,-13097l148620,152399xm74310,l96995,r,4250692l74310,4237594,74310,xm,l22685,r,4207789l,4194691,,xe" fillcolor="#ffc000 [3204]" stroked="f" strokeweight="1pt">
            <v:stroke joinstyle="miter"/>
            <v:formulas/>
            <v:path arrowok="t" o:connecttype="custom" o:connectlocs="607637,5345309;623096,5345312;623095,15058390;607637,15016629;557000,4859372;572459,4859372;572459,14921591;557000,14879830;506364,4373437;521822,4373437;521822,14784792;506364,14743031;455727,3887497;471186,3887497;471186,14647993;455728,14606232;405091,3401562;420549,3401562;420549,14511197;405091,14469433;354455,2915625;369913,2915625;369913,14374398;354456,14332637;303819,2429684;319277,2429684;319277,14237602;303819,14195841;253182,1943750;268640,1943750;268640,14100803;253182,14059042;202546,1457812;218004,1457812;218004,13964007;202546,13922243;151909,971875;167368,971875;167368,13827208;151909,13785447;101273,485934;116732,485934;116732,13690409;101273,13648648;50637,0;66095,0;66095,13553613;50637,13511849;0,0;15458,0;15458,13416814;0,13375050" o:connectangles="0,0,0,0,0,0,0,0,0,0,0,0,0,0,0,0,0,0,0,0,0,0,0,0,0,0,0,0,0,0,0,0,0,0,0,0,0,0,0,0,0,0,0,0,0,0,0,0,0,0,0,0"/>
          </v:shape>
          <v:group id="Group 220" o:spid="_x0000_s4107" style="position:absolute;left:19129;top:26209;width:6270;height:8572" coordorigin="-261,-2549" coordsize="8784,11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oval id="Oval 78" o:spid="_x0000_s4111" style="position:absolute;left:-261;top:-2273;width:7826;height:78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0SlwgAAANsAAAAPAAAAZHJzL2Rvd25yZXYueG1sRE9LS8NA&#10;EL4L/Q/LCF6k3dSDLbHbYoWCIkH6uHgbsmM2mJ0Nu2MS/fXuQfD48b03u8l3aqCY2sAGlosCFHEd&#10;bMuNgcv5MF+DSoJssQtMBr4pwW47u9pgacPIRxpO0qgcwqlEA06kL7VOtSOPaRF64sx9hOhRMoyN&#10;thHHHO47fVcU99pjy7nBYU9PjurP05c3cFvt346HOFSX1bt9XcqLjO6nMubmenp8ACU0yb/4z/1s&#10;Dazy2Pwl/wC9/QUAAP//AwBQSwECLQAUAAYACAAAACEA2+H2y+4AAACFAQAAEwAAAAAAAAAAAAAA&#10;AAAAAAAAW0NvbnRlbnRfVHlwZXNdLnhtbFBLAQItABQABgAIAAAAIQBa9CxbvwAAABUBAAALAAAA&#10;AAAAAAAAAAAAAB8BAABfcmVscy8ucmVsc1BLAQItABQABgAIAAAAIQCLU0SlwgAAANsAAAAPAAAA&#10;AAAAAAAAAAAAAAcCAABkcnMvZG93bnJldi54bWxQSwUGAAAAAAMAAwC3AAAA9gIAAAAA&#10;" fillcolor="white [3212]" strokecolor="#ffc000 [3204]" strokeweight="2.25pt">
              <v:stroke joinstyle="miter"/>
              <v:textbox inset="0,,0"/>
            </v:oval>
            <v:oval id="Oval 217" o:spid="_x0000_s4110" style="position:absolute;left:315;top:-2549;width:6572;height:65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yzwxAAAANwAAAAPAAAAZHJzL2Rvd25yZXYueG1sRI9PawIx&#10;FMTvhX6H8Aq9FM0qWGU1ylIQPBT/tXh+bJ67wc3LNom6fnsjCD0OM/MbZrbobCMu5INxrGDQz0AQ&#10;l04brhT8/ix7ExAhImtsHJOCGwVYzF9fZphrd+UdXfaxEgnCIUcFdYxtLmUoa7IY+q4lTt7ReYsx&#10;SV9J7fGa4LaRwyz7lBYNp4UaW/qqqTztz1bBh5dF59cj+ce2MpvvlTXF9qDU+1tXTEFE6uJ/+Nle&#10;aQXDwRgeZ9IRkPM7AAAA//8DAFBLAQItABQABgAIAAAAIQDb4fbL7gAAAIUBAAATAAAAAAAAAAAA&#10;AAAAAAAAAABbQ29udGVudF9UeXBlc10ueG1sUEsBAi0AFAAGAAgAAAAhAFr0LFu/AAAAFQEAAAsA&#10;AAAAAAAAAAAAAAAAHwEAAF9yZWxzLy5yZWxzUEsBAi0AFAAGAAgAAAAhABgzLPDEAAAA3AAAAA8A&#10;AAAAAAAAAAAAAAAABwIAAGRycy9kb3ducmV2LnhtbFBLBQYAAAAAAwADALcAAAD4AgAAAAA=&#10;" fillcolor="#ffc000 [3204]" stroked="f" strokeweight="1pt">
              <v:stroke joinstyle="miter"/>
            </v:oval>
            <v:oval id="Oval 218" o:spid="_x0000_s4109" style="position:absolute;left:4470;top:1515;width:4052;height:405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F9wgAAANwAAAAPAAAAZHJzL2Rvd25yZXYueG1sRE9ba8Iw&#10;FH4X/A/hDPamaR1soxplCBEHA6+Ij8fm2Babk9Jktf578zDY48d3ny16W4uOWl85VpCOExDEuTMV&#10;FwqOBz36BOEDssHaMSl4kIfFfDiYYWbcnXfU7UMhYgj7DBWUITSZlD4vyaIfu4Y4clfXWgwRtoU0&#10;Ld5juK3lJEnepcWKY0OJDS1Lym/7X6vgbbnZ7D5OenU5r7fbb/2ju7TRSr2+9F9TEIH68C/+c6+N&#10;gkka18Yz8QjI+RMAAP//AwBQSwECLQAUAAYACAAAACEA2+H2y+4AAACFAQAAEwAAAAAAAAAAAAAA&#10;AAAAAAAAW0NvbnRlbnRfVHlwZXNdLnhtbFBLAQItABQABgAIAAAAIQBa9CxbvwAAABUBAAALAAAA&#10;AAAAAAAAAAAAAB8BAABfcmVscy8ucmVsc1BLAQItABQABgAIAAAAIQBvQoF9wgAAANwAAAAPAAAA&#10;AAAAAAAAAAAAAAcCAABkcnMvZG93bnJldi54bWxQSwUGAAAAAAMAAwC3AAAA9gIAAAAA&#10;" fillcolor="#7030a0 [3206]" stroked="f" strokeweight="1pt">
              <v:stroke joinstyle="miter"/>
            </v:oval>
            <v:oval id="Oval 219" o:spid="_x0000_s4108" style="position:absolute;left:3424;top:7328;width:2120;height:21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B0ZxAAAANwAAAAPAAAAZHJzL2Rvd25yZXYueG1sRI9PawIx&#10;FMTvhX6H8Aq9FM0qWHQ1ylIQPBT/tXh+bJ67wc3LNom6fnsjCD0OM/MbZrbobCMu5INxrGDQz0AQ&#10;l04brhT8/ix7YxAhImtsHJOCGwVYzF9fZphrd+UdXfaxEgnCIUcFdYxtLmUoa7IY+q4lTt7ReYsx&#10;SV9J7fGa4LaRwyz7lBYNp4UaW/qqqTztz1bBh5dF59cj+ce2MpvvlTXF9qDU+1tXTEFE6uJ/+Nle&#10;aQXDwQQeZ9IRkPM7AAAA//8DAFBLAQItABQABgAIAAAAIQDb4fbL7gAAAIUBAAATAAAAAAAAAAAA&#10;AAAAAAAAAABbQ29udGVudF9UeXBlc10ueG1sUEsBAi0AFAAGAAgAAAAhAFr0LFu/AAAAFQEAAAsA&#10;AAAAAAAAAAAAAAAAHwEAAF9yZWxzLy5yZWxzUEsBAi0AFAAGAAgAAAAhAAbgHRnEAAAA3AAAAA8A&#10;AAAAAAAAAAAAAAAABwIAAGRycy9kb3ducmV2LnhtbFBLBQYAAAAAAwADALcAAAD4AgAAAAA=&#10;" fillcolor="#ffc000 [3204]" stroked="f" strokeweight="1pt">
              <v:stroke joinstyle="miter"/>
            </v:oval>
          </v:group>
          <v:group id="Group 221" o:spid="_x0000_s4103" style="position:absolute;left:45990;top:12493;width:4086;height:5976;rotation:-90" coordorigin="315,-2549" coordsize="8207,11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Si3xgAAANwAAAAPAAAAZHJzL2Rvd25yZXYueG1sRI9Ba8JA&#10;FITvQv/D8oRepG4MRUp0Fam05CCI2ktvz+xrEpp9G7OvGv99VxA8DjPzDTNf9q5RZ+pC7dnAZJyA&#10;Ii68rbk08HX4eHkDFQTZYuOZDFwpwHLxNJhjZv2Fd3TeS6kihEOGBiqRNtM6FBU5DGPfEkfvx3cO&#10;Jcqu1LbDS4S7RqdJMtUOa44LFbb0XlHxu/9zBqRZf2/y7bb+PMjxujmdXvv1KDfmedivZqCEenmE&#10;7+3cGkjTCdzOxCOgF/8AAAD//wMAUEsBAi0AFAAGAAgAAAAhANvh9svuAAAAhQEAABMAAAAAAAAA&#10;AAAAAAAAAAAAAFtDb250ZW50X1R5cGVzXS54bWxQSwECLQAUAAYACAAAACEAWvQsW78AAAAVAQAA&#10;CwAAAAAAAAAAAAAAAAAfAQAAX3JlbHMvLnJlbHNQSwECLQAUAAYACAAAACEAepkot8YAAADcAAAA&#10;DwAAAAAAAAAAAAAAAAAHAgAAZHJzL2Rvd25yZXYueG1sUEsFBgAAAAADAAMAtwAAAPoCAAAAAA==&#10;">
            <v:oval id="Oval 222" o:spid="_x0000_s4106" style="position:absolute;left:315;top:-2549;width:6572;height:65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EXVxAAAANwAAAAPAAAAZHJzL2Rvd25yZXYueG1sRI/NasMw&#10;EITvgb6D2EIvIZFraAhOFGMKBR9K2/yQ82JtbBFr5Upq4rx9VCj0OMzMN8y6HG0vLuSDcazgeZ6B&#10;IG6cNtwqOOzfZksQISJr7B2TghsFKDcPkzUW2l15S5ddbEWCcChQQRfjUEgZmo4shrkbiJN3ct5i&#10;TNK3Unu8JrjtZZ5lC2nRcFrocKDXjprz7scqmHpZjf7jRX6zbc3ne21N9XVU6ulxrFYgIo3xP/zX&#10;rrWCPM/h90w6AnJzBwAA//8DAFBLAQItABQABgAIAAAAIQDb4fbL7gAAAIUBAAATAAAAAAAAAAAA&#10;AAAAAAAAAABbQ29udGVudF9UeXBlc10ueG1sUEsBAi0AFAAGAAgAAAAhAFr0LFu/AAAAFQEAAAsA&#10;AAAAAAAAAAAAAAAAHwEAAF9yZWxzLy5yZWxzUEsBAi0AFAAGAAgAAAAhAMYoRdXEAAAA3AAAAA8A&#10;AAAAAAAAAAAAAAAABwIAAGRycy9kb3ducmV2LnhtbFBLBQYAAAAAAwADALcAAAD4AgAAAAA=&#10;" fillcolor="#ffc000 [3204]" stroked="f" strokeweight="1pt">
              <v:stroke joinstyle="miter"/>
            </v:oval>
            <v:oval id="Oval 223" o:spid="_x0000_s4105" style="position:absolute;left:4470;top:1515;width:4052;height:405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tmxxgAAANwAAAAPAAAAZHJzL2Rvd25yZXYueG1sRI/dasJA&#10;FITvC77DcoTe1Y0RbImuIsKKhYI/LeLlMXuahGbPhuw2xrd3hUIvh5n5hpkve1uLjlpfOVYwHiUg&#10;iHNnKi4UfH3qlzcQPiAbrB2Tght5WC4GT3PMjLvygbpjKESEsM9QQRlCk0np85Is+pFriKP37VqL&#10;Icq2kKbFa4TbWqZJMpUWK44LJTa0Lin/Of5aBZP1bnd4PenN5bzd79/1h+7GjVbqedivZiAC9eE/&#10;/NfeGgVpOoHHmXgE5OIOAAD//wMAUEsBAi0AFAAGAAgAAAAhANvh9svuAAAAhQEAABMAAAAAAAAA&#10;AAAAAAAAAAAAAFtDb250ZW50X1R5cGVzXS54bWxQSwECLQAUAAYACAAAACEAWvQsW78AAAAVAQAA&#10;CwAAAAAAAAAAAAAAAAAfAQAAX3JlbHMvLnJlbHNQSwECLQAUAAYACAAAACEAr4rZscYAAADcAAAA&#10;DwAAAAAAAAAAAAAAAAAHAgAAZHJzL2Rvd25yZXYueG1sUEsFBgAAAAADAAMAtwAAAPoCAAAAAA==&#10;" fillcolor="#7030a0 [3206]" stroked="f" strokeweight="1pt">
              <v:stroke joinstyle="miter"/>
            </v:oval>
            <v:oval id="Oval 224" o:spid="_x0000_s4104" style="position:absolute;left:3424;top:7328;width:2120;height:21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Xg6xAAAANwAAAAPAAAAZHJzL2Rvd25yZXYueG1sRI9BawIx&#10;FITvQv9DeAUvUrMutZStURZB8CBVt6Xnx+Z1N3Tzsk2ibv99Iwgeh5n5hlmsBtuJM/lgHCuYTTMQ&#10;xLXThhsFnx+bp1cQISJr7ByTgj8KsFo+jBZYaHfhI52r2IgE4VCggjbGvpAy1C1ZDFPXEyfv23mL&#10;MUnfSO3xkuC2k3mWvUiLhtNCiz2tW6p/qpNVMPGyHPz7XP6ybcx+t7WmPHwpNX4cyjcQkYZ4D9/a&#10;W60gz5/heiYdAbn8BwAA//8DAFBLAQItABQABgAIAAAAIQDb4fbL7gAAAIUBAAATAAAAAAAAAAAA&#10;AAAAAAAAAABbQ29udGVudF9UeXBlc10ueG1sUEsBAi0AFAAGAAgAAAAhAFr0LFu/AAAAFQEAAAsA&#10;AAAAAAAAAAAAAAAAHwEAAF9yZWxzLy5yZWxzUEsBAi0AFAAGAAgAAAAhACaNeDrEAAAA3AAAAA8A&#10;AAAAAAAAAAAAAAAABwIAAGRycy9kb3ducmV2LnhtbFBLBQYAAAAAAwADALcAAAD4AgAAAAA=&#10;" fillcolor="#ffc000 [3204]" stroked="f" strokeweight="1pt">
              <v:stroke joinstyle="miter"/>
            </v:oval>
          </v:group>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99" o:spid="_x0000_s4102" type="#_x0000_t7" style="position:absolute;left:17796;top:102409;width:97307;height:56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rQIwQAAANwAAAAPAAAAZHJzL2Rvd25yZXYueG1sRE9LasMw&#10;EN0Xegcxhe4auVmExLUcitNCdqWJDzBYE9mNNTKSoji3rwqF7ObxvlNtZzuKRD4MjhW8LgoQxJ3T&#10;AxsF7fHzZQ0iRGSNo2NScKMA2/rxocJSuyt/UzpEI3IIhxIV9DFOpZSh68liWLiJOHMn5y3GDL2R&#10;2uM1h9tRLotiJS0OnBt6nKjpqTsfLlZBKORH+krNz2mfhrVvd+a8bIxSz0/z+xuISHO8i//de53n&#10;bzbw90y+QNa/AAAA//8DAFBLAQItABQABgAIAAAAIQDb4fbL7gAAAIUBAAATAAAAAAAAAAAAAAAA&#10;AAAAAABbQ29udGVudF9UeXBlc10ueG1sUEsBAi0AFAAGAAgAAAAhAFr0LFu/AAAAFQEAAAsAAAAA&#10;AAAAAAAAAAAAHwEAAF9yZWxzLy5yZWxzUEsBAi0AFAAGAAgAAAAhAHB6tAjBAAAA3AAAAA8AAAAA&#10;AAAAAAAAAAAABwIAAGRycy9kb3ducmV2LnhtbFBLBQYAAAAAAwADALcAAAD1AgAAAAA=&#10;" adj="0" fillcolor="#532477 [2406]" stroked="f" strokeweight="1pt">
            <v:fill r:id="rId1" o:title="" color2="#7030a0 [3206]" type="pattern"/>
            <v:textbox inset="0,0,0,0">
              <w:txbxContent>
                <w:p w:rsidR="00A5113F" w:rsidRPr="00D763BE" w:rsidRDefault="00A5113F" w:rsidP="00D261BA">
                  <w:pPr>
                    <w:rPr>
                      <w:noProof/>
                    </w:rPr>
                  </w:pPr>
                </w:p>
              </w:txbxContent>
            </v:textbox>
          </v:shape>
          <v:shape id="Parallelogram 204" o:spid="_x0000_s4101" type="#_x0000_t7" style="position:absolute;left:18081;top:107933;width:97308;height:915;flip:y;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wxxQAAANwAAAAPAAAAZHJzL2Rvd25yZXYueG1sRI9Ba8JA&#10;FITvgv9heUJvZqMUCamrFFEQWoQmBe3tNfvMBrNvQ3Yb03/fLRR6HGbmG2a9HW0rBup941jBIklB&#10;EFdON1wreC8P8wyED8gaW8ek4Js8bDfTyRpz7e78RkMRahEh7HNUYELocil9ZciiT1xHHL2r6y2G&#10;KPta6h7vEW5buUzTlbTYcFww2NHOUHUrvqyCj7Cvi/Lzcs5M+VpmL3Qa+EpKPczG5ycQgcbwH/5r&#10;H7WCZfoIv2fiEZCbHwAAAP//AwBQSwECLQAUAAYACAAAACEA2+H2y+4AAACFAQAAEwAAAAAAAAAA&#10;AAAAAAAAAAAAW0NvbnRlbnRfVHlwZXNdLnhtbFBLAQItABQABgAIAAAAIQBa9CxbvwAAABUBAAAL&#10;AAAAAAAAAAAAAAAAAB8BAABfcmVscy8ucmVsc1BLAQItABQABgAIAAAAIQD/FKwxxQAAANwAAAAP&#10;AAAAAAAAAAAAAAAAAAcCAABkcnMvZG93bnJldi54bWxQSwUGAAAAAAMAAwC3AAAA+QIAAAAA&#10;" adj="0" fillcolor="#002b82 [3208]" stroked="f" strokeweight="1pt">
            <v:textbox inset="0,0,0,0">
              <w:txbxContent>
                <w:p w:rsidR="00BA4966" w:rsidRPr="00D763BE" w:rsidRDefault="00BA4966" w:rsidP="00D261BA">
                  <w:pPr>
                    <w:rPr>
                      <w:noProof/>
                    </w:rPr>
                  </w:pPr>
                </w:p>
              </w:txbxContent>
            </v:textbox>
          </v:shape>
          <v:group id="Group 11" o:spid="_x0000_s4098" style="position:absolute;left:19701;top:4016;width:26243;height:25877;flip:x" coordorigin="-209,213" coordsize="43366,4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gOrvwAAANsAAAAPAAAAZHJzL2Rvd25yZXYueG1sRE9Li8Iw&#10;EL4L/ocwgjdNlbJINYoIioiXrQ88Ds3YBptJaaLWf79ZWNjbfHzPWaw6W4sXtd44VjAZJyCIC6cN&#10;lwrOp+1oBsIHZI21Y1LwIQ+rZb+3wEy7N3/TKw+liCHsM1RQhdBkUvqiIot+7BriyN1dazFE2JZS&#10;t/iO4baW0yT5khYNx4YKG9pUVDzyp1VwWZuU0uvtcEwKor2Wt11uUqWGg249BxGoC//iP/dex/kT&#10;+P0lHiCXPwAAAP//AwBQSwECLQAUAAYACAAAACEA2+H2y+4AAACFAQAAEwAAAAAAAAAAAAAAAAAA&#10;AAAAW0NvbnRlbnRfVHlwZXNdLnhtbFBLAQItABQABgAIAAAAIQBa9CxbvwAAABUBAAALAAAAAAAA&#10;AAAAAAAAAB8BAABfcmVscy8ucmVsc1BLAQItABQABgAIAAAAIQAgpgOrvwAAANsAAAAPAAAAAAAA&#10;AAAAAAAAAAcCAABkcnMvZG93bnJldi54bWxQSwUGAAAAAAMAAwC3AAAA8wIAAAAA&#10;">
            <v:oval id="Oval 29" o:spid="_x0000_s4100" style="position:absolute;left:1094;top:213;width:42062;height:42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fs/wwAAANsAAAAPAAAAZHJzL2Rvd25yZXYueG1sRI9BawIx&#10;FITvQv9DeIVeRLMKlXa7WVkEwUOxaovnx+Z1N3Tzsk2irv++KQgeh5n5himWg+3EmXwwjhXMphkI&#10;4tppw42Cr8/15AVEiMgaO8ek4EoBluXDqMBcuwvv6XyIjUgQDjkqaGPscylD3ZLFMHU9cfK+nbcY&#10;k/SN1B4vCW47Oc+yhbRoOC202NOqpfrncLIKxl5Wg98+y1+2jfl431hT7Y5KPT0O1RuISEO8h2/t&#10;jVYwf4X/L+kHyPIPAAD//wMAUEsBAi0AFAAGAAgAAAAhANvh9svuAAAAhQEAABMAAAAAAAAAAAAA&#10;AAAAAAAAAFtDb250ZW50X1R5cGVzXS54bWxQSwECLQAUAAYACAAAACEAWvQsW78AAAAVAQAACwAA&#10;AAAAAAAAAAAAAAAfAQAAX3JlbHMvLnJlbHNQSwECLQAUAAYACAAAACEAu037P8MAAADbAAAADwAA&#10;AAAAAAAAAAAAAAAHAgAAZHJzL2Rvd25yZXYueG1sUEsFBgAAAAADAAMAtwAAAPcCAAAAAA==&#10;" fillcolor="#ffc000 [3204]" stroked="f" strokeweight="1pt">
              <v:stroke joinstyle="miter"/>
            </v:oval>
            <v:oval id="Oval 31" o:spid="_x0000_s4099" alt="Classroom environment where a teacher is speaking to a group of students" style="position:absolute;left:-209;top:1994;width:41097;height:41078;flip:x;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SnfwQAAANsAAAAPAAAAZHJzL2Rvd25yZXYueG1sRI/RisIw&#10;FETfF/yHcIV9W1MVRKpRRBAKK0irH3Bprm2xualNbLt+/UYQfBxm5gyz3g6mFh21rrKsYDqJQBDn&#10;VldcKLicDz9LEM4ja6wtk4I/crDdjL7WGGvbc0pd5gsRIOxiVFB638RSurwkg25iG+LgXW1r0AfZ&#10;FlK32Ae4qeUsihbSYMVhocSG9iXlt+xhFKRPPGb3Zzb0SZWe0nsi+ffcKfU9HnYrEJ4G/wm/24lW&#10;MJ/C60v4AXLzDwAA//8DAFBLAQItABQABgAIAAAAIQDb4fbL7gAAAIUBAAATAAAAAAAAAAAAAAAA&#10;AAAAAABbQ29udGVudF9UeXBlc10ueG1sUEsBAi0AFAAGAAgAAAAhAFr0LFu/AAAAFQEAAAsAAAAA&#10;AAAAAAAAAAAAHwEAAF9yZWxzLy5yZWxzUEsBAi0AFAAGAAgAAAAhACddKd/BAAAA2wAAAA8AAAAA&#10;AAAAAAAAAAAABwIAAGRycy9kb3ducmV2LnhtbFBLBQYAAAAAAwADALcAAAD1AgAAAAA=&#10;" stroked="f" strokeweight="1pt">
              <v:fill r:id="rId2" o:title="Classroom environment where a teacher is speaking to a group of students" recolor="t" rotate="t" type="frame"/>
              <v:stroke joinstyle="miter"/>
            </v:oval>
          </v:group>
          <w10:wrap anchorx="pag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msoFF4"/>
      </v:shape>
    </w:pict>
  </w:numPicBullet>
  <w:abstractNum w:abstractNumId="0">
    <w:nsid w:val="01600141"/>
    <w:multiLevelType w:val="hybridMultilevel"/>
    <w:tmpl w:val="49AA9104"/>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F2818A7"/>
    <w:multiLevelType w:val="multilevel"/>
    <w:tmpl w:val="D9E27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2D4657"/>
    <w:multiLevelType w:val="hybridMultilevel"/>
    <w:tmpl w:val="9976ED5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5475042"/>
    <w:multiLevelType w:val="hybridMultilevel"/>
    <w:tmpl w:val="89029FE0"/>
    <w:lvl w:ilvl="0" w:tplc="40090011">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nsid w:val="25AE4F3D"/>
    <w:multiLevelType w:val="hybridMultilevel"/>
    <w:tmpl w:val="D8F8370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AE007AC"/>
    <w:multiLevelType w:val="hybridMultilevel"/>
    <w:tmpl w:val="DF74F080"/>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310C558B"/>
    <w:multiLevelType w:val="hybridMultilevel"/>
    <w:tmpl w:val="FB823B5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AF802CA"/>
    <w:multiLevelType w:val="hybridMultilevel"/>
    <w:tmpl w:val="2D2A2754"/>
    <w:lvl w:ilvl="0" w:tplc="40090007">
      <w:start w:val="1"/>
      <w:numFmt w:val="bullet"/>
      <w:lvlText w:val=""/>
      <w:lvlPicBulletId w:val="0"/>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C373AEA"/>
    <w:multiLevelType w:val="hybridMultilevel"/>
    <w:tmpl w:val="B59CB16E"/>
    <w:lvl w:ilvl="0" w:tplc="40090009">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9">
    <w:nsid w:val="54551AD5"/>
    <w:multiLevelType w:val="hybridMultilevel"/>
    <w:tmpl w:val="2466CCC0"/>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650F3C7A"/>
    <w:multiLevelType w:val="hybridMultilevel"/>
    <w:tmpl w:val="F7367E8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05A6ECF"/>
    <w:multiLevelType w:val="hybridMultilevel"/>
    <w:tmpl w:val="25FC8D24"/>
    <w:lvl w:ilvl="0" w:tplc="40090009">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20B6DA6"/>
    <w:multiLevelType w:val="hybridMultilevel"/>
    <w:tmpl w:val="742C60F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8C441A6"/>
    <w:multiLevelType w:val="hybridMultilevel"/>
    <w:tmpl w:val="980A5A1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7D2F48DB"/>
    <w:multiLevelType w:val="hybridMultilevel"/>
    <w:tmpl w:val="D73EEB84"/>
    <w:lvl w:ilvl="0" w:tplc="4009000F">
      <w:start w:val="1"/>
      <w:numFmt w:val="decimal"/>
      <w:lvlText w:val="%1."/>
      <w:lvlJc w:val="left"/>
      <w:pPr>
        <w:ind w:left="1440" w:hanging="360"/>
      </w:pPr>
    </w:lvl>
    <w:lvl w:ilvl="1" w:tplc="6A3E4AC6">
      <w:start w:val="1"/>
      <w:numFmt w:val="upperLetter"/>
      <w:lvlText w:val="(%2)"/>
      <w:lvlJc w:val="left"/>
      <w:pPr>
        <w:ind w:left="2175" w:hanging="375"/>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7D3478EC"/>
    <w:multiLevelType w:val="hybridMultilevel"/>
    <w:tmpl w:val="820216BE"/>
    <w:lvl w:ilvl="0" w:tplc="40090009">
      <w:start w:val="1"/>
      <w:numFmt w:val="bullet"/>
      <w:lvlText w:val=""/>
      <w:lvlJc w:val="left"/>
      <w:pPr>
        <w:ind w:left="722" w:hanging="360"/>
      </w:pPr>
      <w:rPr>
        <w:rFonts w:ascii="Wingdings" w:hAnsi="Wingdings" w:hint="default"/>
      </w:rPr>
    </w:lvl>
    <w:lvl w:ilvl="1" w:tplc="40090003" w:tentative="1">
      <w:start w:val="1"/>
      <w:numFmt w:val="bullet"/>
      <w:lvlText w:val="o"/>
      <w:lvlJc w:val="left"/>
      <w:pPr>
        <w:ind w:left="1442" w:hanging="360"/>
      </w:pPr>
      <w:rPr>
        <w:rFonts w:ascii="Courier New" w:hAnsi="Courier New" w:cs="Courier New" w:hint="default"/>
      </w:rPr>
    </w:lvl>
    <w:lvl w:ilvl="2" w:tplc="40090005" w:tentative="1">
      <w:start w:val="1"/>
      <w:numFmt w:val="bullet"/>
      <w:lvlText w:val=""/>
      <w:lvlJc w:val="left"/>
      <w:pPr>
        <w:ind w:left="2162" w:hanging="360"/>
      </w:pPr>
      <w:rPr>
        <w:rFonts w:ascii="Wingdings" w:hAnsi="Wingdings" w:hint="default"/>
      </w:rPr>
    </w:lvl>
    <w:lvl w:ilvl="3" w:tplc="40090001" w:tentative="1">
      <w:start w:val="1"/>
      <w:numFmt w:val="bullet"/>
      <w:lvlText w:val=""/>
      <w:lvlJc w:val="left"/>
      <w:pPr>
        <w:ind w:left="2882" w:hanging="360"/>
      </w:pPr>
      <w:rPr>
        <w:rFonts w:ascii="Symbol" w:hAnsi="Symbol" w:hint="default"/>
      </w:rPr>
    </w:lvl>
    <w:lvl w:ilvl="4" w:tplc="40090003" w:tentative="1">
      <w:start w:val="1"/>
      <w:numFmt w:val="bullet"/>
      <w:lvlText w:val="o"/>
      <w:lvlJc w:val="left"/>
      <w:pPr>
        <w:ind w:left="3602" w:hanging="360"/>
      </w:pPr>
      <w:rPr>
        <w:rFonts w:ascii="Courier New" w:hAnsi="Courier New" w:cs="Courier New" w:hint="default"/>
      </w:rPr>
    </w:lvl>
    <w:lvl w:ilvl="5" w:tplc="40090005" w:tentative="1">
      <w:start w:val="1"/>
      <w:numFmt w:val="bullet"/>
      <w:lvlText w:val=""/>
      <w:lvlJc w:val="left"/>
      <w:pPr>
        <w:ind w:left="4322" w:hanging="360"/>
      </w:pPr>
      <w:rPr>
        <w:rFonts w:ascii="Wingdings" w:hAnsi="Wingdings" w:hint="default"/>
      </w:rPr>
    </w:lvl>
    <w:lvl w:ilvl="6" w:tplc="40090001" w:tentative="1">
      <w:start w:val="1"/>
      <w:numFmt w:val="bullet"/>
      <w:lvlText w:val=""/>
      <w:lvlJc w:val="left"/>
      <w:pPr>
        <w:ind w:left="5042" w:hanging="360"/>
      </w:pPr>
      <w:rPr>
        <w:rFonts w:ascii="Symbol" w:hAnsi="Symbol" w:hint="default"/>
      </w:rPr>
    </w:lvl>
    <w:lvl w:ilvl="7" w:tplc="40090003" w:tentative="1">
      <w:start w:val="1"/>
      <w:numFmt w:val="bullet"/>
      <w:lvlText w:val="o"/>
      <w:lvlJc w:val="left"/>
      <w:pPr>
        <w:ind w:left="5762" w:hanging="360"/>
      </w:pPr>
      <w:rPr>
        <w:rFonts w:ascii="Courier New" w:hAnsi="Courier New" w:cs="Courier New" w:hint="default"/>
      </w:rPr>
    </w:lvl>
    <w:lvl w:ilvl="8" w:tplc="40090005" w:tentative="1">
      <w:start w:val="1"/>
      <w:numFmt w:val="bullet"/>
      <w:lvlText w:val=""/>
      <w:lvlJc w:val="left"/>
      <w:pPr>
        <w:ind w:left="6482" w:hanging="360"/>
      </w:pPr>
      <w:rPr>
        <w:rFonts w:ascii="Wingdings" w:hAnsi="Wingdings" w:hint="default"/>
      </w:rPr>
    </w:lvl>
  </w:abstractNum>
  <w:abstractNum w:abstractNumId="16">
    <w:nsid w:val="7D656642"/>
    <w:multiLevelType w:val="hybridMultilevel"/>
    <w:tmpl w:val="5BF07B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4"/>
  </w:num>
  <w:num w:numId="4">
    <w:abstractNumId w:val="9"/>
  </w:num>
  <w:num w:numId="5">
    <w:abstractNumId w:val="3"/>
  </w:num>
  <w:num w:numId="6">
    <w:abstractNumId w:val="8"/>
  </w:num>
  <w:num w:numId="7">
    <w:abstractNumId w:val="2"/>
  </w:num>
  <w:num w:numId="8">
    <w:abstractNumId w:val="12"/>
  </w:num>
  <w:num w:numId="9">
    <w:abstractNumId w:val="15"/>
  </w:num>
  <w:num w:numId="10">
    <w:abstractNumId w:val="0"/>
  </w:num>
  <w:num w:numId="11">
    <w:abstractNumId w:val="13"/>
  </w:num>
  <w:num w:numId="12">
    <w:abstractNumId w:val="10"/>
  </w:num>
  <w:num w:numId="13">
    <w:abstractNumId w:val="7"/>
  </w:num>
  <w:num w:numId="14">
    <w:abstractNumId w:val="4"/>
  </w:num>
  <w:num w:numId="15">
    <w:abstractNumId w:val="5"/>
  </w:num>
  <w:num w:numId="16">
    <w:abstractNumId w:val="6"/>
  </w:num>
  <w:num w:numId="1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removePersonalInformation/>
  <w:removeDateAndTime/>
  <w:displayBackgroundShape/>
  <w:proofState w:spelling="clean" w:grammar="clean"/>
  <w:attachedTemplate r:id="rId1"/>
  <w:stylePaneFormatFilter w:val="5004"/>
  <w:stylePaneSortMethod w:val="0000"/>
  <w:defaultTabStop w:val="720"/>
  <w:characterSpacingControl w:val="doNotCompress"/>
  <w:hdrShapeDefaults>
    <o:shapedefaults v:ext="edit" spidmax="5122">
      <o:colormenu v:ext="edit" fillcolor="none" strokecolor="none"/>
    </o:shapedefaults>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QwMjY0MzEyMzUwNTRW0lEKTi0uzszPAykwrAUAo9/9PCwAAAA="/>
  </w:docVars>
  <w:rsids>
    <w:rsidRoot w:val="00BA1E25"/>
    <w:rsid w:val="00004C1F"/>
    <w:rsid w:val="000118EA"/>
    <w:rsid w:val="00015568"/>
    <w:rsid w:val="0003207B"/>
    <w:rsid w:val="00034F0D"/>
    <w:rsid w:val="00043F38"/>
    <w:rsid w:val="00062A4C"/>
    <w:rsid w:val="000674FE"/>
    <w:rsid w:val="00067811"/>
    <w:rsid w:val="00072B5C"/>
    <w:rsid w:val="00075794"/>
    <w:rsid w:val="000A5040"/>
    <w:rsid w:val="000B4528"/>
    <w:rsid w:val="000E294D"/>
    <w:rsid w:val="000E7DE7"/>
    <w:rsid w:val="000F7F35"/>
    <w:rsid w:val="00105BA7"/>
    <w:rsid w:val="00116290"/>
    <w:rsid w:val="00117037"/>
    <w:rsid w:val="00127035"/>
    <w:rsid w:val="00134EE3"/>
    <w:rsid w:val="00142958"/>
    <w:rsid w:val="00154A17"/>
    <w:rsid w:val="001563BE"/>
    <w:rsid w:val="00167DAD"/>
    <w:rsid w:val="00176A7C"/>
    <w:rsid w:val="00184A14"/>
    <w:rsid w:val="00195BA6"/>
    <w:rsid w:val="001B336F"/>
    <w:rsid w:val="001C1B81"/>
    <w:rsid w:val="001C1C0D"/>
    <w:rsid w:val="001C313B"/>
    <w:rsid w:val="001C49C0"/>
    <w:rsid w:val="001D469A"/>
    <w:rsid w:val="001D66B5"/>
    <w:rsid w:val="001F6FC2"/>
    <w:rsid w:val="00205B1C"/>
    <w:rsid w:val="00210C19"/>
    <w:rsid w:val="00212C8B"/>
    <w:rsid w:val="002143A4"/>
    <w:rsid w:val="00216686"/>
    <w:rsid w:val="00220DE5"/>
    <w:rsid w:val="00225233"/>
    <w:rsid w:val="00226256"/>
    <w:rsid w:val="0023180F"/>
    <w:rsid w:val="002378AC"/>
    <w:rsid w:val="002459B8"/>
    <w:rsid w:val="00250F47"/>
    <w:rsid w:val="00266A96"/>
    <w:rsid w:val="00283771"/>
    <w:rsid w:val="002910FF"/>
    <w:rsid w:val="002921E7"/>
    <w:rsid w:val="002B13AA"/>
    <w:rsid w:val="002C7999"/>
    <w:rsid w:val="002D1876"/>
    <w:rsid w:val="002D566B"/>
    <w:rsid w:val="002E54BC"/>
    <w:rsid w:val="002F01C7"/>
    <w:rsid w:val="002F2F7D"/>
    <w:rsid w:val="002F5635"/>
    <w:rsid w:val="002F7A4B"/>
    <w:rsid w:val="00300922"/>
    <w:rsid w:val="00305945"/>
    <w:rsid w:val="00306AF0"/>
    <w:rsid w:val="00333D25"/>
    <w:rsid w:val="00342ECC"/>
    <w:rsid w:val="0036217C"/>
    <w:rsid w:val="00362C4D"/>
    <w:rsid w:val="00364141"/>
    <w:rsid w:val="0038505F"/>
    <w:rsid w:val="003C6971"/>
    <w:rsid w:val="003E0A03"/>
    <w:rsid w:val="003F127E"/>
    <w:rsid w:val="00410455"/>
    <w:rsid w:val="004152CA"/>
    <w:rsid w:val="004156A0"/>
    <w:rsid w:val="0042357D"/>
    <w:rsid w:val="00430731"/>
    <w:rsid w:val="004473C7"/>
    <w:rsid w:val="00450CF5"/>
    <w:rsid w:val="00453021"/>
    <w:rsid w:val="004549A1"/>
    <w:rsid w:val="00457D53"/>
    <w:rsid w:val="00472FAE"/>
    <w:rsid w:val="00490900"/>
    <w:rsid w:val="004D6CE2"/>
    <w:rsid w:val="004F0A18"/>
    <w:rsid w:val="004F5B79"/>
    <w:rsid w:val="004F6D91"/>
    <w:rsid w:val="005024F3"/>
    <w:rsid w:val="00506F2F"/>
    <w:rsid w:val="005117AD"/>
    <w:rsid w:val="00513558"/>
    <w:rsid w:val="0052314C"/>
    <w:rsid w:val="005258A4"/>
    <w:rsid w:val="00534711"/>
    <w:rsid w:val="00540DCE"/>
    <w:rsid w:val="0054141D"/>
    <w:rsid w:val="00546539"/>
    <w:rsid w:val="00550F28"/>
    <w:rsid w:val="005604D2"/>
    <w:rsid w:val="00565B1B"/>
    <w:rsid w:val="00566369"/>
    <w:rsid w:val="005A081D"/>
    <w:rsid w:val="005C7881"/>
    <w:rsid w:val="005D2764"/>
    <w:rsid w:val="005D6CD3"/>
    <w:rsid w:val="005E5B2A"/>
    <w:rsid w:val="005E71BA"/>
    <w:rsid w:val="005F2789"/>
    <w:rsid w:val="005F617B"/>
    <w:rsid w:val="006005A1"/>
    <w:rsid w:val="0062035D"/>
    <w:rsid w:val="00620C13"/>
    <w:rsid w:val="00621E6A"/>
    <w:rsid w:val="0062648B"/>
    <w:rsid w:val="00656A96"/>
    <w:rsid w:val="006577F4"/>
    <w:rsid w:val="00660A09"/>
    <w:rsid w:val="00664066"/>
    <w:rsid w:val="00671609"/>
    <w:rsid w:val="006747F9"/>
    <w:rsid w:val="006871C6"/>
    <w:rsid w:val="00694C01"/>
    <w:rsid w:val="006B01E5"/>
    <w:rsid w:val="006D1A1E"/>
    <w:rsid w:val="006D1BC6"/>
    <w:rsid w:val="006E2716"/>
    <w:rsid w:val="006F3148"/>
    <w:rsid w:val="00707B4B"/>
    <w:rsid w:val="00723660"/>
    <w:rsid w:val="007278AC"/>
    <w:rsid w:val="00742E50"/>
    <w:rsid w:val="00744361"/>
    <w:rsid w:val="00744BAC"/>
    <w:rsid w:val="00751E70"/>
    <w:rsid w:val="00754003"/>
    <w:rsid w:val="00770C9D"/>
    <w:rsid w:val="00783BF9"/>
    <w:rsid w:val="007A1D72"/>
    <w:rsid w:val="007A2004"/>
    <w:rsid w:val="007C1099"/>
    <w:rsid w:val="007C2DD4"/>
    <w:rsid w:val="007D6F2E"/>
    <w:rsid w:val="007F2D9D"/>
    <w:rsid w:val="00803741"/>
    <w:rsid w:val="00810890"/>
    <w:rsid w:val="00810F9D"/>
    <w:rsid w:val="008153EA"/>
    <w:rsid w:val="00827028"/>
    <w:rsid w:val="00837C64"/>
    <w:rsid w:val="00842A98"/>
    <w:rsid w:val="008570BF"/>
    <w:rsid w:val="00860584"/>
    <w:rsid w:val="00875250"/>
    <w:rsid w:val="0088238D"/>
    <w:rsid w:val="00893234"/>
    <w:rsid w:val="00893B98"/>
    <w:rsid w:val="008E6826"/>
    <w:rsid w:val="008F7F19"/>
    <w:rsid w:val="00903D9E"/>
    <w:rsid w:val="009060A1"/>
    <w:rsid w:val="00910256"/>
    <w:rsid w:val="0091129A"/>
    <w:rsid w:val="00920519"/>
    <w:rsid w:val="009212E1"/>
    <w:rsid w:val="00921F28"/>
    <w:rsid w:val="0092686E"/>
    <w:rsid w:val="00961140"/>
    <w:rsid w:val="009702A5"/>
    <w:rsid w:val="009A1FAD"/>
    <w:rsid w:val="009C3FB3"/>
    <w:rsid w:val="009D0E16"/>
    <w:rsid w:val="009F5A9D"/>
    <w:rsid w:val="00A07832"/>
    <w:rsid w:val="00A164D0"/>
    <w:rsid w:val="00A16A4A"/>
    <w:rsid w:val="00A27688"/>
    <w:rsid w:val="00A346D6"/>
    <w:rsid w:val="00A417E4"/>
    <w:rsid w:val="00A43222"/>
    <w:rsid w:val="00A43D7B"/>
    <w:rsid w:val="00A44635"/>
    <w:rsid w:val="00A5113F"/>
    <w:rsid w:val="00A55DA5"/>
    <w:rsid w:val="00A62C90"/>
    <w:rsid w:val="00A63C47"/>
    <w:rsid w:val="00A81943"/>
    <w:rsid w:val="00A82179"/>
    <w:rsid w:val="00AB256F"/>
    <w:rsid w:val="00AB4191"/>
    <w:rsid w:val="00AB4E78"/>
    <w:rsid w:val="00AE466B"/>
    <w:rsid w:val="00AE69B6"/>
    <w:rsid w:val="00B01265"/>
    <w:rsid w:val="00B012E6"/>
    <w:rsid w:val="00B0190F"/>
    <w:rsid w:val="00B02AFD"/>
    <w:rsid w:val="00B073A0"/>
    <w:rsid w:val="00B241D1"/>
    <w:rsid w:val="00B455F3"/>
    <w:rsid w:val="00B4723B"/>
    <w:rsid w:val="00B52979"/>
    <w:rsid w:val="00B61EC6"/>
    <w:rsid w:val="00B61EEF"/>
    <w:rsid w:val="00B648CB"/>
    <w:rsid w:val="00B82BDA"/>
    <w:rsid w:val="00B843E9"/>
    <w:rsid w:val="00B8612A"/>
    <w:rsid w:val="00BA1E25"/>
    <w:rsid w:val="00BA2120"/>
    <w:rsid w:val="00BA2357"/>
    <w:rsid w:val="00BA42AF"/>
    <w:rsid w:val="00BA4966"/>
    <w:rsid w:val="00BA6E2E"/>
    <w:rsid w:val="00BD4736"/>
    <w:rsid w:val="00BE27CD"/>
    <w:rsid w:val="00BE5714"/>
    <w:rsid w:val="00BF01DF"/>
    <w:rsid w:val="00BF0A38"/>
    <w:rsid w:val="00BF2411"/>
    <w:rsid w:val="00C10871"/>
    <w:rsid w:val="00C27096"/>
    <w:rsid w:val="00C3095A"/>
    <w:rsid w:val="00C31070"/>
    <w:rsid w:val="00C322F6"/>
    <w:rsid w:val="00C523F6"/>
    <w:rsid w:val="00C72755"/>
    <w:rsid w:val="00C77DE3"/>
    <w:rsid w:val="00C8774C"/>
    <w:rsid w:val="00CA61A0"/>
    <w:rsid w:val="00CB3EE9"/>
    <w:rsid w:val="00CB6BC5"/>
    <w:rsid w:val="00CB6EE7"/>
    <w:rsid w:val="00CE30BC"/>
    <w:rsid w:val="00CE3404"/>
    <w:rsid w:val="00CF5A95"/>
    <w:rsid w:val="00D14747"/>
    <w:rsid w:val="00D261BA"/>
    <w:rsid w:val="00D309C3"/>
    <w:rsid w:val="00D30F4B"/>
    <w:rsid w:val="00D32B68"/>
    <w:rsid w:val="00D434B5"/>
    <w:rsid w:val="00D43CF2"/>
    <w:rsid w:val="00D63879"/>
    <w:rsid w:val="00D650B5"/>
    <w:rsid w:val="00D7452B"/>
    <w:rsid w:val="00D74CE8"/>
    <w:rsid w:val="00D763BE"/>
    <w:rsid w:val="00D84817"/>
    <w:rsid w:val="00DA1286"/>
    <w:rsid w:val="00DA2914"/>
    <w:rsid w:val="00DB4DEF"/>
    <w:rsid w:val="00DC6299"/>
    <w:rsid w:val="00DE2A39"/>
    <w:rsid w:val="00E13FC7"/>
    <w:rsid w:val="00E23461"/>
    <w:rsid w:val="00E23EC0"/>
    <w:rsid w:val="00E6449E"/>
    <w:rsid w:val="00E905B8"/>
    <w:rsid w:val="00EA0949"/>
    <w:rsid w:val="00EA6E97"/>
    <w:rsid w:val="00EB1E07"/>
    <w:rsid w:val="00EC0CB3"/>
    <w:rsid w:val="00ED45A1"/>
    <w:rsid w:val="00F14787"/>
    <w:rsid w:val="00F16201"/>
    <w:rsid w:val="00F163B4"/>
    <w:rsid w:val="00F16684"/>
    <w:rsid w:val="00F301D3"/>
    <w:rsid w:val="00F35655"/>
    <w:rsid w:val="00F43313"/>
    <w:rsid w:val="00F60AEF"/>
    <w:rsid w:val="00F726F3"/>
    <w:rsid w:val="00F768B5"/>
    <w:rsid w:val="00F9108C"/>
    <w:rsid w:val="00FA3FE4"/>
    <w:rsid w:val="00FA7564"/>
    <w:rsid w:val="00FD0271"/>
    <w:rsid w:val="00FF2C91"/>
    <w:rsid w:val="00FF554C"/>
    <w:rsid w:val="00FF6B2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uiPriority="11" w:unhideWhenUsed="0"/>
    <w:lsdException w:name="Strong"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29" w:unhideWhenUsed="0"/>
    <w:lsdException w:name="Intense Quote"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523F6"/>
    <w:pPr>
      <w:spacing w:after="0" w:line="240" w:lineRule="auto"/>
      <w:contextualSpacing/>
    </w:pPr>
    <w:rPr>
      <w:rFonts w:cs="Tahoma"/>
      <w:color w:val="000000" w:themeColor="text1"/>
      <w:lang w:val="en-US"/>
    </w:rPr>
  </w:style>
  <w:style w:type="paragraph" w:styleId="Heading1">
    <w:name w:val="heading 1"/>
    <w:basedOn w:val="Header01"/>
    <w:next w:val="Normal"/>
    <w:link w:val="Heading1Char"/>
    <w:uiPriority w:val="9"/>
    <w:rsid w:val="00D261BA"/>
    <w:pPr>
      <w:outlineLvl w:val="0"/>
    </w:pPr>
    <w:rPr>
      <w:rFonts w:asciiTheme="majorHAnsi" w:hAnsiTheme="majorHAnsi"/>
    </w:rPr>
  </w:style>
  <w:style w:type="paragraph" w:styleId="Heading2">
    <w:name w:val="heading 2"/>
    <w:basedOn w:val="Normal"/>
    <w:next w:val="Normal"/>
    <w:link w:val="Heading2Char"/>
    <w:uiPriority w:val="9"/>
    <w:qFormat/>
    <w:rsid w:val="00D261BA"/>
    <w:pPr>
      <w:spacing w:line="216" w:lineRule="auto"/>
      <w:outlineLvl w:val="1"/>
    </w:pPr>
    <w:rPr>
      <w:rFonts w:asciiTheme="majorHAnsi" w:hAnsiTheme="majorHAnsi"/>
      <w:b/>
      <w:color w:val="7030A0" w:themeColor="accent3"/>
      <w:sz w:val="40"/>
    </w:rPr>
  </w:style>
  <w:style w:type="paragraph" w:styleId="Heading3">
    <w:name w:val="heading 3"/>
    <w:basedOn w:val="Header03"/>
    <w:next w:val="Normal"/>
    <w:link w:val="Heading3Char"/>
    <w:uiPriority w:val="9"/>
    <w:qFormat/>
    <w:rsid w:val="00D261BA"/>
    <w:pPr>
      <w:outlineLvl w:val="2"/>
    </w:pPr>
    <w:rPr>
      <w:rFonts w:asciiTheme="majorHAnsi" w:hAnsiTheme="majorHAnsi"/>
    </w:rPr>
  </w:style>
  <w:style w:type="paragraph" w:styleId="Heading4">
    <w:name w:val="heading 4"/>
    <w:basedOn w:val="Normal"/>
    <w:link w:val="Heading4Char"/>
    <w:uiPriority w:val="9"/>
    <w:qFormat/>
    <w:rsid w:val="00E6449E"/>
    <w:pPr>
      <w:spacing w:before="100" w:beforeAutospacing="1" w:after="100" w:afterAutospacing="1"/>
      <w:contextualSpacing w:val="0"/>
      <w:outlineLvl w:val="3"/>
    </w:pPr>
    <w:rPr>
      <w:rFonts w:ascii="Times New Roman" w:eastAsia="Times New Roman" w:hAnsi="Times New Roman" w:cs="Times New Roman"/>
      <w:b/>
      <w:bCs/>
      <w:color w:val="auto"/>
      <w:sz w:val="24"/>
      <w:szCs w:val="24"/>
      <w:lang w:val="en-IN"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23F6"/>
    <w:rPr>
      <w:rFonts w:asciiTheme="majorHAnsi" w:hAnsiTheme="majorHAnsi" w:cs="Tahoma"/>
      <w:b/>
      <w:color w:val="7030A0" w:themeColor="accent3"/>
      <w:sz w:val="40"/>
      <w:lang w:val="en-US"/>
    </w:rPr>
  </w:style>
  <w:style w:type="paragraph" w:styleId="Header">
    <w:name w:val="header"/>
    <w:basedOn w:val="Normal"/>
    <w:link w:val="HeaderChar"/>
    <w:uiPriority w:val="99"/>
    <w:semiHidden/>
    <w:rsid w:val="00195BA6"/>
    <w:pPr>
      <w:tabs>
        <w:tab w:val="center" w:pos="4513"/>
        <w:tab w:val="right" w:pos="9026"/>
      </w:tabs>
    </w:pPr>
  </w:style>
  <w:style w:type="character" w:customStyle="1" w:styleId="HeaderChar">
    <w:name w:val="Header Char"/>
    <w:basedOn w:val="DefaultParagraphFont"/>
    <w:link w:val="Header"/>
    <w:uiPriority w:val="99"/>
    <w:semiHidden/>
    <w:rsid w:val="00C523F6"/>
    <w:rPr>
      <w:rFonts w:cs="Tahoma"/>
      <w:color w:val="000000" w:themeColor="text1"/>
      <w:lang w:val="en-US"/>
    </w:rPr>
  </w:style>
  <w:style w:type="paragraph" w:styleId="Footer">
    <w:name w:val="footer"/>
    <w:basedOn w:val="Normal"/>
    <w:link w:val="FooterChar"/>
    <w:uiPriority w:val="99"/>
    <w:semiHidden/>
    <w:rsid w:val="00195BA6"/>
    <w:pPr>
      <w:tabs>
        <w:tab w:val="center" w:pos="4513"/>
        <w:tab w:val="right" w:pos="9026"/>
      </w:tabs>
    </w:pPr>
  </w:style>
  <w:style w:type="character" w:customStyle="1" w:styleId="FooterChar">
    <w:name w:val="Footer Char"/>
    <w:basedOn w:val="DefaultParagraphFont"/>
    <w:link w:val="Footer"/>
    <w:uiPriority w:val="99"/>
    <w:semiHidden/>
    <w:rsid w:val="00C523F6"/>
    <w:rPr>
      <w:rFonts w:cs="Tahoma"/>
      <w:color w:val="000000" w:themeColor="text1"/>
      <w:lang w:val="en-US"/>
    </w:rPr>
  </w:style>
  <w:style w:type="character" w:customStyle="1" w:styleId="Heading1Char">
    <w:name w:val="Heading 1 Char"/>
    <w:basedOn w:val="DefaultParagraphFont"/>
    <w:link w:val="Heading1"/>
    <w:uiPriority w:val="9"/>
    <w:rsid w:val="00D261BA"/>
    <w:rPr>
      <w:rFonts w:asciiTheme="majorHAnsi" w:hAnsiTheme="majorHAnsi" w:cs="Tahoma"/>
      <w:b/>
      <w:color w:val="0038A8" w:themeColor="accent4"/>
      <w:sz w:val="28"/>
      <w:lang w:val="en-US"/>
    </w:rPr>
  </w:style>
  <w:style w:type="paragraph" w:customStyle="1" w:styleId="Header01">
    <w:name w:val="Header 01"/>
    <w:basedOn w:val="Normal"/>
    <w:link w:val="Header01Char"/>
    <w:semiHidden/>
    <w:rsid w:val="00D261BA"/>
    <w:rPr>
      <w:rFonts w:ascii="Tahoma" w:hAnsi="Tahoma"/>
      <w:b/>
      <w:color w:val="0038A8" w:themeColor="accent4"/>
      <w:sz w:val="28"/>
    </w:rPr>
  </w:style>
  <w:style w:type="paragraph" w:customStyle="1" w:styleId="Content01">
    <w:name w:val="Content 01"/>
    <w:basedOn w:val="Normal"/>
    <w:link w:val="Content01Char"/>
    <w:semiHidden/>
    <w:rsid w:val="00810890"/>
    <w:pPr>
      <w:spacing w:before="40" w:after="40" w:line="276" w:lineRule="auto"/>
      <w:jc w:val="both"/>
    </w:pPr>
    <w:rPr>
      <w:rFonts w:ascii="Tahoma" w:hAnsi="Tahoma"/>
      <w:noProof/>
      <w:sz w:val="20"/>
    </w:rPr>
  </w:style>
  <w:style w:type="character" w:customStyle="1" w:styleId="Header01Char">
    <w:name w:val="Header 01 Char"/>
    <w:basedOn w:val="DefaultParagraphFont"/>
    <w:link w:val="Header01"/>
    <w:semiHidden/>
    <w:rsid w:val="00C523F6"/>
    <w:rPr>
      <w:rFonts w:ascii="Tahoma" w:hAnsi="Tahoma" w:cs="Tahoma"/>
      <w:b/>
      <w:color w:val="0038A8" w:themeColor="accent4"/>
      <w:sz w:val="28"/>
      <w:lang w:val="en-US"/>
    </w:rPr>
  </w:style>
  <w:style w:type="paragraph" w:customStyle="1" w:styleId="Content02">
    <w:name w:val="Content 02"/>
    <w:basedOn w:val="Normal"/>
    <w:link w:val="Content02Char"/>
    <w:qFormat/>
    <w:rsid w:val="00184A14"/>
    <w:pPr>
      <w:spacing w:before="40" w:after="40" w:line="276" w:lineRule="auto"/>
    </w:pPr>
    <w:rPr>
      <w:rFonts w:ascii="Tahoma" w:hAnsi="Tahoma"/>
      <w:noProof/>
      <w:color w:val="FFFFFF" w:themeColor="background1"/>
    </w:rPr>
  </w:style>
  <w:style w:type="character" w:customStyle="1" w:styleId="Content01Char">
    <w:name w:val="Content 01 Char"/>
    <w:basedOn w:val="DefaultParagraphFont"/>
    <w:link w:val="Content01"/>
    <w:semiHidden/>
    <w:rsid w:val="00C523F6"/>
    <w:rPr>
      <w:rFonts w:ascii="Tahoma" w:hAnsi="Tahoma" w:cs="Tahoma"/>
      <w:noProof/>
      <w:color w:val="000000" w:themeColor="text1"/>
      <w:sz w:val="20"/>
      <w:lang w:val="en-US"/>
    </w:rPr>
  </w:style>
  <w:style w:type="paragraph" w:customStyle="1" w:styleId="Header03">
    <w:name w:val="Header 03"/>
    <w:basedOn w:val="Normal"/>
    <w:link w:val="Header03Char"/>
    <w:semiHidden/>
    <w:rsid w:val="002378AC"/>
    <w:rPr>
      <w:rFonts w:ascii="Tahoma" w:hAnsi="Tahoma"/>
      <w:b/>
      <w:color w:val="7030A0" w:themeColor="accent3"/>
      <w:sz w:val="36"/>
    </w:rPr>
  </w:style>
  <w:style w:type="character" w:customStyle="1" w:styleId="Content02Char">
    <w:name w:val="Content 02 Char"/>
    <w:basedOn w:val="DefaultParagraphFont"/>
    <w:link w:val="Content02"/>
    <w:rsid w:val="00184A14"/>
    <w:rPr>
      <w:rFonts w:ascii="Tahoma" w:hAnsi="Tahoma" w:cs="Tahoma"/>
      <w:noProof/>
      <w:color w:val="FFFFFF" w:themeColor="background1"/>
      <w:lang w:val="en-US"/>
    </w:rPr>
  </w:style>
  <w:style w:type="paragraph" w:customStyle="1" w:styleId="ContactSmalltext">
    <w:name w:val="Contact Small text"/>
    <w:basedOn w:val="Normal"/>
    <w:link w:val="ContactSmalltextChar"/>
    <w:semiHidden/>
    <w:rsid w:val="00F16201"/>
    <w:rPr>
      <w:noProof/>
    </w:rPr>
  </w:style>
  <w:style w:type="character" w:customStyle="1" w:styleId="Header03Char">
    <w:name w:val="Header 03 Char"/>
    <w:basedOn w:val="DefaultParagraphFont"/>
    <w:link w:val="Header03"/>
    <w:semiHidden/>
    <w:rsid w:val="00C523F6"/>
    <w:rPr>
      <w:rFonts w:ascii="Tahoma" w:hAnsi="Tahoma" w:cs="Tahoma"/>
      <w:b/>
      <w:color w:val="7030A0" w:themeColor="accent3"/>
      <w:sz w:val="36"/>
      <w:lang w:val="en-US"/>
    </w:rPr>
  </w:style>
  <w:style w:type="character" w:customStyle="1" w:styleId="ContactSmalltextChar">
    <w:name w:val="Contact Small text Char"/>
    <w:basedOn w:val="DefaultParagraphFont"/>
    <w:link w:val="ContactSmalltext"/>
    <w:semiHidden/>
    <w:rsid w:val="00C523F6"/>
    <w:rPr>
      <w:rFonts w:cs="Tahoma"/>
      <w:noProof/>
      <w:color w:val="000000" w:themeColor="text1"/>
      <w:lang w:val="en-US"/>
    </w:rPr>
  </w:style>
  <w:style w:type="paragraph" w:customStyle="1" w:styleId="PTAContent02">
    <w:name w:val="PTA_Content 02"/>
    <w:basedOn w:val="Normal"/>
    <w:link w:val="PTAContent02Char"/>
    <w:qFormat/>
    <w:rsid w:val="00566369"/>
    <w:pPr>
      <w:spacing w:before="20" w:after="20" w:line="276" w:lineRule="auto"/>
    </w:pPr>
    <w:rPr>
      <w:rFonts w:ascii="Tahoma" w:hAnsi="Tahoma"/>
      <w:noProof/>
      <w:sz w:val="20"/>
      <w:szCs w:val="20"/>
    </w:rPr>
  </w:style>
  <w:style w:type="character" w:styleId="Emphasis">
    <w:name w:val="Emphasis"/>
    <w:uiPriority w:val="20"/>
    <w:qFormat/>
    <w:rsid w:val="0062648B"/>
    <w:rPr>
      <w:rFonts w:ascii="Tahoma" w:hAnsi="Tahoma" w:cs="Tahoma"/>
      <w:i/>
      <w:color w:val="7030A0"/>
      <w:sz w:val="24"/>
      <w:lang w:val="en-US"/>
    </w:rPr>
  </w:style>
  <w:style w:type="character" w:customStyle="1" w:styleId="PTAContent02Char">
    <w:name w:val="PTA_Content 02 Char"/>
    <w:basedOn w:val="DefaultParagraphFont"/>
    <w:link w:val="PTAContent02"/>
    <w:rsid w:val="00566369"/>
    <w:rPr>
      <w:rFonts w:ascii="Tahoma" w:hAnsi="Tahoma" w:cs="Tahoma"/>
      <w:noProof/>
      <w:color w:val="000000" w:themeColor="text1"/>
      <w:sz w:val="20"/>
      <w:szCs w:val="20"/>
      <w:lang w:val="en-US"/>
    </w:rPr>
  </w:style>
  <w:style w:type="table" w:styleId="TableGrid">
    <w:name w:val="Table Grid"/>
    <w:basedOn w:val="TableNormal"/>
    <w:uiPriority w:val="59"/>
    <w:rsid w:val="00D261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D261BA"/>
    <w:rPr>
      <w:color w:val="808080"/>
    </w:rPr>
  </w:style>
  <w:style w:type="character" w:customStyle="1" w:styleId="Heading3Char">
    <w:name w:val="Heading 3 Char"/>
    <w:basedOn w:val="DefaultParagraphFont"/>
    <w:link w:val="Heading3"/>
    <w:uiPriority w:val="9"/>
    <w:rsid w:val="00C523F6"/>
    <w:rPr>
      <w:rFonts w:asciiTheme="majorHAnsi" w:hAnsiTheme="majorHAnsi" w:cs="Tahoma"/>
      <w:b/>
      <w:color w:val="7030A0" w:themeColor="accent3"/>
      <w:sz w:val="36"/>
      <w:lang w:val="en-US"/>
    </w:rPr>
  </w:style>
  <w:style w:type="paragraph" w:customStyle="1" w:styleId="PTANormal">
    <w:name w:val="PTA_Normal"/>
    <w:basedOn w:val="Normal"/>
    <w:link w:val="PTANormalChar"/>
    <w:qFormat/>
    <w:rsid w:val="00472FAE"/>
    <w:pPr>
      <w:jc w:val="both"/>
    </w:pPr>
    <w:rPr>
      <w:rFonts w:cstheme="minorHAnsi"/>
      <w:noProof/>
      <w:color w:val="0C0C0C" w:themeColor="text2"/>
    </w:rPr>
  </w:style>
  <w:style w:type="character" w:customStyle="1" w:styleId="PTANormalChar">
    <w:name w:val="PTA_Normal Char"/>
    <w:basedOn w:val="DefaultParagraphFont"/>
    <w:link w:val="PTANormal"/>
    <w:rsid w:val="00472FAE"/>
    <w:rPr>
      <w:rFonts w:cstheme="minorHAnsi"/>
      <w:noProof/>
      <w:color w:val="0C0C0C" w:themeColor="text2"/>
      <w:lang w:val="en-US"/>
    </w:rPr>
  </w:style>
  <w:style w:type="paragraph" w:customStyle="1" w:styleId="PTANormal02">
    <w:name w:val="PTA_Normal02"/>
    <w:basedOn w:val="Normal"/>
    <w:link w:val="PTANormal02Char"/>
    <w:qFormat/>
    <w:rsid w:val="00472FAE"/>
    <w:pPr>
      <w:spacing w:after="160"/>
      <w:contextualSpacing w:val="0"/>
    </w:pPr>
    <w:rPr>
      <w:rFonts w:cstheme="minorHAnsi"/>
      <w:noProof/>
      <w:color w:val="0C0C0C" w:themeColor="text2"/>
    </w:rPr>
  </w:style>
  <w:style w:type="character" w:customStyle="1" w:styleId="PTANormal02Char">
    <w:name w:val="PTA_Normal02 Char"/>
    <w:basedOn w:val="DefaultParagraphFont"/>
    <w:link w:val="PTANormal02"/>
    <w:rsid w:val="00472FAE"/>
    <w:rPr>
      <w:rFonts w:cstheme="minorHAnsi"/>
      <w:noProof/>
      <w:color w:val="0C0C0C" w:themeColor="text2"/>
      <w:lang w:val="en-US"/>
    </w:rPr>
  </w:style>
  <w:style w:type="paragraph" w:styleId="Title">
    <w:name w:val="Title"/>
    <w:basedOn w:val="Normal"/>
    <w:next w:val="Normal"/>
    <w:link w:val="TitleChar"/>
    <w:uiPriority w:val="10"/>
    <w:rsid w:val="00472FAE"/>
    <w:rPr>
      <w:rFonts w:ascii="Verdana" w:hAnsi="Verdana"/>
      <w:b/>
      <w:color w:val="FFFFFF" w:themeColor="background1"/>
      <w:sz w:val="48"/>
      <w:szCs w:val="46"/>
    </w:rPr>
  </w:style>
  <w:style w:type="character" w:customStyle="1" w:styleId="TitleChar">
    <w:name w:val="Title Char"/>
    <w:basedOn w:val="DefaultParagraphFont"/>
    <w:link w:val="Title"/>
    <w:uiPriority w:val="10"/>
    <w:rsid w:val="00472FAE"/>
    <w:rPr>
      <w:rFonts w:ascii="Verdana" w:hAnsi="Verdana" w:cs="Tahoma"/>
      <w:b/>
      <w:color w:val="FFFFFF" w:themeColor="background1"/>
      <w:sz w:val="48"/>
      <w:szCs w:val="46"/>
      <w:lang w:val="en-US"/>
    </w:rPr>
  </w:style>
  <w:style w:type="paragraph" w:customStyle="1" w:styleId="EmphasisItalics">
    <w:name w:val="Emphasis_Italics"/>
    <w:basedOn w:val="Normal"/>
    <w:link w:val="EmphasisItalicsChar"/>
    <w:qFormat/>
    <w:rsid w:val="004473C7"/>
    <w:rPr>
      <w:rFonts w:ascii="Tahoma" w:hAnsi="Tahoma"/>
      <w:b/>
      <w:i/>
      <w:noProof/>
      <w:color w:val="48174A" w:themeColor="accent6" w:themeShade="BF"/>
      <w:szCs w:val="24"/>
    </w:rPr>
  </w:style>
  <w:style w:type="character" w:customStyle="1" w:styleId="EmphasisItalicsChar">
    <w:name w:val="Emphasis_Italics Char"/>
    <w:basedOn w:val="DefaultParagraphFont"/>
    <w:link w:val="EmphasisItalics"/>
    <w:rsid w:val="004473C7"/>
    <w:rPr>
      <w:rFonts w:ascii="Tahoma" w:hAnsi="Tahoma" w:cs="Tahoma"/>
      <w:b/>
      <w:i/>
      <w:noProof/>
      <w:color w:val="48174A" w:themeColor="accent6" w:themeShade="BF"/>
      <w:szCs w:val="24"/>
      <w:lang w:val="en-US"/>
    </w:rPr>
  </w:style>
  <w:style w:type="character" w:styleId="BookTitle">
    <w:name w:val="Book Title"/>
    <w:basedOn w:val="DefaultParagraphFont"/>
    <w:uiPriority w:val="33"/>
    <w:semiHidden/>
    <w:rsid w:val="004473C7"/>
    <w:rPr>
      <w:b/>
      <w:bCs/>
      <w:i/>
      <w:iCs/>
      <w:spacing w:val="5"/>
    </w:rPr>
  </w:style>
  <w:style w:type="paragraph" w:styleId="BalloonText">
    <w:name w:val="Balloon Text"/>
    <w:basedOn w:val="Normal"/>
    <w:link w:val="BalloonTextChar"/>
    <w:uiPriority w:val="99"/>
    <w:semiHidden/>
    <w:unhideWhenUsed/>
    <w:rsid w:val="00A43D7B"/>
    <w:rPr>
      <w:rFonts w:ascii="Tahoma" w:hAnsi="Tahoma"/>
      <w:sz w:val="16"/>
      <w:szCs w:val="16"/>
    </w:rPr>
  </w:style>
  <w:style w:type="character" w:customStyle="1" w:styleId="BalloonTextChar">
    <w:name w:val="Balloon Text Char"/>
    <w:basedOn w:val="DefaultParagraphFont"/>
    <w:link w:val="BalloonText"/>
    <w:uiPriority w:val="99"/>
    <w:semiHidden/>
    <w:rsid w:val="00A43D7B"/>
    <w:rPr>
      <w:rFonts w:ascii="Tahoma" w:hAnsi="Tahoma" w:cs="Tahoma"/>
      <w:color w:val="000000" w:themeColor="text1"/>
      <w:sz w:val="16"/>
      <w:szCs w:val="16"/>
      <w:lang w:val="en-US"/>
    </w:rPr>
  </w:style>
  <w:style w:type="character" w:styleId="Strong">
    <w:name w:val="Strong"/>
    <w:basedOn w:val="DefaultParagraphFont"/>
    <w:uiPriority w:val="22"/>
    <w:qFormat/>
    <w:rsid w:val="00BA1E25"/>
    <w:rPr>
      <w:b/>
      <w:bCs/>
    </w:rPr>
  </w:style>
  <w:style w:type="character" w:styleId="Hyperlink">
    <w:name w:val="Hyperlink"/>
    <w:basedOn w:val="DefaultParagraphFont"/>
    <w:uiPriority w:val="99"/>
    <w:semiHidden/>
    <w:unhideWhenUsed/>
    <w:rsid w:val="00BA1E25"/>
    <w:rPr>
      <w:color w:val="0000FF"/>
      <w:u w:val="single"/>
    </w:rPr>
  </w:style>
  <w:style w:type="paragraph" w:styleId="ListParagraph">
    <w:name w:val="List Paragraph"/>
    <w:basedOn w:val="Normal"/>
    <w:uiPriority w:val="34"/>
    <w:qFormat/>
    <w:rsid w:val="00364141"/>
    <w:pPr>
      <w:spacing w:after="160" w:line="259" w:lineRule="auto"/>
      <w:ind w:left="720"/>
    </w:pPr>
    <w:rPr>
      <w:rFonts w:cstheme="minorBidi"/>
      <w:color w:val="auto"/>
      <w:lang w:val="en-IN"/>
    </w:rPr>
  </w:style>
  <w:style w:type="character" w:customStyle="1" w:styleId="highlight">
    <w:name w:val="highlight"/>
    <w:basedOn w:val="DefaultParagraphFont"/>
    <w:rsid w:val="00B8612A"/>
  </w:style>
  <w:style w:type="character" w:customStyle="1" w:styleId="Heading4Char">
    <w:name w:val="Heading 4 Char"/>
    <w:basedOn w:val="DefaultParagraphFont"/>
    <w:link w:val="Heading4"/>
    <w:uiPriority w:val="9"/>
    <w:rsid w:val="00E6449E"/>
    <w:rPr>
      <w:rFonts w:ascii="Times New Roman" w:eastAsia="Times New Roman" w:hAnsi="Times New Roman" w:cs="Times New Roman"/>
      <w:b/>
      <w:bCs/>
      <w:sz w:val="24"/>
      <w:szCs w:val="24"/>
      <w:lang w:val="en-IN" w:eastAsia="en-IN" w:bidi="ta-IN"/>
    </w:rPr>
  </w:style>
  <w:style w:type="paragraph" w:styleId="NormalWeb">
    <w:name w:val="Normal (Web)"/>
    <w:basedOn w:val="Normal"/>
    <w:uiPriority w:val="99"/>
    <w:unhideWhenUsed/>
    <w:rsid w:val="00E6449E"/>
    <w:pPr>
      <w:spacing w:before="100" w:beforeAutospacing="1" w:after="100" w:afterAutospacing="1"/>
      <w:contextualSpacing w:val="0"/>
    </w:pPr>
    <w:rPr>
      <w:rFonts w:ascii="Times New Roman" w:eastAsia="Times New Roman" w:hAnsi="Times New Roman" w:cs="Times New Roman"/>
      <w:color w:val="auto"/>
      <w:sz w:val="24"/>
      <w:szCs w:val="24"/>
      <w:lang w:val="en-IN" w:eastAsia="en-IN" w:bidi="ta-IN"/>
    </w:rPr>
  </w:style>
</w:styles>
</file>

<file path=word/webSettings.xml><?xml version="1.0" encoding="utf-8"?>
<w:webSettings xmlns:r="http://schemas.openxmlformats.org/officeDocument/2006/relationships" xmlns:w="http://schemas.openxmlformats.org/wordprocessingml/2006/main">
  <w:divs>
    <w:div w:id="473183922">
      <w:bodyDiv w:val="1"/>
      <w:marLeft w:val="0"/>
      <w:marRight w:val="0"/>
      <w:marTop w:val="0"/>
      <w:marBottom w:val="0"/>
      <w:divBdr>
        <w:top w:val="none" w:sz="0" w:space="0" w:color="auto"/>
        <w:left w:val="none" w:sz="0" w:space="0" w:color="auto"/>
        <w:bottom w:val="none" w:sz="0" w:space="0" w:color="auto"/>
        <w:right w:val="none" w:sz="0" w:space="0" w:color="auto"/>
      </w:divBdr>
    </w:div>
    <w:div w:id="150643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norcalcompactors.net/recycling-plastic-eco-friendly-energy-and-water-effective-measures-need-of-the-hour/" TargetMode="External"/><Relationship Id="rId23" Type="http://schemas.openxmlformats.org/officeDocument/2006/relationships/image" Target="media/image12.wmf"/><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verydaypower.com/albert-einstein-quotes/" TargetMode="External"/><Relationship Id="rId22" Type="http://schemas.openxmlformats.org/officeDocument/2006/relationships/image" Target="media/image11.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gi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yathri\Downloads\TF00968579.dotx" TargetMode="External"/></Relationships>
</file>

<file path=word/theme/theme1.xml><?xml version="1.0" encoding="utf-8"?>
<a:theme xmlns:a="http://schemas.openxmlformats.org/drawingml/2006/main" name="Office Theme">
  <a:themeElements>
    <a:clrScheme name="MSFT_newsletter 02">
      <a:dk1>
        <a:sysClr val="windowText" lastClr="000000"/>
      </a:dk1>
      <a:lt1>
        <a:sysClr val="window" lastClr="FFFFFF"/>
      </a:lt1>
      <a:dk2>
        <a:srgbClr val="0C0C0C"/>
      </a:dk2>
      <a:lt2>
        <a:srgbClr val="F2F2F2"/>
      </a:lt2>
      <a:accent1>
        <a:srgbClr val="FFC000"/>
      </a:accent1>
      <a:accent2>
        <a:srgbClr val="9A470E"/>
      </a:accent2>
      <a:accent3>
        <a:srgbClr val="7030A0"/>
      </a:accent3>
      <a:accent4>
        <a:srgbClr val="0038A8"/>
      </a:accent4>
      <a:accent5>
        <a:srgbClr val="002B82"/>
      </a:accent5>
      <a:accent6>
        <a:srgbClr val="611F63"/>
      </a:accent6>
      <a:hlink>
        <a:srgbClr val="002060"/>
      </a:hlink>
      <a:folHlink>
        <a:srgbClr val="954F72"/>
      </a:folHlink>
    </a:clrScheme>
    <a:fontScheme name="Custom 13">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4CC3A-CB01-4D61-8703-0D25558C28B9}">
  <ds:schemaRefs>
    <ds:schemaRef ds:uri="http://schemas.microsoft.com/sharepoint/v3/contenttype/forms"/>
  </ds:schemaRefs>
</ds:datastoreItem>
</file>

<file path=customXml/itemProps2.xml><?xml version="1.0" encoding="utf-8"?>
<ds:datastoreItem xmlns:ds="http://schemas.openxmlformats.org/officeDocument/2006/customXml" ds:itemID="{DBE3A3BA-848B-4CEE-A012-2F2C91EEC8F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C8462E3-0AD6-45A3-9F46-38CCE2A14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17C60C-9329-48F7-B427-EA0ECFE5C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0968579</Template>
  <TotalTime>0</TotalTime>
  <Pages>11</Pages>
  <Words>1771</Words>
  <Characters>1009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1T03:23:00Z</dcterms:created>
  <dcterms:modified xsi:type="dcterms:W3CDTF">2019-08-2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